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2E3B54" w14:textId="77777777" w:rsidR="001F28D6" w:rsidRPr="003A6E54" w:rsidRDefault="00F024BB" w:rsidP="00F024BB">
      <w:pPr>
        <w:tabs>
          <w:tab w:val="left" w:pos="2349"/>
        </w:tabs>
        <w:spacing w:line="360" w:lineRule="auto"/>
        <w:rPr>
          <w:b/>
          <w:bCs/>
          <w:sz w:val="24"/>
          <w:szCs w:val="24"/>
        </w:rPr>
      </w:pPr>
      <w:r w:rsidRPr="00C67185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08032" behindDoc="0" locked="0" layoutInCell="1" allowOverlap="1" wp14:anchorId="222E4167" wp14:editId="222E4168">
                <wp:simplePos x="0" y="0"/>
                <wp:positionH relativeFrom="column">
                  <wp:posOffset>-250190</wp:posOffset>
                </wp:positionH>
                <wp:positionV relativeFrom="paragraph">
                  <wp:posOffset>266700</wp:posOffset>
                </wp:positionV>
                <wp:extent cx="107950" cy="107950"/>
                <wp:effectExtent l="0" t="0" r="6350" b="6350"/>
                <wp:wrapNone/>
                <wp:docPr id="430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ellipse">
                          <a:avLst/>
                        </a:prstGeom>
                        <a:solidFill>
                          <a:srgbClr val="40C1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71D9B0" id="Oval 47" o:spid="_x0000_s1026" style="position:absolute;margin-left:-19.7pt;margin-top:21pt;width:8.5pt;height:8.5pt;z-index:25290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" fillcolor="#40c1bb" stroked="f" strokeweight="1pt">
                <v:stroke joinstyle="miter"/>
              </v:oval>
            </w:pict>
          </mc:Fallback>
        </mc:AlternateContent>
      </w:r>
      <w:r w:rsidR="004C03B2" w:rsidRPr="00C67185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86352" behindDoc="0" locked="0" layoutInCell="1" allowOverlap="1" wp14:anchorId="222E4169" wp14:editId="222E416A">
                <wp:simplePos x="0" y="0"/>
                <wp:positionH relativeFrom="column">
                  <wp:posOffset>1535503</wp:posOffset>
                </wp:positionH>
                <wp:positionV relativeFrom="paragraph">
                  <wp:posOffset>-1393167</wp:posOffset>
                </wp:positionV>
                <wp:extent cx="164579" cy="3631047"/>
                <wp:effectExtent l="19368" t="0" r="7302" b="26353"/>
                <wp:wrapNone/>
                <wp:docPr id="431" name="Elb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164579" cy="3631047"/>
                        </a:xfrm>
                        <a:prstGeom prst="bentConnector2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67D98B" id="_x0000_t33" coordsize="21600,21600" o:spt="33" o:oned="t" path="m,l21600,r,21600e" filled="f">
                <v:stroke joinstyle="miter"/>
                <v:path arrowok="t" fillok="f" o:connecttype="none"/>
                <o:lock v:ext="edit" shapetype="t"/>
              </v:shapetype>
              <v:shape id="Elbow Connector 34" o:spid="_x0000_s1026" type="#_x0000_t33" style="position:absolute;margin-left:120.9pt;margin-top:-109.7pt;width:12.95pt;height:285.9pt;rotation:90;flip:x;z-index:25138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" strokecolor="#404040 [2429]" strokeweight="2.25pt">
                <v:stroke dashstyle="1 1" joinstyle="round"/>
                <v:shadow color="#e7e6e6 [3214]"/>
              </v:shape>
            </w:pict>
          </mc:Fallback>
        </mc:AlternateContent>
      </w:r>
      <w:r w:rsidR="004C03B2" w:rsidRPr="003A6E54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06848" behindDoc="0" locked="0" layoutInCell="1" allowOverlap="1" wp14:anchorId="222E416B" wp14:editId="222E416C">
                <wp:simplePos x="0" y="0"/>
                <wp:positionH relativeFrom="page">
                  <wp:posOffset>783746</wp:posOffset>
                </wp:positionH>
                <wp:positionV relativeFrom="paragraph">
                  <wp:posOffset>129277</wp:posOffset>
                </wp:positionV>
                <wp:extent cx="5800725" cy="661988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9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77777777" w:rsidR="00330216" w:rsidRPr="004C03B2" w:rsidRDefault="00330216" w:rsidP="00062393">
                            <w:pPr>
                              <w:rPr>
                                <w:b/>
                                <w:bCs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4C03B2">
                              <w:rPr>
                                <w:b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Cumulus Linux Training: </w:t>
                            </w:r>
                            <w:r w:rsidRPr="004C03B2">
                              <w:rPr>
                                <w:b/>
                                <w:bCs/>
                                <w:color w:val="00B0F0"/>
                                <w:sz w:val="36"/>
                                <w:szCs w:val="36"/>
                              </w:rPr>
                              <w:t>Lab</w:t>
                            </w:r>
                            <w:r w:rsidRPr="004C03B2">
                              <w:rPr>
                                <w:b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4C03B2">
                              <w:rPr>
                                <w:b/>
                                <w:bCs/>
                                <w:color w:val="00B0F0"/>
                                <w:sz w:val="36"/>
                                <w:szCs w:val="36"/>
                              </w:rPr>
                              <w:t>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61.7pt;margin-top:10.2pt;width:456.75pt;height:52.15pt;z-index:25140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" filled="f" stroked="f" strokeweight=".5pt">
                <v:textbox>
                  <w:txbxContent>
                    <w:p w14:paraId="222E44A4" w14:textId="77777777" w:rsidR="00330216" w:rsidRPr="004C03B2" w:rsidRDefault="00330216" w:rsidP="00062393">
                      <w:pPr>
                        <w:rPr>
                          <w:b/>
                          <w:bCs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4C03B2">
                        <w:rPr>
                          <w:b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 xml:space="preserve">Cumulus Linux Training: </w:t>
                      </w:r>
                      <w:r w:rsidRPr="004C03B2">
                        <w:rPr>
                          <w:b/>
                          <w:bCs/>
                          <w:color w:val="00B0F0"/>
                          <w:sz w:val="36"/>
                          <w:szCs w:val="36"/>
                        </w:rPr>
                        <w:t>Lab</w:t>
                      </w:r>
                      <w:r w:rsidRPr="004C03B2">
                        <w:rPr>
                          <w:b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 xml:space="preserve"> </w:t>
                      </w:r>
                      <w:r w:rsidRPr="004C03B2">
                        <w:rPr>
                          <w:b/>
                          <w:bCs/>
                          <w:color w:val="00B0F0"/>
                          <w:sz w:val="36"/>
                          <w:szCs w:val="36"/>
                        </w:rPr>
                        <w:t>Guid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55" w14:textId="77777777" w:rsidR="001F28D6" w:rsidRPr="003A6E54" w:rsidRDefault="001F28D6" w:rsidP="00C67185">
      <w:pPr>
        <w:spacing w:line="360" w:lineRule="auto"/>
        <w:rPr>
          <w:sz w:val="24"/>
          <w:szCs w:val="24"/>
        </w:rPr>
      </w:pPr>
    </w:p>
    <w:p w14:paraId="222E3B56" w14:textId="77777777" w:rsidR="008C597C" w:rsidRPr="00062393" w:rsidRDefault="004C03B2" w:rsidP="0096332D">
      <w:pPr>
        <w:tabs>
          <w:tab w:val="left" w:pos="7480"/>
        </w:tabs>
        <w:rPr>
          <w:b/>
          <w:bCs/>
          <w:sz w:val="24"/>
          <w:szCs w:val="24"/>
        </w:rPr>
      </w:pPr>
      <w:r w:rsidRPr="00C67185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14176" behindDoc="0" locked="0" layoutInCell="1" allowOverlap="1" wp14:anchorId="222E416D" wp14:editId="222E416E">
                <wp:simplePos x="0" y="0"/>
                <wp:positionH relativeFrom="column">
                  <wp:posOffset>-204841</wp:posOffset>
                </wp:positionH>
                <wp:positionV relativeFrom="paragraph">
                  <wp:posOffset>62230</wp:posOffset>
                </wp:positionV>
                <wp:extent cx="81915" cy="81915"/>
                <wp:effectExtent l="0" t="0" r="13335" b="13335"/>
                <wp:wrapNone/>
                <wp:docPr id="435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" cy="8191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34A29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960A73E" id="Oval 47" o:spid="_x0000_s1026" style="position:absolute;margin-left:-16.15pt;margin-top:4.9pt;width:6.45pt;height:6.45pt;z-index:25291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" fillcolor="white [3212]" strokecolor="#34a29d" strokeweight="1.5pt">
                <v:stroke joinstyle="miter"/>
              </v:oval>
            </w:pict>
          </mc:Fallback>
        </mc:AlternateContent>
      </w:r>
      <w:r w:rsidR="006E7C31" w:rsidRPr="004C03B2">
        <w:rPr>
          <w:b/>
          <w:bCs/>
          <w:color w:val="404040" w:themeColor="text1" w:themeTint="BF"/>
          <w:sz w:val="24"/>
          <w:szCs w:val="24"/>
        </w:rPr>
        <w:t>Scope</w:t>
      </w:r>
      <w:r w:rsidR="0096332D">
        <w:rPr>
          <w:b/>
          <w:bCs/>
          <w:color w:val="1F497D"/>
          <w:sz w:val="24"/>
          <w:szCs w:val="24"/>
        </w:rPr>
        <w:tab/>
      </w:r>
    </w:p>
    <w:p w14:paraId="222E3B57" w14:textId="76766D03" w:rsidR="00BC42FA" w:rsidRPr="003A6E54" w:rsidRDefault="00BC42FA" w:rsidP="00C67185">
      <w:pPr>
        <w:spacing w:line="360" w:lineRule="auto"/>
        <w:rPr>
          <w:b/>
          <w:bCs/>
          <w:sz w:val="24"/>
          <w:szCs w:val="24"/>
        </w:rPr>
      </w:pPr>
      <w:r w:rsidRPr="003A6E54">
        <w:rPr>
          <w:sz w:val="24"/>
          <w:szCs w:val="24"/>
        </w:rPr>
        <w:t xml:space="preserve">This workbook </w:t>
      </w:r>
      <w:r w:rsidR="006E7C31" w:rsidRPr="003A6E54">
        <w:rPr>
          <w:sz w:val="24"/>
          <w:szCs w:val="24"/>
        </w:rPr>
        <w:t xml:space="preserve">covers </w:t>
      </w:r>
      <w:r w:rsidR="00885E7C" w:rsidRPr="003A6E54">
        <w:rPr>
          <w:sz w:val="24"/>
          <w:szCs w:val="24"/>
        </w:rPr>
        <w:t>configuration of network protocols</w:t>
      </w:r>
      <w:r w:rsidR="006E7C31" w:rsidRPr="003A6E54">
        <w:rPr>
          <w:sz w:val="24"/>
          <w:szCs w:val="24"/>
        </w:rPr>
        <w:t xml:space="preserve"> </w:t>
      </w:r>
      <w:r w:rsidR="00B37798" w:rsidRPr="003A6E54">
        <w:rPr>
          <w:sz w:val="24"/>
          <w:szCs w:val="24"/>
        </w:rPr>
        <w:t xml:space="preserve">on </w:t>
      </w:r>
      <w:r w:rsidR="00052AE2">
        <w:rPr>
          <w:sz w:val="24"/>
          <w:szCs w:val="24"/>
        </w:rPr>
        <w:t xml:space="preserve">Cumulus Linux </w:t>
      </w:r>
      <w:r w:rsidR="00062393">
        <w:rPr>
          <w:sz w:val="24"/>
          <w:szCs w:val="24"/>
        </w:rPr>
        <w:t>Network Operating System</w:t>
      </w:r>
      <w:r w:rsidR="007C0BEF" w:rsidRPr="003A6E54">
        <w:rPr>
          <w:sz w:val="24"/>
          <w:szCs w:val="24"/>
        </w:rPr>
        <w:t>.</w:t>
      </w:r>
      <w:r w:rsidRPr="003A6E54">
        <w:rPr>
          <w:sz w:val="24"/>
          <w:szCs w:val="24"/>
        </w:rPr>
        <w:t xml:space="preserve"> </w:t>
      </w:r>
    </w:p>
    <w:p w14:paraId="222E3B58" w14:textId="77777777" w:rsidR="008C597C" w:rsidRPr="004C03B2" w:rsidRDefault="004C03B2" w:rsidP="0026797E">
      <w:pPr>
        <w:rPr>
          <w:b/>
          <w:bCs/>
          <w:color w:val="404040" w:themeColor="text1" w:themeTint="BF"/>
          <w:sz w:val="24"/>
          <w:szCs w:val="24"/>
        </w:rPr>
      </w:pPr>
      <w:r w:rsidRPr="00C67185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16224" behindDoc="0" locked="0" layoutInCell="1" allowOverlap="1" wp14:anchorId="222E416F" wp14:editId="222E4170">
                <wp:simplePos x="0" y="0"/>
                <wp:positionH relativeFrom="column">
                  <wp:posOffset>-204470</wp:posOffset>
                </wp:positionH>
                <wp:positionV relativeFrom="paragraph">
                  <wp:posOffset>55616</wp:posOffset>
                </wp:positionV>
                <wp:extent cx="81915" cy="81915"/>
                <wp:effectExtent l="0" t="0" r="13335" b="13335"/>
                <wp:wrapNone/>
                <wp:docPr id="436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" cy="8191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34A29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783455" id="Oval 47" o:spid="_x0000_s1026" style="position:absolute;margin-left:-16.1pt;margin-top:4.4pt;width:6.45pt;height:6.45pt;z-index:25291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" fillcolor="white [3212]" strokecolor="#34a29d" strokeweight="1.5pt">
                <v:stroke joinstyle="miter"/>
              </v:oval>
            </w:pict>
          </mc:Fallback>
        </mc:AlternateContent>
      </w:r>
      <w:r w:rsidR="006E7C31" w:rsidRPr="004C03B2">
        <w:rPr>
          <w:b/>
          <w:bCs/>
          <w:color w:val="404040" w:themeColor="text1" w:themeTint="BF"/>
          <w:sz w:val="24"/>
          <w:szCs w:val="24"/>
        </w:rPr>
        <w:t>Audience</w:t>
      </w:r>
    </w:p>
    <w:p w14:paraId="222E3B59" w14:textId="77777777" w:rsidR="006E7C31" w:rsidRPr="003A6E54" w:rsidRDefault="004C03B2" w:rsidP="007C0BEF">
      <w:pPr>
        <w:spacing w:line="360" w:lineRule="auto"/>
        <w:rPr>
          <w:sz w:val="24"/>
          <w:szCs w:val="24"/>
        </w:rPr>
      </w:pPr>
      <w:r w:rsidRPr="00C67185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18272" behindDoc="0" locked="0" layoutInCell="1" allowOverlap="1" wp14:anchorId="222E4171" wp14:editId="222E4172">
                <wp:simplePos x="0" y="0"/>
                <wp:positionH relativeFrom="column">
                  <wp:posOffset>-204470</wp:posOffset>
                </wp:positionH>
                <wp:positionV relativeFrom="paragraph">
                  <wp:posOffset>431536</wp:posOffset>
                </wp:positionV>
                <wp:extent cx="81915" cy="81915"/>
                <wp:effectExtent l="0" t="0" r="13335" b="13335"/>
                <wp:wrapNone/>
                <wp:docPr id="43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" cy="8191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34A29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4D8B55" id="Oval 47" o:spid="_x0000_s1026" style="position:absolute;margin-left:-16.1pt;margin-top:34pt;width:6.45pt;height:6.45pt;z-index:25291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" fillcolor="white [3212]" strokecolor="#34a29d" strokeweight="1.5pt">
                <v:stroke joinstyle="miter"/>
              </v:oval>
            </w:pict>
          </mc:Fallback>
        </mc:AlternateContent>
      </w:r>
      <w:r w:rsidR="00667B49" w:rsidRPr="003A6E54">
        <w:rPr>
          <w:sz w:val="24"/>
          <w:szCs w:val="24"/>
        </w:rPr>
        <w:t>This workbook is</w:t>
      </w:r>
      <w:r w:rsidR="006E7C31" w:rsidRPr="003A6E54">
        <w:rPr>
          <w:sz w:val="24"/>
          <w:szCs w:val="24"/>
        </w:rPr>
        <w:t xml:space="preserve"> intended for </w:t>
      </w:r>
      <w:r w:rsidR="00775EF4" w:rsidRPr="003A6E54">
        <w:rPr>
          <w:sz w:val="24"/>
          <w:szCs w:val="24"/>
        </w:rPr>
        <w:t>Technical</w:t>
      </w:r>
      <w:r w:rsidR="00E56A04" w:rsidRPr="003A6E54">
        <w:rPr>
          <w:sz w:val="24"/>
          <w:szCs w:val="24"/>
        </w:rPr>
        <w:t xml:space="preserve"> </w:t>
      </w:r>
      <w:r w:rsidR="00775EF4" w:rsidRPr="003A6E54">
        <w:rPr>
          <w:sz w:val="24"/>
          <w:szCs w:val="24"/>
        </w:rPr>
        <w:t>Training</w:t>
      </w:r>
      <w:r w:rsidR="006E7C31" w:rsidRPr="003A6E54">
        <w:rPr>
          <w:sz w:val="24"/>
          <w:szCs w:val="24"/>
        </w:rPr>
        <w:t xml:space="preserve"> students</w:t>
      </w:r>
      <w:r w:rsidR="009B0217" w:rsidRPr="003A6E54">
        <w:rPr>
          <w:sz w:val="24"/>
          <w:szCs w:val="24"/>
        </w:rPr>
        <w:t>.</w:t>
      </w:r>
    </w:p>
    <w:p w14:paraId="222E3B5A" w14:textId="77777777" w:rsidR="006E7C31" w:rsidRPr="004C03B2" w:rsidRDefault="008C597C" w:rsidP="004C03B2">
      <w:pPr>
        <w:tabs>
          <w:tab w:val="left" w:pos="6697"/>
        </w:tabs>
        <w:rPr>
          <w:b/>
          <w:bCs/>
          <w:color w:val="404040" w:themeColor="text1" w:themeTint="BF"/>
          <w:sz w:val="24"/>
          <w:szCs w:val="24"/>
        </w:rPr>
      </w:pPr>
      <w:r w:rsidRPr="004C03B2">
        <w:rPr>
          <w:b/>
          <w:bCs/>
          <w:color w:val="404040" w:themeColor="text1" w:themeTint="BF"/>
          <w:sz w:val="24"/>
          <w:szCs w:val="24"/>
        </w:rPr>
        <w:t>Objectives</w:t>
      </w:r>
      <w:r w:rsidR="004C03B2">
        <w:rPr>
          <w:b/>
          <w:bCs/>
          <w:color w:val="404040" w:themeColor="text1" w:themeTint="BF"/>
          <w:sz w:val="24"/>
          <w:szCs w:val="24"/>
        </w:rPr>
        <w:tab/>
      </w:r>
    </w:p>
    <w:p w14:paraId="222E3B5B" w14:textId="77777777" w:rsidR="008C597C" w:rsidRPr="003A6E54" w:rsidRDefault="008C597C" w:rsidP="00667B49">
      <w:pPr>
        <w:rPr>
          <w:sz w:val="24"/>
          <w:szCs w:val="24"/>
        </w:rPr>
      </w:pPr>
      <w:r w:rsidRPr="003A6E54">
        <w:rPr>
          <w:sz w:val="24"/>
          <w:szCs w:val="24"/>
        </w:rPr>
        <w:t>By the end of this workbook, student</w:t>
      </w:r>
      <w:r w:rsidR="00667B49" w:rsidRPr="003A6E54">
        <w:rPr>
          <w:sz w:val="24"/>
          <w:szCs w:val="24"/>
        </w:rPr>
        <w:t>s</w:t>
      </w:r>
      <w:r w:rsidRPr="003A6E54">
        <w:rPr>
          <w:sz w:val="24"/>
          <w:szCs w:val="24"/>
        </w:rPr>
        <w:t xml:space="preserve"> will be able to:</w:t>
      </w:r>
    </w:p>
    <w:p w14:paraId="222E3B5C" w14:textId="77777777" w:rsidR="005B5E7B" w:rsidRPr="003A6E54" w:rsidRDefault="005B5E7B" w:rsidP="001A5EB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A6E54">
        <w:rPr>
          <w:sz w:val="24"/>
          <w:szCs w:val="24"/>
        </w:rPr>
        <w:t xml:space="preserve">Configure basic switch functions </w:t>
      </w:r>
      <w:r w:rsidR="007C0BEF" w:rsidRPr="003A6E54">
        <w:rPr>
          <w:sz w:val="24"/>
          <w:szCs w:val="24"/>
        </w:rPr>
        <w:t>with</w:t>
      </w:r>
      <w:r w:rsidRPr="003A6E54">
        <w:rPr>
          <w:sz w:val="24"/>
          <w:szCs w:val="24"/>
        </w:rPr>
        <w:t xml:space="preserve"> </w:t>
      </w:r>
      <w:r w:rsidR="007C0BEF" w:rsidRPr="003A6E54">
        <w:rPr>
          <w:sz w:val="24"/>
          <w:szCs w:val="24"/>
        </w:rPr>
        <w:t>Cumulus</w:t>
      </w:r>
      <w:r w:rsidRPr="003A6E54">
        <w:rPr>
          <w:sz w:val="24"/>
          <w:szCs w:val="24"/>
        </w:rPr>
        <w:t xml:space="preserve"> </w:t>
      </w:r>
      <w:r w:rsidR="007C0BEF" w:rsidRPr="003A6E54">
        <w:rPr>
          <w:sz w:val="24"/>
          <w:szCs w:val="24"/>
        </w:rPr>
        <w:t>Linux</w:t>
      </w:r>
    </w:p>
    <w:p w14:paraId="222E3B5D" w14:textId="77777777" w:rsidR="008C597C" w:rsidRPr="003A6E54" w:rsidRDefault="00A25E38" w:rsidP="001A5EB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A6E54">
        <w:rPr>
          <w:sz w:val="24"/>
          <w:szCs w:val="24"/>
        </w:rPr>
        <w:t xml:space="preserve">Configure layer 2 and layer 3 protocols </w:t>
      </w:r>
      <w:r w:rsidR="007C0BEF" w:rsidRPr="003A6E54">
        <w:rPr>
          <w:sz w:val="24"/>
          <w:szCs w:val="24"/>
        </w:rPr>
        <w:t>with Cumulus Linux</w:t>
      </w:r>
    </w:p>
    <w:p w14:paraId="222E3B5E" w14:textId="77777777" w:rsidR="008C597C" w:rsidRPr="003A6E54" w:rsidRDefault="008D19BB" w:rsidP="001A5EB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A6E54">
        <w:rPr>
          <w:sz w:val="24"/>
          <w:szCs w:val="24"/>
        </w:rPr>
        <w:t>Verify configuration and connectivity</w:t>
      </w:r>
    </w:p>
    <w:p w14:paraId="222E3B5F" w14:textId="77777777" w:rsidR="006E7C31" w:rsidRPr="003A6E54" w:rsidRDefault="004C03B2" w:rsidP="001A5EB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C67185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20320" behindDoc="0" locked="0" layoutInCell="1" allowOverlap="1" wp14:anchorId="222E4173" wp14:editId="222E4174">
                <wp:simplePos x="0" y="0"/>
                <wp:positionH relativeFrom="column">
                  <wp:posOffset>-204470</wp:posOffset>
                </wp:positionH>
                <wp:positionV relativeFrom="paragraph">
                  <wp:posOffset>359146</wp:posOffset>
                </wp:positionV>
                <wp:extent cx="81915" cy="81915"/>
                <wp:effectExtent l="0" t="0" r="13335" b="13335"/>
                <wp:wrapNone/>
                <wp:docPr id="438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" cy="8191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34A29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C003143" id="Oval 47" o:spid="_x0000_s1026" style="position:absolute;margin-left:-16.1pt;margin-top:28.3pt;width:6.45pt;height:6.45pt;z-index:25292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" fillcolor="white [3212]" strokecolor="#34a29d" strokeweight="1.5pt">
                <v:stroke joinstyle="miter"/>
              </v:oval>
            </w:pict>
          </mc:Fallback>
        </mc:AlternateContent>
      </w:r>
      <w:r w:rsidR="008D19BB" w:rsidRPr="003A6E54">
        <w:rPr>
          <w:sz w:val="24"/>
          <w:szCs w:val="24"/>
        </w:rPr>
        <w:t>Monitor and troubleshoot networking related connectivity issues</w:t>
      </w:r>
    </w:p>
    <w:p w14:paraId="222E3B60" w14:textId="77777777" w:rsidR="008C597C" w:rsidRPr="004C03B2" w:rsidRDefault="00FD2B3D" w:rsidP="0026797E">
      <w:pPr>
        <w:rPr>
          <w:b/>
          <w:bCs/>
          <w:color w:val="404040" w:themeColor="text1" w:themeTint="BF"/>
          <w:sz w:val="24"/>
          <w:szCs w:val="24"/>
        </w:rPr>
      </w:pPr>
      <w:r w:rsidRPr="004C03B2">
        <w:rPr>
          <w:b/>
          <w:bCs/>
          <w:color w:val="404040" w:themeColor="text1" w:themeTint="BF"/>
          <w:sz w:val="24"/>
          <w:szCs w:val="24"/>
        </w:rPr>
        <w:t>Overview</w:t>
      </w:r>
    </w:p>
    <w:p w14:paraId="222E3B61" w14:textId="74D27A10" w:rsidR="00DB3116" w:rsidRPr="003A6E54" w:rsidRDefault="008C597C" w:rsidP="009B0217">
      <w:pPr>
        <w:rPr>
          <w:color w:val="1F497D"/>
          <w:sz w:val="24"/>
          <w:szCs w:val="24"/>
        </w:rPr>
      </w:pPr>
      <w:r w:rsidRPr="003A6E54">
        <w:rPr>
          <w:sz w:val="24"/>
          <w:szCs w:val="24"/>
        </w:rPr>
        <w:t xml:space="preserve">Each student will be </w:t>
      </w:r>
      <w:r w:rsidR="00955C4C">
        <w:rPr>
          <w:sz w:val="24"/>
          <w:szCs w:val="24"/>
        </w:rPr>
        <w:t>using the Cumulus Air</w:t>
      </w:r>
      <w:r w:rsidR="004E20C4">
        <w:rPr>
          <w:sz w:val="24"/>
          <w:szCs w:val="24"/>
        </w:rPr>
        <w:t xml:space="preserve"> </w:t>
      </w:r>
      <w:r w:rsidR="004E20C4">
        <w:rPr>
          <w:rFonts w:cstheme="minorHAnsi"/>
          <w:sz w:val="24"/>
          <w:szCs w:val="24"/>
        </w:rPr>
        <w:t>©</w:t>
      </w:r>
      <w:r w:rsidRPr="003A6E54">
        <w:rPr>
          <w:sz w:val="24"/>
          <w:szCs w:val="24"/>
        </w:rPr>
        <w:t xml:space="preserve"> </w:t>
      </w:r>
      <w:r w:rsidR="004E20C4">
        <w:rPr>
          <w:sz w:val="24"/>
          <w:szCs w:val="24"/>
        </w:rPr>
        <w:t>platform</w:t>
      </w:r>
      <w:r w:rsidRPr="003A6E54">
        <w:rPr>
          <w:sz w:val="24"/>
          <w:szCs w:val="24"/>
        </w:rPr>
        <w:t xml:space="preserve">, exercises in this workbook on </w:t>
      </w:r>
      <w:r w:rsidR="000341EE" w:rsidRPr="003A6E54">
        <w:rPr>
          <w:sz w:val="24"/>
          <w:szCs w:val="24"/>
        </w:rPr>
        <w:t>a group of devices</w:t>
      </w:r>
      <w:r w:rsidR="004E20C4">
        <w:rPr>
          <w:sz w:val="24"/>
          <w:szCs w:val="24"/>
        </w:rPr>
        <w:t xml:space="preserve"> (servers and switches)</w:t>
      </w:r>
      <w:r w:rsidR="00FD2B3D" w:rsidRPr="003A6E54">
        <w:rPr>
          <w:sz w:val="24"/>
          <w:szCs w:val="24"/>
        </w:rPr>
        <w:t xml:space="preserve">. </w:t>
      </w:r>
    </w:p>
    <w:p w14:paraId="222E3B62" w14:textId="77777777" w:rsidR="00FD50D7" w:rsidRPr="004C03B2" w:rsidRDefault="004C03B2" w:rsidP="00FD50D7">
      <w:pPr>
        <w:rPr>
          <w:b/>
          <w:bCs/>
          <w:color w:val="404040" w:themeColor="text1" w:themeTint="BF"/>
          <w:sz w:val="24"/>
          <w:szCs w:val="24"/>
        </w:rPr>
      </w:pPr>
      <w:r w:rsidRPr="00C67185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22368" behindDoc="0" locked="0" layoutInCell="1" allowOverlap="1" wp14:anchorId="222E4175" wp14:editId="222E4176">
                <wp:simplePos x="0" y="0"/>
                <wp:positionH relativeFrom="column">
                  <wp:posOffset>-203835</wp:posOffset>
                </wp:positionH>
                <wp:positionV relativeFrom="paragraph">
                  <wp:posOffset>59426</wp:posOffset>
                </wp:positionV>
                <wp:extent cx="81915" cy="81915"/>
                <wp:effectExtent l="0" t="0" r="13335" b="13335"/>
                <wp:wrapNone/>
                <wp:docPr id="439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" cy="8191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34A29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2E44A5" w14:textId="77777777" w:rsidR="00330216" w:rsidRDefault="00330216" w:rsidP="00F024BB">
                            <w:pPr>
                              <w:jc w:val="center"/>
                            </w:pPr>
                            <w:r>
                              <w:t>0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2E4175" id="Oval 47" o:spid="_x0000_s1027" style="position:absolute;margin-left:-16.05pt;margin-top:4.7pt;width:6.45pt;height:6.45pt;z-index:25292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" fillcolor="white [3212]" strokecolor="#34a29d" strokeweight="1.5pt">
                <v:stroke joinstyle="miter"/>
                <v:textbox>
                  <w:txbxContent>
                    <w:p w14:paraId="222E44A5" w14:textId="77777777" w:rsidR="00330216" w:rsidRDefault="00330216" w:rsidP="00F024BB">
                      <w:pPr>
                        <w:jc w:val="center"/>
                      </w:pPr>
                      <w:r>
                        <w:t>0</w:t>
                      </w:r>
                    </w:p>
                  </w:txbxContent>
                </v:textbox>
              </v:oval>
            </w:pict>
          </mc:Fallback>
        </mc:AlternateContent>
      </w:r>
      <w:r w:rsidR="00FD50D7" w:rsidRPr="004C03B2">
        <w:rPr>
          <w:b/>
          <w:bCs/>
          <w:color w:val="404040" w:themeColor="text1" w:themeTint="BF"/>
          <w:sz w:val="24"/>
          <w:szCs w:val="24"/>
        </w:rPr>
        <w:t xml:space="preserve">Notice </w:t>
      </w:r>
    </w:p>
    <w:p w14:paraId="222E3B63" w14:textId="1BA199FC" w:rsidR="00FD50D7" w:rsidRPr="003A6E54" w:rsidRDefault="00FD50D7" w:rsidP="00FD50D7">
      <w:pPr>
        <w:rPr>
          <w:color w:val="1F497D"/>
          <w:sz w:val="24"/>
          <w:szCs w:val="24"/>
        </w:rPr>
      </w:pPr>
      <w:r w:rsidRPr="003A6E54">
        <w:rPr>
          <w:sz w:val="24"/>
          <w:szCs w:val="24"/>
        </w:rPr>
        <w:t xml:space="preserve">Please follow the instructions below carefully to successfully complete the practice. </w:t>
      </w:r>
      <w:r w:rsidRPr="003A6E54">
        <w:rPr>
          <w:sz w:val="24"/>
          <w:szCs w:val="24"/>
        </w:rPr>
        <w:br/>
        <w:t xml:space="preserve">If you encounter technical </w:t>
      </w:r>
      <w:r w:rsidR="00651C4E" w:rsidRPr="003A6E54">
        <w:rPr>
          <w:sz w:val="24"/>
          <w:szCs w:val="24"/>
        </w:rPr>
        <w:t>issues,</w:t>
      </w:r>
      <w:r w:rsidRPr="003A6E54">
        <w:rPr>
          <w:sz w:val="24"/>
          <w:szCs w:val="24"/>
        </w:rPr>
        <w:t xml:space="preserve"> please contact the Mellanox Academy team: </w:t>
      </w:r>
      <w:hyperlink r:id="rId12" w:history="1">
        <w:r w:rsidRPr="004E20C4">
          <w:rPr>
            <w:rStyle w:val="Hyperlink"/>
            <w:sz w:val="24"/>
            <w:szCs w:val="24"/>
          </w:rPr>
          <w:t>vilt@mellanox.com</w:t>
        </w:r>
      </w:hyperlink>
    </w:p>
    <w:p w14:paraId="222E3B64" w14:textId="77777777" w:rsidR="00FD50D7" w:rsidRPr="003A6E54" w:rsidRDefault="00E26431" w:rsidP="009B0217">
      <w:pPr>
        <w:rPr>
          <w:color w:val="1F497D"/>
          <w:sz w:val="24"/>
          <w:szCs w:val="24"/>
        </w:rPr>
      </w:pPr>
      <w:r w:rsidRPr="00C67185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24416" behindDoc="0" locked="0" layoutInCell="1" allowOverlap="1" wp14:anchorId="222E4177" wp14:editId="222E4178">
                <wp:simplePos x="0" y="0"/>
                <wp:positionH relativeFrom="column">
                  <wp:posOffset>-216535</wp:posOffset>
                </wp:positionH>
                <wp:positionV relativeFrom="paragraph">
                  <wp:posOffset>353695</wp:posOffset>
                </wp:positionV>
                <wp:extent cx="81915" cy="81915"/>
                <wp:effectExtent l="0" t="0" r="13335" b="13335"/>
                <wp:wrapNone/>
                <wp:docPr id="440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" cy="8191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34A29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C14BC0" id="Oval 47" o:spid="_x0000_s1026" style="position:absolute;margin-left:-17.05pt;margin-top:27.85pt;width:6.45pt;height:6.45pt;z-index:25292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" fillcolor="white [3212]" strokecolor="#34a29d" strokeweight="1.5pt">
                <v:stroke joinstyle="miter"/>
              </v:oval>
            </w:pict>
          </mc:Fallback>
        </mc:AlternateContent>
      </w:r>
    </w:p>
    <w:p w14:paraId="222E3B65" w14:textId="77777777" w:rsidR="009B0217" w:rsidRPr="004C03B2" w:rsidRDefault="009B0217" w:rsidP="009B0217">
      <w:pPr>
        <w:rPr>
          <w:b/>
          <w:bCs/>
          <w:color w:val="404040" w:themeColor="text1" w:themeTint="BF"/>
          <w:sz w:val="24"/>
          <w:szCs w:val="24"/>
        </w:rPr>
      </w:pPr>
      <w:r w:rsidRPr="004C03B2">
        <w:rPr>
          <w:b/>
          <w:bCs/>
          <w:color w:val="404040" w:themeColor="text1" w:themeTint="BF"/>
          <w:sz w:val="24"/>
          <w:szCs w:val="24"/>
        </w:rPr>
        <w:t>Release Date</w:t>
      </w:r>
    </w:p>
    <w:p w14:paraId="222E3B66" w14:textId="1B6D4702" w:rsidR="009B0217" w:rsidRPr="003A6E54" w:rsidRDefault="009B0217" w:rsidP="00A848B7">
      <w:pPr>
        <w:rPr>
          <w:sz w:val="24"/>
          <w:szCs w:val="24"/>
        </w:rPr>
      </w:pPr>
      <w:r w:rsidRPr="003A6E54">
        <w:rPr>
          <w:sz w:val="24"/>
          <w:szCs w:val="24"/>
        </w:rPr>
        <w:t xml:space="preserve">Revision </w:t>
      </w:r>
      <w:r w:rsidR="007C0BEF" w:rsidRPr="003A6E54">
        <w:rPr>
          <w:sz w:val="24"/>
          <w:szCs w:val="24"/>
        </w:rPr>
        <w:t>1</w:t>
      </w:r>
      <w:r w:rsidR="00A848B7">
        <w:rPr>
          <w:sz w:val="24"/>
          <w:szCs w:val="24"/>
        </w:rPr>
        <w:t>.</w:t>
      </w:r>
      <w:r w:rsidR="004E20C4">
        <w:rPr>
          <w:sz w:val="24"/>
          <w:szCs w:val="24"/>
        </w:rPr>
        <w:t>5</w:t>
      </w:r>
      <w:r w:rsidRPr="003A6E54">
        <w:rPr>
          <w:sz w:val="24"/>
          <w:szCs w:val="24"/>
        </w:rPr>
        <w:t xml:space="preserve"> </w:t>
      </w:r>
      <w:r w:rsidR="00E56A04" w:rsidRPr="003A6E54">
        <w:rPr>
          <w:sz w:val="24"/>
          <w:szCs w:val="24"/>
        </w:rPr>
        <w:t>–</w:t>
      </w:r>
      <w:r w:rsidRPr="003A6E54">
        <w:rPr>
          <w:sz w:val="24"/>
          <w:szCs w:val="24"/>
        </w:rPr>
        <w:t xml:space="preserve"> </w:t>
      </w:r>
      <w:r w:rsidR="004E20C4">
        <w:rPr>
          <w:sz w:val="24"/>
          <w:szCs w:val="24"/>
        </w:rPr>
        <w:t>August</w:t>
      </w:r>
      <w:r w:rsidR="00E56A04" w:rsidRPr="003A6E54">
        <w:rPr>
          <w:sz w:val="24"/>
          <w:szCs w:val="24"/>
        </w:rPr>
        <w:t xml:space="preserve"> </w:t>
      </w:r>
      <w:r w:rsidR="007C0BEF" w:rsidRPr="003A6E54">
        <w:rPr>
          <w:sz w:val="24"/>
          <w:szCs w:val="24"/>
        </w:rPr>
        <w:t>20</w:t>
      </w:r>
      <w:r w:rsidR="004E20C4">
        <w:rPr>
          <w:sz w:val="24"/>
          <w:szCs w:val="24"/>
        </w:rPr>
        <w:t>20</w:t>
      </w:r>
    </w:p>
    <w:p w14:paraId="222E3B67" w14:textId="77777777" w:rsidR="00E56A04" w:rsidRPr="003A6E54" w:rsidRDefault="00E56A04" w:rsidP="00892792">
      <w:pPr>
        <w:spacing w:line="360" w:lineRule="auto"/>
        <w:rPr>
          <w:sz w:val="24"/>
          <w:szCs w:val="24"/>
        </w:rPr>
      </w:pPr>
    </w:p>
    <w:p w14:paraId="222E3B68" w14:textId="77777777" w:rsidR="008531A7" w:rsidRDefault="001F28D6" w:rsidP="00892792">
      <w:pPr>
        <w:spacing w:line="360" w:lineRule="auto"/>
        <w:rPr>
          <w:sz w:val="24"/>
          <w:szCs w:val="24"/>
        </w:rPr>
      </w:pPr>
      <w:r w:rsidRPr="003A6E54">
        <w:rPr>
          <w:sz w:val="24"/>
          <w:szCs w:val="24"/>
        </w:rPr>
        <w:t>Good Luck</w:t>
      </w:r>
      <w:r w:rsidR="00E20EBD" w:rsidRPr="003A6E54">
        <w:rPr>
          <w:sz w:val="24"/>
          <w:szCs w:val="24"/>
        </w:rPr>
        <w:t xml:space="preserve">, </w:t>
      </w:r>
      <w:r w:rsidRPr="003A6E54">
        <w:rPr>
          <w:sz w:val="24"/>
          <w:szCs w:val="24"/>
        </w:rPr>
        <w:br/>
        <w:t xml:space="preserve">Mellanox Academy Team </w:t>
      </w:r>
    </w:p>
    <w:p w14:paraId="222E3B69" w14:textId="77777777" w:rsidR="008531A7" w:rsidRDefault="008531A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22E3B6A" w14:textId="77777777" w:rsidR="003904E8" w:rsidRPr="003A6E54" w:rsidRDefault="00F024BB" w:rsidP="003904E8">
      <w:pPr>
        <w:rPr>
          <w:b/>
          <w:bCs/>
          <w:color w:val="2E74B5" w:themeColor="accent1" w:themeShade="BF"/>
          <w:sz w:val="24"/>
          <w:szCs w:val="24"/>
        </w:rPr>
      </w:pPr>
      <w:r w:rsidRPr="00F024BB"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927488" behindDoc="0" locked="0" layoutInCell="1" allowOverlap="1" wp14:anchorId="222E4179" wp14:editId="222E417A">
                <wp:simplePos x="0" y="0"/>
                <wp:positionH relativeFrom="column">
                  <wp:posOffset>-213731</wp:posOffset>
                </wp:positionH>
                <wp:positionV relativeFrom="paragraph">
                  <wp:posOffset>94615</wp:posOffset>
                </wp:positionV>
                <wp:extent cx="107950" cy="107950"/>
                <wp:effectExtent l="0" t="0" r="6350" b="6350"/>
                <wp:wrapNone/>
                <wp:docPr id="442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ellipse">
                          <a:avLst/>
                        </a:prstGeom>
                        <a:solidFill>
                          <a:srgbClr val="40C1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EEC80D" id="Oval 47" o:spid="_x0000_s1026" style="position:absolute;margin-left:-16.85pt;margin-top:7.45pt;width:8.5pt;height:8.5pt;z-index:25292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" fillcolor="#40c1bb" stroked="f" strokeweight="1pt">
                <v:stroke joinstyle="miter"/>
              </v:oval>
            </w:pict>
          </mc:Fallback>
        </mc:AlternateContent>
      </w:r>
      <w:r w:rsidRPr="003A6E54">
        <w:rPr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3344" behindDoc="0" locked="0" layoutInCell="1" allowOverlap="1" wp14:anchorId="222E417B" wp14:editId="222E417C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77777777" w:rsidR="00330216" w:rsidRPr="00F024BB" w:rsidRDefault="00330216" w:rsidP="003904E8">
                            <w:pPr>
                              <w:rPr>
                                <w:b/>
                                <w:bCs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F024BB">
                              <w:rPr>
                                <w:b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Table of </w:t>
                            </w:r>
                            <w:r w:rsidRPr="00F024BB">
                              <w:rPr>
                                <w:b/>
                                <w:bCs/>
                                <w:color w:val="00B0F0"/>
                                <w:sz w:val="36"/>
                                <w:szCs w:val="36"/>
                              </w:rPr>
                              <w:t>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28" type="#_x0000_t202" style="position:absolute;margin-left:65.2pt;margin-top:-.3pt;width:456.75pt;height:31.65pt;z-index:251513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" filled="f" stroked="f" strokeweight=".5pt">
                <v:textbox>
                  <w:txbxContent>
                    <w:p w14:paraId="222E44A6" w14:textId="77777777" w:rsidR="00330216" w:rsidRPr="00F024BB" w:rsidRDefault="00330216" w:rsidP="003904E8">
                      <w:pPr>
                        <w:rPr>
                          <w:b/>
                          <w:bCs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F024BB">
                        <w:rPr>
                          <w:b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 xml:space="preserve">Table of </w:t>
                      </w:r>
                      <w:r w:rsidRPr="00F024BB">
                        <w:rPr>
                          <w:b/>
                          <w:bCs/>
                          <w:color w:val="00B0F0"/>
                          <w:sz w:val="36"/>
                          <w:szCs w:val="36"/>
                        </w:rPr>
                        <w:t>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F024B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26464" behindDoc="0" locked="0" layoutInCell="1" allowOverlap="1" wp14:anchorId="222E417D" wp14:editId="222E417E">
                <wp:simplePos x="0" y="0"/>
                <wp:positionH relativeFrom="column">
                  <wp:posOffset>765761</wp:posOffset>
                </wp:positionH>
                <wp:positionV relativeFrom="paragraph">
                  <wp:posOffset>-752820</wp:posOffset>
                </wp:positionV>
                <wp:extent cx="164466" cy="2013377"/>
                <wp:effectExtent l="28258" t="0" r="0" b="35243"/>
                <wp:wrapNone/>
                <wp:docPr id="441" name="Elb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164466" cy="2013377"/>
                        </a:xfrm>
                        <a:prstGeom prst="bentConnector2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DD55C" id="Elbow Connector 34" o:spid="_x0000_s1026" type="#_x0000_t33" style="position:absolute;margin-left:60.3pt;margin-top:-59.3pt;width:12.95pt;height:158.55pt;rotation:90;flip:x;z-index:25292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" strokecolor="#404040 [2429]" strokeweight="2.25pt">
                <v:stroke dashstyle="1 1" joinstyle="round"/>
                <v:shadow color="#e7e6e6 [3214]"/>
              </v:shape>
            </w:pict>
          </mc:Fallback>
        </mc:AlternateContent>
      </w:r>
    </w:p>
    <w:p w14:paraId="222E3B6B" w14:textId="77777777" w:rsidR="003904E8" w:rsidRPr="003A6E54" w:rsidRDefault="00F024BB" w:rsidP="003904E8">
      <w:pPr>
        <w:rPr>
          <w:b/>
          <w:bCs/>
          <w:color w:val="2E74B5" w:themeColor="accent1" w:themeShade="BF"/>
          <w:sz w:val="24"/>
          <w:szCs w:val="24"/>
        </w:rPr>
      </w:pPr>
      <w:r w:rsidRPr="00C67185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37728" behindDoc="0" locked="0" layoutInCell="1" allowOverlap="1" wp14:anchorId="222E417F" wp14:editId="13CAC23C">
                <wp:simplePos x="0" y="0"/>
                <wp:positionH relativeFrom="leftMargin">
                  <wp:align>right</wp:align>
                </wp:positionH>
                <wp:positionV relativeFrom="paragraph">
                  <wp:posOffset>1228601</wp:posOffset>
                </wp:positionV>
                <wp:extent cx="81915" cy="81915"/>
                <wp:effectExtent l="0" t="0" r="13335" b="13335"/>
                <wp:wrapNone/>
                <wp:docPr id="1888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" cy="8191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34A29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F405EEE" id="Oval 47" o:spid="_x0000_s1026" style="position:absolute;margin-left:-44.75pt;margin-top:96.75pt;width:6.45pt;height:6.45pt;z-index:252937728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" fillcolor="white [3212]" strokecolor="#34a29d" strokeweight="1.5pt">
                <v:stroke joinstyle="miter"/>
                <w10:wrap anchorx="margin"/>
              </v:oval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3A6E54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77777777" w:rsidR="003904E8" w:rsidRPr="003A6E54" w:rsidRDefault="007A7034" w:rsidP="00C34664">
            <w:pPr>
              <w:ind w:right="-63"/>
              <w:rPr>
                <w:sz w:val="24"/>
                <w:szCs w:val="24"/>
              </w:rPr>
            </w:pPr>
            <w:r w:rsidRPr="003A6E54">
              <w:rPr>
                <w:sz w:val="24"/>
                <w:szCs w:val="24"/>
              </w:rPr>
              <w:t>Prerequisites and Guidelines</w:t>
            </w:r>
            <w:r w:rsidR="00C34664" w:rsidRPr="003A6E54">
              <w:rPr>
                <w:sz w:val="24"/>
                <w:szCs w:val="24"/>
              </w:rPr>
              <w:t xml:space="preserve"> </w:t>
            </w:r>
            <w:r w:rsidR="003904E8" w:rsidRPr="003A6E54">
              <w:rPr>
                <w:sz w:val="24"/>
                <w:szCs w:val="24"/>
              </w:rPr>
              <w:t>……………………………………………………………………………</w:t>
            </w:r>
            <w:r w:rsidR="0051154E" w:rsidRPr="003A6E54">
              <w:rPr>
                <w:sz w:val="24"/>
                <w:szCs w:val="24"/>
              </w:rPr>
              <w:t>…….….</w:t>
            </w:r>
            <w:r w:rsidR="003904E8" w:rsidRPr="003A6E54">
              <w:rPr>
                <w:sz w:val="24"/>
                <w:szCs w:val="24"/>
              </w:rPr>
              <w:t>..</w:t>
            </w:r>
            <w:r w:rsidR="00C34664" w:rsidRPr="003A6E54">
              <w:rPr>
                <w:sz w:val="24"/>
                <w:szCs w:val="24"/>
              </w:rPr>
              <w:t>...</w:t>
            </w:r>
          </w:p>
        </w:tc>
        <w:tc>
          <w:tcPr>
            <w:tcW w:w="580" w:type="dxa"/>
          </w:tcPr>
          <w:p w14:paraId="222E3B6D" w14:textId="77777777" w:rsidR="003904E8" w:rsidRPr="003A6E54" w:rsidRDefault="007A7034" w:rsidP="0051154E">
            <w:pPr>
              <w:rPr>
                <w:sz w:val="24"/>
                <w:szCs w:val="24"/>
              </w:rPr>
            </w:pPr>
            <w:r w:rsidRPr="003A6E54">
              <w:rPr>
                <w:sz w:val="24"/>
                <w:szCs w:val="24"/>
              </w:rPr>
              <w:t>3</w:t>
            </w:r>
          </w:p>
        </w:tc>
      </w:tr>
      <w:tr w:rsidR="00C34664" w:rsidRPr="003A6E54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7F9309F4" w:rsidR="00C34664" w:rsidRPr="003A6E54" w:rsidRDefault="00A65ECF" w:rsidP="00C34664">
            <w:pPr>
              <w:ind w:right="-6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mulus AIR</w:t>
            </w:r>
            <w:r w:rsidR="00C34664" w:rsidRPr="003A6E54">
              <w:rPr>
                <w:sz w:val="24"/>
                <w:szCs w:val="24"/>
              </w:rPr>
              <w:t xml:space="preserve"> Lab Access…………………………………………………………………………...</w:t>
            </w:r>
            <w:r w:rsidR="002E5D5A">
              <w:rPr>
                <w:sz w:val="24"/>
                <w:szCs w:val="24"/>
              </w:rPr>
              <w:t>........................</w:t>
            </w:r>
          </w:p>
        </w:tc>
        <w:tc>
          <w:tcPr>
            <w:tcW w:w="580" w:type="dxa"/>
          </w:tcPr>
          <w:p w14:paraId="222E3B70" w14:textId="77777777" w:rsidR="00C34664" w:rsidRPr="003A6E54" w:rsidRDefault="009267A5" w:rsidP="0051154E">
            <w:pPr>
              <w:rPr>
                <w:sz w:val="24"/>
                <w:szCs w:val="24"/>
              </w:rPr>
            </w:pPr>
            <w:r w:rsidRPr="003A6E54">
              <w:rPr>
                <w:sz w:val="24"/>
                <w:szCs w:val="24"/>
              </w:rPr>
              <w:t>4</w:t>
            </w:r>
          </w:p>
        </w:tc>
      </w:tr>
      <w:tr w:rsidR="00C34664" w:rsidRPr="003A6E54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3A6E54" w:rsidRDefault="00C34664" w:rsidP="00C34664">
            <w:pPr>
              <w:rPr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3A6E54" w:rsidRDefault="00C34664" w:rsidP="00C34664">
            <w:pPr>
              <w:rPr>
                <w:sz w:val="24"/>
                <w:szCs w:val="24"/>
              </w:rPr>
            </w:pPr>
          </w:p>
        </w:tc>
      </w:tr>
      <w:tr w:rsidR="00C34664" w:rsidRPr="003A6E54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77777777" w:rsidR="00C34664" w:rsidRPr="00F024BB" w:rsidRDefault="00C34664" w:rsidP="00C34664">
            <w:pPr>
              <w:rPr>
                <w:b/>
                <w:bCs/>
                <w:color w:val="404040" w:themeColor="text1" w:themeTint="BF"/>
                <w:sz w:val="24"/>
                <w:szCs w:val="24"/>
              </w:rPr>
            </w:pPr>
            <w:r w:rsidRPr="00F024BB">
              <w:rPr>
                <w:b/>
                <w:bCs/>
                <w:color w:val="404040" w:themeColor="text1" w:themeTint="BF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3A6E54" w:rsidRDefault="00C34664" w:rsidP="00C34664">
            <w:pPr>
              <w:rPr>
                <w:sz w:val="24"/>
                <w:szCs w:val="24"/>
              </w:rPr>
            </w:pPr>
          </w:p>
        </w:tc>
      </w:tr>
      <w:tr w:rsidR="00EB20E9" w:rsidRPr="003A6E54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77777777" w:rsidR="00EB20E9" w:rsidRPr="003A6E54" w:rsidRDefault="00106492" w:rsidP="0022563C">
            <w:pPr>
              <w:rPr>
                <w:sz w:val="24"/>
                <w:szCs w:val="24"/>
              </w:rPr>
            </w:pPr>
            <w:r w:rsidRPr="003A6E54">
              <w:rPr>
                <w:sz w:val="24"/>
                <w:szCs w:val="24"/>
              </w:rPr>
              <w:t xml:space="preserve">Practice 1: Using the NCLU …………………………………………………………………………………………….     </w:t>
            </w:r>
          </w:p>
        </w:tc>
        <w:tc>
          <w:tcPr>
            <w:tcW w:w="580" w:type="dxa"/>
          </w:tcPr>
          <w:p w14:paraId="222E3B7F" w14:textId="6F7A0A92" w:rsidR="00EB20E9" w:rsidRPr="003A6E54" w:rsidRDefault="002E5D5A" w:rsidP="0022563C">
            <w:pPr>
              <w:rPr>
                <w:sz w:val="24"/>
                <w:szCs w:val="24"/>
                <w:highlight w:val="yellow"/>
              </w:rPr>
            </w:pPr>
            <w:r w:rsidRPr="002E5D5A">
              <w:rPr>
                <w:sz w:val="24"/>
                <w:szCs w:val="24"/>
              </w:rPr>
              <w:t>6</w:t>
            </w:r>
          </w:p>
        </w:tc>
      </w:tr>
      <w:tr w:rsidR="00106492" w:rsidRPr="003A6E54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77777777" w:rsidR="00106492" w:rsidRPr="003A6E54" w:rsidRDefault="002E60BB" w:rsidP="002256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ctice 2</w:t>
            </w:r>
            <w:r w:rsidR="00106492" w:rsidRPr="003A6E54">
              <w:rPr>
                <w:sz w:val="24"/>
                <w:szCs w:val="24"/>
              </w:rPr>
              <w:t xml:space="preserve">: </w:t>
            </w:r>
            <w:r w:rsidR="00D72E17">
              <w:rPr>
                <w:sz w:val="24"/>
                <w:szCs w:val="24"/>
              </w:rPr>
              <w:t xml:space="preserve">Basic Switch </w:t>
            </w:r>
            <w:r w:rsidR="00734368">
              <w:rPr>
                <w:sz w:val="24"/>
                <w:szCs w:val="24"/>
              </w:rPr>
              <w:t xml:space="preserve">Functions </w:t>
            </w:r>
            <w:r w:rsidR="00734368" w:rsidRPr="003A6E54">
              <w:rPr>
                <w:sz w:val="24"/>
                <w:szCs w:val="24"/>
              </w:rPr>
              <w:t>…</w:t>
            </w:r>
            <w:r w:rsidR="00D72E17">
              <w:rPr>
                <w:sz w:val="24"/>
                <w:szCs w:val="24"/>
              </w:rPr>
              <w:t>…</w:t>
            </w:r>
            <w:r w:rsidR="00106492" w:rsidRPr="003A6E54">
              <w:rPr>
                <w:sz w:val="24"/>
                <w:szCs w:val="24"/>
              </w:rPr>
              <w:t>…</w:t>
            </w:r>
            <w:r w:rsidR="00734368">
              <w:rPr>
                <w:sz w:val="24"/>
                <w:szCs w:val="24"/>
              </w:rPr>
              <w:t>.</w:t>
            </w:r>
            <w:r w:rsidR="00106492" w:rsidRPr="003A6E54">
              <w:rPr>
                <w:sz w:val="24"/>
                <w:szCs w:val="24"/>
              </w:rPr>
              <w:t>……..………………………………………………………………...</w:t>
            </w:r>
          </w:p>
        </w:tc>
        <w:tc>
          <w:tcPr>
            <w:tcW w:w="580" w:type="dxa"/>
          </w:tcPr>
          <w:p w14:paraId="222E3B82" w14:textId="77777777" w:rsidR="00106492" w:rsidRPr="003A6E54" w:rsidRDefault="00734368" w:rsidP="0022563C">
            <w:pPr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14</w:t>
            </w:r>
          </w:p>
        </w:tc>
      </w:tr>
      <w:tr w:rsidR="00106492" w:rsidRPr="003A6E54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77777777" w:rsidR="00106492" w:rsidRPr="003A6E54" w:rsidRDefault="002E60BB" w:rsidP="0022563C">
            <w:pPr>
              <w:rPr>
                <w:sz w:val="24"/>
                <w:szCs w:val="24"/>
              </w:rPr>
            </w:pPr>
            <w:bookmarkStart w:id="0" w:name="_GoBack"/>
            <w:r>
              <w:rPr>
                <w:sz w:val="24"/>
                <w:szCs w:val="24"/>
              </w:rPr>
              <w:t>Practice 3</w:t>
            </w:r>
            <w:r w:rsidR="00106492" w:rsidRPr="003A6E54">
              <w:rPr>
                <w:sz w:val="24"/>
                <w:szCs w:val="24"/>
              </w:rPr>
              <w:t>: VLAN</w:t>
            </w:r>
            <w:r w:rsidR="00D41565">
              <w:rPr>
                <w:sz w:val="24"/>
                <w:szCs w:val="24"/>
              </w:rPr>
              <w:t>s</w:t>
            </w:r>
            <w:r w:rsidR="00106492" w:rsidRPr="003A6E54">
              <w:rPr>
                <w:sz w:val="24"/>
                <w:szCs w:val="24"/>
              </w:rPr>
              <w:t xml:space="preserve"> an</w:t>
            </w:r>
            <w:r w:rsidR="00D41565">
              <w:rPr>
                <w:sz w:val="24"/>
                <w:szCs w:val="24"/>
              </w:rPr>
              <w:t>d Trunking …………………………………….…………….</w:t>
            </w:r>
            <w:r w:rsidR="00106492" w:rsidRPr="003A6E54">
              <w:rPr>
                <w:sz w:val="24"/>
                <w:szCs w:val="24"/>
              </w:rPr>
              <w:t>………….…………………….</w:t>
            </w:r>
          </w:p>
        </w:tc>
        <w:tc>
          <w:tcPr>
            <w:tcW w:w="580" w:type="dxa"/>
          </w:tcPr>
          <w:p w14:paraId="222E3B85" w14:textId="77777777" w:rsidR="00106492" w:rsidRPr="003A6E54" w:rsidRDefault="00607C00" w:rsidP="0022563C">
            <w:pPr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1</w:t>
            </w:r>
            <w:r w:rsidR="009C44DF">
              <w:rPr>
                <w:sz w:val="24"/>
                <w:szCs w:val="24"/>
              </w:rPr>
              <w:t>9</w:t>
            </w:r>
          </w:p>
        </w:tc>
      </w:tr>
      <w:bookmarkEnd w:id="0"/>
      <w:tr w:rsidR="00106492" w:rsidRPr="003A6E54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77777777" w:rsidR="00106492" w:rsidRPr="003A6E54" w:rsidRDefault="002E60BB" w:rsidP="00A848B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ctice 4</w:t>
            </w:r>
            <w:r w:rsidR="00106492" w:rsidRPr="003A6E54">
              <w:rPr>
                <w:sz w:val="24"/>
                <w:szCs w:val="24"/>
              </w:rPr>
              <w:t xml:space="preserve">: </w:t>
            </w:r>
            <w:r w:rsidR="00A848B7">
              <w:rPr>
                <w:sz w:val="24"/>
                <w:szCs w:val="24"/>
              </w:rPr>
              <w:t xml:space="preserve">Configuring MLAG and VRR </w:t>
            </w:r>
            <w:r w:rsidR="00106492" w:rsidRPr="003A6E54">
              <w:rPr>
                <w:sz w:val="24"/>
                <w:szCs w:val="24"/>
              </w:rPr>
              <w:t>……………</w:t>
            </w:r>
            <w:r w:rsidR="00D41565">
              <w:rPr>
                <w:sz w:val="24"/>
                <w:szCs w:val="24"/>
              </w:rPr>
              <w:t>.</w:t>
            </w:r>
            <w:r w:rsidR="00106492" w:rsidRPr="003A6E54">
              <w:rPr>
                <w:sz w:val="24"/>
                <w:szCs w:val="24"/>
              </w:rPr>
              <w:t>……………………………………………………………</w:t>
            </w:r>
          </w:p>
        </w:tc>
        <w:tc>
          <w:tcPr>
            <w:tcW w:w="580" w:type="dxa"/>
          </w:tcPr>
          <w:p w14:paraId="222E3B88" w14:textId="77777777" w:rsidR="00106492" w:rsidRPr="003A6E54" w:rsidRDefault="009C44DF" w:rsidP="0022563C">
            <w:pPr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2</w:t>
            </w:r>
            <w:r w:rsidR="00281FE0">
              <w:rPr>
                <w:sz w:val="24"/>
                <w:szCs w:val="24"/>
              </w:rPr>
              <w:t>5</w:t>
            </w:r>
          </w:p>
        </w:tc>
      </w:tr>
      <w:tr w:rsidR="00106492" w:rsidRPr="003A6E54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77777777" w:rsidR="00106492" w:rsidRPr="003A6E54" w:rsidRDefault="002E60BB" w:rsidP="002256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ctice 5</w:t>
            </w:r>
            <w:r w:rsidR="00106492" w:rsidRPr="003A6E54">
              <w:rPr>
                <w:sz w:val="24"/>
                <w:szCs w:val="24"/>
              </w:rPr>
              <w:t xml:space="preserve">: </w:t>
            </w:r>
            <w:r w:rsidR="00EE56CF">
              <w:rPr>
                <w:sz w:val="24"/>
                <w:szCs w:val="24"/>
              </w:rPr>
              <w:t xml:space="preserve">Configuring </w:t>
            </w:r>
            <w:r w:rsidR="00106492" w:rsidRPr="003A6E54">
              <w:rPr>
                <w:sz w:val="24"/>
                <w:szCs w:val="24"/>
              </w:rPr>
              <w:t>BGP Unnumbered ………………….………………………………………………….</w:t>
            </w:r>
          </w:p>
        </w:tc>
        <w:tc>
          <w:tcPr>
            <w:tcW w:w="580" w:type="dxa"/>
          </w:tcPr>
          <w:p w14:paraId="222E3B8B" w14:textId="1E1449E6" w:rsidR="00EE56CF" w:rsidRPr="0022563C" w:rsidRDefault="00E66974" w:rsidP="002256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</w:tr>
      <w:tr w:rsidR="00EE56CF" w:rsidRPr="003A6E54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77777777" w:rsidR="00EE56CF" w:rsidRDefault="00EE56CF" w:rsidP="002256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ctice 6</w:t>
            </w:r>
            <w:r w:rsidRPr="003A6E54">
              <w:rPr>
                <w:sz w:val="24"/>
                <w:szCs w:val="24"/>
              </w:rPr>
              <w:t xml:space="preserve">: </w:t>
            </w:r>
            <w:r>
              <w:rPr>
                <w:sz w:val="24"/>
                <w:szCs w:val="24"/>
              </w:rPr>
              <w:t xml:space="preserve">Configuring VXLAN with EVPN </w:t>
            </w:r>
            <w:r w:rsidRPr="003A6E54">
              <w:rPr>
                <w:sz w:val="24"/>
                <w:szCs w:val="24"/>
              </w:rPr>
              <w:t>………………….………………………………………………….</w:t>
            </w:r>
          </w:p>
        </w:tc>
        <w:tc>
          <w:tcPr>
            <w:tcW w:w="580" w:type="dxa"/>
          </w:tcPr>
          <w:p w14:paraId="222E3B8E" w14:textId="2AC63644" w:rsidR="00EE56CF" w:rsidRDefault="002F1EDD" w:rsidP="002256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D01489">
              <w:rPr>
                <w:sz w:val="24"/>
                <w:szCs w:val="24"/>
              </w:rPr>
              <w:t>7</w:t>
            </w:r>
          </w:p>
        </w:tc>
      </w:tr>
      <w:tr w:rsidR="00EE56CF" w:rsidRPr="003A6E54" w14:paraId="222E3B93" w14:textId="77777777" w:rsidTr="00AB54D6">
        <w:trPr>
          <w:trHeight w:val="454"/>
        </w:trPr>
        <w:tc>
          <w:tcPr>
            <w:tcW w:w="8770" w:type="dxa"/>
          </w:tcPr>
          <w:p w14:paraId="222E3B90" w14:textId="77777777" w:rsidR="00EE56CF" w:rsidRPr="00EE56CF" w:rsidRDefault="00EE56CF" w:rsidP="002256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actice 7</w:t>
            </w:r>
            <w:r w:rsidRPr="003A6E54">
              <w:rPr>
                <w:sz w:val="24"/>
                <w:szCs w:val="24"/>
              </w:rPr>
              <w:t xml:space="preserve">: </w:t>
            </w:r>
            <w:r>
              <w:rPr>
                <w:sz w:val="24"/>
                <w:szCs w:val="24"/>
              </w:rPr>
              <w:t xml:space="preserve">Configuring </w:t>
            </w:r>
            <w:r w:rsidR="000978F9">
              <w:rPr>
                <w:sz w:val="24"/>
                <w:szCs w:val="24"/>
              </w:rPr>
              <w:t xml:space="preserve">Distributed </w:t>
            </w:r>
            <w:r>
              <w:rPr>
                <w:sz w:val="24"/>
                <w:szCs w:val="24"/>
              </w:rPr>
              <w:t xml:space="preserve">Asymmetric </w:t>
            </w:r>
            <w:r w:rsidR="009164DB">
              <w:rPr>
                <w:sz w:val="24"/>
                <w:szCs w:val="24"/>
              </w:rPr>
              <w:t xml:space="preserve">VXLAN </w:t>
            </w:r>
            <w:r>
              <w:rPr>
                <w:sz w:val="24"/>
                <w:szCs w:val="24"/>
              </w:rPr>
              <w:t xml:space="preserve">Routing </w:t>
            </w:r>
            <w:r w:rsidRPr="003A6E54">
              <w:rPr>
                <w:sz w:val="24"/>
                <w:szCs w:val="24"/>
              </w:rPr>
              <w:t>….……………</w:t>
            </w:r>
            <w:r w:rsidR="000978F9">
              <w:rPr>
                <w:sz w:val="24"/>
                <w:szCs w:val="24"/>
              </w:rPr>
              <w:t>…</w:t>
            </w:r>
            <w:r w:rsidRPr="003A6E54">
              <w:rPr>
                <w:sz w:val="24"/>
                <w:szCs w:val="24"/>
              </w:rPr>
              <w:t>……</w:t>
            </w:r>
            <w:r w:rsidR="0022563C">
              <w:rPr>
                <w:sz w:val="24"/>
                <w:szCs w:val="24"/>
              </w:rPr>
              <w:t>.</w:t>
            </w:r>
            <w:r w:rsidRPr="003A6E54">
              <w:rPr>
                <w:sz w:val="24"/>
                <w:szCs w:val="24"/>
              </w:rPr>
              <w:t>………….</w:t>
            </w:r>
          </w:p>
          <w:p w14:paraId="222E3B91" w14:textId="77777777" w:rsidR="00EE56CF" w:rsidRDefault="00EE56CF" w:rsidP="0022563C">
            <w:pPr>
              <w:rPr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1089900E" w:rsidR="00EE56CF" w:rsidRDefault="002F1EDD" w:rsidP="00A445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D01489">
              <w:rPr>
                <w:sz w:val="24"/>
                <w:szCs w:val="24"/>
              </w:rPr>
              <w:t>2</w:t>
            </w:r>
          </w:p>
        </w:tc>
      </w:tr>
    </w:tbl>
    <w:p w14:paraId="222E3B94" w14:textId="77777777" w:rsidR="003904E8" w:rsidRPr="003A6E54" w:rsidRDefault="003904E8">
      <w:pPr>
        <w:rPr>
          <w:b/>
          <w:bCs/>
          <w:sz w:val="24"/>
          <w:szCs w:val="24"/>
        </w:rPr>
      </w:pPr>
      <w:r w:rsidRPr="003A6E54">
        <w:rPr>
          <w:b/>
          <w:bCs/>
          <w:sz w:val="24"/>
          <w:szCs w:val="24"/>
        </w:rPr>
        <w:br w:type="page"/>
      </w:r>
    </w:p>
    <w:p w14:paraId="222E3B95" w14:textId="77777777" w:rsidR="00B34BF2" w:rsidRPr="003A6E54" w:rsidRDefault="005410D9" w:rsidP="00B34BF2">
      <w:pPr>
        <w:spacing w:line="360" w:lineRule="auto"/>
        <w:rPr>
          <w:b/>
          <w:bCs/>
          <w:sz w:val="24"/>
          <w:szCs w:val="24"/>
        </w:rPr>
      </w:pPr>
      <w:r w:rsidRPr="003A6E54">
        <w:rPr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410944" behindDoc="0" locked="0" layoutInCell="1" allowOverlap="1" wp14:anchorId="222E4181" wp14:editId="222E4182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7777777" w:rsidR="00330216" w:rsidRPr="00F024BB" w:rsidRDefault="00330216" w:rsidP="00062393">
                            <w:pPr>
                              <w:pStyle w:val="Heading1"/>
                              <w:rPr>
                                <w:color w:val="404040" w:themeColor="text1" w:themeTint="BF"/>
                              </w:rPr>
                            </w:pPr>
                            <w:bookmarkStart w:id="1" w:name="_Toc440984095"/>
                            <w:bookmarkStart w:id="2" w:name="_Toc440984117"/>
                            <w:bookmarkStart w:id="3" w:name="_Toc440984133"/>
                            <w:bookmarkStart w:id="4" w:name="_Toc440984149"/>
                            <w:bookmarkStart w:id="5" w:name="_Toc440984207"/>
                            <w:bookmarkStart w:id="6" w:name="_Toc440984344"/>
                            <w:bookmarkStart w:id="7" w:name="_Toc440984360"/>
                            <w:bookmarkStart w:id="8" w:name="_Toc440984376"/>
                            <w:bookmarkStart w:id="9" w:name="_Toc440984398"/>
                            <w:bookmarkStart w:id="10" w:name="_Toc440984414"/>
                            <w:bookmarkStart w:id="11" w:name="_Toc440984430"/>
                            <w:bookmarkStart w:id="12" w:name="_Toc440984452"/>
                            <w:bookmarkStart w:id="13" w:name="_Toc440985009"/>
                            <w:bookmarkStart w:id="14" w:name="_Toc440985031"/>
                            <w:bookmarkStart w:id="15" w:name="_Toc440985081"/>
                            <w:bookmarkStart w:id="16" w:name="_Toc440985097"/>
                            <w:bookmarkStart w:id="17" w:name="_Toc440985113"/>
                            <w:bookmarkStart w:id="18" w:name="_Toc440985135"/>
                            <w:bookmarkStart w:id="19" w:name="_Toc440985151"/>
                            <w:bookmarkStart w:id="20" w:name="_Toc440985167"/>
                            <w:bookmarkStart w:id="21" w:name="_Toc440985189"/>
                            <w:bookmarkStart w:id="22" w:name="_Toc440985211"/>
                            <w:bookmarkStart w:id="23" w:name="_Toc440985230"/>
                            <w:bookmarkStart w:id="24" w:name="_Toc440985246"/>
                            <w:bookmarkStart w:id="25" w:name="_Toc440985262"/>
                            <w:bookmarkStart w:id="26" w:name="_Toc440985284"/>
                            <w:bookmarkStart w:id="27" w:name="_Toc440985345"/>
                            <w:bookmarkStart w:id="28" w:name="_Toc440985437"/>
                            <w:bookmarkStart w:id="29" w:name="_Toc440985453"/>
                            <w:bookmarkStart w:id="30" w:name="_Toc440985469"/>
                            <w:r w:rsidRPr="00F024BB">
                              <w:rPr>
                                <w:color w:val="404040" w:themeColor="text1" w:themeTint="BF"/>
                              </w:rPr>
                              <w:t xml:space="preserve">Prerequisites and </w:t>
                            </w:r>
                            <w:r w:rsidRPr="00F024BB">
                              <w:rPr>
                                <w:color w:val="00B0F0"/>
                              </w:rPr>
                              <w:t>Guidelines</w:t>
                            </w:r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bookmarkEnd w:id="30"/>
                            <w:r w:rsidRPr="00F024BB">
                              <w:rPr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9" type="#_x0000_t202" style="position:absolute;margin-left:65.3pt;margin-top:-9.4pt;width:321.3pt;height:40.55pt;z-index:251410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" filled="f" stroked="f" strokeweight=".5pt">
                <v:textbox>
                  <w:txbxContent>
                    <w:p w14:paraId="222E44A7" w14:textId="77777777" w:rsidR="00330216" w:rsidRPr="00F024BB" w:rsidRDefault="00330216" w:rsidP="00062393">
                      <w:pPr>
                        <w:pStyle w:val="Heading1"/>
                        <w:rPr>
                          <w:color w:val="404040" w:themeColor="text1" w:themeTint="BF"/>
                        </w:rPr>
                      </w:pPr>
                      <w:bookmarkStart w:id="31" w:name="_Toc440984095"/>
                      <w:bookmarkStart w:id="32" w:name="_Toc440984117"/>
                      <w:bookmarkStart w:id="33" w:name="_Toc440984133"/>
                      <w:bookmarkStart w:id="34" w:name="_Toc440984149"/>
                      <w:bookmarkStart w:id="35" w:name="_Toc440984207"/>
                      <w:bookmarkStart w:id="36" w:name="_Toc440984344"/>
                      <w:bookmarkStart w:id="37" w:name="_Toc440984360"/>
                      <w:bookmarkStart w:id="38" w:name="_Toc440984376"/>
                      <w:bookmarkStart w:id="39" w:name="_Toc440984398"/>
                      <w:bookmarkStart w:id="40" w:name="_Toc440984414"/>
                      <w:bookmarkStart w:id="41" w:name="_Toc440984430"/>
                      <w:bookmarkStart w:id="42" w:name="_Toc440984452"/>
                      <w:bookmarkStart w:id="43" w:name="_Toc440985009"/>
                      <w:bookmarkStart w:id="44" w:name="_Toc440985031"/>
                      <w:bookmarkStart w:id="45" w:name="_Toc440985081"/>
                      <w:bookmarkStart w:id="46" w:name="_Toc440985097"/>
                      <w:bookmarkStart w:id="47" w:name="_Toc440985113"/>
                      <w:bookmarkStart w:id="48" w:name="_Toc440985135"/>
                      <w:bookmarkStart w:id="49" w:name="_Toc440985151"/>
                      <w:bookmarkStart w:id="50" w:name="_Toc440985167"/>
                      <w:bookmarkStart w:id="51" w:name="_Toc440985189"/>
                      <w:bookmarkStart w:id="52" w:name="_Toc440985211"/>
                      <w:bookmarkStart w:id="53" w:name="_Toc440985230"/>
                      <w:bookmarkStart w:id="54" w:name="_Toc440985246"/>
                      <w:bookmarkStart w:id="55" w:name="_Toc440985262"/>
                      <w:bookmarkStart w:id="56" w:name="_Toc440985284"/>
                      <w:bookmarkStart w:id="57" w:name="_Toc440985345"/>
                      <w:bookmarkStart w:id="58" w:name="_Toc440985437"/>
                      <w:bookmarkStart w:id="59" w:name="_Toc440985453"/>
                      <w:bookmarkStart w:id="60" w:name="_Toc440985469"/>
                      <w:r w:rsidRPr="00F024BB">
                        <w:rPr>
                          <w:color w:val="404040" w:themeColor="text1" w:themeTint="BF"/>
                        </w:rPr>
                        <w:t xml:space="preserve">Prerequisites and </w:t>
                      </w:r>
                      <w:r w:rsidRPr="00F024BB">
                        <w:rPr>
                          <w:color w:val="00B0F0"/>
                        </w:rPr>
                        <w:t>Guidelines</w:t>
                      </w:r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bookmarkEnd w:id="60"/>
                      <w:r w:rsidRPr="00F024BB">
                        <w:rPr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024BB" w:rsidRPr="00F024BB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39776" behindDoc="0" locked="0" layoutInCell="1" allowOverlap="1" wp14:anchorId="222E4183" wp14:editId="222E4184">
                <wp:simplePos x="0" y="0"/>
                <wp:positionH relativeFrom="column">
                  <wp:posOffset>1359535</wp:posOffset>
                </wp:positionH>
                <wp:positionV relativeFrom="paragraph">
                  <wp:posOffset>-1252220</wp:posOffset>
                </wp:positionV>
                <wp:extent cx="164465" cy="3222625"/>
                <wp:effectExtent l="13970" t="5080" r="20955" b="20955"/>
                <wp:wrapNone/>
                <wp:docPr id="1895" name="Elb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164465" cy="3222625"/>
                        </a:xfrm>
                        <a:prstGeom prst="bentConnector2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92F570" id="Elbow Connector 34" o:spid="_x0000_s1026" type="#_x0000_t33" style="position:absolute;margin-left:107.05pt;margin-top:-98.6pt;width:12.95pt;height:253.75pt;rotation:90;flip:x;z-index:25293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" strokecolor="#404040 [2429]" strokeweight="2.25pt">
                <v:stroke dashstyle="1 1" joinstyle="round"/>
                <v:shadow color="#e7e6e6 [3214]"/>
              </v:shape>
            </w:pict>
          </mc:Fallback>
        </mc:AlternateContent>
      </w:r>
      <w:r w:rsidR="00F024BB" w:rsidRPr="00F024BB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40800" behindDoc="0" locked="0" layoutInCell="1" allowOverlap="1" wp14:anchorId="222E4185" wp14:editId="222E4186">
                <wp:simplePos x="0" y="0"/>
                <wp:positionH relativeFrom="column">
                  <wp:posOffset>-211467</wp:posOffset>
                </wp:positionH>
                <wp:positionV relativeFrom="paragraph">
                  <wp:posOffset>201929</wp:posOffset>
                </wp:positionV>
                <wp:extent cx="107950" cy="107950"/>
                <wp:effectExtent l="0" t="0" r="6350" b="6350"/>
                <wp:wrapNone/>
                <wp:docPr id="1896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ellipse">
                          <a:avLst/>
                        </a:prstGeom>
                        <a:solidFill>
                          <a:srgbClr val="40C1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2837A1" id="Oval 47" o:spid="_x0000_s1026" style="position:absolute;margin-left:-16.65pt;margin-top:15.9pt;width:8.5pt;height:8.5pt;z-index:25294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" fillcolor="#40c1bb" stroked="f" strokeweight="1pt">
                <v:stroke joinstyle="miter"/>
              </v:oval>
            </w:pict>
          </mc:Fallback>
        </mc:AlternateContent>
      </w:r>
    </w:p>
    <w:p w14:paraId="222E3B96" w14:textId="77777777" w:rsidR="00B34BF2" w:rsidRPr="003A6E54" w:rsidRDefault="00F024BB" w:rsidP="00B34BF2">
      <w:pPr>
        <w:spacing w:line="360" w:lineRule="auto"/>
        <w:rPr>
          <w:b/>
          <w:bCs/>
          <w:sz w:val="24"/>
          <w:szCs w:val="24"/>
        </w:rPr>
      </w:pPr>
      <w:r w:rsidRPr="00C67185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42848" behindDoc="0" locked="0" layoutInCell="1" allowOverlap="1" wp14:anchorId="222E4187" wp14:editId="222E4188">
                <wp:simplePos x="0" y="0"/>
                <wp:positionH relativeFrom="column">
                  <wp:posOffset>-189625</wp:posOffset>
                </wp:positionH>
                <wp:positionV relativeFrom="paragraph">
                  <wp:posOffset>429092</wp:posOffset>
                </wp:positionV>
                <wp:extent cx="81915" cy="81915"/>
                <wp:effectExtent l="0" t="0" r="13335" b="13335"/>
                <wp:wrapNone/>
                <wp:docPr id="1898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" cy="8191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19050">
                          <a:solidFill>
                            <a:srgbClr val="34A29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2C91BD" id="Oval 47" o:spid="_x0000_s1026" style="position:absolute;margin-left:-14.95pt;margin-top:33.8pt;width:6.45pt;height:6.45pt;z-index:25294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" fillcolor="white [3212]" strokecolor="#34a29d" strokeweight="1.5pt">
                <v:stroke joinstyle="miter"/>
              </v:oval>
            </w:pict>
          </mc:Fallback>
        </mc:AlternateContent>
      </w:r>
    </w:p>
    <w:p w14:paraId="222E3B97" w14:textId="77777777" w:rsidR="00E66FB5" w:rsidRPr="00F024BB" w:rsidRDefault="00E66FB5" w:rsidP="00E66FB5">
      <w:pPr>
        <w:spacing w:line="360" w:lineRule="auto"/>
        <w:rPr>
          <w:b/>
          <w:bCs/>
          <w:color w:val="404040" w:themeColor="text1" w:themeTint="BF"/>
          <w:sz w:val="24"/>
          <w:szCs w:val="24"/>
        </w:rPr>
      </w:pPr>
      <w:r w:rsidRPr="00F024BB">
        <w:rPr>
          <w:b/>
          <w:bCs/>
          <w:color w:val="404040" w:themeColor="text1" w:themeTint="BF"/>
          <w:sz w:val="24"/>
          <w:szCs w:val="24"/>
        </w:rPr>
        <w:t xml:space="preserve">Please perform and review the following </w:t>
      </w:r>
      <w:r w:rsidR="0065137C" w:rsidRPr="00F024BB">
        <w:rPr>
          <w:b/>
          <w:bCs/>
          <w:color w:val="404040" w:themeColor="text1" w:themeTint="BF"/>
          <w:sz w:val="24"/>
          <w:szCs w:val="24"/>
        </w:rPr>
        <w:t xml:space="preserve">steps </w:t>
      </w:r>
      <w:r w:rsidRPr="00F024BB">
        <w:rPr>
          <w:b/>
          <w:bCs/>
          <w:color w:val="404040" w:themeColor="text1" w:themeTint="BF"/>
          <w:sz w:val="24"/>
          <w:szCs w:val="24"/>
        </w:rPr>
        <w:t xml:space="preserve">before you start: </w:t>
      </w:r>
    </w:p>
    <w:p w14:paraId="222E3B98" w14:textId="578324F8" w:rsidR="00774EA2" w:rsidRPr="003A6E54" w:rsidRDefault="001B1070">
      <w:pPr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Enter the Cumulus Air </w:t>
      </w:r>
      <w:r w:rsidR="00E21CCE">
        <w:rPr>
          <w:sz w:val="24"/>
          <w:szCs w:val="24"/>
        </w:rPr>
        <w:t xml:space="preserve">web page, and </w:t>
      </w:r>
      <w:r w:rsidR="001C5AD7">
        <w:rPr>
          <w:sz w:val="24"/>
          <w:szCs w:val="24"/>
        </w:rPr>
        <w:t>click</w:t>
      </w:r>
      <w:r w:rsidR="00E21CCE">
        <w:rPr>
          <w:sz w:val="24"/>
          <w:szCs w:val="24"/>
        </w:rPr>
        <w:t xml:space="preserve"> the “GET STARTED” button</w:t>
      </w:r>
      <w:r w:rsidR="00633F5B" w:rsidRPr="003A6E54">
        <w:rPr>
          <w:sz w:val="24"/>
          <w:szCs w:val="24"/>
        </w:rPr>
        <w:t>.</w:t>
      </w:r>
      <w:r w:rsidR="00E21CCE">
        <w:rPr>
          <w:sz w:val="24"/>
          <w:szCs w:val="24"/>
        </w:rPr>
        <w:br/>
      </w:r>
      <w:hyperlink r:id="rId13" w:history="1">
        <w:r w:rsidR="00E21CCE">
          <w:rPr>
            <w:rStyle w:val="Hyperlink"/>
          </w:rPr>
          <w:t>https://air.cumulusnetworks.com/Login</w:t>
        </w:r>
      </w:hyperlink>
      <w:r w:rsidR="00E21CCE">
        <w:br/>
      </w:r>
      <w:r w:rsidR="00F73F64">
        <w:t xml:space="preserve">If you are already signed in, </w:t>
      </w:r>
      <w:r w:rsidR="00EB205D">
        <w:t>use your credentials to login</w:t>
      </w:r>
      <w:r w:rsidR="00F73F64">
        <w:t>.</w:t>
      </w:r>
      <w:r w:rsidR="00EB205D">
        <w:br/>
        <w:t xml:space="preserve">to sign up for the first time, </w:t>
      </w:r>
      <w:r w:rsidR="001C5AD7">
        <w:t>click “</w:t>
      </w:r>
      <w:hyperlink r:id="rId14" w:history="1">
        <w:r w:rsidR="001C5AD7" w:rsidRPr="00FC3EBC">
          <w:rPr>
            <w:rStyle w:val="Hyperlink"/>
          </w:rPr>
          <w:t>Register</w:t>
        </w:r>
      </w:hyperlink>
      <w:r w:rsidR="001C5AD7">
        <w:t>”</w:t>
      </w:r>
      <w:r w:rsidR="00FC3EBC">
        <w:t xml:space="preserve"> and fill out your details.</w:t>
      </w:r>
      <w:r w:rsidR="008E4089">
        <w:br/>
        <w:t>Once completed, a confirmation email will be sent</w:t>
      </w:r>
      <w:r w:rsidR="00003193">
        <w:t>, open it to activate your new account.</w:t>
      </w:r>
    </w:p>
    <w:p w14:paraId="0C44E4D3" w14:textId="77777777" w:rsidR="00E75D72" w:rsidRDefault="008932EE" w:rsidP="00E75D72">
      <w:pPr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Once you are logged in, </w:t>
      </w:r>
      <w:r w:rsidR="00B00CCC">
        <w:rPr>
          <w:sz w:val="24"/>
          <w:szCs w:val="24"/>
        </w:rPr>
        <w:t xml:space="preserve">you will reach the </w:t>
      </w:r>
      <w:r w:rsidR="006879C1">
        <w:rPr>
          <w:sz w:val="24"/>
          <w:szCs w:val="24"/>
        </w:rPr>
        <w:t>“</w:t>
      </w:r>
      <w:r w:rsidR="00B00CCC">
        <w:rPr>
          <w:sz w:val="24"/>
          <w:szCs w:val="24"/>
        </w:rPr>
        <w:t>Cumulus In The Cloud</w:t>
      </w:r>
      <w:r w:rsidR="006879C1">
        <w:rPr>
          <w:sz w:val="24"/>
          <w:szCs w:val="24"/>
        </w:rPr>
        <w:t>”</w:t>
      </w:r>
      <w:r w:rsidR="00B00CCC">
        <w:rPr>
          <w:sz w:val="24"/>
          <w:szCs w:val="24"/>
        </w:rPr>
        <w:t xml:space="preserve"> dashboard.</w:t>
      </w:r>
      <w:r w:rsidR="00B00CCC">
        <w:rPr>
          <w:sz w:val="24"/>
          <w:szCs w:val="24"/>
        </w:rPr>
        <w:br/>
      </w:r>
      <w:r w:rsidR="005C7C30">
        <w:rPr>
          <w:sz w:val="24"/>
          <w:szCs w:val="24"/>
        </w:rPr>
        <w:t xml:space="preserve">Click on the </w:t>
      </w:r>
      <w:r w:rsidR="009A7B4B" w:rsidRPr="00A456E7">
        <w:rPr>
          <w:color w:val="00B050"/>
          <w:sz w:val="24"/>
          <w:szCs w:val="24"/>
        </w:rPr>
        <w:t>Lenovo Training Lab</w:t>
      </w:r>
      <w:r w:rsidR="005C7C30">
        <w:rPr>
          <w:sz w:val="24"/>
          <w:szCs w:val="24"/>
        </w:rPr>
        <w:t xml:space="preserve"> </w:t>
      </w:r>
      <w:r w:rsidR="00A456E7">
        <w:rPr>
          <w:sz w:val="24"/>
          <w:szCs w:val="24"/>
        </w:rPr>
        <w:t>label</w:t>
      </w:r>
      <w:r w:rsidR="005C7C30">
        <w:rPr>
          <w:sz w:val="24"/>
          <w:szCs w:val="24"/>
        </w:rPr>
        <w:t xml:space="preserve">, </w:t>
      </w:r>
      <w:r w:rsidR="006879C1">
        <w:rPr>
          <w:sz w:val="24"/>
          <w:szCs w:val="24"/>
        </w:rPr>
        <w:t xml:space="preserve">and wait for the switches and servers to </w:t>
      </w:r>
      <w:r w:rsidR="002843C5">
        <w:rPr>
          <w:sz w:val="24"/>
          <w:szCs w:val="24"/>
        </w:rPr>
        <w:br/>
      </w:r>
      <w:r w:rsidR="006879C1">
        <w:rPr>
          <w:sz w:val="24"/>
          <w:szCs w:val="24"/>
        </w:rPr>
        <w:t>reload</w:t>
      </w:r>
      <w:r w:rsidR="00633F5B" w:rsidRPr="003A6E54">
        <w:rPr>
          <w:sz w:val="24"/>
          <w:szCs w:val="24"/>
        </w:rPr>
        <w:t>.</w:t>
      </w:r>
    </w:p>
    <w:p w14:paraId="1959739E" w14:textId="1910C7B7" w:rsidR="007E5E10" w:rsidRDefault="007E5E10" w:rsidP="00E75D72">
      <w:pPr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Wait</w:t>
      </w:r>
      <w:r w:rsidRPr="007E5E10">
        <w:rPr>
          <w:sz w:val="24"/>
          <w:szCs w:val="24"/>
        </w:rPr>
        <w:t xml:space="preserve"> </w:t>
      </w:r>
      <w:r w:rsidRPr="002E3365">
        <w:rPr>
          <w:sz w:val="24"/>
          <w:szCs w:val="24"/>
        </w:rPr>
        <w:t>for the devices to load and follow the instructions in this lab manual</w:t>
      </w:r>
    </w:p>
    <w:p w14:paraId="222E3B9C" w14:textId="7C0A902E" w:rsidR="00186312" w:rsidRPr="00E75D72" w:rsidRDefault="00181EB0" w:rsidP="007E5E10">
      <w:pPr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3C4A3F8E" wp14:editId="5D8B2BEF">
            <wp:extent cx="5943600" cy="592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43B0" w:rsidRPr="00E75D72">
        <w:rPr>
          <w:sz w:val="24"/>
          <w:szCs w:val="24"/>
        </w:rPr>
        <w:br/>
      </w:r>
      <w:r w:rsidR="00A543B0" w:rsidRPr="00E75D72">
        <w:rPr>
          <w:sz w:val="24"/>
          <w:szCs w:val="24"/>
        </w:rPr>
        <w:br/>
      </w:r>
      <w:r w:rsidR="00A543B0" w:rsidRPr="00E75D72">
        <w:rPr>
          <w:sz w:val="24"/>
          <w:szCs w:val="24"/>
        </w:rPr>
        <w:br/>
      </w:r>
      <w:r w:rsidR="00A543B0" w:rsidRPr="00E75D72">
        <w:rPr>
          <w:sz w:val="24"/>
          <w:szCs w:val="24"/>
        </w:rPr>
        <w:br/>
      </w:r>
      <w:r w:rsidR="00A543B0" w:rsidRPr="00E75D72">
        <w:rPr>
          <w:sz w:val="24"/>
          <w:szCs w:val="24"/>
        </w:rPr>
        <w:br/>
      </w:r>
      <w:r w:rsidR="00A543B0" w:rsidRPr="00E75D72">
        <w:rPr>
          <w:sz w:val="24"/>
          <w:szCs w:val="24"/>
        </w:rPr>
        <w:br/>
      </w:r>
      <w:r w:rsidR="00A543B0" w:rsidRPr="00E75D72">
        <w:rPr>
          <w:sz w:val="24"/>
          <w:szCs w:val="24"/>
        </w:rPr>
        <w:br/>
      </w:r>
      <w:r w:rsidR="00A543B0" w:rsidRPr="00E75D72">
        <w:rPr>
          <w:sz w:val="24"/>
          <w:szCs w:val="24"/>
        </w:rPr>
        <w:br/>
      </w:r>
      <w:r w:rsidR="00A543B0" w:rsidRPr="00E75D72">
        <w:rPr>
          <w:sz w:val="24"/>
          <w:szCs w:val="24"/>
        </w:rPr>
        <w:br/>
      </w:r>
      <w:r w:rsidR="00A543B0" w:rsidRPr="00E75D72">
        <w:rPr>
          <w:sz w:val="24"/>
          <w:szCs w:val="24"/>
        </w:rPr>
        <w:br/>
      </w:r>
      <w:r w:rsidR="00A543B0" w:rsidRPr="00E75D72">
        <w:rPr>
          <w:sz w:val="24"/>
          <w:szCs w:val="24"/>
        </w:rPr>
        <w:br/>
      </w:r>
      <w:r w:rsidR="00A543B0" w:rsidRPr="00E75D72">
        <w:rPr>
          <w:sz w:val="24"/>
          <w:szCs w:val="24"/>
        </w:rPr>
        <w:br/>
      </w:r>
      <w:r w:rsidR="00A543B0" w:rsidRPr="00E75D72">
        <w:rPr>
          <w:sz w:val="24"/>
          <w:szCs w:val="24"/>
        </w:rPr>
        <w:br/>
      </w:r>
      <w:r w:rsidR="00A543B0" w:rsidRPr="00E75D72">
        <w:rPr>
          <w:sz w:val="24"/>
          <w:szCs w:val="24"/>
        </w:rPr>
        <w:br/>
      </w:r>
      <w:r w:rsidR="00A543B0" w:rsidRPr="00E75D72">
        <w:rPr>
          <w:sz w:val="24"/>
          <w:szCs w:val="24"/>
        </w:rPr>
        <w:br/>
      </w:r>
      <w:r w:rsidR="00A543B0" w:rsidRPr="00E75D72">
        <w:rPr>
          <w:sz w:val="24"/>
          <w:szCs w:val="24"/>
        </w:rPr>
        <w:lastRenderedPageBreak/>
        <w:br/>
      </w:r>
      <w:r w:rsidR="00A543B0" w:rsidRPr="00E75D72">
        <w:rPr>
          <w:sz w:val="24"/>
          <w:szCs w:val="24"/>
        </w:rPr>
        <w:br/>
      </w:r>
      <w:r w:rsidR="00F024BB" w:rsidRPr="00F024B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44896" behindDoc="0" locked="0" layoutInCell="1" allowOverlap="1" wp14:anchorId="222E4189" wp14:editId="03AE3E8B">
                <wp:simplePos x="0" y="0"/>
                <wp:positionH relativeFrom="column">
                  <wp:posOffset>1726056</wp:posOffset>
                </wp:positionH>
                <wp:positionV relativeFrom="paragraph">
                  <wp:posOffset>-1488830</wp:posOffset>
                </wp:positionV>
                <wp:extent cx="164466" cy="3733129"/>
                <wp:effectExtent l="25718" t="0" r="0" b="32703"/>
                <wp:wrapNone/>
                <wp:docPr id="1899" name="Elb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164466" cy="3733129"/>
                        </a:xfrm>
                        <a:prstGeom prst="bentConnector2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DF04BE" id="_x0000_t33" coordsize="21600,21600" o:spt="33" o:oned="t" path="m,l21600,r,21600e" filled="f">
                <v:stroke joinstyle="miter"/>
                <v:path arrowok="t" fillok="f" o:connecttype="none"/>
                <o:lock v:ext="edit" shapetype="t"/>
              </v:shapetype>
              <v:shape id="Elbow Connector 34" o:spid="_x0000_s1026" type="#_x0000_t33" style="position:absolute;margin-left:135.9pt;margin-top:-117.25pt;width:12.95pt;height:293.95pt;rotation:90;flip:x;z-index:25294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" strokecolor="#404040 [2429]" strokeweight="2.25pt">
                <v:stroke dashstyle="1 1" joinstyle="round"/>
                <v:shadow color="#e7e6e6 [3214]"/>
              </v:shape>
            </w:pict>
          </mc:Fallback>
        </mc:AlternateContent>
      </w:r>
      <w:r w:rsidR="00F024BB" w:rsidRPr="003A6E54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8544" behindDoc="0" locked="0" layoutInCell="1" allowOverlap="1" wp14:anchorId="222E418B" wp14:editId="222E418C">
                <wp:simplePos x="0" y="0"/>
                <wp:positionH relativeFrom="page">
                  <wp:posOffset>983783</wp:posOffset>
                </wp:positionH>
                <wp:positionV relativeFrom="paragraph">
                  <wp:posOffset>68580</wp:posOffset>
                </wp:positionV>
                <wp:extent cx="5800725" cy="524786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7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1553A05" w:rsidR="00330216" w:rsidRPr="00F024BB" w:rsidRDefault="00330216" w:rsidP="00C407A8">
                            <w:pPr>
                              <w:pStyle w:val="Heading2"/>
                              <w:rPr>
                                <w:color w:val="404040" w:themeColor="text1" w:themeTint="BF"/>
                              </w:rPr>
                            </w:pPr>
                            <w:bookmarkStart w:id="61" w:name="_Toc440984098"/>
                            <w:bookmarkStart w:id="62" w:name="_Toc440984120"/>
                            <w:bookmarkStart w:id="63" w:name="_Toc440984136"/>
                            <w:bookmarkStart w:id="64" w:name="_Toc440984152"/>
                            <w:bookmarkStart w:id="65" w:name="_Toc440984210"/>
                            <w:bookmarkStart w:id="66" w:name="_Toc440984347"/>
                            <w:bookmarkStart w:id="67" w:name="_Toc440984363"/>
                            <w:bookmarkStart w:id="68" w:name="_Toc440984379"/>
                            <w:bookmarkStart w:id="69" w:name="_Toc440984401"/>
                            <w:bookmarkStart w:id="70" w:name="_Toc440984417"/>
                            <w:bookmarkStart w:id="71" w:name="_Toc440984433"/>
                            <w:bookmarkStart w:id="72" w:name="_Toc440984455"/>
                            <w:bookmarkStart w:id="73" w:name="_Toc440985012"/>
                            <w:bookmarkStart w:id="74" w:name="_Toc440985034"/>
                            <w:bookmarkStart w:id="75" w:name="_Toc440985084"/>
                            <w:bookmarkStart w:id="76" w:name="_Toc440985100"/>
                            <w:bookmarkStart w:id="77" w:name="_Toc440985116"/>
                            <w:bookmarkStart w:id="78" w:name="_Toc440985138"/>
                            <w:bookmarkStart w:id="79" w:name="_Toc440985154"/>
                            <w:bookmarkStart w:id="80" w:name="_Toc440985170"/>
                            <w:bookmarkStart w:id="81" w:name="_Toc440985192"/>
                            <w:bookmarkStart w:id="82" w:name="_Toc440985214"/>
                            <w:bookmarkStart w:id="83" w:name="_Toc440985233"/>
                            <w:bookmarkStart w:id="84" w:name="_Toc440985249"/>
                            <w:bookmarkStart w:id="85" w:name="_Toc440985265"/>
                            <w:bookmarkStart w:id="86" w:name="_Toc440985287"/>
                            <w:bookmarkStart w:id="87" w:name="_Toc440985348"/>
                            <w:bookmarkStart w:id="88" w:name="_Toc440985440"/>
                            <w:bookmarkStart w:id="89" w:name="_Toc440985456"/>
                            <w:bookmarkStart w:id="90" w:name="_Toc440985472"/>
                            <w:r>
                              <w:rPr>
                                <w:color w:val="404040" w:themeColor="text1" w:themeTint="BF"/>
                              </w:rPr>
                              <w:t>Cumulus Air</w:t>
                            </w:r>
                            <w:r w:rsidRPr="00F024BB">
                              <w:rPr>
                                <w:color w:val="404040" w:themeColor="text1" w:themeTint="BF"/>
                              </w:rPr>
                              <w:t xml:space="preserve"> </w:t>
                            </w:r>
                            <w:r w:rsidRPr="00F024BB">
                              <w:rPr>
                                <w:color w:val="00B0F0"/>
                              </w:rPr>
                              <w:t>Servers</w:t>
                            </w:r>
                            <w:r w:rsidRPr="00F024BB">
                              <w:rPr>
                                <w:color w:val="404040" w:themeColor="text1" w:themeTint="BF"/>
                              </w:rPr>
                              <w:t xml:space="preserve"> </w:t>
                            </w:r>
                            <w:r>
                              <w:rPr>
                                <w:color w:val="404040" w:themeColor="text1" w:themeTint="BF"/>
                              </w:rPr>
                              <w:t xml:space="preserve">and </w:t>
                            </w:r>
                            <w:r>
                              <w:rPr>
                                <w:color w:val="00B0F0"/>
                              </w:rPr>
                              <w:t>Switches</w:t>
                            </w:r>
                            <w:r w:rsidRPr="00F024BB">
                              <w:rPr>
                                <w:color w:val="404040" w:themeColor="text1" w:themeTint="BF"/>
                              </w:rPr>
                              <w:t xml:space="preserve"> Access</w:t>
                            </w:r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  <w:bookmarkEnd w:id="90"/>
                            <w:r w:rsidRPr="00F024BB">
                              <w:rPr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30" type="#_x0000_t202" style="position:absolute;margin-left:77.45pt;margin-top:5.4pt;width:456.75pt;height:41.3pt;z-index:251948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" filled="f" stroked="f" strokeweight=".5pt">
                <v:textbox>
                  <w:txbxContent>
                    <w:p w14:paraId="222E44A8" w14:textId="41553A05" w:rsidR="00330216" w:rsidRPr="00F024BB" w:rsidRDefault="00330216" w:rsidP="00C407A8">
                      <w:pPr>
                        <w:pStyle w:val="Heading2"/>
                        <w:rPr>
                          <w:color w:val="404040" w:themeColor="text1" w:themeTint="BF"/>
                        </w:rPr>
                      </w:pPr>
                      <w:bookmarkStart w:id="91" w:name="_Toc440984098"/>
                      <w:bookmarkStart w:id="92" w:name="_Toc440984120"/>
                      <w:bookmarkStart w:id="93" w:name="_Toc440984136"/>
                      <w:bookmarkStart w:id="94" w:name="_Toc440984152"/>
                      <w:bookmarkStart w:id="95" w:name="_Toc440984210"/>
                      <w:bookmarkStart w:id="96" w:name="_Toc440984347"/>
                      <w:bookmarkStart w:id="97" w:name="_Toc440984363"/>
                      <w:bookmarkStart w:id="98" w:name="_Toc440984379"/>
                      <w:bookmarkStart w:id="99" w:name="_Toc440984401"/>
                      <w:bookmarkStart w:id="100" w:name="_Toc440984417"/>
                      <w:bookmarkStart w:id="101" w:name="_Toc440984433"/>
                      <w:bookmarkStart w:id="102" w:name="_Toc440984455"/>
                      <w:bookmarkStart w:id="103" w:name="_Toc440985012"/>
                      <w:bookmarkStart w:id="104" w:name="_Toc440985034"/>
                      <w:bookmarkStart w:id="105" w:name="_Toc440985084"/>
                      <w:bookmarkStart w:id="106" w:name="_Toc440985100"/>
                      <w:bookmarkStart w:id="107" w:name="_Toc440985116"/>
                      <w:bookmarkStart w:id="108" w:name="_Toc440985138"/>
                      <w:bookmarkStart w:id="109" w:name="_Toc440985154"/>
                      <w:bookmarkStart w:id="110" w:name="_Toc440985170"/>
                      <w:bookmarkStart w:id="111" w:name="_Toc440985192"/>
                      <w:bookmarkStart w:id="112" w:name="_Toc440985214"/>
                      <w:bookmarkStart w:id="113" w:name="_Toc440985233"/>
                      <w:bookmarkStart w:id="114" w:name="_Toc440985249"/>
                      <w:bookmarkStart w:id="115" w:name="_Toc440985265"/>
                      <w:bookmarkStart w:id="116" w:name="_Toc440985287"/>
                      <w:bookmarkStart w:id="117" w:name="_Toc440985348"/>
                      <w:bookmarkStart w:id="118" w:name="_Toc440985440"/>
                      <w:bookmarkStart w:id="119" w:name="_Toc440985456"/>
                      <w:bookmarkStart w:id="120" w:name="_Toc440985472"/>
                      <w:r>
                        <w:rPr>
                          <w:color w:val="404040" w:themeColor="text1" w:themeTint="BF"/>
                        </w:rPr>
                        <w:t>Cumulus Air</w:t>
                      </w:r>
                      <w:r w:rsidRPr="00F024BB">
                        <w:rPr>
                          <w:color w:val="404040" w:themeColor="text1" w:themeTint="BF"/>
                        </w:rPr>
                        <w:t xml:space="preserve"> </w:t>
                      </w:r>
                      <w:r w:rsidRPr="00F024BB">
                        <w:rPr>
                          <w:color w:val="00B0F0"/>
                        </w:rPr>
                        <w:t>Servers</w:t>
                      </w:r>
                      <w:r w:rsidRPr="00F024BB">
                        <w:rPr>
                          <w:color w:val="404040" w:themeColor="text1" w:themeTint="BF"/>
                        </w:rPr>
                        <w:t xml:space="preserve"> </w:t>
                      </w:r>
                      <w:r>
                        <w:rPr>
                          <w:color w:val="404040" w:themeColor="text1" w:themeTint="BF"/>
                        </w:rPr>
                        <w:t xml:space="preserve">and </w:t>
                      </w:r>
                      <w:r>
                        <w:rPr>
                          <w:color w:val="00B0F0"/>
                        </w:rPr>
                        <w:t>Switches</w:t>
                      </w:r>
                      <w:r w:rsidRPr="00F024BB">
                        <w:rPr>
                          <w:color w:val="404040" w:themeColor="text1" w:themeTint="BF"/>
                        </w:rPr>
                        <w:t xml:space="preserve"> Access</w:t>
                      </w:r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  <w:bookmarkEnd w:id="120"/>
                      <w:r w:rsidRPr="00F024BB">
                        <w:rPr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024BB" w:rsidRPr="00F024B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45920" behindDoc="0" locked="0" layoutInCell="1" allowOverlap="1" wp14:anchorId="222E418D" wp14:editId="222E418E">
                <wp:simplePos x="0" y="0"/>
                <wp:positionH relativeFrom="column">
                  <wp:posOffset>-105410</wp:posOffset>
                </wp:positionH>
                <wp:positionV relativeFrom="paragraph">
                  <wp:posOffset>210185</wp:posOffset>
                </wp:positionV>
                <wp:extent cx="107950" cy="107950"/>
                <wp:effectExtent l="0" t="0" r="6350" b="6350"/>
                <wp:wrapNone/>
                <wp:docPr id="1900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ellipse">
                          <a:avLst/>
                        </a:prstGeom>
                        <a:solidFill>
                          <a:srgbClr val="40C1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2C0807F" id="Oval 47" o:spid="_x0000_s1026" style="position:absolute;margin-left:-8.3pt;margin-top:16.55pt;width:8.5pt;height:8.5pt;z-index:25294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" fillcolor="#40c1bb" stroked="f" strokeweight="1pt">
                <v:stroke joinstyle="miter"/>
              </v:oval>
            </w:pict>
          </mc:Fallback>
        </mc:AlternateContent>
      </w:r>
    </w:p>
    <w:p w14:paraId="4CEA35D7" w14:textId="650A868E" w:rsidR="001B0D1D" w:rsidRDefault="00181EB0" w:rsidP="001B0D1D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training Lab is organized </w:t>
      </w:r>
      <w:r w:rsidR="001B0D1D">
        <w:rPr>
          <w:sz w:val="24"/>
          <w:szCs w:val="24"/>
        </w:rPr>
        <w:t>in the following topology:</w:t>
      </w:r>
    </w:p>
    <w:p w14:paraId="55C11B9D" w14:textId="6C802E48" w:rsidR="001B0D1D" w:rsidRDefault="001B0D1D" w:rsidP="001B0D1D">
      <w:pPr>
        <w:spacing w:line="360" w:lineRule="auto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3213184" behindDoc="0" locked="0" layoutInCell="1" allowOverlap="1" wp14:anchorId="2741E61B" wp14:editId="0C7C5E7F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3902710" cy="3778250"/>
            <wp:effectExtent l="0" t="0" r="2540" b="0"/>
            <wp:wrapSquare wrapText="bothSides"/>
            <wp:docPr id="422" name="Picture 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2710" cy="377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972420" w14:textId="78E8C819" w:rsidR="001B0D1D" w:rsidRDefault="001B0D1D" w:rsidP="001B0D1D">
      <w:pPr>
        <w:spacing w:line="360" w:lineRule="auto"/>
        <w:rPr>
          <w:sz w:val="24"/>
          <w:szCs w:val="24"/>
        </w:rPr>
      </w:pPr>
    </w:p>
    <w:p w14:paraId="46B728C4" w14:textId="711C79F9" w:rsidR="001B0D1D" w:rsidRDefault="001B0D1D" w:rsidP="001B0D1D">
      <w:pPr>
        <w:spacing w:line="360" w:lineRule="auto"/>
        <w:rPr>
          <w:sz w:val="24"/>
          <w:szCs w:val="24"/>
        </w:rPr>
      </w:pPr>
    </w:p>
    <w:p w14:paraId="52124D1C" w14:textId="23251041" w:rsidR="001B0D1D" w:rsidRDefault="001B0D1D" w:rsidP="001B0D1D">
      <w:pPr>
        <w:spacing w:line="360" w:lineRule="auto"/>
        <w:rPr>
          <w:sz w:val="24"/>
          <w:szCs w:val="24"/>
        </w:rPr>
      </w:pPr>
    </w:p>
    <w:p w14:paraId="5FED425C" w14:textId="2C17BED5" w:rsidR="001B0D1D" w:rsidRDefault="001B0D1D" w:rsidP="001B0D1D">
      <w:pPr>
        <w:spacing w:line="360" w:lineRule="auto"/>
        <w:rPr>
          <w:sz w:val="24"/>
          <w:szCs w:val="24"/>
        </w:rPr>
      </w:pPr>
    </w:p>
    <w:p w14:paraId="2600AB13" w14:textId="02AFCC80" w:rsidR="001B0D1D" w:rsidRDefault="001B0D1D" w:rsidP="001B0D1D">
      <w:pPr>
        <w:spacing w:line="360" w:lineRule="auto"/>
        <w:rPr>
          <w:sz w:val="24"/>
          <w:szCs w:val="24"/>
        </w:rPr>
      </w:pPr>
    </w:p>
    <w:p w14:paraId="2D4500C0" w14:textId="7EE13408" w:rsidR="001B0D1D" w:rsidRDefault="001B0D1D" w:rsidP="001B0D1D">
      <w:pPr>
        <w:spacing w:line="360" w:lineRule="auto"/>
        <w:rPr>
          <w:sz w:val="24"/>
          <w:szCs w:val="24"/>
        </w:rPr>
      </w:pPr>
    </w:p>
    <w:p w14:paraId="2034ED1F" w14:textId="29799149" w:rsidR="001B0D1D" w:rsidRDefault="001B0D1D" w:rsidP="001B0D1D">
      <w:pPr>
        <w:spacing w:line="360" w:lineRule="auto"/>
        <w:rPr>
          <w:sz w:val="24"/>
          <w:szCs w:val="24"/>
        </w:rPr>
      </w:pPr>
    </w:p>
    <w:p w14:paraId="37C75AE3" w14:textId="75F6873C" w:rsidR="001B0D1D" w:rsidRDefault="001B0D1D" w:rsidP="001B0D1D">
      <w:pPr>
        <w:spacing w:line="360" w:lineRule="auto"/>
        <w:rPr>
          <w:sz w:val="24"/>
          <w:szCs w:val="24"/>
        </w:rPr>
      </w:pPr>
    </w:p>
    <w:p w14:paraId="0DAF01A9" w14:textId="10EF94FC" w:rsidR="001B0D1D" w:rsidRDefault="001B0D1D" w:rsidP="001B0D1D">
      <w:pPr>
        <w:spacing w:line="360" w:lineRule="auto"/>
        <w:rPr>
          <w:sz w:val="24"/>
          <w:szCs w:val="24"/>
        </w:rPr>
      </w:pPr>
    </w:p>
    <w:p w14:paraId="01E28280" w14:textId="48A44BA5" w:rsidR="001B0D1D" w:rsidRDefault="001B0D1D" w:rsidP="001B0D1D">
      <w:pPr>
        <w:spacing w:line="360" w:lineRule="auto"/>
        <w:rPr>
          <w:sz w:val="24"/>
          <w:szCs w:val="24"/>
        </w:rPr>
      </w:pPr>
    </w:p>
    <w:p w14:paraId="635E1EBC" w14:textId="58879A0C" w:rsidR="001B0D1D" w:rsidRPr="001B0D1D" w:rsidRDefault="001B0D1D" w:rsidP="001B0D1D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385327" behindDoc="0" locked="0" layoutInCell="1" allowOverlap="1" wp14:anchorId="41CA66B3" wp14:editId="0B0A79C9">
            <wp:simplePos x="0" y="0"/>
            <wp:positionH relativeFrom="margin">
              <wp:align>right</wp:align>
            </wp:positionH>
            <wp:positionV relativeFrom="paragraph">
              <wp:posOffset>83981</wp:posOffset>
            </wp:positionV>
            <wp:extent cx="2842582" cy="2829689"/>
            <wp:effectExtent l="19050" t="19050" r="15240" b="27940"/>
            <wp:wrapSquare wrapText="bothSides"/>
            <wp:docPr id="419" name="Picture 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2582" cy="2829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B0D1D">
        <w:rPr>
          <w:sz w:val="24"/>
          <w:szCs w:val="24"/>
        </w:rPr>
        <w:t>To log in to a device, first make sure it’s running, and connect to it by clicking its name on the NODES panel</w:t>
      </w:r>
    </w:p>
    <w:p w14:paraId="0BB13C38" w14:textId="20DF1293" w:rsidR="006C7E91" w:rsidRPr="006C7E91" w:rsidRDefault="001B0D1D" w:rsidP="00CB7CCB">
      <w:pPr>
        <w:pStyle w:val="ListParagraph"/>
        <w:spacing w:line="360" w:lineRule="auto"/>
        <w:rPr>
          <w:sz w:val="24"/>
          <w:szCs w:val="24"/>
          <w:rtl/>
        </w:rPr>
      </w:pPr>
      <w:r>
        <w:rPr>
          <w:noProof/>
        </w:rPr>
        <w:drawing>
          <wp:anchor distT="0" distB="0" distL="114300" distR="114300" simplePos="0" relativeHeight="253210112" behindDoc="0" locked="0" layoutInCell="1" allowOverlap="1" wp14:anchorId="69FBC200" wp14:editId="516D32A0">
            <wp:simplePos x="0" y="0"/>
            <wp:positionH relativeFrom="column">
              <wp:posOffset>1588002</wp:posOffset>
            </wp:positionH>
            <wp:positionV relativeFrom="paragraph">
              <wp:posOffset>838485</wp:posOffset>
            </wp:positionV>
            <wp:extent cx="455930" cy="455930"/>
            <wp:effectExtent l="0" t="0" r="1270" b="1270"/>
            <wp:wrapSquare wrapText="bothSides"/>
            <wp:docPr id="416" name="Picture 416" descr="Click, clicked, cursor, mouse, pointer, selected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ick, clicked, cursor, mouse, pointer, selected icon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" cy="455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3209088" behindDoc="0" locked="0" layoutInCell="1" allowOverlap="1" wp14:anchorId="30AD746E" wp14:editId="72BF98D2">
                <wp:simplePos x="0" y="0"/>
                <wp:positionH relativeFrom="column">
                  <wp:posOffset>1770968</wp:posOffset>
                </wp:positionH>
                <wp:positionV relativeFrom="paragraph">
                  <wp:posOffset>804137</wp:posOffset>
                </wp:positionV>
                <wp:extent cx="1427480" cy="131445"/>
                <wp:effectExtent l="19050" t="95250" r="0" b="20955"/>
                <wp:wrapNone/>
                <wp:docPr id="1791" name="Straight Arrow Connector 17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27480" cy="13144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B4C00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91" o:spid="_x0000_s1026" type="#_x0000_t32" style="position:absolute;margin-left:139.45pt;margin-top:63.3pt;width:112.4pt;height:10.35pt;flip:y;z-index:25320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" strokecolor="black [3213]" strokeweight="2.25pt">
                <v:stroke endarrow="block" joinstyle="miter"/>
              </v:shape>
            </w:pict>
          </mc:Fallback>
        </mc:AlternateContent>
      </w:r>
      <w:r w:rsidRPr="001B0D1D">
        <w:rPr>
          <w:sz w:val="24"/>
          <w:szCs w:val="24"/>
        </w:rPr>
        <w:t xml:space="preserve"> </w:t>
      </w:r>
      <w:r w:rsidR="002E3365" w:rsidRPr="001B0D1D">
        <w:rPr>
          <w:sz w:val="24"/>
          <w:szCs w:val="24"/>
        </w:rPr>
        <w:br/>
      </w:r>
      <w:r w:rsidR="00192A3D" w:rsidRPr="001B0D1D">
        <w:rPr>
          <w:sz w:val="24"/>
          <w:szCs w:val="24"/>
        </w:rPr>
        <w:br/>
      </w:r>
      <w:r w:rsidR="00192A3D" w:rsidRPr="001B0D1D">
        <w:rPr>
          <w:sz w:val="24"/>
          <w:szCs w:val="24"/>
        </w:rPr>
        <w:br/>
      </w:r>
      <w:r w:rsidR="00192A3D" w:rsidRPr="001B0D1D">
        <w:rPr>
          <w:sz w:val="24"/>
          <w:szCs w:val="24"/>
        </w:rPr>
        <w:br/>
      </w:r>
      <w:r w:rsidR="00192A3D" w:rsidRPr="001B0D1D">
        <w:rPr>
          <w:sz w:val="24"/>
          <w:szCs w:val="24"/>
        </w:rPr>
        <w:br/>
      </w:r>
      <w:r w:rsidR="00192A3D" w:rsidRPr="001B0D1D">
        <w:rPr>
          <w:sz w:val="24"/>
          <w:szCs w:val="24"/>
        </w:rPr>
        <w:br/>
      </w:r>
      <w:r w:rsidR="00192A3D" w:rsidRPr="001B0D1D">
        <w:rPr>
          <w:sz w:val="24"/>
          <w:szCs w:val="24"/>
        </w:rPr>
        <w:br/>
      </w:r>
      <w:r w:rsidR="00192A3D" w:rsidRPr="001B0D1D">
        <w:rPr>
          <w:sz w:val="24"/>
          <w:szCs w:val="24"/>
        </w:rPr>
        <w:br/>
      </w:r>
    </w:p>
    <w:p w14:paraId="222E3BA4" w14:textId="2D4A0C7B" w:rsidR="00186312" w:rsidRPr="003A6E54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3A6E54">
        <w:rPr>
          <w:sz w:val="24"/>
          <w:szCs w:val="24"/>
        </w:rPr>
        <w:lastRenderedPageBreak/>
        <w:t>When the log</w:t>
      </w:r>
      <w:r w:rsidR="0065137C" w:rsidRPr="003A6E54">
        <w:rPr>
          <w:sz w:val="24"/>
          <w:szCs w:val="24"/>
        </w:rPr>
        <w:t xml:space="preserve">in prompt appears, </w:t>
      </w:r>
      <w:r w:rsidR="00B71545" w:rsidRPr="003A6E54">
        <w:rPr>
          <w:sz w:val="24"/>
          <w:szCs w:val="24"/>
        </w:rPr>
        <w:t>enter</w:t>
      </w:r>
      <w:r w:rsidR="0065137C" w:rsidRPr="003A6E54">
        <w:rPr>
          <w:sz w:val="24"/>
          <w:szCs w:val="24"/>
        </w:rPr>
        <w:t xml:space="preserve"> the </w:t>
      </w:r>
      <w:r w:rsidR="00AF65C2">
        <w:rPr>
          <w:sz w:val="24"/>
          <w:szCs w:val="24"/>
        </w:rPr>
        <w:t>d</w:t>
      </w:r>
      <w:r w:rsidR="00C152CA">
        <w:rPr>
          <w:sz w:val="24"/>
          <w:szCs w:val="24"/>
        </w:rPr>
        <w:t>efault Cumulus Linux username – “</w:t>
      </w:r>
      <w:r w:rsidR="00C152CA" w:rsidRPr="00464CD0">
        <w:rPr>
          <w:b/>
          <w:bCs/>
          <w:i/>
          <w:iCs/>
          <w:sz w:val="24"/>
          <w:szCs w:val="24"/>
        </w:rPr>
        <w:t>cumulus</w:t>
      </w:r>
      <w:r w:rsidR="00C152CA">
        <w:rPr>
          <w:sz w:val="24"/>
          <w:szCs w:val="24"/>
        </w:rPr>
        <w:t xml:space="preserve">” </w:t>
      </w:r>
    </w:p>
    <w:p w14:paraId="222E3BA5" w14:textId="0B864890" w:rsidR="00186312" w:rsidRPr="003A6E54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3A6E54">
        <w:rPr>
          <w:sz w:val="24"/>
          <w:szCs w:val="24"/>
        </w:rPr>
        <w:t>When the password prompt appear</w:t>
      </w:r>
      <w:r w:rsidR="00F67658" w:rsidRPr="003A6E54">
        <w:rPr>
          <w:sz w:val="24"/>
          <w:szCs w:val="24"/>
        </w:rPr>
        <w:t>s</w:t>
      </w:r>
      <w:r w:rsidRPr="003A6E54">
        <w:rPr>
          <w:sz w:val="24"/>
          <w:szCs w:val="24"/>
        </w:rPr>
        <w:t>, enter</w:t>
      </w:r>
      <w:r w:rsidR="00186312" w:rsidRPr="003A6E54">
        <w:rPr>
          <w:sz w:val="24"/>
          <w:szCs w:val="24"/>
        </w:rPr>
        <w:t xml:space="preserve"> the</w:t>
      </w:r>
      <w:r w:rsidR="00AF65C2">
        <w:rPr>
          <w:sz w:val="24"/>
          <w:szCs w:val="24"/>
        </w:rPr>
        <w:t xml:space="preserve"> default Cumulus Linux</w:t>
      </w:r>
      <w:r w:rsidR="00186312" w:rsidRPr="003A6E54">
        <w:rPr>
          <w:sz w:val="24"/>
          <w:szCs w:val="24"/>
        </w:rPr>
        <w:t xml:space="preserve"> </w:t>
      </w:r>
      <w:r w:rsidR="00AF65C2" w:rsidRPr="00AF65C2">
        <w:rPr>
          <w:i/>
          <w:iCs/>
          <w:sz w:val="24"/>
          <w:szCs w:val="24"/>
        </w:rPr>
        <w:t>p</w:t>
      </w:r>
      <w:r w:rsidR="00186312" w:rsidRPr="00AF65C2">
        <w:rPr>
          <w:i/>
          <w:iCs/>
          <w:sz w:val="24"/>
          <w:szCs w:val="24"/>
        </w:rPr>
        <w:t>assword</w:t>
      </w:r>
      <w:r w:rsidR="00AF65C2">
        <w:rPr>
          <w:i/>
          <w:iCs/>
          <w:sz w:val="24"/>
          <w:szCs w:val="24"/>
        </w:rPr>
        <w:t xml:space="preserve"> </w:t>
      </w:r>
      <w:r w:rsidR="00AF65C2">
        <w:rPr>
          <w:sz w:val="24"/>
          <w:szCs w:val="24"/>
        </w:rPr>
        <w:t>– “</w:t>
      </w:r>
      <w:proofErr w:type="spellStart"/>
      <w:r w:rsidR="00464CD0" w:rsidRPr="00464CD0">
        <w:rPr>
          <w:b/>
          <w:bCs/>
          <w:i/>
          <w:iCs/>
          <w:sz w:val="24"/>
          <w:szCs w:val="24"/>
        </w:rPr>
        <w:t>CumulusLinux</w:t>
      </w:r>
      <w:proofErr w:type="spellEnd"/>
      <w:r w:rsidR="00464CD0" w:rsidRPr="00464CD0">
        <w:rPr>
          <w:b/>
          <w:bCs/>
          <w:i/>
          <w:iCs/>
          <w:sz w:val="24"/>
          <w:szCs w:val="24"/>
        </w:rPr>
        <w:t>!</w:t>
      </w:r>
      <w:r w:rsidR="00464CD0">
        <w:rPr>
          <w:sz w:val="24"/>
          <w:szCs w:val="24"/>
        </w:rPr>
        <w:t>”</w:t>
      </w:r>
      <w:r w:rsidR="00186312" w:rsidRPr="003A6E54">
        <w:rPr>
          <w:sz w:val="24"/>
          <w:szCs w:val="24"/>
        </w:rPr>
        <w:t xml:space="preserve"> </w:t>
      </w:r>
      <w:r w:rsidR="00376A88">
        <w:rPr>
          <w:sz w:val="24"/>
          <w:szCs w:val="24"/>
        </w:rPr>
        <w:t>and p</w:t>
      </w:r>
      <w:r w:rsidRPr="003A6E54">
        <w:rPr>
          <w:sz w:val="24"/>
          <w:szCs w:val="24"/>
        </w:rPr>
        <w:t>ress Enter.</w:t>
      </w:r>
    </w:p>
    <w:p w14:paraId="222E3BA6" w14:textId="157C3937" w:rsidR="00186312" w:rsidRDefault="00186312" w:rsidP="00186312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3A6E54">
        <w:rPr>
          <w:sz w:val="24"/>
          <w:szCs w:val="24"/>
        </w:rPr>
        <w:t>You should now be prompted with the server name.</w:t>
      </w:r>
      <w:r w:rsidR="00C15DAF" w:rsidRPr="003A6E54">
        <w:rPr>
          <w:sz w:val="24"/>
          <w:szCs w:val="24"/>
        </w:rPr>
        <w:t xml:space="preserve"> This indicates that you have successfully accessed the server</w:t>
      </w:r>
      <w:r w:rsidR="00330216">
        <w:rPr>
          <w:sz w:val="24"/>
          <w:szCs w:val="24"/>
        </w:rPr>
        <w:t>/switch</w:t>
      </w:r>
      <w:r w:rsidR="00C15DAF" w:rsidRPr="003A6E54">
        <w:rPr>
          <w:sz w:val="24"/>
          <w:szCs w:val="24"/>
        </w:rPr>
        <w:t>.</w:t>
      </w:r>
    </w:p>
    <w:p w14:paraId="25A21E8E" w14:textId="0C7C7BF5" w:rsidR="007947F7" w:rsidRPr="007947F7" w:rsidRDefault="00330216" w:rsidP="007947F7">
      <w:pPr>
        <w:spacing w:line="360" w:lineRule="auto"/>
        <w:ind w:left="360"/>
        <w:rPr>
          <w:sz w:val="24"/>
          <w:szCs w:val="24"/>
        </w:rPr>
      </w:pPr>
      <w:r>
        <w:rPr>
          <w:noProof/>
        </w:rPr>
        <w:drawing>
          <wp:inline distT="0" distB="0" distL="0" distR="0" wp14:anchorId="1EAC241F" wp14:editId="05C1EB11">
            <wp:extent cx="5943600" cy="4518660"/>
            <wp:effectExtent l="0" t="0" r="0" b="0"/>
            <wp:docPr id="424" name="Picture 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7E58D" w14:textId="0E2E58BF" w:rsidR="00D137EE" w:rsidRDefault="00D137EE" w:rsidP="00D137EE">
      <w:pPr>
        <w:spacing w:line="360" w:lineRule="auto"/>
        <w:ind w:left="720"/>
        <w:rPr>
          <w:sz w:val="24"/>
          <w:szCs w:val="24"/>
        </w:rPr>
      </w:pPr>
    </w:p>
    <w:p w14:paraId="7D09C937" w14:textId="77777777" w:rsidR="00D137EE" w:rsidRDefault="00D137EE" w:rsidP="00D137EE">
      <w:pPr>
        <w:spacing w:line="360" w:lineRule="auto"/>
        <w:ind w:left="360"/>
        <w:rPr>
          <w:sz w:val="24"/>
          <w:szCs w:val="24"/>
        </w:rPr>
      </w:pPr>
    </w:p>
    <w:p w14:paraId="747266A5" w14:textId="77777777" w:rsidR="00D137EE" w:rsidRDefault="00D137EE" w:rsidP="00D137EE">
      <w:pPr>
        <w:spacing w:line="360" w:lineRule="auto"/>
        <w:ind w:left="360"/>
        <w:rPr>
          <w:sz w:val="24"/>
          <w:szCs w:val="24"/>
        </w:rPr>
      </w:pPr>
    </w:p>
    <w:p w14:paraId="0E1B89D9" w14:textId="77777777" w:rsidR="00D137EE" w:rsidRDefault="00D137EE" w:rsidP="00D137EE">
      <w:pPr>
        <w:spacing w:line="360" w:lineRule="auto"/>
        <w:ind w:left="360"/>
        <w:rPr>
          <w:sz w:val="24"/>
          <w:szCs w:val="24"/>
        </w:rPr>
      </w:pPr>
    </w:p>
    <w:p w14:paraId="222E3C03" w14:textId="51880843" w:rsidR="00712A65" w:rsidRDefault="00186312" w:rsidP="006F754B">
      <w:pPr>
        <w:spacing w:line="360" w:lineRule="auto"/>
        <w:rPr>
          <w:b/>
          <w:bCs/>
          <w:sz w:val="24"/>
          <w:szCs w:val="24"/>
        </w:rPr>
      </w:pPr>
      <w:r w:rsidRPr="003A6E54"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71072" behindDoc="0" locked="0" layoutInCell="1" allowOverlap="1" wp14:anchorId="222E420F" wp14:editId="222E4210">
                <wp:simplePos x="0" y="0"/>
                <wp:positionH relativeFrom="column">
                  <wp:posOffset>0</wp:posOffset>
                </wp:positionH>
                <wp:positionV relativeFrom="paragraph">
                  <wp:posOffset>3622675</wp:posOffset>
                </wp:positionV>
                <wp:extent cx="6417310" cy="635"/>
                <wp:effectExtent l="0" t="0" r="0" b="0"/>
                <wp:wrapNone/>
                <wp:docPr id="1486" name="Text Box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73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22E4511" w14:textId="77777777" w:rsidR="00330216" w:rsidRPr="00D54416" w:rsidRDefault="00330216" w:rsidP="00186312">
                            <w:pPr>
                              <w:pStyle w:val="Caption"/>
                              <w:rPr>
                                <w:b/>
                                <w:bCs/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0F" id="Text Box 1486" o:spid="_x0000_s1031" type="#_x0000_t202" style="position:absolute;margin-left:0;margin-top:285.25pt;width:505.3pt;height:.05pt;z-index:25197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" stroked="f">
                <v:textbox style="mso-fit-shape-to-text:t" inset="0,0,0,0">
                  <w:txbxContent>
                    <w:p w14:paraId="222E4511" w14:textId="77777777" w:rsidR="00330216" w:rsidRPr="00D54416" w:rsidRDefault="00330216" w:rsidP="00186312">
                      <w:pPr>
                        <w:pStyle w:val="Caption"/>
                        <w:rPr>
                          <w:b/>
                          <w:bCs/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12A65" w:rsidRPr="003A6E54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15040" behindDoc="0" locked="0" layoutInCell="1" allowOverlap="1" wp14:anchorId="222E422F" wp14:editId="222E4230">
                <wp:simplePos x="0" y="0"/>
                <wp:positionH relativeFrom="page">
                  <wp:posOffset>828388</wp:posOffset>
                </wp:positionH>
                <wp:positionV relativeFrom="paragraph">
                  <wp:posOffset>1930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7777777" w:rsidR="00330216" w:rsidRPr="00712A65" w:rsidRDefault="00330216" w:rsidP="004A3535">
                            <w:pPr>
                              <w:pStyle w:val="Heading2"/>
                              <w:rPr>
                                <w:color w:val="404040" w:themeColor="text1" w:themeTint="BF"/>
                              </w:rPr>
                            </w:pPr>
                            <w:bookmarkStart w:id="121" w:name="_Toc440984102"/>
                            <w:bookmarkStart w:id="122" w:name="_Toc440984124"/>
                            <w:bookmarkStart w:id="123" w:name="_Toc440984140"/>
                            <w:bookmarkStart w:id="124" w:name="_Toc440984156"/>
                            <w:bookmarkStart w:id="125" w:name="_Toc440984214"/>
                            <w:bookmarkStart w:id="126" w:name="_Toc440984351"/>
                            <w:bookmarkStart w:id="127" w:name="_Toc440984367"/>
                            <w:bookmarkStart w:id="128" w:name="_Toc440984383"/>
                            <w:bookmarkStart w:id="129" w:name="_Toc440984405"/>
                            <w:bookmarkStart w:id="130" w:name="_Toc440984421"/>
                            <w:bookmarkStart w:id="131" w:name="_Toc440984437"/>
                            <w:bookmarkStart w:id="132" w:name="_Toc440984459"/>
                            <w:bookmarkStart w:id="133" w:name="_Toc440985016"/>
                            <w:bookmarkStart w:id="134" w:name="_Toc440985038"/>
                            <w:bookmarkStart w:id="135" w:name="_Toc440985088"/>
                            <w:bookmarkStart w:id="136" w:name="_Toc440985104"/>
                            <w:bookmarkStart w:id="137" w:name="_Toc440985120"/>
                            <w:bookmarkStart w:id="138" w:name="_Toc440985142"/>
                            <w:bookmarkStart w:id="139" w:name="_Toc440985158"/>
                            <w:bookmarkStart w:id="140" w:name="_Toc440985174"/>
                            <w:bookmarkStart w:id="141" w:name="_Toc440985196"/>
                            <w:bookmarkStart w:id="142" w:name="_Toc440985218"/>
                            <w:bookmarkStart w:id="143" w:name="_Toc440985237"/>
                            <w:bookmarkStart w:id="144" w:name="_Toc440985253"/>
                            <w:bookmarkStart w:id="145" w:name="_Toc440985269"/>
                            <w:bookmarkStart w:id="146" w:name="_Toc440985291"/>
                            <w:bookmarkStart w:id="147" w:name="_Toc440985352"/>
                            <w:bookmarkStart w:id="148" w:name="_Toc440985444"/>
                            <w:bookmarkStart w:id="149" w:name="_Toc440985460"/>
                            <w:bookmarkStart w:id="150" w:name="_Toc440985476"/>
                            <w:r w:rsidRPr="00712A65">
                              <w:rPr>
                                <w:color w:val="00B0F0"/>
                              </w:rPr>
                              <w:t>Practice 1</w:t>
                            </w:r>
                            <w:r w:rsidRPr="00712A65">
                              <w:rPr>
                                <w:color w:val="404040" w:themeColor="text1" w:themeTint="BF"/>
                              </w:rPr>
                              <w:t xml:space="preserve">: Using the NCLU </w:t>
                            </w:r>
                            <w:bookmarkEnd w:id="121"/>
                            <w:bookmarkEnd w:id="122"/>
                            <w:bookmarkEnd w:id="123"/>
                            <w:bookmarkEnd w:id="124"/>
                            <w:bookmarkEnd w:id="125"/>
                            <w:bookmarkEnd w:id="126"/>
                            <w:bookmarkEnd w:id="127"/>
                            <w:bookmarkEnd w:id="128"/>
                            <w:bookmarkEnd w:id="129"/>
                            <w:bookmarkEnd w:id="130"/>
                            <w:bookmarkEnd w:id="131"/>
                            <w:bookmarkEnd w:id="132"/>
                            <w:bookmarkEnd w:id="133"/>
                            <w:bookmarkEnd w:id="134"/>
                            <w:bookmarkEnd w:id="135"/>
                            <w:bookmarkEnd w:id="136"/>
                            <w:bookmarkEnd w:id="137"/>
                            <w:bookmarkEnd w:id="138"/>
                            <w:bookmarkEnd w:id="139"/>
                            <w:bookmarkEnd w:id="140"/>
                            <w:bookmarkEnd w:id="141"/>
                            <w:bookmarkEnd w:id="142"/>
                            <w:bookmarkEnd w:id="143"/>
                            <w:bookmarkEnd w:id="144"/>
                            <w:bookmarkEnd w:id="145"/>
                            <w:bookmarkEnd w:id="146"/>
                            <w:bookmarkEnd w:id="147"/>
                            <w:bookmarkEnd w:id="148"/>
                            <w:bookmarkEnd w:id="149"/>
                            <w:bookmarkEnd w:id="150"/>
                          </w:p>
                          <w:p w14:paraId="222E4545" w14:textId="77777777" w:rsidR="00330216" w:rsidRPr="00DB03EF" w:rsidRDefault="00330216" w:rsidP="009B0217">
                            <w:pPr>
                              <w:pStyle w:val="Heading2"/>
                              <w:rPr>
                                <w:color w:val="3874A9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2" type="#_x0000_t202" style="position:absolute;margin-left:65.25pt;margin-top:15.2pt;width:456.75pt;height:31.65pt;z-index:251415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" filled="f" stroked="f" strokeweight=".5pt">
                <v:textbox>
                  <w:txbxContent>
                    <w:p w14:paraId="222E4544" w14:textId="77777777" w:rsidR="00330216" w:rsidRPr="00712A65" w:rsidRDefault="00330216" w:rsidP="004A3535">
                      <w:pPr>
                        <w:pStyle w:val="Heading2"/>
                        <w:rPr>
                          <w:color w:val="404040" w:themeColor="text1" w:themeTint="BF"/>
                        </w:rPr>
                      </w:pPr>
                      <w:bookmarkStart w:id="151" w:name="_Toc440984102"/>
                      <w:bookmarkStart w:id="152" w:name="_Toc440984124"/>
                      <w:bookmarkStart w:id="153" w:name="_Toc440984140"/>
                      <w:bookmarkStart w:id="154" w:name="_Toc440984156"/>
                      <w:bookmarkStart w:id="155" w:name="_Toc440984214"/>
                      <w:bookmarkStart w:id="156" w:name="_Toc440984351"/>
                      <w:bookmarkStart w:id="157" w:name="_Toc440984367"/>
                      <w:bookmarkStart w:id="158" w:name="_Toc440984383"/>
                      <w:bookmarkStart w:id="159" w:name="_Toc440984405"/>
                      <w:bookmarkStart w:id="160" w:name="_Toc440984421"/>
                      <w:bookmarkStart w:id="161" w:name="_Toc440984437"/>
                      <w:bookmarkStart w:id="162" w:name="_Toc440984459"/>
                      <w:bookmarkStart w:id="163" w:name="_Toc440985016"/>
                      <w:bookmarkStart w:id="164" w:name="_Toc440985038"/>
                      <w:bookmarkStart w:id="165" w:name="_Toc440985088"/>
                      <w:bookmarkStart w:id="166" w:name="_Toc440985104"/>
                      <w:bookmarkStart w:id="167" w:name="_Toc440985120"/>
                      <w:bookmarkStart w:id="168" w:name="_Toc440985142"/>
                      <w:bookmarkStart w:id="169" w:name="_Toc440985158"/>
                      <w:bookmarkStart w:id="170" w:name="_Toc440985174"/>
                      <w:bookmarkStart w:id="171" w:name="_Toc440985196"/>
                      <w:bookmarkStart w:id="172" w:name="_Toc440985218"/>
                      <w:bookmarkStart w:id="173" w:name="_Toc440985237"/>
                      <w:bookmarkStart w:id="174" w:name="_Toc440985253"/>
                      <w:bookmarkStart w:id="175" w:name="_Toc440985269"/>
                      <w:bookmarkStart w:id="176" w:name="_Toc440985291"/>
                      <w:bookmarkStart w:id="177" w:name="_Toc440985352"/>
                      <w:bookmarkStart w:id="178" w:name="_Toc440985444"/>
                      <w:bookmarkStart w:id="179" w:name="_Toc440985460"/>
                      <w:bookmarkStart w:id="180" w:name="_Toc440985476"/>
                      <w:r w:rsidRPr="00712A65">
                        <w:rPr>
                          <w:color w:val="00B0F0"/>
                        </w:rPr>
                        <w:t>Practice 1</w:t>
                      </w:r>
                      <w:r w:rsidRPr="00712A65">
                        <w:rPr>
                          <w:color w:val="404040" w:themeColor="text1" w:themeTint="BF"/>
                        </w:rPr>
                        <w:t xml:space="preserve">: Using the NCLU </w:t>
                      </w:r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  <w:bookmarkEnd w:id="180"/>
                    </w:p>
                    <w:p w14:paraId="222E4545" w14:textId="77777777" w:rsidR="00330216" w:rsidRPr="00DB03EF" w:rsidRDefault="00330216" w:rsidP="009B0217">
                      <w:pPr>
                        <w:pStyle w:val="Heading2"/>
                        <w:rPr>
                          <w:color w:val="3874A9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712A65" w:rsidRPr="00712A65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68448" behindDoc="0" locked="0" layoutInCell="1" allowOverlap="1" wp14:anchorId="222E4231" wp14:editId="222E4232">
                <wp:simplePos x="0" y="0"/>
                <wp:positionH relativeFrom="column">
                  <wp:posOffset>-192405</wp:posOffset>
                </wp:positionH>
                <wp:positionV relativeFrom="paragraph">
                  <wp:posOffset>332105</wp:posOffset>
                </wp:positionV>
                <wp:extent cx="107950" cy="107950"/>
                <wp:effectExtent l="0" t="0" r="6350" b="6350"/>
                <wp:wrapNone/>
                <wp:docPr id="513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ellipse">
                          <a:avLst/>
                        </a:prstGeom>
                        <a:solidFill>
                          <a:srgbClr val="40C1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06AED2" id="Oval 47" o:spid="_x0000_s1026" style="position:absolute;margin-left:-15.15pt;margin-top:26.15pt;width:8.5pt;height:8.5pt;z-index:25296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" fillcolor="#40c1bb" stroked="f" strokeweight="1pt">
                <v:stroke joinstyle="miter"/>
              </v:oval>
            </w:pict>
          </mc:Fallback>
        </mc:AlternateContent>
      </w:r>
      <w:r w:rsidR="00712A65" w:rsidRPr="00712A65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67424" behindDoc="0" locked="0" layoutInCell="1" allowOverlap="1" wp14:anchorId="222E4233" wp14:editId="222E4234">
                <wp:simplePos x="0" y="0"/>
                <wp:positionH relativeFrom="column">
                  <wp:posOffset>1646889</wp:posOffset>
                </wp:positionH>
                <wp:positionV relativeFrom="paragraph">
                  <wp:posOffset>-1365720</wp:posOffset>
                </wp:positionV>
                <wp:extent cx="164465" cy="3732530"/>
                <wp:effectExtent l="25718" t="0" r="0" b="32703"/>
                <wp:wrapNone/>
                <wp:docPr id="512" name="Elb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164465" cy="3732530"/>
                        </a:xfrm>
                        <a:prstGeom prst="bentConnector2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1653E" id="Elbow Connector 34" o:spid="_x0000_s1026" type="#_x0000_t33" style="position:absolute;margin-left:129.7pt;margin-top:-107.55pt;width:12.95pt;height:293.9pt;rotation:90;flip:x;z-index:25296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" strokecolor="#404040 [2429]" strokeweight="2.25pt">
                <v:stroke dashstyle="1 1" joinstyle="round"/>
                <v:shadow color="#e7e6e6 [3214]"/>
              </v:shape>
            </w:pict>
          </mc:Fallback>
        </mc:AlternateContent>
      </w:r>
    </w:p>
    <w:p w14:paraId="222E3C04" w14:textId="77777777" w:rsidR="009901FC" w:rsidRDefault="000C646E" w:rsidP="00712A65">
      <w:pPr>
        <w:spacing w:line="360" w:lineRule="auto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2973568" behindDoc="0" locked="0" layoutInCell="1" allowOverlap="1" wp14:anchorId="222E4235" wp14:editId="222E4236">
                <wp:simplePos x="0" y="0"/>
                <wp:positionH relativeFrom="column">
                  <wp:posOffset>-905774</wp:posOffset>
                </wp:positionH>
                <wp:positionV relativeFrom="paragraph">
                  <wp:posOffset>474609</wp:posOffset>
                </wp:positionV>
                <wp:extent cx="815161" cy="81915"/>
                <wp:effectExtent l="0" t="0" r="23495" b="13335"/>
                <wp:wrapNone/>
                <wp:docPr id="518" name="Group 5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517" name="Straight Connector 517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4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6D858A" id="Group 518" o:spid="_x0000_s1026" style="position:absolute;margin-left:-71.3pt;margin-top:37.35pt;width:64.2pt;height:6.45pt;z-index:252973568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">
                <v:line id="Straight Connector 517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C7ASMYAAADcAAAADwAAAGRycy9kb3ducmV2LnhtbESP3WrCQBSE7wu+w3KE3tWNhdqSZiMa&#10;EAsi+FPb20P2mASzZ2N2NfHtXaHQy2FmvmGSaW9qcaXWVZYVjEcRCOLc6ooLBd/7xcsHCOeRNdaW&#10;ScGNHEzTwVOCsbYdb+m684UIEHYxKii9b2IpXV6SQTeyDXHwjrY16INsC6lb7ALc1PI1iibSYMVh&#10;ocSGspLy0+5iFGxWt8N5UXfZ2a5/9st59JsdLkulnof97BOEp97/h//aX1rB2/gdHmfCEZDpH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PQuwEjGAAAA3AAAAA8AAAAAAAAA&#10;AAAAAAAAoQIAAGRycy9kb3ducmV2LnhtbFBLBQYAAAAABAAEAPkAAACUAwAAAAA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5eBsMA&#10;AADcAAAADwAAAGRycy9kb3ducmV2LnhtbESPS2vDMBCE74H+B7GF3GI5JY/iWjHFUAjkFOdx3lrr&#10;B7VWxlId599HhUKOw8x8w6TZZDox0uBaywqWUQyCuLS65VrB+fS1eAfhPLLGzjIpuJODbPcySzHR&#10;9sZHGgtfiwBhl6CCxvs+kdKVDRl0ke2Jg1fZwaAPcqilHvAW4KaTb3G8kQZbDgsN9pQ3VP4Uv0bB&#10;Sd6ry/ZQGDJaXqdzvl2N1bdS89fp8wOEp8k/w//tvVawXq7g70w4AnL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Q5eBsMAAADcAAAADwAAAAAAAAAAAAAAAACYAgAAZHJzL2Rv&#10;d25yZXYueG1sUEsFBgAAAAAEAAQA9QAAAIgDAAAAAA=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3C05" w14:textId="77777777" w:rsidR="0013508D" w:rsidRPr="009901FC" w:rsidRDefault="0013508D" w:rsidP="00712A65">
      <w:pPr>
        <w:spacing w:line="360" w:lineRule="auto"/>
        <w:rPr>
          <w:b/>
          <w:bCs/>
          <w:color w:val="404040" w:themeColor="text1" w:themeTint="BF"/>
          <w:sz w:val="24"/>
          <w:szCs w:val="24"/>
        </w:rPr>
      </w:pPr>
      <w:r w:rsidRPr="009901FC">
        <w:rPr>
          <w:b/>
          <w:bCs/>
          <w:color w:val="404040" w:themeColor="text1" w:themeTint="BF"/>
          <w:sz w:val="28"/>
          <w:szCs w:val="28"/>
        </w:rPr>
        <w:t>Practice objectives</w:t>
      </w:r>
      <w:r w:rsidRPr="009901FC">
        <w:rPr>
          <w:b/>
          <w:bCs/>
          <w:color w:val="404040" w:themeColor="text1" w:themeTint="BF"/>
          <w:sz w:val="24"/>
          <w:szCs w:val="24"/>
        </w:rPr>
        <w:t>:</w:t>
      </w:r>
      <w:r w:rsidR="009901FC" w:rsidRPr="009901FC">
        <w:rPr>
          <w:b/>
          <w:bCs/>
          <w:sz w:val="24"/>
          <w:szCs w:val="24"/>
        </w:rPr>
        <w:t xml:space="preserve"> </w:t>
      </w:r>
    </w:p>
    <w:p w14:paraId="222E3C06" w14:textId="77777777" w:rsidR="0013508D" w:rsidRPr="003A6E54" w:rsidRDefault="0013508D" w:rsidP="008912E8">
      <w:pPr>
        <w:rPr>
          <w:sz w:val="24"/>
          <w:szCs w:val="24"/>
        </w:rPr>
      </w:pPr>
      <w:r w:rsidRPr="003A6E54">
        <w:rPr>
          <w:sz w:val="24"/>
          <w:szCs w:val="24"/>
        </w:rPr>
        <w:t>In this practice session you will become famil</w:t>
      </w:r>
      <w:r w:rsidR="005562C8" w:rsidRPr="003A6E54">
        <w:rPr>
          <w:sz w:val="24"/>
          <w:szCs w:val="24"/>
        </w:rPr>
        <w:t>iar with the Cumulus Linux NCLU</w:t>
      </w:r>
      <w:r w:rsidRPr="003A6E54">
        <w:rPr>
          <w:sz w:val="24"/>
          <w:szCs w:val="24"/>
        </w:rPr>
        <w:t xml:space="preserve"> </w:t>
      </w:r>
    </w:p>
    <w:p w14:paraId="222E3C07" w14:textId="77777777" w:rsidR="0013508D" w:rsidRPr="003A6E54" w:rsidRDefault="008912E8" w:rsidP="00961A1C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3A6E54">
        <w:rPr>
          <w:sz w:val="24"/>
          <w:szCs w:val="24"/>
        </w:rPr>
        <w:t>You will use ‘</w:t>
      </w:r>
      <w:r w:rsidRPr="003A6E54">
        <w:rPr>
          <w:rFonts w:ascii="Consolas" w:hAnsi="Consolas" w:cs="Consolas"/>
          <w:b/>
          <w:bCs/>
          <w:sz w:val="24"/>
          <w:szCs w:val="24"/>
        </w:rPr>
        <w:t>net add</w:t>
      </w:r>
      <w:r w:rsidRPr="003A6E54">
        <w:rPr>
          <w:sz w:val="24"/>
          <w:szCs w:val="24"/>
        </w:rPr>
        <w:t>’ and ‘</w:t>
      </w:r>
      <w:r w:rsidRPr="003A6E54">
        <w:rPr>
          <w:rFonts w:ascii="Consolas" w:hAnsi="Consolas" w:cs="Consolas"/>
          <w:b/>
          <w:bCs/>
          <w:sz w:val="24"/>
          <w:szCs w:val="24"/>
        </w:rPr>
        <w:t>net del</w:t>
      </w:r>
      <w:r w:rsidRPr="003A6E54">
        <w:rPr>
          <w:sz w:val="24"/>
          <w:szCs w:val="24"/>
        </w:rPr>
        <w:t xml:space="preserve">’ commands </w:t>
      </w:r>
      <w:r w:rsidR="005562C8" w:rsidRPr="003A6E54">
        <w:rPr>
          <w:sz w:val="24"/>
          <w:szCs w:val="24"/>
        </w:rPr>
        <w:t xml:space="preserve">to </w:t>
      </w:r>
      <w:r w:rsidRPr="003A6E54">
        <w:rPr>
          <w:sz w:val="24"/>
          <w:szCs w:val="24"/>
        </w:rPr>
        <w:t xml:space="preserve">change </w:t>
      </w:r>
      <w:r w:rsidR="005562C8" w:rsidRPr="003A6E54">
        <w:rPr>
          <w:sz w:val="24"/>
          <w:szCs w:val="24"/>
        </w:rPr>
        <w:t>the configuration</w:t>
      </w:r>
    </w:p>
    <w:p w14:paraId="222E3C08" w14:textId="77777777" w:rsidR="008912E8" w:rsidRPr="003A6E54" w:rsidRDefault="008912E8" w:rsidP="00961A1C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3A6E54">
        <w:rPr>
          <w:sz w:val="24"/>
          <w:szCs w:val="24"/>
        </w:rPr>
        <w:t>You will use ‘</w:t>
      </w:r>
      <w:r w:rsidRPr="003A6E54">
        <w:rPr>
          <w:rFonts w:ascii="Consolas" w:hAnsi="Consolas" w:cs="Consolas"/>
          <w:b/>
          <w:bCs/>
          <w:sz w:val="24"/>
          <w:szCs w:val="24"/>
        </w:rPr>
        <w:t>net commit</w:t>
      </w:r>
      <w:r w:rsidRPr="003A6E54">
        <w:rPr>
          <w:sz w:val="24"/>
          <w:szCs w:val="24"/>
        </w:rPr>
        <w:t>’ command to apply configuration changes</w:t>
      </w:r>
    </w:p>
    <w:p w14:paraId="222E3C09" w14:textId="77777777" w:rsidR="008912E8" w:rsidRPr="003A6E54" w:rsidRDefault="008912E8" w:rsidP="00961A1C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3A6E54">
        <w:rPr>
          <w:sz w:val="24"/>
          <w:szCs w:val="24"/>
        </w:rPr>
        <w:t>You will use ‘</w:t>
      </w:r>
      <w:r w:rsidRPr="003A6E54">
        <w:rPr>
          <w:rFonts w:ascii="Consolas" w:hAnsi="Consolas" w:cs="Consolas"/>
          <w:b/>
          <w:bCs/>
          <w:sz w:val="24"/>
          <w:szCs w:val="24"/>
        </w:rPr>
        <w:t>net show</w:t>
      </w:r>
      <w:r w:rsidRPr="003A6E54">
        <w:rPr>
          <w:sz w:val="24"/>
          <w:szCs w:val="24"/>
        </w:rPr>
        <w:t>’ commands to validate the configuration</w:t>
      </w:r>
    </w:p>
    <w:p w14:paraId="222E3C0A" w14:textId="77777777" w:rsidR="00B1599C" w:rsidRDefault="008912E8" w:rsidP="00961A1C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3A6E54">
        <w:rPr>
          <w:sz w:val="24"/>
          <w:szCs w:val="24"/>
        </w:rPr>
        <w:t>Last, you will use ‘</w:t>
      </w:r>
      <w:r w:rsidRPr="003A6E54">
        <w:rPr>
          <w:rFonts w:ascii="Consolas" w:hAnsi="Consolas" w:cs="Consolas"/>
          <w:b/>
          <w:bCs/>
          <w:sz w:val="24"/>
          <w:szCs w:val="24"/>
        </w:rPr>
        <w:t>net rollback</w:t>
      </w:r>
      <w:r w:rsidRPr="003A6E54">
        <w:rPr>
          <w:sz w:val="24"/>
          <w:szCs w:val="24"/>
        </w:rPr>
        <w:t xml:space="preserve">’ </w:t>
      </w:r>
      <w:r w:rsidR="00A144AD">
        <w:rPr>
          <w:sz w:val="24"/>
          <w:szCs w:val="24"/>
        </w:rPr>
        <w:t xml:space="preserve">command </w:t>
      </w:r>
      <w:r w:rsidRPr="003A6E54">
        <w:rPr>
          <w:sz w:val="24"/>
          <w:szCs w:val="24"/>
        </w:rPr>
        <w:t xml:space="preserve">to roll back </w:t>
      </w:r>
      <w:r w:rsidR="00062393">
        <w:rPr>
          <w:sz w:val="24"/>
          <w:szCs w:val="24"/>
        </w:rPr>
        <w:t>to a previous</w:t>
      </w:r>
      <w:r w:rsidRPr="003A6E54">
        <w:rPr>
          <w:sz w:val="24"/>
          <w:szCs w:val="24"/>
        </w:rPr>
        <w:t xml:space="preserve"> configuration</w:t>
      </w:r>
    </w:p>
    <w:p w14:paraId="222E3C0D" w14:textId="77777777" w:rsidR="006B17AB" w:rsidRPr="003A6E54" w:rsidRDefault="000C646E" w:rsidP="006B17AB">
      <w:pPr>
        <w:rPr>
          <w:rFonts w:ascii="Consolas" w:hAnsi="Consolas" w:cs="Consolas"/>
          <w:b/>
          <w:bCs/>
          <w:i/>
          <w:iCs/>
          <w:sz w:val="24"/>
          <w:szCs w:val="24"/>
        </w:rPr>
      </w:pPr>
      <w:r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2975616" behindDoc="0" locked="0" layoutInCell="1" allowOverlap="1" wp14:anchorId="222E4237" wp14:editId="222E4238">
                <wp:simplePos x="0" y="0"/>
                <wp:positionH relativeFrom="column">
                  <wp:posOffset>-905510</wp:posOffset>
                </wp:positionH>
                <wp:positionV relativeFrom="paragraph">
                  <wp:posOffset>357493</wp:posOffset>
                </wp:positionV>
                <wp:extent cx="815161" cy="81915"/>
                <wp:effectExtent l="0" t="0" r="23495" b="13335"/>
                <wp:wrapNone/>
                <wp:docPr id="519" name="Group 5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520" name="Straight Connector 520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1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2F3C14D" id="Group 519" o:spid="_x0000_s1026" style="position:absolute;margin-left:-71.3pt;margin-top:28.15pt;width:64.2pt;height:6.45pt;z-index:252975616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">
                <v:line id="Straight Connector 520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auSgcIAAADcAAAADwAAAGRycy9kb3ducmV2LnhtbERPTYvCMBC9L/gfwix4W9MVFOkaRQui&#10;sCxoXfU6NGNbbCa1ibb+e3MQPD7e93TemUrcqXGlZQXfgwgEcWZ1ybmC//3qawLCeWSNlWVS8CAH&#10;81nvY4qxti3v6J76XIQQdjEqKLyvYyldVpBBN7A1ceDOtjHoA2xyqRtsQ7ip5DCKxtJgyaGhwJqS&#10;grJLejMKtr+Pw3VVtcnV/h3362V0Sg63tVL9z27xA8JT59/il3ujFYyGYX44E46AnD0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tauSgcIAAADcAAAADwAAAAAAAAAAAAAA&#10;AAChAgAAZHJzL2Rvd25yZXYueG1sUEsFBgAAAAAEAAQA+QAAAJADAAAAAA=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U3I8IA&#10;AADcAAAADwAAAGRycy9kb3ducmV2LnhtbESPT4vCMBTE7wt+h/AEb2tacVeppiKCIHja6u752bz+&#10;wealNLHWb28EYY/DzPyGWW8G04ieOldbVhBPIxDEudU1lwrOp/3nEoTzyBoby6TgQQ426ehjjYm2&#10;d/6hPvOlCBB2CSqovG8TKV1ekUE3tS1x8ArbGfRBdqXUHd4D3DRyFkXf0mDNYaHClnYV5dfsZhSc&#10;5KP4XRwzQ0bLv+G8W8z74qLUZDxsVyA8Df4//G4ftIKvWQyvM+EIyPQ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FTcjwgAAANwAAAAPAAAAAAAAAAAAAAAAAJgCAABkcnMvZG93&#10;bnJldi54bWxQSwUGAAAAAAQABAD1AAAAhwMAAAAA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3C0E" w14:textId="77777777" w:rsidR="006B17AB" w:rsidRPr="002B30C9" w:rsidRDefault="006B17AB" w:rsidP="006B17AB">
      <w:pPr>
        <w:rPr>
          <w:b/>
          <w:bCs/>
          <w:color w:val="404040" w:themeColor="text1" w:themeTint="BF"/>
          <w:sz w:val="28"/>
          <w:szCs w:val="28"/>
        </w:rPr>
      </w:pPr>
      <w:r w:rsidRPr="002B30C9">
        <w:rPr>
          <w:b/>
          <w:bCs/>
          <w:color w:val="404040" w:themeColor="text1" w:themeTint="BF"/>
          <w:sz w:val="28"/>
          <w:szCs w:val="28"/>
        </w:rPr>
        <w:t xml:space="preserve">Task </w:t>
      </w:r>
      <w:r w:rsidR="00E5615D" w:rsidRPr="002B30C9">
        <w:rPr>
          <w:b/>
          <w:bCs/>
          <w:color w:val="404040" w:themeColor="text1" w:themeTint="BF"/>
          <w:sz w:val="28"/>
          <w:szCs w:val="28"/>
        </w:rPr>
        <w:t>1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: </w:t>
      </w:r>
      <w:r w:rsidR="00802D8C" w:rsidRPr="002B30C9">
        <w:rPr>
          <w:b/>
          <w:bCs/>
          <w:color w:val="404040" w:themeColor="text1" w:themeTint="BF"/>
          <w:sz w:val="28"/>
          <w:szCs w:val="28"/>
        </w:rPr>
        <w:t>Retrieve s</w:t>
      </w:r>
      <w:r w:rsidR="00BA26E6" w:rsidRPr="002B30C9">
        <w:rPr>
          <w:b/>
          <w:bCs/>
          <w:color w:val="404040" w:themeColor="text1" w:themeTint="BF"/>
          <w:sz w:val="28"/>
          <w:szCs w:val="28"/>
        </w:rPr>
        <w:t>ystem</w:t>
      </w:r>
      <w:r w:rsidR="00802D8C" w:rsidRPr="002B30C9">
        <w:rPr>
          <w:b/>
          <w:bCs/>
          <w:color w:val="404040" w:themeColor="text1" w:themeTint="BF"/>
          <w:sz w:val="28"/>
          <w:szCs w:val="28"/>
        </w:rPr>
        <w:t xml:space="preserve"> i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nformation </w:t>
      </w:r>
    </w:p>
    <w:p w14:paraId="1B5F98C0" w14:textId="77777777" w:rsidR="00FB5FEB" w:rsidRDefault="006B17AB" w:rsidP="00731D08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3A6E54">
        <w:rPr>
          <w:sz w:val="24"/>
          <w:szCs w:val="24"/>
        </w:rPr>
        <w:t>Identify the switch platform and image:</w:t>
      </w:r>
    </w:p>
    <w:p w14:paraId="222E3C10" w14:textId="73CAF806" w:rsidR="006B17AB" w:rsidRPr="00731D08" w:rsidRDefault="007123A2" w:rsidP="00731D08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466688" behindDoc="0" locked="0" layoutInCell="1" allowOverlap="1" wp14:anchorId="222E423B" wp14:editId="27FE8F8E">
                <wp:simplePos x="0" y="0"/>
                <wp:positionH relativeFrom="column">
                  <wp:posOffset>238760</wp:posOffset>
                </wp:positionH>
                <wp:positionV relativeFrom="paragraph">
                  <wp:posOffset>302260</wp:posOffset>
                </wp:positionV>
                <wp:extent cx="3510915" cy="2292350"/>
                <wp:effectExtent l="0" t="0" r="13335" b="12700"/>
                <wp:wrapThrough wrapText="bothSides">
                  <wp:wrapPolygon edited="0">
                    <wp:start x="0" y="0"/>
                    <wp:lineTo x="0" y="21540"/>
                    <wp:lineTo x="21565" y="21540"/>
                    <wp:lineTo x="21565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0915" cy="229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46" w14:textId="0379A2E9" w:rsidR="00330216" w:rsidRPr="00E5615D" w:rsidRDefault="00330216" w:rsidP="00A337D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561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:~$ net show system</w:t>
                            </w:r>
                          </w:p>
                          <w:p w14:paraId="390B1DB0" w14:textId="4FE83AAA" w:rsidR="00330216" w:rsidRPr="007123A2" w:rsidRDefault="00330216" w:rsidP="007123A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123A2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name......... leaf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7A7EC7CB" w14:textId="77777777" w:rsidR="00330216" w:rsidRPr="007123A2" w:rsidRDefault="00330216" w:rsidP="007123A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123A2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Build............ Cumulus Linux 3.7.12</w:t>
                            </w:r>
                          </w:p>
                          <w:p w14:paraId="6CC3B54C" w14:textId="77777777" w:rsidR="00330216" w:rsidRPr="007123A2" w:rsidRDefault="00330216" w:rsidP="007123A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123A2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Uptime........... 12:53:54.640000</w:t>
                            </w:r>
                          </w:p>
                          <w:p w14:paraId="2B0F1CDF" w14:textId="77777777" w:rsidR="00330216" w:rsidRPr="007123A2" w:rsidRDefault="00330216" w:rsidP="007123A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DD35F04" w14:textId="77777777" w:rsidR="00330216" w:rsidRPr="007123A2" w:rsidRDefault="00330216" w:rsidP="007123A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123A2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odel............ Cumulus VX</w:t>
                            </w:r>
                          </w:p>
                          <w:p w14:paraId="30F10BA6" w14:textId="77777777" w:rsidR="00330216" w:rsidRPr="007123A2" w:rsidRDefault="00330216" w:rsidP="007123A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123A2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emory........... 929MBVendor Name...... Cumulus Networks</w:t>
                            </w:r>
                          </w:p>
                          <w:p w14:paraId="2A58A810" w14:textId="77777777" w:rsidR="00330216" w:rsidRPr="007123A2" w:rsidRDefault="00330216" w:rsidP="007123A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123A2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Part Number...... 3.7.12</w:t>
                            </w:r>
                          </w:p>
                          <w:p w14:paraId="26342F9A" w14:textId="77777777" w:rsidR="00330216" w:rsidRPr="007123A2" w:rsidRDefault="00330216" w:rsidP="007123A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123A2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Base MAC Address. 44:38:39:00:00:1E</w:t>
                            </w:r>
                          </w:p>
                          <w:p w14:paraId="3B12ECDB" w14:textId="77777777" w:rsidR="00330216" w:rsidRPr="007123A2" w:rsidRDefault="00330216" w:rsidP="007123A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123A2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ial Number.... 44:38:39:00:00:1e</w:t>
                            </w:r>
                          </w:p>
                          <w:p w14:paraId="222E454E" w14:textId="60155317" w:rsidR="00330216" w:rsidRPr="009C443D" w:rsidRDefault="00330216" w:rsidP="007123A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123A2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Product Name.....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Text Box 2" o:spid="_x0000_s1033" type="#_x0000_t202" style="position:absolute;left:0;text-align:left;margin-left:18.8pt;margin-top:23.8pt;width:276.45pt;height:180.5pt;z-index:252466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">
                <v:textbox>
                  <w:txbxContent>
                    <w:p w14:paraId="222E4546" w14:textId="0379A2E9" w:rsidR="00330216" w:rsidRPr="00E5615D" w:rsidRDefault="00330216" w:rsidP="00A337D8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561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:~$ net show system</w:t>
                      </w:r>
                    </w:p>
                    <w:p w14:paraId="390B1DB0" w14:textId="4FE83AAA" w:rsidR="00330216" w:rsidRPr="007123A2" w:rsidRDefault="00330216" w:rsidP="007123A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123A2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name......... leaf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</w:t>
                      </w:r>
                    </w:p>
                    <w:p w14:paraId="7A7EC7CB" w14:textId="77777777" w:rsidR="00330216" w:rsidRPr="007123A2" w:rsidRDefault="00330216" w:rsidP="007123A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123A2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Build............ Cumulus Linux 3.7.12</w:t>
                      </w:r>
                    </w:p>
                    <w:p w14:paraId="6CC3B54C" w14:textId="77777777" w:rsidR="00330216" w:rsidRPr="007123A2" w:rsidRDefault="00330216" w:rsidP="007123A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123A2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Uptime........... 12:53:54.640000</w:t>
                      </w:r>
                    </w:p>
                    <w:p w14:paraId="2B0F1CDF" w14:textId="77777777" w:rsidR="00330216" w:rsidRPr="007123A2" w:rsidRDefault="00330216" w:rsidP="007123A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DD35F04" w14:textId="77777777" w:rsidR="00330216" w:rsidRPr="007123A2" w:rsidRDefault="00330216" w:rsidP="007123A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123A2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odel............ Cumulus VX</w:t>
                      </w:r>
                    </w:p>
                    <w:p w14:paraId="30F10BA6" w14:textId="77777777" w:rsidR="00330216" w:rsidRPr="007123A2" w:rsidRDefault="00330216" w:rsidP="007123A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123A2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emory........... 929MBVendor Name...... Cumulus Networks</w:t>
                      </w:r>
                    </w:p>
                    <w:p w14:paraId="2A58A810" w14:textId="77777777" w:rsidR="00330216" w:rsidRPr="007123A2" w:rsidRDefault="00330216" w:rsidP="007123A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123A2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Part Number...... 3.7.12</w:t>
                      </w:r>
                    </w:p>
                    <w:p w14:paraId="26342F9A" w14:textId="77777777" w:rsidR="00330216" w:rsidRPr="007123A2" w:rsidRDefault="00330216" w:rsidP="007123A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123A2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Base MAC Address. 44:38:39:00:00:1E</w:t>
                      </w:r>
                    </w:p>
                    <w:p w14:paraId="3B12ECDB" w14:textId="77777777" w:rsidR="00330216" w:rsidRPr="007123A2" w:rsidRDefault="00330216" w:rsidP="007123A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123A2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ial Number.... 44:38:39:00:00:1e</w:t>
                      </w:r>
                    </w:p>
                    <w:p w14:paraId="222E454E" w14:textId="60155317" w:rsidR="00330216" w:rsidRPr="009C443D" w:rsidRDefault="00330216" w:rsidP="007123A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123A2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Product Name.....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800CE" w:rsidRPr="00731D08">
        <w:rPr>
          <w:rFonts w:ascii="Consolas" w:hAnsi="Consolas" w:cs="Consolas"/>
          <w:b/>
          <w:bCs/>
          <w:i/>
          <w:iCs/>
          <w:sz w:val="24"/>
          <w:szCs w:val="24"/>
        </w:rPr>
        <w:t>system</w:t>
      </w:r>
    </w:p>
    <w:p w14:paraId="222E3C11" w14:textId="590018F9" w:rsidR="006B17AB" w:rsidRPr="003A6E54" w:rsidRDefault="00062393" w:rsidP="009C443D">
      <w:pPr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84096" behindDoc="0" locked="0" layoutInCell="1" allowOverlap="1" wp14:anchorId="222E4239" wp14:editId="5B3206EB">
                <wp:simplePos x="0" y="0"/>
                <wp:positionH relativeFrom="column">
                  <wp:posOffset>1740090</wp:posOffset>
                </wp:positionH>
                <wp:positionV relativeFrom="paragraph">
                  <wp:posOffset>69035</wp:posOffset>
                </wp:positionV>
                <wp:extent cx="1336883" cy="170597"/>
                <wp:effectExtent l="0" t="0" r="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6883" cy="17059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DECC19" id="Rectangle 1590" o:spid="_x0000_s1026" style="position:absolute;margin-left:137pt;margin-top:5.45pt;width:105.25pt;height:13.45pt;z-index:25248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</w:p>
    <w:p w14:paraId="222E3C12" w14:textId="77777777" w:rsidR="006B17AB" w:rsidRPr="003A6E54" w:rsidRDefault="00BA26E6" w:rsidP="009C443D">
      <w:pPr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88192" behindDoc="0" locked="0" layoutInCell="1" allowOverlap="1" wp14:anchorId="222E423D" wp14:editId="1A05F8A1">
                <wp:simplePos x="0" y="0"/>
                <wp:positionH relativeFrom="column">
                  <wp:posOffset>293427</wp:posOffset>
                </wp:positionH>
                <wp:positionV relativeFrom="paragraph">
                  <wp:posOffset>124792</wp:posOffset>
                </wp:positionV>
                <wp:extent cx="3268639" cy="164123"/>
                <wp:effectExtent l="0" t="0" r="8255" b="762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8639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1FBCD2" id="Rectangle 1592" o:spid="_x0000_s1026" style="position:absolute;margin-left:23.1pt;margin-top:9.85pt;width:257.35pt;height:12.9pt;z-index:25248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77777777" w:rsidR="006B17AB" w:rsidRPr="003A6E54" w:rsidRDefault="006B17AB" w:rsidP="009C443D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C14" w14:textId="01404AC1" w:rsidR="00E5615D" w:rsidRPr="003A6E54" w:rsidRDefault="00062393" w:rsidP="009C443D">
      <w:pPr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86144" behindDoc="0" locked="0" layoutInCell="1" allowOverlap="1" wp14:anchorId="222E4241" wp14:editId="1F6363F2">
                <wp:simplePos x="0" y="0"/>
                <wp:positionH relativeFrom="column">
                  <wp:posOffset>306070</wp:posOffset>
                </wp:positionH>
                <wp:positionV relativeFrom="paragraph">
                  <wp:posOffset>45720</wp:posOffset>
                </wp:positionV>
                <wp:extent cx="2895600" cy="172720"/>
                <wp:effectExtent l="0" t="0" r="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0" cy="1727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69C0F0" id="Rectangle 1591" o:spid="_x0000_s1026" style="position:absolute;margin-left:24.1pt;margin-top:3.6pt;width:228pt;height:13.6pt;z-index:25248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" fillcolor="#747070 [1614]" stroked="f" strokeweight="1.25pt">
                <v:fill opacity="19789f"/>
              </v:rect>
            </w:pict>
          </mc:Fallback>
        </mc:AlternateContent>
      </w:r>
    </w:p>
    <w:p w14:paraId="222E3C15" w14:textId="1A808F9A" w:rsidR="00E5615D" w:rsidRPr="003A6E54" w:rsidRDefault="00E22F50" w:rsidP="009C443D">
      <w:pPr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82048" behindDoc="0" locked="0" layoutInCell="1" allowOverlap="1" wp14:anchorId="222E423F" wp14:editId="0CB932B9">
                <wp:simplePos x="0" y="0"/>
                <wp:positionH relativeFrom="column">
                  <wp:posOffset>280992</wp:posOffset>
                </wp:positionH>
                <wp:positionV relativeFrom="paragraph">
                  <wp:posOffset>126365</wp:posOffset>
                </wp:positionV>
                <wp:extent cx="2537460" cy="163830"/>
                <wp:effectExtent l="0" t="0" r="0" b="7620"/>
                <wp:wrapNone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7460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BA8B16" id="Rectangle 222" o:spid="_x0000_s1026" style="position:absolute;margin-left:22.15pt;margin-top:9.95pt;width:199.8pt;height:12.9pt;z-index:25248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" fillcolor="#747070 [1614]" stroked="f" strokeweight="1.25pt">
                <v:fill opacity="19789f"/>
              </v:rect>
            </w:pict>
          </mc:Fallback>
        </mc:AlternateContent>
      </w:r>
    </w:p>
    <w:p w14:paraId="222E3C16" w14:textId="77777777" w:rsidR="00E5615D" w:rsidRPr="003A6E54" w:rsidRDefault="00E5615D" w:rsidP="009C443D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C17" w14:textId="4C99E9C7" w:rsidR="00E5615D" w:rsidRDefault="00E5615D" w:rsidP="00E5615D">
      <w:pPr>
        <w:rPr>
          <w:b/>
          <w:bCs/>
          <w:noProof/>
          <w:sz w:val="24"/>
          <w:szCs w:val="24"/>
        </w:rPr>
      </w:pPr>
    </w:p>
    <w:p w14:paraId="47AA4AD6" w14:textId="61816E54" w:rsidR="007123A2" w:rsidRDefault="007123A2" w:rsidP="00E5615D">
      <w:pPr>
        <w:rPr>
          <w:b/>
          <w:bCs/>
          <w:noProof/>
          <w:sz w:val="24"/>
          <w:szCs w:val="24"/>
        </w:rPr>
      </w:pPr>
    </w:p>
    <w:p w14:paraId="0540A390" w14:textId="77777777" w:rsidR="00A7516A" w:rsidRPr="00A7516A" w:rsidRDefault="00A7516A" w:rsidP="00A7516A">
      <w:pPr>
        <w:rPr>
          <w:sz w:val="24"/>
          <w:szCs w:val="24"/>
        </w:rPr>
      </w:pPr>
    </w:p>
    <w:p w14:paraId="222E3C25" w14:textId="6E327309" w:rsidR="00E5615D" w:rsidRPr="003A6E54" w:rsidRDefault="00A7516A">
      <w:pPr>
        <w:rPr>
          <w:b/>
          <w:bCs/>
          <w:noProof/>
          <w:sz w:val="24"/>
          <w:szCs w:val="24"/>
        </w:rPr>
      </w:pPr>
      <w:r w:rsidRPr="003A6E54">
        <w:rPr>
          <w:b/>
          <w:bCs/>
          <w:noProof/>
          <w:sz w:val="24"/>
          <w:szCs w:val="24"/>
        </w:rPr>
        <w:t xml:space="preserve"> </w:t>
      </w:r>
      <w:r w:rsidR="00E5615D" w:rsidRPr="003A6E54">
        <w:rPr>
          <w:b/>
          <w:bCs/>
          <w:noProof/>
          <w:sz w:val="24"/>
          <w:szCs w:val="24"/>
        </w:rPr>
        <w:br w:type="page"/>
      </w:r>
    </w:p>
    <w:p w14:paraId="222E3C26" w14:textId="77777777" w:rsidR="00E5615D" w:rsidRPr="002B30C9" w:rsidRDefault="000C646E" w:rsidP="004D0046">
      <w:pPr>
        <w:rPr>
          <w:b/>
          <w:bCs/>
          <w:color w:val="404040" w:themeColor="text1" w:themeTint="BF"/>
          <w:sz w:val="28"/>
          <w:szCs w:val="28"/>
        </w:rPr>
      </w:pPr>
      <w:r w:rsidRPr="002B30C9">
        <w:rPr>
          <w:b/>
          <w:bCs/>
          <w:noProof/>
          <w:color w:val="404040" w:themeColor="text1" w:themeTint="BF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2977664" behindDoc="0" locked="0" layoutInCell="1" allowOverlap="1" wp14:anchorId="222E4243" wp14:editId="222E4244">
                <wp:simplePos x="0" y="0"/>
                <wp:positionH relativeFrom="column">
                  <wp:posOffset>-905510</wp:posOffset>
                </wp:positionH>
                <wp:positionV relativeFrom="paragraph">
                  <wp:posOffset>63236</wp:posOffset>
                </wp:positionV>
                <wp:extent cx="815161" cy="81915"/>
                <wp:effectExtent l="0" t="0" r="23495" b="13335"/>
                <wp:wrapNone/>
                <wp:docPr id="522" name="Group 5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523" name="Straight Connector 523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4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679710" id="Group 522" o:spid="_x0000_s1026" style="position:absolute;margin-left:-71.3pt;margin-top:5pt;width:64.2pt;height:6.45pt;z-index:252977664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">
                <v:line id="Straight Connector 523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XkM9sYAAADcAAAADwAAAGRycy9kb3ducmV2LnhtbESPQWvCQBSE74L/YXlCb7qppSKpq7QB&#10;sVAENbW9PrLPJJh9G7Orif/eFQSPw8x8w8wWnanEhRpXWlbwOopAEGdWl5wr+E2XwykI55E1VpZJ&#10;wZUcLOb93gxjbVve0mXncxEg7GJUUHhfx1K6rCCDbmRr4uAdbGPQB9nkUjfYBrip5DiKJtJgyWGh&#10;wJqSgrLj7mwUbH6u+9OyapOTXf+lq6/oP9mfV0q9DLrPDxCeOv8MP9rfWsH7+A3uZ8IRkPMb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V5DPbGAAAA3AAAAA8AAAAAAAAA&#10;AAAAAAAAoQIAAGRycy9kb3ducmV2LnhtbFBLBQYAAAAABAAEAPkAAACUAwAAAAA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2KUu8EA&#10;AADcAAAADwAAAGRycy9kb3ducmV2LnhtbESPS6vCMBSE94L/IRzBnaaKj0uvUUQQBFfWx/rc5vTB&#10;bU5KE2v990YQXA4z8w2z2nSmEi01rrSsYDKOQBCnVpecK7ic96MfEM4ja6wsk4InOdis+70Vxto+&#10;+ERt4nMRIOxiVFB4X8dSurQgg25sa+LgZbYx6INscqkbfAS4qeQ0ihbSYMlhocCadgWl/8ndKDjL&#10;Z3ZdHhNDRstbd9ktZ232p9Rw0G1/QXjq/Df8aR+0gvl0Bu8z4QjI9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dilLvBAAAA3AAAAA8AAAAAAAAAAAAAAAAAmAIAAGRycy9kb3du&#10;cmV2LnhtbFBLBQYAAAAABAAEAPUAAACGAwAAAAA=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="004D0046" w:rsidRPr="002B30C9">
        <w:rPr>
          <w:b/>
          <w:bCs/>
          <w:noProof/>
          <w:color w:val="404040" w:themeColor="text1" w:themeTint="BF"/>
          <w:sz w:val="28"/>
          <w:szCs w:val="28"/>
        </w:rPr>
        <w:t>Task 2</w:t>
      </w:r>
      <w:r w:rsidR="00E5615D" w:rsidRPr="002B30C9">
        <w:rPr>
          <w:b/>
          <w:bCs/>
          <w:noProof/>
          <w:color w:val="404040" w:themeColor="text1" w:themeTint="BF"/>
          <w:sz w:val="28"/>
          <w:szCs w:val="28"/>
        </w:rPr>
        <w:t xml:space="preserve">: </w:t>
      </w:r>
      <w:r w:rsidR="004D0046" w:rsidRPr="002B30C9">
        <w:rPr>
          <w:b/>
          <w:bCs/>
          <w:noProof/>
          <w:color w:val="404040" w:themeColor="text1" w:themeTint="BF"/>
          <w:sz w:val="28"/>
          <w:szCs w:val="28"/>
        </w:rPr>
        <w:t xml:space="preserve">Change </w:t>
      </w:r>
      <w:r w:rsidR="00802D8C" w:rsidRPr="002B30C9">
        <w:rPr>
          <w:b/>
          <w:bCs/>
          <w:noProof/>
          <w:color w:val="404040" w:themeColor="text1" w:themeTint="BF"/>
          <w:sz w:val="28"/>
          <w:szCs w:val="28"/>
        </w:rPr>
        <w:t>t</w:t>
      </w:r>
      <w:r w:rsidR="00BA26E6" w:rsidRPr="002B30C9">
        <w:rPr>
          <w:b/>
          <w:bCs/>
          <w:noProof/>
          <w:color w:val="404040" w:themeColor="text1" w:themeTint="BF"/>
          <w:sz w:val="28"/>
          <w:szCs w:val="28"/>
        </w:rPr>
        <w:t xml:space="preserve">he </w:t>
      </w:r>
      <w:r w:rsidR="00802D8C" w:rsidRPr="002B30C9">
        <w:rPr>
          <w:b/>
          <w:bCs/>
          <w:noProof/>
          <w:color w:val="404040" w:themeColor="text1" w:themeTint="BF"/>
          <w:sz w:val="28"/>
          <w:szCs w:val="28"/>
        </w:rPr>
        <w:t>c</w:t>
      </w:r>
      <w:r w:rsidR="004D0046" w:rsidRPr="002B30C9">
        <w:rPr>
          <w:b/>
          <w:bCs/>
          <w:noProof/>
          <w:color w:val="404040" w:themeColor="text1" w:themeTint="BF"/>
          <w:sz w:val="28"/>
          <w:szCs w:val="28"/>
        </w:rPr>
        <w:t>onfiguration</w:t>
      </w:r>
      <w:r w:rsidR="00E5615D" w:rsidRPr="002B30C9">
        <w:rPr>
          <w:b/>
          <w:bCs/>
          <w:noProof/>
          <w:color w:val="404040" w:themeColor="text1" w:themeTint="BF"/>
          <w:sz w:val="28"/>
          <w:szCs w:val="28"/>
        </w:rPr>
        <w:t xml:space="preserve"> </w:t>
      </w:r>
      <w:r w:rsidR="004D0046" w:rsidRPr="002B30C9">
        <w:rPr>
          <w:b/>
          <w:bCs/>
          <w:noProof/>
          <w:color w:val="404040" w:themeColor="text1" w:themeTint="BF"/>
          <w:sz w:val="28"/>
          <w:szCs w:val="28"/>
        </w:rPr>
        <w:t>with NCLU</w:t>
      </w:r>
    </w:p>
    <w:p w14:paraId="222E3C27" w14:textId="77777777" w:rsidR="00E5615D" w:rsidRPr="003A6E54" w:rsidRDefault="00E5615D" w:rsidP="00961A1C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3A6E54">
        <w:rPr>
          <w:sz w:val="24"/>
          <w:szCs w:val="24"/>
        </w:rPr>
        <w:t>Access the switch that was assigned to you and reset configuration:</w:t>
      </w:r>
    </w:p>
    <w:p w14:paraId="222E3C28" w14:textId="77777777" w:rsidR="00E5615D" w:rsidRPr="003A6E54" w:rsidRDefault="00E5615D" w:rsidP="00EE0DF4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net del all</w:t>
      </w:r>
    </w:p>
    <w:p w14:paraId="222E3C29" w14:textId="77777777" w:rsidR="00E5615D" w:rsidRPr="003A6E54" w:rsidRDefault="00E5615D" w:rsidP="00E5615D">
      <w:pPr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468736" behindDoc="0" locked="0" layoutInCell="1" allowOverlap="1" wp14:anchorId="222E4245" wp14:editId="222E4246">
                <wp:simplePos x="0" y="0"/>
                <wp:positionH relativeFrom="column">
                  <wp:posOffset>24828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4F" w14:textId="7F3EC472" w:rsidR="00330216" w:rsidRDefault="00330216" w:rsidP="00A337D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del all</w:t>
                            </w:r>
                          </w:p>
                          <w:p w14:paraId="222E4550" w14:textId="662F0F86" w:rsidR="00330216" w:rsidRPr="009C443D" w:rsidRDefault="00330216" w:rsidP="00A337D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4" type="#_x0000_t202" style="position:absolute;left:0;text-align:left;margin-left:19.55pt;margin-top:20.4pt;width:275.65pt;height:36.45pt;z-index:252468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">
                <v:textbox>
                  <w:txbxContent>
                    <w:p w14:paraId="222E454F" w14:textId="7F3EC472" w:rsidR="00330216" w:rsidRDefault="00330216" w:rsidP="00A337D8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del all</w:t>
                      </w:r>
                    </w:p>
                    <w:p w14:paraId="222E4550" w14:textId="662F0F86" w:rsidR="00330216" w:rsidRPr="009C443D" w:rsidRDefault="00330216" w:rsidP="00A337D8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net commit</w:t>
      </w:r>
    </w:p>
    <w:p w14:paraId="222E3C2A" w14:textId="77777777" w:rsidR="00E5615D" w:rsidRPr="003A6E54" w:rsidRDefault="00E5615D" w:rsidP="00E5615D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C2B" w14:textId="77777777" w:rsidR="00E5615D" w:rsidRPr="003A6E54" w:rsidRDefault="00E5615D" w:rsidP="00E5615D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C2C" w14:textId="77777777" w:rsidR="006B17AB" w:rsidRPr="003A6E54" w:rsidRDefault="006B17AB" w:rsidP="00961A1C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3A6E54">
        <w:rPr>
          <w:sz w:val="24"/>
          <w:szCs w:val="24"/>
        </w:rPr>
        <w:t>Bring up the switch ports:</w:t>
      </w:r>
    </w:p>
    <w:p w14:paraId="222E3C2D" w14:textId="77777777" w:rsidR="006B17AB" w:rsidRPr="003A6E54" w:rsidRDefault="006B17AB" w:rsidP="00311607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BA26E6" w:rsidRPr="003A6E54">
        <w:rPr>
          <w:rFonts w:ascii="Consolas" w:hAnsi="Consolas" w:cs="Consolas"/>
          <w:b/>
          <w:bCs/>
          <w:i/>
          <w:iCs/>
          <w:sz w:val="24"/>
          <w:szCs w:val="24"/>
        </w:rPr>
        <w:t>net add interface swp1-16</w:t>
      </w:r>
    </w:p>
    <w:p w14:paraId="222E3C2E" w14:textId="77777777" w:rsidR="00C218B5" w:rsidRPr="003A6E54" w:rsidRDefault="00A337D8" w:rsidP="006B17AB">
      <w:pPr>
        <w:pStyle w:val="ListParagraph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471808" behindDoc="0" locked="0" layoutInCell="1" allowOverlap="1" wp14:anchorId="222E4247" wp14:editId="222E4248">
                <wp:simplePos x="0" y="0"/>
                <wp:positionH relativeFrom="column">
                  <wp:posOffset>245110</wp:posOffset>
                </wp:positionH>
                <wp:positionV relativeFrom="paragraph">
                  <wp:posOffset>99695</wp:posOffset>
                </wp:positionV>
                <wp:extent cx="4213860" cy="468630"/>
                <wp:effectExtent l="0" t="0" r="15240" b="26670"/>
                <wp:wrapThrough wrapText="bothSides">
                  <wp:wrapPolygon edited="0">
                    <wp:start x="0" y="0"/>
                    <wp:lineTo x="0" y="21951"/>
                    <wp:lineTo x="21580" y="21951"/>
                    <wp:lineTo x="21580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3860" cy="468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1" w14:textId="0705F3BD" w:rsidR="00330216" w:rsidRDefault="00330216" w:rsidP="00BA26E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 w:rsidRPr="00BA26E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add interface swp1-16</w:t>
                            </w:r>
                          </w:p>
                          <w:p w14:paraId="222E4552" w14:textId="4354FBE1" w:rsidR="00330216" w:rsidRPr="009C443D" w:rsidRDefault="00330216" w:rsidP="00A337D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5" type="#_x0000_t202" style="position:absolute;left:0;text-align:left;margin-left:19.3pt;margin-top:7.85pt;width:331.8pt;height:36.9pt;z-index:252471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">
                <v:textbox>
                  <w:txbxContent>
                    <w:p w14:paraId="222E4551" w14:textId="0705F3BD" w:rsidR="00330216" w:rsidRDefault="00330216" w:rsidP="00BA26E6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 w:rsidRPr="00BA26E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add interface swp1-16</w:t>
                      </w:r>
                    </w:p>
                    <w:p w14:paraId="222E4552" w14:textId="4354FBE1" w:rsidR="00330216" w:rsidRPr="009C443D" w:rsidRDefault="00330216" w:rsidP="00A337D8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2F" w14:textId="77777777" w:rsidR="00C218B5" w:rsidRPr="003A6E54" w:rsidRDefault="00C218B5" w:rsidP="006B17AB">
      <w:pPr>
        <w:pStyle w:val="ListParagraph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C30" w14:textId="77777777" w:rsidR="00C218B5" w:rsidRPr="003A6E54" w:rsidRDefault="00C218B5" w:rsidP="006B17AB">
      <w:pPr>
        <w:pStyle w:val="ListParagraph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C31" w14:textId="77777777" w:rsidR="00C218B5" w:rsidRPr="003A6E54" w:rsidRDefault="00C218B5" w:rsidP="006B17AB">
      <w:pPr>
        <w:pStyle w:val="ListParagraph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C32" w14:textId="6B104B1F" w:rsidR="00C218B5" w:rsidRPr="003A6E54" w:rsidRDefault="00C218B5" w:rsidP="00961A1C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3A6E54">
        <w:rPr>
          <w:sz w:val="24"/>
          <w:szCs w:val="24"/>
        </w:rPr>
        <w:t xml:space="preserve">Add an alias to each of the interfaces which are part of the lab topology. The alias should describe the device which is connected to the interface. </w:t>
      </w:r>
      <w:r w:rsidRPr="003A6E54">
        <w:rPr>
          <w:sz w:val="24"/>
          <w:szCs w:val="24"/>
        </w:rPr>
        <w:br/>
        <w:t xml:space="preserve">For example, </w:t>
      </w:r>
      <w:r w:rsidR="00BA26E6" w:rsidRPr="003A6E54">
        <w:rPr>
          <w:sz w:val="24"/>
          <w:szCs w:val="24"/>
        </w:rPr>
        <w:t xml:space="preserve">on </w:t>
      </w:r>
      <w:r w:rsidRPr="003A6E54">
        <w:rPr>
          <w:sz w:val="24"/>
          <w:szCs w:val="24"/>
        </w:rPr>
        <w:t>switch leaf1</w:t>
      </w:r>
      <w:r w:rsidR="00311607">
        <w:rPr>
          <w:sz w:val="24"/>
          <w:szCs w:val="24"/>
        </w:rPr>
        <w:t xml:space="preserve"> named </w:t>
      </w:r>
      <w:r w:rsidR="004838B3">
        <w:rPr>
          <w:rFonts w:ascii="Consolas" w:hAnsi="Consolas" w:cs="Consolas"/>
          <w:b/>
          <w:bCs/>
          <w:sz w:val="24"/>
          <w:szCs w:val="24"/>
        </w:rPr>
        <w:t>leaf1</w:t>
      </w:r>
      <w:r w:rsidRPr="003A6E54">
        <w:rPr>
          <w:sz w:val="24"/>
          <w:szCs w:val="24"/>
        </w:rPr>
        <w:t>:</w:t>
      </w:r>
    </w:p>
    <w:p w14:paraId="222E3C33" w14:textId="25306E2F" w:rsidR="00C218B5" w:rsidRPr="003A6E54" w:rsidRDefault="00BA26E6" w:rsidP="00961A1C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3A6E54">
        <w:rPr>
          <w:sz w:val="24"/>
          <w:szCs w:val="24"/>
        </w:rPr>
        <w:t xml:space="preserve">Interface </w:t>
      </w:r>
      <w:r w:rsidR="00C218B5" w:rsidRPr="00311607">
        <w:rPr>
          <w:rFonts w:ascii="Consolas" w:hAnsi="Consolas" w:cs="Consolas"/>
          <w:b/>
          <w:bCs/>
          <w:sz w:val="24"/>
          <w:szCs w:val="24"/>
        </w:rPr>
        <w:t>swp8</w:t>
      </w:r>
      <w:r w:rsidR="00C218B5" w:rsidRPr="003A6E54">
        <w:rPr>
          <w:sz w:val="24"/>
          <w:szCs w:val="24"/>
        </w:rPr>
        <w:t xml:space="preserve"> is connected to ser</w:t>
      </w:r>
      <w:r w:rsidR="00311607">
        <w:rPr>
          <w:sz w:val="24"/>
          <w:szCs w:val="24"/>
        </w:rPr>
        <w:t xml:space="preserve">ver </w:t>
      </w:r>
      <w:r w:rsidR="007231ED">
        <w:rPr>
          <w:rFonts w:ascii="Consolas" w:hAnsi="Consolas" w:cs="Consolas"/>
          <w:b/>
          <w:bCs/>
          <w:sz w:val="24"/>
          <w:szCs w:val="24"/>
        </w:rPr>
        <w:t>host1</w:t>
      </w:r>
    </w:p>
    <w:p w14:paraId="222E3C34" w14:textId="196A671F" w:rsidR="00C218B5" w:rsidRPr="003A6E54" w:rsidRDefault="00BA26E6" w:rsidP="00961A1C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3A6E54">
        <w:rPr>
          <w:sz w:val="24"/>
          <w:szCs w:val="24"/>
        </w:rPr>
        <w:t xml:space="preserve">Interface </w:t>
      </w:r>
      <w:r w:rsidR="00C218B5" w:rsidRPr="00311607">
        <w:rPr>
          <w:rFonts w:ascii="Consolas" w:hAnsi="Consolas" w:cs="Consolas"/>
          <w:b/>
          <w:bCs/>
          <w:sz w:val="24"/>
          <w:szCs w:val="24"/>
        </w:rPr>
        <w:t>swp1</w:t>
      </w:r>
      <w:r w:rsidR="00311607">
        <w:rPr>
          <w:sz w:val="24"/>
          <w:szCs w:val="24"/>
        </w:rPr>
        <w:t xml:space="preserve"> is connected to switch </w:t>
      </w:r>
      <w:r w:rsidR="007231ED">
        <w:rPr>
          <w:rFonts w:ascii="Consolas" w:hAnsi="Consolas" w:cs="Consolas"/>
          <w:b/>
          <w:bCs/>
          <w:sz w:val="24"/>
          <w:szCs w:val="24"/>
        </w:rPr>
        <w:t>spine3</w:t>
      </w:r>
    </w:p>
    <w:p w14:paraId="222E3C35" w14:textId="77777777" w:rsidR="00C218B5" w:rsidRPr="003A6E54" w:rsidRDefault="00C218B5" w:rsidP="005878D5">
      <w:pPr>
        <w:pStyle w:val="ListParagraph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net add interface &lt;INTERFACE&gt; alias &lt;</w:t>
      </w:r>
      <w:r w:rsidR="005878D5" w:rsidRPr="003A6E54">
        <w:rPr>
          <w:rFonts w:ascii="Consolas" w:hAnsi="Consolas" w:cs="Consolas"/>
          <w:b/>
          <w:bCs/>
          <w:i/>
          <w:iCs/>
          <w:sz w:val="24"/>
          <w:szCs w:val="24"/>
        </w:rPr>
        <w:t>TEXT</w:t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&gt;</w:t>
      </w:r>
    </w:p>
    <w:p w14:paraId="222E3C36" w14:textId="74FD9695" w:rsidR="009C443D" w:rsidRPr="003A6E54" w:rsidRDefault="007231ED" w:rsidP="006B17AB">
      <w:pPr>
        <w:rPr>
          <w:b/>
          <w:bCs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64992" behindDoc="0" locked="0" layoutInCell="1" allowOverlap="1" wp14:anchorId="222E4249" wp14:editId="2468F841">
                <wp:simplePos x="0" y="0"/>
                <wp:positionH relativeFrom="column">
                  <wp:posOffset>429904</wp:posOffset>
                </wp:positionH>
                <wp:positionV relativeFrom="paragraph">
                  <wp:posOffset>275988</wp:posOffset>
                </wp:positionV>
                <wp:extent cx="1214263" cy="156949"/>
                <wp:effectExtent l="0" t="0" r="508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4263" cy="15694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F9E23" id="Rectangle 5" o:spid="_x0000_s1026" style="position:absolute;margin-left:33.85pt;margin-top:21.75pt;width:95.6pt;height:12.35pt;z-index:25256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" fillcolor="#747070 [1614]" stroked="f" strokeweight="1.25pt">
                <v:fill opacity="19789f"/>
              </v:rect>
            </w:pict>
          </mc:Fallback>
        </mc:AlternateContent>
      </w:r>
      <w:r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62944" behindDoc="0" locked="0" layoutInCell="1" allowOverlap="1" wp14:anchorId="222E424B" wp14:editId="3777C230">
                <wp:simplePos x="0" y="0"/>
                <wp:positionH relativeFrom="column">
                  <wp:posOffset>4292079</wp:posOffset>
                </wp:positionH>
                <wp:positionV relativeFrom="paragraph">
                  <wp:posOffset>92871</wp:posOffset>
                </wp:positionV>
                <wp:extent cx="1114425" cy="164123"/>
                <wp:effectExtent l="0" t="0" r="9525" b="762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04DFEB" id="Rectangle 4" o:spid="_x0000_s1026" style="position:absolute;margin-left:337.95pt;margin-top:7.3pt;width:87.75pt;height:12.9pt;z-index:25256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" fillcolor="#747070 [1614]" stroked="f" strokeweight="1.25pt">
                <v:fill opacity="19789f"/>
              </v:rect>
            </w:pict>
          </mc:Fallback>
        </mc:AlternateContent>
      </w:r>
      <w:r w:rsidR="00D77E79"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473856" behindDoc="0" locked="0" layoutInCell="1" allowOverlap="1" wp14:anchorId="222E424D" wp14:editId="222E424E">
                <wp:simplePos x="0" y="0"/>
                <wp:positionH relativeFrom="column">
                  <wp:posOffset>368935</wp:posOffset>
                </wp:positionH>
                <wp:positionV relativeFrom="paragraph">
                  <wp:posOffset>34290</wp:posOffset>
                </wp:positionV>
                <wp:extent cx="5527040" cy="1002030"/>
                <wp:effectExtent l="0" t="0" r="16510" b="26670"/>
                <wp:wrapThrough wrapText="bothSides">
                  <wp:wrapPolygon edited="0">
                    <wp:start x="0" y="0"/>
                    <wp:lineTo x="0" y="21764"/>
                    <wp:lineTo x="21590" y="21764"/>
                    <wp:lineTo x="21590" y="0"/>
                    <wp:lineTo x="0" y="0"/>
                  </wp:wrapPolygon>
                </wp:wrapThrough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7040" cy="1002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7B6E64E9" w:rsidR="00330216" w:rsidRDefault="00330216" w:rsidP="00A337D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 w:rsidRPr="00C218B5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add interfa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e swp8 alias Connected to  host1:Eth2</w:t>
                            </w:r>
                          </w:p>
                          <w:p w14:paraId="222E4554" w14:textId="77777777" w:rsidR="00330216" w:rsidRDefault="00330216" w:rsidP="00A337D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555" w14:textId="218647FD" w:rsidR="00330216" w:rsidRDefault="00330216" w:rsidP="00A337D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 w:rsidRPr="00C218B5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add inter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face swp1 alias </w:t>
                            </w:r>
                            <w:r w:rsidRPr="00A337D8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Connected to 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36" type="#_x0000_t202" style="position:absolute;margin-left:29.05pt;margin-top:2.7pt;width:435.2pt;height:78.9pt;z-index:252473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">
                <v:textbox>
                  <w:txbxContent>
                    <w:p w14:paraId="222E4553" w14:textId="7B6E64E9" w:rsidR="00330216" w:rsidRDefault="00330216" w:rsidP="00A337D8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 w:rsidRPr="00C218B5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add interfa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e swp8 alias Connected to  host1:Eth2</w:t>
                      </w:r>
                    </w:p>
                    <w:p w14:paraId="222E4554" w14:textId="77777777" w:rsidR="00330216" w:rsidRDefault="00330216" w:rsidP="00A337D8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555" w14:textId="218647FD" w:rsidR="00330216" w:rsidRDefault="00330216" w:rsidP="00A337D8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 w:rsidRPr="00C218B5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add inter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face swp1 alias </w:t>
                      </w:r>
                      <w:r w:rsidRPr="00A337D8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Connected to 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3:swp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37" w14:textId="1E89B6E2" w:rsidR="00D77E79" w:rsidRPr="003A6E54" w:rsidRDefault="00330216">
      <w:pPr>
        <w:rPr>
          <w:b/>
          <w:bCs/>
          <w:sz w:val="24"/>
          <w:szCs w:val="24"/>
        </w:rPr>
      </w:pPr>
      <w:r w:rsidRPr="00A144AD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68064" behindDoc="0" locked="0" layoutInCell="1" allowOverlap="1" wp14:anchorId="222E424F" wp14:editId="3EAD7280">
                <wp:simplePos x="0" y="0"/>
                <wp:positionH relativeFrom="column">
                  <wp:posOffset>429904</wp:posOffset>
                </wp:positionH>
                <wp:positionV relativeFrom="paragraph">
                  <wp:posOffset>519639</wp:posOffset>
                </wp:positionV>
                <wp:extent cx="989463" cy="163830"/>
                <wp:effectExtent l="0" t="0" r="1270" b="762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9463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292366" id="Rectangle 14" o:spid="_x0000_s1026" style="position:absolute;margin-left:33.85pt;margin-top:40.9pt;width:77.9pt;height:12.9pt;z-index:25256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" fillcolor="#747070 [1614]" stroked="f" strokeweight="1.25pt">
                <v:fill opacity="19789f"/>
              </v:rect>
            </w:pict>
          </mc:Fallback>
        </mc:AlternateContent>
      </w:r>
      <w:r w:rsidRPr="00A144AD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67040" behindDoc="0" locked="0" layoutInCell="1" allowOverlap="1" wp14:anchorId="222E4253" wp14:editId="031F7A1E">
                <wp:simplePos x="0" y="0"/>
                <wp:positionH relativeFrom="column">
                  <wp:posOffset>4278573</wp:posOffset>
                </wp:positionH>
                <wp:positionV relativeFrom="paragraph">
                  <wp:posOffset>328570</wp:posOffset>
                </wp:positionV>
                <wp:extent cx="1098645" cy="177421"/>
                <wp:effectExtent l="0" t="0" r="635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645" cy="17742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322CB2" id="Rectangle 9" o:spid="_x0000_s1026" style="position:absolute;margin-left:336.9pt;margin-top:25.85pt;width:86.5pt;height:13.95pt;z-index:25256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9B7A36" w:rsidRPr="009B7A36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70112" behindDoc="0" locked="0" layoutInCell="1" allowOverlap="1" wp14:anchorId="222E4251" wp14:editId="28146A51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E25A3C" id="Rectangle 15" o:spid="_x0000_s1026" style="position:absolute;margin-left:687.4pt;margin-top:25.7pt;width:87.75pt;height:12.9pt;z-index:25257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77777777" w:rsidR="00D77E79" w:rsidRPr="003A6E54" w:rsidRDefault="00D77E79" w:rsidP="00961A1C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3A6E54">
        <w:rPr>
          <w:sz w:val="24"/>
          <w:szCs w:val="24"/>
        </w:rPr>
        <w:t>View the changes in the commit buffer:</w:t>
      </w:r>
    </w:p>
    <w:p w14:paraId="222E3C39" w14:textId="77777777" w:rsidR="00D77E79" w:rsidRPr="003A6E54" w:rsidRDefault="00CD4590" w:rsidP="00A337D8">
      <w:pPr>
        <w:ind w:firstLine="360"/>
        <w:rPr>
          <w:b/>
          <w:bCs/>
          <w:sz w:val="24"/>
          <w:szCs w:val="24"/>
        </w:rPr>
      </w:pPr>
      <w:r w:rsidRPr="00CD4590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74208" behindDoc="0" locked="0" layoutInCell="1" allowOverlap="1" wp14:anchorId="222E4255" wp14:editId="222E4256">
                <wp:simplePos x="0" y="0"/>
                <wp:positionH relativeFrom="column">
                  <wp:posOffset>735013</wp:posOffset>
                </wp:positionH>
                <wp:positionV relativeFrom="paragraph">
                  <wp:posOffset>1791970</wp:posOffset>
                </wp:positionV>
                <wp:extent cx="2590800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E92CB2" id="Rectangle 39" o:spid="_x0000_s1026" style="position:absolute;margin-left:57.9pt;margin-top:141.1pt;width:204pt;height:12.9pt;z-index:25257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9A2D53"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480000" behindDoc="0" locked="0" layoutInCell="1" allowOverlap="1" wp14:anchorId="222E4257" wp14:editId="222E4258">
                <wp:simplePos x="0" y="0"/>
                <wp:positionH relativeFrom="column">
                  <wp:posOffset>368984</wp:posOffset>
                </wp:positionH>
                <wp:positionV relativeFrom="paragraph">
                  <wp:posOffset>266358</wp:posOffset>
                </wp:positionV>
                <wp:extent cx="5972810" cy="2039620"/>
                <wp:effectExtent l="0" t="0" r="27940" b="17780"/>
                <wp:wrapThrough wrapText="bothSides">
                  <wp:wrapPolygon edited="0">
                    <wp:start x="0" y="0"/>
                    <wp:lineTo x="0" y="21587"/>
                    <wp:lineTo x="21632" y="21587"/>
                    <wp:lineTo x="21632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2039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6" w14:textId="66B6B645" w:rsidR="00330216" w:rsidRPr="00A337D8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337D8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A337D8">
                              <w:rPr>
                                <w:rFonts w:ascii="Consolas" w:hAnsi="Consolas" w:cs="Consolas"/>
                              </w:rPr>
                              <w:t>:~$ net pending</w:t>
                            </w:r>
                          </w:p>
                          <w:p w14:paraId="222E4557" w14:textId="77777777" w:rsidR="00330216" w:rsidRPr="00A337D8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70C0"/>
                              </w:rPr>
                            </w:pPr>
                            <w:r w:rsidRPr="00A337D8">
                              <w:rPr>
                                <w:rFonts w:ascii="Consolas" w:hAnsi="Consolas" w:cs="Consolas"/>
                                <w:color w:val="0070C0"/>
                              </w:rPr>
                              <w:t>--- /</w:t>
                            </w:r>
                            <w:proofErr w:type="spellStart"/>
                            <w:r w:rsidRPr="00A337D8">
                              <w:rPr>
                                <w:rFonts w:ascii="Consolas" w:hAnsi="Consolas" w:cs="Consolas"/>
                                <w:color w:val="0070C0"/>
                              </w:rPr>
                              <w:t>etc</w:t>
                            </w:r>
                            <w:proofErr w:type="spellEnd"/>
                            <w:r w:rsidRPr="00A337D8">
                              <w:rPr>
                                <w:rFonts w:ascii="Consolas" w:hAnsi="Consolas" w:cs="Consolas"/>
                                <w:color w:val="0070C0"/>
                              </w:rPr>
                              <w:t>/network/interfaces     2018-03-25 12:07:38.286992779 +0000</w:t>
                            </w:r>
                          </w:p>
                          <w:p w14:paraId="222E4558" w14:textId="77777777" w:rsidR="00330216" w:rsidRPr="00A337D8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70C0"/>
                              </w:rPr>
                            </w:pPr>
                            <w:r w:rsidRPr="00A337D8">
                              <w:rPr>
                                <w:rFonts w:ascii="Consolas" w:hAnsi="Consolas" w:cs="Consolas"/>
                                <w:color w:val="0070C0"/>
                              </w:rPr>
                              <w:t>+++ /var/run/</w:t>
                            </w:r>
                            <w:proofErr w:type="spellStart"/>
                            <w:r w:rsidRPr="00A337D8">
                              <w:rPr>
                                <w:rFonts w:ascii="Consolas" w:hAnsi="Consolas" w:cs="Consolas"/>
                                <w:color w:val="0070C0"/>
                              </w:rPr>
                              <w:t>nclu</w:t>
                            </w:r>
                            <w:proofErr w:type="spellEnd"/>
                            <w:r w:rsidRPr="00A337D8">
                              <w:rPr>
                                <w:rFonts w:ascii="Consolas" w:hAnsi="Consolas" w:cs="Consolas"/>
                                <w:color w:val="0070C0"/>
                              </w:rPr>
                              <w:t>/</w:t>
                            </w:r>
                            <w:proofErr w:type="spellStart"/>
                            <w:r w:rsidRPr="00A337D8">
                              <w:rPr>
                                <w:rFonts w:ascii="Consolas" w:hAnsi="Consolas" w:cs="Consolas"/>
                                <w:color w:val="0070C0"/>
                              </w:rPr>
                              <w:t>iface</w:t>
                            </w:r>
                            <w:proofErr w:type="spellEnd"/>
                            <w:r w:rsidRPr="00A337D8">
                              <w:rPr>
                                <w:rFonts w:ascii="Consolas" w:hAnsi="Consolas" w:cs="Consolas"/>
                                <w:color w:val="0070C0"/>
                              </w:rPr>
                              <w:t>/</w:t>
                            </w:r>
                            <w:proofErr w:type="spellStart"/>
                            <w:r w:rsidRPr="00A337D8">
                              <w:rPr>
                                <w:rFonts w:ascii="Consolas" w:hAnsi="Consolas" w:cs="Consolas"/>
                                <w:color w:val="0070C0"/>
                              </w:rPr>
                              <w:t>interfaces.tmp</w:t>
                            </w:r>
                            <w:proofErr w:type="spellEnd"/>
                            <w:r w:rsidRPr="00A337D8">
                              <w:rPr>
                                <w:rFonts w:ascii="Consolas" w:hAnsi="Consolas" w:cs="Consolas"/>
                                <w:color w:val="0070C0"/>
                              </w:rPr>
                              <w:t xml:space="preserve">  2018-03-25 13:37:54.614290080 +0000</w:t>
                            </w:r>
                          </w:p>
                          <w:p w14:paraId="222E4559" w14:textId="77777777" w:rsidR="00330216" w:rsidRPr="00A337D8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337D8">
                              <w:rPr>
                                <w:rFonts w:ascii="Consolas" w:hAnsi="Consolas" w:cs="Consolas"/>
                              </w:rPr>
                              <w:t>@@ -6,35 +6,37 @@</w:t>
                            </w:r>
                          </w:p>
                          <w:p w14:paraId="222E455A" w14:textId="77777777" w:rsidR="00330216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5B" w14:textId="77777777" w:rsidR="00330216" w:rsidRPr="009A2D53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</w:pPr>
                            <w:r w:rsidRPr="009A2D53"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5C" w14:textId="77777777" w:rsidR="00330216" w:rsidRPr="00A337D8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5D" w14:textId="77777777" w:rsidR="00330216" w:rsidRPr="00A337D8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337D8">
                              <w:rPr>
                                <w:rFonts w:ascii="Consolas" w:hAnsi="Consolas" w:cs="Consolas"/>
                              </w:rPr>
                              <w:t xml:space="preserve"> auto swp1</w:t>
                            </w:r>
                          </w:p>
                          <w:p w14:paraId="222E455E" w14:textId="77777777" w:rsidR="00330216" w:rsidRPr="00A337D8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337D8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 w:rsidRPr="00A337D8">
                              <w:rPr>
                                <w:rFonts w:ascii="Consolas" w:hAnsi="Consolas" w:cs="Consolas"/>
                              </w:rPr>
                              <w:t>iface</w:t>
                            </w:r>
                            <w:proofErr w:type="spellEnd"/>
                            <w:r w:rsidRPr="00A337D8">
                              <w:rPr>
                                <w:rFonts w:ascii="Consolas" w:hAnsi="Consolas" w:cs="Consolas"/>
                              </w:rPr>
                              <w:t xml:space="preserve"> swp1</w:t>
                            </w:r>
                          </w:p>
                          <w:p w14:paraId="222E455F" w14:textId="07F4C8E7" w:rsidR="00330216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</w:rPr>
                            </w:pPr>
                            <w:r w:rsidRPr="005878D5">
                              <w:rPr>
                                <w:rFonts w:ascii="Consolas" w:hAnsi="Consolas" w:cs="Consolas"/>
                                <w:color w:val="00B050"/>
                              </w:rPr>
                              <w:t>+    a</w:t>
                            </w:r>
                            <w:r>
                              <w:rPr>
                                <w:rFonts w:ascii="Consolas" w:hAnsi="Consolas" w:cs="Consolas"/>
                                <w:color w:val="00B050"/>
                              </w:rPr>
                              <w:t>lias Connected to spine3:swp1</w:t>
                            </w:r>
                          </w:p>
                          <w:p w14:paraId="222E4560" w14:textId="77777777" w:rsidR="00330216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</w:rPr>
                            </w:pPr>
                          </w:p>
                          <w:p w14:paraId="222E4561" w14:textId="77777777" w:rsidR="00330216" w:rsidRPr="009A2D53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</w:pPr>
                            <w:r w:rsidRPr="009A2D53"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62" w14:textId="77777777" w:rsidR="00330216" w:rsidRPr="005878D5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37" type="#_x0000_t202" style="position:absolute;left:0;text-align:left;margin-left:29.05pt;margin-top:20.95pt;width:470.3pt;height:160.6pt;z-index:252480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">
                <v:textbox>
                  <w:txbxContent>
                    <w:p w14:paraId="222E4556" w14:textId="66B6B645" w:rsidR="00330216" w:rsidRPr="00A337D8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337D8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A337D8">
                        <w:rPr>
                          <w:rFonts w:ascii="Consolas" w:hAnsi="Consolas" w:cs="Consolas"/>
                        </w:rPr>
                        <w:t>:~$ net pending</w:t>
                      </w:r>
                    </w:p>
                    <w:p w14:paraId="222E4557" w14:textId="77777777" w:rsidR="00330216" w:rsidRPr="00A337D8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70C0"/>
                        </w:rPr>
                      </w:pPr>
                      <w:r w:rsidRPr="00A337D8">
                        <w:rPr>
                          <w:rFonts w:ascii="Consolas" w:hAnsi="Consolas" w:cs="Consolas"/>
                          <w:color w:val="0070C0"/>
                        </w:rPr>
                        <w:t>--- /</w:t>
                      </w:r>
                      <w:proofErr w:type="spellStart"/>
                      <w:r w:rsidRPr="00A337D8">
                        <w:rPr>
                          <w:rFonts w:ascii="Consolas" w:hAnsi="Consolas" w:cs="Consolas"/>
                          <w:color w:val="0070C0"/>
                        </w:rPr>
                        <w:t>etc</w:t>
                      </w:r>
                      <w:proofErr w:type="spellEnd"/>
                      <w:r w:rsidRPr="00A337D8">
                        <w:rPr>
                          <w:rFonts w:ascii="Consolas" w:hAnsi="Consolas" w:cs="Consolas"/>
                          <w:color w:val="0070C0"/>
                        </w:rPr>
                        <w:t>/network/interfaces     2018-03-25 12:07:38.286992779 +0000</w:t>
                      </w:r>
                    </w:p>
                    <w:p w14:paraId="222E4558" w14:textId="77777777" w:rsidR="00330216" w:rsidRPr="00A337D8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70C0"/>
                        </w:rPr>
                      </w:pPr>
                      <w:r w:rsidRPr="00A337D8">
                        <w:rPr>
                          <w:rFonts w:ascii="Consolas" w:hAnsi="Consolas" w:cs="Consolas"/>
                          <w:color w:val="0070C0"/>
                        </w:rPr>
                        <w:t>+++ /var/run/</w:t>
                      </w:r>
                      <w:proofErr w:type="spellStart"/>
                      <w:r w:rsidRPr="00A337D8">
                        <w:rPr>
                          <w:rFonts w:ascii="Consolas" w:hAnsi="Consolas" w:cs="Consolas"/>
                          <w:color w:val="0070C0"/>
                        </w:rPr>
                        <w:t>nclu</w:t>
                      </w:r>
                      <w:proofErr w:type="spellEnd"/>
                      <w:r w:rsidRPr="00A337D8">
                        <w:rPr>
                          <w:rFonts w:ascii="Consolas" w:hAnsi="Consolas" w:cs="Consolas"/>
                          <w:color w:val="0070C0"/>
                        </w:rPr>
                        <w:t>/</w:t>
                      </w:r>
                      <w:proofErr w:type="spellStart"/>
                      <w:r w:rsidRPr="00A337D8">
                        <w:rPr>
                          <w:rFonts w:ascii="Consolas" w:hAnsi="Consolas" w:cs="Consolas"/>
                          <w:color w:val="0070C0"/>
                        </w:rPr>
                        <w:t>iface</w:t>
                      </w:r>
                      <w:proofErr w:type="spellEnd"/>
                      <w:r w:rsidRPr="00A337D8">
                        <w:rPr>
                          <w:rFonts w:ascii="Consolas" w:hAnsi="Consolas" w:cs="Consolas"/>
                          <w:color w:val="0070C0"/>
                        </w:rPr>
                        <w:t>/</w:t>
                      </w:r>
                      <w:proofErr w:type="spellStart"/>
                      <w:r w:rsidRPr="00A337D8">
                        <w:rPr>
                          <w:rFonts w:ascii="Consolas" w:hAnsi="Consolas" w:cs="Consolas"/>
                          <w:color w:val="0070C0"/>
                        </w:rPr>
                        <w:t>interfaces.tmp</w:t>
                      </w:r>
                      <w:proofErr w:type="spellEnd"/>
                      <w:r w:rsidRPr="00A337D8">
                        <w:rPr>
                          <w:rFonts w:ascii="Consolas" w:hAnsi="Consolas" w:cs="Consolas"/>
                          <w:color w:val="0070C0"/>
                        </w:rPr>
                        <w:t xml:space="preserve">  2018-03-25 13:37:54.614290080 +0000</w:t>
                      </w:r>
                    </w:p>
                    <w:p w14:paraId="222E4559" w14:textId="77777777" w:rsidR="00330216" w:rsidRPr="00A337D8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337D8">
                        <w:rPr>
                          <w:rFonts w:ascii="Consolas" w:hAnsi="Consolas" w:cs="Consolas"/>
                        </w:rPr>
                        <w:t>@@ -6,35 +6,37 @@</w:t>
                      </w:r>
                    </w:p>
                    <w:p w14:paraId="222E455A" w14:textId="77777777" w:rsidR="00330216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5B" w14:textId="77777777" w:rsidR="00330216" w:rsidRPr="009A2D53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</w:rPr>
                      </w:pPr>
                      <w:r w:rsidRPr="009A2D53">
                        <w:rPr>
                          <w:rFonts w:ascii="Consolas" w:hAnsi="Consolas" w:cs="Consolas"/>
                          <w:i/>
                          <w:iCs/>
                        </w:rPr>
                        <w:t>&lt;output omitted&gt;</w:t>
                      </w:r>
                    </w:p>
                    <w:p w14:paraId="222E455C" w14:textId="77777777" w:rsidR="00330216" w:rsidRPr="00A337D8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5D" w14:textId="77777777" w:rsidR="00330216" w:rsidRPr="00A337D8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337D8">
                        <w:rPr>
                          <w:rFonts w:ascii="Consolas" w:hAnsi="Consolas" w:cs="Consolas"/>
                        </w:rPr>
                        <w:t xml:space="preserve"> auto swp1</w:t>
                      </w:r>
                    </w:p>
                    <w:p w14:paraId="222E455E" w14:textId="77777777" w:rsidR="00330216" w:rsidRPr="00A337D8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337D8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 w:rsidRPr="00A337D8">
                        <w:rPr>
                          <w:rFonts w:ascii="Consolas" w:hAnsi="Consolas" w:cs="Consolas"/>
                        </w:rPr>
                        <w:t>iface</w:t>
                      </w:r>
                      <w:proofErr w:type="spellEnd"/>
                      <w:r w:rsidRPr="00A337D8">
                        <w:rPr>
                          <w:rFonts w:ascii="Consolas" w:hAnsi="Consolas" w:cs="Consolas"/>
                        </w:rPr>
                        <w:t xml:space="preserve"> swp1</w:t>
                      </w:r>
                    </w:p>
                    <w:p w14:paraId="222E455F" w14:textId="07F4C8E7" w:rsidR="00330216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</w:rPr>
                      </w:pPr>
                      <w:r w:rsidRPr="005878D5">
                        <w:rPr>
                          <w:rFonts w:ascii="Consolas" w:hAnsi="Consolas" w:cs="Consolas"/>
                          <w:color w:val="00B050"/>
                        </w:rPr>
                        <w:t>+    a</w:t>
                      </w:r>
                      <w:r>
                        <w:rPr>
                          <w:rFonts w:ascii="Consolas" w:hAnsi="Consolas" w:cs="Consolas"/>
                          <w:color w:val="00B050"/>
                        </w:rPr>
                        <w:t>lias Connected to spine3:swp1</w:t>
                      </w:r>
                    </w:p>
                    <w:p w14:paraId="222E4560" w14:textId="77777777" w:rsidR="00330216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</w:rPr>
                      </w:pPr>
                    </w:p>
                    <w:p w14:paraId="222E4561" w14:textId="77777777" w:rsidR="00330216" w:rsidRPr="009A2D53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</w:rPr>
                      </w:pPr>
                      <w:r w:rsidRPr="009A2D53">
                        <w:rPr>
                          <w:rFonts w:ascii="Consolas" w:hAnsi="Consolas" w:cs="Consolas"/>
                          <w:i/>
                          <w:iCs/>
                        </w:rPr>
                        <w:t>&lt;output omitted&gt;</w:t>
                      </w:r>
                    </w:p>
                    <w:p w14:paraId="222E4562" w14:textId="77777777" w:rsidR="00330216" w:rsidRPr="005878D5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337D8" w:rsidRPr="003A6E54">
        <w:rPr>
          <w:rFonts w:ascii="Consolas" w:hAnsi="Consolas" w:cs="Consolas"/>
          <w:b/>
          <w:bCs/>
          <w:i/>
          <w:iCs/>
          <w:sz w:val="24"/>
          <w:szCs w:val="24"/>
        </w:rPr>
        <w:t># net pending</w:t>
      </w:r>
    </w:p>
    <w:p w14:paraId="222E3C3A" w14:textId="77777777" w:rsidR="009A2D53" w:rsidRPr="003A6E54" w:rsidRDefault="009A2D53" w:rsidP="00961A1C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3A6E54">
        <w:rPr>
          <w:sz w:val="24"/>
          <w:szCs w:val="24"/>
        </w:rPr>
        <w:lastRenderedPageBreak/>
        <w:t>Commit the changes with a custom description:</w:t>
      </w:r>
    </w:p>
    <w:p w14:paraId="222E3C3B" w14:textId="0CBBF699" w:rsidR="009A2D53" w:rsidRPr="003A6E54" w:rsidRDefault="00330216" w:rsidP="009A2D53">
      <w:pPr>
        <w:ind w:firstLine="360"/>
        <w:rPr>
          <w:b/>
          <w:bCs/>
          <w:sz w:val="24"/>
          <w:szCs w:val="24"/>
        </w:rPr>
      </w:pPr>
      <w:r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75232" behindDoc="0" locked="0" layoutInCell="1" allowOverlap="1" wp14:anchorId="222E425B" wp14:editId="5C527B15">
                <wp:simplePos x="0" y="0"/>
                <wp:positionH relativeFrom="column">
                  <wp:posOffset>2169804</wp:posOffset>
                </wp:positionH>
                <wp:positionV relativeFrom="paragraph">
                  <wp:posOffset>349250</wp:posOffset>
                </wp:positionV>
                <wp:extent cx="1744496" cy="175895"/>
                <wp:effectExtent l="0" t="0" r="8255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4496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E81E98E" id="Rectangle 1408" o:spid="_x0000_s1026" style="position:absolute;margin-left:170.85pt;margin-top:27.5pt;width:137.35pt;height:13.85pt;z-index:252575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C905AE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77280" behindDoc="0" locked="0" layoutInCell="1" allowOverlap="1" wp14:anchorId="222E4259" wp14:editId="1B23095A">
                <wp:simplePos x="0" y="0"/>
                <wp:positionH relativeFrom="column">
                  <wp:posOffset>3358661</wp:posOffset>
                </wp:positionH>
                <wp:positionV relativeFrom="paragraph">
                  <wp:posOffset>3279140</wp:posOffset>
                </wp:positionV>
                <wp:extent cx="1604963" cy="142875"/>
                <wp:effectExtent l="0" t="0" r="0" b="9525"/>
                <wp:wrapNone/>
                <wp:docPr id="1414" name="Rectangle 1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4963" cy="1428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A567A7" id="Rectangle 1414" o:spid="_x0000_s1026" style="position:absolute;margin-left:264.45pt;margin-top:258.2pt;width:126.4pt;height:11.25pt;z-index:25257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311607"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477952" behindDoc="0" locked="0" layoutInCell="1" allowOverlap="1" wp14:anchorId="222E425D" wp14:editId="222E425E">
                <wp:simplePos x="0" y="0"/>
                <wp:positionH relativeFrom="column">
                  <wp:posOffset>-46355</wp:posOffset>
                </wp:positionH>
                <wp:positionV relativeFrom="paragraph">
                  <wp:posOffset>307340</wp:posOffset>
                </wp:positionV>
                <wp:extent cx="6711315" cy="3270250"/>
                <wp:effectExtent l="0" t="0" r="13335" b="25400"/>
                <wp:wrapThrough wrapText="bothSides">
                  <wp:wrapPolygon edited="0">
                    <wp:start x="0" y="0"/>
                    <wp:lineTo x="0" y="21642"/>
                    <wp:lineTo x="21582" y="21642"/>
                    <wp:lineTo x="21582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1315" cy="3270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63" w14:textId="3CDE8EC8" w:rsidR="00330216" w:rsidRPr="009A2D53" w:rsidRDefault="00330216" w:rsidP="00CD459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337D8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A337D8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ne</w:t>
                            </w:r>
                            <w:r w:rsidRPr="009A2D53">
                              <w:rPr>
                                <w:rFonts w:ascii="Consolas" w:hAnsi="Consolas" w:cs="Consolas"/>
                              </w:rPr>
                              <w:t>t commit description Practice-1</w:t>
                            </w:r>
                          </w:p>
                          <w:p w14:paraId="222E4564" w14:textId="77777777" w:rsidR="00330216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</w:pPr>
                          </w:p>
                          <w:p w14:paraId="222E4565" w14:textId="77777777" w:rsidR="00330216" w:rsidRPr="009A2D53" w:rsidRDefault="00330216" w:rsidP="00CD459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</w:pPr>
                            <w:r w:rsidRPr="009A2D53"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66" w14:textId="77777777" w:rsidR="00330216" w:rsidRPr="009A2D53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67" w14:textId="77777777" w:rsidR="00330216" w:rsidRPr="009A2D53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A2D53">
                              <w:rPr>
                                <w:rFonts w:ascii="Consolas" w:hAnsi="Consolas" w:cs="Consolas"/>
                              </w:rPr>
                              <w:t xml:space="preserve"> auto swp1</w:t>
                            </w:r>
                          </w:p>
                          <w:p w14:paraId="222E4568" w14:textId="77777777" w:rsidR="00330216" w:rsidRPr="009A2D53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A2D53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 w:rsidRPr="009A2D53">
                              <w:rPr>
                                <w:rFonts w:ascii="Consolas" w:hAnsi="Consolas" w:cs="Consolas"/>
                              </w:rPr>
                              <w:t>iface</w:t>
                            </w:r>
                            <w:proofErr w:type="spellEnd"/>
                            <w:r w:rsidRPr="009A2D53">
                              <w:rPr>
                                <w:rFonts w:ascii="Consolas" w:hAnsi="Consolas" w:cs="Consolas"/>
                              </w:rPr>
                              <w:t xml:space="preserve"> swp1</w:t>
                            </w:r>
                          </w:p>
                          <w:p w14:paraId="222E4569" w14:textId="77777777" w:rsidR="00330216" w:rsidRPr="009A2D53" w:rsidRDefault="00330216" w:rsidP="00CD459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</w:rPr>
                            </w:pPr>
                            <w:r w:rsidRPr="009A2D53">
                              <w:rPr>
                                <w:rFonts w:ascii="Consolas" w:hAnsi="Consolas" w:cs="Consolas"/>
                                <w:color w:val="00B050"/>
                              </w:rPr>
                              <w:t>+    a</w:t>
                            </w:r>
                            <w:r>
                              <w:rPr>
                                <w:rFonts w:ascii="Consolas" w:hAnsi="Consolas" w:cs="Consolas"/>
                                <w:color w:val="00B050"/>
                              </w:rPr>
                              <w:t>lias Connected to spine3b:swp1</w:t>
                            </w:r>
                          </w:p>
                          <w:p w14:paraId="222E456A" w14:textId="77777777" w:rsidR="00330216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</w:pPr>
                          </w:p>
                          <w:p w14:paraId="222E456B" w14:textId="77777777" w:rsidR="00330216" w:rsidRPr="009A2D53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</w:pPr>
                            <w:r w:rsidRPr="009A2D53"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6C" w14:textId="77777777" w:rsidR="00330216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6D" w14:textId="77777777" w:rsidR="00330216" w:rsidRPr="009A2D53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70C0"/>
                              </w:rPr>
                            </w:pPr>
                            <w:r w:rsidRPr="009A2D53">
                              <w:rPr>
                                <w:rFonts w:ascii="Consolas" w:hAnsi="Consolas" w:cs="Consolas"/>
                                <w:color w:val="0070C0"/>
                              </w:rPr>
                              <w:t>net add/del commands since the last 'net commit'</w:t>
                            </w:r>
                          </w:p>
                          <w:p w14:paraId="222E456E" w14:textId="77777777" w:rsidR="00330216" w:rsidRPr="009A2D53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70C0"/>
                              </w:rPr>
                            </w:pPr>
                            <w:r w:rsidRPr="009A2D53">
                              <w:rPr>
                                <w:rFonts w:ascii="Consolas" w:hAnsi="Consolas" w:cs="Consolas"/>
                                <w:color w:val="0070C0"/>
                              </w:rPr>
                              <w:t>================================================</w:t>
                            </w:r>
                          </w:p>
                          <w:p w14:paraId="222E456F" w14:textId="77777777" w:rsidR="00330216" w:rsidRPr="009A2D53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70" w14:textId="77777777" w:rsidR="00330216" w:rsidRPr="009A2D53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71" w14:textId="77777777" w:rsidR="00330216" w:rsidRPr="009A2D53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A2D53">
                              <w:rPr>
                                <w:rFonts w:ascii="Consolas" w:hAnsi="Consolas" w:cs="Consolas"/>
                              </w:rPr>
                              <w:t>User     Timestamp                   Command</w:t>
                            </w:r>
                          </w:p>
                          <w:p w14:paraId="222E4572" w14:textId="77777777" w:rsidR="00330216" w:rsidRPr="009A2D53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A2D53">
                              <w:rPr>
                                <w:rFonts w:ascii="Consolas" w:hAnsi="Consolas" w:cs="Consolas"/>
                              </w:rPr>
                              <w:t>-------  --------------------------  ------------------------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-----------------</w:t>
                            </w:r>
                          </w:p>
                          <w:p w14:paraId="222E4573" w14:textId="1B4839CF" w:rsidR="00330216" w:rsidRPr="009A2D53" w:rsidRDefault="00330216" w:rsidP="00B071A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9A2D53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cumulus  2018-03-25 13:36:26.822328  net add interface swp8 alias Connected to 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host1</w:t>
                            </w:r>
                            <w:r w:rsidRPr="009A2D53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:Eth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  <w:p w14:paraId="222E4574" w14:textId="6348AF71" w:rsidR="00330216" w:rsidRPr="009A2D53" w:rsidRDefault="00330216" w:rsidP="003D551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9A2D53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cumulus  2018-03-25 13:36:42.782146  net add interface swp1 alias Connected to spine3: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swp1</w:t>
                            </w:r>
                          </w:p>
                          <w:p w14:paraId="222E4575" w14:textId="77777777" w:rsidR="00330216" w:rsidRPr="009A2D53" w:rsidRDefault="0033021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9A2D53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cumulus  2018-03-25 14:27:52.833075  net commit description 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38" type="#_x0000_t202" style="position:absolute;left:0;text-align:left;margin-left:-3.65pt;margin-top:24.2pt;width:528.45pt;height:257.5pt;z-index:252477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">
                <v:textbox>
                  <w:txbxContent>
                    <w:p w14:paraId="222E4563" w14:textId="3CDE8EC8" w:rsidR="00330216" w:rsidRPr="009A2D53" w:rsidRDefault="00330216" w:rsidP="00CD459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337D8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A337D8">
                        <w:rPr>
                          <w:rFonts w:ascii="Consolas" w:hAnsi="Consolas" w:cs="Consolas"/>
                        </w:rPr>
                        <w:t xml:space="preserve">:~$ </w:t>
                      </w:r>
                      <w:r>
                        <w:rPr>
                          <w:rFonts w:ascii="Consolas" w:hAnsi="Consolas" w:cs="Consolas"/>
                        </w:rPr>
                        <w:t>ne</w:t>
                      </w:r>
                      <w:r w:rsidRPr="009A2D53">
                        <w:rPr>
                          <w:rFonts w:ascii="Consolas" w:hAnsi="Consolas" w:cs="Consolas"/>
                        </w:rPr>
                        <w:t>t commit description Practice-1</w:t>
                      </w:r>
                    </w:p>
                    <w:p w14:paraId="222E4564" w14:textId="77777777" w:rsidR="00330216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</w:rPr>
                      </w:pPr>
                    </w:p>
                    <w:p w14:paraId="222E4565" w14:textId="77777777" w:rsidR="00330216" w:rsidRPr="009A2D53" w:rsidRDefault="00330216" w:rsidP="00CD4590">
                      <w:pPr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</w:rPr>
                      </w:pPr>
                      <w:r w:rsidRPr="009A2D53">
                        <w:rPr>
                          <w:rFonts w:ascii="Consolas" w:hAnsi="Consolas" w:cs="Consolas"/>
                          <w:i/>
                          <w:iCs/>
                        </w:rPr>
                        <w:t>&lt;output omitted&gt;</w:t>
                      </w:r>
                    </w:p>
                    <w:p w14:paraId="222E4566" w14:textId="77777777" w:rsidR="00330216" w:rsidRPr="009A2D53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67" w14:textId="77777777" w:rsidR="00330216" w:rsidRPr="009A2D53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A2D53">
                        <w:rPr>
                          <w:rFonts w:ascii="Consolas" w:hAnsi="Consolas" w:cs="Consolas"/>
                        </w:rPr>
                        <w:t xml:space="preserve"> auto swp1</w:t>
                      </w:r>
                    </w:p>
                    <w:p w14:paraId="222E4568" w14:textId="77777777" w:rsidR="00330216" w:rsidRPr="009A2D53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A2D53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 w:rsidRPr="009A2D53">
                        <w:rPr>
                          <w:rFonts w:ascii="Consolas" w:hAnsi="Consolas" w:cs="Consolas"/>
                        </w:rPr>
                        <w:t>iface</w:t>
                      </w:r>
                      <w:proofErr w:type="spellEnd"/>
                      <w:r w:rsidRPr="009A2D53">
                        <w:rPr>
                          <w:rFonts w:ascii="Consolas" w:hAnsi="Consolas" w:cs="Consolas"/>
                        </w:rPr>
                        <w:t xml:space="preserve"> swp1</w:t>
                      </w:r>
                    </w:p>
                    <w:p w14:paraId="222E4569" w14:textId="77777777" w:rsidR="00330216" w:rsidRPr="009A2D53" w:rsidRDefault="00330216" w:rsidP="00CD4590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</w:rPr>
                      </w:pPr>
                      <w:r w:rsidRPr="009A2D53">
                        <w:rPr>
                          <w:rFonts w:ascii="Consolas" w:hAnsi="Consolas" w:cs="Consolas"/>
                          <w:color w:val="00B050"/>
                        </w:rPr>
                        <w:t>+    a</w:t>
                      </w:r>
                      <w:r>
                        <w:rPr>
                          <w:rFonts w:ascii="Consolas" w:hAnsi="Consolas" w:cs="Consolas"/>
                          <w:color w:val="00B050"/>
                        </w:rPr>
                        <w:t>lias Connected to spine3b:swp1</w:t>
                      </w:r>
                    </w:p>
                    <w:p w14:paraId="222E456A" w14:textId="77777777" w:rsidR="00330216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</w:rPr>
                      </w:pPr>
                    </w:p>
                    <w:p w14:paraId="222E456B" w14:textId="77777777" w:rsidR="00330216" w:rsidRPr="009A2D53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</w:rPr>
                      </w:pPr>
                      <w:r w:rsidRPr="009A2D53">
                        <w:rPr>
                          <w:rFonts w:ascii="Consolas" w:hAnsi="Consolas" w:cs="Consolas"/>
                          <w:i/>
                          <w:iCs/>
                        </w:rPr>
                        <w:t>&lt;output omitted&gt;</w:t>
                      </w:r>
                    </w:p>
                    <w:p w14:paraId="222E456C" w14:textId="77777777" w:rsidR="00330216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6D" w14:textId="77777777" w:rsidR="00330216" w:rsidRPr="009A2D53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70C0"/>
                        </w:rPr>
                      </w:pPr>
                      <w:r w:rsidRPr="009A2D53">
                        <w:rPr>
                          <w:rFonts w:ascii="Consolas" w:hAnsi="Consolas" w:cs="Consolas"/>
                          <w:color w:val="0070C0"/>
                        </w:rPr>
                        <w:t>net add/del commands since the last 'net commit'</w:t>
                      </w:r>
                    </w:p>
                    <w:p w14:paraId="222E456E" w14:textId="77777777" w:rsidR="00330216" w:rsidRPr="009A2D53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70C0"/>
                        </w:rPr>
                      </w:pPr>
                      <w:r w:rsidRPr="009A2D53">
                        <w:rPr>
                          <w:rFonts w:ascii="Consolas" w:hAnsi="Consolas" w:cs="Consolas"/>
                          <w:color w:val="0070C0"/>
                        </w:rPr>
                        <w:t>================================================</w:t>
                      </w:r>
                    </w:p>
                    <w:p w14:paraId="222E456F" w14:textId="77777777" w:rsidR="00330216" w:rsidRPr="009A2D53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70" w14:textId="77777777" w:rsidR="00330216" w:rsidRPr="009A2D53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71" w14:textId="77777777" w:rsidR="00330216" w:rsidRPr="009A2D53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A2D53">
                        <w:rPr>
                          <w:rFonts w:ascii="Consolas" w:hAnsi="Consolas" w:cs="Consolas"/>
                        </w:rPr>
                        <w:t>User     Timestamp                   Command</w:t>
                      </w:r>
                    </w:p>
                    <w:p w14:paraId="222E4572" w14:textId="77777777" w:rsidR="00330216" w:rsidRPr="009A2D53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A2D53">
                        <w:rPr>
                          <w:rFonts w:ascii="Consolas" w:hAnsi="Consolas" w:cs="Consolas"/>
                        </w:rPr>
                        <w:t>-------  --------------------------  ------------------------</w:t>
                      </w:r>
                      <w:r>
                        <w:rPr>
                          <w:rFonts w:ascii="Consolas" w:hAnsi="Consolas" w:cs="Consolas"/>
                        </w:rPr>
                        <w:t>-----------------</w:t>
                      </w:r>
                    </w:p>
                    <w:p w14:paraId="222E4573" w14:textId="1B4839CF" w:rsidR="00330216" w:rsidRPr="009A2D53" w:rsidRDefault="00330216" w:rsidP="00B071A2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9A2D53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cumulus  2018-03-25 13:36:26.822328  net add interface swp8 alias Connected to 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host1</w:t>
                      </w:r>
                      <w:r w:rsidRPr="009A2D53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:Eth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2</w:t>
                      </w:r>
                    </w:p>
                    <w:p w14:paraId="222E4574" w14:textId="6348AF71" w:rsidR="00330216" w:rsidRPr="009A2D53" w:rsidRDefault="00330216" w:rsidP="003D5516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9A2D53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cumulus  2018-03-25 13:36:42.782146  net add interface swp1 alias Connected to spine3: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swp1</w:t>
                      </w:r>
                    </w:p>
                    <w:p w14:paraId="222E4575" w14:textId="77777777" w:rsidR="00330216" w:rsidRPr="009A2D53" w:rsidRDefault="0033021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9A2D53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cumulus  2018-03-25 14:27:52.833075  net commit description 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A2D53" w:rsidRPr="003A6E54">
        <w:rPr>
          <w:rFonts w:ascii="Consolas" w:hAnsi="Consolas" w:cs="Consolas"/>
          <w:b/>
          <w:bCs/>
          <w:i/>
          <w:iCs/>
          <w:sz w:val="24"/>
          <w:szCs w:val="24"/>
        </w:rPr>
        <w:t># net commit</w:t>
      </w:r>
      <w:r w:rsidR="00CD4590">
        <w:rPr>
          <w:rFonts w:ascii="Consolas" w:hAnsi="Consolas" w:cs="Consolas"/>
          <w:b/>
          <w:bCs/>
          <w:i/>
          <w:iCs/>
          <w:sz w:val="24"/>
          <w:szCs w:val="24"/>
        </w:rPr>
        <w:t xml:space="preserve"> description &lt;TEXT&gt;</w:t>
      </w:r>
    </w:p>
    <w:p w14:paraId="222E3C3C" w14:textId="77777777" w:rsidR="002D1E61" w:rsidRPr="003A6E54" w:rsidRDefault="002D1E61" w:rsidP="002D1E61">
      <w:pPr>
        <w:pStyle w:val="ListParagraph"/>
        <w:ind w:left="360"/>
        <w:rPr>
          <w:sz w:val="24"/>
          <w:szCs w:val="24"/>
        </w:rPr>
      </w:pPr>
    </w:p>
    <w:p w14:paraId="222E3C3D" w14:textId="77777777" w:rsidR="009A2D53" w:rsidRPr="003A6E54" w:rsidRDefault="000C646E" w:rsidP="00A337D8">
      <w:pPr>
        <w:pStyle w:val="ListParagraph"/>
        <w:ind w:left="2520"/>
        <w:rPr>
          <w:b/>
          <w:bCs/>
          <w:sz w:val="24"/>
          <w:szCs w:val="24"/>
        </w:rPr>
      </w:pPr>
      <w:r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2979712" behindDoc="0" locked="0" layoutInCell="1" allowOverlap="1" wp14:anchorId="222E425F" wp14:editId="222E4260">
                <wp:simplePos x="0" y="0"/>
                <wp:positionH relativeFrom="column">
                  <wp:posOffset>-905510</wp:posOffset>
                </wp:positionH>
                <wp:positionV relativeFrom="paragraph">
                  <wp:posOffset>380867</wp:posOffset>
                </wp:positionV>
                <wp:extent cx="815161" cy="81915"/>
                <wp:effectExtent l="0" t="0" r="23495" b="13335"/>
                <wp:wrapNone/>
                <wp:docPr id="525" name="Group 5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526" name="Straight Connector 526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7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39E8BF" id="Group 525" o:spid="_x0000_s1026" style="position:absolute;margin-left:-71.3pt;margin-top:30pt;width:64.2pt;height:6.45pt;z-index:252979712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">
                <v:line id="Straight Connector 526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Q6vbscAAADcAAAADwAAAGRycy9kb3ducmV2LnhtbESPzWrDMBCE74G+g9hCb4ncQENwLZvW&#10;YFIogfw07XWxtraptXIsJXbePgoEehxm5hsmyUbTijP1rrGs4HkWgSAurW64UvC1L6ZLEM4ja2wt&#10;k4ILOcjSh0mCsbYDb+m885UIEHYxKqi972IpXVmTQTezHXHwfm1v0AfZV1L3OAS4aeU8ihbSYMNh&#10;ocaO8prKv93JKNh8Xg7Hoh3yo11/71fv0U9+OK2Uenoc315BeBr9f/je/tAKXuYLuJ0JR0Cm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VDq9uxwAAANwAAAAPAAAAAAAA&#10;AAAAAAAAAKECAABkcnMvZG93bnJldi54bWxQSwUGAAAAAAQABAD5AAAAlQMAAAAA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7AKzMMA&#10;AADcAAAADwAAAGRycy9kb3ducmV2LnhtbESPzWrDMBCE74G+g9hCb7Ec08TFtRKKoVDoKY7T89Za&#10;/xBrZSzVcd6+KhRyHGbmGyY/LGYQM02ut6xgE8UgiGure24VVKf39QsI55E1DpZJwY0cHPYPqxwz&#10;ba98pLn0rQgQdhkq6LwfMyld3ZFBF9mROHiNnQz6IKdW6gmvAW4GmcTxThrsOSx0OFLRUX0pf4yC&#10;k7w15/SzNGS0/FqqIn2em2+lnh6Xt1cQnhZ/D/+3P7SCbZLC35lwBOT+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7AKzMMAAADcAAAADwAAAAAAAAAAAAAAAACYAgAAZHJzL2Rv&#10;d25yZXYueG1sUEsFBgAAAAAEAAQA9QAAAIgDAAAAAA=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3C3E" w14:textId="77777777" w:rsidR="00BA26E6" w:rsidRPr="002B30C9" w:rsidRDefault="00BA26E6" w:rsidP="00C46757">
      <w:pPr>
        <w:rPr>
          <w:b/>
          <w:bCs/>
          <w:color w:val="404040" w:themeColor="text1" w:themeTint="BF"/>
          <w:sz w:val="24"/>
          <w:szCs w:val="24"/>
        </w:rPr>
      </w:pPr>
      <w:r w:rsidRPr="002B30C9">
        <w:rPr>
          <w:b/>
          <w:bCs/>
          <w:noProof/>
          <w:color w:val="404040" w:themeColor="text1" w:themeTint="BF"/>
          <w:sz w:val="28"/>
          <w:szCs w:val="28"/>
        </w:rPr>
        <w:t xml:space="preserve">Task 3: Rollback the </w:t>
      </w:r>
      <w:r w:rsidR="00802D8C" w:rsidRPr="002B30C9">
        <w:rPr>
          <w:b/>
          <w:bCs/>
          <w:noProof/>
          <w:color w:val="404040" w:themeColor="text1" w:themeTint="BF"/>
          <w:sz w:val="28"/>
          <w:szCs w:val="28"/>
        </w:rPr>
        <w:t>c</w:t>
      </w:r>
      <w:r w:rsidRPr="002B30C9">
        <w:rPr>
          <w:b/>
          <w:bCs/>
          <w:noProof/>
          <w:color w:val="404040" w:themeColor="text1" w:themeTint="BF"/>
          <w:sz w:val="28"/>
          <w:szCs w:val="28"/>
        </w:rPr>
        <w:t xml:space="preserve">onfiguration </w:t>
      </w:r>
    </w:p>
    <w:p w14:paraId="222E3C3F" w14:textId="77777777" w:rsidR="00BA26E6" w:rsidRPr="003A6E54" w:rsidRDefault="00BA26E6" w:rsidP="00961A1C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492288" behindDoc="0" locked="0" layoutInCell="1" allowOverlap="1" wp14:anchorId="222E4261" wp14:editId="222E4262">
                <wp:simplePos x="0" y="0"/>
                <wp:positionH relativeFrom="column">
                  <wp:posOffset>46355</wp:posOffset>
                </wp:positionH>
                <wp:positionV relativeFrom="paragraph">
                  <wp:posOffset>618490</wp:posOffset>
                </wp:positionV>
                <wp:extent cx="6242050" cy="1183640"/>
                <wp:effectExtent l="0" t="0" r="25400" b="16510"/>
                <wp:wrapThrough wrapText="bothSides">
                  <wp:wrapPolygon edited="0">
                    <wp:start x="0" y="0"/>
                    <wp:lineTo x="0" y="21554"/>
                    <wp:lineTo x="21622" y="21554"/>
                    <wp:lineTo x="21622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2050" cy="1183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6" w14:textId="6173360A" w:rsidR="00330216" w:rsidRPr="00BA26E6" w:rsidRDefault="00330216" w:rsidP="00BA26E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</w:t>
                            </w:r>
                            <w:r w:rsidRPr="00BA26E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et show commit history</w:t>
                            </w:r>
                          </w:p>
                          <w:p w14:paraId="222E4577" w14:textId="77777777" w:rsidR="00330216" w:rsidRPr="00BA26E6" w:rsidRDefault="00330216" w:rsidP="00BA26E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A26E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#  Date                             Description</w:t>
                            </w:r>
                          </w:p>
                          <w:p w14:paraId="222E4578" w14:textId="77777777" w:rsidR="00330216" w:rsidRPr="00BA26E6" w:rsidRDefault="00330216" w:rsidP="00BA26E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A26E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---  -------------------------------  --------------------------------</w:t>
                            </w:r>
                          </w:p>
                          <w:p w14:paraId="222E4579" w14:textId="77777777" w:rsidR="00330216" w:rsidRPr="00BA26E6" w:rsidRDefault="00330216" w:rsidP="00BA26E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A26E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166  Mon 02 Apr 2018 08:11:40 AM UTC  </w:t>
                            </w:r>
                            <w:proofErr w:type="spellStart"/>
                            <w:r w:rsidRPr="00BA26E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clu</w:t>
                            </w:r>
                            <w:proofErr w:type="spellEnd"/>
                            <w:r w:rsidRPr="00BA26E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'net commit' (user cumulus)</w:t>
                            </w:r>
                          </w:p>
                          <w:p w14:paraId="222E457A" w14:textId="77777777" w:rsidR="00330216" w:rsidRPr="00BA26E6" w:rsidRDefault="00330216" w:rsidP="00BA26E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A26E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168  Mon 02 Apr 2018 08:13:38 AM UTC  </w:t>
                            </w:r>
                            <w:proofErr w:type="spellStart"/>
                            <w:r w:rsidRPr="00BA26E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clu</w:t>
                            </w:r>
                            <w:proofErr w:type="spellEnd"/>
                            <w:r w:rsidRPr="00BA26E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'net commit' (user cumulus)</w:t>
                            </w:r>
                          </w:p>
                          <w:p w14:paraId="222E457B" w14:textId="77777777" w:rsidR="00330216" w:rsidRDefault="00330216" w:rsidP="00BA26E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A26E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170  Mon 02 Apr 2018 08:14:26 AM UTC  </w:t>
                            </w:r>
                            <w:proofErr w:type="spellStart"/>
                            <w:r w:rsidRPr="00BA26E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clu</w:t>
                            </w:r>
                            <w:proofErr w:type="spellEnd"/>
                            <w:r w:rsidRPr="00BA26E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39" type="#_x0000_t202" style="position:absolute;left:0;text-align:left;margin-left:3.65pt;margin-top:48.7pt;width:491.5pt;height:93.2pt;z-index:252492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">
                <v:textbox>
                  <w:txbxContent>
                    <w:p w14:paraId="222E4576" w14:textId="6173360A" w:rsidR="00330216" w:rsidRPr="00BA26E6" w:rsidRDefault="00330216" w:rsidP="00BA26E6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</w:t>
                      </w:r>
                      <w:r w:rsidRPr="00BA26E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et show commit history</w:t>
                      </w:r>
                    </w:p>
                    <w:p w14:paraId="222E4577" w14:textId="77777777" w:rsidR="00330216" w:rsidRPr="00BA26E6" w:rsidRDefault="00330216" w:rsidP="00BA26E6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A26E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#  Date                             Description</w:t>
                      </w:r>
                    </w:p>
                    <w:p w14:paraId="222E4578" w14:textId="77777777" w:rsidR="00330216" w:rsidRPr="00BA26E6" w:rsidRDefault="00330216" w:rsidP="00BA26E6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A26E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---  -------------------------------  --------------------------------</w:t>
                      </w:r>
                    </w:p>
                    <w:p w14:paraId="222E4579" w14:textId="77777777" w:rsidR="00330216" w:rsidRPr="00BA26E6" w:rsidRDefault="00330216" w:rsidP="00BA26E6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A26E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166  Mon 02 Apr 2018 08:11:40 AM UTC  </w:t>
                      </w:r>
                      <w:proofErr w:type="spellStart"/>
                      <w:r w:rsidRPr="00BA26E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clu</w:t>
                      </w:r>
                      <w:proofErr w:type="spellEnd"/>
                      <w:r w:rsidRPr="00BA26E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'net commit' (user cumulus)</w:t>
                      </w:r>
                    </w:p>
                    <w:p w14:paraId="222E457A" w14:textId="77777777" w:rsidR="00330216" w:rsidRPr="00BA26E6" w:rsidRDefault="00330216" w:rsidP="00BA26E6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A26E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168  Mon 02 Apr 2018 08:13:38 AM UTC  </w:t>
                      </w:r>
                      <w:proofErr w:type="spellStart"/>
                      <w:r w:rsidRPr="00BA26E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clu</w:t>
                      </w:r>
                      <w:proofErr w:type="spellEnd"/>
                      <w:r w:rsidRPr="00BA26E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'net commit' (user cumulus)</w:t>
                      </w:r>
                    </w:p>
                    <w:p w14:paraId="222E457B" w14:textId="77777777" w:rsidR="00330216" w:rsidRDefault="00330216" w:rsidP="00BA26E6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A26E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170  Mon 02 Apr 2018 08:14:26 AM UTC  </w:t>
                      </w:r>
                      <w:proofErr w:type="spellStart"/>
                      <w:r w:rsidRPr="00BA26E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clu</w:t>
                      </w:r>
                      <w:proofErr w:type="spellEnd"/>
                      <w:r w:rsidRPr="00BA26E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494336" behindDoc="0" locked="0" layoutInCell="1" allowOverlap="1" wp14:anchorId="222E4263" wp14:editId="222E4264">
                <wp:simplePos x="0" y="0"/>
                <wp:positionH relativeFrom="column">
                  <wp:posOffset>151765</wp:posOffset>
                </wp:positionH>
                <wp:positionV relativeFrom="paragraph">
                  <wp:posOffset>1573628</wp:posOffset>
                </wp:positionV>
                <wp:extent cx="4454525" cy="140335"/>
                <wp:effectExtent l="0" t="0" r="3175" b="0"/>
                <wp:wrapNone/>
                <wp:docPr id="228" name="Rectangle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4525" cy="14033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B41F03" id="Rectangle 228" o:spid="_x0000_s1026" style="position:absolute;margin-left:11.95pt;margin-top:123.9pt;width:350.75pt;height:11.05pt;z-index:25249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MhcrwIAAMwFAAAOAAAAZHJzL2Uyb0RvYy54bWysVE1v2zAMvQ/YfxB0X+248d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3A6E54">
        <w:rPr>
          <w:sz w:val="24"/>
          <w:szCs w:val="24"/>
        </w:rPr>
        <w:t>View the NCLU commit history:</w:t>
      </w:r>
      <w:r w:rsidRPr="003A6E54">
        <w:rPr>
          <w:sz w:val="24"/>
          <w:szCs w:val="24"/>
        </w:rPr>
        <w:br/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net </w:t>
      </w:r>
      <w:r w:rsidR="002D1E61" w:rsidRPr="003A6E54">
        <w:rPr>
          <w:rFonts w:ascii="Consolas" w:hAnsi="Consolas" w:cs="Consolas"/>
          <w:b/>
          <w:bCs/>
          <w:i/>
          <w:iCs/>
          <w:sz w:val="24"/>
          <w:szCs w:val="24"/>
        </w:rPr>
        <w:t>show commit history</w:t>
      </w:r>
    </w:p>
    <w:p w14:paraId="222E3C40" w14:textId="77777777" w:rsidR="002D1E61" w:rsidRPr="003A6E54" w:rsidRDefault="003A6E54" w:rsidP="00961A1C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3A6E54">
        <w:rPr>
          <w:sz w:val="24"/>
          <w:szCs w:val="24"/>
        </w:rPr>
        <w:t xml:space="preserve">Rollback </w:t>
      </w:r>
      <w:r w:rsidR="00C46757">
        <w:rPr>
          <w:sz w:val="24"/>
          <w:szCs w:val="24"/>
        </w:rPr>
        <w:t xml:space="preserve">to </w:t>
      </w:r>
      <w:r w:rsidRPr="003A6E54">
        <w:rPr>
          <w:sz w:val="24"/>
          <w:szCs w:val="24"/>
        </w:rPr>
        <w:t>the last commit</w:t>
      </w:r>
      <w:r w:rsidR="002D1E61" w:rsidRPr="003A6E54">
        <w:rPr>
          <w:sz w:val="24"/>
          <w:szCs w:val="24"/>
        </w:rPr>
        <w:t>:</w:t>
      </w:r>
      <w:r w:rsidR="002D1E61" w:rsidRPr="003A6E54">
        <w:rPr>
          <w:sz w:val="24"/>
          <w:szCs w:val="24"/>
        </w:rPr>
        <w:br/>
      </w:r>
      <w:r w:rsidR="002D1E61"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net </w:t>
      </w:r>
      <w:r w:rsidR="002050D6">
        <w:rPr>
          <w:rFonts w:ascii="Consolas" w:hAnsi="Consolas" w:cs="Consolas"/>
          <w:b/>
          <w:bCs/>
          <w:i/>
          <w:iCs/>
          <w:sz w:val="24"/>
          <w:szCs w:val="24"/>
        </w:rPr>
        <w:t>rollback</w:t>
      </w:r>
      <w:r w:rsidR="002D1E61"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 last</w:t>
      </w:r>
    </w:p>
    <w:p w14:paraId="222E3C41" w14:textId="77777777" w:rsidR="00BA26E6" w:rsidRPr="003A6E54" w:rsidRDefault="003A6E54">
      <w:pPr>
        <w:rPr>
          <w:b/>
          <w:b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496384" behindDoc="0" locked="0" layoutInCell="1" allowOverlap="1" wp14:anchorId="222E4265" wp14:editId="222E4266">
                <wp:simplePos x="0" y="0"/>
                <wp:positionH relativeFrom="column">
                  <wp:posOffset>80645</wp:posOffset>
                </wp:positionH>
                <wp:positionV relativeFrom="paragraph">
                  <wp:posOffset>92075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6E180088" w:rsidR="00330216" w:rsidRPr="00BA26E6" w:rsidRDefault="00330216" w:rsidP="003A6E5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</w:t>
                            </w:r>
                            <w:r w:rsidRPr="00BA26E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et 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rollback</w:t>
                            </w:r>
                            <w:r w:rsidRPr="00BA26E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ast</w:t>
                            </w:r>
                          </w:p>
                          <w:p w14:paraId="222E457D" w14:textId="77777777" w:rsidR="00330216" w:rsidRDefault="00330216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40" type="#_x0000_t202" style="position:absolute;margin-left:6.35pt;margin-top:7.25pt;width:330.45pt;height:22.5pt;z-index:252496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">
                <v:textbox>
                  <w:txbxContent>
                    <w:p w14:paraId="222E457C" w14:textId="6E180088" w:rsidR="00330216" w:rsidRPr="00BA26E6" w:rsidRDefault="00330216" w:rsidP="003A6E5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</w:t>
                      </w:r>
                      <w:r w:rsidRPr="00BA26E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et 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rollback</w:t>
                      </w:r>
                      <w:r w:rsidRPr="00BA26E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ast</w:t>
                      </w:r>
                    </w:p>
                    <w:p w14:paraId="222E457D" w14:textId="77777777" w:rsidR="00330216" w:rsidRDefault="00330216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77777777" w:rsidR="00BA26E6" w:rsidRPr="003A6E54" w:rsidRDefault="00BA26E6">
      <w:pPr>
        <w:rPr>
          <w:b/>
          <w:bCs/>
          <w:sz w:val="24"/>
          <w:szCs w:val="24"/>
        </w:rPr>
      </w:pPr>
    </w:p>
    <w:p w14:paraId="222E3C43" w14:textId="77777777" w:rsidR="00BA26E6" w:rsidRPr="003A6E54" w:rsidRDefault="00BA26E6">
      <w:pPr>
        <w:rPr>
          <w:b/>
          <w:bCs/>
          <w:sz w:val="24"/>
          <w:szCs w:val="24"/>
        </w:rPr>
      </w:pPr>
    </w:p>
    <w:p w14:paraId="222E3C44" w14:textId="77777777" w:rsidR="00BA26E6" w:rsidRPr="003A6E54" w:rsidRDefault="003A6E54" w:rsidP="00961A1C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2498432" behindDoc="0" locked="0" layoutInCell="1" allowOverlap="1" wp14:anchorId="222E4267" wp14:editId="222E4268">
                <wp:simplePos x="0" y="0"/>
                <wp:positionH relativeFrom="column">
                  <wp:posOffset>251460</wp:posOffset>
                </wp:positionH>
                <wp:positionV relativeFrom="paragraph">
                  <wp:posOffset>487680</wp:posOffset>
                </wp:positionV>
                <wp:extent cx="4196715" cy="1424305"/>
                <wp:effectExtent l="0" t="0" r="13335" b="23495"/>
                <wp:wrapThrough wrapText="bothSides">
                  <wp:wrapPolygon edited="0">
                    <wp:start x="0" y="0"/>
                    <wp:lineTo x="0" y="21667"/>
                    <wp:lineTo x="21571" y="21667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42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E" w14:textId="0F5DBF38" w:rsidR="00330216" w:rsidRPr="00BA26E6" w:rsidRDefault="00330216" w:rsidP="003A6E5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</w:t>
                            </w:r>
                            <w:r w:rsidRPr="00BA26E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et 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how configuration</w:t>
                            </w:r>
                          </w:p>
                          <w:p w14:paraId="222E457F" w14:textId="77777777" w:rsidR="00330216" w:rsidRDefault="00330216" w:rsidP="003A6E5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580" w14:textId="77777777" w:rsidR="00330216" w:rsidRPr="009A2D53" w:rsidRDefault="00330216" w:rsidP="003A6E5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</w:pPr>
                            <w:r w:rsidRPr="009A2D53"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81" w14:textId="77777777" w:rsidR="00330216" w:rsidRPr="003A6E54" w:rsidRDefault="00330216" w:rsidP="003A6E5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2D1E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22E4582" w14:textId="77777777" w:rsidR="00330216" w:rsidRDefault="00330216" w:rsidP="003A6E5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3A6E5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3" w14:textId="77777777" w:rsidR="00330216" w:rsidRPr="003A6E54" w:rsidRDefault="00330216" w:rsidP="003A6E5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584" w14:textId="77777777" w:rsidR="00330216" w:rsidRPr="003A6E54" w:rsidRDefault="00330216" w:rsidP="003A6E5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3A6E5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  <w:p w14:paraId="222E4585" w14:textId="77777777" w:rsidR="00330216" w:rsidRDefault="00330216" w:rsidP="003A6E5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1" type="#_x0000_t202" style="position:absolute;left:0;text-align:left;margin-left:19.8pt;margin-top:38.4pt;width:330.45pt;height:112.15pt;z-index:252498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">
                <v:textbox>
                  <w:txbxContent>
                    <w:p w14:paraId="222E457E" w14:textId="0F5DBF38" w:rsidR="00330216" w:rsidRPr="00BA26E6" w:rsidRDefault="00330216" w:rsidP="003A6E5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</w:t>
                      </w:r>
                      <w:r w:rsidRPr="00BA26E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et 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how configuration</w:t>
                      </w:r>
                    </w:p>
                    <w:p w14:paraId="222E457F" w14:textId="77777777" w:rsidR="00330216" w:rsidRDefault="00330216" w:rsidP="003A6E5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580" w14:textId="77777777" w:rsidR="00330216" w:rsidRPr="009A2D53" w:rsidRDefault="00330216" w:rsidP="003A6E54">
                      <w:pPr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</w:rPr>
                      </w:pPr>
                      <w:r w:rsidRPr="009A2D53">
                        <w:rPr>
                          <w:rFonts w:ascii="Consolas" w:hAnsi="Consolas" w:cs="Consolas"/>
                          <w:i/>
                          <w:iCs/>
                        </w:rPr>
                        <w:t>&lt;output omitted&gt;</w:t>
                      </w:r>
                    </w:p>
                    <w:p w14:paraId="222E4581" w14:textId="77777777" w:rsidR="00330216" w:rsidRPr="003A6E54" w:rsidRDefault="00330216" w:rsidP="003A6E5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2D1E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22E4582" w14:textId="77777777" w:rsidR="00330216" w:rsidRDefault="00330216" w:rsidP="003A6E5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3A6E5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nterface swp1</w:t>
                      </w:r>
                    </w:p>
                    <w:p w14:paraId="222E4583" w14:textId="77777777" w:rsidR="00330216" w:rsidRPr="003A6E54" w:rsidRDefault="00330216" w:rsidP="003A6E5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584" w14:textId="77777777" w:rsidR="00330216" w:rsidRPr="003A6E54" w:rsidRDefault="00330216" w:rsidP="003A6E5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3A6E5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nterface swp8</w:t>
                      </w:r>
                    </w:p>
                    <w:p w14:paraId="222E4585" w14:textId="77777777" w:rsidR="00330216" w:rsidRDefault="00330216" w:rsidP="003A6E5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3A6E54">
        <w:rPr>
          <w:sz w:val="24"/>
          <w:szCs w:val="24"/>
        </w:rPr>
        <w:t>Verify rollback was applied successfully:</w:t>
      </w:r>
      <w:r w:rsidRPr="003A6E54">
        <w:rPr>
          <w:sz w:val="24"/>
          <w:szCs w:val="24"/>
        </w:rPr>
        <w:br/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net </w:t>
      </w:r>
      <w:r w:rsidR="00C46757">
        <w:rPr>
          <w:rFonts w:ascii="Consolas" w:hAnsi="Consolas" w:cs="Consolas"/>
          <w:b/>
          <w:bCs/>
          <w:i/>
          <w:iCs/>
          <w:sz w:val="24"/>
          <w:szCs w:val="24"/>
        </w:rPr>
        <w:t>show configuration</w:t>
      </w:r>
    </w:p>
    <w:p w14:paraId="222E3C45" w14:textId="77777777" w:rsidR="003A6E54" w:rsidRPr="003A6E54" w:rsidRDefault="003A6E54" w:rsidP="003A6E54">
      <w:pPr>
        <w:rPr>
          <w:sz w:val="24"/>
          <w:szCs w:val="24"/>
        </w:rPr>
      </w:pPr>
    </w:p>
    <w:p w14:paraId="222E3C46" w14:textId="77777777" w:rsidR="003A6E54" w:rsidRPr="003A6E54" w:rsidRDefault="003A6E54" w:rsidP="003A6E54">
      <w:pPr>
        <w:rPr>
          <w:sz w:val="24"/>
          <w:szCs w:val="24"/>
        </w:rPr>
      </w:pPr>
    </w:p>
    <w:p w14:paraId="222E3C47" w14:textId="77777777" w:rsidR="003A6E54" w:rsidRPr="003A6E54" w:rsidRDefault="003A6E54" w:rsidP="003A6E54">
      <w:pPr>
        <w:rPr>
          <w:sz w:val="24"/>
          <w:szCs w:val="24"/>
        </w:rPr>
      </w:pPr>
    </w:p>
    <w:p w14:paraId="222E3C48" w14:textId="77777777" w:rsidR="003A6E54" w:rsidRPr="003A6E54" w:rsidRDefault="003A6E54" w:rsidP="003A6E54">
      <w:pPr>
        <w:rPr>
          <w:sz w:val="24"/>
          <w:szCs w:val="24"/>
        </w:rPr>
      </w:pPr>
    </w:p>
    <w:p w14:paraId="222E3C49" w14:textId="77777777" w:rsidR="003A6E54" w:rsidRPr="003A6E54" w:rsidRDefault="003A6E54" w:rsidP="003A6E54">
      <w:pPr>
        <w:rPr>
          <w:sz w:val="24"/>
          <w:szCs w:val="24"/>
        </w:rPr>
      </w:pPr>
    </w:p>
    <w:p w14:paraId="222E3C4A" w14:textId="77777777" w:rsidR="003A6E54" w:rsidRPr="003A6E54" w:rsidRDefault="003A6E54" w:rsidP="003A6E54">
      <w:pPr>
        <w:rPr>
          <w:sz w:val="24"/>
          <w:szCs w:val="24"/>
        </w:rPr>
      </w:pPr>
    </w:p>
    <w:p w14:paraId="222E3C4B" w14:textId="77777777" w:rsidR="002E60BB" w:rsidRPr="00734368" w:rsidRDefault="00C46757" w:rsidP="005C3275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 xml:space="preserve">** </w:t>
      </w:r>
      <w:r w:rsidR="005C3275" w:rsidRPr="00734368">
        <w:rPr>
          <w:b/>
          <w:bCs/>
          <w:i/>
          <w:iCs/>
          <w:sz w:val="24"/>
          <w:szCs w:val="24"/>
        </w:rPr>
        <w:t xml:space="preserve">Please note: </w:t>
      </w:r>
    </w:p>
    <w:p w14:paraId="222E3C4C" w14:textId="77777777" w:rsidR="002050D6" w:rsidRDefault="002050D6" w:rsidP="00961A1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2E60BB">
        <w:rPr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77777777" w:rsidR="002E60BB" w:rsidRDefault="002E60BB" w:rsidP="00961A1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2E60BB">
        <w:rPr>
          <w:sz w:val="24"/>
          <w:szCs w:val="24"/>
        </w:rPr>
        <w:t>Alternatively, you can roll back to any commit by referencing the unique commit number</w:t>
      </w:r>
      <w:r>
        <w:rPr>
          <w:sz w:val="24"/>
          <w:szCs w:val="24"/>
        </w:rPr>
        <w:t xml:space="preserve"> or description.</w:t>
      </w:r>
    </w:p>
    <w:p w14:paraId="222E3C4E" w14:textId="77777777" w:rsidR="003A6E54" w:rsidRPr="002050D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sz w:val="24"/>
          <w:szCs w:val="24"/>
        </w:rPr>
      </w:pPr>
    </w:p>
    <w:p w14:paraId="222E3C4F" w14:textId="77777777" w:rsidR="009A2D53" w:rsidRPr="003A6E54" w:rsidRDefault="00BA26E6">
      <w:pPr>
        <w:rPr>
          <w:b/>
          <w:bCs/>
          <w:sz w:val="24"/>
          <w:szCs w:val="24"/>
        </w:rPr>
      </w:pPr>
      <w:r w:rsidRPr="003A6E54">
        <w:rPr>
          <w:b/>
          <w:bCs/>
          <w:sz w:val="24"/>
          <w:szCs w:val="24"/>
        </w:rPr>
        <w:br/>
      </w:r>
    </w:p>
    <w:p w14:paraId="222E3C50" w14:textId="77777777" w:rsidR="00BA26E6" w:rsidRPr="003A6E54" w:rsidRDefault="00BA26E6">
      <w:pPr>
        <w:rPr>
          <w:b/>
          <w:bCs/>
          <w:sz w:val="24"/>
          <w:szCs w:val="24"/>
        </w:rPr>
      </w:pPr>
    </w:p>
    <w:p w14:paraId="222E3C51" w14:textId="77777777" w:rsidR="00BA26E6" w:rsidRPr="003A6E54" w:rsidRDefault="00BA26E6">
      <w:pPr>
        <w:rPr>
          <w:b/>
          <w:bCs/>
          <w:sz w:val="24"/>
          <w:szCs w:val="24"/>
        </w:rPr>
      </w:pPr>
    </w:p>
    <w:p w14:paraId="222E3C52" w14:textId="77777777" w:rsidR="003A6E54" w:rsidRDefault="002D1E61" w:rsidP="003A6E54">
      <w:pPr>
        <w:rPr>
          <w:b/>
          <w:bCs/>
          <w:sz w:val="24"/>
          <w:szCs w:val="24"/>
        </w:rPr>
      </w:pPr>
      <w:r w:rsidRPr="003A6E54">
        <w:rPr>
          <w:b/>
          <w:bCs/>
          <w:sz w:val="24"/>
          <w:szCs w:val="24"/>
        </w:rPr>
        <w:br w:type="page"/>
      </w:r>
    </w:p>
    <w:p w14:paraId="222E3C53" w14:textId="77777777" w:rsidR="00622084" w:rsidRPr="003A6E54" w:rsidRDefault="009D6F5E" w:rsidP="002050D6">
      <w:pPr>
        <w:spacing w:after="0" w:line="240" w:lineRule="auto"/>
        <w:rPr>
          <w:b/>
          <w:bCs/>
          <w:sz w:val="24"/>
          <w:szCs w:val="24"/>
        </w:rPr>
      </w:pPr>
      <w:r w:rsidRPr="009D6F5E"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989952" behindDoc="0" locked="0" layoutInCell="1" allowOverlap="1" wp14:anchorId="222E4269" wp14:editId="222E426A">
                <wp:simplePos x="0" y="0"/>
                <wp:positionH relativeFrom="column">
                  <wp:posOffset>1639570</wp:posOffset>
                </wp:positionH>
                <wp:positionV relativeFrom="paragraph">
                  <wp:posOffset>-1539240</wp:posOffset>
                </wp:positionV>
                <wp:extent cx="164465" cy="3732530"/>
                <wp:effectExtent l="25718" t="0" r="0" b="32703"/>
                <wp:wrapNone/>
                <wp:docPr id="1967" name="Elb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164465" cy="3732530"/>
                        </a:xfrm>
                        <a:prstGeom prst="bentConnector2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A4FE03" id="Elbow Connector 34" o:spid="_x0000_s1026" type="#_x0000_t33" style="position:absolute;margin-left:129.1pt;margin-top:-121.2pt;width:12.95pt;height:293.9pt;rotation:90;flip:x;z-index:25298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" strokecolor="#404040 [2429]" strokeweight="2.25pt">
                <v:stroke dashstyle="1 1" joinstyle="round"/>
                <v:shadow color="#e7e6e6 [3214]"/>
              </v:shape>
            </w:pict>
          </mc:Fallback>
        </mc:AlternateContent>
      </w:r>
      <w:r w:rsidRPr="009D6F5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990976" behindDoc="0" locked="0" layoutInCell="1" allowOverlap="1" wp14:anchorId="222E426B" wp14:editId="222E426C">
                <wp:simplePos x="0" y="0"/>
                <wp:positionH relativeFrom="column">
                  <wp:posOffset>-191976</wp:posOffset>
                </wp:positionH>
                <wp:positionV relativeFrom="paragraph">
                  <wp:posOffset>159134</wp:posOffset>
                </wp:positionV>
                <wp:extent cx="107950" cy="107950"/>
                <wp:effectExtent l="0" t="0" r="6350" b="6350"/>
                <wp:wrapNone/>
                <wp:docPr id="1968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ellipse">
                          <a:avLst/>
                        </a:prstGeom>
                        <a:solidFill>
                          <a:srgbClr val="40C1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A3C6F48" id="Oval 47" o:spid="_x0000_s1026" style="position:absolute;margin-left:-15.1pt;margin-top:12.55pt;width:8.5pt;height:8.5pt;z-index:25299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" fillcolor="#40c1bb" stroked="f" strokeweight="1pt">
                <v:stroke joinstyle="miter"/>
              </v:oval>
            </w:pict>
          </mc:Fallback>
        </mc:AlternateContent>
      </w:r>
      <w:r w:rsidRPr="00802D8C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390452" behindDoc="0" locked="0" layoutInCell="1" allowOverlap="1" wp14:anchorId="222E426D" wp14:editId="222E426E">
                <wp:simplePos x="0" y="0"/>
                <wp:positionH relativeFrom="page">
                  <wp:posOffset>831850</wp:posOffset>
                </wp:positionH>
                <wp:positionV relativeFrom="paragraph">
                  <wp:posOffset>264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77777777" w:rsidR="00330216" w:rsidRPr="009D6F5E" w:rsidRDefault="00330216" w:rsidP="009D6F5E">
                            <w:pPr>
                              <w:pStyle w:val="Heading2"/>
                              <w:jc w:val="both"/>
                              <w:rPr>
                                <w:color w:val="404040" w:themeColor="text1" w:themeTint="BF"/>
                              </w:rPr>
                            </w:pPr>
                            <w:r w:rsidRPr="009D6F5E">
                              <w:rPr>
                                <w:color w:val="00B0F0"/>
                              </w:rPr>
                              <w:t>Practice 2</w:t>
                            </w:r>
                            <w:r w:rsidRPr="009D6F5E">
                              <w:rPr>
                                <w:color w:val="404040" w:themeColor="text1" w:themeTint="BF"/>
                              </w:rPr>
                              <w:t xml:space="preserve">: Basic Switch Functions </w:t>
                            </w:r>
                          </w:p>
                          <w:p w14:paraId="222E4587" w14:textId="77777777" w:rsidR="00330216" w:rsidRPr="009D6F5E" w:rsidRDefault="00330216" w:rsidP="009D6F5E"/>
                          <w:p w14:paraId="222E4588" w14:textId="77777777" w:rsidR="00330216" w:rsidRPr="00DB03EF" w:rsidRDefault="00330216" w:rsidP="009D6F5E">
                            <w:pPr>
                              <w:pStyle w:val="Heading2"/>
                              <w:jc w:val="both"/>
                              <w:rPr>
                                <w:color w:val="3874A9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2" type="#_x0000_t202" style="position:absolute;margin-left:65.5pt;margin-top:0;width:432.65pt;height:31.65pt;z-index:2513904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" filled="f" stroked="f" strokeweight=".5pt">
                <v:textbox>
                  <w:txbxContent>
                    <w:p w14:paraId="222E4586" w14:textId="77777777" w:rsidR="00330216" w:rsidRPr="009D6F5E" w:rsidRDefault="00330216" w:rsidP="009D6F5E">
                      <w:pPr>
                        <w:pStyle w:val="Heading2"/>
                        <w:jc w:val="both"/>
                        <w:rPr>
                          <w:color w:val="404040" w:themeColor="text1" w:themeTint="BF"/>
                        </w:rPr>
                      </w:pPr>
                      <w:r w:rsidRPr="009D6F5E">
                        <w:rPr>
                          <w:color w:val="00B0F0"/>
                        </w:rPr>
                        <w:t>Practice 2</w:t>
                      </w:r>
                      <w:r w:rsidRPr="009D6F5E">
                        <w:rPr>
                          <w:color w:val="404040" w:themeColor="text1" w:themeTint="BF"/>
                        </w:rPr>
                        <w:t xml:space="preserve">: Basic Switch Functions </w:t>
                      </w:r>
                    </w:p>
                    <w:p w14:paraId="222E4587" w14:textId="77777777" w:rsidR="00330216" w:rsidRPr="009D6F5E" w:rsidRDefault="00330216" w:rsidP="009D6F5E"/>
                    <w:p w14:paraId="222E4588" w14:textId="77777777" w:rsidR="00330216" w:rsidRPr="00DB03EF" w:rsidRDefault="00330216" w:rsidP="009D6F5E">
                      <w:pPr>
                        <w:pStyle w:val="Heading2"/>
                        <w:jc w:val="both"/>
                        <w:rPr>
                          <w:color w:val="3874A9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77777777" w:rsidR="009D6F5E" w:rsidRDefault="009D6F5E" w:rsidP="00AF4D24">
      <w:pPr>
        <w:rPr>
          <w:b/>
          <w:bCs/>
          <w:sz w:val="28"/>
          <w:szCs w:val="28"/>
        </w:rPr>
      </w:pPr>
    </w:p>
    <w:p w14:paraId="222E3C55" w14:textId="77777777" w:rsidR="002050D6" w:rsidRPr="002B30C9" w:rsidRDefault="009D6F5E" w:rsidP="00AF4D24">
      <w:pPr>
        <w:rPr>
          <w:color w:val="404040" w:themeColor="text1" w:themeTint="BF"/>
          <w:sz w:val="24"/>
          <w:szCs w:val="24"/>
        </w:rPr>
      </w:pPr>
      <w:r w:rsidRPr="002B30C9">
        <w:rPr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2987904" behindDoc="0" locked="0" layoutInCell="1" allowOverlap="1" wp14:anchorId="222E426F" wp14:editId="222E4270">
                <wp:simplePos x="0" y="0"/>
                <wp:positionH relativeFrom="column">
                  <wp:posOffset>-905510</wp:posOffset>
                </wp:positionH>
                <wp:positionV relativeFrom="paragraph">
                  <wp:posOffset>295826</wp:posOffset>
                </wp:positionV>
                <wp:extent cx="815161" cy="81915"/>
                <wp:effectExtent l="0" t="0" r="23495" b="13335"/>
                <wp:wrapNone/>
                <wp:docPr id="1960" name="Group 19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1961" name="Straight Connector 1961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2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30C22AE" id="Group 1960" o:spid="_x0000_s1026" style="position:absolute;margin-left:-71.3pt;margin-top:23.3pt;width:64.2pt;height:6.45pt;z-index:252987904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">
                <v:line id="Straight Connector 1961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4C1x8UAAADdAAAADwAAAGRycy9kb3ducmV2LnhtbERPTWvCQBC9F/oflil4azb2IDV1lTYg&#10;EURQU9vrkJ0modnZJLua+O+7gtDbPN7nLFajacSFeldbVjCNYhDEhdU1lwo+8/XzKwjnkTU2lknB&#10;lRyslo8PC0y0HfhAl6MvRQhhl6CCyvs2kdIVFRl0kW2JA/dje4M+wL6UuschhJtGvsTxTBqsOTRU&#10;2FJaUfF7PBsF++311K2bIe3s7ivPPuLv9HTOlJo8je9vIDyN/l98d290mD+fTeH2TThBLv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J4C1x8UAAADdAAAADwAAAAAAAAAA&#10;AAAAAAChAgAAZHJzL2Rvd25yZXYueG1sUEsFBgAAAAAEAAQA+QAAAJMDAAAAAA=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3CBcEA&#10;AADdAAAADwAAAGRycy9kb3ducmV2LnhtbERPS4vCMBC+L/gfwgje1lQRdbtNRQRB8LRV9zzbTB/Y&#10;TEoTa/33ZkHwNh/fc5LNYBrRU+dqywpm0wgEcW51zaWC82n/uQbhPLLGxjIpeJCDTTr6SDDW9s4/&#10;1Ge+FCGEXYwKKu/bWEqXV2TQTW1LHLjCdgZ9gF0pdYf3EG4aOY+ipTRYc2iosKVdRfk1uxkFJ/ko&#10;LqtjZsho+Tucd6tFX/wpNRkP228Qngb/Fr/cBx3mfy3n8P9NOEGm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SdwgXBAAAA3QAAAA8AAAAAAAAAAAAAAAAAmAIAAGRycy9kb3du&#10;cmV2LnhtbFBLBQYAAAAABAAEAPUAAACGAwAAAAA=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Pr="002B30C9">
        <w:rPr>
          <w:b/>
          <w:bCs/>
          <w:color w:val="404040" w:themeColor="text1" w:themeTint="BF"/>
          <w:sz w:val="28"/>
          <w:szCs w:val="28"/>
        </w:rPr>
        <w:br/>
      </w:r>
      <w:r w:rsidR="002050D6" w:rsidRPr="002B30C9">
        <w:rPr>
          <w:b/>
          <w:bCs/>
          <w:color w:val="404040" w:themeColor="text1" w:themeTint="BF"/>
          <w:sz w:val="28"/>
          <w:szCs w:val="28"/>
        </w:rPr>
        <w:t>Practice objectives:</w:t>
      </w:r>
    </w:p>
    <w:p w14:paraId="222E3C56" w14:textId="3F13D3AA" w:rsidR="002050D6" w:rsidRDefault="00AA1485" w:rsidP="002050D6">
      <w:pPr>
        <w:rPr>
          <w:sz w:val="24"/>
          <w:szCs w:val="24"/>
        </w:rPr>
      </w:pPr>
      <w:r w:rsidRPr="003A6E54">
        <w:rPr>
          <w:sz w:val="24"/>
          <w:szCs w:val="24"/>
        </w:rPr>
        <w:t xml:space="preserve">In this practice </w:t>
      </w:r>
      <w:r w:rsidR="00426BB0" w:rsidRPr="003A6E54">
        <w:rPr>
          <w:sz w:val="24"/>
          <w:szCs w:val="24"/>
        </w:rPr>
        <w:t xml:space="preserve">session </w:t>
      </w:r>
      <w:r w:rsidRPr="003A6E54">
        <w:rPr>
          <w:sz w:val="24"/>
          <w:szCs w:val="24"/>
        </w:rPr>
        <w:t xml:space="preserve">you will verify IP </w:t>
      </w:r>
      <w:r w:rsidR="00AF4D24">
        <w:rPr>
          <w:sz w:val="24"/>
          <w:szCs w:val="24"/>
        </w:rPr>
        <w:t xml:space="preserve">connectivity </w:t>
      </w:r>
      <w:r w:rsidR="002050D6" w:rsidRPr="003A6E54">
        <w:rPr>
          <w:sz w:val="24"/>
          <w:szCs w:val="24"/>
        </w:rPr>
        <w:t xml:space="preserve">between servers </w:t>
      </w:r>
      <w:r w:rsidR="00330216">
        <w:rPr>
          <w:sz w:val="24"/>
          <w:szCs w:val="24"/>
        </w:rPr>
        <w:t xml:space="preserve">in </w:t>
      </w:r>
      <w:r w:rsidR="00AF4D24" w:rsidRPr="003A6E54">
        <w:rPr>
          <w:sz w:val="24"/>
          <w:szCs w:val="24"/>
        </w:rPr>
        <w:t>the lab</w:t>
      </w:r>
      <w:r w:rsidR="002050D6">
        <w:rPr>
          <w:sz w:val="24"/>
          <w:szCs w:val="24"/>
        </w:rPr>
        <w:t>.</w:t>
      </w:r>
    </w:p>
    <w:p w14:paraId="222E3C57" w14:textId="77777777" w:rsidR="00622084" w:rsidRPr="002050D6" w:rsidRDefault="00AF4D24" w:rsidP="00961A1C">
      <w:pPr>
        <w:pStyle w:val="ListParagraph"/>
        <w:numPr>
          <w:ilvl w:val="0"/>
          <w:numId w:val="43"/>
        </w:numPr>
        <w:rPr>
          <w:sz w:val="24"/>
          <w:szCs w:val="24"/>
        </w:rPr>
      </w:pPr>
      <w:r w:rsidRPr="002050D6">
        <w:rPr>
          <w:sz w:val="24"/>
          <w:szCs w:val="24"/>
        </w:rPr>
        <w:t>You will configure the servers IP settings – an IP address, a subnet mask and a default gateway.</w:t>
      </w:r>
    </w:p>
    <w:p w14:paraId="222E3C58" w14:textId="77777777" w:rsidR="00AF4D24" w:rsidRDefault="00AF4D24" w:rsidP="00961A1C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You will configure a bridge on each of the Cumulus Linux switches in your group, and add </w:t>
      </w:r>
      <w:r w:rsidR="002050D6" w:rsidRPr="002050D6">
        <w:rPr>
          <w:sz w:val="24"/>
          <w:szCs w:val="24"/>
        </w:rPr>
        <w:t>switch</w:t>
      </w:r>
      <w:r w:rsidR="00CD4657">
        <w:rPr>
          <w:sz w:val="24"/>
          <w:szCs w:val="24"/>
        </w:rPr>
        <w:t xml:space="preserve"> port</w:t>
      </w:r>
      <w:r w:rsidR="0077029C">
        <w:rPr>
          <w:sz w:val="24"/>
          <w:szCs w:val="24"/>
        </w:rPr>
        <w:t>s</w:t>
      </w:r>
      <w:r w:rsidR="00CD4657">
        <w:rPr>
          <w:sz w:val="24"/>
          <w:szCs w:val="24"/>
        </w:rPr>
        <w:t xml:space="preserve"> to the bridge</w:t>
      </w:r>
      <w:r>
        <w:rPr>
          <w:sz w:val="24"/>
          <w:szCs w:val="24"/>
        </w:rPr>
        <w:t>.</w:t>
      </w:r>
    </w:p>
    <w:p w14:paraId="222E3C59" w14:textId="77777777" w:rsidR="00AF4D24" w:rsidRDefault="00AF4D24" w:rsidP="00961A1C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AF4D24">
        <w:rPr>
          <w:sz w:val="24"/>
          <w:szCs w:val="24"/>
        </w:rPr>
        <w:t xml:space="preserve">You will </w:t>
      </w:r>
      <w:r>
        <w:rPr>
          <w:sz w:val="24"/>
          <w:szCs w:val="24"/>
        </w:rPr>
        <w:t>use ‘</w:t>
      </w:r>
      <w:r w:rsidRPr="00A00127">
        <w:rPr>
          <w:rFonts w:ascii="Consolas" w:hAnsi="Consolas" w:cs="Consolas"/>
          <w:b/>
          <w:bCs/>
          <w:sz w:val="24"/>
          <w:szCs w:val="24"/>
        </w:rPr>
        <w:t>ping’</w:t>
      </w:r>
      <w:r w:rsidRPr="00AF4D24">
        <w:rPr>
          <w:sz w:val="24"/>
          <w:szCs w:val="24"/>
        </w:rPr>
        <w:t xml:space="preserve"> </w:t>
      </w:r>
      <w:r>
        <w:rPr>
          <w:sz w:val="24"/>
          <w:szCs w:val="24"/>
        </w:rPr>
        <w:t>utility to verify communication between servers in your group.</w:t>
      </w:r>
    </w:p>
    <w:p w14:paraId="2733B173" w14:textId="77777777" w:rsidR="00B0744F" w:rsidRDefault="00AF4D24" w:rsidP="00B0744F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Last, you will observe</w:t>
      </w:r>
      <w:r w:rsidRPr="00AF4D24">
        <w:rPr>
          <w:sz w:val="24"/>
          <w:szCs w:val="24"/>
        </w:rPr>
        <w:t xml:space="preserve"> how the switch forwarding database – the MAC address table – is built and maintained. </w:t>
      </w:r>
    </w:p>
    <w:p w14:paraId="222E3C5D" w14:textId="5AF940B1" w:rsidR="00D82C67" w:rsidRPr="00B0744F" w:rsidRDefault="009D6F5E" w:rsidP="00B0744F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993024" behindDoc="0" locked="0" layoutInCell="1" allowOverlap="1" wp14:anchorId="222E4271" wp14:editId="222E4272">
                <wp:simplePos x="0" y="0"/>
                <wp:positionH relativeFrom="column">
                  <wp:posOffset>-905510</wp:posOffset>
                </wp:positionH>
                <wp:positionV relativeFrom="paragraph">
                  <wp:posOffset>377825</wp:posOffset>
                </wp:positionV>
                <wp:extent cx="815161" cy="81915"/>
                <wp:effectExtent l="0" t="0" r="23495" b="13335"/>
                <wp:wrapNone/>
                <wp:docPr id="1969" name="Group 19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1970" name="Straight Connector 1970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1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9CFE76" id="Group 1969" o:spid="_x0000_s1026" style="position:absolute;margin-left:-71.3pt;margin-top:29.75pt;width:64.2pt;height:6.45pt;z-index:252993024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">
                <v:line id="Straight Connector 1970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RWGgcgAAADdAAAADwAAAGRycy9kb3ducmV2LnhtbESPT2vCQBDF7wW/wzKF3uqmPbQ2uooG&#10;xEIp+KfqdciOSTA7G7Orid++cyj0NsN7895vJrPe1epGbag8G3gZJqCIc28rLgz87JbPI1AhIlus&#10;PZOBOwWYTQcPE0yt73hDt20slIRwSNFAGWOTah3ykhyGoW+IRTv51mGUtS20bbGTcFfr1yR50w4r&#10;loYSG8pKys/bqzOw/rrvL8u6yy7++7BbLZJjtr+ujHl67OdjUJH6+G/+u/60gv/xLvzyjYygp7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zRWGgcgAAADdAAAADwAAAAAA&#10;AAAAAAAAAAChAgAAZHJzL2Rvd25yZXYueG1sUEsFBgAAAAAEAAQA+QAAAJYDAAAAAA=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bKr8AA&#10;AADdAAAADwAAAGRycy9kb3ducmV2LnhtbERPS4vCMBC+L/gfwgje1lSRrVajiCAInqyP89hMH9hM&#10;ShNr/fdmYWFv8/E9Z7XpTS06al1lWcFkHIEgzqyuuFBwOe+/5yCcR9ZYWyYFb3KwWQ++Vpho++IT&#10;dakvRAhhl6CC0vsmkdJlJRl0Y9sQBy63rUEfYFtI3eIrhJtaTqPoRxqsODSU2NCupOyRPo2Cs3zn&#10;1/iYGjJa3vrLLp51+V2p0bDfLkF46v2/+M990GH+Ip7A7zfhBLn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ZbKr8AAAADdAAAADwAAAAAAAAAAAAAAAACYAgAAZHJzL2Rvd25y&#10;ZXYueG1sUEsFBgAAAAAEAAQA9QAAAIUDAAAAAA=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3C5E" w14:textId="77777777" w:rsidR="00AF4D24" w:rsidRPr="002B30C9" w:rsidRDefault="00D82C67" w:rsidP="00AF4D24">
      <w:pPr>
        <w:rPr>
          <w:b/>
          <w:bCs/>
          <w:noProof/>
          <w:color w:val="404040" w:themeColor="text1" w:themeTint="BF"/>
          <w:sz w:val="28"/>
          <w:szCs w:val="28"/>
        </w:rPr>
      </w:pPr>
      <w:r w:rsidRPr="002B30C9">
        <w:rPr>
          <w:b/>
          <w:bCs/>
          <w:noProof/>
          <w:color w:val="404040" w:themeColor="text1" w:themeTint="BF"/>
          <w:sz w:val="28"/>
          <w:szCs w:val="28"/>
        </w:rPr>
        <w:t xml:space="preserve">Topology </w:t>
      </w:r>
      <w:r w:rsidR="00802D8C" w:rsidRPr="002B30C9">
        <w:rPr>
          <w:b/>
          <w:bCs/>
          <w:noProof/>
          <w:color w:val="404040" w:themeColor="text1" w:themeTint="BF"/>
          <w:sz w:val="28"/>
          <w:szCs w:val="28"/>
        </w:rPr>
        <w:t>u</w:t>
      </w:r>
      <w:r w:rsidRPr="002B30C9">
        <w:rPr>
          <w:b/>
          <w:bCs/>
          <w:noProof/>
          <w:color w:val="404040" w:themeColor="text1" w:themeTint="BF"/>
          <w:sz w:val="28"/>
          <w:szCs w:val="28"/>
        </w:rPr>
        <w:t xml:space="preserve">sed </w:t>
      </w:r>
      <w:r w:rsidR="00802D8C" w:rsidRPr="002B30C9">
        <w:rPr>
          <w:b/>
          <w:bCs/>
          <w:noProof/>
          <w:color w:val="404040" w:themeColor="text1" w:themeTint="BF"/>
          <w:sz w:val="28"/>
          <w:szCs w:val="28"/>
        </w:rPr>
        <w:t>i</w:t>
      </w:r>
      <w:r w:rsidRPr="002B30C9">
        <w:rPr>
          <w:b/>
          <w:bCs/>
          <w:noProof/>
          <w:color w:val="404040" w:themeColor="text1" w:themeTint="BF"/>
          <w:sz w:val="28"/>
          <w:szCs w:val="28"/>
        </w:rPr>
        <w:t xml:space="preserve">n </w:t>
      </w:r>
      <w:r w:rsidR="00802D8C" w:rsidRPr="002B30C9">
        <w:rPr>
          <w:b/>
          <w:bCs/>
          <w:noProof/>
          <w:color w:val="404040" w:themeColor="text1" w:themeTint="BF"/>
          <w:sz w:val="28"/>
          <w:szCs w:val="28"/>
        </w:rPr>
        <w:t>t</w:t>
      </w:r>
      <w:r w:rsidRPr="002B30C9">
        <w:rPr>
          <w:b/>
          <w:bCs/>
          <w:noProof/>
          <w:color w:val="404040" w:themeColor="text1" w:themeTint="BF"/>
          <w:sz w:val="28"/>
          <w:szCs w:val="28"/>
        </w:rPr>
        <w:t xml:space="preserve">his </w:t>
      </w:r>
      <w:r w:rsidR="00802D8C" w:rsidRPr="002B30C9">
        <w:rPr>
          <w:b/>
          <w:bCs/>
          <w:noProof/>
          <w:color w:val="404040" w:themeColor="text1" w:themeTint="BF"/>
          <w:sz w:val="28"/>
          <w:szCs w:val="28"/>
        </w:rPr>
        <w:t>p</w:t>
      </w:r>
      <w:r w:rsidR="00AF4D24" w:rsidRPr="002B30C9">
        <w:rPr>
          <w:b/>
          <w:bCs/>
          <w:noProof/>
          <w:color w:val="404040" w:themeColor="text1" w:themeTint="BF"/>
          <w:sz w:val="28"/>
          <w:szCs w:val="28"/>
        </w:rPr>
        <w:t>ractice:</w:t>
      </w:r>
    </w:p>
    <w:p w14:paraId="222E3C5F" w14:textId="77777777" w:rsidR="002050D6" w:rsidRPr="00AF4D24" w:rsidRDefault="000B7257" w:rsidP="00AF4D24">
      <w:pPr>
        <w:rPr>
          <w:b/>
          <w:bCs/>
          <w:sz w:val="24"/>
          <w:szCs w:val="24"/>
        </w:rPr>
      </w:pPr>
      <w:r w:rsidRPr="00802D8C"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2506624" behindDoc="0" locked="0" layoutInCell="1" allowOverlap="1" wp14:anchorId="222E4273" wp14:editId="222E4274">
                <wp:simplePos x="0" y="0"/>
                <wp:positionH relativeFrom="column">
                  <wp:posOffset>869315</wp:posOffset>
                </wp:positionH>
                <wp:positionV relativeFrom="paragraph">
                  <wp:posOffset>254635</wp:posOffset>
                </wp:positionV>
                <wp:extent cx="3965575" cy="3610610"/>
                <wp:effectExtent l="0" t="0" r="0" b="0"/>
                <wp:wrapNone/>
                <wp:docPr id="1696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65575" cy="3610610"/>
                          <a:chOff x="-427815" y="217514"/>
                          <a:chExt cx="5032012" cy="4082800"/>
                        </a:xfrm>
                      </wpg:grpSpPr>
                      <wps:wsp>
                        <wps:cNvPr id="1706" name="Straight Connector 1706"/>
                        <wps:cNvCnPr/>
                        <wps:spPr>
                          <a:xfrm flipV="1">
                            <a:off x="752200" y="881581"/>
                            <a:ext cx="0" cy="901263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07" name="Straight Connector 1707"/>
                        <wps:cNvCnPr/>
                        <wps:spPr>
                          <a:xfrm flipV="1">
                            <a:off x="1089466" y="848230"/>
                            <a:ext cx="1846993" cy="95124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08" name="Straight Connector 1708"/>
                        <wps:cNvCnPr/>
                        <wps:spPr>
                          <a:xfrm flipH="1" flipV="1">
                            <a:off x="3379623" y="863325"/>
                            <a:ext cx="12302" cy="9194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09" name="Straight Connector 1709"/>
                        <wps:cNvCnPr/>
                        <wps:spPr>
                          <a:xfrm flipH="1" flipV="1">
                            <a:off x="1000705" y="821114"/>
                            <a:ext cx="2212025" cy="97824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12" name="Straight Connector 1712"/>
                        <wps:cNvCnPr/>
                        <wps:spPr>
                          <a:xfrm flipV="1">
                            <a:off x="464628" y="2429182"/>
                            <a:ext cx="145761" cy="58455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6" name="Straight Connector 356"/>
                        <wps:cNvCnPr/>
                        <wps:spPr>
                          <a:xfrm flipH="1" flipV="1">
                            <a:off x="1160992" y="2429032"/>
                            <a:ext cx="65073" cy="584703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7" name="Straight Connector 357"/>
                        <wps:cNvCnPr/>
                        <wps:spPr>
                          <a:xfrm flipV="1">
                            <a:off x="3009165" y="2394994"/>
                            <a:ext cx="60310" cy="6187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0" name="Straight Connector 360"/>
                        <wps:cNvCnPr/>
                        <wps:spPr>
                          <a:xfrm flipH="1" flipV="1">
                            <a:off x="3445335" y="2410116"/>
                            <a:ext cx="190423" cy="60361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1" name="TextBox 20"/>
                        <wps:cNvSpPr txBox="1"/>
                        <wps:spPr>
                          <a:xfrm>
                            <a:off x="-142131" y="999609"/>
                            <a:ext cx="1055229" cy="5344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589" w14:textId="77777777" w:rsidR="0033021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1</w:t>
                              </w:r>
                            </w:p>
                            <w:p w14:paraId="222E458A" w14:textId="77777777" w:rsidR="00330216" w:rsidRPr="00394BA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2" name="TextBox 40"/>
                        <wps:cNvSpPr txBox="1"/>
                        <wps:spPr>
                          <a:xfrm>
                            <a:off x="-427815" y="2356075"/>
                            <a:ext cx="1180014" cy="5656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58B" w14:textId="77777777" w:rsidR="0033021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8</w:t>
                              </w:r>
                            </w:p>
                            <w:p w14:paraId="222E458C" w14:textId="77777777" w:rsidR="00330216" w:rsidRPr="00394BA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7" name="TextBox 41"/>
                        <wps:cNvSpPr txBox="1"/>
                        <wps:spPr>
                          <a:xfrm>
                            <a:off x="1064000" y="2356018"/>
                            <a:ext cx="860537" cy="5274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58D" w14:textId="77777777" w:rsidR="0033021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9</w:t>
                              </w:r>
                            </w:p>
                            <w:p w14:paraId="222E458E" w14:textId="77777777" w:rsidR="00330216" w:rsidRPr="00394BA6" w:rsidRDefault="00330216" w:rsidP="00700FF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access</w:t>
                              </w:r>
                            </w:p>
                            <w:p w14:paraId="222E458F" w14:textId="77777777" w:rsidR="00330216" w:rsidRPr="00394BA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69" name="Picture 369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3404" y="2957284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0" name="Picture 370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24893" y="2957284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2" name="Picture 372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78203" y="2957284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73" name="Picture 373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45347" y="2957284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74" name="Rectangle 374"/>
                        <wps:cNvSpPr/>
                        <wps:spPr>
                          <a:xfrm>
                            <a:off x="158226" y="217514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75" name="Rectangle 375"/>
                        <wps:cNvSpPr/>
                        <wps:spPr>
                          <a:xfrm>
                            <a:off x="2653929" y="218263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76" name="Rectangle 376"/>
                        <wps:cNvSpPr/>
                        <wps:spPr>
                          <a:xfrm>
                            <a:off x="2657526" y="1771709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78" name="Rectangle 378"/>
                        <wps:cNvSpPr/>
                        <wps:spPr>
                          <a:xfrm>
                            <a:off x="200150" y="1787174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82" name="TextBox 41"/>
                        <wps:cNvSpPr txBox="1"/>
                        <wps:spPr>
                          <a:xfrm>
                            <a:off x="2310995" y="2359505"/>
                            <a:ext cx="860537" cy="524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590" w14:textId="77777777" w:rsidR="0033021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8</w:t>
                              </w:r>
                            </w:p>
                            <w:p w14:paraId="222E4591" w14:textId="77777777" w:rsidR="00330216" w:rsidRPr="00394BA6" w:rsidRDefault="00330216" w:rsidP="00700FF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access</w:t>
                              </w:r>
                            </w:p>
                            <w:p w14:paraId="222E4592" w14:textId="77777777" w:rsidR="00330216" w:rsidRPr="00394BA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9" name="TextBox 41"/>
                        <wps:cNvSpPr txBox="1"/>
                        <wps:spPr>
                          <a:xfrm>
                            <a:off x="3429731" y="2352913"/>
                            <a:ext cx="860537" cy="502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593" w14:textId="77777777" w:rsidR="0033021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9</w:t>
                              </w:r>
                            </w:p>
                            <w:p w14:paraId="222E4594" w14:textId="77777777" w:rsidR="00330216" w:rsidRPr="00394BA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00" name="TextBox 20"/>
                        <wps:cNvSpPr txBox="1"/>
                        <wps:spPr>
                          <a:xfrm>
                            <a:off x="912986" y="1039377"/>
                            <a:ext cx="924045" cy="5344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595" w14:textId="77777777" w:rsidR="0033021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2</w:t>
                              </w:r>
                            </w:p>
                            <w:p w14:paraId="222E4596" w14:textId="77777777" w:rsidR="00330216" w:rsidRPr="004C4DA9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2310997" y="999609"/>
                            <a:ext cx="924045" cy="5344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597" w14:textId="77777777" w:rsidR="0033021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2</w:t>
                              </w:r>
                            </w:p>
                            <w:p w14:paraId="222E4598" w14:textId="77777777" w:rsidR="00330216" w:rsidRPr="00394BA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3243999" y="998558"/>
                            <a:ext cx="924045" cy="5354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599" w14:textId="77777777" w:rsidR="0033021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1</w:t>
                              </w:r>
                            </w:p>
                            <w:p w14:paraId="222E459A" w14:textId="77777777" w:rsidR="00330216" w:rsidRPr="00394BA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4" name="Rectangle 414"/>
                        <wps:cNvSpPr/>
                        <wps:spPr>
                          <a:xfrm>
                            <a:off x="-373362" y="3677128"/>
                            <a:ext cx="1286304" cy="62318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59B" w14:textId="77777777" w:rsidR="00330216" w:rsidRDefault="00330216" w:rsidP="00700FF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Eth2</w:t>
                              </w:r>
                            </w:p>
                            <w:p w14:paraId="222E459C" w14:textId="77777777" w:rsidR="00330216" w:rsidRPr="00394BA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72.16.1.x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415" name="Rectangle 415"/>
                        <wps:cNvSpPr/>
                        <wps:spPr>
                          <a:xfrm>
                            <a:off x="835001" y="3677322"/>
                            <a:ext cx="1131586" cy="622883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59D" w14:textId="77777777" w:rsidR="00330216" w:rsidRDefault="00330216" w:rsidP="00700FF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Eth2</w:t>
                              </w:r>
                            </w:p>
                            <w:p w14:paraId="222E459E" w14:textId="77777777" w:rsidR="00330216" w:rsidRPr="00394BA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72.</w:t>
                              </w:r>
                              <w:r w:rsidRPr="006832EC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6</w:t>
                              </w: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.1.x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67" name="Rectangle 1767"/>
                        <wps:cNvSpPr/>
                        <wps:spPr>
                          <a:xfrm>
                            <a:off x="2283130" y="3696562"/>
                            <a:ext cx="1107619" cy="477821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59F" w14:textId="77777777" w:rsidR="00330216" w:rsidRDefault="00330216" w:rsidP="00700FF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Eth2</w:t>
                              </w:r>
                            </w:p>
                            <w:p w14:paraId="222E45A0" w14:textId="77777777" w:rsidR="00330216" w:rsidRPr="00394BA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72.</w:t>
                              </w:r>
                              <w:r w:rsidRPr="006832EC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6</w:t>
                              </w: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.1.x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68" name="Rectangle 1768"/>
                        <wps:cNvSpPr/>
                        <wps:spPr>
                          <a:xfrm>
                            <a:off x="3443594" y="3677906"/>
                            <a:ext cx="1160603" cy="496371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5A1" w14:textId="77777777" w:rsidR="00330216" w:rsidRDefault="00330216" w:rsidP="00700FF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Eth2</w:t>
                              </w:r>
                            </w:p>
                            <w:p w14:paraId="222E45A2" w14:textId="77777777" w:rsidR="00330216" w:rsidRPr="00394BA6" w:rsidRDefault="00330216" w:rsidP="00AF4D24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72.16.1.x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2E4273" id="Group 2" o:spid="_x0000_s1043" style="position:absolute;margin-left:68.45pt;margin-top:20.05pt;width:312.25pt;height:284.3pt;z-index:252506624;mso-width-relative:margin;mso-height-relative:margin" coordorigin="-4278,2175" coordsize="50320,40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">
                <v:line id="Straight Connector 1706" o:spid="_x0000_s1044" style="position:absolute;flip:y;visibility:visible;mso-wrap-style:square" from="7522,8815" to="7522,17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" strokecolor="#538135 [2409]" strokeweight="3pt">
                  <v:stroke joinstyle="miter"/>
                </v:line>
                <v:line id="Straight Connector 1707" o:spid="_x0000_s1045" style="position:absolute;flip:y;visibility:visible;mso-wrap-style:square" from="10894,8482" to="29364,17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" strokecolor="#538135 [2409]" strokeweight="3pt">
                  <v:stroke joinstyle="miter"/>
                </v:line>
                <v:line id="Straight Connector 1708" o:spid="_x0000_s1046" style="position:absolute;flip:x y;visibility:visible;mso-wrap-style:square" from="33796,8633" to="33919,17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" strokecolor="#538135 [2409]" strokeweight="3pt">
                  <v:stroke joinstyle="miter"/>
                </v:line>
                <v:line id="Straight Connector 1709" o:spid="_x0000_s1047" style="position:absolute;flip:x y;visibility:visible;mso-wrap-style:square" from="10007,8211" to="32127,17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" strokecolor="#538135 [2409]" strokeweight="3pt">
                  <v:stroke joinstyle="miter"/>
                </v:line>
                <v:line id="Straight Connector 1712" o:spid="_x0000_s1048" style="position:absolute;flip:y;visibility:visible;mso-wrap-style:square" from="4646,24291" to="6103,30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" strokecolor="#538135 [2409]" strokeweight="3pt">
                  <v:stroke joinstyle="miter"/>
                </v:line>
                <v:line id="Straight Connector 356" o:spid="_x0000_s1049" style="position:absolute;flip:x y;visibility:visible;mso-wrap-style:square" from="11609,24290" to="12260,30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" strokecolor="#538135 [2409]" strokeweight="3pt">
                  <v:stroke joinstyle="miter"/>
                </v:line>
                <v:line id="Straight Connector 357" o:spid="_x0000_s1050" style="position:absolute;flip:y;visibility:visible;mso-wrap-style:square" from="30091,23949" to="30694,30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" strokecolor="#538135 [2409]" strokeweight="3pt">
                  <v:stroke joinstyle="miter"/>
                </v:line>
                <v:line id="Straight Connector 360" o:spid="_x0000_s1051" style="position:absolute;flip:x y;visibility:visible;mso-wrap-style:square" from="34453,24101" to="36357,30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" strokecolor="#538135 [2409]" strokeweight="3pt">
                  <v:stroke joinstyle="miter"/>
                </v:line>
                <v:shape id="_x0000_s1052" type="#_x0000_t202" style="position:absolute;left:-1421;top:9996;width:10551;height:5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njGwQAAANwAAAAPAAAAZHJzL2Rvd25yZXYueG1sRI9La8Mw&#10;EITvhfwHsYHeajkthOJECSaQ4qtd0/NirR/YWhlLfvTfV4FAj8PMfMOcr5sZxEKT6ywrOEQxCOLK&#10;6o4bBeX3/e0ThPPIGgfLpOCXHFwvu5czJtqunNNS+EYECLsEFbTej4mUrmrJoIvsSBy82k4GfZBT&#10;I/WEa4CbQb7H8VE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GueMbBAAAA3AAAAA8AAAAA&#10;AAAAAAAAAAAABwIAAGRycy9kb3ducmV2LnhtbFBLBQYAAAAAAwADALcAAAD1AgAAAAA=&#10;" filled="f" stroked="f">
                  <v:stroke dashstyle="dash"/>
                  <v:textbox>
                    <w:txbxContent>
                      <w:p w14:paraId="222E4589" w14:textId="77777777" w:rsidR="00330216" w:rsidRDefault="00330216" w:rsidP="00AF4D24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1</w:t>
                        </w:r>
                      </w:p>
                      <w:p w14:paraId="222E458A" w14:textId="77777777" w:rsidR="00330216" w:rsidRPr="00394BA6" w:rsidRDefault="00330216" w:rsidP="00AF4D2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53" type="#_x0000_t202" style="position:absolute;left:-4278;top:23560;width:11799;height:5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" filled="f" stroked="f">
                  <v:stroke dashstyle="dash"/>
                  <v:textbox>
                    <w:txbxContent>
                      <w:p w14:paraId="222E458B" w14:textId="77777777" w:rsidR="00330216" w:rsidRDefault="00330216" w:rsidP="00AF4D24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8</w:t>
                        </w:r>
                      </w:p>
                      <w:p w14:paraId="222E458C" w14:textId="77777777" w:rsidR="00330216" w:rsidRPr="00394BA6" w:rsidRDefault="00330216" w:rsidP="00AF4D24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054" type="#_x0000_t202" style="position:absolute;left:10640;top:23560;width:8605;height:5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" filled="f" stroked="f">
                  <v:stroke dashstyle="dash"/>
                  <v:textbox>
                    <w:txbxContent>
                      <w:p w14:paraId="222E458D" w14:textId="77777777" w:rsidR="00330216" w:rsidRDefault="00330216" w:rsidP="00AF4D24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9</w:t>
                        </w:r>
                      </w:p>
                      <w:p w14:paraId="222E458E" w14:textId="77777777" w:rsidR="00330216" w:rsidRPr="00394BA6" w:rsidRDefault="00330216" w:rsidP="00700FF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access</w:t>
                        </w:r>
                      </w:p>
                      <w:p w14:paraId="222E458F" w14:textId="77777777" w:rsidR="00330216" w:rsidRPr="00394BA6" w:rsidRDefault="00330216" w:rsidP="00AF4D24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9" o:spid="_x0000_s1055" type="#_x0000_t75" style="position:absolute;left:734;top:29572;width:6456;height:7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">
                  <v:imagedata r:id="rId21" o:title=""/>
                </v:shape>
                <v:shape id="Picture 370" o:spid="_x0000_s1056" type="#_x0000_t75" style="position:absolute;left:9248;top:29572;width:6457;height:7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">
                  <v:imagedata r:id="rId21" o:title=""/>
                </v:shape>
                <v:shape id="Picture 372" o:spid="_x0000_s1057" type="#_x0000_t75" style="position:absolute;left:26782;top:29572;width:6456;height:7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">
                  <v:imagedata r:id="rId21" o:title=""/>
                </v:shape>
                <v:shape id="Picture 373" o:spid="_x0000_s1058" type="#_x0000_t75" style="position:absolute;left:34453;top:29572;width:6456;height:7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">
                  <v:imagedata r:id="rId21" o:title=""/>
                </v:shape>
                <v:rect id="Rectangle 374" o:spid="_x0000_s1059" style="position:absolute;left:1582;top:2175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" fillcolor="white [3212]" strokecolor="black [3213]" strokeweight="1pt"/>
                <v:rect id="Rectangle 375" o:spid="_x0000_s1060" style="position:absolute;left:26539;top:2182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" fillcolor="white [3212]" strokecolor="black [3213]" strokeweight="1pt"/>
                <v:rect id="Rectangle 376" o:spid="_x0000_s1061" style="position:absolute;left:26575;top:17717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" fillcolor="white [3212]" strokecolor="black [3213]" strokeweight="1pt"/>
                <v:rect id="Rectangle 378" o:spid="_x0000_s1062" style="position:absolute;left:2001;top:17871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" fillcolor="white [3212]" strokecolor="black [3213]" strokeweight="1pt"/>
                <v:shape id="_x0000_s1063" type="#_x0000_t202" style="position:absolute;left:23109;top:23595;width:8606;height:5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ABLwAAAANwAAAAPAAAAZHJzL2Rvd25yZXYueG1sRI/NqsIw&#10;FIT3wn2HcC64s+lVE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QXAAS8AAAADcAAAADwAAAAAA&#10;AAAAAAAAAAAHAgAAZHJzL2Rvd25yZXYueG1sUEsFBgAAAAADAAMAtwAAAPQCAAAAAA==&#10;" filled="f" stroked="f">
                  <v:stroke dashstyle="dash"/>
                  <v:textbox>
                    <w:txbxContent>
                      <w:p w14:paraId="222E4590" w14:textId="77777777" w:rsidR="00330216" w:rsidRDefault="00330216" w:rsidP="00AF4D24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8</w:t>
                        </w:r>
                      </w:p>
                      <w:p w14:paraId="222E4591" w14:textId="77777777" w:rsidR="00330216" w:rsidRPr="00394BA6" w:rsidRDefault="00330216" w:rsidP="00700FF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access</w:t>
                        </w:r>
                      </w:p>
                      <w:p w14:paraId="222E4592" w14:textId="77777777" w:rsidR="00330216" w:rsidRPr="00394BA6" w:rsidRDefault="00330216" w:rsidP="00AF4D24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</w:p>
                    </w:txbxContent>
                  </v:textbox>
                </v:shape>
                <v:shape id="_x0000_s1064" type="#_x0000_t202" style="position:absolute;left:34297;top:23529;width:8605;height:50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" filled="f" stroked="f">
                  <v:stroke dashstyle="dash"/>
                  <v:textbox>
                    <w:txbxContent>
                      <w:p w14:paraId="222E4593" w14:textId="77777777" w:rsidR="00330216" w:rsidRDefault="00330216" w:rsidP="00AF4D24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9</w:t>
                        </w:r>
                      </w:p>
                      <w:p w14:paraId="222E4594" w14:textId="77777777" w:rsidR="00330216" w:rsidRPr="00394BA6" w:rsidRDefault="00330216" w:rsidP="00AF4D24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065" type="#_x0000_t202" style="position:absolute;left:9129;top:10393;width:9241;height:5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" filled="f" stroked="f">
                  <v:stroke dashstyle="dash"/>
                  <v:textbox>
                    <w:txbxContent>
                      <w:p w14:paraId="222E4595" w14:textId="77777777" w:rsidR="00330216" w:rsidRDefault="00330216" w:rsidP="00AF4D24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2</w:t>
                        </w:r>
                      </w:p>
                      <w:p w14:paraId="222E4596" w14:textId="77777777" w:rsidR="00330216" w:rsidRPr="004C4DA9" w:rsidRDefault="00330216" w:rsidP="00AF4D24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66" type="#_x0000_t202" style="position:absolute;left:23109;top:9996;width:9241;height:5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222E4597" w14:textId="77777777" w:rsidR="00330216" w:rsidRDefault="00330216" w:rsidP="00AF4D24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2</w:t>
                        </w:r>
                      </w:p>
                      <w:p w14:paraId="222E4598" w14:textId="77777777" w:rsidR="00330216" w:rsidRPr="00394BA6" w:rsidRDefault="00330216" w:rsidP="00AF4D24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67" type="#_x0000_t202" style="position:absolute;left:32439;top:9985;width:9241;height:53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222E4599" w14:textId="77777777" w:rsidR="00330216" w:rsidRDefault="00330216" w:rsidP="00AF4D24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1</w:t>
                        </w:r>
                      </w:p>
                      <w:p w14:paraId="222E459A" w14:textId="77777777" w:rsidR="00330216" w:rsidRPr="00394BA6" w:rsidRDefault="00330216" w:rsidP="00AF4D24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rect id="Rectangle 414" o:spid="_x0000_s1068" style="position:absolute;left:-3733;top:36771;width:12862;height:6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" filled="f" stroked="f">
                  <v:textbox>
                    <w:txbxContent>
                      <w:p w14:paraId="222E459B" w14:textId="77777777" w:rsidR="00330216" w:rsidRDefault="00330216" w:rsidP="00700FF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Eth2</w:t>
                        </w:r>
                      </w:p>
                      <w:p w14:paraId="222E459C" w14:textId="77777777" w:rsidR="00330216" w:rsidRPr="00394BA6" w:rsidRDefault="00330216" w:rsidP="00AF4D24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72.16.1.x</w:t>
                        </w:r>
                      </w:p>
                    </w:txbxContent>
                  </v:textbox>
                </v:rect>
                <v:rect id="Rectangle 415" o:spid="_x0000_s1069" style="position:absolute;left:8350;top:36773;width:11315;height:6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" filled="f" stroked="f">
                  <v:textbox>
                    <w:txbxContent>
                      <w:p w14:paraId="222E459D" w14:textId="77777777" w:rsidR="00330216" w:rsidRDefault="00330216" w:rsidP="00700FF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Eth2</w:t>
                        </w:r>
                      </w:p>
                      <w:p w14:paraId="222E459E" w14:textId="77777777" w:rsidR="00330216" w:rsidRPr="00394BA6" w:rsidRDefault="00330216" w:rsidP="00AF4D24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72.</w:t>
                        </w:r>
                        <w:r w:rsidRPr="006832EC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6</w:t>
                        </w: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.1.x</w:t>
                        </w:r>
                      </w:p>
                    </w:txbxContent>
                  </v:textbox>
                </v:rect>
                <v:rect id="Rectangle 1767" o:spid="_x0000_s1070" style="position:absolute;left:22831;top:36965;width:11076;height:4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" filled="f" stroked="f">
                  <v:textbox>
                    <w:txbxContent>
                      <w:p w14:paraId="222E459F" w14:textId="77777777" w:rsidR="00330216" w:rsidRDefault="00330216" w:rsidP="00700FF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Eth2</w:t>
                        </w:r>
                      </w:p>
                      <w:p w14:paraId="222E45A0" w14:textId="77777777" w:rsidR="00330216" w:rsidRPr="00394BA6" w:rsidRDefault="00330216" w:rsidP="00AF4D24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72.</w:t>
                        </w:r>
                        <w:r w:rsidRPr="006832EC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6</w:t>
                        </w: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.1.x</w:t>
                        </w:r>
                      </w:p>
                    </w:txbxContent>
                  </v:textbox>
                </v:rect>
                <v:rect id="Rectangle 1768" o:spid="_x0000_s1071" style="position:absolute;left:34435;top:36779;width:11606;height:49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" filled="f" stroked="f">
                  <v:textbox>
                    <w:txbxContent>
                      <w:p w14:paraId="222E45A1" w14:textId="77777777" w:rsidR="00330216" w:rsidRDefault="00330216" w:rsidP="00700FF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Eth2</w:t>
                        </w:r>
                      </w:p>
                      <w:p w14:paraId="222E45A2" w14:textId="77777777" w:rsidR="00330216" w:rsidRPr="00394BA6" w:rsidRDefault="00330216" w:rsidP="00AF4D24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72.16.1.x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222E3C60" w14:textId="77777777" w:rsidR="00AF4D24" w:rsidRDefault="00D82C67" w:rsidP="00AA1485">
      <w:pPr>
        <w:rPr>
          <w:b/>
          <w:bCs/>
          <w:noProof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23008" behindDoc="0" locked="0" layoutInCell="1" allowOverlap="1" wp14:anchorId="222E4275" wp14:editId="222E4276">
                <wp:simplePos x="0" y="0"/>
                <wp:positionH relativeFrom="column">
                  <wp:posOffset>3482003</wp:posOffset>
                </wp:positionH>
                <wp:positionV relativeFrom="paragraph">
                  <wp:posOffset>80010</wp:posOffset>
                </wp:positionV>
                <wp:extent cx="1797050" cy="285115"/>
                <wp:effectExtent l="0" t="0" r="0" b="0"/>
                <wp:wrapNone/>
                <wp:docPr id="1908" name="Rectangle 19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0" cy="28511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5A3" w14:textId="77777777" w:rsidR="00330216" w:rsidRPr="00752950" w:rsidRDefault="00330216" w:rsidP="00D82C67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pine4</w:t>
                            </w:r>
                          </w:p>
                          <w:p w14:paraId="222E45A4" w14:textId="77777777" w:rsidR="00330216" w:rsidRPr="004E0C9B" w:rsidRDefault="00330216" w:rsidP="00D82C67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22E4275" id="Rectangle 1908" o:spid="_x0000_s1072" style="position:absolute;margin-left:274.15pt;margin-top:6.3pt;width:141.5pt;height:22.45pt;z-index:252523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" filled="f" stroked="f">
                <v:textbox>
                  <w:txbxContent>
                    <w:p w14:paraId="222E45A3" w14:textId="77777777" w:rsidR="00330216" w:rsidRPr="00752950" w:rsidRDefault="00330216" w:rsidP="00D82C67">
                      <w:pPr>
                        <w:spacing w:after="0"/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spine4</w:t>
                      </w:r>
                    </w:p>
                    <w:p w14:paraId="222E45A4" w14:textId="77777777" w:rsidR="00330216" w:rsidRPr="004E0C9B" w:rsidRDefault="00330216" w:rsidP="00D82C67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20960" behindDoc="0" locked="0" layoutInCell="1" allowOverlap="1" wp14:anchorId="222E4277" wp14:editId="222E4278">
                <wp:simplePos x="0" y="0"/>
                <wp:positionH relativeFrom="column">
                  <wp:posOffset>1476013</wp:posOffset>
                </wp:positionH>
                <wp:positionV relativeFrom="paragraph">
                  <wp:posOffset>70098</wp:posOffset>
                </wp:positionV>
                <wp:extent cx="1797050" cy="285115"/>
                <wp:effectExtent l="0" t="0" r="0" b="0"/>
                <wp:wrapNone/>
                <wp:docPr id="1907" name="Rectangle 19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0" cy="28511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5A5" w14:textId="77777777" w:rsidR="00330216" w:rsidRPr="00752950" w:rsidRDefault="00330216" w:rsidP="00D82C67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pine3</w:t>
                            </w:r>
                          </w:p>
                          <w:p w14:paraId="222E45A6" w14:textId="77777777" w:rsidR="00330216" w:rsidRPr="004E0C9B" w:rsidRDefault="00330216" w:rsidP="00D82C67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22E4277" id="Rectangle 1907" o:spid="_x0000_s1073" style="position:absolute;margin-left:116.2pt;margin-top:5.5pt;width:141.5pt;height:22.45pt;z-index:252520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" filled="f" stroked="f">
                <v:textbox>
                  <w:txbxContent>
                    <w:p w14:paraId="222E45A5" w14:textId="77777777" w:rsidR="00330216" w:rsidRPr="00752950" w:rsidRDefault="00330216" w:rsidP="00D82C67">
                      <w:pPr>
                        <w:spacing w:after="0"/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spine3</w:t>
                      </w:r>
                    </w:p>
                    <w:p w14:paraId="222E45A6" w14:textId="77777777" w:rsidR="00330216" w:rsidRPr="004E0C9B" w:rsidRDefault="00330216" w:rsidP="00D82C67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C61" w14:textId="77777777" w:rsidR="00AF4D24" w:rsidRDefault="008B3910">
      <w:pPr>
        <w:rPr>
          <w:b/>
          <w:bCs/>
          <w:noProof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18912" behindDoc="0" locked="0" layoutInCell="1" allowOverlap="1" wp14:anchorId="222E4279" wp14:editId="222E427A">
                <wp:simplePos x="0" y="0"/>
                <wp:positionH relativeFrom="column">
                  <wp:posOffset>3519551</wp:posOffset>
                </wp:positionH>
                <wp:positionV relativeFrom="paragraph">
                  <wp:posOffset>1184910</wp:posOffset>
                </wp:positionV>
                <wp:extent cx="1797050" cy="285115"/>
                <wp:effectExtent l="0" t="0" r="0" b="0"/>
                <wp:wrapNone/>
                <wp:docPr id="1906" name="Rectangle 19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0" cy="28511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5A7" w14:textId="77777777" w:rsidR="00330216" w:rsidRPr="00752950" w:rsidRDefault="00330216" w:rsidP="00D82C67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leaf2</w:t>
                            </w:r>
                          </w:p>
                          <w:p w14:paraId="222E45A8" w14:textId="77777777" w:rsidR="00330216" w:rsidRPr="004E0C9B" w:rsidRDefault="00330216" w:rsidP="00D82C67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22E4279" id="Rectangle 1906" o:spid="_x0000_s1074" style="position:absolute;margin-left:277.15pt;margin-top:93.3pt;width:141.5pt;height:22.45pt;z-index:252518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" filled="f" stroked="f">
                <v:textbox>
                  <w:txbxContent>
                    <w:p w14:paraId="222E45A7" w14:textId="77777777" w:rsidR="00330216" w:rsidRPr="00752950" w:rsidRDefault="00330216" w:rsidP="00D82C67">
                      <w:pPr>
                        <w:spacing w:after="0"/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leaf2</w:t>
                      </w:r>
                    </w:p>
                    <w:p w14:paraId="222E45A8" w14:textId="77777777" w:rsidR="00330216" w:rsidRPr="004E0C9B" w:rsidRDefault="00330216" w:rsidP="00D82C67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16864" behindDoc="0" locked="0" layoutInCell="1" allowOverlap="1" wp14:anchorId="222E427B" wp14:editId="222E427C">
                <wp:simplePos x="0" y="0"/>
                <wp:positionH relativeFrom="column">
                  <wp:posOffset>1582419</wp:posOffset>
                </wp:positionH>
                <wp:positionV relativeFrom="paragraph">
                  <wp:posOffset>1184910</wp:posOffset>
                </wp:positionV>
                <wp:extent cx="861646" cy="285115"/>
                <wp:effectExtent l="0" t="0" r="0" b="0"/>
                <wp:wrapNone/>
                <wp:docPr id="1905" name="Rectangle 19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1646" cy="28511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5A9" w14:textId="77777777" w:rsidR="00330216" w:rsidRPr="00752950" w:rsidRDefault="00330216" w:rsidP="00D82C67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leaf1</w:t>
                            </w:r>
                          </w:p>
                          <w:p w14:paraId="222E45AA" w14:textId="77777777" w:rsidR="00330216" w:rsidRPr="004E0C9B" w:rsidRDefault="00330216" w:rsidP="00D82C67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22E427B" id="Rectangle 1905" o:spid="_x0000_s1075" style="position:absolute;margin-left:124.6pt;margin-top:93.3pt;width:67.85pt;height:22.45pt;z-index:252516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" filled="f" stroked="f">
                <v:textbox>
                  <w:txbxContent>
                    <w:p w14:paraId="222E45A9" w14:textId="77777777" w:rsidR="00330216" w:rsidRPr="00752950" w:rsidRDefault="00330216" w:rsidP="00D82C67">
                      <w:pPr>
                        <w:spacing w:after="0"/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leaf1</w:t>
                      </w:r>
                    </w:p>
                    <w:p w14:paraId="222E45AA" w14:textId="77777777" w:rsidR="00330216" w:rsidRPr="004E0C9B" w:rsidRDefault="00330216" w:rsidP="00D82C67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02D8C">
        <w:rPr>
          <w:noProof/>
        </w:rPr>
        <mc:AlternateContent>
          <mc:Choice Requires="wps">
            <w:drawing>
              <wp:anchor distT="0" distB="0" distL="114300" distR="114300" simplePos="0" relativeHeight="252508672" behindDoc="0" locked="0" layoutInCell="1" allowOverlap="1" wp14:anchorId="222E427D" wp14:editId="222E427E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330216" w:rsidRPr="00394BA6" w:rsidRDefault="00330216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76" type="#_x0000_t202" style="position:absolute;margin-left:55.75pt;margin-top:158.55pt;width:52.9pt;height:22.15pt;z-index:25250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" filled="f" stroked="f">
                <v:stroke dashstyle="dash"/>
                <v:textbox>
                  <w:txbxContent>
                    <w:p w14:paraId="222E45AB" w14:textId="77777777" w:rsidR="00330216" w:rsidRPr="00394BA6" w:rsidRDefault="00330216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>
        <w:rPr>
          <w:b/>
          <w:bCs/>
          <w:noProof/>
          <w:sz w:val="24"/>
          <w:szCs w:val="24"/>
        </w:rPr>
        <w:br w:type="page"/>
      </w:r>
    </w:p>
    <w:p w14:paraId="222E3C62" w14:textId="06F22719" w:rsidR="00AA1485" w:rsidRPr="002B30C9" w:rsidRDefault="009D6F5E" w:rsidP="00802D8C">
      <w:pPr>
        <w:rPr>
          <w:b/>
          <w:bCs/>
          <w:color w:val="404040" w:themeColor="text1" w:themeTint="BF"/>
          <w:sz w:val="28"/>
          <w:szCs w:val="28"/>
        </w:rPr>
      </w:pPr>
      <w:r w:rsidRPr="002B30C9">
        <w:rPr>
          <w:b/>
          <w:bCs/>
          <w:noProof/>
          <w:color w:val="404040" w:themeColor="text1" w:themeTint="BF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2995072" behindDoc="0" locked="0" layoutInCell="1" allowOverlap="1" wp14:anchorId="222E427F" wp14:editId="222E4280">
                <wp:simplePos x="0" y="0"/>
                <wp:positionH relativeFrom="column">
                  <wp:posOffset>-905510</wp:posOffset>
                </wp:positionH>
                <wp:positionV relativeFrom="paragraph">
                  <wp:posOffset>73924</wp:posOffset>
                </wp:positionV>
                <wp:extent cx="815161" cy="81915"/>
                <wp:effectExtent l="0" t="0" r="23495" b="13335"/>
                <wp:wrapNone/>
                <wp:docPr id="1973" name="Group 19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1974" name="Straight Connector 1974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5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468BF0" id="Group 1973" o:spid="_x0000_s1026" style="position:absolute;margin-left:-71.3pt;margin-top:5.8pt;width:64.2pt;height:6.45pt;z-index:252995072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">
                <v:line id="Straight Connector 1974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i6AgsQAAADdAAAADwAAAGRycy9kb3ducmV2LnhtbERP22rCQBB9L/gPywh9qxtFbI2u0gbE&#10;ggjW6+uQHZNgdjZmVxP/3i0U+jaHc53pvDWluFPtCssK+r0IBHFqdcGZgv1u8fYBwnlkjaVlUvAg&#10;B/NZ52WKsbYN/9B96zMRQtjFqCD3voqldGlOBl3PVsSBO9vaoA+wzqSusQnhppSDKBpJgwWHhhwr&#10;SnJKL9ubUbBZPQ7XRdkkV7s+7pZf0Sk53JZKvXbbzwkIT63/F/+5v3WYP34fwu834QQ5ew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yLoCCxAAAAN0AAAAPAAAAAAAAAAAA&#10;AAAAAKECAABkcnMvZG93bnJldi54bWxQSwUGAAAAAAQABAD5AAAAkgMAAAAA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3MrMIA&#10;AADdAAAADwAAAGRycy9kb3ducmV2LnhtbERPS2vCQBC+C/0PyxR6001La9roKiVQKHgyiT1Ps5MH&#10;ZmdDdpvEf+8WBG/z8T1nu59NJ0YaXGtZwfMqAkFcWt1yraDIv5bvIJxH1thZJgUXcrDfPSy2mGg7&#10;8ZHGzNcihLBLUEHjfZ9I6cqGDLqV7YkDV9nBoA9wqKUecArhppMvUbSWBlsODQ32lDZUnrM/oyCX&#10;l+oUHzJDRsufuUjj17H6Verpcf7cgPA0+7v45v7WYf5H/Ab/34QT5O4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rcyswgAAAN0AAAAPAAAAAAAAAAAAAAAAAJgCAABkcnMvZG93&#10;bnJldi54bWxQSwUGAAAAAAQABAD1AAAAhwMAAAAA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="00AA1485" w:rsidRPr="002B30C9">
        <w:rPr>
          <w:b/>
          <w:bCs/>
          <w:noProof/>
          <w:color w:val="404040" w:themeColor="text1" w:themeTint="BF"/>
          <w:sz w:val="28"/>
          <w:szCs w:val="28"/>
        </w:rPr>
        <w:t xml:space="preserve">Task 1: </w:t>
      </w:r>
      <w:r w:rsidR="00B63240" w:rsidRPr="002B30C9">
        <w:rPr>
          <w:b/>
          <w:bCs/>
          <w:noProof/>
          <w:color w:val="404040" w:themeColor="text1" w:themeTint="BF"/>
          <w:sz w:val="28"/>
          <w:szCs w:val="28"/>
        </w:rPr>
        <w:t xml:space="preserve">Configure </w:t>
      </w:r>
      <w:r w:rsidR="00802D8C" w:rsidRPr="002B30C9">
        <w:rPr>
          <w:b/>
          <w:bCs/>
          <w:noProof/>
          <w:color w:val="404040" w:themeColor="text1" w:themeTint="BF"/>
          <w:sz w:val="28"/>
          <w:szCs w:val="28"/>
        </w:rPr>
        <w:t>s</w:t>
      </w:r>
      <w:r w:rsidR="00AF4D24" w:rsidRPr="002B30C9">
        <w:rPr>
          <w:b/>
          <w:bCs/>
          <w:noProof/>
          <w:color w:val="404040" w:themeColor="text1" w:themeTint="BF"/>
          <w:sz w:val="28"/>
          <w:szCs w:val="28"/>
        </w:rPr>
        <w:t>ervers</w:t>
      </w:r>
      <w:r w:rsidR="00B0744F">
        <w:rPr>
          <w:b/>
          <w:bCs/>
          <w:noProof/>
          <w:color w:val="404040" w:themeColor="text1" w:themeTint="BF"/>
          <w:sz w:val="28"/>
          <w:szCs w:val="28"/>
        </w:rPr>
        <w:t xml:space="preserve"> hostname and</w:t>
      </w:r>
      <w:r w:rsidR="00B63240" w:rsidRPr="002B30C9">
        <w:rPr>
          <w:b/>
          <w:bCs/>
          <w:noProof/>
          <w:color w:val="404040" w:themeColor="text1" w:themeTint="BF"/>
          <w:sz w:val="28"/>
          <w:szCs w:val="28"/>
        </w:rPr>
        <w:t xml:space="preserve"> </w:t>
      </w:r>
      <w:r w:rsidR="00AF4D24" w:rsidRPr="002B30C9">
        <w:rPr>
          <w:b/>
          <w:bCs/>
          <w:noProof/>
          <w:color w:val="404040" w:themeColor="text1" w:themeTint="BF"/>
          <w:sz w:val="28"/>
          <w:szCs w:val="28"/>
        </w:rPr>
        <w:t xml:space="preserve">IP </w:t>
      </w:r>
      <w:r w:rsidR="00802D8C" w:rsidRPr="002B30C9">
        <w:rPr>
          <w:b/>
          <w:bCs/>
          <w:noProof/>
          <w:color w:val="404040" w:themeColor="text1" w:themeTint="BF"/>
          <w:sz w:val="28"/>
          <w:szCs w:val="28"/>
        </w:rPr>
        <w:t>s</w:t>
      </w:r>
      <w:r w:rsidR="00B63240" w:rsidRPr="002B30C9">
        <w:rPr>
          <w:b/>
          <w:bCs/>
          <w:noProof/>
          <w:color w:val="404040" w:themeColor="text1" w:themeTint="BF"/>
          <w:sz w:val="28"/>
          <w:szCs w:val="28"/>
        </w:rPr>
        <w:t>ettings</w:t>
      </w:r>
    </w:p>
    <w:p w14:paraId="222E3C63" w14:textId="77777777" w:rsidR="00AA1485" w:rsidRPr="003A6E54" w:rsidRDefault="00AA1485" w:rsidP="00961A1C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3A6E54">
        <w:rPr>
          <w:sz w:val="24"/>
          <w:szCs w:val="24"/>
        </w:rPr>
        <w:t xml:space="preserve">Access the server that was assigned to you and check </w:t>
      </w:r>
      <w:r w:rsidR="00067587" w:rsidRPr="003A6E54">
        <w:rPr>
          <w:sz w:val="24"/>
          <w:szCs w:val="24"/>
        </w:rPr>
        <w:t xml:space="preserve">IP settings of interface </w:t>
      </w:r>
      <w:r w:rsidR="002A2F8C" w:rsidRPr="000B7257">
        <w:rPr>
          <w:rFonts w:ascii="Consolas" w:hAnsi="Consolas" w:cs="Consolas"/>
          <w:b/>
          <w:bCs/>
          <w:sz w:val="24"/>
          <w:szCs w:val="24"/>
        </w:rPr>
        <w:t>’eth2</w:t>
      </w:r>
      <w:r w:rsidR="00067587" w:rsidRPr="000B7257">
        <w:rPr>
          <w:b/>
          <w:bCs/>
          <w:sz w:val="24"/>
          <w:szCs w:val="24"/>
        </w:rPr>
        <w:t>’</w:t>
      </w:r>
      <w:r w:rsidRPr="003A6E54">
        <w:rPr>
          <w:sz w:val="24"/>
          <w:szCs w:val="24"/>
        </w:rPr>
        <w:t>:</w:t>
      </w:r>
    </w:p>
    <w:p w14:paraId="222E3C64" w14:textId="77777777" w:rsidR="00AA1485" w:rsidRPr="003A6E54" w:rsidRDefault="00A00127" w:rsidP="006B17AB">
      <w:pPr>
        <w:pStyle w:val="ListParagraph"/>
        <w:ind w:left="360"/>
        <w:rPr>
          <w:sz w:val="24"/>
          <w:szCs w:val="24"/>
        </w:rPr>
      </w:pPr>
      <w:r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79328" behindDoc="0" locked="0" layoutInCell="1" allowOverlap="1" wp14:anchorId="222E4281" wp14:editId="7A9DBF45">
                <wp:simplePos x="0" y="0"/>
                <wp:positionH relativeFrom="column">
                  <wp:posOffset>1814612</wp:posOffset>
                </wp:positionH>
                <wp:positionV relativeFrom="paragraph">
                  <wp:posOffset>353695</wp:posOffset>
                </wp:positionV>
                <wp:extent cx="1123950" cy="142875"/>
                <wp:effectExtent l="0" t="0" r="0" b="9525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0" cy="1428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FFEE70" id="Rectangle 1423" o:spid="_x0000_s1026" style="position:absolute;margin-left:142.9pt;margin-top:27.85pt;width:88.5pt;height:11.25pt;z-index:25257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2A2F8C"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97376" behindDoc="0" locked="0" layoutInCell="1" allowOverlap="1" wp14:anchorId="222E4283" wp14:editId="222E4284">
                <wp:simplePos x="0" y="0"/>
                <wp:positionH relativeFrom="column">
                  <wp:posOffset>374650</wp:posOffset>
                </wp:positionH>
                <wp:positionV relativeFrom="paragraph">
                  <wp:posOffset>285115</wp:posOffset>
                </wp:positionV>
                <wp:extent cx="5867400" cy="1412240"/>
                <wp:effectExtent l="0" t="0" r="19050" b="1651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0" cy="1412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77777777" w:rsidR="00B0744F" w:rsidRPr="00B0744F" w:rsidRDefault="00B0744F" w:rsidP="00B074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proofErr w:type="spellStart"/>
                            <w:r w:rsidRPr="00B0744F">
                              <w:rPr>
                                <w:rFonts w:ascii="Consolas" w:hAnsi="Consolas" w:cs="Consolas"/>
                              </w:rPr>
                              <w:t>cumulus@ubuntu</w:t>
                            </w:r>
                            <w:proofErr w:type="spellEnd"/>
                            <w:r w:rsidRPr="00B0744F">
                              <w:rPr>
                                <w:rFonts w:ascii="Consolas" w:hAnsi="Consolas" w:cs="Consolas"/>
                              </w:rPr>
                              <w:t>:~$ ifconfig eth2</w:t>
                            </w:r>
                          </w:p>
                          <w:p w14:paraId="555573A7" w14:textId="77777777" w:rsidR="00B0744F" w:rsidRPr="00B0744F" w:rsidRDefault="00B0744F" w:rsidP="00B074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0744F">
                              <w:rPr>
                                <w:rFonts w:ascii="Consolas" w:hAnsi="Consolas" w:cs="Consolas"/>
                              </w:rPr>
                              <w:t xml:space="preserve">eth2: flags=4098&lt;BROADCAST,MULTICAST&gt;  </w:t>
                            </w:r>
                            <w:proofErr w:type="spellStart"/>
                            <w:r w:rsidRPr="00B0744F">
                              <w:rPr>
                                <w:rFonts w:ascii="Consolas" w:hAnsi="Consolas" w:cs="Consolas"/>
                              </w:rPr>
                              <w:t>mtu</w:t>
                            </w:r>
                            <w:proofErr w:type="spellEnd"/>
                            <w:r w:rsidRPr="00B0744F">
                              <w:rPr>
                                <w:rFonts w:ascii="Consolas" w:hAnsi="Consolas" w:cs="Consolas"/>
                              </w:rPr>
                              <w:t xml:space="preserve"> 1500</w:t>
                            </w:r>
                          </w:p>
                          <w:p w14:paraId="4A42C122" w14:textId="77777777" w:rsidR="00B0744F" w:rsidRPr="00B0744F" w:rsidRDefault="00B0744F" w:rsidP="00B074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0744F">
                              <w:rPr>
                                <w:rFonts w:ascii="Consolas" w:hAnsi="Consolas" w:cs="Consolas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B0744F">
                              <w:rPr>
                                <w:rFonts w:ascii="Consolas" w:hAnsi="Consolas" w:cs="Consolas"/>
                              </w:rPr>
                              <w:t>txqueuelen</w:t>
                            </w:r>
                            <w:proofErr w:type="spellEnd"/>
                            <w:r w:rsidRPr="00B0744F">
                              <w:rPr>
                                <w:rFonts w:ascii="Consolas" w:hAnsi="Consolas" w:cs="Consolas"/>
                              </w:rPr>
                              <w:t xml:space="preserve"> 1000  (Ethernet)</w:t>
                            </w:r>
                          </w:p>
                          <w:p w14:paraId="7DF80BAA" w14:textId="77777777" w:rsidR="00B0744F" w:rsidRPr="00B0744F" w:rsidRDefault="00B0744F" w:rsidP="00B074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0744F">
                              <w:rPr>
                                <w:rFonts w:ascii="Consolas" w:hAnsi="Consolas" w:cs="Consolas"/>
                              </w:rPr>
                              <w:t xml:space="preserve">        RX packets 0  bytes 0 (0.0 B)</w:t>
                            </w:r>
                          </w:p>
                          <w:p w14:paraId="2FE4828D" w14:textId="77777777" w:rsidR="00B0744F" w:rsidRPr="00B0744F" w:rsidRDefault="00B0744F" w:rsidP="00B074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0744F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6C71368F" w14:textId="77777777" w:rsidR="00B0744F" w:rsidRPr="00B0744F" w:rsidRDefault="00B0744F" w:rsidP="00B074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0744F">
                              <w:rPr>
                                <w:rFonts w:ascii="Consolas" w:hAnsi="Consolas" w:cs="Consolas"/>
                              </w:rPr>
                              <w:t xml:space="preserve">        TX packets 0  bytes 0 (0.0 B)</w:t>
                            </w:r>
                          </w:p>
                          <w:p w14:paraId="222E45B2" w14:textId="4E46F5E6" w:rsidR="00330216" w:rsidRPr="00406AAD" w:rsidRDefault="00B0744F" w:rsidP="00B074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0744F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77" type="#_x0000_t202" style="position:absolute;left:0;text-align:left;margin-left:29.5pt;margin-top:22.45pt;width:462pt;height:111.2pt;z-index:252197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">
                <v:textbox>
                  <w:txbxContent>
                    <w:p w14:paraId="06F73914" w14:textId="77777777" w:rsidR="00B0744F" w:rsidRPr="00B0744F" w:rsidRDefault="00B0744F" w:rsidP="00B074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proofErr w:type="spellStart"/>
                      <w:r w:rsidRPr="00B0744F">
                        <w:rPr>
                          <w:rFonts w:ascii="Consolas" w:hAnsi="Consolas" w:cs="Consolas"/>
                        </w:rPr>
                        <w:t>cumulus@ubuntu</w:t>
                      </w:r>
                      <w:proofErr w:type="spellEnd"/>
                      <w:r w:rsidRPr="00B0744F">
                        <w:rPr>
                          <w:rFonts w:ascii="Consolas" w:hAnsi="Consolas" w:cs="Consolas"/>
                        </w:rPr>
                        <w:t>:~$ ifconfig eth2</w:t>
                      </w:r>
                    </w:p>
                    <w:p w14:paraId="555573A7" w14:textId="77777777" w:rsidR="00B0744F" w:rsidRPr="00B0744F" w:rsidRDefault="00B0744F" w:rsidP="00B074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0744F">
                        <w:rPr>
                          <w:rFonts w:ascii="Consolas" w:hAnsi="Consolas" w:cs="Consolas"/>
                        </w:rPr>
                        <w:t xml:space="preserve">eth2: flags=4098&lt;BROADCAST,MULTICAST&gt;  </w:t>
                      </w:r>
                      <w:proofErr w:type="spellStart"/>
                      <w:r w:rsidRPr="00B0744F">
                        <w:rPr>
                          <w:rFonts w:ascii="Consolas" w:hAnsi="Consolas" w:cs="Consolas"/>
                        </w:rPr>
                        <w:t>mtu</w:t>
                      </w:r>
                      <w:proofErr w:type="spellEnd"/>
                      <w:r w:rsidRPr="00B0744F">
                        <w:rPr>
                          <w:rFonts w:ascii="Consolas" w:hAnsi="Consolas" w:cs="Consolas"/>
                        </w:rPr>
                        <w:t xml:space="preserve"> 1500</w:t>
                      </w:r>
                    </w:p>
                    <w:p w14:paraId="4A42C122" w14:textId="77777777" w:rsidR="00B0744F" w:rsidRPr="00B0744F" w:rsidRDefault="00B0744F" w:rsidP="00B074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0744F">
                        <w:rPr>
                          <w:rFonts w:ascii="Consolas" w:hAnsi="Consolas" w:cs="Consolas"/>
                        </w:rPr>
                        <w:t xml:space="preserve">        ether 44:38:39:00:00:11  </w:t>
                      </w:r>
                      <w:proofErr w:type="spellStart"/>
                      <w:r w:rsidRPr="00B0744F">
                        <w:rPr>
                          <w:rFonts w:ascii="Consolas" w:hAnsi="Consolas" w:cs="Consolas"/>
                        </w:rPr>
                        <w:t>txqueuelen</w:t>
                      </w:r>
                      <w:proofErr w:type="spellEnd"/>
                      <w:r w:rsidRPr="00B0744F">
                        <w:rPr>
                          <w:rFonts w:ascii="Consolas" w:hAnsi="Consolas" w:cs="Consolas"/>
                        </w:rPr>
                        <w:t xml:space="preserve"> 1000  (Ethernet)</w:t>
                      </w:r>
                    </w:p>
                    <w:p w14:paraId="7DF80BAA" w14:textId="77777777" w:rsidR="00B0744F" w:rsidRPr="00B0744F" w:rsidRDefault="00B0744F" w:rsidP="00B074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0744F">
                        <w:rPr>
                          <w:rFonts w:ascii="Consolas" w:hAnsi="Consolas" w:cs="Consolas"/>
                        </w:rPr>
                        <w:t xml:space="preserve">        RX packets 0  bytes 0 (0.0 B)</w:t>
                      </w:r>
                    </w:p>
                    <w:p w14:paraId="2FE4828D" w14:textId="77777777" w:rsidR="00B0744F" w:rsidRPr="00B0744F" w:rsidRDefault="00B0744F" w:rsidP="00B074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0744F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6C71368F" w14:textId="77777777" w:rsidR="00B0744F" w:rsidRPr="00B0744F" w:rsidRDefault="00B0744F" w:rsidP="00B074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0744F">
                        <w:rPr>
                          <w:rFonts w:ascii="Consolas" w:hAnsi="Consolas" w:cs="Consolas"/>
                        </w:rPr>
                        <w:t xml:space="preserve">        TX packets 0  bytes 0 (0.0 B)</w:t>
                      </w:r>
                    </w:p>
                    <w:p w14:paraId="222E45B2" w14:textId="4E46F5E6" w:rsidR="00330216" w:rsidRPr="00406AAD" w:rsidRDefault="00B0744F" w:rsidP="00B074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0744F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A6E54">
        <w:rPr>
          <w:rFonts w:ascii="Consolas" w:hAnsi="Consolas" w:cs="Consolas"/>
          <w:b/>
          <w:bCs/>
          <w:i/>
          <w:iCs/>
          <w:sz w:val="24"/>
          <w:szCs w:val="24"/>
        </w:rPr>
        <w:t># ifconfig &lt;dev&gt;</w:t>
      </w:r>
    </w:p>
    <w:p w14:paraId="222E3C65" w14:textId="77777777" w:rsidR="00AA1485" w:rsidRPr="003A6E54" w:rsidRDefault="00AA1485" w:rsidP="00AA1485">
      <w:pPr>
        <w:pStyle w:val="ListParagraph"/>
        <w:ind w:left="792"/>
        <w:rPr>
          <w:sz w:val="24"/>
          <w:szCs w:val="24"/>
        </w:rPr>
      </w:pPr>
    </w:p>
    <w:p w14:paraId="222E3C66" w14:textId="48F88D71" w:rsidR="00AA1485" w:rsidRPr="003A6E54" w:rsidRDefault="00AA1485" w:rsidP="00961A1C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3A6E54">
        <w:rPr>
          <w:sz w:val="24"/>
          <w:szCs w:val="24"/>
        </w:rPr>
        <w:t xml:space="preserve">Configure </w:t>
      </w:r>
      <w:r w:rsidR="00B0744F">
        <w:rPr>
          <w:sz w:val="24"/>
          <w:szCs w:val="24"/>
        </w:rPr>
        <w:t>server hostname,</w:t>
      </w:r>
      <w:r w:rsidRPr="003A6E54">
        <w:rPr>
          <w:sz w:val="24"/>
          <w:szCs w:val="24"/>
        </w:rPr>
        <w:t xml:space="preserve"> IP address and a </w:t>
      </w:r>
      <w:r w:rsidR="00A00127">
        <w:rPr>
          <w:sz w:val="24"/>
          <w:szCs w:val="24"/>
        </w:rPr>
        <w:t xml:space="preserve">subnet mask for interface </w:t>
      </w:r>
      <w:r w:rsidR="00A00127" w:rsidRPr="000B7257">
        <w:rPr>
          <w:rFonts w:ascii="Consolas" w:hAnsi="Consolas" w:cs="Consolas"/>
          <w:b/>
          <w:bCs/>
          <w:sz w:val="24"/>
          <w:szCs w:val="24"/>
        </w:rPr>
        <w:t>’eth2</w:t>
      </w:r>
      <w:r w:rsidR="00A00127" w:rsidRPr="000B7257">
        <w:rPr>
          <w:b/>
          <w:bCs/>
          <w:sz w:val="24"/>
          <w:szCs w:val="24"/>
        </w:rPr>
        <w:t>’</w:t>
      </w:r>
      <w:r w:rsidR="00622084" w:rsidRPr="003A6E54">
        <w:rPr>
          <w:i/>
          <w:iCs/>
          <w:sz w:val="24"/>
          <w:szCs w:val="24"/>
        </w:rPr>
        <w:t>.</w:t>
      </w:r>
      <w:r w:rsidRPr="003A6E54">
        <w:rPr>
          <w:sz w:val="24"/>
          <w:szCs w:val="24"/>
        </w:rPr>
        <w:br/>
      </w:r>
      <w:r w:rsidR="00067587" w:rsidRPr="003A6E54">
        <w:rPr>
          <w:sz w:val="24"/>
          <w:szCs w:val="24"/>
        </w:rPr>
        <w:t xml:space="preserve">If the </w:t>
      </w:r>
      <w:r w:rsidR="00F67658" w:rsidRPr="003A6E54">
        <w:rPr>
          <w:sz w:val="24"/>
          <w:szCs w:val="24"/>
        </w:rPr>
        <w:t xml:space="preserve">interface's </w:t>
      </w:r>
      <w:r w:rsidR="00067587" w:rsidRPr="003A6E54">
        <w:rPr>
          <w:sz w:val="24"/>
          <w:szCs w:val="24"/>
        </w:rPr>
        <w:t>IP address is not as listed in the table below, u</w:t>
      </w:r>
      <w:r w:rsidRPr="003A6E54">
        <w:rPr>
          <w:sz w:val="24"/>
          <w:szCs w:val="24"/>
        </w:rPr>
        <w:t>se the following table for IP address assignment. Use /24 as the subnet mask.</w:t>
      </w:r>
    </w:p>
    <w:p w14:paraId="222E3C67" w14:textId="77777777" w:rsidR="00AA1485" w:rsidRPr="003A6E54" w:rsidRDefault="00AA1485" w:rsidP="00AA1485">
      <w:pPr>
        <w:pStyle w:val="ListParagraph"/>
        <w:ind w:left="360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125" w:type="dxa"/>
        <w:tblLook w:val="04A0" w:firstRow="1" w:lastRow="0" w:firstColumn="1" w:lastColumn="0" w:noHBand="0" w:noVBand="1"/>
      </w:tblPr>
      <w:tblGrid>
        <w:gridCol w:w="1894"/>
        <w:gridCol w:w="2231"/>
      </w:tblGrid>
      <w:tr w:rsidR="00B0744F" w:rsidRPr="003A6E54" w14:paraId="1856F24A" w14:textId="77777777" w:rsidTr="00091FB4">
        <w:tc>
          <w:tcPr>
            <w:tcW w:w="4125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14:paraId="7E0B7365" w14:textId="684B7818" w:rsidR="00B0744F" w:rsidRPr="003A6E54" w:rsidRDefault="00B0744F" w:rsidP="00B0744F">
            <w:pPr>
              <w:pStyle w:val="ListParagraph"/>
              <w:ind w:left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actice Lab Servers</w:t>
            </w:r>
            <w:r w:rsidR="00091FB4">
              <w:rPr>
                <w:b/>
                <w:bCs/>
                <w:sz w:val="24"/>
                <w:szCs w:val="24"/>
              </w:rPr>
              <w:t xml:space="preserve"> Properties</w:t>
            </w:r>
          </w:p>
        </w:tc>
      </w:tr>
      <w:tr w:rsidR="00B0744F" w:rsidRPr="003A6E54" w14:paraId="1A0335AD" w14:textId="77777777" w:rsidTr="00091FB4">
        <w:tc>
          <w:tcPr>
            <w:tcW w:w="1894" w:type="dxa"/>
            <w:tcBorders>
              <w:left w:val="double" w:sz="4" w:space="0" w:color="auto"/>
            </w:tcBorders>
          </w:tcPr>
          <w:p w14:paraId="5A99B974" w14:textId="77777777" w:rsidR="00B0744F" w:rsidRPr="003A6E54" w:rsidRDefault="00B0744F" w:rsidP="00B0744F">
            <w:pPr>
              <w:pStyle w:val="ListParagraph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3A6E54">
              <w:rPr>
                <w:b/>
                <w:bCs/>
                <w:sz w:val="24"/>
                <w:szCs w:val="24"/>
              </w:rPr>
              <w:t>Server</w:t>
            </w:r>
          </w:p>
        </w:tc>
        <w:tc>
          <w:tcPr>
            <w:tcW w:w="2231" w:type="dxa"/>
            <w:tcBorders>
              <w:right w:val="double" w:sz="4" w:space="0" w:color="auto"/>
            </w:tcBorders>
          </w:tcPr>
          <w:p w14:paraId="566C764C" w14:textId="77777777" w:rsidR="00B0744F" w:rsidRPr="003A6E54" w:rsidRDefault="00B0744F" w:rsidP="00B0744F">
            <w:pPr>
              <w:pStyle w:val="ListParagraph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3A6E54">
              <w:rPr>
                <w:b/>
                <w:bCs/>
                <w:sz w:val="24"/>
                <w:szCs w:val="24"/>
              </w:rPr>
              <w:t>‘eth</w:t>
            </w:r>
            <w:r>
              <w:rPr>
                <w:b/>
                <w:bCs/>
                <w:sz w:val="24"/>
                <w:szCs w:val="24"/>
              </w:rPr>
              <w:t>2</w:t>
            </w:r>
            <w:r w:rsidRPr="003A6E54">
              <w:rPr>
                <w:b/>
                <w:bCs/>
                <w:sz w:val="24"/>
                <w:szCs w:val="24"/>
              </w:rPr>
              <w:t>’ IP Address</w:t>
            </w:r>
          </w:p>
        </w:tc>
      </w:tr>
      <w:tr w:rsidR="00B0744F" w:rsidRPr="003A6E54" w14:paraId="4BCD43D0" w14:textId="77777777" w:rsidTr="00091FB4">
        <w:tc>
          <w:tcPr>
            <w:tcW w:w="1894" w:type="dxa"/>
            <w:tcBorders>
              <w:left w:val="double" w:sz="4" w:space="0" w:color="auto"/>
            </w:tcBorders>
          </w:tcPr>
          <w:p w14:paraId="082EEF30" w14:textId="77777777" w:rsidR="00B0744F" w:rsidRPr="003A6E54" w:rsidRDefault="00B0744F" w:rsidP="00B0744F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t1</w:t>
            </w:r>
          </w:p>
        </w:tc>
        <w:tc>
          <w:tcPr>
            <w:tcW w:w="2231" w:type="dxa"/>
            <w:tcBorders>
              <w:right w:val="double" w:sz="4" w:space="0" w:color="auto"/>
            </w:tcBorders>
          </w:tcPr>
          <w:p w14:paraId="0B9AC6E7" w14:textId="77777777" w:rsidR="00B0744F" w:rsidRPr="003A6E54" w:rsidRDefault="00B0744F" w:rsidP="00B0744F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 w:rsidRPr="003A6E54">
              <w:rPr>
                <w:sz w:val="24"/>
                <w:szCs w:val="24"/>
              </w:rPr>
              <w:t>172.16.1.1</w:t>
            </w:r>
          </w:p>
        </w:tc>
      </w:tr>
      <w:tr w:rsidR="00B0744F" w:rsidRPr="003A6E54" w14:paraId="698BDC89" w14:textId="77777777" w:rsidTr="00091FB4">
        <w:tc>
          <w:tcPr>
            <w:tcW w:w="1894" w:type="dxa"/>
            <w:tcBorders>
              <w:left w:val="double" w:sz="4" w:space="0" w:color="auto"/>
            </w:tcBorders>
          </w:tcPr>
          <w:p w14:paraId="1CAF6FBC" w14:textId="77777777" w:rsidR="00B0744F" w:rsidRPr="003A6E54" w:rsidRDefault="00B0744F" w:rsidP="00B0744F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t2</w:t>
            </w:r>
          </w:p>
        </w:tc>
        <w:tc>
          <w:tcPr>
            <w:tcW w:w="2231" w:type="dxa"/>
            <w:tcBorders>
              <w:right w:val="double" w:sz="4" w:space="0" w:color="auto"/>
            </w:tcBorders>
          </w:tcPr>
          <w:p w14:paraId="115E4BBA" w14:textId="77777777" w:rsidR="00B0744F" w:rsidRPr="003A6E54" w:rsidRDefault="00B0744F" w:rsidP="00B0744F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 w:rsidRPr="003A6E54">
              <w:rPr>
                <w:sz w:val="24"/>
                <w:szCs w:val="24"/>
              </w:rPr>
              <w:t>172.16.1.2</w:t>
            </w:r>
          </w:p>
        </w:tc>
      </w:tr>
      <w:tr w:rsidR="00B0744F" w:rsidRPr="003A6E54" w14:paraId="1FA19239" w14:textId="77777777" w:rsidTr="00091FB4">
        <w:tc>
          <w:tcPr>
            <w:tcW w:w="1894" w:type="dxa"/>
            <w:tcBorders>
              <w:left w:val="double" w:sz="4" w:space="0" w:color="auto"/>
            </w:tcBorders>
          </w:tcPr>
          <w:p w14:paraId="359855ED" w14:textId="77777777" w:rsidR="00B0744F" w:rsidRPr="003A6E54" w:rsidRDefault="00B0744F" w:rsidP="00B0744F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t3</w:t>
            </w:r>
          </w:p>
        </w:tc>
        <w:tc>
          <w:tcPr>
            <w:tcW w:w="2231" w:type="dxa"/>
            <w:tcBorders>
              <w:right w:val="double" w:sz="4" w:space="0" w:color="auto"/>
            </w:tcBorders>
          </w:tcPr>
          <w:p w14:paraId="30253CFD" w14:textId="77777777" w:rsidR="00B0744F" w:rsidRPr="003A6E54" w:rsidRDefault="00B0744F" w:rsidP="00B0744F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 w:rsidRPr="003A6E54">
              <w:rPr>
                <w:sz w:val="24"/>
                <w:szCs w:val="24"/>
              </w:rPr>
              <w:t>172.16.1.3</w:t>
            </w:r>
          </w:p>
        </w:tc>
      </w:tr>
      <w:tr w:rsidR="00B0744F" w:rsidRPr="003A6E54" w14:paraId="14B9610B" w14:textId="77777777" w:rsidTr="00091FB4">
        <w:tc>
          <w:tcPr>
            <w:tcW w:w="1894" w:type="dxa"/>
            <w:tcBorders>
              <w:left w:val="double" w:sz="4" w:space="0" w:color="auto"/>
            </w:tcBorders>
          </w:tcPr>
          <w:p w14:paraId="14736628" w14:textId="77777777" w:rsidR="00B0744F" w:rsidRPr="003A6E54" w:rsidRDefault="00B0744F" w:rsidP="00B0744F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t4</w:t>
            </w:r>
          </w:p>
        </w:tc>
        <w:tc>
          <w:tcPr>
            <w:tcW w:w="2231" w:type="dxa"/>
            <w:tcBorders>
              <w:right w:val="double" w:sz="4" w:space="0" w:color="auto"/>
            </w:tcBorders>
          </w:tcPr>
          <w:p w14:paraId="2A22D104" w14:textId="77777777" w:rsidR="00B0744F" w:rsidRPr="003A6E54" w:rsidRDefault="00B0744F" w:rsidP="00B0744F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 w:rsidRPr="003A6E54">
              <w:rPr>
                <w:sz w:val="24"/>
                <w:szCs w:val="24"/>
              </w:rPr>
              <w:t>172.16.1.4</w:t>
            </w:r>
          </w:p>
        </w:tc>
      </w:tr>
    </w:tbl>
    <w:p w14:paraId="222E3C8F" w14:textId="70043D5C" w:rsidR="00AA1485" w:rsidRDefault="00AA1485" w:rsidP="00AA1485">
      <w:pPr>
        <w:pStyle w:val="ListParagraph"/>
        <w:rPr>
          <w:b/>
          <w:bCs/>
          <w:sz w:val="24"/>
          <w:szCs w:val="24"/>
        </w:rPr>
      </w:pPr>
    </w:p>
    <w:p w14:paraId="6DB2EA4E" w14:textId="54051216" w:rsidR="00B0744F" w:rsidRDefault="00B0744F" w:rsidP="00AA1485">
      <w:pPr>
        <w:pStyle w:val="ListParagraph"/>
        <w:rPr>
          <w:b/>
          <w:bCs/>
          <w:sz w:val="24"/>
          <w:szCs w:val="24"/>
        </w:rPr>
      </w:pPr>
    </w:p>
    <w:p w14:paraId="6193CB41" w14:textId="7DE960B7" w:rsidR="00B0744F" w:rsidRDefault="00B0744F" w:rsidP="00AA1485">
      <w:pPr>
        <w:pStyle w:val="ListParagraph"/>
        <w:rPr>
          <w:b/>
          <w:bCs/>
          <w:sz w:val="24"/>
          <w:szCs w:val="24"/>
        </w:rPr>
      </w:pPr>
    </w:p>
    <w:p w14:paraId="7D304017" w14:textId="3F17BD0C" w:rsidR="00B0744F" w:rsidRDefault="00B0744F" w:rsidP="00AA1485">
      <w:pPr>
        <w:pStyle w:val="ListParagraph"/>
        <w:rPr>
          <w:b/>
          <w:bCs/>
          <w:sz w:val="24"/>
          <w:szCs w:val="24"/>
        </w:rPr>
      </w:pPr>
    </w:p>
    <w:p w14:paraId="0CBC5798" w14:textId="30791AB7" w:rsidR="00B0744F" w:rsidRDefault="00B0744F" w:rsidP="00AA1485">
      <w:pPr>
        <w:pStyle w:val="ListParagraph"/>
        <w:rPr>
          <w:b/>
          <w:bCs/>
          <w:sz w:val="24"/>
          <w:szCs w:val="24"/>
        </w:rPr>
      </w:pPr>
    </w:p>
    <w:p w14:paraId="3102B6AC" w14:textId="5026B64E" w:rsidR="00B0744F" w:rsidRDefault="00B0744F" w:rsidP="00AA1485">
      <w:pPr>
        <w:pStyle w:val="ListParagraph"/>
        <w:rPr>
          <w:b/>
          <w:bCs/>
          <w:sz w:val="24"/>
          <w:szCs w:val="24"/>
        </w:rPr>
      </w:pPr>
    </w:p>
    <w:p w14:paraId="782CB5A9" w14:textId="664200BD" w:rsidR="00B0744F" w:rsidRDefault="00B0744F" w:rsidP="00AA1485">
      <w:pPr>
        <w:pStyle w:val="ListParagraph"/>
        <w:rPr>
          <w:b/>
          <w:bCs/>
          <w:sz w:val="24"/>
          <w:szCs w:val="24"/>
        </w:rPr>
      </w:pPr>
    </w:p>
    <w:p w14:paraId="0D2345AE" w14:textId="77777777" w:rsidR="00B0744F" w:rsidRPr="003A6E54" w:rsidRDefault="00B0744F" w:rsidP="00AA1485">
      <w:pPr>
        <w:pStyle w:val="ListParagraph"/>
        <w:rPr>
          <w:b/>
          <w:bCs/>
          <w:sz w:val="24"/>
          <w:szCs w:val="24"/>
        </w:rPr>
      </w:pPr>
    </w:p>
    <w:p w14:paraId="61EFD6F8" w14:textId="097A5FCD" w:rsidR="00B0744F" w:rsidRPr="00091FB4" w:rsidRDefault="00091FB4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Consolas"/>
          <w:i/>
          <w:iCs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3215232" behindDoc="0" locked="0" layoutInCell="1" allowOverlap="1" wp14:anchorId="266295A2" wp14:editId="2C7E4C2D">
                <wp:simplePos x="0" y="0"/>
                <wp:positionH relativeFrom="column">
                  <wp:posOffset>415925</wp:posOffset>
                </wp:positionH>
                <wp:positionV relativeFrom="paragraph">
                  <wp:posOffset>665480</wp:posOffset>
                </wp:positionV>
                <wp:extent cx="5822950" cy="1153160"/>
                <wp:effectExtent l="0" t="0" r="25400" b="27940"/>
                <wp:wrapSquare wrapText="bothSides"/>
                <wp:docPr id="4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2950" cy="1153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4E215" w14:textId="017353D4" w:rsidR="00091FB4" w:rsidRPr="00AF4D2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406AAD">
                              <w:rPr>
                                <w:rFonts w:ascii="Consolas" w:hAnsi="Consolas" w:cs="Consolas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cumulus</w:t>
                            </w:r>
                            <w:r w:rsidRPr="00406AAD">
                              <w:rPr>
                                <w:rFonts w:ascii="Consolas" w:hAnsi="Consolas" w:cs="Consolas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ubuntu</w:t>
                            </w:r>
                            <w:proofErr w:type="spellEnd"/>
                            <w:r w:rsidRPr="00406AAD">
                              <w:rPr>
                                <w:rFonts w:ascii="Consolas" w:hAnsi="Consolas" w:cs="Consolas"/>
                              </w:rPr>
                              <w:t xml:space="preserve"> ~]#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hostnamect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set-hostname host1</w:t>
                            </w:r>
                          </w:p>
                          <w:p w14:paraId="629125CE" w14:textId="55AB5831" w:rsid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406AAD">
                              <w:rPr>
                                <w:rFonts w:ascii="Consolas" w:hAnsi="Consolas" w:cs="Consolas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cumulus</w:t>
                            </w:r>
                            <w:r w:rsidRPr="00406AAD">
                              <w:rPr>
                                <w:rFonts w:ascii="Consolas" w:hAnsi="Consolas" w:cs="Consolas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ubuntu</w:t>
                            </w:r>
                            <w:proofErr w:type="spellEnd"/>
                            <w:r w:rsidRPr="00406AAD">
                              <w:rPr>
                                <w:rFonts w:ascii="Consolas" w:hAnsi="Consolas" w:cs="Consolas"/>
                              </w:rPr>
                              <w:t xml:space="preserve"> ~]#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ud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reboot</w:t>
                            </w:r>
                          </w:p>
                          <w:p w14:paraId="42AFACE3" w14:textId="688862EB" w:rsid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5347C522" w14:textId="1645A2D8" w:rsid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...................................................</w:t>
                            </w:r>
                          </w:p>
                          <w:p w14:paraId="0884E98D" w14:textId="6E0078B9" w:rsid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3243B62" w14:textId="488BDEFC" w:rsidR="00091FB4" w:rsidRPr="00AF4D2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406AAD">
                              <w:rPr>
                                <w:rFonts w:ascii="Consolas" w:hAnsi="Consolas" w:cs="Consolas"/>
                              </w:rPr>
                              <w:t>[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cumulus</w:t>
                            </w:r>
                            <w:r w:rsidRPr="00406AAD">
                              <w:rPr>
                                <w:rFonts w:ascii="Consolas" w:hAnsi="Consolas" w:cs="Consolas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host1</w:t>
                            </w:r>
                            <w:r w:rsidRPr="00406AAD">
                              <w:rPr>
                                <w:rFonts w:ascii="Consolas" w:hAnsi="Consolas" w:cs="Consolas"/>
                              </w:rPr>
                              <w:t xml:space="preserve"> ~]#</w:t>
                            </w:r>
                          </w:p>
                          <w:p w14:paraId="6B1528D4" w14:textId="393C3ACD" w:rsidR="00091FB4" w:rsidRPr="00406AAD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295A2" id="_x0000_s1078" type="#_x0000_t202" style="position:absolute;left:0;text-align:left;margin-left:32.75pt;margin-top:52.4pt;width:458.5pt;height:90.8pt;z-index:253215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">
                <v:textbox>
                  <w:txbxContent>
                    <w:p w14:paraId="2514E215" w14:textId="017353D4" w:rsidR="00091FB4" w:rsidRPr="00AF4D2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406AAD">
                        <w:rPr>
                          <w:rFonts w:ascii="Consolas" w:hAnsi="Consolas" w:cs="Consolas"/>
                        </w:rPr>
                        <w:t>[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cumulus</w:t>
                      </w:r>
                      <w:r w:rsidRPr="00406AAD">
                        <w:rPr>
                          <w:rFonts w:ascii="Consolas" w:hAnsi="Consolas" w:cs="Consolas"/>
                        </w:rPr>
                        <w:t>@</w:t>
                      </w:r>
                      <w:r>
                        <w:rPr>
                          <w:rFonts w:ascii="Consolas" w:hAnsi="Consolas" w:cs="Consolas"/>
                        </w:rPr>
                        <w:t>ubuntu</w:t>
                      </w:r>
                      <w:proofErr w:type="spellEnd"/>
                      <w:r w:rsidRPr="00406AAD">
                        <w:rPr>
                          <w:rFonts w:ascii="Consolas" w:hAnsi="Consolas" w:cs="Consolas"/>
                        </w:rPr>
                        <w:t xml:space="preserve"> ~]#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hostnamectl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set-hostname host1</w:t>
                      </w:r>
                    </w:p>
                    <w:p w14:paraId="629125CE" w14:textId="55AB5831" w:rsid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406AAD">
                        <w:rPr>
                          <w:rFonts w:ascii="Consolas" w:hAnsi="Consolas" w:cs="Consolas"/>
                        </w:rPr>
                        <w:t>[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cumulus</w:t>
                      </w:r>
                      <w:r w:rsidRPr="00406AAD">
                        <w:rPr>
                          <w:rFonts w:ascii="Consolas" w:hAnsi="Consolas" w:cs="Consolas"/>
                        </w:rPr>
                        <w:t>@</w:t>
                      </w:r>
                      <w:r>
                        <w:rPr>
                          <w:rFonts w:ascii="Consolas" w:hAnsi="Consolas" w:cs="Consolas"/>
                        </w:rPr>
                        <w:t>ubuntu</w:t>
                      </w:r>
                      <w:proofErr w:type="spellEnd"/>
                      <w:r w:rsidRPr="00406AAD">
                        <w:rPr>
                          <w:rFonts w:ascii="Consolas" w:hAnsi="Consolas" w:cs="Consolas"/>
                        </w:rPr>
                        <w:t xml:space="preserve"> ~]#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sudo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reboot</w:t>
                      </w:r>
                    </w:p>
                    <w:p w14:paraId="42AFACE3" w14:textId="688862EB" w:rsid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5347C522" w14:textId="1645A2D8" w:rsid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...................................................</w:t>
                      </w:r>
                    </w:p>
                    <w:p w14:paraId="0884E98D" w14:textId="6E0078B9" w:rsid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3243B62" w14:textId="488BDEFC" w:rsidR="00091FB4" w:rsidRPr="00AF4D2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406AAD">
                        <w:rPr>
                          <w:rFonts w:ascii="Consolas" w:hAnsi="Consolas" w:cs="Consolas"/>
                        </w:rPr>
                        <w:t>[</w:t>
                      </w:r>
                      <w:r>
                        <w:rPr>
                          <w:rFonts w:ascii="Consolas" w:hAnsi="Consolas" w:cs="Consolas"/>
                        </w:rPr>
                        <w:t>cumulus</w:t>
                      </w:r>
                      <w:r w:rsidRPr="00406AAD">
                        <w:rPr>
                          <w:rFonts w:ascii="Consolas" w:hAnsi="Consolas" w:cs="Consolas"/>
                        </w:rPr>
                        <w:t>@</w:t>
                      </w:r>
                      <w:r>
                        <w:rPr>
                          <w:rFonts w:ascii="Consolas" w:hAnsi="Consolas" w:cs="Consolas"/>
                        </w:rPr>
                        <w:t>host1</w:t>
                      </w:r>
                      <w:r w:rsidRPr="00406AAD">
                        <w:rPr>
                          <w:rFonts w:ascii="Consolas" w:hAnsi="Consolas" w:cs="Consolas"/>
                        </w:rPr>
                        <w:t xml:space="preserve"> ~]#</w:t>
                      </w:r>
                    </w:p>
                    <w:p w14:paraId="6B1528D4" w14:textId="393C3ACD" w:rsidR="00091FB4" w:rsidRPr="00406AAD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sz w:val="24"/>
          <w:szCs w:val="24"/>
        </w:rPr>
        <w:t>Change server’s hostname</w:t>
      </w:r>
      <w:r>
        <w:rPr>
          <w:rFonts w:ascii="Consolas" w:hAnsi="Consolas" w:cs="Consolas"/>
          <w:sz w:val="24"/>
          <w:szCs w:val="24"/>
        </w:rPr>
        <w:br/>
      </w:r>
      <w:r w:rsidRPr="00091FB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proofErr w:type="spellStart"/>
      <w:r w:rsidRPr="00091FB4">
        <w:rPr>
          <w:rFonts w:ascii="Consolas" w:hAnsi="Consolas" w:cs="Consolas"/>
          <w:b/>
          <w:bCs/>
          <w:i/>
          <w:iCs/>
          <w:sz w:val="24"/>
          <w:szCs w:val="24"/>
        </w:rPr>
        <w:t>hostnamectl</w:t>
      </w:r>
      <w:proofErr w:type="spellEnd"/>
      <w:r w:rsidRPr="00091FB4">
        <w:rPr>
          <w:rFonts w:ascii="Consolas" w:hAnsi="Consolas" w:cs="Consolas"/>
          <w:b/>
          <w:bCs/>
          <w:i/>
          <w:iCs/>
          <w:sz w:val="24"/>
          <w:szCs w:val="24"/>
        </w:rPr>
        <w:t xml:space="preserve"> set-hostname &lt;new host name&gt;</w:t>
      </w:r>
    </w:p>
    <w:p w14:paraId="36B9E2E3" w14:textId="6654E63A" w:rsidR="00091FB4" w:rsidRDefault="00091FB4" w:rsidP="00091FB4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</w:p>
    <w:p w14:paraId="6211330F" w14:textId="48E0A72E" w:rsidR="00091FB4" w:rsidRDefault="00091FB4" w:rsidP="00091FB4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</w:p>
    <w:p w14:paraId="6D7A7CA7" w14:textId="0F0D16EB" w:rsidR="00091FB4" w:rsidRDefault="00091FB4" w:rsidP="00091FB4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</w:p>
    <w:p w14:paraId="0434FFC7" w14:textId="004536EF" w:rsidR="00091FB4" w:rsidRDefault="00091FB4" w:rsidP="00091FB4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</w:p>
    <w:p w14:paraId="7A5926CB" w14:textId="49322DE3" w:rsidR="00091FB4" w:rsidRDefault="00091FB4" w:rsidP="00091FB4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</w:p>
    <w:p w14:paraId="25173429" w14:textId="0638C271" w:rsidR="00091FB4" w:rsidRDefault="00091FB4" w:rsidP="00091FB4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</w:p>
    <w:p w14:paraId="4A882FB5" w14:textId="659B179B" w:rsidR="00091FB4" w:rsidRDefault="00091FB4" w:rsidP="00091FB4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</w:p>
    <w:p w14:paraId="09E581E2" w14:textId="77777777" w:rsidR="00091FB4" w:rsidRPr="00091FB4" w:rsidRDefault="00091FB4" w:rsidP="00091FB4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</w:p>
    <w:p w14:paraId="222E3C90" w14:textId="025715E6" w:rsidR="00AA1485" w:rsidRPr="003A6E54" w:rsidRDefault="00AA1485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sz w:val="24"/>
          <w:szCs w:val="24"/>
        </w:rPr>
        <w:lastRenderedPageBreak/>
        <w:t>Clear existing IP configuration:</w:t>
      </w:r>
      <w:r w:rsidRPr="003A6E54">
        <w:rPr>
          <w:sz w:val="24"/>
          <w:szCs w:val="24"/>
        </w:rPr>
        <w:br/>
      </w:r>
      <w:r w:rsidR="00067587"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ifconfig &lt;dev&gt; 0.0.0.0</w:t>
      </w:r>
    </w:p>
    <w:p w14:paraId="222E3C91" w14:textId="77777777" w:rsidR="00AA1485" w:rsidRPr="003A6E54" w:rsidRDefault="006F6611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sz w:val="24"/>
          <w:szCs w:val="24"/>
        </w:rPr>
        <w:t xml:space="preserve">Configure </w:t>
      </w:r>
      <w:r w:rsidR="00AA1485" w:rsidRPr="003A6E54">
        <w:rPr>
          <w:sz w:val="24"/>
          <w:szCs w:val="24"/>
        </w:rPr>
        <w:t>a</w:t>
      </w:r>
      <w:r w:rsidR="00511909" w:rsidRPr="003A6E54">
        <w:rPr>
          <w:sz w:val="24"/>
          <w:szCs w:val="24"/>
        </w:rPr>
        <w:t>n</w:t>
      </w:r>
      <w:r w:rsidR="00AA1485" w:rsidRPr="003A6E54">
        <w:rPr>
          <w:sz w:val="24"/>
          <w:szCs w:val="24"/>
        </w:rPr>
        <w:t xml:space="preserve"> IP address</w:t>
      </w:r>
      <w:r w:rsidR="00511909" w:rsidRPr="003A6E54">
        <w:rPr>
          <w:sz w:val="24"/>
          <w:szCs w:val="24"/>
        </w:rPr>
        <w:t xml:space="preserve"> and a subnet mask</w:t>
      </w:r>
      <w:r w:rsidR="00AA1485" w:rsidRPr="003A6E54">
        <w:rPr>
          <w:sz w:val="24"/>
          <w:szCs w:val="24"/>
        </w:rPr>
        <w:t>:</w:t>
      </w:r>
      <w:r w:rsidR="00AA1485" w:rsidRPr="003A6E54">
        <w:rPr>
          <w:sz w:val="24"/>
          <w:szCs w:val="24"/>
        </w:rPr>
        <w:br/>
      </w:r>
      <w:r w:rsidR="00067587"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AA1485" w:rsidRPr="003A6E54">
        <w:rPr>
          <w:rFonts w:ascii="Consolas" w:hAnsi="Consolas" w:cs="Consolas"/>
          <w:b/>
          <w:bCs/>
          <w:i/>
          <w:iCs/>
          <w:sz w:val="24"/>
          <w:szCs w:val="24"/>
        </w:rPr>
        <w:t>ifconfig &lt;dev&gt; IP/MASK</w:t>
      </w:r>
    </w:p>
    <w:p w14:paraId="222E3C92" w14:textId="77777777" w:rsidR="00AA1485" w:rsidRPr="003A6E54" w:rsidRDefault="00B76F7E" w:rsidP="006F6611">
      <w:pPr>
        <w:pStyle w:val="ListParagraph"/>
        <w:ind w:left="360"/>
        <w:rPr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08640" behindDoc="0" locked="0" layoutInCell="1" allowOverlap="1" wp14:anchorId="222E4285" wp14:editId="222E4286">
                <wp:simplePos x="0" y="0"/>
                <wp:positionH relativeFrom="column">
                  <wp:posOffset>400050</wp:posOffset>
                </wp:positionH>
                <wp:positionV relativeFrom="paragraph">
                  <wp:posOffset>86360</wp:posOffset>
                </wp:positionV>
                <wp:extent cx="5822950" cy="1409700"/>
                <wp:effectExtent l="0" t="0" r="25400" b="1905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2950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330216" w:rsidRPr="00406AAD" w:rsidRDefault="00091FB4" w:rsidP="00A0012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cumulus@host1:~$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ud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="00330216">
                              <w:rPr>
                                <w:rFonts w:ascii="Consolas" w:hAnsi="Consolas" w:cs="Consolas"/>
                              </w:rPr>
                              <w:t>i</w:t>
                            </w:r>
                            <w:r w:rsidR="00330216" w:rsidRPr="00406AAD">
                              <w:rPr>
                                <w:rFonts w:ascii="Consolas" w:hAnsi="Consolas" w:cs="Consolas"/>
                              </w:rPr>
                              <w:t>fconfig eth</w:t>
                            </w:r>
                            <w:r w:rsidR="00330216">
                              <w:rPr>
                                <w:rFonts w:ascii="Consolas" w:hAnsi="Consolas" w:cs="Consolas"/>
                              </w:rPr>
                              <w:t>2 0.0.0.0</w:t>
                            </w:r>
                          </w:p>
                          <w:p w14:paraId="222E45B4" w14:textId="32F071B9" w:rsidR="00330216" w:rsidRDefault="00091FB4" w:rsidP="00A0012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cumulus@host1:~$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ud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="00330216">
                              <w:rPr>
                                <w:rFonts w:ascii="Consolas" w:hAnsi="Consolas" w:cs="Consolas"/>
                              </w:rPr>
                              <w:t>ifconfig eth2 172.16.1.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1</w:t>
                            </w:r>
                            <w:r w:rsidR="00330216">
                              <w:rPr>
                                <w:rFonts w:ascii="Consolas" w:hAnsi="Consolas" w:cs="Consolas"/>
                              </w:rPr>
                              <w:t>/24</w:t>
                            </w:r>
                          </w:p>
                          <w:p w14:paraId="27C3B7AD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>cumulus@host1:~$ ifconfig eth2</w:t>
                            </w:r>
                          </w:p>
                          <w:p w14:paraId="1A6A413D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mtu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1500</w:t>
                            </w:r>
                          </w:p>
                          <w:p w14:paraId="79558F62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inet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172.16.1.1  netmask 255.255.255.0  broadcast 172.16.1.255</w:t>
                            </w:r>
                          </w:p>
                          <w:p w14:paraId="626A94B7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prefixlen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64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scopeid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0x20&lt;link&gt;</w:t>
                            </w:r>
                          </w:p>
                          <w:p w14:paraId="2DD822E6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txqueuelen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1000  (Ethernet)</w:t>
                            </w:r>
                          </w:p>
                          <w:p w14:paraId="57BF930A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packets 3  bytes 180 (180.0 B)</w:t>
                            </w:r>
                          </w:p>
                          <w:p w14:paraId="6B78DD64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10  bytes 1086 (1.0 KB)</w:t>
                            </w:r>
                          </w:p>
                          <w:p w14:paraId="222E45BB" w14:textId="1B2FAAAD" w:rsidR="00330216" w:rsidRPr="00AF4D2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  <w:r w:rsidR="00330216"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330216" w:rsidRPr="00AF4D24" w:rsidRDefault="00330216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</w:t>
                            </w:r>
                            <w:proofErr w:type="spellStart"/>
                            <w:r w:rsidRPr="00AF4D24">
                              <w:rPr>
                                <w:rFonts w:ascii="Consolas" w:hAnsi="Consolas" w:cs="Consolas"/>
                              </w:rPr>
                              <w:t>MiB</w:t>
                            </w:r>
                            <w:proofErr w:type="spellEnd"/>
                            <w:r w:rsidRPr="00AF4D24">
                              <w:rPr>
                                <w:rFonts w:ascii="Consolas" w:hAnsi="Consolas" w:cs="Consolas"/>
                              </w:rPr>
                              <w:t>)</w:t>
                            </w:r>
                          </w:p>
                          <w:p w14:paraId="222E45BD" w14:textId="77777777" w:rsidR="00330216" w:rsidRPr="00406AAD" w:rsidRDefault="00330216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79" type="#_x0000_t202" style="position:absolute;left:0;text-align:left;margin-left:31.5pt;margin-top:6.8pt;width:458.5pt;height:111pt;z-index:252208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">
                <v:textbox>
                  <w:txbxContent>
                    <w:p w14:paraId="222E45B3" w14:textId="1CE7215F" w:rsidR="00330216" w:rsidRPr="00406AAD" w:rsidRDefault="00091FB4" w:rsidP="00A0012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cumulus@host1:~$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sudo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="00330216">
                        <w:rPr>
                          <w:rFonts w:ascii="Consolas" w:hAnsi="Consolas" w:cs="Consolas"/>
                        </w:rPr>
                        <w:t>i</w:t>
                      </w:r>
                      <w:r w:rsidR="00330216" w:rsidRPr="00406AAD">
                        <w:rPr>
                          <w:rFonts w:ascii="Consolas" w:hAnsi="Consolas" w:cs="Consolas"/>
                        </w:rPr>
                        <w:t>fconfig eth</w:t>
                      </w:r>
                      <w:r w:rsidR="00330216">
                        <w:rPr>
                          <w:rFonts w:ascii="Consolas" w:hAnsi="Consolas" w:cs="Consolas"/>
                        </w:rPr>
                        <w:t>2 0.0.0.0</w:t>
                      </w:r>
                    </w:p>
                    <w:p w14:paraId="222E45B4" w14:textId="32F071B9" w:rsidR="00330216" w:rsidRDefault="00091FB4" w:rsidP="00A0012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cumulus@host1:~$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sudo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="00330216">
                        <w:rPr>
                          <w:rFonts w:ascii="Consolas" w:hAnsi="Consolas" w:cs="Consolas"/>
                        </w:rPr>
                        <w:t>ifconfig eth2 172.16.1.</w:t>
                      </w:r>
                      <w:r>
                        <w:rPr>
                          <w:rFonts w:ascii="Consolas" w:hAnsi="Consolas" w:cs="Consolas"/>
                        </w:rPr>
                        <w:t>1</w:t>
                      </w:r>
                      <w:r w:rsidR="00330216">
                        <w:rPr>
                          <w:rFonts w:ascii="Consolas" w:hAnsi="Consolas" w:cs="Consolas"/>
                        </w:rPr>
                        <w:t>/24</w:t>
                      </w:r>
                    </w:p>
                    <w:p w14:paraId="27C3B7AD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>cumulus@host1:~$ ifconfig eth2</w:t>
                      </w:r>
                    </w:p>
                    <w:p w14:paraId="1A6A413D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eth2: flags=4163&lt;UP,BROADCAST,RUNNING,MULTICAST&gt;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mtu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1500</w:t>
                      </w:r>
                    </w:p>
                    <w:p w14:paraId="79558F62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inet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172.16.1.1  netmask 255.255.255.0  broadcast 172.16.1.255</w:t>
                      </w:r>
                    </w:p>
                    <w:p w14:paraId="626A94B7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inet6 fe80::4638:39ff:fe00:11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prefixlen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64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scopeid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0x20&lt;link&gt;</w:t>
                      </w:r>
                    </w:p>
                    <w:p w14:paraId="2DD822E6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ether 44:38:39:00:00:11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txqueuelen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1000  (Ethernet)</w:t>
                      </w:r>
                    </w:p>
                    <w:p w14:paraId="57BF930A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RX packets 3  bytes 180 (180.0 B)</w:t>
                      </w:r>
                    </w:p>
                    <w:p w14:paraId="6B78DD64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10  bytes 1086 (1.0 KB)</w:t>
                      </w:r>
                    </w:p>
                    <w:p w14:paraId="222E45BB" w14:textId="1B2FAAAD" w:rsidR="00330216" w:rsidRPr="00AF4D2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  <w:r w:rsidR="00330216"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330216" w:rsidRPr="00AF4D24" w:rsidRDefault="00330216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270015  bytes 51701450 (49.3 </w:t>
                      </w:r>
                      <w:proofErr w:type="spellStart"/>
                      <w:r w:rsidRPr="00AF4D24">
                        <w:rPr>
                          <w:rFonts w:ascii="Consolas" w:hAnsi="Consolas" w:cs="Consolas"/>
                        </w:rPr>
                        <w:t>MiB</w:t>
                      </w:r>
                      <w:proofErr w:type="spellEnd"/>
                      <w:r w:rsidRPr="00AF4D24">
                        <w:rPr>
                          <w:rFonts w:ascii="Consolas" w:hAnsi="Consolas" w:cs="Consolas"/>
                        </w:rPr>
                        <w:t>)</w:t>
                      </w:r>
                    </w:p>
                    <w:p w14:paraId="222E45BD" w14:textId="77777777" w:rsidR="00330216" w:rsidRPr="00406AAD" w:rsidRDefault="00330216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77777777" w:rsidR="00B76F7E" w:rsidRPr="003A6E54" w:rsidRDefault="00B76F7E" w:rsidP="00B76F7E">
      <w:pPr>
        <w:pStyle w:val="ListParagraph"/>
        <w:ind w:left="360"/>
        <w:rPr>
          <w:sz w:val="24"/>
          <w:szCs w:val="24"/>
        </w:rPr>
      </w:pPr>
    </w:p>
    <w:p w14:paraId="222E3C94" w14:textId="77777777" w:rsidR="00B76F7E" w:rsidRPr="003A6E54" w:rsidRDefault="00B76F7E" w:rsidP="00B76F7E">
      <w:pPr>
        <w:pStyle w:val="ListParagraph"/>
        <w:ind w:left="360"/>
        <w:rPr>
          <w:sz w:val="24"/>
          <w:szCs w:val="24"/>
        </w:rPr>
      </w:pPr>
    </w:p>
    <w:p w14:paraId="222E3C95" w14:textId="77777777" w:rsidR="00B76F7E" w:rsidRPr="003A6E54" w:rsidRDefault="00B76F7E" w:rsidP="00B76F7E">
      <w:pPr>
        <w:pStyle w:val="ListParagraph"/>
        <w:ind w:left="360"/>
        <w:rPr>
          <w:sz w:val="24"/>
          <w:szCs w:val="24"/>
        </w:rPr>
      </w:pPr>
    </w:p>
    <w:p w14:paraId="222E3C96" w14:textId="77777777" w:rsidR="00B76F7E" w:rsidRPr="003A6E54" w:rsidRDefault="00C905AE" w:rsidP="00B76F7E">
      <w:pPr>
        <w:pStyle w:val="ListParagraph"/>
        <w:ind w:left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4000" behindDoc="0" locked="0" layoutInCell="1" allowOverlap="1" wp14:anchorId="222E4287" wp14:editId="222E4288">
                <wp:simplePos x="0" y="0"/>
                <wp:positionH relativeFrom="column">
                  <wp:posOffset>1459230</wp:posOffset>
                </wp:positionH>
                <wp:positionV relativeFrom="paragraph">
                  <wp:posOffset>8890</wp:posOffset>
                </wp:positionV>
                <wp:extent cx="2660015" cy="134620"/>
                <wp:effectExtent l="0" t="0" r="6985" b="0"/>
                <wp:wrapNone/>
                <wp:docPr id="252" name="Rectangle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0015" cy="134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A0577D" id="Rectangle 252" o:spid="_x0000_s1026" style="position:absolute;margin-left:114.9pt;margin-top:.7pt;width:209.45pt;height:10.6pt;z-index:25222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3C97" w14:textId="77777777" w:rsidR="00B76F7E" w:rsidRPr="003A6E54" w:rsidRDefault="00B76F7E" w:rsidP="00B76F7E">
      <w:pPr>
        <w:pStyle w:val="ListParagraph"/>
        <w:ind w:left="360"/>
        <w:rPr>
          <w:sz w:val="24"/>
          <w:szCs w:val="24"/>
        </w:rPr>
      </w:pPr>
    </w:p>
    <w:p w14:paraId="222E3C98" w14:textId="77777777" w:rsidR="00B76F7E" w:rsidRPr="003A6E54" w:rsidRDefault="00B76F7E" w:rsidP="00B76F7E">
      <w:pPr>
        <w:pStyle w:val="ListParagraph"/>
        <w:ind w:left="360"/>
        <w:rPr>
          <w:sz w:val="24"/>
          <w:szCs w:val="24"/>
        </w:rPr>
      </w:pPr>
    </w:p>
    <w:p w14:paraId="222E3C99" w14:textId="77777777" w:rsidR="00B76F7E" w:rsidRDefault="00B76F7E" w:rsidP="00B76F7E">
      <w:pPr>
        <w:pStyle w:val="ListParagraph"/>
        <w:ind w:left="360"/>
        <w:rPr>
          <w:sz w:val="24"/>
          <w:szCs w:val="24"/>
        </w:rPr>
      </w:pPr>
    </w:p>
    <w:p w14:paraId="222E3C9A" w14:textId="77777777" w:rsidR="0077029C" w:rsidRDefault="0077029C" w:rsidP="00B76F7E">
      <w:pPr>
        <w:pStyle w:val="ListParagraph"/>
        <w:ind w:left="360"/>
        <w:rPr>
          <w:sz w:val="24"/>
          <w:szCs w:val="24"/>
        </w:rPr>
      </w:pPr>
    </w:p>
    <w:p w14:paraId="222E3C9E" w14:textId="77777777" w:rsidR="00B76F7E" w:rsidRPr="003A6E54" w:rsidRDefault="00AA1485" w:rsidP="00961A1C">
      <w:pPr>
        <w:pStyle w:val="ListParagraph"/>
        <w:numPr>
          <w:ilvl w:val="0"/>
          <w:numId w:val="27"/>
        </w:numPr>
        <w:spacing w:line="360" w:lineRule="auto"/>
        <w:rPr>
          <w:sz w:val="24"/>
          <w:szCs w:val="24"/>
        </w:rPr>
      </w:pPr>
      <w:r w:rsidRPr="003A6E54">
        <w:rPr>
          <w:sz w:val="24"/>
          <w:szCs w:val="24"/>
        </w:rPr>
        <w:t xml:space="preserve">Verify a static route entry to 172.16.0.0/16 via </w:t>
      </w:r>
      <w:r w:rsidR="006B581F" w:rsidRPr="003A6E54">
        <w:rPr>
          <w:sz w:val="24"/>
          <w:szCs w:val="24"/>
        </w:rPr>
        <w:t xml:space="preserve">interface </w:t>
      </w:r>
      <w:r w:rsidR="00A00127" w:rsidRPr="00A00127">
        <w:rPr>
          <w:rFonts w:ascii="Consolas" w:hAnsi="Consolas" w:cs="Consolas"/>
          <w:sz w:val="24"/>
          <w:szCs w:val="24"/>
        </w:rPr>
        <w:t>’eth2</w:t>
      </w:r>
      <w:r w:rsidR="00A00127" w:rsidRPr="00741323">
        <w:rPr>
          <w:sz w:val="24"/>
          <w:szCs w:val="24"/>
        </w:rPr>
        <w:t>’</w:t>
      </w:r>
      <w:r w:rsidRPr="003A6E54">
        <w:rPr>
          <w:sz w:val="24"/>
          <w:szCs w:val="24"/>
        </w:rPr>
        <w:t>:</w:t>
      </w:r>
    </w:p>
    <w:p w14:paraId="222E3C9F" w14:textId="77777777" w:rsidR="00AA1485" w:rsidRDefault="00AF4D24" w:rsidP="000B7257">
      <w:pPr>
        <w:pStyle w:val="ListParagraph"/>
        <w:ind w:left="360"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99424" behindDoc="0" locked="0" layoutInCell="1" allowOverlap="1" wp14:anchorId="222E4289" wp14:editId="222E428A">
                <wp:simplePos x="0" y="0"/>
                <wp:positionH relativeFrom="column">
                  <wp:posOffset>340360</wp:posOffset>
                </wp:positionH>
                <wp:positionV relativeFrom="paragraph">
                  <wp:posOffset>285115</wp:posOffset>
                </wp:positionV>
                <wp:extent cx="6165850" cy="924560"/>
                <wp:effectExtent l="0" t="0" r="25400" b="279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5850" cy="924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CD0AB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>cumulus@host1:~$ route</w:t>
                            </w:r>
                          </w:p>
                          <w:p w14:paraId="54EDE2D9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>Kernel IP routing table</w:t>
                            </w:r>
                          </w:p>
                          <w:p w14:paraId="4524778C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Genmask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Iface</w:t>
                            </w:r>
                            <w:proofErr w:type="spellEnd"/>
                          </w:p>
                          <w:p w14:paraId="230B1219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>default         _gateway        0.0.0.0         UG    0      0        0 eth0</w:t>
                            </w:r>
                          </w:p>
                          <w:p w14:paraId="222E45C2" w14:textId="7AC2138F" w:rsidR="00330216" w:rsidRPr="00AF4D2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80" type="#_x0000_t202" style="position:absolute;left:0;text-align:left;margin-left:26.8pt;margin-top:22.45pt;width:485.5pt;height:72.8pt;z-index:252199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">
                <v:textbox>
                  <w:txbxContent>
                    <w:p w14:paraId="234CD0AB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>cumulus@host1:~$ route</w:t>
                      </w:r>
                    </w:p>
                    <w:p w14:paraId="54EDE2D9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>Kernel IP routing table</w:t>
                      </w:r>
                    </w:p>
                    <w:p w14:paraId="4524778C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Destination     Gateway       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Genmask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        Flags Metric Ref    Use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Iface</w:t>
                      </w:r>
                      <w:proofErr w:type="spellEnd"/>
                    </w:p>
                    <w:p w14:paraId="230B1219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>default         _gateway        0.0.0.0         UG    0      0        0 eth0</w:t>
                      </w:r>
                    </w:p>
                    <w:p w14:paraId="222E45C2" w14:textId="7AC2138F" w:rsidR="00330216" w:rsidRPr="00AF4D2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A6E54">
        <w:rPr>
          <w:rFonts w:ascii="Consolas" w:hAnsi="Consolas" w:cs="Consolas"/>
          <w:b/>
          <w:bCs/>
          <w:i/>
          <w:iCs/>
          <w:sz w:val="24"/>
          <w:szCs w:val="24"/>
        </w:rPr>
        <w:t># route</w:t>
      </w:r>
    </w:p>
    <w:p w14:paraId="222E3CA0" w14:textId="77777777" w:rsidR="000B7257" w:rsidRPr="000B7257" w:rsidRDefault="000B7257" w:rsidP="000B7257">
      <w:pPr>
        <w:pStyle w:val="ListParagraph"/>
        <w:ind w:left="360"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CA1" w14:textId="77777777" w:rsidR="00AA1485" w:rsidRPr="003A6E54" w:rsidRDefault="005C74D1" w:rsidP="00961A1C">
      <w:pPr>
        <w:pStyle w:val="ListParagraph"/>
        <w:numPr>
          <w:ilvl w:val="0"/>
          <w:numId w:val="17"/>
        </w:numPr>
        <w:spacing w:line="36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07616" behindDoc="0" locked="0" layoutInCell="1" allowOverlap="1" wp14:anchorId="222E428B" wp14:editId="222E428C">
                <wp:simplePos x="0" y="0"/>
                <wp:positionH relativeFrom="column">
                  <wp:posOffset>454660</wp:posOffset>
                </wp:positionH>
                <wp:positionV relativeFrom="paragraph">
                  <wp:posOffset>587144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330216" w:rsidRPr="00070E9A" w:rsidRDefault="00091FB4" w:rsidP="007324A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cumulus@host1:~$ </w:t>
                            </w:r>
                            <w:proofErr w:type="spellStart"/>
                            <w:r w:rsidR="00586C87">
                              <w:rPr>
                                <w:rFonts w:ascii="Consolas" w:hAnsi="Consolas" w:cs="Consolas"/>
                              </w:rPr>
                              <w:t>sudo</w:t>
                            </w:r>
                            <w:proofErr w:type="spellEnd"/>
                            <w:r w:rsidR="00586C87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 w:rsidR="00330216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="00330216">
                              <w:rPr>
                                <w:rFonts w:ascii="Consolas" w:hAnsi="Consolas" w:cs="Consolas"/>
                              </w:rPr>
                              <w:t xml:space="preserve"> route add 172.16.0.0/16 dev </w:t>
                            </w:r>
                            <w:r w:rsidR="00330216" w:rsidRPr="00070E9A">
                              <w:rPr>
                                <w:rFonts w:ascii="Consolas" w:hAnsi="Consolas" w:cs="Consolas"/>
                              </w:rPr>
                              <w:t>eth</w:t>
                            </w:r>
                            <w:r w:rsidR="00330216">
                              <w:rPr>
                                <w:rFonts w:ascii="Consolas" w:hAnsi="Consolas" w:cs="Consolas"/>
                              </w:rPr>
                              <w:t>2</w:t>
                            </w:r>
                          </w:p>
                          <w:p w14:paraId="222E45C4" w14:textId="77777777" w:rsidR="00330216" w:rsidRPr="00267030" w:rsidRDefault="00330216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81" type="#_x0000_t202" style="position:absolute;left:0;text-align:left;margin-left:35.8pt;margin-top:46.25pt;width:362.15pt;height:21.1pt;z-index:252207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">
                <v:textbox>
                  <w:txbxContent>
                    <w:p w14:paraId="222E45C3" w14:textId="50FD9579" w:rsidR="00330216" w:rsidRPr="00070E9A" w:rsidRDefault="00091FB4" w:rsidP="007324A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cumulus@host1:~$ </w:t>
                      </w:r>
                      <w:proofErr w:type="spellStart"/>
                      <w:r w:rsidR="00586C87">
                        <w:rPr>
                          <w:rFonts w:ascii="Consolas" w:hAnsi="Consolas" w:cs="Consolas"/>
                        </w:rPr>
                        <w:t>sudo</w:t>
                      </w:r>
                      <w:proofErr w:type="spellEnd"/>
                      <w:r w:rsidR="00586C87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 w:rsidR="00330216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="00330216">
                        <w:rPr>
                          <w:rFonts w:ascii="Consolas" w:hAnsi="Consolas" w:cs="Consolas"/>
                        </w:rPr>
                        <w:t xml:space="preserve"> route add 172.16.0.0/16 dev </w:t>
                      </w:r>
                      <w:r w:rsidR="00330216" w:rsidRPr="00070E9A">
                        <w:rPr>
                          <w:rFonts w:ascii="Consolas" w:hAnsi="Consolas" w:cs="Consolas"/>
                        </w:rPr>
                        <w:t>eth</w:t>
                      </w:r>
                      <w:r w:rsidR="00330216">
                        <w:rPr>
                          <w:rFonts w:ascii="Consolas" w:hAnsi="Consolas" w:cs="Consolas"/>
                        </w:rPr>
                        <w:t>2</w:t>
                      </w:r>
                    </w:p>
                    <w:p w14:paraId="222E45C4" w14:textId="77777777" w:rsidR="00330216" w:rsidRPr="00267030" w:rsidRDefault="00330216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3A6E54">
        <w:rPr>
          <w:sz w:val="24"/>
          <w:szCs w:val="24"/>
        </w:rPr>
        <w:t>If the static route is missing, add it:</w:t>
      </w:r>
      <w:r w:rsidR="00AA1485" w:rsidRPr="003A6E54">
        <w:rPr>
          <w:sz w:val="24"/>
          <w:szCs w:val="24"/>
        </w:rPr>
        <w:br/>
      </w:r>
      <w:r w:rsidR="00AA1485"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proofErr w:type="spellStart"/>
      <w:r w:rsidR="00AA1485" w:rsidRPr="003A6E54">
        <w:rPr>
          <w:rFonts w:ascii="Consolas" w:hAnsi="Consolas" w:cs="Consolas"/>
          <w:b/>
          <w:bCs/>
          <w:i/>
          <w:iCs/>
          <w:sz w:val="24"/>
          <w:szCs w:val="24"/>
        </w:rPr>
        <w:t>ip</w:t>
      </w:r>
      <w:proofErr w:type="spellEnd"/>
      <w:r w:rsidR="00AA1485"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 route add &lt;ADDRESS/MASK&gt; dev &lt;DEV&gt;</w:t>
      </w:r>
    </w:p>
    <w:p w14:paraId="222E3CA2" w14:textId="77777777" w:rsidR="00AA1485" w:rsidRPr="003A6E54" w:rsidRDefault="00AA1485" w:rsidP="00AA1485">
      <w:pPr>
        <w:rPr>
          <w:sz w:val="24"/>
          <w:szCs w:val="24"/>
        </w:rPr>
      </w:pPr>
    </w:p>
    <w:p w14:paraId="222E3CA3" w14:textId="77777777" w:rsidR="00AF4D24" w:rsidRDefault="00AF4D24" w:rsidP="00AA1485">
      <w:pPr>
        <w:rPr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00480" behindDoc="0" locked="0" layoutInCell="1" allowOverlap="1" wp14:anchorId="222E428D" wp14:editId="2D54B679">
                <wp:simplePos x="0" y="0"/>
                <wp:positionH relativeFrom="column">
                  <wp:posOffset>457200</wp:posOffset>
                </wp:positionH>
                <wp:positionV relativeFrom="paragraph">
                  <wp:posOffset>36195</wp:posOffset>
                </wp:positionV>
                <wp:extent cx="6093460" cy="1501140"/>
                <wp:effectExtent l="0" t="0" r="21590" b="2286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3460" cy="1501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29A46C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>cumulus@host1:~$ route</w:t>
                            </w:r>
                          </w:p>
                          <w:p w14:paraId="2F95A817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>Kernel IP routing table</w:t>
                            </w:r>
                          </w:p>
                          <w:p w14:paraId="1B5E4091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Genmask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Iface</w:t>
                            </w:r>
                            <w:proofErr w:type="spellEnd"/>
                          </w:p>
                          <w:p w14:paraId="09DFB5B9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>default         _gateway        0.0.0.0         UG    0      0        0 eth0</w:t>
                            </w:r>
                          </w:p>
                          <w:p w14:paraId="664B32C7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>172.16.0.0      0.0.0.0         255.255.0.0     U     0      0        0 eth2</w:t>
                            </w:r>
                          </w:p>
                          <w:p w14:paraId="6DE7DB73" w14:textId="77777777" w:rsidR="00091FB4" w:rsidRPr="00091FB4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72DABED7" w:rsidR="00330216" w:rsidRPr="00267030" w:rsidRDefault="00091FB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82" type="#_x0000_t202" style="position:absolute;margin-left:36pt;margin-top:2.85pt;width:479.8pt;height:118.2pt;z-index:252500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">
                <v:textbox>
                  <w:txbxContent>
                    <w:p w14:paraId="4329A46C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>cumulus@host1:~$ route</w:t>
                      </w:r>
                    </w:p>
                    <w:p w14:paraId="2F95A817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>Kernel IP routing table</w:t>
                      </w:r>
                    </w:p>
                    <w:p w14:paraId="1B5E4091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Destination     Gateway       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Genmask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        Flags Metric Ref    Use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Iface</w:t>
                      </w:r>
                      <w:proofErr w:type="spellEnd"/>
                    </w:p>
                    <w:p w14:paraId="09DFB5B9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>default         _gateway        0.0.0.0         UG    0      0        0 eth0</w:t>
                      </w:r>
                    </w:p>
                    <w:p w14:paraId="664B32C7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>172.16.0.0      0.0.0.0         255.255.0.0     U     0      0        0 eth2</w:t>
                      </w:r>
                    </w:p>
                    <w:p w14:paraId="6DE7DB73" w14:textId="77777777" w:rsidR="00091FB4" w:rsidRPr="00091FB4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>172.16.1.0      0.0.0.0         255.255.255.0   U     0      0        0 eth2</w:t>
                      </w:r>
                    </w:p>
                    <w:p w14:paraId="222E45CB" w14:textId="72DABED7" w:rsidR="00330216" w:rsidRPr="00267030" w:rsidRDefault="00091FB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4" w14:textId="77777777" w:rsidR="00AF4D24" w:rsidRDefault="00AF4D24" w:rsidP="00AA1485">
      <w:pPr>
        <w:rPr>
          <w:sz w:val="24"/>
          <w:szCs w:val="24"/>
        </w:rPr>
      </w:pPr>
    </w:p>
    <w:p w14:paraId="222E3CA5" w14:textId="77777777" w:rsidR="00AF4D24" w:rsidRDefault="000B7257" w:rsidP="00AA1485">
      <w:p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02528" behindDoc="0" locked="0" layoutInCell="1" allowOverlap="1" wp14:anchorId="222E428F" wp14:editId="222E4290">
                <wp:simplePos x="0" y="0"/>
                <wp:positionH relativeFrom="column">
                  <wp:posOffset>495301</wp:posOffset>
                </wp:positionH>
                <wp:positionV relativeFrom="paragraph">
                  <wp:posOffset>305435</wp:posOffset>
                </wp:positionV>
                <wp:extent cx="5695950" cy="163830"/>
                <wp:effectExtent l="0" t="0" r="0" b="762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5950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95CBED" id="Rectangle 272" o:spid="_x0000_s1026" style="position:absolute;margin-left:39pt;margin-top:24.05pt;width:448.5pt;height:12.9pt;z-index:25250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A6" w14:textId="77777777" w:rsidR="00AF4D24" w:rsidRDefault="00AF4D24" w:rsidP="00AA1485">
      <w:pPr>
        <w:rPr>
          <w:sz w:val="24"/>
          <w:szCs w:val="24"/>
        </w:rPr>
      </w:pPr>
    </w:p>
    <w:p w14:paraId="222E3CA7" w14:textId="77777777" w:rsidR="000B7257" w:rsidRDefault="000B7257" w:rsidP="00D82C67">
      <w:pPr>
        <w:pStyle w:val="ListParagraph"/>
        <w:ind w:left="360"/>
        <w:rPr>
          <w:b/>
          <w:bCs/>
          <w:sz w:val="24"/>
          <w:szCs w:val="24"/>
        </w:rPr>
      </w:pPr>
    </w:p>
    <w:p w14:paraId="7ABAA257" w14:textId="77777777" w:rsidR="00091FB4" w:rsidRDefault="00091FB4" w:rsidP="00D82C67">
      <w:pPr>
        <w:pStyle w:val="ListParagraph"/>
        <w:ind w:left="360"/>
        <w:rPr>
          <w:b/>
          <w:bCs/>
          <w:sz w:val="24"/>
          <w:szCs w:val="24"/>
        </w:rPr>
      </w:pPr>
    </w:p>
    <w:p w14:paraId="53B74DE1" w14:textId="77777777" w:rsidR="00091FB4" w:rsidRDefault="00091FB4" w:rsidP="00D82C67">
      <w:pPr>
        <w:pStyle w:val="ListParagraph"/>
        <w:ind w:left="360"/>
        <w:rPr>
          <w:b/>
          <w:bCs/>
          <w:sz w:val="24"/>
          <w:szCs w:val="24"/>
        </w:rPr>
      </w:pPr>
    </w:p>
    <w:p w14:paraId="6854EA8B" w14:textId="77777777" w:rsidR="00091FB4" w:rsidRDefault="00091FB4" w:rsidP="00D82C67">
      <w:pPr>
        <w:pStyle w:val="ListParagraph"/>
        <w:ind w:left="360"/>
        <w:rPr>
          <w:b/>
          <w:bCs/>
          <w:sz w:val="24"/>
          <w:szCs w:val="24"/>
        </w:rPr>
      </w:pPr>
    </w:p>
    <w:p w14:paraId="2D320462" w14:textId="77777777" w:rsidR="00091FB4" w:rsidRDefault="00091FB4" w:rsidP="00D82C67">
      <w:pPr>
        <w:pStyle w:val="ListParagraph"/>
        <w:ind w:left="360"/>
        <w:rPr>
          <w:b/>
          <w:bCs/>
          <w:sz w:val="24"/>
          <w:szCs w:val="24"/>
        </w:rPr>
      </w:pPr>
    </w:p>
    <w:p w14:paraId="6C243275" w14:textId="77777777" w:rsidR="00091FB4" w:rsidRDefault="00091FB4" w:rsidP="00D82C67">
      <w:pPr>
        <w:pStyle w:val="ListParagraph"/>
        <w:ind w:left="360"/>
        <w:rPr>
          <w:b/>
          <w:bCs/>
          <w:sz w:val="24"/>
          <w:szCs w:val="24"/>
        </w:rPr>
      </w:pPr>
    </w:p>
    <w:p w14:paraId="6BC7A6E1" w14:textId="77777777" w:rsidR="00091FB4" w:rsidRDefault="00091FB4" w:rsidP="00D82C67">
      <w:pPr>
        <w:pStyle w:val="ListParagraph"/>
        <w:ind w:left="360"/>
        <w:rPr>
          <w:b/>
          <w:bCs/>
          <w:sz w:val="24"/>
          <w:szCs w:val="24"/>
        </w:rPr>
      </w:pPr>
    </w:p>
    <w:p w14:paraId="4777F955" w14:textId="77777777" w:rsidR="00091FB4" w:rsidRDefault="00091FB4" w:rsidP="00D82C67">
      <w:pPr>
        <w:pStyle w:val="ListParagraph"/>
        <w:ind w:left="360"/>
        <w:rPr>
          <w:b/>
          <w:bCs/>
          <w:sz w:val="24"/>
          <w:szCs w:val="24"/>
        </w:rPr>
      </w:pPr>
    </w:p>
    <w:p w14:paraId="222E3CA8" w14:textId="6559F77A" w:rsidR="00D82C67" w:rsidRDefault="009D6F5E" w:rsidP="00D82C67">
      <w:pPr>
        <w:pStyle w:val="ListParagraph"/>
        <w:ind w:left="360"/>
        <w:rPr>
          <w:b/>
          <w:bCs/>
          <w:sz w:val="24"/>
          <w:szCs w:val="24"/>
        </w:rPr>
      </w:pPr>
      <w:r>
        <w:rPr>
          <w:b/>
          <w:bCs/>
          <w:noProof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2997120" behindDoc="0" locked="0" layoutInCell="1" allowOverlap="1" wp14:anchorId="222E4291" wp14:editId="222E4292">
                <wp:simplePos x="0" y="0"/>
                <wp:positionH relativeFrom="column">
                  <wp:posOffset>-933389</wp:posOffset>
                </wp:positionH>
                <wp:positionV relativeFrom="paragraph">
                  <wp:posOffset>378796</wp:posOffset>
                </wp:positionV>
                <wp:extent cx="815161" cy="81915"/>
                <wp:effectExtent l="0" t="0" r="23495" b="13335"/>
                <wp:wrapNone/>
                <wp:docPr id="1976" name="Group 19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1979" name="Straight Connector 1979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80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51776BC" id="Group 1976" o:spid="_x0000_s1026" style="position:absolute;margin-left:-73.5pt;margin-top:29.85pt;width:64.2pt;height:6.45pt;z-index:252997120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">
                <v:line id="Straight Connector 1979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C8vHMQAAADdAAAADwAAAGRycy9kb3ducmV2LnhtbERPTWvCQBC9C/6HZQredFMPalJXqQFR&#10;EKFqba9DdpqEZmdjdjXx37sFobd5vM+ZLztTiRs1rrSs4HUUgSDOrC45V/B5Wg9nIJxH1lhZJgV3&#10;crBc9HtzTLRt+UC3o89FCGGXoILC+zqR0mUFGXQjWxMH7sc2Bn2ATS51g20IN5UcR9FEGiw5NBRY&#10;U1pQ9nu8GgUfu/v5sq7a9GL3X6fNKvpOz9eNUoOX7v0NhKfO/4uf7q0O8+NpDH/fhBPk4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cLy8cxAAAAN0AAAAPAAAAAAAAAAAA&#10;AAAAAKECAABkcnMvZG93bnJldi54bWxQSwUGAAAAAAQABAD5AAAAkgMAAAAA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8fE8QA&#10;AADdAAAADwAAAGRycy9kb3ducmV2LnhtbESPT2vCQBDF74LfYRmhN91YStXoKiIIQk+NtucxO/mD&#10;2dmQ3cb47TsHwdsM7817v9nsBteonrpQezYwnyWgiHNvay4NXM7H6RJUiMgWG89k4EEBdtvxaIOp&#10;9Xf+pj6LpZIQDikaqGJsU61DXpHDMPMtsWiF7xxGWbtS2w7vEu4a/Z4kn9phzdJQYUuHivJb9ucM&#10;nPWj+Fl8ZY6c1b/D5bD46IurMW+TYb8GFWmIL/Pz+mQFf7UUfvlGRtDb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sPHxPEAAAA3QAAAA8AAAAAAAAAAAAAAAAAmAIAAGRycy9k&#10;b3ducmV2LnhtbFBLBQYAAAAABAAEAPUAAACJAwAAAAA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3CA9" w14:textId="77777777" w:rsidR="00D82C67" w:rsidRPr="002B30C9" w:rsidRDefault="00D82C67" w:rsidP="00D82C67">
      <w:pPr>
        <w:rPr>
          <w:b/>
          <w:bCs/>
          <w:color w:val="404040" w:themeColor="text1" w:themeTint="BF"/>
          <w:sz w:val="28"/>
          <w:szCs w:val="28"/>
        </w:rPr>
      </w:pPr>
      <w:r w:rsidRPr="002B30C9">
        <w:rPr>
          <w:b/>
          <w:bCs/>
          <w:color w:val="404040" w:themeColor="text1" w:themeTint="BF"/>
          <w:sz w:val="28"/>
          <w:szCs w:val="28"/>
        </w:rPr>
        <w:t xml:space="preserve">Task </w:t>
      </w:r>
      <w:r w:rsidR="00802D8C" w:rsidRPr="002B30C9">
        <w:rPr>
          <w:b/>
          <w:bCs/>
          <w:color w:val="404040" w:themeColor="text1" w:themeTint="BF"/>
          <w:sz w:val="28"/>
          <w:szCs w:val="28"/>
        </w:rPr>
        <w:t>2</w:t>
      </w:r>
      <w:r w:rsidRPr="002B30C9">
        <w:rPr>
          <w:b/>
          <w:bCs/>
          <w:color w:val="404040" w:themeColor="text1" w:themeTint="BF"/>
          <w:sz w:val="28"/>
          <w:szCs w:val="28"/>
        </w:rPr>
        <w:t>: Configure a bridge</w:t>
      </w:r>
    </w:p>
    <w:p w14:paraId="222E3CAA" w14:textId="77777777" w:rsidR="00EE0DF4" w:rsidRPr="003A6E54" w:rsidRDefault="00EE0DF4" w:rsidP="00961A1C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3A6E54">
        <w:rPr>
          <w:sz w:val="24"/>
          <w:szCs w:val="24"/>
        </w:rPr>
        <w:t>Access the switch that was assigned to you and reset configuration:</w:t>
      </w:r>
    </w:p>
    <w:p w14:paraId="222E3CAB" w14:textId="77777777" w:rsidR="00EE0DF4" w:rsidRPr="003A6E54" w:rsidRDefault="00EE0DF4" w:rsidP="00EE0DF4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net del all</w:t>
      </w:r>
    </w:p>
    <w:p w14:paraId="222E3CAC" w14:textId="77777777" w:rsidR="00EE0DF4" w:rsidRPr="003A6E54" w:rsidRDefault="000B7257" w:rsidP="00EE0DF4">
      <w:pPr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39392" behindDoc="0" locked="0" layoutInCell="1" allowOverlap="1" wp14:anchorId="222E4293" wp14:editId="222E4294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5ACF3C9B" w:rsidR="00330216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del all</w:t>
                            </w:r>
                          </w:p>
                          <w:p w14:paraId="222E45CD" w14:textId="652D20B0" w:rsidR="00330216" w:rsidRPr="009C443D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83" type="#_x0000_t202" style="position:absolute;left:0;text-align:left;margin-left:18pt;margin-top:20.9pt;width:233.5pt;height:36.45pt;z-index:252539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">
                <v:textbox>
                  <w:txbxContent>
                    <w:p w14:paraId="222E45CC" w14:textId="5ACF3C9B" w:rsidR="00330216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del all</w:t>
                      </w:r>
                    </w:p>
                    <w:p w14:paraId="222E45CD" w14:textId="652D20B0" w:rsidR="00330216" w:rsidRPr="009C443D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3A6E54">
        <w:rPr>
          <w:rFonts w:ascii="Consolas" w:hAnsi="Consolas" w:cs="Consolas"/>
          <w:b/>
          <w:bCs/>
          <w:i/>
          <w:iCs/>
          <w:sz w:val="24"/>
          <w:szCs w:val="24"/>
        </w:rPr>
        <w:t># net commit</w:t>
      </w:r>
    </w:p>
    <w:p w14:paraId="222E3CAD" w14:textId="77777777" w:rsidR="00EE0DF4" w:rsidRPr="003A6E54" w:rsidRDefault="00EE0DF4" w:rsidP="00EE0DF4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CAE" w14:textId="77777777" w:rsidR="00EE0DF4" w:rsidRPr="00EE0DF4" w:rsidRDefault="00EE0DF4" w:rsidP="00EE0DF4">
      <w:pPr>
        <w:pStyle w:val="ListParagraph"/>
        <w:ind w:left="360"/>
        <w:rPr>
          <w:b/>
          <w:bCs/>
          <w:sz w:val="28"/>
          <w:szCs w:val="28"/>
        </w:rPr>
      </w:pPr>
    </w:p>
    <w:p w14:paraId="222E3CAF" w14:textId="77777777" w:rsidR="00CD4657" w:rsidRPr="00CD4657" w:rsidRDefault="003C4EC3" w:rsidP="00961A1C">
      <w:pPr>
        <w:pStyle w:val="ListParagraph"/>
        <w:numPr>
          <w:ilvl w:val="0"/>
          <w:numId w:val="28"/>
        </w:numPr>
        <w:rPr>
          <w:b/>
          <w:bCs/>
          <w:sz w:val="28"/>
          <w:szCs w:val="28"/>
        </w:rPr>
      </w:pPr>
      <w:r>
        <w:rPr>
          <w:sz w:val="24"/>
          <w:szCs w:val="24"/>
        </w:rPr>
        <w:t>Cr</w:t>
      </w:r>
      <w:r w:rsidR="00CD4657">
        <w:rPr>
          <w:sz w:val="24"/>
          <w:szCs w:val="24"/>
        </w:rPr>
        <w:t xml:space="preserve">eate </w:t>
      </w:r>
      <w:r>
        <w:rPr>
          <w:sz w:val="24"/>
          <w:szCs w:val="24"/>
        </w:rPr>
        <w:t>a</w:t>
      </w:r>
      <w:r w:rsidR="00CD4657">
        <w:rPr>
          <w:sz w:val="24"/>
          <w:szCs w:val="24"/>
        </w:rPr>
        <w:t xml:space="preserve"> bridge</w:t>
      </w:r>
      <w:r w:rsidR="00A00127">
        <w:rPr>
          <w:sz w:val="24"/>
          <w:szCs w:val="24"/>
        </w:rPr>
        <w:t xml:space="preserve"> and set the inter</w:t>
      </w:r>
      <w:r>
        <w:rPr>
          <w:sz w:val="24"/>
          <w:szCs w:val="24"/>
        </w:rPr>
        <w:t xml:space="preserve"> </w:t>
      </w:r>
      <w:r w:rsidR="00A00127">
        <w:rPr>
          <w:sz w:val="24"/>
          <w:szCs w:val="24"/>
        </w:rPr>
        <w:t>s</w:t>
      </w:r>
      <w:r>
        <w:rPr>
          <w:sz w:val="24"/>
          <w:szCs w:val="24"/>
        </w:rPr>
        <w:t>witch links (swp1 and swp2) as trunk ports</w:t>
      </w:r>
      <w:r w:rsidR="00CD4657">
        <w:rPr>
          <w:sz w:val="24"/>
          <w:szCs w:val="24"/>
        </w:rPr>
        <w:t>:</w:t>
      </w:r>
    </w:p>
    <w:p w14:paraId="222E3CB0" w14:textId="77777777" w:rsidR="00CD4657" w:rsidRDefault="003C4EC3" w:rsidP="003C4EC3">
      <w:pPr>
        <w:pStyle w:val="ListParagraph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r w:rsidRPr="003C4EC3">
        <w:rPr>
          <w:rFonts w:ascii="Consolas" w:hAnsi="Consolas" w:cs="Consolas"/>
          <w:b/>
          <w:bCs/>
          <w:i/>
          <w:iCs/>
          <w:sz w:val="24"/>
          <w:szCs w:val="24"/>
        </w:rPr>
        <w:t xml:space="preserve">net add bridge </w:t>
      </w:r>
      <w:proofErr w:type="spellStart"/>
      <w:r w:rsidRPr="003C4EC3">
        <w:rPr>
          <w:rFonts w:ascii="Consolas" w:hAnsi="Consolas" w:cs="Consolas"/>
          <w:b/>
          <w:bCs/>
          <w:i/>
          <w:iCs/>
          <w:sz w:val="24"/>
          <w:szCs w:val="24"/>
        </w:rPr>
        <w:t>bridge</w:t>
      </w:r>
      <w:proofErr w:type="spellEnd"/>
      <w:r w:rsidRPr="003C4EC3">
        <w:rPr>
          <w:rFonts w:ascii="Consolas" w:hAnsi="Consolas" w:cs="Consolas"/>
          <w:b/>
          <w:bCs/>
          <w:i/>
          <w:iCs/>
          <w:sz w:val="24"/>
          <w:szCs w:val="24"/>
        </w:rPr>
        <w:t xml:space="preserve"> ports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PORTS&gt;</w:t>
      </w:r>
    </w:p>
    <w:p w14:paraId="222E3CB1" w14:textId="77777777" w:rsidR="003C4EC3" w:rsidRDefault="003C4EC3" w:rsidP="003C4EC3">
      <w:pPr>
        <w:pStyle w:val="ListParagraph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27104" behindDoc="0" locked="0" layoutInCell="1" allowOverlap="1" wp14:anchorId="222E4295" wp14:editId="222E4296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6C7592E2" w:rsidR="00330216" w:rsidRPr="00070E9A" w:rsidRDefault="00330216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F1A7D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BF1A7D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3C4EC3">
                              <w:rPr>
                                <w:rFonts w:ascii="Consolas" w:hAnsi="Consolas" w:cs="Consolas"/>
                              </w:rPr>
                              <w:t xml:space="preserve">net add bridge </w:t>
                            </w:r>
                            <w:proofErr w:type="spellStart"/>
                            <w:r w:rsidRPr="003C4EC3">
                              <w:rPr>
                                <w:rFonts w:ascii="Consolas" w:hAnsi="Consolas" w:cs="Consolas"/>
                              </w:rPr>
                              <w:t>bridge</w:t>
                            </w:r>
                            <w:proofErr w:type="spellEnd"/>
                            <w:r w:rsidRPr="003C4EC3">
                              <w:rPr>
                                <w:rFonts w:ascii="Consolas" w:hAnsi="Consolas" w:cs="Consolas"/>
                              </w:rPr>
                              <w:t xml:space="preserve"> ports swp1-2</w:t>
                            </w:r>
                          </w:p>
                          <w:p w14:paraId="222E45CF" w14:textId="77777777" w:rsidR="00330216" w:rsidRPr="00267030" w:rsidRDefault="00330216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84" type="#_x0000_t202" style="position:absolute;left:0;text-align:left;margin-left:20.75pt;margin-top:8.1pt;width:362.15pt;height:21.1pt;z-index:252527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">
                <v:textbox>
                  <w:txbxContent>
                    <w:p w14:paraId="222E45CE" w14:textId="6C7592E2" w:rsidR="00330216" w:rsidRPr="00070E9A" w:rsidRDefault="00330216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F1A7D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BF1A7D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3C4EC3">
                        <w:rPr>
                          <w:rFonts w:ascii="Consolas" w:hAnsi="Consolas" w:cs="Consolas"/>
                        </w:rPr>
                        <w:t xml:space="preserve">net add bridge </w:t>
                      </w:r>
                      <w:proofErr w:type="spellStart"/>
                      <w:r w:rsidRPr="003C4EC3">
                        <w:rPr>
                          <w:rFonts w:ascii="Consolas" w:hAnsi="Consolas" w:cs="Consolas"/>
                        </w:rPr>
                        <w:t>bridge</w:t>
                      </w:r>
                      <w:proofErr w:type="spellEnd"/>
                      <w:r w:rsidRPr="003C4EC3">
                        <w:rPr>
                          <w:rFonts w:ascii="Consolas" w:hAnsi="Consolas" w:cs="Consolas"/>
                        </w:rPr>
                        <w:t xml:space="preserve"> ports swp1-2</w:t>
                      </w:r>
                    </w:p>
                    <w:p w14:paraId="222E45CF" w14:textId="77777777" w:rsidR="00330216" w:rsidRPr="00267030" w:rsidRDefault="00330216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77777777" w:rsidR="003C4EC3" w:rsidRDefault="003C4EC3" w:rsidP="003C4EC3">
      <w:pPr>
        <w:pStyle w:val="ListParagraph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CB3" w14:textId="77777777" w:rsidR="003C4EC3" w:rsidRDefault="003C4EC3" w:rsidP="003C4EC3">
      <w:pPr>
        <w:pStyle w:val="ListParagraph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CB4" w14:textId="77777777" w:rsidR="00BF1A7D" w:rsidRPr="00BF1A7D" w:rsidRDefault="003F3C1D" w:rsidP="00961A1C">
      <w:pPr>
        <w:pStyle w:val="ListParagraph"/>
        <w:numPr>
          <w:ilvl w:val="0"/>
          <w:numId w:val="28"/>
        </w:numPr>
        <w:rPr>
          <w:rFonts w:ascii="Consolas" w:hAnsi="Consolas" w:cs="Consolas"/>
          <w:b/>
          <w:bCs/>
          <w:i/>
          <w:iCs/>
          <w:sz w:val="24"/>
          <w:szCs w:val="24"/>
        </w:rPr>
      </w:pPr>
      <w:r>
        <w:rPr>
          <w:sz w:val="24"/>
          <w:szCs w:val="24"/>
        </w:rPr>
        <w:t>Set the</w:t>
      </w:r>
      <w:r w:rsidR="003C4EC3" w:rsidRPr="00BF1A7D">
        <w:rPr>
          <w:sz w:val="24"/>
          <w:szCs w:val="24"/>
        </w:rPr>
        <w:t xml:space="preserve"> host-facing ports, swp</w:t>
      </w:r>
      <w:r w:rsidR="00EE0DF4">
        <w:rPr>
          <w:sz w:val="24"/>
          <w:szCs w:val="24"/>
        </w:rPr>
        <w:t>8 and swp9</w:t>
      </w:r>
      <w:r w:rsidR="003C4EC3" w:rsidRPr="00BF1A7D">
        <w:rPr>
          <w:sz w:val="24"/>
          <w:szCs w:val="24"/>
        </w:rPr>
        <w:t xml:space="preserve"> on the leaf switches, as access ports in VLAN 1:</w:t>
      </w:r>
      <w:r w:rsidR="00BF1A7D" w:rsidRPr="00BF1A7D">
        <w:rPr>
          <w:sz w:val="24"/>
          <w:szCs w:val="24"/>
        </w:rPr>
        <w:br/>
      </w:r>
      <w:r w:rsidR="00BF1A7D" w:rsidRPr="00BF1A7D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net add interface </w:t>
      </w:r>
      <w:r w:rsidR="00BF1A7D">
        <w:rPr>
          <w:rFonts w:ascii="Consolas" w:hAnsi="Consolas" w:cs="Consolas"/>
          <w:b/>
          <w:bCs/>
          <w:i/>
          <w:iCs/>
          <w:sz w:val="24"/>
          <w:szCs w:val="24"/>
        </w:rPr>
        <w:t>&lt;PORTS&gt;</w:t>
      </w:r>
      <w:r w:rsidR="00BF1A7D" w:rsidRPr="00BF1A7D">
        <w:rPr>
          <w:rFonts w:ascii="Consolas" w:hAnsi="Consolas" w:cs="Consolas"/>
          <w:b/>
          <w:bCs/>
          <w:i/>
          <w:iCs/>
          <w:sz w:val="24"/>
          <w:szCs w:val="24"/>
        </w:rPr>
        <w:t xml:space="preserve"> bridge access </w:t>
      </w:r>
      <w:r w:rsidR="00BF1A7D">
        <w:rPr>
          <w:rFonts w:ascii="Consolas" w:hAnsi="Consolas" w:cs="Consolas"/>
          <w:b/>
          <w:bCs/>
          <w:i/>
          <w:iCs/>
          <w:sz w:val="24"/>
          <w:szCs w:val="24"/>
        </w:rPr>
        <w:t>&lt;VLAN-ID&gt;</w:t>
      </w:r>
    </w:p>
    <w:p w14:paraId="222E3CB5" w14:textId="77777777" w:rsidR="00BF1A7D" w:rsidRDefault="00BF1A7D" w:rsidP="00BF1A7D">
      <w:pPr>
        <w:pStyle w:val="ListParagraph"/>
        <w:ind w:left="360"/>
        <w:rPr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29152" behindDoc="0" locked="0" layoutInCell="1" allowOverlap="1" wp14:anchorId="222E4297" wp14:editId="222E4298">
                <wp:simplePos x="0" y="0"/>
                <wp:positionH relativeFrom="column">
                  <wp:posOffset>266700</wp:posOffset>
                </wp:positionH>
                <wp:positionV relativeFrom="paragraph">
                  <wp:posOffset>85090</wp:posOffset>
                </wp:positionV>
                <wp:extent cx="5204460" cy="412750"/>
                <wp:effectExtent l="0" t="0" r="15240" b="25400"/>
                <wp:wrapThrough wrapText="bothSides">
                  <wp:wrapPolygon edited="0">
                    <wp:start x="0" y="0"/>
                    <wp:lineTo x="0" y="21932"/>
                    <wp:lineTo x="21584" y="21932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1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D3AE04" w:rsidR="00330216" w:rsidRDefault="00330216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F1A7D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BF1A7D">
                              <w:rPr>
                                <w:rFonts w:ascii="Consolas" w:hAnsi="Consolas" w:cs="Consolas"/>
                              </w:rPr>
                              <w:t xml:space="preserve">:~$ net add bridge </w:t>
                            </w:r>
                            <w:proofErr w:type="spellStart"/>
                            <w:r w:rsidRPr="00BF1A7D">
                              <w:rPr>
                                <w:rFonts w:ascii="Consolas" w:hAnsi="Consolas" w:cs="Consolas"/>
                              </w:rPr>
                              <w:t>bridge</w:t>
                            </w:r>
                            <w:proofErr w:type="spellEnd"/>
                            <w:r w:rsidRPr="00BF1A7D">
                              <w:rPr>
                                <w:rFonts w:ascii="Consolas" w:hAnsi="Consolas" w:cs="Consolas"/>
                              </w:rPr>
                              <w:t xml:space="preserve"> ports swp8-9</w:t>
                            </w:r>
                          </w:p>
                          <w:p w14:paraId="222E45D1" w14:textId="118DDEB6" w:rsidR="00330216" w:rsidRPr="00070E9A" w:rsidRDefault="00330216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F1A7D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BF1A7D">
                              <w:rPr>
                                <w:rFonts w:ascii="Consolas" w:hAnsi="Consolas" w:cs="Consolas"/>
                              </w:rPr>
                              <w:t>:~$ net add interface swp8-9 bridge access 1</w:t>
                            </w:r>
                          </w:p>
                          <w:p w14:paraId="222E45D2" w14:textId="77777777" w:rsidR="00330216" w:rsidRPr="00267030" w:rsidRDefault="00330216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85" type="#_x0000_t202" style="position:absolute;left:0;text-align:left;margin-left:21pt;margin-top:6.7pt;width:409.8pt;height:32.5pt;z-index:252529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">
                <v:textbox>
                  <w:txbxContent>
                    <w:p w14:paraId="222E45D0" w14:textId="52D3AE04" w:rsidR="00330216" w:rsidRDefault="00330216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F1A7D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BF1A7D">
                        <w:rPr>
                          <w:rFonts w:ascii="Consolas" w:hAnsi="Consolas" w:cs="Consolas"/>
                        </w:rPr>
                        <w:t xml:space="preserve">:~$ net add bridge </w:t>
                      </w:r>
                      <w:proofErr w:type="spellStart"/>
                      <w:r w:rsidRPr="00BF1A7D">
                        <w:rPr>
                          <w:rFonts w:ascii="Consolas" w:hAnsi="Consolas" w:cs="Consolas"/>
                        </w:rPr>
                        <w:t>bridge</w:t>
                      </w:r>
                      <w:proofErr w:type="spellEnd"/>
                      <w:r w:rsidRPr="00BF1A7D">
                        <w:rPr>
                          <w:rFonts w:ascii="Consolas" w:hAnsi="Consolas" w:cs="Consolas"/>
                        </w:rPr>
                        <w:t xml:space="preserve"> ports swp8-9</w:t>
                      </w:r>
                    </w:p>
                    <w:p w14:paraId="222E45D1" w14:textId="118DDEB6" w:rsidR="00330216" w:rsidRPr="00070E9A" w:rsidRDefault="00330216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F1A7D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BF1A7D">
                        <w:rPr>
                          <w:rFonts w:ascii="Consolas" w:hAnsi="Consolas" w:cs="Consolas"/>
                        </w:rPr>
                        <w:t>:~$ net add interface swp8-9 bridge access 1</w:t>
                      </w:r>
                    </w:p>
                    <w:p w14:paraId="222E45D2" w14:textId="77777777" w:rsidR="00330216" w:rsidRPr="00267030" w:rsidRDefault="00330216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77777777" w:rsidR="00BF1A7D" w:rsidRDefault="00BF1A7D" w:rsidP="00BF1A7D">
      <w:pPr>
        <w:rPr>
          <w:sz w:val="24"/>
          <w:szCs w:val="24"/>
        </w:rPr>
      </w:pPr>
    </w:p>
    <w:p w14:paraId="222E3CB7" w14:textId="77777777" w:rsidR="00E97175" w:rsidRPr="00A00127" w:rsidRDefault="00E97175" w:rsidP="00961A1C">
      <w:pPr>
        <w:pStyle w:val="ListParagraph"/>
        <w:numPr>
          <w:ilvl w:val="0"/>
          <w:numId w:val="28"/>
        </w:numPr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31200" behindDoc="0" locked="0" layoutInCell="1" allowOverlap="1" wp14:anchorId="222E4299" wp14:editId="222E429A">
                <wp:simplePos x="0" y="0"/>
                <wp:positionH relativeFrom="column">
                  <wp:posOffset>259715</wp:posOffset>
                </wp:positionH>
                <wp:positionV relativeFrom="paragraph">
                  <wp:posOffset>439420</wp:posOffset>
                </wp:positionV>
                <wp:extent cx="2607945" cy="274955"/>
                <wp:effectExtent l="0" t="0" r="20955" b="10795"/>
                <wp:wrapThrough wrapText="bothSides">
                  <wp:wrapPolygon edited="0">
                    <wp:start x="0" y="0"/>
                    <wp:lineTo x="0" y="20952"/>
                    <wp:lineTo x="21616" y="20952"/>
                    <wp:lineTo x="21616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7945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110A8352" w:rsidR="00330216" w:rsidRPr="00070E9A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F1A7D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BF1A7D">
                              <w:rPr>
                                <w:rFonts w:ascii="Consolas" w:hAnsi="Consolas" w:cs="Consolas"/>
                              </w:rPr>
                              <w:t xml:space="preserve">:~$ net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commit</w:t>
                            </w:r>
                          </w:p>
                          <w:p w14:paraId="222E45D4" w14:textId="77777777" w:rsidR="00330216" w:rsidRPr="00267030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86" type="#_x0000_t202" style="position:absolute;left:0;text-align:left;margin-left:20.45pt;margin-top:34.6pt;width:205.35pt;height:21.65pt;z-index:252531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">
                <v:textbox>
                  <w:txbxContent>
                    <w:p w14:paraId="222E45D3" w14:textId="110A8352" w:rsidR="00330216" w:rsidRPr="00070E9A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F1A7D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BF1A7D">
                        <w:rPr>
                          <w:rFonts w:ascii="Consolas" w:hAnsi="Consolas" w:cs="Consolas"/>
                        </w:rPr>
                        <w:t xml:space="preserve">:~$ net </w:t>
                      </w:r>
                      <w:r>
                        <w:rPr>
                          <w:rFonts w:ascii="Consolas" w:hAnsi="Consolas" w:cs="Consolas"/>
                        </w:rPr>
                        <w:t>commit</w:t>
                      </w:r>
                    </w:p>
                    <w:p w14:paraId="222E45D4" w14:textId="77777777" w:rsidR="00330216" w:rsidRPr="00267030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sz w:val="24"/>
          <w:szCs w:val="24"/>
        </w:rPr>
        <w:t>Commit changes:</w:t>
      </w:r>
      <w:r w:rsidR="00A00127">
        <w:rPr>
          <w:sz w:val="24"/>
          <w:szCs w:val="24"/>
        </w:rPr>
        <w:br/>
      </w:r>
      <w:r w:rsidR="00A00127" w:rsidRPr="00A00127">
        <w:rPr>
          <w:rFonts w:ascii="Consolas" w:hAnsi="Consolas" w:cs="Consolas"/>
          <w:b/>
          <w:bCs/>
          <w:i/>
          <w:iCs/>
          <w:sz w:val="24"/>
          <w:szCs w:val="24"/>
        </w:rPr>
        <w:t>net commit</w:t>
      </w:r>
    </w:p>
    <w:p w14:paraId="222E3CB8" w14:textId="77777777" w:rsidR="00E97175" w:rsidRDefault="00E97175" w:rsidP="00E97175">
      <w:pPr>
        <w:rPr>
          <w:sz w:val="24"/>
          <w:szCs w:val="24"/>
        </w:rPr>
      </w:pPr>
    </w:p>
    <w:p w14:paraId="222E3CB9" w14:textId="77777777" w:rsidR="00A00127" w:rsidRPr="00A00127" w:rsidRDefault="00EE0DF4" w:rsidP="00961A1C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33248" behindDoc="0" locked="0" layoutInCell="1" allowOverlap="1" wp14:anchorId="222E429B" wp14:editId="222E429C">
                <wp:simplePos x="0" y="0"/>
                <wp:positionH relativeFrom="column">
                  <wp:posOffset>247015</wp:posOffset>
                </wp:positionH>
                <wp:positionV relativeFrom="paragraph">
                  <wp:posOffset>489585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0D03A019" w:rsidR="00330216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F1A7D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BF1A7D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E97175">
                              <w:rPr>
                                <w:rFonts w:ascii="Consolas" w:hAnsi="Consolas" w:cs="Consolas"/>
                              </w:rPr>
                              <w:t>net show configuration</w:t>
                            </w:r>
                          </w:p>
                          <w:p w14:paraId="222E45D6" w14:textId="77777777" w:rsidR="00330216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D7" w14:textId="77777777" w:rsidR="00330216" w:rsidRPr="00E97175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97175">
                              <w:rPr>
                                <w:rFonts w:ascii="Consolas" w:hAnsi="Consolas" w:cs="Consolas"/>
                              </w:rPr>
                              <w:t>interface swp8</w:t>
                            </w:r>
                          </w:p>
                          <w:p w14:paraId="222E45D8" w14:textId="77777777" w:rsidR="00330216" w:rsidRPr="00E97175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97175">
                              <w:rPr>
                                <w:rFonts w:ascii="Consolas" w:hAnsi="Consolas" w:cs="Consolas"/>
                              </w:rPr>
                              <w:t xml:space="preserve">  bridge-access 1</w:t>
                            </w:r>
                          </w:p>
                          <w:p w14:paraId="222E45D9" w14:textId="77777777" w:rsidR="00330216" w:rsidRPr="00E97175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DA" w14:textId="77777777" w:rsidR="00330216" w:rsidRPr="00E97175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97175">
                              <w:rPr>
                                <w:rFonts w:ascii="Consolas" w:hAnsi="Consolas" w:cs="Consolas"/>
                              </w:rPr>
                              <w:t>interface swp9</w:t>
                            </w:r>
                          </w:p>
                          <w:p w14:paraId="222E45DB" w14:textId="77777777" w:rsidR="00330216" w:rsidRPr="00070E9A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97175">
                              <w:rPr>
                                <w:rFonts w:ascii="Consolas" w:hAnsi="Consolas" w:cs="Consolas"/>
                              </w:rPr>
                              <w:t xml:space="preserve">  bridge-access 1</w:t>
                            </w:r>
                          </w:p>
                          <w:p w14:paraId="222E45DC" w14:textId="77777777" w:rsidR="00330216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DD" w14:textId="77777777" w:rsidR="00330216" w:rsidRPr="00E97175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97175">
                              <w:rPr>
                                <w:rFonts w:ascii="Consolas" w:hAnsi="Consolas" w:cs="Consolas"/>
                              </w:rPr>
                              <w:t>interface bridge</w:t>
                            </w:r>
                          </w:p>
                          <w:p w14:paraId="222E45DE" w14:textId="77777777" w:rsidR="00330216" w:rsidRPr="00E97175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97175">
                              <w:rPr>
                                <w:rFonts w:ascii="Consolas" w:hAnsi="Consolas" w:cs="Consolas"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330216" w:rsidRPr="00E97175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97175">
                              <w:rPr>
                                <w:rFonts w:ascii="Consolas" w:hAnsi="Consolas" w:cs="Consolas"/>
                              </w:rPr>
                              <w:t xml:space="preserve">  bridge-vids 1</w:t>
                            </w:r>
                          </w:p>
                          <w:p w14:paraId="222E45E0" w14:textId="77777777" w:rsidR="00330216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97175">
                              <w:rPr>
                                <w:rFonts w:ascii="Consolas" w:hAnsi="Consolas" w:cs="Consolas"/>
                              </w:rPr>
                              <w:t xml:space="preserve">  bridge-vlan-aware yes</w:t>
                            </w:r>
                          </w:p>
                          <w:p w14:paraId="222E45E1" w14:textId="77777777" w:rsidR="00330216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330216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330216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330216" w:rsidRPr="00267030" w:rsidRDefault="0033021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87" type="#_x0000_t202" style="position:absolute;left:0;text-align:left;margin-left:19.45pt;margin-top:38.55pt;width:295.8pt;height:162.9pt;z-index:252533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">
                <v:textbox>
                  <w:txbxContent>
                    <w:p w14:paraId="222E45D5" w14:textId="0D03A019" w:rsidR="00330216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F1A7D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BF1A7D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E97175">
                        <w:rPr>
                          <w:rFonts w:ascii="Consolas" w:hAnsi="Consolas" w:cs="Consolas"/>
                        </w:rPr>
                        <w:t>net show configuration</w:t>
                      </w:r>
                    </w:p>
                    <w:p w14:paraId="222E45D6" w14:textId="77777777" w:rsidR="00330216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D7" w14:textId="77777777" w:rsidR="00330216" w:rsidRPr="00E97175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97175">
                        <w:rPr>
                          <w:rFonts w:ascii="Consolas" w:hAnsi="Consolas" w:cs="Consolas"/>
                        </w:rPr>
                        <w:t>interface swp8</w:t>
                      </w:r>
                    </w:p>
                    <w:p w14:paraId="222E45D8" w14:textId="77777777" w:rsidR="00330216" w:rsidRPr="00E97175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97175">
                        <w:rPr>
                          <w:rFonts w:ascii="Consolas" w:hAnsi="Consolas" w:cs="Consolas"/>
                        </w:rPr>
                        <w:t xml:space="preserve">  bridge-access 1</w:t>
                      </w:r>
                    </w:p>
                    <w:p w14:paraId="222E45D9" w14:textId="77777777" w:rsidR="00330216" w:rsidRPr="00E97175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DA" w14:textId="77777777" w:rsidR="00330216" w:rsidRPr="00E97175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97175">
                        <w:rPr>
                          <w:rFonts w:ascii="Consolas" w:hAnsi="Consolas" w:cs="Consolas"/>
                        </w:rPr>
                        <w:t>interface swp9</w:t>
                      </w:r>
                    </w:p>
                    <w:p w14:paraId="222E45DB" w14:textId="77777777" w:rsidR="00330216" w:rsidRPr="00070E9A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97175">
                        <w:rPr>
                          <w:rFonts w:ascii="Consolas" w:hAnsi="Consolas" w:cs="Consolas"/>
                        </w:rPr>
                        <w:t xml:space="preserve">  bridge-access 1</w:t>
                      </w:r>
                    </w:p>
                    <w:p w14:paraId="222E45DC" w14:textId="77777777" w:rsidR="00330216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DD" w14:textId="77777777" w:rsidR="00330216" w:rsidRPr="00E97175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97175">
                        <w:rPr>
                          <w:rFonts w:ascii="Consolas" w:hAnsi="Consolas" w:cs="Consolas"/>
                        </w:rPr>
                        <w:t>interface bridge</w:t>
                      </w:r>
                    </w:p>
                    <w:p w14:paraId="222E45DE" w14:textId="77777777" w:rsidR="00330216" w:rsidRPr="00E97175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97175">
                        <w:rPr>
                          <w:rFonts w:ascii="Consolas" w:hAnsi="Consolas" w:cs="Consolas"/>
                        </w:rPr>
                        <w:t xml:space="preserve">  bridge-ports swp1 swp2 swp8 swp9</w:t>
                      </w:r>
                    </w:p>
                    <w:p w14:paraId="222E45DF" w14:textId="77777777" w:rsidR="00330216" w:rsidRPr="00E97175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97175">
                        <w:rPr>
                          <w:rFonts w:ascii="Consolas" w:hAnsi="Consolas" w:cs="Consolas"/>
                        </w:rPr>
                        <w:t xml:space="preserve">  bridge-vids 1</w:t>
                      </w:r>
                    </w:p>
                    <w:p w14:paraId="222E45E0" w14:textId="77777777" w:rsidR="00330216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97175">
                        <w:rPr>
                          <w:rFonts w:ascii="Consolas" w:hAnsi="Consolas" w:cs="Consolas"/>
                        </w:rPr>
                        <w:t xml:space="preserve">  bridge-vlan-aware yes</w:t>
                      </w:r>
                    </w:p>
                    <w:p w14:paraId="222E45E1" w14:textId="77777777" w:rsidR="00330216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330216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330216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330216" w:rsidRPr="00267030" w:rsidRDefault="0033021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E97175" w:rsidRPr="00A00127">
        <w:rPr>
          <w:sz w:val="24"/>
          <w:szCs w:val="24"/>
        </w:rPr>
        <w:t>Verify configuration:</w:t>
      </w:r>
      <w:r w:rsidR="00A00127" w:rsidRPr="00A00127">
        <w:rPr>
          <w:sz w:val="24"/>
          <w:szCs w:val="24"/>
        </w:rPr>
        <w:br/>
      </w:r>
      <w:r w:rsidR="00A00127" w:rsidRPr="00A00127">
        <w:rPr>
          <w:rFonts w:ascii="Consolas" w:hAnsi="Consolas" w:cs="Consolas"/>
          <w:b/>
          <w:bCs/>
          <w:i/>
          <w:iCs/>
          <w:sz w:val="24"/>
          <w:szCs w:val="24"/>
        </w:rPr>
        <w:t>net show configuration</w:t>
      </w:r>
    </w:p>
    <w:p w14:paraId="222E3CBA" w14:textId="77777777" w:rsidR="001823F0" w:rsidRDefault="001823F0" w:rsidP="001823F0">
      <w:pPr>
        <w:rPr>
          <w:sz w:val="24"/>
          <w:szCs w:val="24"/>
        </w:rPr>
      </w:pPr>
    </w:p>
    <w:p w14:paraId="222E3CBB" w14:textId="77777777" w:rsidR="001823F0" w:rsidRDefault="00741323" w:rsidP="001823F0">
      <w:p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85472" behindDoc="0" locked="0" layoutInCell="1" allowOverlap="1" wp14:anchorId="222E429D" wp14:editId="222E429E">
                <wp:simplePos x="0" y="0"/>
                <wp:positionH relativeFrom="column">
                  <wp:posOffset>309563</wp:posOffset>
                </wp:positionH>
                <wp:positionV relativeFrom="paragraph">
                  <wp:posOffset>91439</wp:posOffset>
                </wp:positionV>
                <wp:extent cx="1366837" cy="328613"/>
                <wp:effectExtent l="0" t="0" r="5080" b="0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6837" cy="32861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C215E5" id="Rectangle 1426" o:spid="_x0000_s1026" style="position:absolute;margin-left:24.4pt;margin-top:7.2pt;width:107.6pt;height:25.9pt;z-index:25258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77777777" w:rsidR="001823F0" w:rsidRDefault="00741323" w:rsidP="001823F0">
      <w:p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87520" behindDoc="0" locked="0" layoutInCell="1" allowOverlap="1" wp14:anchorId="222E429F" wp14:editId="222E42A0">
                <wp:simplePos x="0" y="0"/>
                <wp:positionH relativeFrom="column">
                  <wp:posOffset>309245</wp:posOffset>
                </wp:positionH>
                <wp:positionV relativeFrom="paragraph">
                  <wp:posOffset>269875</wp:posOffset>
                </wp:positionV>
                <wp:extent cx="1366837" cy="328613"/>
                <wp:effectExtent l="0" t="0" r="508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6837" cy="32861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BA19D4" id="Rectangle 1428" o:spid="_x0000_s1026" style="position:absolute;margin-left:24.35pt;margin-top:21.25pt;width:107.6pt;height:25.9pt;z-index:25258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7777777" w:rsidR="001823F0" w:rsidRDefault="001823F0" w:rsidP="001823F0">
      <w:pPr>
        <w:rPr>
          <w:sz w:val="24"/>
          <w:szCs w:val="24"/>
        </w:rPr>
      </w:pPr>
    </w:p>
    <w:p w14:paraId="222E3CBE" w14:textId="77777777" w:rsidR="001823F0" w:rsidRDefault="00741323" w:rsidP="001823F0">
      <w:p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83424" behindDoc="0" locked="0" layoutInCell="1" allowOverlap="1" wp14:anchorId="222E42A1" wp14:editId="222E42A2">
                <wp:simplePos x="0" y="0"/>
                <wp:positionH relativeFrom="column">
                  <wp:posOffset>309562</wp:posOffset>
                </wp:positionH>
                <wp:positionV relativeFrom="paragraph">
                  <wp:posOffset>174625</wp:posOffset>
                </wp:positionV>
                <wp:extent cx="2771775" cy="652463"/>
                <wp:effectExtent l="0" t="0" r="9525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1775" cy="65246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2DA334" id="Rectangle 1425" o:spid="_x0000_s1026" style="position:absolute;margin-left:24.35pt;margin-top:13.75pt;width:218.25pt;height:51.4pt;z-index:25258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77777777" w:rsidR="001823F0" w:rsidRDefault="001823F0" w:rsidP="001823F0">
      <w:pPr>
        <w:rPr>
          <w:sz w:val="24"/>
          <w:szCs w:val="24"/>
        </w:rPr>
      </w:pPr>
    </w:p>
    <w:p w14:paraId="222E3CC0" w14:textId="77777777" w:rsidR="00A00127" w:rsidRDefault="00A00127" w:rsidP="00A00127">
      <w:pPr>
        <w:rPr>
          <w:sz w:val="24"/>
          <w:szCs w:val="24"/>
        </w:rPr>
      </w:pPr>
    </w:p>
    <w:p w14:paraId="222E3CC1" w14:textId="58F2FC7B" w:rsidR="00A00127" w:rsidRDefault="00A00127" w:rsidP="00A00127">
      <w:pPr>
        <w:rPr>
          <w:sz w:val="24"/>
          <w:szCs w:val="24"/>
        </w:rPr>
      </w:pPr>
    </w:p>
    <w:p w14:paraId="7CCCCED3" w14:textId="5827742E" w:rsidR="00586C87" w:rsidRDefault="00586C87" w:rsidP="00A00127">
      <w:pPr>
        <w:rPr>
          <w:sz w:val="24"/>
          <w:szCs w:val="24"/>
        </w:rPr>
      </w:pPr>
    </w:p>
    <w:p w14:paraId="7CA0E88A" w14:textId="4406028C" w:rsidR="00586C87" w:rsidRDefault="00586C87" w:rsidP="00A00127">
      <w:pPr>
        <w:rPr>
          <w:sz w:val="24"/>
          <w:szCs w:val="24"/>
        </w:rPr>
      </w:pPr>
    </w:p>
    <w:p w14:paraId="59C4201C" w14:textId="77777777" w:rsidR="00586C87" w:rsidRDefault="00586C87" w:rsidP="00A00127">
      <w:pPr>
        <w:rPr>
          <w:sz w:val="24"/>
          <w:szCs w:val="24"/>
        </w:rPr>
      </w:pPr>
    </w:p>
    <w:p w14:paraId="222E3CC2" w14:textId="77777777" w:rsidR="001823F0" w:rsidRDefault="001823F0" w:rsidP="00961A1C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A00127">
        <w:rPr>
          <w:sz w:val="24"/>
          <w:szCs w:val="24"/>
        </w:rPr>
        <w:lastRenderedPageBreak/>
        <w:t>Verify interfaces status:</w:t>
      </w:r>
    </w:p>
    <w:p w14:paraId="222E3CC3" w14:textId="77777777" w:rsidR="00A00127" w:rsidRDefault="000B7257" w:rsidP="00A00127">
      <w:pPr>
        <w:pStyle w:val="ListParagraph"/>
        <w:ind w:left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81376" behindDoc="0" locked="0" layoutInCell="1" allowOverlap="1" wp14:anchorId="222E42A3" wp14:editId="222E42A4">
                <wp:simplePos x="0" y="0"/>
                <wp:positionH relativeFrom="column">
                  <wp:posOffset>-44450</wp:posOffset>
                </wp:positionH>
                <wp:positionV relativeFrom="paragraph">
                  <wp:posOffset>2216150</wp:posOffset>
                </wp:positionV>
                <wp:extent cx="5937250" cy="163830"/>
                <wp:effectExtent l="0" t="0" r="6350" b="762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250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2FB131" id="Rectangle 1424" o:spid="_x0000_s1026" style="position:absolute;margin-left:-3.5pt;margin-top:174.5pt;width:467.5pt;height:12.9pt;z-index:25258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A00127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35296" behindDoc="0" locked="0" layoutInCell="1" allowOverlap="1" wp14:anchorId="222E42A5" wp14:editId="222E42A6">
                <wp:simplePos x="0" y="0"/>
                <wp:positionH relativeFrom="column">
                  <wp:posOffset>-95250</wp:posOffset>
                </wp:positionH>
                <wp:positionV relativeFrom="paragraph">
                  <wp:posOffset>368300</wp:posOffset>
                </wp:positionV>
                <wp:extent cx="6515100" cy="2397125"/>
                <wp:effectExtent l="0" t="0" r="19050" b="22225"/>
                <wp:wrapThrough wrapText="bothSides">
                  <wp:wrapPolygon edited="0">
                    <wp:start x="0" y="0"/>
                    <wp:lineTo x="0" y="21629"/>
                    <wp:lineTo x="21600" y="21629"/>
                    <wp:lineTo x="21600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100" cy="2397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E5" w14:textId="2719FCF3" w:rsidR="00330216" w:rsidRDefault="00330216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F1A7D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BF1A7D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1823F0">
                              <w:rPr>
                                <w:rFonts w:ascii="Consolas" w:hAnsi="Consolas" w:cs="Consolas"/>
                              </w:rPr>
                              <w:t>net show interface</w:t>
                            </w:r>
                          </w:p>
                          <w:p w14:paraId="222E45E6" w14:textId="77777777" w:rsidR="00330216" w:rsidRDefault="00330216" w:rsidP="000B725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 xml:space="preserve">   Name    </w:t>
                            </w:r>
                            <w:r w:rsidRPr="001823F0">
                              <w:rPr>
                                <w:rFonts w:ascii="Consolas" w:hAnsi="Consolas" w:cs="Consolas"/>
                              </w:rPr>
                              <w:t xml:space="preserve">Master   Speed   MTU    Mode  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    </w:t>
                            </w:r>
                            <w:r w:rsidRPr="001823F0">
                              <w:rPr>
                                <w:rFonts w:ascii="Consolas" w:hAnsi="Consolas" w:cs="Consolas"/>
                              </w:rPr>
                              <w:t>Remote Host  Remote Port    Summary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</w:p>
                          <w:p w14:paraId="222E45E7" w14:textId="77777777" w:rsidR="00330216" w:rsidRDefault="00330216" w:rsidP="000B725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 xml:space="preserve">   </w:t>
                            </w:r>
                            <w:r w:rsidRPr="001823F0">
                              <w:rPr>
                                <w:rFonts w:ascii="Consolas" w:hAnsi="Consolas" w:cs="Consolas"/>
                              </w:rPr>
                              <w:t xml:space="preserve">------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1823F0">
                              <w:rPr>
                                <w:rFonts w:ascii="Consolas" w:hAnsi="Consolas" w:cs="Consolas"/>
                              </w:rPr>
                              <w:t xml:space="preserve">-------  ------  -----  ------ 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   </w:t>
                            </w:r>
                            <w:r w:rsidRPr="001823F0">
                              <w:rPr>
                                <w:rFonts w:ascii="Consolas" w:hAnsi="Consolas" w:cs="Consolas"/>
                              </w:rPr>
                              <w:t>------------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1823F0">
                              <w:rPr>
                                <w:rFonts w:ascii="Consolas" w:hAnsi="Consolas" w:cs="Consolas"/>
                              </w:rPr>
                              <w:t xml:space="preserve">------------ 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-------</w:t>
                            </w:r>
                          </w:p>
                          <w:p w14:paraId="222E45E8" w14:textId="77777777" w:rsidR="00330216" w:rsidRPr="001823F0" w:rsidRDefault="00330216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9" w14:textId="77777777" w:rsidR="00330216" w:rsidRDefault="00330216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</w:pPr>
                            <w:r w:rsidRPr="001823F0"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EA" w14:textId="77777777" w:rsidR="00330216" w:rsidRPr="001823F0" w:rsidRDefault="00330216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</w:pPr>
                          </w:p>
                          <w:p w14:paraId="222E45EB" w14:textId="0BFC7A40" w:rsidR="00330216" w:rsidRPr="001823F0" w:rsidRDefault="00330216" w:rsidP="00563A7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823F0">
                              <w:rPr>
                                <w:rFonts w:ascii="Consolas" w:hAnsi="Consolas" w:cs="Consolas"/>
                              </w:rPr>
                              <w:t xml:space="preserve">UP swp1    bridge   100G    1500   Access/L2  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4</w:t>
                            </w:r>
                            <w:r w:rsidRPr="001823F0">
                              <w:rPr>
                                <w:rFonts w:ascii="Consolas" w:hAnsi="Consolas" w:cs="Consolas"/>
                              </w:rPr>
                              <w:t xml:space="preserve">   swp1</w:t>
                            </w:r>
                          </w:p>
                          <w:p w14:paraId="222E45EC" w14:textId="42A61A37" w:rsidR="00330216" w:rsidRPr="001823F0" w:rsidRDefault="00330216" w:rsidP="00563A7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823F0">
                              <w:rPr>
                                <w:rFonts w:ascii="Consolas" w:hAnsi="Consolas" w:cs="Consolas"/>
                              </w:rPr>
                              <w:t xml:space="preserve">UP swp2    bridge   100G    1500   Access/L2  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1823F0">
                              <w:rPr>
                                <w:rFonts w:ascii="Consolas" w:hAnsi="Consolas" w:cs="Consolas"/>
                              </w:rPr>
                              <w:t xml:space="preserve">   swp2</w:t>
                            </w:r>
                          </w:p>
                          <w:p w14:paraId="222E45ED" w14:textId="77777777" w:rsidR="00330216" w:rsidRDefault="00330216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</w:pPr>
                          </w:p>
                          <w:p w14:paraId="222E45EE" w14:textId="77777777" w:rsidR="00330216" w:rsidRDefault="00330216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</w:pPr>
                            <w:r w:rsidRPr="001823F0"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EF" w14:textId="77777777" w:rsidR="00330216" w:rsidRDefault="00330216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F0" w14:textId="5F1B494D" w:rsidR="00330216" w:rsidRPr="001823F0" w:rsidRDefault="00330216" w:rsidP="000B725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823F0">
                              <w:rPr>
                                <w:rFonts w:ascii="Consolas" w:hAnsi="Consolas" w:cs="Consolas"/>
                              </w:rPr>
                              <w:t xml:space="preserve">UP swp8    bridge   100G    1500   Access/L2 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host1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  </w:t>
                            </w:r>
                            <w:r w:rsidRPr="001823F0">
                              <w:rPr>
                                <w:rFonts w:ascii="Consolas" w:hAnsi="Consolas" w:cs="Consolas"/>
                              </w:rPr>
                              <w:t>ec:0d:9a:46:9e:b5</w:t>
                            </w:r>
                          </w:p>
                          <w:p w14:paraId="222E45F1" w14:textId="77777777" w:rsidR="00330216" w:rsidRPr="001823F0" w:rsidRDefault="00330216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823F0">
                              <w:rPr>
                                <w:rFonts w:ascii="Consolas" w:hAnsi="Consolas" w:cs="Consolas"/>
                              </w:rPr>
                              <w:t>UP swp9    bridge   100G    1500   Access/L2</w:t>
                            </w:r>
                          </w:p>
                          <w:p w14:paraId="222E45F2" w14:textId="77777777" w:rsidR="00330216" w:rsidRDefault="00330216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823F0">
                              <w:rPr>
                                <w:rFonts w:ascii="Consolas" w:hAnsi="Consolas" w:cs="Consolas"/>
                              </w:rPr>
                              <w:t>UP bridge           N/A     1500   Bridge/L2</w:t>
                            </w:r>
                          </w:p>
                          <w:p w14:paraId="222E45F3" w14:textId="77777777" w:rsidR="00330216" w:rsidRDefault="00330216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F4" w14:textId="77777777" w:rsidR="00330216" w:rsidRDefault="00330216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F5" w14:textId="77777777" w:rsidR="00330216" w:rsidRPr="00267030" w:rsidRDefault="00330216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88" type="#_x0000_t202" style="position:absolute;left:0;text-align:left;margin-left:-7.5pt;margin-top:29pt;width:513pt;height:188.75pt;z-index:252535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">
                <v:textbox>
                  <w:txbxContent>
                    <w:p w14:paraId="222E45E5" w14:textId="2719FCF3" w:rsidR="00330216" w:rsidRDefault="00330216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F1A7D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BF1A7D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1823F0">
                        <w:rPr>
                          <w:rFonts w:ascii="Consolas" w:hAnsi="Consolas" w:cs="Consolas"/>
                        </w:rPr>
                        <w:t>net show interface</w:t>
                      </w:r>
                    </w:p>
                    <w:p w14:paraId="222E45E6" w14:textId="77777777" w:rsidR="00330216" w:rsidRDefault="00330216" w:rsidP="000B725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 xml:space="preserve">   Name    </w:t>
                      </w:r>
                      <w:r w:rsidRPr="001823F0">
                        <w:rPr>
                          <w:rFonts w:ascii="Consolas" w:hAnsi="Consolas" w:cs="Consolas"/>
                        </w:rPr>
                        <w:t xml:space="preserve">Master   Speed   MTU    Mode   </w:t>
                      </w:r>
                      <w:r>
                        <w:rPr>
                          <w:rFonts w:ascii="Consolas" w:hAnsi="Consolas" w:cs="Consolas"/>
                        </w:rPr>
                        <w:t xml:space="preserve">     </w:t>
                      </w:r>
                      <w:r w:rsidRPr="001823F0">
                        <w:rPr>
                          <w:rFonts w:ascii="Consolas" w:hAnsi="Consolas" w:cs="Consolas"/>
                        </w:rPr>
                        <w:t>Remote Host  Remote Port    Summary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</w:p>
                    <w:p w14:paraId="222E45E7" w14:textId="77777777" w:rsidR="00330216" w:rsidRDefault="00330216" w:rsidP="000B725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 xml:space="preserve">   </w:t>
                      </w:r>
                      <w:r w:rsidRPr="001823F0">
                        <w:rPr>
                          <w:rFonts w:ascii="Consolas" w:hAnsi="Consolas" w:cs="Consolas"/>
                        </w:rPr>
                        <w:t xml:space="preserve">------ 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1823F0">
                        <w:rPr>
                          <w:rFonts w:ascii="Consolas" w:hAnsi="Consolas" w:cs="Consolas"/>
                        </w:rPr>
                        <w:t xml:space="preserve">-------  ------  -----  ------  </w:t>
                      </w:r>
                      <w:r>
                        <w:rPr>
                          <w:rFonts w:ascii="Consolas" w:hAnsi="Consolas" w:cs="Consolas"/>
                        </w:rPr>
                        <w:t xml:space="preserve">    </w:t>
                      </w:r>
                      <w:r w:rsidRPr="001823F0">
                        <w:rPr>
                          <w:rFonts w:ascii="Consolas" w:hAnsi="Consolas" w:cs="Consolas"/>
                        </w:rPr>
                        <w:t>------------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1823F0">
                        <w:rPr>
                          <w:rFonts w:ascii="Consolas" w:hAnsi="Consolas" w:cs="Consolas"/>
                        </w:rPr>
                        <w:t xml:space="preserve">------------  </w:t>
                      </w:r>
                      <w:r>
                        <w:rPr>
                          <w:rFonts w:ascii="Consolas" w:hAnsi="Consolas" w:cs="Consolas"/>
                        </w:rPr>
                        <w:t xml:space="preserve"> -------</w:t>
                      </w:r>
                    </w:p>
                    <w:p w14:paraId="222E45E8" w14:textId="77777777" w:rsidR="00330216" w:rsidRPr="001823F0" w:rsidRDefault="00330216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9" w14:textId="77777777" w:rsidR="00330216" w:rsidRDefault="00330216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</w:rPr>
                      </w:pPr>
                      <w:r w:rsidRPr="001823F0">
                        <w:rPr>
                          <w:rFonts w:ascii="Consolas" w:hAnsi="Consolas" w:cs="Consolas"/>
                          <w:i/>
                          <w:iCs/>
                        </w:rPr>
                        <w:t>&lt;output omitted&gt;</w:t>
                      </w:r>
                    </w:p>
                    <w:p w14:paraId="222E45EA" w14:textId="77777777" w:rsidR="00330216" w:rsidRPr="001823F0" w:rsidRDefault="00330216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</w:rPr>
                      </w:pPr>
                    </w:p>
                    <w:p w14:paraId="222E45EB" w14:textId="0BFC7A40" w:rsidR="00330216" w:rsidRPr="001823F0" w:rsidRDefault="00330216" w:rsidP="00563A7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823F0">
                        <w:rPr>
                          <w:rFonts w:ascii="Consolas" w:hAnsi="Consolas" w:cs="Consolas"/>
                        </w:rPr>
                        <w:t xml:space="preserve">UP swp1    bridge   100G    1500   Access/L2   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="00EF2BE3">
                        <w:rPr>
                          <w:rFonts w:ascii="Consolas" w:hAnsi="Consolas" w:cs="Consolas"/>
                        </w:rPr>
                        <w:t>spine4</w:t>
                      </w:r>
                      <w:r w:rsidRPr="001823F0">
                        <w:rPr>
                          <w:rFonts w:ascii="Consolas" w:hAnsi="Consolas" w:cs="Consolas"/>
                        </w:rPr>
                        <w:t xml:space="preserve">   swp1</w:t>
                      </w:r>
                    </w:p>
                    <w:p w14:paraId="222E45EC" w14:textId="42A61A37" w:rsidR="00330216" w:rsidRPr="001823F0" w:rsidRDefault="00330216" w:rsidP="00563A7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823F0">
                        <w:rPr>
                          <w:rFonts w:ascii="Consolas" w:hAnsi="Consolas" w:cs="Consolas"/>
                        </w:rPr>
                        <w:t xml:space="preserve">UP swp2    bridge   100G    1500   Access/L2   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1823F0">
                        <w:rPr>
                          <w:rFonts w:ascii="Consolas" w:hAnsi="Consolas" w:cs="Consolas"/>
                        </w:rPr>
                        <w:t xml:space="preserve">   swp2</w:t>
                      </w:r>
                    </w:p>
                    <w:p w14:paraId="222E45ED" w14:textId="77777777" w:rsidR="00330216" w:rsidRDefault="00330216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</w:rPr>
                      </w:pPr>
                    </w:p>
                    <w:p w14:paraId="222E45EE" w14:textId="77777777" w:rsidR="00330216" w:rsidRDefault="00330216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</w:rPr>
                      </w:pPr>
                      <w:r w:rsidRPr="001823F0">
                        <w:rPr>
                          <w:rFonts w:ascii="Consolas" w:hAnsi="Consolas" w:cs="Consolas"/>
                          <w:i/>
                          <w:iCs/>
                        </w:rPr>
                        <w:t>&lt;output omitted&gt;</w:t>
                      </w:r>
                    </w:p>
                    <w:p w14:paraId="222E45EF" w14:textId="77777777" w:rsidR="00330216" w:rsidRDefault="00330216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F0" w14:textId="5F1B494D" w:rsidR="00330216" w:rsidRPr="001823F0" w:rsidRDefault="00330216" w:rsidP="000B725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823F0">
                        <w:rPr>
                          <w:rFonts w:ascii="Consolas" w:hAnsi="Consolas" w:cs="Consolas"/>
                        </w:rPr>
                        <w:t xml:space="preserve">UP swp8    bridge   100G    1500   Access/L2  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="00EF2BE3">
                        <w:rPr>
                          <w:rFonts w:ascii="Consolas" w:hAnsi="Consolas" w:cs="Consolas"/>
                        </w:rPr>
                        <w:t>host1</w:t>
                      </w:r>
                      <w:r>
                        <w:rPr>
                          <w:rFonts w:ascii="Consolas" w:hAnsi="Consolas" w:cs="Consolas"/>
                        </w:rPr>
                        <w:t xml:space="preserve">   </w:t>
                      </w:r>
                      <w:r w:rsidRPr="001823F0">
                        <w:rPr>
                          <w:rFonts w:ascii="Consolas" w:hAnsi="Consolas" w:cs="Consolas"/>
                        </w:rPr>
                        <w:t>ec:0d:9a:46:9e:b5</w:t>
                      </w:r>
                    </w:p>
                    <w:p w14:paraId="222E45F1" w14:textId="77777777" w:rsidR="00330216" w:rsidRPr="001823F0" w:rsidRDefault="00330216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823F0">
                        <w:rPr>
                          <w:rFonts w:ascii="Consolas" w:hAnsi="Consolas" w:cs="Consolas"/>
                        </w:rPr>
                        <w:t>UP swp9    bridge   100G    1500   Access/L2</w:t>
                      </w:r>
                    </w:p>
                    <w:p w14:paraId="222E45F2" w14:textId="77777777" w:rsidR="00330216" w:rsidRDefault="00330216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823F0">
                        <w:rPr>
                          <w:rFonts w:ascii="Consolas" w:hAnsi="Consolas" w:cs="Consolas"/>
                        </w:rPr>
                        <w:t>UP bridge           N/A     1500   Bridge/L2</w:t>
                      </w:r>
                    </w:p>
                    <w:p w14:paraId="222E45F3" w14:textId="77777777" w:rsidR="00330216" w:rsidRDefault="00330216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F4" w14:textId="77777777" w:rsidR="00330216" w:rsidRDefault="00330216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F5" w14:textId="77777777" w:rsidR="00330216" w:rsidRPr="00267030" w:rsidRDefault="00330216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00127" w:rsidRPr="00A00127">
        <w:rPr>
          <w:rFonts w:ascii="Consolas" w:hAnsi="Consolas" w:cs="Consolas"/>
          <w:b/>
          <w:bCs/>
          <w:i/>
          <w:iCs/>
          <w:sz w:val="24"/>
          <w:szCs w:val="24"/>
        </w:rPr>
        <w:t>net show interface</w:t>
      </w:r>
      <w:r w:rsidR="00A00127" w:rsidRPr="00A00127">
        <w:rPr>
          <w:sz w:val="24"/>
          <w:szCs w:val="24"/>
        </w:rPr>
        <w:t xml:space="preserve"> </w:t>
      </w:r>
    </w:p>
    <w:p w14:paraId="222E3CC4" w14:textId="77777777" w:rsidR="00A00127" w:rsidRDefault="00A00127" w:rsidP="00A00127">
      <w:pPr>
        <w:pStyle w:val="ListParagraph"/>
        <w:ind w:left="360"/>
        <w:rPr>
          <w:sz w:val="24"/>
          <w:szCs w:val="24"/>
        </w:rPr>
      </w:pPr>
    </w:p>
    <w:p w14:paraId="222E3CC5" w14:textId="77777777" w:rsidR="00A00127" w:rsidRDefault="00A00127" w:rsidP="00A00127">
      <w:pPr>
        <w:pStyle w:val="ListParagraph"/>
        <w:ind w:left="360"/>
        <w:rPr>
          <w:sz w:val="24"/>
          <w:szCs w:val="24"/>
        </w:rPr>
      </w:pPr>
    </w:p>
    <w:p w14:paraId="222E3CC6" w14:textId="77777777" w:rsidR="00563A7A" w:rsidRPr="00B1599C" w:rsidRDefault="00563A7A" w:rsidP="00563A7A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 w:rsidRPr="00B1599C">
        <w:rPr>
          <w:b/>
          <w:bCs/>
          <w:i/>
          <w:iCs/>
          <w:sz w:val="24"/>
          <w:szCs w:val="24"/>
        </w:rPr>
        <w:t xml:space="preserve">** Please note: </w:t>
      </w:r>
    </w:p>
    <w:p w14:paraId="222E3CC7" w14:textId="77777777" w:rsidR="00563A7A" w:rsidRPr="00B1599C" w:rsidRDefault="00563A7A" w:rsidP="00961A1C">
      <w:pPr>
        <w:pStyle w:val="ListParagraph"/>
        <w:numPr>
          <w:ilvl w:val="0"/>
          <w:numId w:val="32"/>
        </w:numPr>
        <w:rPr>
          <w:sz w:val="24"/>
          <w:szCs w:val="24"/>
        </w:rPr>
      </w:pPr>
      <w:r>
        <w:rPr>
          <w:sz w:val="24"/>
          <w:szCs w:val="24"/>
        </w:rPr>
        <w:t>Even though swp1-2 were configured in ‘Trunk’ mode, they are displayed in the output in ‘Access’ mode. The reason is that currently only VLAN 1 is configured and no frames are sent tagged over those ports. Once you configure additional VLANs, those ports will be displayed in ‘Trunk’ mode indicating they are tagging frames.</w:t>
      </w:r>
    </w:p>
    <w:p w14:paraId="222E3CC8" w14:textId="77777777" w:rsidR="00563A7A" w:rsidRDefault="009D6F5E" w:rsidP="00563A7A">
      <w:pPr>
        <w:rPr>
          <w:b/>
          <w:bCs/>
          <w:color w:val="404040" w:themeColor="text1" w:themeTint="BF"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2999168" behindDoc="0" locked="0" layoutInCell="1" allowOverlap="1" wp14:anchorId="222E42A7" wp14:editId="222E42A8">
                <wp:simplePos x="0" y="0"/>
                <wp:positionH relativeFrom="column">
                  <wp:posOffset>-914400</wp:posOffset>
                </wp:positionH>
                <wp:positionV relativeFrom="paragraph">
                  <wp:posOffset>396048</wp:posOffset>
                </wp:positionV>
                <wp:extent cx="815161" cy="81915"/>
                <wp:effectExtent l="0" t="0" r="23495" b="13335"/>
                <wp:wrapNone/>
                <wp:docPr id="578" name="Group 5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579" name="Straight Connector 579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0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AB6F97" id="Group 578" o:spid="_x0000_s1026" style="position:absolute;margin-left:-1in;margin-top:31.2pt;width:64.2pt;height:6.45pt;z-index:252999168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">
                <v:line id="Straight Connector 579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yIUAccAAADcAAAADwAAAGRycy9kb3ducmV2LnhtbESP3WrCQBSE74W+w3IK3ummhVabZiMa&#10;EIVS8Ke2t4fsaRKaPRuzq4lv3xUEL4eZ+YZJZr2pxZlaV1lW8DSOQBDnVldcKPjaL0dTEM4ja6wt&#10;k4ILOZilD4MEY2073tJ55wsRIOxiVFB638RSurwkg25sG+Lg/drWoA+yLaRusQtwU8vnKHqVBisO&#10;CyU2lJWU/+1ORsHm43I4LusuO9rP7/1qEf1kh9NKqeFjP38H4an39/CtvdYKXiZvcD0TjoBM/w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3IhQBxwAAANwAAAAPAAAAAAAA&#10;AAAAAAAAAKECAABkcnMvZG93bnJldi54bWxQSwUGAAAAAAQABAD5AAAAlQMAAAAA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j/Ngr8A&#10;AADcAAAADwAAAGRycy9kb3ducmV2LnhtbERPy4rCMBTdD/gP4QqzG1NFR6mmRQRBmNXU6vra3D6w&#10;uSlNrPXvJwthlofz3qWjacVAvWssK5jPIhDEhdUNVwry8/FrA8J5ZI2tZVLwIgdpMvnYYaztk39p&#10;yHwlQgi7GBXU3nexlK6oyaCb2Y44cKXtDfoA+0rqHp8h3LRyEUXf0mDDoaHGjg41FffsYRSc5au8&#10;rH8yQ0bL65gf1suhvCn1OR33WxCeRv8vfrtPWsFqE+aHM+EIyOQP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uP82CvwAAANwAAAAPAAAAAAAAAAAAAAAAAJgCAABkcnMvZG93bnJl&#10;di54bWxQSwUGAAAAAAQABAD1AAAAhAMAAAAA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3CC9" w14:textId="77777777" w:rsidR="007B1B13" w:rsidRPr="002B30C9" w:rsidRDefault="00386A82" w:rsidP="00563A7A">
      <w:pPr>
        <w:rPr>
          <w:b/>
          <w:bCs/>
          <w:color w:val="404040" w:themeColor="text1" w:themeTint="BF"/>
          <w:sz w:val="28"/>
          <w:szCs w:val="28"/>
        </w:rPr>
      </w:pPr>
      <w:r w:rsidRPr="002B30C9">
        <w:rPr>
          <w:b/>
          <w:bCs/>
          <w:color w:val="404040" w:themeColor="text1" w:themeTint="BF"/>
          <w:sz w:val="28"/>
          <w:szCs w:val="28"/>
        </w:rPr>
        <w:t xml:space="preserve">Task </w:t>
      </w:r>
      <w:r w:rsidR="00802D8C" w:rsidRPr="002B30C9">
        <w:rPr>
          <w:b/>
          <w:bCs/>
          <w:color w:val="404040" w:themeColor="text1" w:themeTint="BF"/>
          <w:sz w:val="28"/>
          <w:szCs w:val="28"/>
        </w:rPr>
        <w:t>3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: </w:t>
      </w:r>
      <w:r w:rsidR="00EC77D2" w:rsidRPr="002B30C9">
        <w:rPr>
          <w:b/>
          <w:bCs/>
          <w:color w:val="404040" w:themeColor="text1" w:themeTint="BF"/>
          <w:sz w:val="28"/>
          <w:szCs w:val="28"/>
        </w:rPr>
        <w:t xml:space="preserve">Observe </w:t>
      </w:r>
      <w:r w:rsidR="00A04598" w:rsidRPr="002B30C9">
        <w:rPr>
          <w:b/>
          <w:bCs/>
          <w:color w:val="404040" w:themeColor="text1" w:themeTint="BF"/>
          <w:sz w:val="28"/>
          <w:szCs w:val="28"/>
        </w:rPr>
        <w:t xml:space="preserve">a </w:t>
      </w:r>
      <w:r w:rsidR="00EC77D2" w:rsidRPr="002B30C9">
        <w:rPr>
          <w:b/>
          <w:bCs/>
          <w:color w:val="404040" w:themeColor="text1" w:themeTint="BF"/>
          <w:sz w:val="28"/>
          <w:szCs w:val="28"/>
        </w:rPr>
        <w:t>switch’s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forwarding database </w:t>
      </w:r>
    </w:p>
    <w:p w14:paraId="222E3CCA" w14:textId="7CEF1747" w:rsidR="00EE0DF4" w:rsidRDefault="00586C87" w:rsidP="00961A1C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49216" behindDoc="0" locked="0" layoutInCell="1" allowOverlap="1" wp14:anchorId="222E42AB" wp14:editId="2101D722">
                <wp:simplePos x="0" y="0"/>
                <wp:positionH relativeFrom="column">
                  <wp:posOffset>122555</wp:posOffset>
                </wp:positionH>
                <wp:positionV relativeFrom="paragraph">
                  <wp:posOffset>271145</wp:posOffset>
                </wp:positionV>
                <wp:extent cx="5878830" cy="1657985"/>
                <wp:effectExtent l="0" t="0" r="26670" b="18415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78830" cy="1657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A64C2" w14:textId="2F4D6597" w:rsidR="00586C87" w:rsidRPr="00586C87" w:rsidRDefault="00586C87" w:rsidP="00586C8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c</w:t>
                            </w:r>
                            <w:r w:rsidRPr="00586C87">
                              <w:rPr>
                                <w:rFonts w:ascii="Consolas" w:hAnsi="Consolas" w:cs="Consolas"/>
                              </w:rPr>
                              <w:t>umulus@host1:~$ ifconfig eth2</w:t>
                            </w:r>
                          </w:p>
                          <w:p w14:paraId="183849AF" w14:textId="77777777" w:rsidR="00586C87" w:rsidRPr="00586C87" w:rsidRDefault="00586C87" w:rsidP="00586C8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6C87">
                              <w:rPr>
                                <w:rFonts w:ascii="Consolas" w:hAnsi="Consolas" w:cs="Consolas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586C87">
                              <w:rPr>
                                <w:rFonts w:ascii="Consolas" w:hAnsi="Consolas" w:cs="Consolas"/>
                              </w:rPr>
                              <w:t>mtu</w:t>
                            </w:r>
                            <w:proofErr w:type="spellEnd"/>
                            <w:r w:rsidRPr="00586C87">
                              <w:rPr>
                                <w:rFonts w:ascii="Consolas" w:hAnsi="Consolas" w:cs="Consolas"/>
                              </w:rPr>
                              <w:t xml:space="preserve"> 1500</w:t>
                            </w:r>
                          </w:p>
                          <w:p w14:paraId="426F84EF" w14:textId="77777777" w:rsidR="00586C87" w:rsidRPr="00586C87" w:rsidRDefault="00586C87" w:rsidP="00586C8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6C87">
                              <w:rPr>
                                <w:rFonts w:ascii="Consolas" w:hAnsi="Consolas" w:cs="Consolas"/>
                              </w:rPr>
                              <w:t xml:space="preserve">        </w:t>
                            </w:r>
                            <w:proofErr w:type="spellStart"/>
                            <w:r w:rsidRPr="00586C87">
                              <w:rPr>
                                <w:rFonts w:ascii="Consolas" w:hAnsi="Consolas" w:cs="Consolas"/>
                              </w:rPr>
                              <w:t>inet</w:t>
                            </w:r>
                            <w:proofErr w:type="spellEnd"/>
                            <w:r w:rsidRPr="00586C87">
                              <w:rPr>
                                <w:rFonts w:ascii="Consolas" w:hAnsi="Consolas" w:cs="Consolas"/>
                              </w:rPr>
                              <w:t xml:space="preserve"> 172.16.1.1  netmask 255.255.255.0  broadcast 172.16.1.255</w:t>
                            </w:r>
                          </w:p>
                          <w:p w14:paraId="4B4B8DCE" w14:textId="77777777" w:rsidR="00586C87" w:rsidRPr="00586C87" w:rsidRDefault="00586C87" w:rsidP="00586C8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6C87">
                              <w:rPr>
                                <w:rFonts w:ascii="Consolas" w:hAnsi="Consolas" w:cs="Consolas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586C87">
                              <w:rPr>
                                <w:rFonts w:ascii="Consolas" w:hAnsi="Consolas" w:cs="Consolas"/>
                              </w:rPr>
                              <w:t>prefixlen</w:t>
                            </w:r>
                            <w:proofErr w:type="spellEnd"/>
                            <w:r w:rsidRPr="00586C87">
                              <w:rPr>
                                <w:rFonts w:ascii="Consolas" w:hAnsi="Consolas" w:cs="Consolas"/>
                              </w:rPr>
                              <w:t xml:space="preserve"> 64  </w:t>
                            </w:r>
                            <w:proofErr w:type="spellStart"/>
                            <w:r w:rsidRPr="00586C87">
                              <w:rPr>
                                <w:rFonts w:ascii="Consolas" w:hAnsi="Consolas" w:cs="Consolas"/>
                              </w:rPr>
                              <w:t>scopeid</w:t>
                            </w:r>
                            <w:proofErr w:type="spellEnd"/>
                            <w:r w:rsidRPr="00586C87">
                              <w:rPr>
                                <w:rFonts w:ascii="Consolas" w:hAnsi="Consolas" w:cs="Consolas"/>
                              </w:rPr>
                              <w:t xml:space="preserve"> 0x20&lt;link&gt;</w:t>
                            </w:r>
                          </w:p>
                          <w:p w14:paraId="2C8BEE88" w14:textId="77777777" w:rsidR="00586C87" w:rsidRPr="00586C87" w:rsidRDefault="00586C87" w:rsidP="00586C8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6C87">
                              <w:rPr>
                                <w:rFonts w:ascii="Consolas" w:hAnsi="Consolas" w:cs="Consolas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586C87">
                              <w:rPr>
                                <w:rFonts w:ascii="Consolas" w:hAnsi="Consolas" w:cs="Consolas"/>
                              </w:rPr>
                              <w:t>txqueuelen</w:t>
                            </w:r>
                            <w:proofErr w:type="spellEnd"/>
                            <w:r w:rsidRPr="00586C87">
                              <w:rPr>
                                <w:rFonts w:ascii="Consolas" w:hAnsi="Consolas" w:cs="Consolas"/>
                              </w:rPr>
                              <w:t xml:space="preserve"> 1000  (Ethernet)</w:t>
                            </w:r>
                          </w:p>
                          <w:p w14:paraId="0F4A90F4" w14:textId="77777777" w:rsidR="00586C87" w:rsidRPr="00586C87" w:rsidRDefault="00586C87" w:rsidP="00586C8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6C87">
                              <w:rPr>
                                <w:rFonts w:ascii="Consolas" w:hAnsi="Consolas" w:cs="Consolas"/>
                              </w:rPr>
                              <w:t xml:space="preserve">        RX packets 3  bytes 180 (180.0 B)</w:t>
                            </w:r>
                          </w:p>
                          <w:p w14:paraId="3AA7A74C" w14:textId="77777777" w:rsidR="00586C87" w:rsidRPr="00586C87" w:rsidRDefault="00586C87" w:rsidP="00586C8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6C87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4CC9F376" w14:textId="77777777" w:rsidR="00586C87" w:rsidRPr="00586C87" w:rsidRDefault="00586C87" w:rsidP="00586C8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6C87">
                              <w:rPr>
                                <w:rFonts w:ascii="Consolas" w:hAnsi="Consolas" w:cs="Consolas"/>
                              </w:rPr>
                              <w:t xml:space="preserve">        TX packets 18  bytes 2371 (2.3 KB)</w:t>
                            </w:r>
                          </w:p>
                          <w:p w14:paraId="222E45FE" w14:textId="7A8DE26F" w:rsidR="00330216" w:rsidRDefault="00586C87" w:rsidP="00586C8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6C87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89" type="#_x0000_t202" style="position:absolute;left:0;text-align:left;margin-left:9.65pt;margin-top:21.35pt;width:462.9pt;height:130.55pt;z-index:251849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">
                <v:textbox>
                  <w:txbxContent>
                    <w:p w14:paraId="613A64C2" w14:textId="2F4D6597" w:rsidR="00586C87" w:rsidRPr="00586C87" w:rsidRDefault="00586C87" w:rsidP="00586C8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c</w:t>
                      </w:r>
                      <w:r w:rsidRPr="00586C87">
                        <w:rPr>
                          <w:rFonts w:ascii="Consolas" w:hAnsi="Consolas" w:cs="Consolas"/>
                        </w:rPr>
                        <w:t>umulus@host1:~$ ifconfig eth2</w:t>
                      </w:r>
                    </w:p>
                    <w:p w14:paraId="183849AF" w14:textId="77777777" w:rsidR="00586C87" w:rsidRPr="00586C87" w:rsidRDefault="00586C87" w:rsidP="00586C8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6C87">
                        <w:rPr>
                          <w:rFonts w:ascii="Consolas" w:hAnsi="Consolas" w:cs="Consolas"/>
                        </w:rPr>
                        <w:t xml:space="preserve">eth2: flags=4163&lt;UP,BROADCAST,RUNNING,MULTICAST&gt;  </w:t>
                      </w:r>
                      <w:proofErr w:type="spellStart"/>
                      <w:r w:rsidRPr="00586C87">
                        <w:rPr>
                          <w:rFonts w:ascii="Consolas" w:hAnsi="Consolas" w:cs="Consolas"/>
                        </w:rPr>
                        <w:t>mtu</w:t>
                      </w:r>
                      <w:proofErr w:type="spellEnd"/>
                      <w:r w:rsidRPr="00586C87">
                        <w:rPr>
                          <w:rFonts w:ascii="Consolas" w:hAnsi="Consolas" w:cs="Consolas"/>
                        </w:rPr>
                        <w:t xml:space="preserve"> 1500</w:t>
                      </w:r>
                    </w:p>
                    <w:p w14:paraId="426F84EF" w14:textId="77777777" w:rsidR="00586C87" w:rsidRPr="00586C87" w:rsidRDefault="00586C87" w:rsidP="00586C8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6C87">
                        <w:rPr>
                          <w:rFonts w:ascii="Consolas" w:hAnsi="Consolas" w:cs="Consolas"/>
                        </w:rPr>
                        <w:t xml:space="preserve">        </w:t>
                      </w:r>
                      <w:proofErr w:type="spellStart"/>
                      <w:r w:rsidRPr="00586C87">
                        <w:rPr>
                          <w:rFonts w:ascii="Consolas" w:hAnsi="Consolas" w:cs="Consolas"/>
                        </w:rPr>
                        <w:t>inet</w:t>
                      </w:r>
                      <w:proofErr w:type="spellEnd"/>
                      <w:r w:rsidRPr="00586C87">
                        <w:rPr>
                          <w:rFonts w:ascii="Consolas" w:hAnsi="Consolas" w:cs="Consolas"/>
                        </w:rPr>
                        <w:t xml:space="preserve"> 172.16.1.1  netmask 255.255.255.0  broadcast 172.16.1.255</w:t>
                      </w:r>
                    </w:p>
                    <w:p w14:paraId="4B4B8DCE" w14:textId="77777777" w:rsidR="00586C87" w:rsidRPr="00586C87" w:rsidRDefault="00586C87" w:rsidP="00586C8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6C87">
                        <w:rPr>
                          <w:rFonts w:ascii="Consolas" w:hAnsi="Consolas" w:cs="Consolas"/>
                        </w:rPr>
                        <w:t xml:space="preserve">        inet6 fe80::4638:39ff:fe00:11  </w:t>
                      </w:r>
                      <w:proofErr w:type="spellStart"/>
                      <w:r w:rsidRPr="00586C87">
                        <w:rPr>
                          <w:rFonts w:ascii="Consolas" w:hAnsi="Consolas" w:cs="Consolas"/>
                        </w:rPr>
                        <w:t>prefixlen</w:t>
                      </w:r>
                      <w:proofErr w:type="spellEnd"/>
                      <w:r w:rsidRPr="00586C87">
                        <w:rPr>
                          <w:rFonts w:ascii="Consolas" w:hAnsi="Consolas" w:cs="Consolas"/>
                        </w:rPr>
                        <w:t xml:space="preserve"> 64  </w:t>
                      </w:r>
                      <w:proofErr w:type="spellStart"/>
                      <w:r w:rsidRPr="00586C87">
                        <w:rPr>
                          <w:rFonts w:ascii="Consolas" w:hAnsi="Consolas" w:cs="Consolas"/>
                        </w:rPr>
                        <w:t>scopeid</w:t>
                      </w:r>
                      <w:proofErr w:type="spellEnd"/>
                      <w:r w:rsidRPr="00586C87">
                        <w:rPr>
                          <w:rFonts w:ascii="Consolas" w:hAnsi="Consolas" w:cs="Consolas"/>
                        </w:rPr>
                        <w:t xml:space="preserve"> 0x20&lt;link&gt;</w:t>
                      </w:r>
                    </w:p>
                    <w:p w14:paraId="2C8BEE88" w14:textId="77777777" w:rsidR="00586C87" w:rsidRPr="00586C87" w:rsidRDefault="00586C87" w:rsidP="00586C8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6C87">
                        <w:rPr>
                          <w:rFonts w:ascii="Consolas" w:hAnsi="Consolas" w:cs="Consolas"/>
                        </w:rPr>
                        <w:t xml:space="preserve">        ether 44:38:39:00:00:11  </w:t>
                      </w:r>
                      <w:proofErr w:type="spellStart"/>
                      <w:r w:rsidRPr="00586C87">
                        <w:rPr>
                          <w:rFonts w:ascii="Consolas" w:hAnsi="Consolas" w:cs="Consolas"/>
                        </w:rPr>
                        <w:t>txqueuelen</w:t>
                      </w:r>
                      <w:proofErr w:type="spellEnd"/>
                      <w:r w:rsidRPr="00586C87">
                        <w:rPr>
                          <w:rFonts w:ascii="Consolas" w:hAnsi="Consolas" w:cs="Consolas"/>
                        </w:rPr>
                        <w:t xml:space="preserve"> 1000  (Ethernet)</w:t>
                      </w:r>
                    </w:p>
                    <w:p w14:paraId="0F4A90F4" w14:textId="77777777" w:rsidR="00586C87" w:rsidRPr="00586C87" w:rsidRDefault="00586C87" w:rsidP="00586C8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6C87">
                        <w:rPr>
                          <w:rFonts w:ascii="Consolas" w:hAnsi="Consolas" w:cs="Consolas"/>
                        </w:rPr>
                        <w:t xml:space="preserve">        RX packets 3  bytes 180 (180.0 B)</w:t>
                      </w:r>
                    </w:p>
                    <w:p w14:paraId="3AA7A74C" w14:textId="77777777" w:rsidR="00586C87" w:rsidRPr="00586C87" w:rsidRDefault="00586C87" w:rsidP="00586C8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6C87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4CC9F376" w14:textId="77777777" w:rsidR="00586C87" w:rsidRPr="00586C87" w:rsidRDefault="00586C87" w:rsidP="00586C8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6C87">
                        <w:rPr>
                          <w:rFonts w:ascii="Consolas" w:hAnsi="Consolas" w:cs="Consolas"/>
                        </w:rPr>
                        <w:t xml:space="preserve">        TX packets 18  bytes 2371 (2.3 KB)</w:t>
                      </w:r>
                    </w:p>
                    <w:p w14:paraId="222E45FE" w14:textId="7A8DE26F" w:rsidR="00330216" w:rsidRDefault="00586C87" w:rsidP="00586C8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6C87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601C6" w:rsidRPr="003A6E54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222E42A9" wp14:editId="5996944A">
                <wp:simplePos x="0" y="0"/>
                <wp:positionH relativeFrom="column">
                  <wp:posOffset>795020</wp:posOffset>
                </wp:positionH>
                <wp:positionV relativeFrom="paragraph">
                  <wp:posOffset>981075</wp:posOffset>
                </wp:positionV>
                <wp:extent cx="1845945" cy="168275"/>
                <wp:effectExtent l="0" t="0" r="1905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5945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4AB9FA" id="Rectangle 2440" o:spid="_x0000_s1026" style="position:absolute;margin-left:62.6pt;margin-top:77.25pt;width:145.35pt;height:13.25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771B11" w:rsidRPr="003A6E54">
        <w:rPr>
          <w:sz w:val="24"/>
          <w:szCs w:val="24"/>
        </w:rPr>
        <w:t xml:space="preserve">Identify the MAC addresses </w:t>
      </w:r>
      <w:r w:rsidR="00EC77D2" w:rsidRPr="003A6E54">
        <w:rPr>
          <w:sz w:val="24"/>
          <w:szCs w:val="24"/>
        </w:rPr>
        <w:t>of</w:t>
      </w:r>
      <w:r w:rsidR="00F04254" w:rsidRPr="003A6E54">
        <w:rPr>
          <w:sz w:val="24"/>
          <w:szCs w:val="24"/>
        </w:rPr>
        <w:t xml:space="preserve"> all four servers in your group.</w:t>
      </w:r>
    </w:p>
    <w:p w14:paraId="222E3CCB" w14:textId="7B5CFA59" w:rsidR="00674EC2" w:rsidRDefault="00674EC2" w:rsidP="00741323">
      <w:pPr>
        <w:spacing w:after="0" w:line="240" w:lineRule="auto"/>
        <w:ind w:firstLine="187"/>
        <w:rPr>
          <w:sz w:val="24"/>
          <w:szCs w:val="24"/>
        </w:rPr>
      </w:pPr>
    </w:p>
    <w:p w14:paraId="38FD1667" w14:textId="6F323E73" w:rsidR="00586C87" w:rsidRDefault="00586C87" w:rsidP="00741323">
      <w:pPr>
        <w:spacing w:after="0" w:line="240" w:lineRule="auto"/>
        <w:ind w:firstLine="187"/>
        <w:rPr>
          <w:sz w:val="24"/>
          <w:szCs w:val="24"/>
        </w:rPr>
      </w:pPr>
    </w:p>
    <w:p w14:paraId="7592AFD8" w14:textId="1770EB3B" w:rsidR="00586C87" w:rsidRDefault="00586C87" w:rsidP="00741323">
      <w:pPr>
        <w:spacing w:after="0" w:line="240" w:lineRule="auto"/>
        <w:ind w:firstLine="187"/>
        <w:rPr>
          <w:sz w:val="24"/>
          <w:szCs w:val="24"/>
        </w:rPr>
      </w:pPr>
    </w:p>
    <w:p w14:paraId="61FCF05A" w14:textId="3F9D9632" w:rsidR="00586C87" w:rsidRDefault="00586C87" w:rsidP="00741323">
      <w:pPr>
        <w:spacing w:after="0" w:line="240" w:lineRule="auto"/>
        <w:ind w:firstLine="187"/>
        <w:rPr>
          <w:sz w:val="24"/>
          <w:szCs w:val="24"/>
        </w:rPr>
      </w:pPr>
    </w:p>
    <w:p w14:paraId="1B97CC6A" w14:textId="77777777" w:rsidR="00586C87" w:rsidRDefault="00586C87" w:rsidP="00741323">
      <w:pPr>
        <w:spacing w:after="0" w:line="240" w:lineRule="auto"/>
        <w:ind w:firstLine="187"/>
        <w:rPr>
          <w:sz w:val="24"/>
          <w:szCs w:val="24"/>
        </w:rPr>
      </w:pPr>
    </w:p>
    <w:p w14:paraId="222E3CCC" w14:textId="77777777" w:rsidR="00F04254" w:rsidRPr="003A6E54" w:rsidRDefault="002037D2" w:rsidP="00741323">
      <w:pPr>
        <w:spacing w:after="0" w:line="240" w:lineRule="auto"/>
        <w:ind w:firstLine="187"/>
        <w:rPr>
          <w:sz w:val="24"/>
          <w:szCs w:val="24"/>
        </w:rPr>
      </w:pPr>
      <w:r w:rsidRPr="003A6E54">
        <w:rPr>
          <w:sz w:val="24"/>
          <w:szCs w:val="24"/>
        </w:rPr>
        <w:lastRenderedPageBreak/>
        <w:t>Fill in the table</w:t>
      </w:r>
      <w:r w:rsidR="00000EF5">
        <w:rPr>
          <w:sz w:val="24"/>
          <w:szCs w:val="24"/>
        </w:rPr>
        <w:t xml:space="preserve"> with the MAC addresses of </w:t>
      </w:r>
      <w:r w:rsidR="00741323" w:rsidRPr="00000EF5">
        <w:rPr>
          <w:b/>
          <w:bCs/>
          <w:sz w:val="24"/>
          <w:szCs w:val="24"/>
        </w:rPr>
        <w:t>’</w:t>
      </w:r>
      <w:r w:rsidR="00741323" w:rsidRPr="00000EF5">
        <w:rPr>
          <w:rFonts w:ascii="Consolas" w:hAnsi="Consolas" w:cs="Consolas"/>
          <w:b/>
          <w:bCs/>
          <w:sz w:val="24"/>
          <w:szCs w:val="24"/>
        </w:rPr>
        <w:t>eth2</w:t>
      </w:r>
      <w:r w:rsidR="00741323" w:rsidRPr="00000EF5">
        <w:rPr>
          <w:b/>
          <w:bCs/>
          <w:sz w:val="24"/>
          <w:szCs w:val="24"/>
        </w:rPr>
        <w:t>’</w:t>
      </w:r>
      <w:r w:rsidR="00000EF5">
        <w:rPr>
          <w:sz w:val="24"/>
          <w:szCs w:val="24"/>
        </w:rPr>
        <w:t xml:space="preserve"> </w:t>
      </w:r>
      <w:r w:rsidR="00B63240" w:rsidRPr="003A6E54">
        <w:rPr>
          <w:sz w:val="24"/>
          <w:szCs w:val="24"/>
        </w:rPr>
        <w:t>interfaces of the servers in your group</w:t>
      </w:r>
      <w:r w:rsidRPr="003A6E54">
        <w:rPr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1" w:tblpY="347"/>
        <w:tblW w:w="0" w:type="auto"/>
        <w:tblLook w:val="04A0" w:firstRow="1" w:lastRow="0" w:firstColumn="1" w:lastColumn="0" w:noHBand="0" w:noVBand="1"/>
      </w:tblPr>
      <w:tblGrid>
        <w:gridCol w:w="1885"/>
        <w:gridCol w:w="3600"/>
      </w:tblGrid>
      <w:tr w:rsidR="00674EC2" w:rsidRPr="003A6E54" w14:paraId="222E3CCF" w14:textId="77777777" w:rsidTr="00674EC2">
        <w:tc>
          <w:tcPr>
            <w:tcW w:w="1885" w:type="dxa"/>
          </w:tcPr>
          <w:p w14:paraId="222E3CCD" w14:textId="77777777" w:rsidR="00674EC2" w:rsidRPr="003A6E54" w:rsidRDefault="00674EC2" w:rsidP="00674EC2">
            <w:pPr>
              <w:jc w:val="center"/>
              <w:rPr>
                <w:sz w:val="24"/>
                <w:szCs w:val="24"/>
              </w:rPr>
            </w:pPr>
            <w:r w:rsidRPr="003A6E54">
              <w:rPr>
                <w:sz w:val="24"/>
                <w:szCs w:val="24"/>
              </w:rPr>
              <w:t xml:space="preserve">Server </w:t>
            </w:r>
          </w:p>
        </w:tc>
        <w:tc>
          <w:tcPr>
            <w:tcW w:w="3600" w:type="dxa"/>
          </w:tcPr>
          <w:p w14:paraId="222E3CCE" w14:textId="77777777" w:rsidR="00674EC2" w:rsidRPr="00000EF5" w:rsidRDefault="00674EC2" w:rsidP="00674EC2">
            <w:pPr>
              <w:jc w:val="center"/>
              <w:rPr>
                <w:sz w:val="24"/>
                <w:szCs w:val="24"/>
              </w:rPr>
            </w:pPr>
            <w:r w:rsidRPr="00000EF5">
              <w:rPr>
                <w:sz w:val="24"/>
                <w:szCs w:val="24"/>
              </w:rPr>
              <w:t xml:space="preserve">MAC address  of interface </w:t>
            </w:r>
            <w:r w:rsidRPr="00000EF5">
              <w:rPr>
                <w:b/>
                <w:bCs/>
                <w:sz w:val="24"/>
                <w:szCs w:val="24"/>
              </w:rPr>
              <w:t>’eth2’</w:t>
            </w:r>
            <w:r w:rsidRPr="00000EF5">
              <w:rPr>
                <w:sz w:val="24"/>
                <w:szCs w:val="24"/>
              </w:rPr>
              <w:t xml:space="preserve">  </w:t>
            </w:r>
          </w:p>
        </w:tc>
      </w:tr>
      <w:tr w:rsidR="00674EC2" w:rsidRPr="003A6E54" w14:paraId="222E3CD2" w14:textId="77777777" w:rsidTr="00674EC2">
        <w:tc>
          <w:tcPr>
            <w:tcW w:w="1885" w:type="dxa"/>
          </w:tcPr>
          <w:p w14:paraId="222E3CD0" w14:textId="77777777" w:rsidR="00674EC2" w:rsidRPr="003A6E54" w:rsidRDefault="00674EC2" w:rsidP="00674EC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600" w:type="dxa"/>
          </w:tcPr>
          <w:p w14:paraId="222E3CD1" w14:textId="77777777" w:rsidR="00674EC2" w:rsidRPr="003A6E54" w:rsidRDefault="00674EC2" w:rsidP="00674EC2">
            <w:pPr>
              <w:jc w:val="center"/>
              <w:rPr>
                <w:sz w:val="24"/>
                <w:szCs w:val="24"/>
              </w:rPr>
            </w:pPr>
          </w:p>
        </w:tc>
      </w:tr>
      <w:tr w:rsidR="00674EC2" w:rsidRPr="003A6E54" w14:paraId="222E3CD5" w14:textId="77777777" w:rsidTr="00674EC2">
        <w:tc>
          <w:tcPr>
            <w:tcW w:w="1885" w:type="dxa"/>
          </w:tcPr>
          <w:p w14:paraId="222E3CD3" w14:textId="77777777" w:rsidR="00674EC2" w:rsidRPr="003A6E54" w:rsidRDefault="00674EC2" w:rsidP="00674EC2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</w:tcPr>
          <w:p w14:paraId="222E3CD4" w14:textId="77777777" w:rsidR="00674EC2" w:rsidRPr="003A6E54" w:rsidRDefault="00674EC2" w:rsidP="00674EC2">
            <w:pPr>
              <w:rPr>
                <w:sz w:val="24"/>
                <w:szCs w:val="24"/>
              </w:rPr>
            </w:pPr>
          </w:p>
        </w:tc>
      </w:tr>
      <w:tr w:rsidR="00674EC2" w:rsidRPr="003A6E54" w14:paraId="222E3CD8" w14:textId="77777777" w:rsidTr="00674EC2">
        <w:tc>
          <w:tcPr>
            <w:tcW w:w="1885" w:type="dxa"/>
          </w:tcPr>
          <w:p w14:paraId="222E3CD6" w14:textId="77777777" w:rsidR="00674EC2" w:rsidRPr="003A6E54" w:rsidRDefault="00674EC2" w:rsidP="00674EC2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</w:tcPr>
          <w:p w14:paraId="222E3CD7" w14:textId="77777777" w:rsidR="00674EC2" w:rsidRPr="003A6E54" w:rsidRDefault="00674EC2" w:rsidP="00674EC2">
            <w:pPr>
              <w:rPr>
                <w:sz w:val="24"/>
                <w:szCs w:val="24"/>
              </w:rPr>
            </w:pPr>
          </w:p>
        </w:tc>
      </w:tr>
      <w:tr w:rsidR="00674EC2" w:rsidRPr="003A6E54" w14:paraId="222E3CDB" w14:textId="77777777" w:rsidTr="00674EC2">
        <w:tc>
          <w:tcPr>
            <w:tcW w:w="1885" w:type="dxa"/>
          </w:tcPr>
          <w:p w14:paraId="222E3CD9" w14:textId="77777777" w:rsidR="00674EC2" w:rsidRPr="003A6E54" w:rsidRDefault="00674EC2" w:rsidP="00674EC2">
            <w:pPr>
              <w:rPr>
                <w:sz w:val="24"/>
                <w:szCs w:val="24"/>
              </w:rPr>
            </w:pPr>
          </w:p>
        </w:tc>
        <w:tc>
          <w:tcPr>
            <w:tcW w:w="3600" w:type="dxa"/>
          </w:tcPr>
          <w:p w14:paraId="222E3CDA" w14:textId="77777777" w:rsidR="00674EC2" w:rsidRPr="003A6E54" w:rsidRDefault="00674EC2" w:rsidP="00674EC2">
            <w:pPr>
              <w:rPr>
                <w:sz w:val="24"/>
                <w:szCs w:val="24"/>
              </w:rPr>
            </w:pPr>
          </w:p>
        </w:tc>
      </w:tr>
    </w:tbl>
    <w:p w14:paraId="222E3CDC" w14:textId="77777777" w:rsidR="00F04254" w:rsidRPr="003A6E54" w:rsidRDefault="00F04254" w:rsidP="00F04254">
      <w:pPr>
        <w:spacing w:line="360" w:lineRule="auto"/>
        <w:rPr>
          <w:sz w:val="24"/>
          <w:szCs w:val="24"/>
        </w:rPr>
      </w:pPr>
    </w:p>
    <w:p w14:paraId="222E3CDD" w14:textId="77777777" w:rsidR="007B1B13" w:rsidRPr="003A6E54" w:rsidRDefault="00771B11" w:rsidP="00771B11">
      <w:pPr>
        <w:ind w:left="792"/>
        <w:rPr>
          <w:sz w:val="24"/>
          <w:szCs w:val="24"/>
        </w:rPr>
      </w:pPr>
      <w:r w:rsidRPr="003A6E54">
        <w:rPr>
          <w:b/>
          <w:bCs/>
          <w:sz w:val="24"/>
          <w:szCs w:val="24"/>
        </w:rPr>
        <w:tab/>
      </w:r>
    </w:p>
    <w:p w14:paraId="222E3CDE" w14:textId="77777777" w:rsidR="007B1B13" w:rsidRDefault="00771B11" w:rsidP="00771B11">
      <w:pPr>
        <w:ind w:left="792"/>
        <w:rPr>
          <w:b/>
          <w:bCs/>
          <w:sz w:val="24"/>
          <w:szCs w:val="24"/>
        </w:rPr>
      </w:pPr>
      <w:r w:rsidRPr="003A6E54">
        <w:rPr>
          <w:b/>
          <w:bCs/>
          <w:sz w:val="24"/>
          <w:szCs w:val="24"/>
        </w:rPr>
        <w:tab/>
      </w:r>
    </w:p>
    <w:p w14:paraId="222E3CDF" w14:textId="77777777" w:rsidR="00EE0DF4" w:rsidRPr="00EE0DF4" w:rsidRDefault="00EE0DF4" w:rsidP="00EE0DF4">
      <w:pPr>
        <w:spacing w:line="360" w:lineRule="auto"/>
        <w:rPr>
          <w:rFonts w:ascii="Consolas" w:hAnsi="Consolas" w:cs="Consolas"/>
          <w:sz w:val="24"/>
          <w:szCs w:val="24"/>
        </w:rPr>
      </w:pPr>
    </w:p>
    <w:p w14:paraId="222E3CE0" w14:textId="40BD8EB2" w:rsidR="00EE0DF4" w:rsidRPr="00EE0DF4" w:rsidRDefault="004449FB" w:rsidP="00961A1C">
      <w:pPr>
        <w:pStyle w:val="ListParagraph"/>
        <w:numPr>
          <w:ilvl w:val="0"/>
          <w:numId w:val="8"/>
        </w:numPr>
        <w:spacing w:after="0" w:line="240" w:lineRule="auto"/>
        <w:ind w:left="547"/>
        <w:rPr>
          <w:rFonts w:ascii="Consolas" w:hAnsi="Consolas" w:cs="Consolas"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37344" behindDoc="0" locked="0" layoutInCell="1" allowOverlap="1" wp14:anchorId="222E42AD" wp14:editId="222E42AE">
                <wp:simplePos x="0" y="0"/>
                <wp:positionH relativeFrom="column">
                  <wp:posOffset>178435</wp:posOffset>
                </wp:positionH>
                <wp:positionV relativeFrom="paragraph">
                  <wp:posOffset>484505</wp:posOffset>
                </wp:positionV>
                <wp:extent cx="5052060" cy="762000"/>
                <wp:effectExtent l="0" t="0" r="15240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206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FF" w14:textId="48A93507" w:rsidR="00330216" w:rsidRPr="00224B25" w:rsidRDefault="00EF2BE3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c</w:t>
                            </w:r>
                            <w:r w:rsidRPr="00586C87">
                              <w:rPr>
                                <w:rFonts w:ascii="Consolas" w:hAnsi="Consolas" w:cs="Consolas"/>
                              </w:rPr>
                              <w:t xml:space="preserve">umulus@host1:~$ </w:t>
                            </w:r>
                            <w:r w:rsidR="00330216" w:rsidRPr="00224B25">
                              <w:rPr>
                                <w:rFonts w:ascii="Consolas" w:hAnsi="Consolas" w:cs="Consolas"/>
                              </w:rPr>
                              <w:t>ping 172.16.1.</w:t>
                            </w:r>
                            <w:r w:rsidR="00586C87">
                              <w:rPr>
                                <w:rFonts w:ascii="Consolas" w:hAnsi="Consolas" w:cs="Consolas"/>
                              </w:rPr>
                              <w:t>3</w:t>
                            </w:r>
                          </w:p>
                          <w:p w14:paraId="222E4600" w14:textId="77777777" w:rsidR="00330216" w:rsidRPr="00224B25" w:rsidRDefault="00330216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4B25">
                              <w:rPr>
                                <w:rFonts w:ascii="Consolas" w:hAnsi="Consolas" w:cs="Consolas"/>
                              </w:rPr>
                              <w:t>PING 172.16.1.6 (172.16.1.6) 56(84) bytes of data.</w:t>
                            </w:r>
                          </w:p>
                          <w:p w14:paraId="222E4601" w14:textId="77777777" w:rsidR="00330216" w:rsidRPr="00224B25" w:rsidRDefault="00330216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4B25">
                              <w:rPr>
                                <w:rFonts w:ascii="Consolas" w:hAnsi="Consolas" w:cs="Consolas"/>
                              </w:rPr>
                              <w:t xml:space="preserve">64 bytes from 172.16.1.6: </w:t>
                            </w:r>
                            <w:proofErr w:type="spellStart"/>
                            <w:r w:rsidRPr="00224B25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224B25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224B25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224B25">
                              <w:rPr>
                                <w:rFonts w:ascii="Consolas" w:hAnsi="Consolas" w:cs="Consolas"/>
                              </w:rPr>
                              <w:t xml:space="preserve">=64 time=0.318 </w:t>
                            </w:r>
                            <w:proofErr w:type="spellStart"/>
                            <w:r w:rsidRPr="00224B25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602" w14:textId="77777777" w:rsidR="00330216" w:rsidRDefault="00330216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4B25">
                              <w:rPr>
                                <w:rFonts w:ascii="Consolas" w:hAnsi="Consolas" w:cs="Consolas"/>
                              </w:rPr>
                              <w:t xml:space="preserve">64 bytes from 172.16.1.6: </w:t>
                            </w:r>
                            <w:proofErr w:type="spellStart"/>
                            <w:r w:rsidRPr="00224B25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224B25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224B25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224B25">
                              <w:rPr>
                                <w:rFonts w:ascii="Consolas" w:hAnsi="Consolas" w:cs="Consolas"/>
                              </w:rPr>
                              <w:t xml:space="preserve">=64 time=0.111 </w:t>
                            </w:r>
                            <w:proofErr w:type="spellStart"/>
                            <w:r w:rsidRPr="00224B25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603" w14:textId="77777777" w:rsidR="00330216" w:rsidRDefault="00330216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4" w14:textId="77777777" w:rsidR="00330216" w:rsidRDefault="00330216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5" w14:textId="77777777" w:rsidR="00330216" w:rsidRDefault="00330216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330216" w:rsidRDefault="00330216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330216" w:rsidRDefault="00330216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90" type="#_x0000_t202" style="position:absolute;left:0;text-align:left;margin-left:14.05pt;margin-top:38.15pt;width:397.8pt;height:60pt;z-index:252537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">
                <v:textbox>
                  <w:txbxContent>
                    <w:p w14:paraId="222E45FF" w14:textId="48A93507" w:rsidR="00330216" w:rsidRPr="00224B25" w:rsidRDefault="00EF2BE3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c</w:t>
                      </w:r>
                      <w:r w:rsidRPr="00586C87">
                        <w:rPr>
                          <w:rFonts w:ascii="Consolas" w:hAnsi="Consolas" w:cs="Consolas"/>
                        </w:rPr>
                        <w:t xml:space="preserve">umulus@host1:~$ </w:t>
                      </w:r>
                      <w:r w:rsidR="00330216" w:rsidRPr="00224B25">
                        <w:rPr>
                          <w:rFonts w:ascii="Consolas" w:hAnsi="Consolas" w:cs="Consolas"/>
                        </w:rPr>
                        <w:t>ping 172.16.1.</w:t>
                      </w:r>
                      <w:r w:rsidR="00586C87">
                        <w:rPr>
                          <w:rFonts w:ascii="Consolas" w:hAnsi="Consolas" w:cs="Consolas"/>
                        </w:rPr>
                        <w:t>3</w:t>
                      </w:r>
                    </w:p>
                    <w:p w14:paraId="222E4600" w14:textId="77777777" w:rsidR="00330216" w:rsidRPr="00224B25" w:rsidRDefault="00330216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4B25">
                        <w:rPr>
                          <w:rFonts w:ascii="Consolas" w:hAnsi="Consolas" w:cs="Consolas"/>
                        </w:rPr>
                        <w:t>PING 172.16.1.6 (172.16.1.6) 56(84) bytes of data.</w:t>
                      </w:r>
                    </w:p>
                    <w:p w14:paraId="222E4601" w14:textId="77777777" w:rsidR="00330216" w:rsidRPr="00224B25" w:rsidRDefault="00330216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4B25">
                        <w:rPr>
                          <w:rFonts w:ascii="Consolas" w:hAnsi="Consolas" w:cs="Consolas"/>
                        </w:rPr>
                        <w:t xml:space="preserve">64 bytes from 172.16.1.6: </w:t>
                      </w:r>
                      <w:proofErr w:type="spellStart"/>
                      <w:r w:rsidRPr="00224B2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4B25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224B2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4B25">
                        <w:rPr>
                          <w:rFonts w:ascii="Consolas" w:hAnsi="Consolas" w:cs="Consolas"/>
                        </w:rPr>
                        <w:t xml:space="preserve">=64 time=0.318 </w:t>
                      </w:r>
                      <w:proofErr w:type="spellStart"/>
                      <w:r w:rsidRPr="00224B2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602" w14:textId="77777777" w:rsidR="00330216" w:rsidRDefault="00330216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4B25">
                        <w:rPr>
                          <w:rFonts w:ascii="Consolas" w:hAnsi="Consolas" w:cs="Consolas"/>
                        </w:rPr>
                        <w:t xml:space="preserve">64 bytes from 172.16.1.6: </w:t>
                      </w:r>
                      <w:proofErr w:type="spellStart"/>
                      <w:r w:rsidRPr="00224B2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4B25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224B2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4B25">
                        <w:rPr>
                          <w:rFonts w:ascii="Consolas" w:hAnsi="Consolas" w:cs="Consolas"/>
                        </w:rPr>
                        <w:t xml:space="preserve">=64 time=0.111 </w:t>
                      </w:r>
                      <w:proofErr w:type="spellStart"/>
                      <w:r w:rsidRPr="00224B2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603" w14:textId="77777777" w:rsidR="00330216" w:rsidRDefault="00330216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4" w14:textId="77777777" w:rsidR="00330216" w:rsidRDefault="00330216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5" w14:textId="77777777" w:rsidR="00330216" w:rsidRDefault="00330216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330216" w:rsidRDefault="00330216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330216" w:rsidRDefault="00330216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>
        <w:rPr>
          <w:sz w:val="24"/>
          <w:szCs w:val="24"/>
        </w:rPr>
        <w:t>Use ‘</w:t>
      </w:r>
      <w:r w:rsidR="00313A75" w:rsidRPr="00674EC2">
        <w:rPr>
          <w:rFonts w:ascii="Consolas" w:hAnsi="Consolas" w:cs="Consolas"/>
          <w:b/>
          <w:bCs/>
          <w:sz w:val="24"/>
          <w:szCs w:val="24"/>
        </w:rPr>
        <w:t>ping</w:t>
      </w:r>
      <w:r w:rsidR="00313A75" w:rsidRPr="00674EC2">
        <w:rPr>
          <w:b/>
          <w:bCs/>
          <w:sz w:val="24"/>
          <w:szCs w:val="24"/>
        </w:rPr>
        <w:t>’</w:t>
      </w:r>
      <w:r w:rsidR="00313A75" w:rsidRPr="003A6E54">
        <w:rPr>
          <w:sz w:val="24"/>
          <w:szCs w:val="24"/>
        </w:rPr>
        <w:t xml:space="preserve"> </w:t>
      </w:r>
      <w:r w:rsidR="00EC12F7" w:rsidRPr="003A6E54">
        <w:rPr>
          <w:sz w:val="24"/>
          <w:szCs w:val="24"/>
        </w:rPr>
        <w:t xml:space="preserve">from one server </w:t>
      </w:r>
      <w:r w:rsidR="00EF3D38" w:rsidRPr="003A6E54">
        <w:rPr>
          <w:sz w:val="24"/>
          <w:szCs w:val="24"/>
        </w:rPr>
        <w:t xml:space="preserve">to </w:t>
      </w:r>
      <w:r w:rsidR="00573FF0" w:rsidRPr="003A6E54">
        <w:rPr>
          <w:sz w:val="24"/>
          <w:szCs w:val="24"/>
        </w:rPr>
        <w:t>another server</w:t>
      </w:r>
      <w:r w:rsidR="002D5ABB" w:rsidRPr="003A6E54">
        <w:rPr>
          <w:sz w:val="24"/>
          <w:szCs w:val="24"/>
        </w:rPr>
        <w:t xml:space="preserve"> in </w:t>
      </w:r>
      <w:r w:rsidR="00586C87">
        <w:rPr>
          <w:sz w:val="24"/>
          <w:szCs w:val="24"/>
        </w:rPr>
        <w:t>the</w:t>
      </w:r>
      <w:r w:rsidR="00573FF0" w:rsidRPr="003A6E54">
        <w:rPr>
          <w:sz w:val="24"/>
          <w:szCs w:val="24"/>
        </w:rPr>
        <w:t xml:space="preserve"> </w:t>
      </w:r>
      <w:r w:rsidR="00586C87">
        <w:rPr>
          <w:sz w:val="24"/>
          <w:szCs w:val="24"/>
        </w:rPr>
        <w:t>lab</w:t>
      </w:r>
      <w:r w:rsidR="00573FF0" w:rsidRPr="003A6E54">
        <w:rPr>
          <w:sz w:val="24"/>
          <w:szCs w:val="24"/>
        </w:rPr>
        <w:t>.</w:t>
      </w:r>
      <w:r w:rsidR="00263C3F" w:rsidRPr="003A6E54">
        <w:rPr>
          <w:sz w:val="24"/>
          <w:szCs w:val="24"/>
        </w:rPr>
        <w:t xml:space="preserve"> </w:t>
      </w:r>
      <w:r w:rsidR="001823F0">
        <w:rPr>
          <w:sz w:val="24"/>
          <w:szCs w:val="24"/>
        </w:rPr>
        <w:br/>
        <w:t xml:space="preserve">For example </w:t>
      </w:r>
      <w:r w:rsidR="00586C87">
        <w:rPr>
          <w:sz w:val="24"/>
          <w:szCs w:val="24"/>
        </w:rPr>
        <w:t xml:space="preserve">ping </w:t>
      </w:r>
      <w:r>
        <w:rPr>
          <w:sz w:val="24"/>
          <w:szCs w:val="24"/>
        </w:rPr>
        <w:t xml:space="preserve">from server </w:t>
      </w:r>
      <w:r w:rsidR="007231ED">
        <w:rPr>
          <w:b/>
          <w:bCs/>
          <w:i/>
          <w:iCs/>
          <w:sz w:val="24"/>
          <w:szCs w:val="24"/>
        </w:rPr>
        <w:t>host1</w:t>
      </w:r>
      <w:r w:rsidR="001823F0">
        <w:rPr>
          <w:sz w:val="24"/>
          <w:szCs w:val="24"/>
        </w:rPr>
        <w:t xml:space="preserve"> to</w:t>
      </w:r>
      <w:r>
        <w:rPr>
          <w:sz w:val="24"/>
          <w:szCs w:val="24"/>
        </w:rPr>
        <w:t xml:space="preserve"> server </w:t>
      </w:r>
      <w:r w:rsidR="00586C87">
        <w:rPr>
          <w:b/>
          <w:bCs/>
          <w:i/>
          <w:iCs/>
          <w:sz w:val="24"/>
          <w:szCs w:val="24"/>
        </w:rPr>
        <w:t>host3</w:t>
      </w:r>
      <w:r>
        <w:rPr>
          <w:rFonts w:ascii="Consolas" w:hAnsi="Consolas" w:cs="Consolas"/>
          <w:sz w:val="24"/>
          <w:szCs w:val="24"/>
        </w:rPr>
        <w:t>.</w:t>
      </w:r>
    </w:p>
    <w:p w14:paraId="222E3CE1" w14:textId="77777777" w:rsidR="00263C3F" w:rsidRPr="003A6E54" w:rsidRDefault="00263C3F" w:rsidP="00EE0DF4">
      <w:pPr>
        <w:pStyle w:val="ListParagraph"/>
        <w:spacing w:after="0" w:line="240" w:lineRule="auto"/>
        <w:ind w:left="547"/>
        <w:rPr>
          <w:rFonts w:ascii="Consolas" w:hAnsi="Consolas" w:cs="Consolas"/>
          <w:sz w:val="24"/>
          <w:szCs w:val="24"/>
        </w:rPr>
      </w:pPr>
    </w:p>
    <w:p w14:paraId="222E3CE2" w14:textId="77777777" w:rsidR="00EE0DF4" w:rsidRDefault="004449FB" w:rsidP="00961A1C">
      <w:pPr>
        <w:pStyle w:val="ListParagraph"/>
        <w:numPr>
          <w:ilvl w:val="0"/>
          <w:numId w:val="8"/>
        </w:numPr>
        <w:spacing w:after="0" w:line="240" w:lineRule="auto"/>
        <w:ind w:left="547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89568" behindDoc="0" locked="0" layoutInCell="1" allowOverlap="1" wp14:anchorId="222E42AF" wp14:editId="222E42B0">
                <wp:simplePos x="0" y="0"/>
                <wp:positionH relativeFrom="column">
                  <wp:posOffset>1469390</wp:posOffset>
                </wp:positionH>
                <wp:positionV relativeFrom="paragraph">
                  <wp:posOffset>1379220</wp:posOffset>
                </wp:positionV>
                <wp:extent cx="2238375" cy="328295"/>
                <wp:effectExtent l="0" t="0" r="9525" b="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375" cy="3282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C08E33" id="Rectangle 1439" o:spid="_x0000_s1026" style="position:absolute;margin-left:115.7pt;margin-top:108.6pt;width:176.25pt;height:25.85pt;z-index:25258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741323"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8096" behindDoc="0" locked="0" layoutInCell="1" allowOverlap="1" wp14:anchorId="222E42B1" wp14:editId="222E42B2">
                <wp:simplePos x="0" y="0"/>
                <wp:positionH relativeFrom="column">
                  <wp:posOffset>177800</wp:posOffset>
                </wp:positionH>
                <wp:positionV relativeFrom="paragraph">
                  <wp:posOffset>675005</wp:posOffset>
                </wp:positionV>
                <wp:extent cx="6419850" cy="1125220"/>
                <wp:effectExtent l="0" t="0" r="19050" b="1778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985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08" w14:textId="60E0E8BC" w:rsidR="00330216" w:rsidRPr="009075AB" w:rsidRDefault="00330216" w:rsidP="009075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75AB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586C87">
                              <w:rPr>
                                <w:rFonts w:ascii="Consolas" w:hAnsi="Consolas" w:cs="Consolas"/>
                              </w:rPr>
                              <w:t>leaf2</w:t>
                            </w:r>
                            <w:r w:rsidRPr="009075AB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9075AB">
                              <w:rPr>
                                <w:rFonts w:ascii="Consolas" w:hAnsi="Consolas" w:cs="Consolas"/>
                              </w:rPr>
                              <w:t>net show bridge macs</w:t>
                            </w:r>
                          </w:p>
                          <w:p w14:paraId="222E4609" w14:textId="77777777" w:rsidR="00330216" w:rsidRPr="009075AB" w:rsidRDefault="00330216" w:rsidP="009075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A" w14:textId="77777777" w:rsidR="00330216" w:rsidRPr="009075AB" w:rsidRDefault="00330216" w:rsidP="004449F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75AB">
                              <w:rPr>
                                <w:rFonts w:ascii="Consolas" w:hAnsi="Consolas" w:cs="Consolas"/>
                              </w:rPr>
                              <w:t xml:space="preserve">VLAN   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9075AB">
                              <w:rPr>
                                <w:rFonts w:ascii="Consolas" w:hAnsi="Consolas" w:cs="Consolas"/>
                              </w:rPr>
                              <w:t xml:space="preserve">Master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9075AB">
                              <w:rPr>
                                <w:rFonts w:ascii="Consolas" w:hAnsi="Consolas" w:cs="Consolas"/>
                              </w:rPr>
                              <w:t xml:space="preserve">Interface MAC               </w:t>
                            </w:r>
                            <w:proofErr w:type="spellStart"/>
                            <w:r w:rsidRPr="009075AB">
                              <w:rPr>
                                <w:rFonts w:ascii="Consolas" w:hAnsi="Consolas" w:cs="Consolas"/>
                              </w:rPr>
                              <w:t>TunnelDest</w:t>
                            </w:r>
                            <w:proofErr w:type="spellEnd"/>
                            <w:r w:rsidRPr="009075AB">
                              <w:rPr>
                                <w:rFonts w:ascii="Consolas" w:hAnsi="Consolas" w:cs="Consolas"/>
                              </w:rPr>
                              <w:t xml:space="preserve">  State    Flags </w:t>
                            </w:r>
                            <w:proofErr w:type="spellStart"/>
                            <w:r w:rsidRPr="009075AB">
                              <w:rPr>
                                <w:rFonts w:ascii="Consolas" w:hAnsi="Consolas" w:cs="Consolas"/>
                              </w:rPr>
                              <w:t>LastSeen</w:t>
                            </w:r>
                            <w:proofErr w:type="spellEnd"/>
                          </w:p>
                          <w:p w14:paraId="222E460B" w14:textId="77777777" w:rsidR="00330216" w:rsidRPr="009075AB" w:rsidRDefault="00330216" w:rsidP="004449F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75AB">
                              <w:rPr>
                                <w:rFonts w:ascii="Consolas" w:hAnsi="Consolas" w:cs="Consolas"/>
                              </w:rPr>
                              <w:t xml:space="preserve">-------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9075AB">
                              <w:rPr>
                                <w:rFonts w:ascii="Consolas" w:hAnsi="Consolas" w:cs="Consolas"/>
                              </w:rPr>
                              <w:t>------ ---------- ----------------- ----------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--------- ----- ---------</w:t>
                            </w:r>
                          </w:p>
                          <w:p w14:paraId="222E460C" w14:textId="77777777" w:rsidR="00330216" w:rsidRPr="009075AB" w:rsidRDefault="00330216" w:rsidP="005220B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75AB">
                              <w:rPr>
                                <w:rFonts w:ascii="Consolas" w:hAnsi="Consolas" w:cs="Consolas"/>
                              </w:rPr>
                              <w:t xml:space="preserve">untagged bridge swp8     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00</w:t>
                            </w:r>
                            <w:r w:rsidRPr="009075AB">
                              <w:rPr>
                                <w:rFonts w:ascii="Consolas" w:hAnsi="Consolas" w:cs="Consolas"/>
                              </w:rPr>
                              <w:t xml:space="preserve">:8a:07:cf:6a:c4           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9075AB">
                              <w:rPr>
                                <w:rFonts w:ascii="Consolas" w:hAnsi="Consolas" w:cs="Consolas"/>
                              </w:rPr>
                              <w:t>00:14:02</w:t>
                            </w:r>
                          </w:p>
                          <w:p w14:paraId="222E460D" w14:textId="77777777" w:rsidR="00330216" w:rsidRDefault="00330216" w:rsidP="005220B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75AB">
                              <w:rPr>
                                <w:rFonts w:ascii="Consolas" w:hAnsi="Consolas" w:cs="Consolas"/>
                              </w:rPr>
                              <w:t xml:space="preserve">untagged bridge swp9     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00</w:t>
                            </w:r>
                            <w:r w:rsidRPr="009075AB">
                              <w:rPr>
                                <w:rFonts w:ascii="Consolas" w:hAnsi="Consolas" w:cs="Consolas"/>
                              </w:rPr>
                              <w:t xml:space="preserve">:8a:07:cf:6a:e4           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9075AB">
                              <w:rPr>
                                <w:rFonts w:ascii="Consolas" w:hAnsi="Consolas" w:cs="Consolas"/>
                              </w:rPr>
                              <w:t>00:14:02</w:t>
                            </w:r>
                          </w:p>
                          <w:p w14:paraId="222E460E" w14:textId="77777777" w:rsidR="00330216" w:rsidRDefault="00330216" w:rsidP="00F02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F" w14:textId="77777777" w:rsidR="00330216" w:rsidRDefault="00330216" w:rsidP="00F02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10" w14:textId="77777777" w:rsidR="00330216" w:rsidRDefault="00330216" w:rsidP="00F02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11" w14:textId="77777777" w:rsidR="00330216" w:rsidRDefault="00330216" w:rsidP="00F02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12" w14:textId="77777777" w:rsidR="00330216" w:rsidRDefault="00330216" w:rsidP="00F02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91" type="#_x0000_t202" style="position:absolute;left:0;text-align:left;margin-left:14pt;margin-top:53.15pt;width:505.5pt;height:88.6pt;z-index:251588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">
                <v:textbox>
                  <w:txbxContent>
                    <w:p w14:paraId="222E4608" w14:textId="60E0E8BC" w:rsidR="00330216" w:rsidRPr="009075AB" w:rsidRDefault="00330216" w:rsidP="009075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75AB">
                        <w:rPr>
                          <w:rFonts w:ascii="Consolas" w:hAnsi="Consolas" w:cs="Consolas"/>
                        </w:rPr>
                        <w:t>cumulus@</w:t>
                      </w:r>
                      <w:r w:rsidR="00586C87">
                        <w:rPr>
                          <w:rFonts w:ascii="Consolas" w:hAnsi="Consolas" w:cs="Consolas"/>
                        </w:rPr>
                        <w:t>leaf2</w:t>
                      </w:r>
                      <w:r w:rsidRPr="009075AB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9075AB">
                        <w:rPr>
                          <w:rFonts w:ascii="Consolas" w:hAnsi="Consolas" w:cs="Consolas"/>
                        </w:rPr>
                        <w:t>net show bridge macs</w:t>
                      </w:r>
                    </w:p>
                    <w:p w14:paraId="222E4609" w14:textId="77777777" w:rsidR="00330216" w:rsidRPr="009075AB" w:rsidRDefault="00330216" w:rsidP="009075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A" w14:textId="77777777" w:rsidR="00330216" w:rsidRPr="009075AB" w:rsidRDefault="00330216" w:rsidP="004449F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75AB">
                        <w:rPr>
                          <w:rFonts w:ascii="Consolas" w:hAnsi="Consolas" w:cs="Consolas"/>
                        </w:rPr>
                        <w:t xml:space="preserve">VLAN    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9075AB">
                        <w:rPr>
                          <w:rFonts w:ascii="Consolas" w:hAnsi="Consolas" w:cs="Consolas"/>
                        </w:rPr>
                        <w:t xml:space="preserve">Master 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9075AB">
                        <w:rPr>
                          <w:rFonts w:ascii="Consolas" w:hAnsi="Consolas" w:cs="Consolas"/>
                        </w:rPr>
                        <w:t xml:space="preserve">Interface MAC               </w:t>
                      </w:r>
                      <w:proofErr w:type="spellStart"/>
                      <w:r w:rsidRPr="009075AB">
                        <w:rPr>
                          <w:rFonts w:ascii="Consolas" w:hAnsi="Consolas" w:cs="Consolas"/>
                        </w:rPr>
                        <w:t>TunnelDest</w:t>
                      </w:r>
                      <w:proofErr w:type="spellEnd"/>
                      <w:r w:rsidRPr="009075AB">
                        <w:rPr>
                          <w:rFonts w:ascii="Consolas" w:hAnsi="Consolas" w:cs="Consolas"/>
                        </w:rPr>
                        <w:t xml:space="preserve">  State    Flags </w:t>
                      </w:r>
                      <w:proofErr w:type="spellStart"/>
                      <w:r w:rsidRPr="009075AB">
                        <w:rPr>
                          <w:rFonts w:ascii="Consolas" w:hAnsi="Consolas" w:cs="Consolas"/>
                        </w:rPr>
                        <w:t>LastSeen</w:t>
                      </w:r>
                      <w:proofErr w:type="spellEnd"/>
                    </w:p>
                    <w:p w14:paraId="222E460B" w14:textId="77777777" w:rsidR="00330216" w:rsidRPr="009075AB" w:rsidRDefault="00330216" w:rsidP="004449F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75AB">
                        <w:rPr>
                          <w:rFonts w:ascii="Consolas" w:hAnsi="Consolas" w:cs="Consolas"/>
                        </w:rPr>
                        <w:t xml:space="preserve">------- 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9075AB">
                        <w:rPr>
                          <w:rFonts w:ascii="Consolas" w:hAnsi="Consolas" w:cs="Consolas"/>
                        </w:rPr>
                        <w:t>------ ---------- ----------------- ----------</w:t>
                      </w:r>
                      <w:r>
                        <w:rPr>
                          <w:rFonts w:ascii="Consolas" w:hAnsi="Consolas" w:cs="Consolas"/>
                        </w:rPr>
                        <w:t xml:space="preserve"> --------- ----- ---------</w:t>
                      </w:r>
                    </w:p>
                    <w:p w14:paraId="222E460C" w14:textId="77777777" w:rsidR="00330216" w:rsidRPr="009075AB" w:rsidRDefault="00330216" w:rsidP="005220B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75AB">
                        <w:rPr>
                          <w:rFonts w:ascii="Consolas" w:hAnsi="Consolas" w:cs="Consolas"/>
                        </w:rPr>
                        <w:t xml:space="preserve">untagged bridge swp8      </w:t>
                      </w:r>
                      <w:r>
                        <w:rPr>
                          <w:rFonts w:ascii="Consolas" w:hAnsi="Consolas" w:cs="Consolas"/>
                        </w:rPr>
                        <w:t xml:space="preserve"> 00</w:t>
                      </w:r>
                      <w:r w:rsidRPr="009075AB">
                        <w:rPr>
                          <w:rFonts w:ascii="Consolas" w:hAnsi="Consolas" w:cs="Consolas"/>
                        </w:rPr>
                        <w:t xml:space="preserve">:8a:07:cf:6a:c4            </w:t>
                      </w:r>
                      <w:r>
                        <w:rPr>
                          <w:rFonts w:ascii="Consolas" w:hAnsi="Consolas" w:cs="Consolas"/>
                        </w:rPr>
                        <w:tab/>
                      </w:r>
                      <w:r>
                        <w:rPr>
                          <w:rFonts w:ascii="Consolas" w:hAnsi="Consolas" w:cs="Consolas"/>
                        </w:rPr>
                        <w:tab/>
                      </w:r>
                      <w:r>
                        <w:rPr>
                          <w:rFonts w:ascii="Consolas" w:hAnsi="Consolas" w:cs="Consolas"/>
                        </w:rPr>
                        <w:tab/>
                      </w:r>
                      <w:r w:rsidRPr="009075AB">
                        <w:rPr>
                          <w:rFonts w:ascii="Consolas" w:hAnsi="Consolas" w:cs="Consolas"/>
                        </w:rPr>
                        <w:t>00:14:02</w:t>
                      </w:r>
                    </w:p>
                    <w:p w14:paraId="222E460D" w14:textId="77777777" w:rsidR="00330216" w:rsidRDefault="00330216" w:rsidP="005220B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75AB">
                        <w:rPr>
                          <w:rFonts w:ascii="Consolas" w:hAnsi="Consolas" w:cs="Consolas"/>
                        </w:rPr>
                        <w:t xml:space="preserve">untagged bridge swp9      </w:t>
                      </w:r>
                      <w:r>
                        <w:rPr>
                          <w:rFonts w:ascii="Consolas" w:hAnsi="Consolas" w:cs="Consolas"/>
                        </w:rPr>
                        <w:t xml:space="preserve"> 00</w:t>
                      </w:r>
                      <w:r w:rsidRPr="009075AB">
                        <w:rPr>
                          <w:rFonts w:ascii="Consolas" w:hAnsi="Consolas" w:cs="Consolas"/>
                        </w:rPr>
                        <w:t xml:space="preserve">:8a:07:cf:6a:e4            </w:t>
                      </w:r>
                      <w:r>
                        <w:rPr>
                          <w:rFonts w:ascii="Consolas" w:hAnsi="Consolas" w:cs="Consolas"/>
                        </w:rPr>
                        <w:tab/>
                      </w:r>
                      <w:r>
                        <w:rPr>
                          <w:rFonts w:ascii="Consolas" w:hAnsi="Consolas" w:cs="Consolas"/>
                        </w:rPr>
                        <w:tab/>
                      </w:r>
                      <w:r>
                        <w:rPr>
                          <w:rFonts w:ascii="Consolas" w:hAnsi="Consolas" w:cs="Consolas"/>
                        </w:rPr>
                        <w:tab/>
                      </w:r>
                      <w:r w:rsidRPr="009075AB">
                        <w:rPr>
                          <w:rFonts w:ascii="Consolas" w:hAnsi="Consolas" w:cs="Consolas"/>
                        </w:rPr>
                        <w:t>00:14:02</w:t>
                      </w:r>
                    </w:p>
                    <w:p w14:paraId="222E460E" w14:textId="77777777" w:rsidR="00330216" w:rsidRDefault="00330216" w:rsidP="00F027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F" w14:textId="77777777" w:rsidR="00330216" w:rsidRDefault="00330216" w:rsidP="00F027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10" w14:textId="77777777" w:rsidR="00330216" w:rsidRDefault="00330216" w:rsidP="00F027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11" w14:textId="77777777" w:rsidR="00330216" w:rsidRDefault="00330216" w:rsidP="00F027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12" w14:textId="77777777" w:rsidR="00330216" w:rsidRDefault="00330216" w:rsidP="00F027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5ABB" w:rsidRPr="003A6E54">
        <w:rPr>
          <w:sz w:val="24"/>
          <w:szCs w:val="24"/>
        </w:rPr>
        <w:t>Display</w:t>
      </w:r>
      <w:r w:rsidR="00573FF0" w:rsidRPr="003A6E54">
        <w:rPr>
          <w:sz w:val="24"/>
          <w:szCs w:val="24"/>
        </w:rPr>
        <w:t xml:space="preserve"> the switch’</w:t>
      </w:r>
      <w:r w:rsidR="00F027A1" w:rsidRPr="003A6E54">
        <w:rPr>
          <w:sz w:val="24"/>
          <w:szCs w:val="24"/>
        </w:rPr>
        <w:t xml:space="preserve">s MAC address </w:t>
      </w:r>
      <w:r w:rsidR="006B75FE" w:rsidRPr="003A6E54">
        <w:rPr>
          <w:sz w:val="24"/>
          <w:szCs w:val="24"/>
        </w:rPr>
        <w:t>table. Identify on which switch</w:t>
      </w:r>
      <w:r w:rsidR="00A04598" w:rsidRPr="003A6E54">
        <w:rPr>
          <w:sz w:val="24"/>
          <w:szCs w:val="24"/>
        </w:rPr>
        <w:t xml:space="preserve"> </w:t>
      </w:r>
      <w:r w:rsidR="00F027A1" w:rsidRPr="003A6E54">
        <w:rPr>
          <w:sz w:val="24"/>
          <w:szCs w:val="24"/>
        </w:rPr>
        <w:t xml:space="preserve">ports </w:t>
      </w:r>
      <w:r w:rsidR="00A04598" w:rsidRPr="003A6E54">
        <w:rPr>
          <w:sz w:val="24"/>
          <w:szCs w:val="24"/>
        </w:rPr>
        <w:t xml:space="preserve">the </w:t>
      </w:r>
      <w:r w:rsidR="00573FF0" w:rsidRPr="003A6E54">
        <w:rPr>
          <w:sz w:val="24"/>
          <w:szCs w:val="24"/>
        </w:rPr>
        <w:t xml:space="preserve">servers’ </w:t>
      </w:r>
      <w:r w:rsidR="00F027A1" w:rsidRPr="003A6E54">
        <w:rPr>
          <w:sz w:val="24"/>
          <w:szCs w:val="24"/>
        </w:rPr>
        <w:t xml:space="preserve">MAC addresses were </w:t>
      </w:r>
      <w:r w:rsidR="00573FF0" w:rsidRPr="003A6E54">
        <w:rPr>
          <w:sz w:val="24"/>
          <w:szCs w:val="24"/>
        </w:rPr>
        <w:t>l</w:t>
      </w:r>
      <w:r w:rsidR="00F027A1" w:rsidRPr="003A6E54">
        <w:rPr>
          <w:sz w:val="24"/>
          <w:szCs w:val="24"/>
        </w:rPr>
        <w:t>earned?</w:t>
      </w:r>
      <w:r w:rsidR="00F027A1" w:rsidRPr="003A6E54">
        <w:rPr>
          <w:sz w:val="24"/>
          <w:szCs w:val="24"/>
        </w:rPr>
        <w:br/>
      </w:r>
      <w:r w:rsidR="002D5ABB"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9075AB" w:rsidRPr="009075AB">
        <w:rPr>
          <w:rFonts w:ascii="Consolas" w:hAnsi="Consolas" w:cs="Consolas"/>
          <w:b/>
          <w:bCs/>
          <w:i/>
          <w:iCs/>
          <w:sz w:val="24"/>
          <w:szCs w:val="24"/>
        </w:rPr>
        <w:t>net show bridge macs</w:t>
      </w:r>
    </w:p>
    <w:p w14:paraId="222E3CE3" w14:textId="77777777" w:rsidR="002D5ABB" w:rsidRDefault="002D5ABB" w:rsidP="00EE0DF4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CE4" w14:textId="77777777" w:rsidR="008339CB" w:rsidRDefault="008339CB" w:rsidP="00EE0DF4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CE5" w14:textId="734FEC44" w:rsidR="008339CB" w:rsidRDefault="008339CB" w:rsidP="00EE0DF4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5C27E171" w14:textId="010085E5" w:rsidR="00EF2BE3" w:rsidRDefault="00EF2BE3" w:rsidP="00EE0DF4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0C1D4D81" w14:textId="5B3300E4" w:rsidR="00EF2BE3" w:rsidRDefault="00EF2BE3" w:rsidP="00EE0DF4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4EB6048E" w14:textId="37D995F3" w:rsidR="00EF2BE3" w:rsidRDefault="00EF2BE3" w:rsidP="00EE0DF4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315A675E" w14:textId="743C3DB0" w:rsidR="00EF2BE3" w:rsidRDefault="00EF2BE3" w:rsidP="00EE0DF4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46178026" w14:textId="0E9C0B59" w:rsidR="00EF2BE3" w:rsidRDefault="00EF2BE3" w:rsidP="00EE0DF4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136C0B22" w14:textId="32F3DADD" w:rsidR="00EF2BE3" w:rsidRDefault="00EF2BE3" w:rsidP="00EE0DF4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50201D03" w14:textId="7B05D5ED" w:rsidR="00EF2BE3" w:rsidRDefault="00EF2BE3" w:rsidP="00EE0DF4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9ECDD22" w14:textId="7EEC3AE3" w:rsidR="00EF2BE3" w:rsidRDefault="00EF2BE3" w:rsidP="00EE0DF4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479C18FD" w14:textId="77777777" w:rsidR="00EF2BE3" w:rsidRPr="00EE0DF4" w:rsidRDefault="00EF2BE3" w:rsidP="00EE0DF4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CE6" w14:textId="77777777" w:rsidR="00497356" w:rsidRPr="003A6E54" w:rsidRDefault="00E8617E" w:rsidP="00497356">
      <w:pPr>
        <w:rPr>
          <w:b/>
          <w:bCs/>
          <w:sz w:val="24"/>
          <w:szCs w:val="24"/>
        </w:rPr>
      </w:pPr>
      <w:r w:rsidRPr="003A6E54"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419136" behindDoc="0" locked="0" layoutInCell="1" allowOverlap="1" wp14:anchorId="222E42B3" wp14:editId="222E42B4">
                <wp:simplePos x="0" y="0"/>
                <wp:positionH relativeFrom="page">
                  <wp:posOffset>814705</wp:posOffset>
                </wp:positionH>
                <wp:positionV relativeFrom="paragraph">
                  <wp:posOffset>193411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77777777" w:rsidR="00330216" w:rsidRPr="0003347C" w:rsidRDefault="00330216" w:rsidP="00AA5261">
                            <w:pPr>
                              <w:pStyle w:val="Heading2"/>
                              <w:rPr>
                                <w:color w:val="404040" w:themeColor="text1" w:themeTint="BF"/>
                              </w:rPr>
                            </w:pPr>
                            <w:bookmarkStart w:id="181" w:name="_Toc440984104"/>
                            <w:bookmarkStart w:id="182" w:name="_Toc440984126"/>
                            <w:bookmarkStart w:id="183" w:name="_Toc440984142"/>
                            <w:bookmarkStart w:id="184" w:name="_Toc440984158"/>
                            <w:bookmarkStart w:id="185" w:name="_Toc440984216"/>
                            <w:bookmarkStart w:id="186" w:name="_Toc440984353"/>
                            <w:bookmarkStart w:id="187" w:name="_Toc440984369"/>
                            <w:bookmarkStart w:id="188" w:name="_Toc440984385"/>
                            <w:bookmarkStart w:id="189" w:name="_Toc440984407"/>
                            <w:bookmarkStart w:id="190" w:name="_Toc440984423"/>
                            <w:bookmarkStart w:id="191" w:name="_Toc440984439"/>
                            <w:bookmarkStart w:id="192" w:name="_Toc440984461"/>
                            <w:bookmarkStart w:id="193" w:name="_Toc440985018"/>
                            <w:bookmarkStart w:id="194" w:name="_Toc440985040"/>
                            <w:bookmarkStart w:id="195" w:name="_Toc440985090"/>
                            <w:bookmarkStart w:id="196" w:name="_Toc440985106"/>
                            <w:bookmarkStart w:id="197" w:name="_Toc440985122"/>
                            <w:bookmarkStart w:id="198" w:name="_Toc440985144"/>
                            <w:bookmarkStart w:id="199" w:name="_Toc440985160"/>
                            <w:bookmarkStart w:id="200" w:name="_Toc440985176"/>
                            <w:bookmarkStart w:id="201" w:name="_Toc440985198"/>
                            <w:bookmarkStart w:id="202" w:name="_Toc440985220"/>
                            <w:bookmarkStart w:id="203" w:name="_Toc440985239"/>
                            <w:bookmarkStart w:id="204" w:name="_Toc440985255"/>
                            <w:bookmarkStart w:id="205" w:name="_Toc440985271"/>
                            <w:bookmarkStart w:id="206" w:name="_Toc440985293"/>
                            <w:bookmarkStart w:id="207" w:name="_Toc440985354"/>
                            <w:bookmarkStart w:id="208" w:name="_Toc440985446"/>
                            <w:bookmarkStart w:id="209" w:name="_Toc440985462"/>
                            <w:bookmarkStart w:id="210" w:name="_Toc440985478"/>
                            <w:r w:rsidRPr="0003347C">
                              <w:rPr>
                                <w:color w:val="00B0F0"/>
                              </w:rPr>
                              <w:t>Practice 3</w:t>
                            </w:r>
                            <w:r w:rsidRPr="0003347C">
                              <w:rPr>
                                <w:color w:val="404040" w:themeColor="text1" w:themeTint="BF"/>
                              </w:rPr>
                              <w:t>: VLANs and Trunking</w:t>
                            </w:r>
                            <w:bookmarkEnd w:id="181"/>
                            <w:bookmarkEnd w:id="182"/>
                            <w:bookmarkEnd w:id="183"/>
                            <w:bookmarkEnd w:id="184"/>
                            <w:bookmarkEnd w:id="185"/>
                            <w:bookmarkEnd w:id="186"/>
                            <w:bookmarkEnd w:id="187"/>
                            <w:bookmarkEnd w:id="188"/>
                            <w:bookmarkEnd w:id="189"/>
                            <w:bookmarkEnd w:id="190"/>
                            <w:bookmarkEnd w:id="191"/>
                            <w:bookmarkEnd w:id="192"/>
                            <w:bookmarkEnd w:id="193"/>
                            <w:bookmarkEnd w:id="194"/>
                            <w:bookmarkEnd w:id="195"/>
                            <w:bookmarkEnd w:id="196"/>
                            <w:bookmarkEnd w:id="197"/>
                            <w:bookmarkEnd w:id="198"/>
                            <w:bookmarkEnd w:id="199"/>
                            <w:bookmarkEnd w:id="200"/>
                            <w:bookmarkEnd w:id="201"/>
                            <w:bookmarkEnd w:id="202"/>
                            <w:bookmarkEnd w:id="203"/>
                            <w:bookmarkEnd w:id="204"/>
                            <w:bookmarkEnd w:id="205"/>
                            <w:bookmarkEnd w:id="206"/>
                            <w:bookmarkEnd w:id="207"/>
                            <w:bookmarkEnd w:id="208"/>
                            <w:bookmarkEnd w:id="209"/>
                            <w:bookmarkEnd w:id="210"/>
                          </w:p>
                          <w:p w14:paraId="222E4614" w14:textId="77777777" w:rsidR="00330216" w:rsidRPr="0003347C" w:rsidRDefault="00330216" w:rsidP="009B0217">
                            <w:pPr>
                              <w:pStyle w:val="Heading2"/>
                              <w:rPr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92" type="#_x0000_t202" style="position:absolute;margin-left:64.15pt;margin-top:15.25pt;width:456.75pt;height:31.65pt;z-index:251419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" filled="f" stroked="f" strokeweight=".5pt">
                <v:textbox>
                  <w:txbxContent>
                    <w:p w14:paraId="222E4613" w14:textId="77777777" w:rsidR="00330216" w:rsidRPr="0003347C" w:rsidRDefault="00330216" w:rsidP="00AA5261">
                      <w:pPr>
                        <w:pStyle w:val="Heading2"/>
                        <w:rPr>
                          <w:color w:val="404040" w:themeColor="text1" w:themeTint="BF"/>
                        </w:rPr>
                      </w:pPr>
                      <w:bookmarkStart w:id="211" w:name="_Toc440984104"/>
                      <w:bookmarkStart w:id="212" w:name="_Toc440984126"/>
                      <w:bookmarkStart w:id="213" w:name="_Toc440984142"/>
                      <w:bookmarkStart w:id="214" w:name="_Toc440984158"/>
                      <w:bookmarkStart w:id="215" w:name="_Toc440984216"/>
                      <w:bookmarkStart w:id="216" w:name="_Toc440984353"/>
                      <w:bookmarkStart w:id="217" w:name="_Toc440984369"/>
                      <w:bookmarkStart w:id="218" w:name="_Toc440984385"/>
                      <w:bookmarkStart w:id="219" w:name="_Toc440984407"/>
                      <w:bookmarkStart w:id="220" w:name="_Toc440984423"/>
                      <w:bookmarkStart w:id="221" w:name="_Toc440984439"/>
                      <w:bookmarkStart w:id="222" w:name="_Toc440984461"/>
                      <w:bookmarkStart w:id="223" w:name="_Toc440985018"/>
                      <w:bookmarkStart w:id="224" w:name="_Toc440985040"/>
                      <w:bookmarkStart w:id="225" w:name="_Toc440985090"/>
                      <w:bookmarkStart w:id="226" w:name="_Toc440985106"/>
                      <w:bookmarkStart w:id="227" w:name="_Toc440985122"/>
                      <w:bookmarkStart w:id="228" w:name="_Toc440985144"/>
                      <w:bookmarkStart w:id="229" w:name="_Toc440985160"/>
                      <w:bookmarkStart w:id="230" w:name="_Toc440985176"/>
                      <w:bookmarkStart w:id="231" w:name="_Toc440985198"/>
                      <w:bookmarkStart w:id="232" w:name="_Toc440985220"/>
                      <w:bookmarkStart w:id="233" w:name="_Toc440985239"/>
                      <w:bookmarkStart w:id="234" w:name="_Toc440985255"/>
                      <w:bookmarkStart w:id="235" w:name="_Toc440985271"/>
                      <w:bookmarkStart w:id="236" w:name="_Toc440985293"/>
                      <w:bookmarkStart w:id="237" w:name="_Toc440985354"/>
                      <w:bookmarkStart w:id="238" w:name="_Toc440985446"/>
                      <w:bookmarkStart w:id="239" w:name="_Toc440985462"/>
                      <w:bookmarkStart w:id="240" w:name="_Toc440985478"/>
                      <w:r w:rsidRPr="0003347C">
                        <w:rPr>
                          <w:color w:val="00B0F0"/>
                        </w:rPr>
                        <w:t>Practice 3</w:t>
                      </w:r>
                      <w:r w:rsidRPr="0003347C">
                        <w:rPr>
                          <w:color w:val="404040" w:themeColor="text1" w:themeTint="BF"/>
                        </w:rPr>
                        <w:t>: VLANs and Trunking</w:t>
                      </w:r>
                      <w:bookmarkEnd w:id="211"/>
                      <w:bookmarkEnd w:id="212"/>
                      <w:bookmarkEnd w:id="213"/>
                      <w:bookmarkEnd w:id="214"/>
                      <w:bookmarkEnd w:id="215"/>
                      <w:bookmarkEnd w:id="216"/>
                      <w:bookmarkEnd w:id="217"/>
                      <w:bookmarkEnd w:id="218"/>
                      <w:bookmarkEnd w:id="219"/>
                      <w:bookmarkEnd w:id="220"/>
                      <w:bookmarkEnd w:id="221"/>
                      <w:bookmarkEnd w:id="222"/>
                      <w:bookmarkEnd w:id="223"/>
                      <w:bookmarkEnd w:id="224"/>
                      <w:bookmarkEnd w:id="225"/>
                      <w:bookmarkEnd w:id="226"/>
                      <w:bookmarkEnd w:id="227"/>
                      <w:bookmarkEnd w:id="228"/>
                      <w:bookmarkEnd w:id="229"/>
                      <w:bookmarkEnd w:id="230"/>
                      <w:bookmarkEnd w:id="231"/>
                      <w:bookmarkEnd w:id="232"/>
                      <w:bookmarkEnd w:id="233"/>
                      <w:bookmarkEnd w:id="234"/>
                      <w:bookmarkEnd w:id="235"/>
                      <w:bookmarkEnd w:id="236"/>
                      <w:bookmarkEnd w:id="237"/>
                      <w:bookmarkEnd w:id="238"/>
                      <w:bookmarkEnd w:id="239"/>
                      <w:bookmarkEnd w:id="240"/>
                    </w:p>
                    <w:p w14:paraId="222E4614" w14:textId="77777777" w:rsidR="00330216" w:rsidRPr="0003347C" w:rsidRDefault="00330216" w:rsidP="009B0217">
                      <w:pPr>
                        <w:pStyle w:val="Heading2"/>
                        <w:rPr>
                          <w:color w:val="404040" w:themeColor="text1" w:themeTint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3347C" w:rsidRPr="0003347C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3006336" behindDoc="0" locked="0" layoutInCell="1" allowOverlap="1" wp14:anchorId="222E42B5" wp14:editId="222E42B6">
                <wp:simplePos x="0" y="0"/>
                <wp:positionH relativeFrom="column">
                  <wp:posOffset>-203200</wp:posOffset>
                </wp:positionH>
                <wp:positionV relativeFrom="paragraph">
                  <wp:posOffset>315595</wp:posOffset>
                </wp:positionV>
                <wp:extent cx="107950" cy="107950"/>
                <wp:effectExtent l="0" t="0" r="6350" b="6350"/>
                <wp:wrapNone/>
                <wp:docPr id="596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ellipse">
                          <a:avLst/>
                        </a:prstGeom>
                        <a:solidFill>
                          <a:srgbClr val="40C1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AC73C75" id="Oval 47" o:spid="_x0000_s1026" style="position:absolute;margin-left:-16pt;margin-top:24.85pt;width:8.5pt;height:8.5pt;z-index:25300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" fillcolor="#40c1bb" stroked="f" strokeweight="1pt">
                <v:stroke joinstyle="miter"/>
              </v:oval>
            </w:pict>
          </mc:Fallback>
        </mc:AlternateContent>
      </w:r>
      <w:r w:rsidR="0003347C" w:rsidRPr="0003347C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3005312" behindDoc="0" locked="0" layoutInCell="1" allowOverlap="1" wp14:anchorId="222E42B7" wp14:editId="222E42B8">
                <wp:simplePos x="0" y="0"/>
                <wp:positionH relativeFrom="column">
                  <wp:posOffset>1635760</wp:posOffset>
                </wp:positionH>
                <wp:positionV relativeFrom="paragraph">
                  <wp:posOffset>-1381760</wp:posOffset>
                </wp:positionV>
                <wp:extent cx="164465" cy="3732530"/>
                <wp:effectExtent l="25718" t="0" r="0" b="32703"/>
                <wp:wrapNone/>
                <wp:docPr id="595" name="Elb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164465" cy="3732530"/>
                        </a:xfrm>
                        <a:prstGeom prst="bentConnector2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744ABE" id="Elbow Connector 34" o:spid="_x0000_s1026" type="#_x0000_t33" style="position:absolute;margin-left:128.8pt;margin-top:-108.8pt;width:12.95pt;height:293.9pt;rotation:90;flip:x;z-index:25300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" strokecolor="#404040 [2429]" strokeweight="2.25pt">
                <v:stroke dashstyle="1 1" joinstyle="round"/>
                <v:shadow color="#e7e6e6 [3214]"/>
              </v:shape>
            </w:pict>
          </mc:Fallback>
        </mc:AlternateContent>
      </w:r>
    </w:p>
    <w:p w14:paraId="222E3CE7" w14:textId="77777777" w:rsidR="0003347C" w:rsidRDefault="0003347C" w:rsidP="00497356">
      <w:pPr>
        <w:rPr>
          <w:b/>
          <w:bCs/>
          <w:sz w:val="24"/>
          <w:szCs w:val="24"/>
        </w:rPr>
      </w:pPr>
    </w:p>
    <w:p w14:paraId="222E3CE8" w14:textId="77777777" w:rsidR="00EB150E" w:rsidRPr="003A6E54" w:rsidRDefault="0003347C" w:rsidP="00497356">
      <w:pPr>
        <w:rPr>
          <w:b/>
          <w:bCs/>
          <w:sz w:val="24"/>
          <w:szCs w:val="24"/>
        </w:rPr>
      </w:pPr>
      <w:r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3001216" behindDoc="0" locked="0" layoutInCell="1" allowOverlap="1" wp14:anchorId="222E42B9" wp14:editId="222E42BA">
                <wp:simplePos x="0" y="0"/>
                <wp:positionH relativeFrom="column">
                  <wp:posOffset>-914400</wp:posOffset>
                </wp:positionH>
                <wp:positionV relativeFrom="paragraph">
                  <wp:posOffset>369174</wp:posOffset>
                </wp:positionV>
                <wp:extent cx="815161" cy="81915"/>
                <wp:effectExtent l="0" t="0" r="23495" b="13335"/>
                <wp:wrapNone/>
                <wp:docPr id="581" name="Group 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588" name="Straight Connector 588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0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8BCB1BF" id="Group 581" o:spid="_x0000_s1026" style="position:absolute;margin-left:-1in;margin-top:29.05pt;width:64.2pt;height:6.45pt;z-index:253001216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">
                <v:line id="Straight Connector 588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bvBvcIAAADcAAAADwAAAGRycy9kb3ducmV2LnhtbERPy4rCMBTdC/MP4Q7MTtMZcJBqFC2I&#10;wjCg9bW9NNe22NzUJtr692YhuDyc92TWmUrcqXGlZQXfgwgEcWZ1ybmC/W7ZH4FwHlljZZkUPMjB&#10;bPrRm2Csbctbuqc+FyGEXYwKCu/rWEqXFWTQDWxNHLizbQz6AJtc6gbbEG4q+RNFv9JgyaGhwJqS&#10;grJLejMKNn+Pw3VZtcnV/h93q0V0Sg63lVJfn918DMJT59/il3utFQxHYW04E46AnD4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bvBvcIAAADcAAAADwAAAAAAAAAAAAAA&#10;AAChAgAAZHJzL2Rvd25yZXYueG1sUEsFBgAAAAAEAAQA+QAAAJADAAAAAA=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+ZbX74A&#10;AADcAAAADwAAAGRycy9kb3ducmV2LnhtbERPy4rCMBTdD/gP4QruxlTxWY0igiC4sjqzvja3D2xu&#10;ShNr/XuzEFweznu97UwlWmpcaVnBaBiBIE6tLjlXcL0cfhcgnEfWWFkmBS9ysN30ftYYa/vkM7WJ&#10;z0UIYRejgsL7OpbSpQUZdENbEwcus41BH2CTS93gM4SbSo6jaCYNlhwaCqxpX1B6Tx5GwUW+sr/5&#10;KTFktPzvrvv5pM1uSg363W4FwlPnv+KP+6gVTJdhfjgTjoDcvA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vmW1++AAAA3AAAAA8AAAAAAAAAAAAAAAAAmAIAAGRycy9kb3ducmV2&#10;LnhtbFBLBQYAAAAABAAEAPUAAACDAwAAAAA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3CE9" w14:textId="77777777" w:rsidR="00EB150E" w:rsidRPr="00CF4B47" w:rsidRDefault="00EB150E" w:rsidP="00EB150E">
      <w:pPr>
        <w:rPr>
          <w:b/>
          <w:bCs/>
          <w:color w:val="404040" w:themeColor="text1" w:themeTint="BF"/>
          <w:sz w:val="28"/>
          <w:szCs w:val="28"/>
        </w:rPr>
      </w:pPr>
      <w:r w:rsidRPr="00CF4B47">
        <w:rPr>
          <w:b/>
          <w:bCs/>
          <w:color w:val="404040" w:themeColor="text1" w:themeTint="BF"/>
          <w:sz w:val="28"/>
          <w:szCs w:val="28"/>
        </w:rPr>
        <w:t>Practice objectives:</w:t>
      </w:r>
    </w:p>
    <w:p w14:paraId="222E3CEA" w14:textId="77777777" w:rsidR="00EC269E" w:rsidRPr="003A6E54" w:rsidRDefault="00EB150E" w:rsidP="00E011A9">
      <w:pPr>
        <w:rPr>
          <w:sz w:val="24"/>
          <w:szCs w:val="24"/>
        </w:rPr>
      </w:pPr>
      <w:r w:rsidRPr="003A6E54">
        <w:rPr>
          <w:sz w:val="24"/>
          <w:szCs w:val="24"/>
        </w:rPr>
        <w:t xml:space="preserve">In this practice </w:t>
      </w:r>
      <w:r w:rsidR="00426BB0" w:rsidRPr="003A6E54">
        <w:rPr>
          <w:sz w:val="24"/>
          <w:szCs w:val="24"/>
        </w:rPr>
        <w:t xml:space="preserve">session </w:t>
      </w:r>
      <w:r w:rsidRPr="003A6E54">
        <w:rPr>
          <w:sz w:val="24"/>
          <w:szCs w:val="24"/>
        </w:rPr>
        <w:t>you will configure</w:t>
      </w:r>
      <w:r w:rsidR="00EC269E" w:rsidRPr="003A6E54">
        <w:rPr>
          <w:sz w:val="24"/>
          <w:szCs w:val="24"/>
        </w:rPr>
        <w:t xml:space="preserve"> and verify VLANs and trunking:</w:t>
      </w:r>
    </w:p>
    <w:p w14:paraId="222E3CEB" w14:textId="77777777" w:rsidR="00EC269E" w:rsidRPr="003A6E54" w:rsidRDefault="00EC269E" w:rsidP="00961A1C">
      <w:pPr>
        <w:pStyle w:val="ListParagraph"/>
        <w:numPr>
          <w:ilvl w:val="0"/>
          <w:numId w:val="11"/>
        </w:numPr>
        <w:spacing w:before="120" w:after="120" w:line="240" w:lineRule="auto"/>
        <w:rPr>
          <w:sz w:val="24"/>
          <w:szCs w:val="24"/>
        </w:rPr>
      </w:pPr>
      <w:r w:rsidRPr="003A6E54">
        <w:rPr>
          <w:sz w:val="24"/>
          <w:szCs w:val="24"/>
        </w:rPr>
        <w:t xml:space="preserve">You will configure </w:t>
      </w:r>
      <w:r w:rsidR="00EB150E" w:rsidRPr="003A6E54">
        <w:rPr>
          <w:sz w:val="24"/>
          <w:szCs w:val="24"/>
        </w:rPr>
        <w:t xml:space="preserve">two new VLANs and assign switch ports connected to servers to </w:t>
      </w:r>
      <w:r w:rsidR="004B2A9F" w:rsidRPr="003A6E54">
        <w:rPr>
          <w:sz w:val="24"/>
          <w:szCs w:val="24"/>
        </w:rPr>
        <w:t xml:space="preserve">the </w:t>
      </w:r>
      <w:r w:rsidR="00EB150E" w:rsidRPr="003A6E54">
        <w:rPr>
          <w:sz w:val="24"/>
          <w:szCs w:val="24"/>
        </w:rPr>
        <w:t>configured VLANs.</w:t>
      </w:r>
      <w:r w:rsidR="00A237A4" w:rsidRPr="003A6E54">
        <w:rPr>
          <w:sz w:val="24"/>
          <w:szCs w:val="24"/>
        </w:rPr>
        <w:t xml:space="preserve"> </w:t>
      </w:r>
    </w:p>
    <w:p w14:paraId="222E3CEC" w14:textId="77777777" w:rsidR="009075AB" w:rsidRDefault="009075AB" w:rsidP="00961A1C">
      <w:pPr>
        <w:pStyle w:val="ListParagraph"/>
        <w:numPr>
          <w:ilvl w:val="0"/>
          <w:numId w:val="12"/>
        </w:num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You will configure SVIs to allow inter-VLAN communication.</w:t>
      </w:r>
    </w:p>
    <w:p w14:paraId="222E3CED" w14:textId="77777777" w:rsidR="00607C00" w:rsidRDefault="00607C00" w:rsidP="00607C00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</w:p>
    <w:p w14:paraId="222E3CF0" w14:textId="77777777" w:rsidR="00E218BA" w:rsidRPr="003A6E54" w:rsidRDefault="0003347C" w:rsidP="002037D2">
      <w:pPr>
        <w:rPr>
          <w:b/>
          <w:bCs/>
          <w:sz w:val="24"/>
          <w:szCs w:val="24"/>
        </w:rPr>
      </w:pPr>
      <w:r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3003264" behindDoc="0" locked="0" layoutInCell="1" allowOverlap="1" wp14:anchorId="222E42BB" wp14:editId="222E42BC">
                <wp:simplePos x="0" y="0"/>
                <wp:positionH relativeFrom="column">
                  <wp:posOffset>-914400</wp:posOffset>
                </wp:positionH>
                <wp:positionV relativeFrom="paragraph">
                  <wp:posOffset>373009</wp:posOffset>
                </wp:positionV>
                <wp:extent cx="815161" cy="81915"/>
                <wp:effectExtent l="0" t="0" r="23495" b="13335"/>
                <wp:wrapNone/>
                <wp:docPr id="591" name="Group 5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593" name="Straight Connector 593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4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8F34787" id="Group 591" o:spid="_x0000_s1026" style="position:absolute;margin-left:-1in;margin-top:29.35pt;width:64.2pt;height:6.45pt;z-index:253003264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">
                <v:line id="Straight Connector 593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sbFEccAAADcAAAADwAAAGRycy9kb3ducmV2LnhtbESP3WrCQBSE74W+w3IK3ummLRWbZiMa&#10;EIVS8Ke2t4fsaRKaPRuzq4lv3xUEL4eZ+YZJZr2pxZlaV1lW8DSOQBDnVldcKPjaL0dTEM4ja6wt&#10;k4ILOZilD4MEY2073tJ55wsRIOxiVFB638RSurwkg25sG+Lg/drWoA+yLaRusQtwU8vnKJpIgxWH&#10;hRIbykrK/3Yno2DzcTkcl3WXHe3n9361iH6yw2ml1PCxn7+D8NT7e/jWXmsFr28vcD0TjoBM/w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mxsURxwAAANwAAAAPAAAAAAAA&#10;AAAAAAAAAKECAABkcnMvZG93bnJldi54bWxQSwUGAAAAAAQABAD5AAAAlQMAAAAA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N1dXMQA&#10;AADcAAAADwAAAGRycy9kb3ducmV2LnhtbESPW2vCQBSE3wv9D8sp+FY3FdtodBURBMGnxrTPx+zJ&#10;hWbPhuyay793C4U+DjPzDbPdj6YRPXWutqzgbR6BIM6trrlUkF1PrysQziNrbCyTgokc7HfPT1tM&#10;tB34k/rUlyJA2CWooPK+TaR0eUUG3dy2xMErbGfQB9mVUnc4BLhp5CKKPqTBmsNChS0dK8p/0rtR&#10;cJVT8RVfUkNGy+8xO8bLvrgpNXsZDxsQnkb/H/5rn7WC9/USfs+EIyB3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TdXVzEAAAA3AAAAA8AAAAAAAAAAAAAAAAAmAIAAGRycy9k&#10;b3ducmV2LnhtbFBLBQYAAAAABAAEAPUAAACJAwAAAAA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3CF1" w14:textId="77777777" w:rsidR="00BC2521" w:rsidRPr="00700FFB" w:rsidRDefault="00700FFB" w:rsidP="00700FFB">
      <w:pPr>
        <w:rPr>
          <w:b/>
          <w:bCs/>
          <w:sz w:val="24"/>
          <w:szCs w:val="24"/>
        </w:rPr>
      </w:pPr>
      <w:r w:rsidRPr="00CF4B47">
        <w:rPr>
          <w:noProof/>
          <w:color w:val="404040" w:themeColor="text1" w:themeTint="BF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1344" behindDoc="0" locked="0" layoutInCell="1" allowOverlap="1" wp14:anchorId="222E42BD" wp14:editId="39909B3C">
                <wp:simplePos x="0" y="0"/>
                <wp:positionH relativeFrom="column">
                  <wp:posOffset>1096108</wp:posOffset>
                </wp:positionH>
                <wp:positionV relativeFrom="paragraph">
                  <wp:posOffset>431018</wp:posOffset>
                </wp:positionV>
                <wp:extent cx="3689350" cy="4077335"/>
                <wp:effectExtent l="0" t="0" r="0" b="0"/>
                <wp:wrapNone/>
                <wp:docPr id="1588" name="Group 15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89350" cy="4077335"/>
                          <a:chOff x="-207818" y="0"/>
                          <a:chExt cx="3689523" cy="4077599"/>
                        </a:xfrm>
                      </wpg:grpSpPr>
                      <wpg:grpSp>
                        <wpg:cNvPr id="1587" name="Group 1587"/>
                        <wpg:cNvGrpSpPr/>
                        <wpg:grpSpPr>
                          <a:xfrm>
                            <a:off x="-207818" y="0"/>
                            <a:ext cx="3560617" cy="3776691"/>
                            <a:chOff x="-207818" y="0"/>
                            <a:chExt cx="3560617" cy="3776691"/>
                          </a:xfrm>
                        </wpg:grpSpPr>
                        <wps:wsp>
                          <wps:cNvPr id="352" name="Straight Connector 352"/>
                          <wps:cNvCnPr/>
                          <wps:spPr>
                            <a:xfrm flipV="1">
                              <a:off x="605642" y="546265"/>
                              <a:ext cx="0" cy="73232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3" name="Straight Connector 353"/>
                          <wps:cNvCnPr/>
                          <wps:spPr>
                            <a:xfrm flipV="1">
                              <a:off x="843148" y="522514"/>
                              <a:ext cx="1323412" cy="7729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4" name="Straight Connector 354"/>
                          <wps:cNvCnPr/>
                          <wps:spPr>
                            <a:xfrm flipH="1" flipV="1">
                              <a:off x="2481943" y="534390"/>
                              <a:ext cx="8815" cy="747069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5" name="Straight Connector 355"/>
                          <wps:cNvCnPr/>
                          <wps:spPr>
                            <a:xfrm flipH="1" flipV="1">
                              <a:off x="783772" y="498764"/>
                              <a:ext cx="1584966" cy="794879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8" name="Straight Connector 358"/>
                          <wps:cNvCnPr/>
                          <wps:spPr>
                            <a:xfrm flipV="1">
                              <a:off x="273133" y="1805049"/>
                              <a:ext cx="224330" cy="139716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3" name="Straight Connector 363"/>
                          <wps:cNvCnPr/>
                          <wps:spPr>
                            <a:xfrm flipH="1" flipV="1">
                              <a:off x="878774" y="1805049"/>
                              <a:ext cx="130621" cy="134501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4" name="Straight Connector 364"/>
                          <wps:cNvCnPr/>
                          <wps:spPr>
                            <a:xfrm flipV="1">
                              <a:off x="2220686" y="1793174"/>
                              <a:ext cx="230703" cy="141056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1" name="TextBox 23"/>
                          <wps:cNvSpPr txBox="1"/>
                          <wps:spPr>
                            <a:xfrm>
                              <a:off x="1143357" y="393781"/>
                              <a:ext cx="815438" cy="42337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15" w14:textId="77777777" w:rsidR="00330216" w:rsidRPr="00E011A9" w:rsidRDefault="00330216" w:rsidP="001A196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2</w:t>
                                </w:r>
                              </w:p>
                              <w:p w14:paraId="222E4616" w14:textId="77777777" w:rsidR="00330216" w:rsidRPr="00E011A9" w:rsidRDefault="00330216" w:rsidP="00CE45C6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 w:rsidRPr="00E011A9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trunk</w:t>
                                </w:r>
                              </w:p>
                              <w:p w14:paraId="222E4617" w14:textId="77777777" w:rsidR="00330216" w:rsidRPr="00BB282F" w:rsidRDefault="00330216" w:rsidP="001A196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68" name="TextBox 20"/>
                          <wps:cNvSpPr txBox="1"/>
                          <wps:spPr>
                            <a:xfrm>
                              <a:off x="0" y="712381"/>
                              <a:ext cx="692727" cy="43754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18" w14:textId="77777777" w:rsidR="00330216" w:rsidRPr="00E011A9" w:rsidRDefault="00330216" w:rsidP="001A196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1</w:t>
                                </w:r>
                              </w:p>
                              <w:p w14:paraId="222E4619" w14:textId="77777777" w:rsidR="00330216" w:rsidRPr="00E011A9" w:rsidRDefault="00330216" w:rsidP="001A196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 w:rsidRPr="00E011A9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trunk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65" name="Straight Connector 365"/>
                          <wps:cNvCnPr/>
                          <wps:spPr>
                            <a:xfrm flipH="1" flipV="1">
                              <a:off x="2719450" y="1805049"/>
                              <a:ext cx="206078" cy="137010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0" name="TextBox 40"/>
                          <wps:cNvSpPr txBox="1"/>
                          <wps:spPr>
                            <a:xfrm>
                              <a:off x="-207818" y="1781069"/>
                              <a:ext cx="773469" cy="47722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1A" w14:textId="77777777" w:rsidR="00330216" w:rsidRPr="00E011A9" w:rsidRDefault="00330216" w:rsidP="001A196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8</w:t>
                                </w:r>
                              </w:p>
                              <w:p w14:paraId="222E461B" w14:textId="77777777" w:rsidR="00330216" w:rsidRPr="00E011A9" w:rsidRDefault="00330216" w:rsidP="001A196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 w:rsidRPr="00E011A9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access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85" name="TextBox 41"/>
                          <wps:cNvSpPr txBox="1"/>
                          <wps:spPr>
                            <a:xfrm>
                              <a:off x="819302" y="1781069"/>
                              <a:ext cx="642226" cy="47707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1C" w14:textId="77777777" w:rsidR="00330216" w:rsidRPr="00E011A9" w:rsidRDefault="00330216" w:rsidP="001A196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9</w:t>
                                </w:r>
                              </w:p>
                              <w:p w14:paraId="222E461D" w14:textId="77777777" w:rsidR="00330216" w:rsidRPr="00E011A9" w:rsidRDefault="00330216" w:rsidP="001A196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 w:rsidRPr="00E011A9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access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86" name="TextBox 42"/>
                          <wps:cNvSpPr txBox="1"/>
                          <wps:spPr>
                            <a:xfrm>
                              <a:off x="1856315" y="1781069"/>
                              <a:ext cx="653207" cy="43565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1E" w14:textId="77777777" w:rsidR="00330216" w:rsidRPr="00E011A9" w:rsidRDefault="00330216" w:rsidP="001A196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8</w:t>
                                </w:r>
                              </w:p>
                              <w:p w14:paraId="222E461F" w14:textId="77777777" w:rsidR="00330216" w:rsidRPr="00E011A9" w:rsidRDefault="00330216" w:rsidP="001A196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 w:rsidRPr="00E011A9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access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387" name="TextBox 43"/>
                          <wps:cNvSpPr txBox="1"/>
                          <wps:spPr>
                            <a:xfrm>
                              <a:off x="2671812" y="1781184"/>
                              <a:ext cx="680987" cy="4354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20" w14:textId="77777777" w:rsidR="00330216" w:rsidRPr="00E011A9" w:rsidRDefault="00330216" w:rsidP="004B2A9F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9</w:t>
                                </w:r>
                              </w:p>
                              <w:p w14:paraId="222E4621" w14:textId="77777777" w:rsidR="00330216" w:rsidRPr="00E011A9" w:rsidRDefault="00330216" w:rsidP="004B2A9F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 w:rsidRPr="00E011A9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access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88" name="Picture 38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9377" y="3158836"/>
                              <a:ext cx="462280" cy="61785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392" name="Rectangle 392"/>
                          <wps:cNvSpPr/>
                          <wps:spPr>
                            <a:xfrm>
                              <a:off x="178130" y="0"/>
                              <a:ext cx="965227" cy="524843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3" name="Rectangle 393"/>
                          <wps:cNvSpPr/>
                          <wps:spPr>
                            <a:xfrm>
                              <a:off x="1959429" y="0"/>
                              <a:ext cx="965227" cy="524843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7" name="Rectangle 397"/>
                          <wps:cNvSpPr/>
                          <wps:spPr>
                            <a:xfrm>
                              <a:off x="204074" y="130629"/>
                              <a:ext cx="870253" cy="263151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622" w14:textId="77777777" w:rsidR="00330216" w:rsidRPr="00E011A9" w:rsidRDefault="00330216" w:rsidP="001A196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spine3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398" name="Rectangle 398"/>
                          <wps:cNvSpPr/>
                          <wps:spPr>
                            <a:xfrm>
                              <a:off x="2050855" y="130613"/>
                              <a:ext cx="797597" cy="263149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623" w14:textId="77777777" w:rsidR="00330216" w:rsidRPr="00E011A9" w:rsidRDefault="00330216" w:rsidP="001A196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spine4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394" name="Rectangle 394"/>
                          <wps:cNvSpPr/>
                          <wps:spPr>
                            <a:xfrm>
                              <a:off x="1959429" y="1258784"/>
                              <a:ext cx="965227" cy="524843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50" name="Rectangle 2150"/>
                          <wps:cNvSpPr/>
                          <wps:spPr>
                            <a:xfrm>
                              <a:off x="201881" y="1270660"/>
                              <a:ext cx="965227" cy="524843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389" name="Picture 38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71896" y="3146961"/>
                              <a:ext cx="462280" cy="6178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90" name="Picture 39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983179" y="3146961"/>
                              <a:ext cx="462280" cy="6178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91" name="Picture 39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55075" y="3135086"/>
                              <a:ext cx="462280" cy="61785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04" name="Rectangle 1904"/>
                          <wps:cNvSpPr/>
                          <wps:spPr>
                            <a:xfrm>
                              <a:off x="2050855" y="1399127"/>
                              <a:ext cx="740343" cy="274956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624" w14:textId="77777777" w:rsidR="00330216" w:rsidRPr="00E011A9" w:rsidRDefault="00330216" w:rsidP="001A196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leaf2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2151" name="Rectangle 2151"/>
                          <wps:cNvSpPr/>
                          <wps:spPr>
                            <a:xfrm>
                              <a:off x="273133" y="1399218"/>
                              <a:ext cx="689185" cy="262573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625" w14:textId="77777777" w:rsidR="00330216" w:rsidRPr="00E011A9" w:rsidRDefault="00330216" w:rsidP="001A196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leaf1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</wpg:grpSp>
                      <wps:wsp>
                        <wps:cNvPr id="2342" name="Rectangle 2342"/>
                        <wps:cNvSpPr/>
                        <wps:spPr>
                          <a:xfrm>
                            <a:off x="-90054" y="1828682"/>
                            <a:ext cx="709899" cy="1974850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EF2D5B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48" name="Text Box 2348"/>
                        <wps:cNvSpPr txBox="1"/>
                        <wps:spPr>
                          <a:xfrm>
                            <a:off x="47501" y="3800104"/>
                            <a:ext cx="738505" cy="2774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22E4626" w14:textId="77777777" w:rsidR="00330216" w:rsidRPr="00F172B2" w:rsidRDefault="00330216" w:rsidP="001A1967">
                              <w:pPr>
                                <w:rPr>
                                  <w:rFonts w:eastAsiaTheme="minorEastAsia" w:cs="Consolas"/>
                                  <w:color w:val="EF2D5B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F172B2">
                                <w:rPr>
                                  <w:rFonts w:eastAsiaTheme="minorEastAsia" w:cs="Consolas"/>
                                  <w:color w:val="EF2D5B"/>
                                  <w:kern w:val="24"/>
                                  <w:sz w:val="24"/>
                                  <w:szCs w:val="24"/>
                                </w:rPr>
                                <w:t>VLAN 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41" name="Rectangle 2341"/>
                        <wps:cNvSpPr/>
                        <wps:spPr>
                          <a:xfrm>
                            <a:off x="736225" y="1828682"/>
                            <a:ext cx="725429" cy="1974850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accent1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47" name="Text Box 2347"/>
                        <wps:cNvSpPr txBox="1"/>
                        <wps:spPr>
                          <a:xfrm>
                            <a:off x="783771" y="3800104"/>
                            <a:ext cx="738505" cy="2774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22E4627" w14:textId="77777777" w:rsidR="00330216" w:rsidRPr="00F172B2" w:rsidRDefault="00330216" w:rsidP="001A1967">
                              <w:pPr>
                                <w:rPr>
                                  <w:b/>
                                  <w:bCs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F172B2">
                                <w:rPr>
                                  <w:b/>
                                  <w:bCs/>
                                  <w:color w:val="0070C0"/>
                                  <w:sz w:val="24"/>
                                  <w:szCs w:val="24"/>
                                </w:rPr>
                                <w:t>VLAN 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40" name="Rectangle 2340"/>
                        <wps:cNvSpPr/>
                        <wps:spPr>
                          <a:xfrm>
                            <a:off x="1856509" y="1828682"/>
                            <a:ext cx="734547" cy="1974850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EF2D5B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39" name="Rectangle 2339"/>
                        <wps:cNvSpPr/>
                        <wps:spPr>
                          <a:xfrm>
                            <a:off x="2707574" y="1828800"/>
                            <a:ext cx="578485" cy="1974850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accent1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44" name="Text Box 2344"/>
                        <wps:cNvSpPr txBox="1"/>
                        <wps:spPr>
                          <a:xfrm>
                            <a:off x="2006930" y="3800104"/>
                            <a:ext cx="738505" cy="2774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22E4628" w14:textId="77777777" w:rsidR="00330216" w:rsidRPr="00F172B2" w:rsidRDefault="00330216" w:rsidP="001A1967">
                              <w:pPr>
                                <w:rPr>
                                  <w:rFonts w:eastAsiaTheme="minorEastAsia" w:cs="Consolas"/>
                                  <w:color w:val="EF2D5B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F172B2">
                                <w:rPr>
                                  <w:rFonts w:eastAsiaTheme="minorEastAsia" w:cs="Consolas"/>
                                  <w:color w:val="EF2D5B"/>
                                  <w:kern w:val="24"/>
                                  <w:sz w:val="24"/>
                                  <w:szCs w:val="24"/>
                                </w:rPr>
                                <w:t>VLAN 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43" name="Text Box 2343"/>
                        <wps:cNvSpPr txBox="1"/>
                        <wps:spPr>
                          <a:xfrm>
                            <a:off x="2743200" y="3800104"/>
                            <a:ext cx="738505" cy="2774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22E4629" w14:textId="77777777" w:rsidR="00330216" w:rsidRPr="00F172B2" w:rsidRDefault="00330216" w:rsidP="001A1967">
                              <w:pPr>
                                <w:rPr>
                                  <w:b/>
                                  <w:bCs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F172B2">
                                <w:rPr>
                                  <w:b/>
                                  <w:bCs/>
                                  <w:color w:val="0070C0"/>
                                  <w:sz w:val="24"/>
                                  <w:szCs w:val="24"/>
                                </w:rPr>
                                <w:t>VLAN 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52" name="TextBox 20"/>
                        <wps:cNvSpPr txBox="1"/>
                        <wps:spPr>
                          <a:xfrm>
                            <a:off x="2458191" y="712427"/>
                            <a:ext cx="679863" cy="4374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62A" w14:textId="77777777" w:rsidR="00330216" w:rsidRPr="00E011A9" w:rsidRDefault="00330216" w:rsidP="005F365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1</w:t>
                              </w:r>
                            </w:p>
                            <w:p w14:paraId="222E462B" w14:textId="77777777" w:rsidR="00330216" w:rsidRPr="00E011A9" w:rsidRDefault="00330216" w:rsidP="005F365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 w:rsidRPr="00E011A9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22E42BD" id="Group 1588" o:spid="_x0000_s1093" style="position:absolute;margin-left:86.3pt;margin-top:33.95pt;width:290.5pt;height:321.05pt;z-index:251641344;mso-width-relative:margin" coordorigin="-2078" coordsize="36895,407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">
                <v:group id="Group 1587" o:spid="_x0000_s1094" style="position:absolute;left:-2078;width:35605;height:37766" coordorigin="-2078" coordsize="35606,3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">
                  <v:line id="Straight Connector 352" o:spid="_x0000_s1095" style="position:absolute;flip:y;visibility:visible;mso-wrap-style:square" from="6056,5462" to="6056,127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" strokecolor="#538135 [2409]" strokeweight="3pt">
                    <v:stroke joinstyle="miter"/>
                  </v:line>
                  <v:line id="Straight Connector 353" o:spid="_x0000_s1096" style="position:absolute;flip:y;visibility:visible;mso-wrap-style:square" from="8431,5225" to="21665,129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" strokecolor="#538135 [2409]" strokeweight="3pt">
                    <v:stroke joinstyle="miter"/>
                  </v:line>
                  <v:line id="Straight Connector 354" o:spid="_x0000_s1097" style="position:absolute;flip:x y;visibility:visible;mso-wrap-style:square" from="24819,5343" to="24907,12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" strokecolor="#538135 [2409]" strokeweight="3pt">
                    <v:stroke joinstyle="miter"/>
                  </v:line>
                  <v:line id="Straight Connector 355" o:spid="_x0000_s1098" style="position:absolute;flip:x y;visibility:visible;mso-wrap-style:square" from="7837,4987" to="23687,129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" strokecolor="#538135 [2409]" strokeweight="3pt">
                    <v:stroke joinstyle="miter"/>
                  </v:line>
                  <v:line id="Straight Connector 358" o:spid="_x0000_s1099" style="position:absolute;flip:y;visibility:visible;mso-wrap-style:square" from="2731,18050" to="4974,320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" strokecolor="#538135 [2409]" strokeweight="3pt">
                    <v:stroke joinstyle="miter"/>
                  </v:line>
                  <v:line id="Straight Connector 363" o:spid="_x0000_s1100" style="position:absolute;flip:x y;visibility:visible;mso-wrap-style:square" from="8787,18050" to="10093,315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" strokecolor="#538135 [2409]" strokeweight="3pt">
                    <v:stroke joinstyle="miter"/>
                  </v:line>
                  <v:line id="Straight Connector 364" o:spid="_x0000_s1101" style="position:absolute;flip:y;visibility:visible;mso-wrap-style:square" from="22206,17931" to="24513,320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" strokecolor="#538135 [2409]" strokeweight="3pt">
                    <v:stroke joinstyle="miter"/>
                  </v:line>
                  <v:shape id="TextBox 23" o:spid="_x0000_s1102" type="#_x0000_t202" style="position:absolute;left:11433;top:3937;width:8154;height:42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222E4615" w14:textId="77777777" w:rsidR="00330216" w:rsidRPr="00E011A9" w:rsidRDefault="00330216" w:rsidP="001A196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2</w:t>
                          </w:r>
                        </w:p>
                        <w:p w14:paraId="222E4616" w14:textId="77777777" w:rsidR="00330216" w:rsidRPr="00E011A9" w:rsidRDefault="00330216" w:rsidP="00CE45C6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 w:rsidRPr="00E011A9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trunk</w:t>
                          </w:r>
                        </w:p>
                        <w:p w14:paraId="222E4617" w14:textId="77777777" w:rsidR="00330216" w:rsidRPr="00BB282F" w:rsidRDefault="00330216" w:rsidP="001A196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v:textbox>
                  </v:shape>
                  <v:shape id="_x0000_s1103" type="#_x0000_t202" style="position:absolute;top:7123;width:6927;height:43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222E4618" w14:textId="77777777" w:rsidR="00330216" w:rsidRPr="00E011A9" w:rsidRDefault="00330216" w:rsidP="001A196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1</w:t>
                          </w:r>
                        </w:p>
                        <w:p w14:paraId="222E4619" w14:textId="77777777" w:rsidR="00330216" w:rsidRPr="00E011A9" w:rsidRDefault="00330216" w:rsidP="001A196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 w:rsidRPr="00E011A9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trunk</w:t>
                          </w:r>
                        </w:p>
                      </w:txbxContent>
                    </v:textbox>
                  </v:shape>
                  <v:line id="Straight Connector 365" o:spid="_x0000_s1104" style="position:absolute;flip:x y;visibility:visible;mso-wrap-style:square" from="27194,18050" to="29255,317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" strokecolor="#538135 [2409]" strokeweight="3pt">
                    <v:stroke joinstyle="miter"/>
                  </v:line>
                  <v:shape id="_x0000_s1105" type="#_x0000_t202" style="position:absolute;left:-2078;top:17810;width:7734;height:4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222E461A" w14:textId="77777777" w:rsidR="00330216" w:rsidRPr="00E011A9" w:rsidRDefault="00330216" w:rsidP="001A196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8</w:t>
                          </w:r>
                        </w:p>
                        <w:p w14:paraId="222E461B" w14:textId="77777777" w:rsidR="00330216" w:rsidRPr="00E011A9" w:rsidRDefault="00330216" w:rsidP="001A196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 w:rsidRPr="00E011A9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access</w:t>
                          </w:r>
                        </w:p>
                      </w:txbxContent>
                    </v:textbox>
                  </v:shape>
                  <v:shape id="_x0000_s1106" type="#_x0000_t202" style="position:absolute;left:8193;top:17810;width:6422;height:47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Zg/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2&#10;W3ifCUdAnv4BAAD//wMAUEsBAi0AFAAGAAgAAAAhANvh9svuAAAAhQEAABMAAAAAAAAAAAAAAAAA&#10;AAAAAFtDb250ZW50X1R5cGVzXS54bWxQSwECLQAUAAYACAAAACEAWvQsW78AAAAVAQAACwAAAAAA&#10;AAAAAAAAAAAfAQAAX3JlbHMvLnJlbHNQSwECLQAUAAYACAAAACEAzpmYP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222E461C" w14:textId="77777777" w:rsidR="00330216" w:rsidRPr="00E011A9" w:rsidRDefault="00330216" w:rsidP="001A196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9</w:t>
                          </w:r>
                        </w:p>
                        <w:p w14:paraId="222E461D" w14:textId="77777777" w:rsidR="00330216" w:rsidRPr="00E011A9" w:rsidRDefault="00330216" w:rsidP="001A196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 w:rsidRPr="00E011A9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access</w:t>
                          </w:r>
                        </w:p>
                      </w:txbxContent>
                    </v:textbox>
                  </v:shape>
                  <v:shape id="TextBox 42" o:spid="_x0000_s1107" type="#_x0000_t202" style="position:absolute;left:18563;top:17810;width:6532;height:4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wZIwQAAANwAAAAPAAAAZHJzL2Rvd25yZXYueG1sRI/NasMw&#10;EITvhb6D2EJujdwG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D5LBkj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222E461E" w14:textId="77777777" w:rsidR="00330216" w:rsidRPr="00E011A9" w:rsidRDefault="00330216" w:rsidP="001A196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8</w:t>
                          </w:r>
                        </w:p>
                        <w:p w14:paraId="222E461F" w14:textId="77777777" w:rsidR="00330216" w:rsidRPr="00E011A9" w:rsidRDefault="00330216" w:rsidP="001A196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 w:rsidRPr="00E011A9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access</w:t>
                          </w:r>
                        </w:p>
                      </w:txbxContent>
                    </v:textbox>
                  </v:shape>
                  <v:shape id="TextBox 43" o:spid="_x0000_s1108" type="#_x0000_t202" style="position:absolute;left:26718;top:17811;width:6809;height:43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222E4620" w14:textId="77777777" w:rsidR="00330216" w:rsidRPr="00E011A9" w:rsidRDefault="00330216" w:rsidP="004B2A9F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9</w:t>
                          </w:r>
                        </w:p>
                        <w:p w14:paraId="222E4621" w14:textId="77777777" w:rsidR="00330216" w:rsidRPr="00E011A9" w:rsidRDefault="00330216" w:rsidP="004B2A9F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 w:rsidRPr="00E011A9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access</w:t>
                          </w:r>
                        </w:p>
                      </w:txbxContent>
                    </v:textbox>
                  </v:shape>
                  <v:shape id="Picture 388" o:spid="_x0000_s1109" type="#_x0000_t75" style="position:absolute;left:593;top:31588;width:4623;height:61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">
                    <v:imagedata r:id="rId23" o:title=""/>
                  </v:shape>
                  <v:rect id="Rectangle 392" o:spid="_x0000_s1110" style="position:absolute;left:1781;width:9652;height:52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" fillcolor="white [3212]" strokecolor="black [3213]" strokeweight="1pt"/>
                  <v:rect id="Rectangle 393" o:spid="_x0000_s1111" style="position:absolute;left:19594;width:9652;height:52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" fillcolor="white [3212]" strokecolor="black [3213]" strokeweight="1pt"/>
                  <v:rect id="Rectangle 397" o:spid="_x0000_s1112" style="position:absolute;left:2040;top:1306;width:8703;height:26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" filled="f" stroked="f">
                    <v:textbox>
                      <w:txbxContent>
                        <w:p w14:paraId="222E4622" w14:textId="77777777" w:rsidR="00330216" w:rsidRPr="00E011A9" w:rsidRDefault="00330216" w:rsidP="001A196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spine3</w:t>
                          </w:r>
                        </w:p>
                      </w:txbxContent>
                    </v:textbox>
                  </v:rect>
                  <v:rect id="Rectangle 398" o:spid="_x0000_s1113" style="position:absolute;left:20508;top:1306;width:7976;height:26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" filled="f" stroked="f">
                    <v:textbox>
                      <w:txbxContent>
                        <w:p w14:paraId="222E4623" w14:textId="77777777" w:rsidR="00330216" w:rsidRPr="00E011A9" w:rsidRDefault="00330216" w:rsidP="001A196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spine4</w:t>
                          </w:r>
                        </w:p>
                      </w:txbxContent>
                    </v:textbox>
                  </v:rect>
                  <v:rect id="Rectangle 394" o:spid="_x0000_s1114" style="position:absolute;left:19594;top:12587;width:9652;height:52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" fillcolor="white [3212]" strokecolor="black [3213]" strokeweight="1pt"/>
                  <v:rect id="Rectangle 2150" o:spid="_x0000_s1115" style="position:absolute;left:2018;top:12706;width:9653;height:52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" fillcolor="white [3212]" strokecolor="black [3213]" strokeweight="1pt"/>
                  <v:shape id="Picture 389" o:spid="_x0000_s1116" type="#_x0000_t75" style="position:absolute;left:7718;top:31469;width:4623;height:6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">
                    <v:imagedata r:id="rId23" o:title=""/>
                  </v:shape>
                  <v:shape id="Picture 390" o:spid="_x0000_s1117" type="#_x0000_t75" style="position:absolute;left:19831;top:31469;width:4623;height:6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">
                    <v:imagedata r:id="rId23" o:title=""/>
                  </v:shape>
                  <v:shape id="Picture 391" o:spid="_x0000_s1118" type="#_x0000_t75" style="position:absolute;left:27550;top:31350;width:4623;height:61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">
                    <v:imagedata r:id="rId23" o:title=""/>
                  </v:shape>
                  <v:rect id="Rectangle 1904" o:spid="_x0000_s1119" style="position:absolute;left:20508;top:13991;width:7403;height:27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" filled="f" stroked="f">
                    <v:textbox>
                      <w:txbxContent>
                        <w:p w14:paraId="222E4624" w14:textId="77777777" w:rsidR="00330216" w:rsidRPr="00E011A9" w:rsidRDefault="00330216" w:rsidP="001A196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leaf2</w:t>
                          </w:r>
                        </w:p>
                      </w:txbxContent>
                    </v:textbox>
                  </v:rect>
                  <v:rect id="Rectangle 2151" o:spid="_x0000_s1120" style="position:absolute;left:2731;top:13992;width:6892;height:2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" filled="f" stroked="f">
                    <v:textbox>
                      <w:txbxContent>
                        <w:p w14:paraId="222E4625" w14:textId="77777777" w:rsidR="00330216" w:rsidRPr="00E011A9" w:rsidRDefault="00330216" w:rsidP="001A196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leaf1</w:t>
                          </w:r>
                        </w:p>
                      </w:txbxContent>
                    </v:textbox>
                  </v:rect>
                </v:group>
                <v:rect id="Rectangle 2342" o:spid="_x0000_s1121" style="position:absolute;left:-900;top:18286;width:7098;height:197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" filled="f" strokecolor="#ef2d5b" strokeweight="3pt">
                  <v:stroke dashstyle="3 1"/>
                </v:rect>
                <v:shape id="Text Box 2348" o:spid="_x0000_s1122" type="#_x0000_t202" style="position:absolute;left:475;top:38001;width:7385;height:27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" filled="f" stroked="f" strokeweight=".5pt">
                  <v:textbox>
                    <w:txbxContent>
                      <w:p w14:paraId="222E4626" w14:textId="77777777" w:rsidR="00330216" w:rsidRPr="00F172B2" w:rsidRDefault="00330216" w:rsidP="001A1967">
                        <w:pPr>
                          <w:rPr>
                            <w:rFonts w:eastAsiaTheme="minorEastAsia" w:cs="Consolas"/>
                            <w:color w:val="EF2D5B"/>
                            <w:kern w:val="24"/>
                            <w:sz w:val="24"/>
                            <w:szCs w:val="24"/>
                          </w:rPr>
                        </w:pPr>
                        <w:r w:rsidRPr="00F172B2">
                          <w:rPr>
                            <w:rFonts w:eastAsiaTheme="minorEastAsia" w:cs="Consolas"/>
                            <w:color w:val="EF2D5B"/>
                            <w:kern w:val="24"/>
                            <w:sz w:val="24"/>
                            <w:szCs w:val="24"/>
                          </w:rPr>
                          <w:t>VLAN 2</w:t>
                        </w:r>
                      </w:p>
                    </w:txbxContent>
                  </v:textbox>
                </v:shape>
                <v:rect id="Rectangle 2341" o:spid="_x0000_s1123" style="position:absolute;left:7362;top:18286;width:7254;height:197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" filled="f" strokecolor="#5b9bd5 [3204]" strokeweight="3pt">
                  <v:stroke dashstyle="1 1"/>
                </v:rect>
                <v:shape id="Text Box 2347" o:spid="_x0000_s1124" type="#_x0000_t202" style="position:absolute;left:7837;top:38001;width:7385;height:27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" filled="f" stroked="f" strokeweight=".5pt">
                  <v:textbox>
                    <w:txbxContent>
                      <w:p w14:paraId="222E4627" w14:textId="77777777" w:rsidR="00330216" w:rsidRPr="00F172B2" w:rsidRDefault="00330216" w:rsidP="001A1967">
                        <w:pPr>
                          <w:rPr>
                            <w:b/>
                            <w:bCs/>
                            <w:color w:val="0070C0"/>
                            <w:sz w:val="24"/>
                            <w:szCs w:val="24"/>
                          </w:rPr>
                        </w:pPr>
                        <w:r w:rsidRPr="00F172B2">
                          <w:rPr>
                            <w:b/>
                            <w:bCs/>
                            <w:color w:val="0070C0"/>
                            <w:sz w:val="24"/>
                            <w:szCs w:val="24"/>
                          </w:rPr>
                          <w:t>VLAN 3</w:t>
                        </w:r>
                      </w:p>
                    </w:txbxContent>
                  </v:textbox>
                </v:shape>
                <v:rect id="Rectangle 2340" o:spid="_x0000_s1125" style="position:absolute;left:18565;top:18286;width:7345;height:197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" filled="f" strokecolor="#ef2d5b" strokeweight="3pt">
                  <v:stroke dashstyle="3 1"/>
                </v:rect>
                <v:rect id="Rectangle 2339" o:spid="_x0000_s1126" style="position:absolute;left:27075;top:18288;width:5785;height:197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" filled="f" strokecolor="#5b9bd5 [3204]" strokeweight="3pt">
                  <v:stroke dashstyle="1 1"/>
                </v:rect>
                <v:shape id="Text Box 2344" o:spid="_x0000_s1127" type="#_x0000_t202" style="position:absolute;left:20069;top:38001;width:7385;height:27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" filled="f" stroked="f" strokeweight=".5pt">
                  <v:textbox>
                    <w:txbxContent>
                      <w:p w14:paraId="222E4628" w14:textId="77777777" w:rsidR="00330216" w:rsidRPr="00F172B2" w:rsidRDefault="00330216" w:rsidP="001A1967">
                        <w:pPr>
                          <w:rPr>
                            <w:rFonts w:eastAsiaTheme="minorEastAsia" w:cs="Consolas"/>
                            <w:color w:val="EF2D5B"/>
                            <w:kern w:val="24"/>
                            <w:sz w:val="24"/>
                            <w:szCs w:val="24"/>
                          </w:rPr>
                        </w:pPr>
                        <w:r w:rsidRPr="00F172B2">
                          <w:rPr>
                            <w:rFonts w:eastAsiaTheme="minorEastAsia" w:cs="Consolas"/>
                            <w:color w:val="EF2D5B"/>
                            <w:kern w:val="24"/>
                            <w:sz w:val="24"/>
                            <w:szCs w:val="24"/>
                          </w:rPr>
                          <w:t>VLAN 2</w:t>
                        </w:r>
                      </w:p>
                    </w:txbxContent>
                  </v:textbox>
                </v:shape>
                <v:shape id="Text Box 2343" o:spid="_x0000_s1128" type="#_x0000_t202" style="position:absolute;left:27432;top:38001;width:7385;height:27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" filled="f" stroked="f" strokeweight=".5pt">
                  <v:textbox>
                    <w:txbxContent>
                      <w:p w14:paraId="222E4629" w14:textId="77777777" w:rsidR="00330216" w:rsidRPr="00F172B2" w:rsidRDefault="00330216" w:rsidP="001A1967">
                        <w:pPr>
                          <w:rPr>
                            <w:b/>
                            <w:bCs/>
                            <w:color w:val="0070C0"/>
                            <w:sz w:val="24"/>
                            <w:szCs w:val="24"/>
                          </w:rPr>
                        </w:pPr>
                        <w:r w:rsidRPr="00F172B2">
                          <w:rPr>
                            <w:b/>
                            <w:bCs/>
                            <w:color w:val="0070C0"/>
                            <w:sz w:val="24"/>
                            <w:szCs w:val="24"/>
                          </w:rPr>
                          <w:t>VLAN 3</w:t>
                        </w:r>
                      </w:p>
                    </w:txbxContent>
                  </v:textbox>
                </v:shape>
                <v:shape id="_x0000_s1129" type="#_x0000_t202" style="position:absolute;left:24581;top:7124;width:6799;height:4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" filled="f" stroked="f">
                  <v:stroke dashstyle="dash"/>
                  <v:textbox>
                    <w:txbxContent>
                      <w:p w14:paraId="222E462A" w14:textId="77777777" w:rsidR="00330216" w:rsidRPr="00E011A9" w:rsidRDefault="00330216" w:rsidP="005F365E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1</w:t>
                        </w:r>
                      </w:p>
                      <w:p w14:paraId="222E462B" w14:textId="77777777" w:rsidR="00330216" w:rsidRPr="00E011A9" w:rsidRDefault="00330216" w:rsidP="005F365E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 w:rsidRPr="00E011A9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6FC6" w:rsidRPr="00CF4B47">
        <w:rPr>
          <w:b/>
          <w:bCs/>
          <w:color w:val="404040" w:themeColor="text1" w:themeTint="BF"/>
          <w:sz w:val="28"/>
          <w:szCs w:val="28"/>
        </w:rPr>
        <w:t>Topology used in this la</w:t>
      </w:r>
      <w:r w:rsidRPr="00CF4B47">
        <w:rPr>
          <w:b/>
          <w:bCs/>
          <w:color w:val="404040" w:themeColor="text1" w:themeTint="BF"/>
          <w:sz w:val="28"/>
          <w:szCs w:val="28"/>
        </w:rPr>
        <w:t>b:</w:t>
      </w:r>
      <w:r w:rsidR="00F04C4A" w:rsidRPr="00700FFB">
        <w:rPr>
          <w:sz w:val="24"/>
          <w:szCs w:val="24"/>
        </w:rPr>
        <w:br/>
      </w:r>
    </w:p>
    <w:p w14:paraId="222E3CF2" w14:textId="77777777" w:rsidR="001A1967" w:rsidRPr="003A6E54" w:rsidRDefault="001A1967" w:rsidP="0003347C">
      <w:pPr>
        <w:spacing w:line="360" w:lineRule="auto"/>
        <w:ind w:left="792"/>
        <w:rPr>
          <w:sz w:val="24"/>
          <w:szCs w:val="24"/>
        </w:rPr>
      </w:pPr>
    </w:p>
    <w:p w14:paraId="222E3CF3" w14:textId="77777777" w:rsidR="001A1967" w:rsidRPr="003A6E54" w:rsidRDefault="001A1967" w:rsidP="001A1967">
      <w:pPr>
        <w:spacing w:line="360" w:lineRule="auto"/>
        <w:ind w:left="792"/>
        <w:rPr>
          <w:sz w:val="24"/>
          <w:szCs w:val="24"/>
        </w:rPr>
      </w:pPr>
    </w:p>
    <w:p w14:paraId="222E3CF4" w14:textId="77777777" w:rsidR="001A1967" w:rsidRPr="003A6E54" w:rsidRDefault="001A1967" w:rsidP="001A1967">
      <w:pPr>
        <w:spacing w:line="360" w:lineRule="auto"/>
        <w:ind w:left="792"/>
        <w:rPr>
          <w:sz w:val="24"/>
          <w:szCs w:val="24"/>
        </w:rPr>
      </w:pPr>
    </w:p>
    <w:p w14:paraId="222E3CF5" w14:textId="77777777" w:rsidR="001A1967" w:rsidRPr="003A6E54" w:rsidRDefault="001A1967" w:rsidP="001A1967">
      <w:pPr>
        <w:spacing w:line="360" w:lineRule="auto"/>
        <w:ind w:left="792"/>
        <w:rPr>
          <w:sz w:val="24"/>
          <w:szCs w:val="24"/>
        </w:rPr>
      </w:pPr>
    </w:p>
    <w:p w14:paraId="222E3CF6" w14:textId="77777777" w:rsidR="001A1967" w:rsidRPr="003A6E54" w:rsidRDefault="001A1967" w:rsidP="001A1967">
      <w:pPr>
        <w:spacing w:line="360" w:lineRule="auto"/>
        <w:ind w:left="792"/>
        <w:rPr>
          <w:sz w:val="24"/>
          <w:szCs w:val="24"/>
        </w:rPr>
      </w:pPr>
    </w:p>
    <w:p w14:paraId="222E3CF7" w14:textId="77777777" w:rsidR="001A1967" w:rsidRPr="003A6E54" w:rsidRDefault="001A1967" w:rsidP="001A1967">
      <w:pPr>
        <w:spacing w:line="360" w:lineRule="auto"/>
        <w:ind w:left="792"/>
        <w:rPr>
          <w:sz w:val="24"/>
          <w:szCs w:val="24"/>
        </w:rPr>
      </w:pPr>
    </w:p>
    <w:p w14:paraId="222E3CF8" w14:textId="77777777" w:rsidR="001A1967" w:rsidRPr="003A6E54" w:rsidRDefault="001A1967" w:rsidP="001A1967">
      <w:pPr>
        <w:spacing w:line="360" w:lineRule="auto"/>
        <w:ind w:left="792"/>
        <w:rPr>
          <w:sz w:val="24"/>
          <w:szCs w:val="24"/>
        </w:rPr>
      </w:pPr>
    </w:p>
    <w:p w14:paraId="222E3CF9" w14:textId="77777777" w:rsidR="001A1967" w:rsidRPr="003A6E54" w:rsidRDefault="001A1967" w:rsidP="001A1967">
      <w:pPr>
        <w:spacing w:line="360" w:lineRule="auto"/>
        <w:ind w:left="792"/>
        <w:rPr>
          <w:sz w:val="24"/>
          <w:szCs w:val="24"/>
        </w:rPr>
      </w:pPr>
    </w:p>
    <w:p w14:paraId="222E3CFA" w14:textId="77777777" w:rsidR="001A1967" w:rsidRPr="003A6E54" w:rsidRDefault="001A1967" w:rsidP="001A1967">
      <w:pPr>
        <w:spacing w:line="360" w:lineRule="auto"/>
        <w:ind w:left="792"/>
        <w:rPr>
          <w:sz w:val="24"/>
          <w:szCs w:val="24"/>
        </w:rPr>
      </w:pPr>
    </w:p>
    <w:p w14:paraId="222E3CFB" w14:textId="77777777" w:rsidR="001A1967" w:rsidRPr="003A6E54" w:rsidRDefault="001A1967" w:rsidP="001A1967">
      <w:pPr>
        <w:spacing w:line="360" w:lineRule="auto"/>
        <w:ind w:left="792"/>
        <w:rPr>
          <w:sz w:val="24"/>
          <w:szCs w:val="24"/>
        </w:rPr>
      </w:pPr>
    </w:p>
    <w:p w14:paraId="222E3CFC" w14:textId="77777777" w:rsidR="001A1967" w:rsidRPr="003A6E54" w:rsidRDefault="001A1967" w:rsidP="001A1967">
      <w:pPr>
        <w:spacing w:line="360" w:lineRule="auto"/>
        <w:ind w:left="792"/>
        <w:rPr>
          <w:sz w:val="24"/>
          <w:szCs w:val="24"/>
        </w:rPr>
      </w:pPr>
    </w:p>
    <w:p w14:paraId="222E3CFD" w14:textId="77777777" w:rsidR="0003347C" w:rsidRDefault="0003347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22E3CFE" w14:textId="77777777" w:rsidR="002B488E" w:rsidRPr="00CF4B47" w:rsidRDefault="00CF4B47" w:rsidP="00607C00">
      <w:pPr>
        <w:rPr>
          <w:b/>
          <w:bCs/>
          <w:color w:val="404040" w:themeColor="text1" w:themeTint="BF"/>
          <w:sz w:val="28"/>
          <w:szCs w:val="28"/>
        </w:rPr>
      </w:pPr>
      <w:r w:rsidRPr="00CF4B47">
        <w:rPr>
          <w:b/>
          <w:bCs/>
          <w:noProof/>
          <w:color w:val="404040" w:themeColor="text1" w:themeTint="BF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3008384" behindDoc="0" locked="0" layoutInCell="1" allowOverlap="1" wp14:anchorId="222E42BF" wp14:editId="222E42C0">
                <wp:simplePos x="0" y="0"/>
                <wp:positionH relativeFrom="column">
                  <wp:posOffset>-914400</wp:posOffset>
                </wp:positionH>
                <wp:positionV relativeFrom="paragraph">
                  <wp:posOffset>70341</wp:posOffset>
                </wp:positionV>
                <wp:extent cx="815161" cy="81915"/>
                <wp:effectExtent l="0" t="0" r="23495" b="13335"/>
                <wp:wrapNone/>
                <wp:docPr id="597" name="Group 5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598" name="Straight Connector 598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9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E192CE2" id="Group 597" o:spid="_x0000_s1026" style="position:absolute;margin-left:-1in;margin-top:5.55pt;width:64.2pt;height:6.45pt;z-index:253008384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">
                <v:line id="Straight Connector 598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GJXYMIAAADcAAAADwAAAGRycy9kb3ducmV2LnhtbERPy4rCMBTdC/5DuAOz03QEB6caRQvi&#10;wCD4GHV7aa5tsbmpTbT1781CcHk478msNaW4U+0Kywq++hEI4tTqgjMF//tlbwTCeWSNpWVS8CAH&#10;s2m3M8FY24a3dN/5TIQQdjEqyL2vYildmpNB17cVceDOtjboA6wzqWtsQrgp5SCKvqXBgkNDjhUl&#10;OaWX3c0o2Pw9Dtdl2SRXuz7uV4volBxuK6U+P9r5GISn1r/FL/evVjD8CWvDmXAE5PQJ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6GJXYMIAAADcAAAADwAAAAAAAAAAAAAA&#10;AAChAgAAZHJzL2Rvd25yZXYueG1sUEsFBgAAAAAEAAQA+QAAAJADAAAAAA=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tzywsIA&#10;AADcAAAADwAAAGRycy9kb3ducmV2LnhtbESPT4vCMBTE7wv7HcJb8LamK7pqNcoiCIInW/X8bF7/&#10;YPNSmljrtzeCsMdhZn7DLNe9qUVHrassK/gZRiCIM6srLhQc0+33DITzyBpry6TgQQ7Wq8+PJcba&#10;3vlAXeILESDsYlRQet/EUrqsJINuaBvi4OW2NeiDbAupW7wHuKnlKIp+pcGKw0KJDW1Kyq7JzShI&#10;5SM/TfeJIaPluT9upuMuvyg1+Or/FiA89f4//G7vtILJfA6vM+EIyN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63PLCwgAAANwAAAAPAAAAAAAAAAAAAAAAAJgCAABkcnMvZG93&#10;bnJldi54bWxQSwUGAAAAAAQABAD1AAAAhwMAAAAA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="006C6FC6" w:rsidRPr="00CF4B47">
        <w:rPr>
          <w:b/>
          <w:bCs/>
          <w:color w:val="404040" w:themeColor="text1" w:themeTint="BF"/>
          <w:sz w:val="28"/>
          <w:szCs w:val="28"/>
        </w:rPr>
        <w:t xml:space="preserve">Task 1: </w:t>
      </w:r>
      <w:r w:rsidR="00607C00" w:rsidRPr="00CF4B47">
        <w:rPr>
          <w:b/>
          <w:bCs/>
          <w:color w:val="404040" w:themeColor="text1" w:themeTint="BF"/>
          <w:sz w:val="28"/>
          <w:szCs w:val="28"/>
        </w:rPr>
        <w:t xml:space="preserve">Configuring </w:t>
      </w:r>
      <w:r w:rsidR="006C6FC6" w:rsidRPr="00CF4B47">
        <w:rPr>
          <w:b/>
          <w:bCs/>
          <w:color w:val="404040" w:themeColor="text1" w:themeTint="BF"/>
          <w:sz w:val="28"/>
          <w:szCs w:val="28"/>
        </w:rPr>
        <w:t>VLANs and trunking</w:t>
      </w:r>
      <w:r w:rsidR="00C83393" w:rsidRPr="00CF4B47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222E3CFF" w14:textId="77777777" w:rsidR="00EE0DF4" w:rsidRPr="003A6E54" w:rsidRDefault="00EE0DF4" w:rsidP="00961A1C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3A6E54">
        <w:rPr>
          <w:sz w:val="24"/>
          <w:szCs w:val="24"/>
        </w:rPr>
        <w:t>Access the switch that was assigned to you and reset configuration:</w:t>
      </w:r>
    </w:p>
    <w:p w14:paraId="222E3D00" w14:textId="77777777" w:rsidR="00EE0DF4" w:rsidRPr="003A6E54" w:rsidRDefault="00EE0DF4" w:rsidP="00EE0DF4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net del all</w:t>
      </w:r>
    </w:p>
    <w:p w14:paraId="222E3D01" w14:textId="77777777" w:rsidR="00EE0DF4" w:rsidRPr="003A6E54" w:rsidRDefault="00EE0DF4" w:rsidP="00EE0DF4">
      <w:pPr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41440" behindDoc="0" locked="0" layoutInCell="1" allowOverlap="1" wp14:anchorId="222E42C1" wp14:editId="222E42C2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2F688444" w:rsidR="00330216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del all</w:t>
                            </w:r>
                          </w:p>
                          <w:p w14:paraId="222E462D" w14:textId="3A694439" w:rsidR="00330216" w:rsidRPr="009C443D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30" type="#_x0000_t202" style="position:absolute;left:0;text-align:left;margin-left:29.05pt;margin-top:20.4pt;width:275.65pt;height:36.45pt;z-index:252541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">
                <v:textbox>
                  <w:txbxContent>
                    <w:p w14:paraId="222E462C" w14:textId="2F688444" w:rsidR="00330216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del all</w:t>
                      </w:r>
                    </w:p>
                    <w:p w14:paraId="222E462D" w14:textId="3A694439" w:rsidR="00330216" w:rsidRPr="009C443D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net commit</w:t>
      </w:r>
    </w:p>
    <w:p w14:paraId="222E3D02" w14:textId="77777777" w:rsidR="00EE0DF4" w:rsidRPr="003A6E54" w:rsidRDefault="00EE0DF4" w:rsidP="00EE0DF4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D03" w14:textId="77777777" w:rsidR="00EE0DF4" w:rsidRPr="00EE0DF4" w:rsidRDefault="00EE0DF4" w:rsidP="00EE0DF4">
      <w:pPr>
        <w:pStyle w:val="ListParagraph"/>
        <w:spacing w:line="360" w:lineRule="auto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D04" w14:textId="77777777" w:rsidR="00EE0DF4" w:rsidRPr="00CD4657" w:rsidRDefault="00EE0DF4" w:rsidP="00961A1C">
      <w:pPr>
        <w:pStyle w:val="ListParagraph"/>
        <w:numPr>
          <w:ilvl w:val="0"/>
          <w:numId w:val="30"/>
        </w:numPr>
        <w:rPr>
          <w:b/>
          <w:bCs/>
          <w:sz w:val="28"/>
          <w:szCs w:val="28"/>
        </w:rPr>
      </w:pPr>
      <w:r>
        <w:rPr>
          <w:sz w:val="24"/>
          <w:szCs w:val="24"/>
        </w:rPr>
        <w:t xml:space="preserve">Create a bridge and set the inter </w:t>
      </w:r>
      <w:r w:rsidR="00607C00">
        <w:rPr>
          <w:sz w:val="24"/>
          <w:szCs w:val="24"/>
        </w:rPr>
        <w:t>s</w:t>
      </w:r>
      <w:r w:rsidR="008339CB">
        <w:rPr>
          <w:sz w:val="24"/>
          <w:szCs w:val="24"/>
        </w:rPr>
        <w:t xml:space="preserve">witch links, </w:t>
      </w:r>
      <w:r w:rsidR="008339CB" w:rsidRPr="008339CB">
        <w:rPr>
          <w:b/>
          <w:bCs/>
          <w:i/>
          <w:iCs/>
          <w:sz w:val="24"/>
          <w:szCs w:val="24"/>
        </w:rPr>
        <w:t>swp1</w:t>
      </w:r>
      <w:r w:rsidR="008339CB">
        <w:rPr>
          <w:sz w:val="24"/>
          <w:szCs w:val="24"/>
        </w:rPr>
        <w:t xml:space="preserve"> and </w:t>
      </w:r>
      <w:r w:rsidR="008339CB" w:rsidRPr="008339CB">
        <w:rPr>
          <w:b/>
          <w:bCs/>
          <w:i/>
          <w:iCs/>
          <w:sz w:val="24"/>
          <w:szCs w:val="24"/>
        </w:rPr>
        <w:t>swp2</w:t>
      </w:r>
      <w:r w:rsidR="008339CB">
        <w:rPr>
          <w:sz w:val="24"/>
          <w:szCs w:val="24"/>
        </w:rPr>
        <w:t>,</w:t>
      </w:r>
      <w:r>
        <w:rPr>
          <w:sz w:val="24"/>
          <w:szCs w:val="24"/>
        </w:rPr>
        <w:t xml:space="preserve"> as trunk ports:</w:t>
      </w:r>
    </w:p>
    <w:p w14:paraId="222E3D05" w14:textId="77777777" w:rsidR="00EE0DF4" w:rsidRDefault="00EE0DF4" w:rsidP="00EE0DF4">
      <w:pPr>
        <w:pStyle w:val="ListParagraph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r w:rsidRPr="003C4EC3">
        <w:rPr>
          <w:rFonts w:ascii="Consolas" w:hAnsi="Consolas" w:cs="Consolas"/>
          <w:b/>
          <w:bCs/>
          <w:i/>
          <w:iCs/>
          <w:sz w:val="24"/>
          <w:szCs w:val="24"/>
        </w:rPr>
        <w:t xml:space="preserve">net add bridge </w:t>
      </w:r>
      <w:proofErr w:type="spellStart"/>
      <w:r w:rsidRPr="003C4EC3">
        <w:rPr>
          <w:rFonts w:ascii="Consolas" w:hAnsi="Consolas" w:cs="Consolas"/>
          <w:b/>
          <w:bCs/>
          <w:i/>
          <w:iCs/>
          <w:sz w:val="24"/>
          <w:szCs w:val="24"/>
        </w:rPr>
        <w:t>bridge</w:t>
      </w:r>
      <w:proofErr w:type="spellEnd"/>
      <w:r w:rsidRPr="003C4EC3">
        <w:rPr>
          <w:rFonts w:ascii="Consolas" w:hAnsi="Consolas" w:cs="Consolas"/>
          <w:b/>
          <w:bCs/>
          <w:i/>
          <w:iCs/>
          <w:sz w:val="24"/>
          <w:szCs w:val="24"/>
        </w:rPr>
        <w:t xml:space="preserve"> ports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PORTS&gt;</w:t>
      </w:r>
    </w:p>
    <w:p w14:paraId="222E3D06" w14:textId="77777777" w:rsidR="00EE0DF4" w:rsidRDefault="00EE0DF4" w:rsidP="00EE0DF4">
      <w:pPr>
        <w:pStyle w:val="ListParagraph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43488" behindDoc="0" locked="0" layoutInCell="1" allowOverlap="1" wp14:anchorId="222E42C3" wp14:editId="222E42C4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6E6B8699" w:rsidR="00330216" w:rsidRPr="00070E9A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F1A7D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BF1A7D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3C4EC3">
                              <w:rPr>
                                <w:rFonts w:ascii="Consolas" w:hAnsi="Consolas" w:cs="Consolas"/>
                              </w:rPr>
                              <w:t xml:space="preserve">net add bridge </w:t>
                            </w:r>
                            <w:proofErr w:type="spellStart"/>
                            <w:r w:rsidRPr="003C4EC3">
                              <w:rPr>
                                <w:rFonts w:ascii="Consolas" w:hAnsi="Consolas" w:cs="Consolas"/>
                              </w:rPr>
                              <w:t>bridge</w:t>
                            </w:r>
                            <w:proofErr w:type="spellEnd"/>
                            <w:r w:rsidRPr="003C4EC3">
                              <w:rPr>
                                <w:rFonts w:ascii="Consolas" w:hAnsi="Consolas" w:cs="Consolas"/>
                              </w:rPr>
                              <w:t xml:space="preserve"> ports swp1-2</w:t>
                            </w:r>
                          </w:p>
                          <w:p w14:paraId="222E462F" w14:textId="77777777" w:rsidR="00330216" w:rsidRPr="00267030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31" type="#_x0000_t202" style="position:absolute;left:0;text-align:left;margin-left:20.75pt;margin-top:8.1pt;width:362.15pt;height:21.1pt;z-index:252543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K81fVk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6E6B8699" w:rsidR="00330216" w:rsidRPr="00070E9A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F1A7D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BF1A7D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3C4EC3">
                        <w:rPr>
                          <w:rFonts w:ascii="Consolas" w:hAnsi="Consolas" w:cs="Consolas"/>
                        </w:rPr>
                        <w:t xml:space="preserve">net add bridge </w:t>
                      </w:r>
                      <w:proofErr w:type="spellStart"/>
                      <w:r w:rsidRPr="003C4EC3">
                        <w:rPr>
                          <w:rFonts w:ascii="Consolas" w:hAnsi="Consolas" w:cs="Consolas"/>
                        </w:rPr>
                        <w:t>bridge</w:t>
                      </w:r>
                      <w:proofErr w:type="spellEnd"/>
                      <w:r w:rsidRPr="003C4EC3">
                        <w:rPr>
                          <w:rFonts w:ascii="Consolas" w:hAnsi="Consolas" w:cs="Consolas"/>
                        </w:rPr>
                        <w:t xml:space="preserve"> ports swp1-2</w:t>
                      </w:r>
                    </w:p>
                    <w:p w14:paraId="222E462F" w14:textId="77777777" w:rsidR="00330216" w:rsidRPr="00267030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77777777" w:rsidR="00EE0DF4" w:rsidRDefault="00EE0DF4" w:rsidP="00EE0DF4">
      <w:pPr>
        <w:pStyle w:val="ListParagraph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D08" w14:textId="77777777" w:rsidR="00EE0DF4" w:rsidRDefault="00EE0DF4" w:rsidP="00EE0DF4">
      <w:pPr>
        <w:pStyle w:val="ListParagraph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D09" w14:textId="77777777" w:rsidR="005D5352" w:rsidRPr="005D5352" w:rsidRDefault="005D5352" w:rsidP="00961A1C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54752" behindDoc="0" locked="0" layoutInCell="1" allowOverlap="1" wp14:anchorId="222E42C5" wp14:editId="222E42C6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5916D2E8" w:rsidR="00330216" w:rsidRPr="00070E9A" w:rsidRDefault="00330216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F1A7D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BF1A7D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5D5352">
                              <w:rPr>
                                <w:rFonts w:ascii="Consolas" w:hAnsi="Consolas" w:cs="Consolas"/>
                              </w:rPr>
                              <w:t xml:space="preserve">net add bridge </w:t>
                            </w:r>
                            <w:proofErr w:type="spellStart"/>
                            <w:r w:rsidRPr="005D5352">
                              <w:rPr>
                                <w:rFonts w:ascii="Consolas" w:hAnsi="Consolas" w:cs="Consolas"/>
                              </w:rPr>
                              <w:t>bridge</w:t>
                            </w:r>
                            <w:proofErr w:type="spellEnd"/>
                            <w:r w:rsidRPr="005D5352">
                              <w:rPr>
                                <w:rFonts w:ascii="Consolas" w:hAnsi="Consolas" w:cs="Consolas"/>
                              </w:rPr>
                              <w:t xml:space="preserve"> vids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2,3</w:t>
                            </w:r>
                          </w:p>
                          <w:p w14:paraId="222E4631" w14:textId="77777777" w:rsidR="00330216" w:rsidRPr="00267030" w:rsidRDefault="00330216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32" type="#_x0000_t202" style="position:absolute;left:0;text-align:left;margin-left:20.75pt;margin-top:25.85pt;width:362.15pt;height:21.1pt;z-index:252554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">
                <v:textbox>
                  <w:txbxContent>
                    <w:p w14:paraId="222E4630" w14:textId="5916D2E8" w:rsidR="00330216" w:rsidRPr="00070E9A" w:rsidRDefault="00330216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F1A7D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BF1A7D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5D5352">
                        <w:rPr>
                          <w:rFonts w:ascii="Consolas" w:hAnsi="Consolas" w:cs="Consolas"/>
                        </w:rPr>
                        <w:t xml:space="preserve">net add bridge </w:t>
                      </w:r>
                      <w:proofErr w:type="spellStart"/>
                      <w:r w:rsidRPr="005D5352">
                        <w:rPr>
                          <w:rFonts w:ascii="Consolas" w:hAnsi="Consolas" w:cs="Consolas"/>
                        </w:rPr>
                        <w:t>bridge</w:t>
                      </w:r>
                      <w:proofErr w:type="spellEnd"/>
                      <w:r w:rsidRPr="005D5352">
                        <w:rPr>
                          <w:rFonts w:ascii="Consolas" w:hAnsi="Consolas" w:cs="Consolas"/>
                        </w:rPr>
                        <w:t xml:space="preserve"> vids </w:t>
                      </w:r>
                      <w:r>
                        <w:rPr>
                          <w:rFonts w:ascii="Consolas" w:hAnsi="Consolas" w:cs="Consolas"/>
                        </w:rPr>
                        <w:t>2,3</w:t>
                      </w:r>
                    </w:p>
                    <w:p w14:paraId="222E4631" w14:textId="77777777" w:rsidR="00330216" w:rsidRPr="00267030" w:rsidRDefault="00330216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D5352">
        <w:rPr>
          <w:sz w:val="24"/>
          <w:szCs w:val="24"/>
        </w:rPr>
        <w:t>Add VLANs 2-3 to the bridge: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</w:p>
    <w:p w14:paraId="222E3D0A" w14:textId="77777777" w:rsidR="00EE0DF4" w:rsidRPr="00BF1A7D" w:rsidRDefault="003F3C1D" w:rsidP="00961A1C">
      <w:pPr>
        <w:pStyle w:val="ListParagraph"/>
        <w:numPr>
          <w:ilvl w:val="0"/>
          <w:numId w:val="30"/>
        </w:numPr>
        <w:rPr>
          <w:rFonts w:ascii="Consolas" w:hAnsi="Consolas" w:cs="Consolas"/>
          <w:b/>
          <w:bCs/>
          <w:i/>
          <w:iCs/>
          <w:sz w:val="24"/>
          <w:szCs w:val="24"/>
        </w:rPr>
      </w:pPr>
      <w:r>
        <w:rPr>
          <w:sz w:val="24"/>
          <w:szCs w:val="24"/>
        </w:rPr>
        <w:t xml:space="preserve">Set </w:t>
      </w:r>
      <w:r w:rsidR="00EE0DF4">
        <w:rPr>
          <w:sz w:val="24"/>
          <w:szCs w:val="24"/>
        </w:rPr>
        <w:t>the</w:t>
      </w:r>
      <w:r w:rsidR="00EE0DF4" w:rsidRPr="00BF1A7D">
        <w:rPr>
          <w:sz w:val="24"/>
          <w:szCs w:val="24"/>
        </w:rPr>
        <w:t xml:space="preserve"> host-facing ports, swp</w:t>
      </w:r>
      <w:r w:rsidR="00EE0DF4">
        <w:rPr>
          <w:sz w:val="24"/>
          <w:szCs w:val="24"/>
        </w:rPr>
        <w:t>8</w:t>
      </w:r>
      <w:r w:rsidR="00EE0DF4" w:rsidRPr="00BF1A7D">
        <w:rPr>
          <w:sz w:val="24"/>
          <w:szCs w:val="24"/>
        </w:rPr>
        <w:t xml:space="preserve"> and swp</w:t>
      </w:r>
      <w:r w:rsidR="00EE0DF4">
        <w:rPr>
          <w:sz w:val="24"/>
          <w:szCs w:val="24"/>
        </w:rPr>
        <w:t>9</w:t>
      </w:r>
      <w:r w:rsidR="00EE0DF4" w:rsidRPr="00BF1A7D">
        <w:rPr>
          <w:sz w:val="24"/>
          <w:szCs w:val="24"/>
        </w:rPr>
        <w:t xml:space="preserve"> on the leaf switches, as access ports </w:t>
      </w:r>
      <w:r>
        <w:rPr>
          <w:sz w:val="24"/>
          <w:szCs w:val="24"/>
        </w:rPr>
        <w:t>and associates t</w:t>
      </w:r>
      <w:r w:rsidR="00EE0DF4">
        <w:rPr>
          <w:sz w:val="24"/>
          <w:szCs w:val="24"/>
        </w:rPr>
        <w:t>he</w:t>
      </w:r>
      <w:r w:rsidR="008339CB">
        <w:rPr>
          <w:sz w:val="24"/>
          <w:szCs w:val="24"/>
        </w:rPr>
        <w:t>m to the</w:t>
      </w:r>
      <w:r w:rsidR="00EE0DF4">
        <w:rPr>
          <w:sz w:val="24"/>
          <w:szCs w:val="24"/>
        </w:rPr>
        <w:t xml:space="preserve"> appropriate VLAN</w:t>
      </w:r>
      <w:r w:rsidR="00EE0DF4" w:rsidRPr="00BF1A7D">
        <w:rPr>
          <w:sz w:val="24"/>
          <w:szCs w:val="24"/>
        </w:rPr>
        <w:t>:</w:t>
      </w:r>
      <w:r w:rsidR="00607C00">
        <w:rPr>
          <w:sz w:val="24"/>
          <w:szCs w:val="24"/>
        </w:rPr>
        <w:t xml:space="preserve"> interface </w:t>
      </w:r>
      <w:r w:rsidR="008339CB" w:rsidRPr="00F172B2">
        <w:rPr>
          <w:rFonts w:eastAsiaTheme="minorEastAsia" w:cs="Consolas"/>
          <w:color w:val="EF2D5B"/>
          <w:kern w:val="24"/>
          <w:sz w:val="24"/>
          <w:szCs w:val="24"/>
        </w:rPr>
        <w:t>swp8</w:t>
      </w:r>
      <w:r w:rsidR="00607C00" w:rsidRPr="00607C00">
        <w:rPr>
          <w:color w:val="ED7D31" w:themeColor="accent2"/>
          <w:sz w:val="24"/>
          <w:szCs w:val="24"/>
        </w:rPr>
        <w:t xml:space="preserve"> </w:t>
      </w:r>
      <w:r w:rsidR="00607C00" w:rsidRPr="00607C00">
        <w:rPr>
          <w:sz w:val="24"/>
          <w:szCs w:val="24"/>
        </w:rPr>
        <w:t xml:space="preserve">in </w:t>
      </w:r>
      <w:r w:rsidR="00607C00" w:rsidRPr="00F172B2">
        <w:rPr>
          <w:rFonts w:eastAsiaTheme="minorEastAsia" w:cs="Consolas"/>
          <w:color w:val="EF2D5B"/>
          <w:kern w:val="24"/>
          <w:sz w:val="24"/>
          <w:szCs w:val="24"/>
        </w:rPr>
        <w:t>VLAN 2</w:t>
      </w:r>
      <w:r w:rsidR="009E7F30">
        <w:rPr>
          <w:sz w:val="24"/>
          <w:szCs w:val="24"/>
        </w:rPr>
        <w:t xml:space="preserve"> and </w:t>
      </w:r>
      <w:r w:rsidR="00607C00" w:rsidRPr="00607C00">
        <w:rPr>
          <w:sz w:val="24"/>
          <w:szCs w:val="24"/>
        </w:rPr>
        <w:t xml:space="preserve">interface </w:t>
      </w:r>
      <w:r w:rsidR="00607C00" w:rsidRPr="00607C00">
        <w:rPr>
          <w:b/>
          <w:bCs/>
          <w:color w:val="0070C0"/>
          <w:sz w:val="24"/>
          <w:szCs w:val="24"/>
        </w:rPr>
        <w:t>s</w:t>
      </w:r>
      <w:r w:rsidR="00EE0DF4" w:rsidRPr="00607C00">
        <w:rPr>
          <w:b/>
          <w:bCs/>
          <w:color w:val="0070C0"/>
          <w:sz w:val="24"/>
          <w:szCs w:val="24"/>
        </w:rPr>
        <w:t>wp9</w:t>
      </w:r>
      <w:r w:rsidR="00EE0DF4" w:rsidRPr="00607C00">
        <w:rPr>
          <w:color w:val="5B9BD5" w:themeColor="accent1"/>
          <w:sz w:val="24"/>
          <w:szCs w:val="24"/>
        </w:rPr>
        <w:t xml:space="preserve"> </w:t>
      </w:r>
      <w:r w:rsidR="00EE0DF4" w:rsidRPr="00607C00">
        <w:rPr>
          <w:sz w:val="24"/>
          <w:szCs w:val="24"/>
        </w:rPr>
        <w:t xml:space="preserve">in </w:t>
      </w:r>
      <w:r w:rsidR="00EE0DF4" w:rsidRPr="00607C00">
        <w:rPr>
          <w:b/>
          <w:bCs/>
          <w:color w:val="0070C0"/>
          <w:sz w:val="24"/>
          <w:szCs w:val="24"/>
        </w:rPr>
        <w:t>VLAN 3</w:t>
      </w:r>
      <w:r w:rsidR="00EE0DF4" w:rsidRPr="00BF1A7D">
        <w:rPr>
          <w:sz w:val="24"/>
          <w:szCs w:val="24"/>
        </w:rPr>
        <w:br/>
      </w:r>
      <w:r w:rsidR="00EE0DF4" w:rsidRPr="00BF1A7D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net add interface </w:t>
      </w:r>
      <w:r w:rsidR="00EE0DF4">
        <w:rPr>
          <w:rFonts w:ascii="Consolas" w:hAnsi="Consolas" w:cs="Consolas"/>
          <w:b/>
          <w:bCs/>
          <w:i/>
          <w:iCs/>
          <w:sz w:val="24"/>
          <w:szCs w:val="24"/>
        </w:rPr>
        <w:t>&lt;PORTS&gt;</w:t>
      </w:r>
      <w:r w:rsidR="00EE0DF4" w:rsidRPr="00BF1A7D">
        <w:rPr>
          <w:rFonts w:ascii="Consolas" w:hAnsi="Consolas" w:cs="Consolas"/>
          <w:b/>
          <w:bCs/>
          <w:i/>
          <w:iCs/>
          <w:sz w:val="24"/>
          <w:szCs w:val="24"/>
        </w:rPr>
        <w:t xml:space="preserve"> bridge access </w:t>
      </w:r>
      <w:r w:rsidR="00EE0DF4">
        <w:rPr>
          <w:rFonts w:ascii="Consolas" w:hAnsi="Consolas" w:cs="Consolas"/>
          <w:b/>
          <w:bCs/>
          <w:i/>
          <w:iCs/>
          <w:sz w:val="24"/>
          <w:szCs w:val="24"/>
        </w:rPr>
        <w:t>&lt;VLAN-ID&gt;</w:t>
      </w:r>
    </w:p>
    <w:p w14:paraId="222E3D0B" w14:textId="77777777" w:rsidR="00EE0DF4" w:rsidRDefault="00EE0DF4" w:rsidP="00EE0DF4">
      <w:pPr>
        <w:pStyle w:val="ListParagraph"/>
        <w:ind w:left="360"/>
        <w:rPr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44512" behindDoc="0" locked="0" layoutInCell="1" allowOverlap="1" wp14:anchorId="222E42C7" wp14:editId="222E42C8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072B5A69" w:rsidR="00330216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F1A7D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BF1A7D">
                              <w:rPr>
                                <w:rFonts w:ascii="Consolas" w:hAnsi="Consolas" w:cs="Consolas"/>
                              </w:rPr>
                              <w:t xml:space="preserve">:~$ net add bridge </w:t>
                            </w:r>
                            <w:proofErr w:type="spellStart"/>
                            <w:r w:rsidRPr="00BF1A7D">
                              <w:rPr>
                                <w:rFonts w:ascii="Consolas" w:hAnsi="Consolas" w:cs="Consolas"/>
                              </w:rPr>
                              <w:t>bridge</w:t>
                            </w:r>
                            <w:proofErr w:type="spellEnd"/>
                            <w:r w:rsidRPr="00BF1A7D">
                              <w:rPr>
                                <w:rFonts w:ascii="Consolas" w:hAnsi="Consolas" w:cs="Consolas"/>
                              </w:rPr>
                              <w:t xml:space="preserve"> ports swp8-9</w:t>
                            </w:r>
                          </w:p>
                          <w:p w14:paraId="222E4633" w14:textId="76BEF34D" w:rsidR="00330216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F1A7D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:~$ net add interface swp8 bridge access 2</w:t>
                            </w:r>
                          </w:p>
                          <w:p w14:paraId="222E4634" w14:textId="1677C395" w:rsidR="00330216" w:rsidRPr="00070E9A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F1A7D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BF1A7D">
                              <w:rPr>
                                <w:rFonts w:ascii="Consolas" w:hAnsi="Consolas" w:cs="Consolas"/>
                              </w:rPr>
                              <w:t xml:space="preserve">:~$ net add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interface swp9 bridge access 3</w:t>
                            </w:r>
                          </w:p>
                          <w:p w14:paraId="222E4635" w14:textId="77777777" w:rsidR="00330216" w:rsidRPr="00070E9A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36" w14:textId="77777777" w:rsidR="00330216" w:rsidRPr="00267030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33" type="#_x0000_t202" style="position:absolute;left:0;text-align:left;margin-left:20.75pt;margin-top:7pt;width:409.8pt;height:48.45pt;z-index:252544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AmA1zf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072B5A69" w:rsidR="00330216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F1A7D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BF1A7D">
                        <w:rPr>
                          <w:rFonts w:ascii="Consolas" w:hAnsi="Consolas" w:cs="Consolas"/>
                        </w:rPr>
                        <w:t xml:space="preserve">:~$ net add bridge </w:t>
                      </w:r>
                      <w:proofErr w:type="spellStart"/>
                      <w:r w:rsidRPr="00BF1A7D">
                        <w:rPr>
                          <w:rFonts w:ascii="Consolas" w:hAnsi="Consolas" w:cs="Consolas"/>
                        </w:rPr>
                        <w:t>bridge</w:t>
                      </w:r>
                      <w:proofErr w:type="spellEnd"/>
                      <w:r w:rsidRPr="00BF1A7D">
                        <w:rPr>
                          <w:rFonts w:ascii="Consolas" w:hAnsi="Consolas" w:cs="Consolas"/>
                        </w:rPr>
                        <w:t xml:space="preserve"> ports swp8-9</w:t>
                      </w:r>
                    </w:p>
                    <w:p w14:paraId="222E4633" w14:textId="76BEF34D" w:rsidR="00330216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F1A7D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:~$ net add interface swp8 bridge access 2</w:t>
                      </w:r>
                    </w:p>
                    <w:p w14:paraId="222E4634" w14:textId="1677C395" w:rsidR="00330216" w:rsidRPr="00070E9A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F1A7D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BF1A7D">
                        <w:rPr>
                          <w:rFonts w:ascii="Consolas" w:hAnsi="Consolas" w:cs="Consolas"/>
                        </w:rPr>
                        <w:t xml:space="preserve">:~$ net add </w:t>
                      </w:r>
                      <w:r>
                        <w:rPr>
                          <w:rFonts w:ascii="Consolas" w:hAnsi="Consolas" w:cs="Consolas"/>
                        </w:rPr>
                        <w:t>interface swp9 bridge access 3</w:t>
                      </w:r>
                    </w:p>
                    <w:p w14:paraId="222E4635" w14:textId="77777777" w:rsidR="00330216" w:rsidRPr="00070E9A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36" w14:textId="77777777" w:rsidR="00330216" w:rsidRPr="00267030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77777777" w:rsidR="00EE0DF4" w:rsidRDefault="00EE0DF4" w:rsidP="00EE0DF4">
      <w:pPr>
        <w:rPr>
          <w:sz w:val="24"/>
          <w:szCs w:val="24"/>
        </w:rPr>
      </w:pPr>
    </w:p>
    <w:p w14:paraId="222E3D0D" w14:textId="77777777" w:rsidR="003F3C1D" w:rsidRDefault="003F3C1D" w:rsidP="003F3C1D">
      <w:pPr>
        <w:pStyle w:val="ListParagraph"/>
        <w:ind w:left="360"/>
        <w:rPr>
          <w:sz w:val="24"/>
          <w:szCs w:val="24"/>
        </w:rPr>
      </w:pPr>
    </w:p>
    <w:p w14:paraId="222E3D0E" w14:textId="77777777" w:rsidR="00EE0DF4" w:rsidRDefault="00EE0DF4" w:rsidP="00961A1C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45536" behindDoc="0" locked="0" layoutInCell="1" allowOverlap="1" wp14:anchorId="222E42C9" wp14:editId="222E42CA">
                <wp:simplePos x="0" y="0"/>
                <wp:positionH relativeFrom="column">
                  <wp:posOffset>269387</wp:posOffset>
                </wp:positionH>
                <wp:positionV relativeFrom="paragraph">
                  <wp:posOffset>244914</wp:posOffset>
                </wp:positionV>
                <wp:extent cx="2607945" cy="274955"/>
                <wp:effectExtent l="0" t="0" r="20955" b="10795"/>
                <wp:wrapThrough wrapText="bothSides">
                  <wp:wrapPolygon edited="0">
                    <wp:start x="0" y="0"/>
                    <wp:lineTo x="0" y="20952"/>
                    <wp:lineTo x="21616" y="20952"/>
                    <wp:lineTo x="21616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7945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375F410A" w:rsidR="00330216" w:rsidRPr="00070E9A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F1A7D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BF1A7D">
                              <w:rPr>
                                <w:rFonts w:ascii="Consolas" w:hAnsi="Consolas" w:cs="Consolas"/>
                              </w:rPr>
                              <w:t xml:space="preserve">:~$ net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commit</w:t>
                            </w:r>
                          </w:p>
                          <w:p w14:paraId="222E4638" w14:textId="77777777" w:rsidR="00330216" w:rsidRPr="00267030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34" type="#_x0000_t202" style="position:absolute;left:0;text-align:left;margin-left:21.2pt;margin-top:19.3pt;width:205.35pt;height:21.65pt;z-index:252545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">
                <v:textbox>
                  <w:txbxContent>
                    <w:p w14:paraId="222E4637" w14:textId="375F410A" w:rsidR="00330216" w:rsidRPr="00070E9A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F1A7D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BF1A7D">
                        <w:rPr>
                          <w:rFonts w:ascii="Consolas" w:hAnsi="Consolas" w:cs="Consolas"/>
                        </w:rPr>
                        <w:t xml:space="preserve">:~$ net </w:t>
                      </w:r>
                      <w:r>
                        <w:rPr>
                          <w:rFonts w:ascii="Consolas" w:hAnsi="Consolas" w:cs="Consolas"/>
                        </w:rPr>
                        <w:t>commit</w:t>
                      </w:r>
                    </w:p>
                    <w:p w14:paraId="222E4638" w14:textId="77777777" w:rsidR="00330216" w:rsidRPr="00267030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sz w:val="24"/>
          <w:szCs w:val="24"/>
        </w:rPr>
        <w:t>Commit changes:</w:t>
      </w:r>
    </w:p>
    <w:p w14:paraId="222E3D0F" w14:textId="77777777" w:rsidR="00EE0DF4" w:rsidRDefault="00EE0DF4" w:rsidP="00EE0DF4">
      <w:pPr>
        <w:rPr>
          <w:sz w:val="24"/>
          <w:szCs w:val="24"/>
        </w:rPr>
      </w:pPr>
    </w:p>
    <w:p w14:paraId="222E3D10" w14:textId="77777777" w:rsidR="00EE0DF4" w:rsidRDefault="00EE0DF4" w:rsidP="00961A1C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46560" behindDoc="0" locked="0" layoutInCell="1" allowOverlap="1" wp14:anchorId="222E42CB" wp14:editId="222E42CC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5BD6B730" w:rsidR="00330216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F1A7D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BF1A7D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E97175">
                              <w:rPr>
                                <w:rFonts w:ascii="Consolas" w:hAnsi="Consolas" w:cs="Consolas"/>
                              </w:rPr>
                              <w:t>net show configuration</w:t>
                            </w:r>
                          </w:p>
                          <w:p w14:paraId="222E463A" w14:textId="77777777" w:rsidR="00330216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3B" w14:textId="77777777" w:rsidR="00330216" w:rsidRPr="003F3C1D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F3C1D">
                              <w:rPr>
                                <w:rFonts w:ascii="Consolas" w:hAnsi="Consolas" w:cs="Consolas"/>
                              </w:rPr>
                              <w:t>interface swp8</w:t>
                            </w:r>
                          </w:p>
                          <w:p w14:paraId="222E463C" w14:textId="77777777" w:rsidR="00330216" w:rsidRPr="003F3C1D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F3C1D">
                              <w:rPr>
                                <w:rFonts w:ascii="Consolas" w:hAnsi="Consolas" w:cs="Consolas"/>
                              </w:rPr>
                              <w:t xml:space="preserve">  bridge-access 2</w:t>
                            </w:r>
                          </w:p>
                          <w:p w14:paraId="222E463D" w14:textId="77777777" w:rsidR="00330216" w:rsidRPr="003F3C1D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3E" w14:textId="77777777" w:rsidR="00330216" w:rsidRPr="003F3C1D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F3C1D">
                              <w:rPr>
                                <w:rFonts w:ascii="Consolas" w:hAnsi="Consolas" w:cs="Consolas"/>
                              </w:rPr>
                              <w:t>interface swp9</w:t>
                            </w:r>
                          </w:p>
                          <w:p w14:paraId="222E463F" w14:textId="77777777" w:rsidR="00330216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F3C1D">
                              <w:rPr>
                                <w:rFonts w:ascii="Consolas" w:hAnsi="Consolas" w:cs="Consolas"/>
                              </w:rPr>
                              <w:t xml:space="preserve">  bridge-access 3</w:t>
                            </w:r>
                          </w:p>
                          <w:p w14:paraId="222E4640" w14:textId="77777777" w:rsidR="00330216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1" w14:textId="77777777" w:rsidR="00330216" w:rsidRPr="003F3C1D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F3C1D">
                              <w:rPr>
                                <w:rFonts w:ascii="Consolas" w:hAnsi="Consolas" w:cs="Consolas"/>
                              </w:rPr>
                              <w:t>interface bridge</w:t>
                            </w:r>
                          </w:p>
                          <w:p w14:paraId="222E4642" w14:textId="77777777" w:rsidR="00330216" w:rsidRPr="003F3C1D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F3C1D">
                              <w:rPr>
                                <w:rFonts w:ascii="Consolas" w:hAnsi="Consolas" w:cs="Consolas"/>
                              </w:rPr>
                              <w:t xml:space="preserve">  bridge-ports swp1 swp2 swp8 swp9</w:t>
                            </w:r>
                          </w:p>
                          <w:p w14:paraId="222E4643" w14:textId="77777777" w:rsidR="00330216" w:rsidRPr="003F3C1D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F3C1D">
                              <w:rPr>
                                <w:rFonts w:ascii="Consolas" w:hAnsi="Consolas" w:cs="Consolas"/>
                              </w:rPr>
                              <w:t xml:space="preserve">  bridge-vids 2-3</w:t>
                            </w:r>
                          </w:p>
                          <w:p w14:paraId="222E4644" w14:textId="77777777" w:rsidR="00330216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F3C1D">
                              <w:rPr>
                                <w:rFonts w:ascii="Consolas" w:hAnsi="Consolas" w:cs="Consolas"/>
                              </w:rPr>
                              <w:t xml:space="preserve">  bridge-vlan-aware yes</w:t>
                            </w:r>
                          </w:p>
                          <w:p w14:paraId="222E4645" w14:textId="77777777" w:rsidR="00330216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6" w14:textId="77777777" w:rsidR="00330216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330216" w:rsidRPr="00267030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35" type="#_x0000_t202" style="position:absolute;left:0;text-align:left;margin-left:20.7pt;margin-top:20.55pt;width:295.8pt;height:162.9pt;z-index:252546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">
                <v:textbox>
                  <w:txbxContent>
                    <w:p w14:paraId="222E4639" w14:textId="5BD6B730" w:rsidR="00330216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F1A7D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BF1A7D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E97175">
                        <w:rPr>
                          <w:rFonts w:ascii="Consolas" w:hAnsi="Consolas" w:cs="Consolas"/>
                        </w:rPr>
                        <w:t>net show configuration</w:t>
                      </w:r>
                    </w:p>
                    <w:p w14:paraId="222E463A" w14:textId="77777777" w:rsidR="00330216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3B" w14:textId="77777777" w:rsidR="00330216" w:rsidRPr="003F3C1D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F3C1D">
                        <w:rPr>
                          <w:rFonts w:ascii="Consolas" w:hAnsi="Consolas" w:cs="Consolas"/>
                        </w:rPr>
                        <w:t>interface swp8</w:t>
                      </w:r>
                    </w:p>
                    <w:p w14:paraId="222E463C" w14:textId="77777777" w:rsidR="00330216" w:rsidRPr="003F3C1D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F3C1D">
                        <w:rPr>
                          <w:rFonts w:ascii="Consolas" w:hAnsi="Consolas" w:cs="Consolas"/>
                        </w:rPr>
                        <w:t xml:space="preserve">  bridge-access 2</w:t>
                      </w:r>
                    </w:p>
                    <w:p w14:paraId="222E463D" w14:textId="77777777" w:rsidR="00330216" w:rsidRPr="003F3C1D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3E" w14:textId="77777777" w:rsidR="00330216" w:rsidRPr="003F3C1D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F3C1D">
                        <w:rPr>
                          <w:rFonts w:ascii="Consolas" w:hAnsi="Consolas" w:cs="Consolas"/>
                        </w:rPr>
                        <w:t>interface swp9</w:t>
                      </w:r>
                    </w:p>
                    <w:p w14:paraId="222E463F" w14:textId="77777777" w:rsidR="00330216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F3C1D">
                        <w:rPr>
                          <w:rFonts w:ascii="Consolas" w:hAnsi="Consolas" w:cs="Consolas"/>
                        </w:rPr>
                        <w:t xml:space="preserve">  bridge-access 3</w:t>
                      </w:r>
                    </w:p>
                    <w:p w14:paraId="222E4640" w14:textId="77777777" w:rsidR="00330216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1" w14:textId="77777777" w:rsidR="00330216" w:rsidRPr="003F3C1D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F3C1D">
                        <w:rPr>
                          <w:rFonts w:ascii="Consolas" w:hAnsi="Consolas" w:cs="Consolas"/>
                        </w:rPr>
                        <w:t>interface bridge</w:t>
                      </w:r>
                    </w:p>
                    <w:p w14:paraId="222E4642" w14:textId="77777777" w:rsidR="00330216" w:rsidRPr="003F3C1D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F3C1D">
                        <w:rPr>
                          <w:rFonts w:ascii="Consolas" w:hAnsi="Consolas" w:cs="Consolas"/>
                        </w:rPr>
                        <w:t xml:space="preserve">  bridge-ports swp1 swp2 swp8 swp9</w:t>
                      </w:r>
                    </w:p>
                    <w:p w14:paraId="222E4643" w14:textId="77777777" w:rsidR="00330216" w:rsidRPr="003F3C1D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F3C1D">
                        <w:rPr>
                          <w:rFonts w:ascii="Consolas" w:hAnsi="Consolas" w:cs="Consolas"/>
                        </w:rPr>
                        <w:t xml:space="preserve">  bridge-vids 2-3</w:t>
                      </w:r>
                    </w:p>
                    <w:p w14:paraId="222E4644" w14:textId="77777777" w:rsidR="00330216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F3C1D">
                        <w:rPr>
                          <w:rFonts w:ascii="Consolas" w:hAnsi="Consolas" w:cs="Consolas"/>
                        </w:rPr>
                        <w:t xml:space="preserve">  bridge-vlan-aware yes</w:t>
                      </w:r>
                    </w:p>
                    <w:p w14:paraId="222E4645" w14:textId="77777777" w:rsidR="00330216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6" w14:textId="77777777" w:rsidR="00330216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330216" w:rsidRPr="00267030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sz w:val="24"/>
          <w:szCs w:val="24"/>
        </w:rPr>
        <w:t>Verify configuration:</w:t>
      </w:r>
    </w:p>
    <w:p w14:paraId="222E3D11" w14:textId="77777777" w:rsidR="00EE0DF4" w:rsidRDefault="00EE0DF4" w:rsidP="00EE0DF4">
      <w:pPr>
        <w:rPr>
          <w:sz w:val="24"/>
          <w:szCs w:val="24"/>
        </w:rPr>
      </w:pPr>
    </w:p>
    <w:p w14:paraId="222E3D12" w14:textId="77777777" w:rsidR="00EE0DF4" w:rsidRDefault="00607C00" w:rsidP="00EE0DF4">
      <w:pPr>
        <w:rPr>
          <w:sz w:val="24"/>
          <w:szCs w:val="24"/>
        </w:rPr>
      </w:pPr>
      <w:r w:rsidRPr="00607C0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91616" behindDoc="0" locked="0" layoutInCell="1" allowOverlap="1" wp14:anchorId="222E42CD" wp14:editId="222E42CE">
                <wp:simplePos x="0" y="0"/>
                <wp:positionH relativeFrom="column">
                  <wp:posOffset>366395</wp:posOffset>
                </wp:positionH>
                <wp:positionV relativeFrom="paragraph">
                  <wp:posOffset>1038225</wp:posOffset>
                </wp:positionV>
                <wp:extent cx="2771775" cy="652145"/>
                <wp:effectExtent l="0" t="0" r="9525" b="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1775" cy="65214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F6B6A6" id="Rectangle 64" o:spid="_x0000_s1026" style="position:absolute;margin-left:28.85pt;margin-top:81.75pt;width:218.25pt;height:51.35pt;z-index:25259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Pr="00607C0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92640" behindDoc="0" locked="0" layoutInCell="1" allowOverlap="1" wp14:anchorId="222E42CF" wp14:editId="222E42D0">
                <wp:simplePos x="0" y="0"/>
                <wp:positionH relativeFrom="column">
                  <wp:posOffset>366395</wp:posOffset>
                </wp:positionH>
                <wp:positionV relativeFrom="paragraph">
                  <wp:posOffset>46990</wp:posOffset>
                </wp:positionV>
                <wp:extent cx="1366520" cy="328295"/>
                <wp:effectExtent l="0" t="0" r="508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6520" cy="3282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9E770C" id="Rectangle 65" o:spid="_x0000_s1026" style="position:absolute;margin-left:28.85pt;margin-top:3.7pt;width:107.6pt;height:25.85pt;z-index:25259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" fillcolor="#747070 [1614]" stroked="f" strokeweight="1.25pt">
                <v:fill opacity="19789f"/>
              </v:rect>
            </w:pict>
          </mc:Fallback>
        </mc:AlternateContent>
      </w:r>
      <w:r w:rsidRPr="00607C0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593664" behindDoc="0" locked="0" layoutInCell="1" allowOverlap="1" wp14:anchorId="222E42D1" wp14:editId="222E42D2">
                <wp:simplePos x="0" y="0"/>
                <wp:positionH relativeFrom="column">
                  <wp:posOffset>366395</wp:posOffset>
                </wp:positionH>
                <wp:positionV relativeFrom="paragraph">
                  <wp:posOffset>528320</wp:posOffset>
                </wp:positionV>
                <wp:extent cx="1366520" cy="328295"/>
                <wp:effectExtent l="0" t="0" r="5080" b="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6520" cy="3282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2D9ADB" id="Rectangle 67" o:spid="_x0000_s1026" style="position:absolute;margin-left:28.85pt;margin-top:41.6pt;width:107.6pt;height:25.85pt;z-index:25259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13" w14:textId="77777777" w:rsidR="00EE0DF4" w:rsidRDefault="00EE0DF4" w:rsidP="00EE0DF4">
      <w:pPr>
        <w:rPr>
          <w:sz w:val="24"/>
          <w:szCs w:val="24"/>
        </w:rPr>
      </w:pPr>
    </w:p>
    <w:p w14:paraId="222E3D14" w14:textId="77777777" w:rsidR="00EE0DF4" w:rsidRDefault="00EE0DF4" w:rsidP="00EE0DF4">
      <w:pPr>
        <w:rPr>
          <w:sz w:val="24"/>
          <w:szCs w:val="24"/>
        </w:rPr>
      </w:pPr>
    </w:p>
    <w:p w14:paraId="222E3D15" w14:textId="77777777" w:rsidR="00EE0DF4" w:rsidRDefault="00EE0DF4" w:rsidP="00EE0DF4">
      <w:pPr>
        <w:rPr>
          <w:sz w:val="24"/>
          <w:szCs w:val="24"/>
        </w:rPr>
      </w:pPr>
    </w:p>
    <w:p w14:paraId="222E3D16" w14:textId="6E604E26" w:rsidR="00EE0DF4" w:rsidRDefault="00EE0DF4" w:rsidP="00EE0DF4">
      <w:pPr>
        <w:rPr>
          <w:sz w:val="24"/>
          <w:szCs w:val="24"/>
        </w:rPr>
      </w:pPr>
    </w:p>
    <w:p w14:paraId="7FA2F99E" w14:textId="77777777" w:rsidR="00EF2BE3" w:rsidRDefault="00EF2BE3" w:rsidP="00EE0DF4">
      <w:pPr>
        <w:rPr>
          <w:sz w:val="24"/>
          <w:szCs w:val="24"/>
        </w:rPr>
      </w:pPr>
    </w:p>
    <w:p w14:paraId="222E3D17" w14:textId="77777777" w:rsidR="00EE0DF4" w:rsidRDefault="00EE0DF4" w:rsidP="00EE0DF4">
      <w:pPr>
        <w:rPr>
          <w:sz w:val="24"/>
          <w:szCs w:val="24"/>
        </w:rPr>
      </w:pPr>
    </w:p>
    <w:p w14:paraId="222E3D18" w14:textId="77777777" w:rsidR="00927FCB" w:rsidRDefault="00EE0DF4" w:rsidP="00961A1C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3F3C1D">
        <w:rPr>
          <w:sz w:val="24"/>
          <w:szCs w:val="24"/>
        </w:rPr>
        <w:lastRenderedPageBreak/>
        <w:t xml:space="preserve">Verify </w:t>
      </w:r>
      <w:r w:rsidR="003F3C1D">
        <w:rPr>
          <w:sz w:val="24"/>
          <w:szCs w:val="24"/>
        </w:rPr>
        <w:t>VLANs configuration</w:t>
      </w:r>
      <w:r w:rsidRPr="003F3C1D">
        <w:rPr>
          <w:sz w:val="24"/>
          <w:szCs w:val="24"/>
        </w:rPr>
        <w:t>:</w:t>
      </w:r>
    </w:p>
    <w:p w14:paraId="222E3D19" w14:textId="77777777" w:rsidR="00607C00" w:rsidRPr="00607C00" w:rsidRDefault="008339CB" w:rsidP="00607C00">
      <w:pPr>
        <w:pStyle w:val="ListParagraph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607C00" w:rsidRPr="00607C00">
        <w:rPr>
          <w:rFonts w:ascii="Consolas" w:hAnsi="Consolas" w:cs="Consolas"/>
          <w:b/>
          <w:bCs/>
          <w:i/>
          <w:iCs/>
          <w:sz w:val="24"/>
          <w:szCs w:val="24"/>
        </w:rPr>
        <w:t>net show bridge vlan</w:t>
      </w:r>
    </w:p>
    <w:p w14:paraId="222E3D1A" w14:textId="77777777" w:rsidR="003F3C1D" w:rsidRDefault="003F3C1D" w:rsidP="00EE0DF4">
      <w:pPr>
        <w:rPr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47584" behindDoc="0" locked="0" layoutInCell="1" allowOverlap="1" wp14:anchorId="222E42D3" wp14:editId="222E42D4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48" w14:textId="18301B3F" w:rsidR="00330216" w:rsidRPr="003F3C1D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F1A7D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BF1A7D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3F3C1D">
                              <w:rPr>
                                <w:rFonts w:ascii="Consolas" w:hAnsi="Consolas" w:cs="Consolas"/>
                              </w:rPr>
                              <w:t>net show bridge vlan</w:t>
                            </w:r>
                          </w:p>
                          <w:p w14:paraId="222E4649" w14:textId="77777777" w:rsidR="00330216" w:rsidRPr="003F3C1D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A" w14:textId="77777777" w:rsidR="00330216" w:rsidRPr="003F3C1D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F3C1D">
                              <w:rPr>
                                <w:rFonts w:ascii="Consolas" w:hAnsi="Consolas" w:cs="Consolas"/>
                              </w:rPr>
                              <w:t>Interface    VLAN    Flags</w:t>
                            </w:r>
                          </w:p>
                          <w:p w14:paraId="222E464B" w14:textId="77777777" w:rsidR="00330216" w:rsidRPr="003F3C1D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F3C1D">
                              <w:rPr>
                                <w:rFonts w:ascii="Consolas" w:hAnsi="Consolas" w:cs="Consolas"/>
                              </w:rPr>
                              <w:t>-----------  ------  ---------------------</w:t>
                            </w:r>
                          </w:p>
                          <w:p w14:paraId="222E464C" w14:textId="77777777" w:rsidR="00330216" w:rsidRPr="003F3C1D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F3C1D">
                              <w:rPr>
                                <w:rFonts w:ascii="Consolas" w:hAnsi="Consolas" w:cs="Consolas"/>
                              </w:rPr>
                              <w:t>swp1         1       PVID, Egress Untagged</w:t>
                            </w:r>
                          </w:p>
                          <w:p w14:paraId="222E464D" w14:textId="77777777" w:rsidR="00330216" w:rsidRPr="003F3C1D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F3C1D">
                              <w:rPr>
                                <w:rFonts w:ascii="Consolas" w:hAnsi="Consolas" w:cs="Consolas"/>
                              </w:rPr>
                              <w:t xml:space="preserve">             2-3</w:t>
                            </w:r>
                          </w:p>
                          <w:p w14:paraId="222E464E" w14:textId="77777777" w:rsidR="00330216" w:rsidRPr="003F3C1D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F3C1D">
                              <w:rPr>
                                <w:rFonts w:ascii="Consolas" w:hAnsi="Consolas" w:cs="Consolas"/>
                              </w:rPr>
                              <w:t>swp2         1       PVID, Egress Untagged</w:t>
                            </w:r>
                          </w:p>
                          <w:p w14:paraId="222E464F" w14:textId="77777777" w:rsidR="00330216" w:rsidRPr="003F3C1D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F3C1D">
                              <w:rPr>
                                <w:rFonts w:ascii="Consolas" w:hAnsi="Consolas" w:cs="Consolas"/>
                              </w:rPr>
                              <w:t xml:space="preserve">             2-3</w:t>
                            </w:r>
                          </w:p>
                          <w:p w14:paraId="222E4650" w14:textId="77777777" w:rsidR="00330216" w:rsidRPr="003F3C1D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F3C1D">
                              <w:rPr>
                                <w:rFonts w:ascii="Consolas" w:hAnsi="Consolas" w:cs="Consolas"/>
                              </w:rPr>
                              <w:t>swp8         2       PVID, Egress Untagged</w:t>
                            </w:r>
                          </w:p>
                          <w:p w14:paraId="222E4651" w14:textId="77777777" w:rsidR="00330216" w:rsidRDefault="00330216" w:rsidP="003F3C1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F3C1D">
                              <w:rPr>
                                <w:rFonts w:ascii="Consolas" w:hAnsi="Consolas" w:cs="Consolas"/>
                              </w:rPr>
                              <w:t>swp9         3       PVID, Egress Untagged</w:t>
                            </w:r>
                          </w:p>
                          <w:p w14:paraId="222E4652" w14:textId="77777777" w:rsidR="00330216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53" w14:textId="77777777" w:rsidR="00330216" w:rsidRPr="00267030" w:rsidRDefault="0033021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36" type="#_x0000_t202" style="position:absolute;margin-left:16.15pt;margin-top:1.7pt;width:342.9pt;height:137.5pt;z-index:252547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">
                <v:textbox>
                  <w:txbxContent>
                    <w:p w14:paraId="222E4648" w14:textId="18301B3F" w:rsidR="00330216" w:rsidRPr="003F3C1D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F1A7D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BF1A7D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3F3C1D">
                        <w:rPr>
                          <w:rFonts w:ascii="Consolas" w:hAnsi="Consolas" w:cs="Consolas"/>
                        </w:rPr>
                        <w:t>net show bridge vlan</w:t>
                      </w:r>
                    </w:p>
                    <w:p w14:paraId="222E4649" w14:textId="77777777" w:rsidR="00330216" w:rsidRPr="003F3C1D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A" w14:textId="77777777" w:rsidR="00330216" w:rsidRPr="003F3C1D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F3C1D">
                        <w:rPr>
                          <w:rFonts w:ascii="Consolas" w:hAnsi="Consolas" w:cs="Consolas"/>
                        </w:rPr>
                        <w:t>Interface    VLAN    Flags</w:t>
                      </w:r>
                    </w:p>
                    <w:p w14:paraId="222E464B" w14:textId="77777777" w:rsidR="00330216" w:rsidRPr="003F3C1D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F3C1D">
                        <w:rPr>
                          <w:rFonts w:ascii="Consolas" w:hAnsi="Consolas" w:cs="Consolas"/>
                        </w:rPr>
                        <w:t>-----------  ------  ---------------------</w:t>
                      </w:r>
                    </w:p>
                    <w:p w14:paraId="222E464C" w14:textId="77777777" w:rsidR="00330216" w:rsidRPr="003F3C1D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F3C1D">
                        <w:rPr>
                          <w:rFonts w:ascii="Consolas" w:hAnsi="Consolas" w:cs="Consolas"/>
                        </w:rPr>
                        <w:t>swp1         1       PVID, Egress Untagged</w:t>
                      </w:r>
                    </w:p>
                    <w:p w14:paraId="222E464D" w14:textId="77777777" w:rsidR="00330216" w:rsidRPr="003F3C1D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F3C1D">
                        <w:rPr>
                          <w:rFonts w:ascii="Consolas" w:hAnsi="Consolas" w:cs="Consolas"/>
                        </w:rPr>
                        <w:t xml:space="preserve">             2-3</w:t>
                      </w:r>
                    </w:p>
                    <w:p w14:paraId="222E464E" w14:textId="77777777" w:rsidR="00330216" w:rsidRPr="003F3C1D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F3C1D">
                        <w:rPr>
                          <w:rFonts w:ascii="Consolas" w:hAnsi="Consolas" w:cs="Consolas"/>
                        </w:rPr>
                        <w:t>swp2         1       PVID, Egress Untagged</w:t>
                      </w:r>
                    </w:p>
                    <w:p w14:paraId="222E464F" w14:textId="77777777" w:rsidR="00330216" w:rsidRPr="003F3C1D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F3C1D">
                        <w:rPr>
                          <w:rFonts w:ascii="Consolas" w:hAnsi="Consolas" w:cs="Consolas"/>
                        </w:rPr>
                        <w:t xml:space="preserve">             2-3</w:t>
                      </w:r>
                    </w:p>
                    <w:p w14:paraId="222E4650" w14:textId="77777777" w:rsidR="00330216" w:rsidRPr="003F3C1D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F3C1D">
                        <w:rPr>
                          <w:rFonts w:ascii="Consolas" w:hAnsi="Consolas" w:cs="Consolas"/>
                        </w:rPr>
                        <w:t>swp8         2       PVID, Egress Untagged</w:t>
                      </w:r>
                    </w:p>
                    <w:p w14:paraId="222E4651" w14:textId="77777777" w:rsidR="00330216" w:rsidRDefault="00330216" w:rsidP="003F3C1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F3C1D">
                        <w:rPr>
                          <w:rFonts w:ascii="Consolas" w:hAnsi="Consolas" w:cs="Consolas"/>
                        </w:rPr>
                        <w:t>swp9         3       PVID, Egress Untagged</w:t>
                      </w:r>
                    </w:p>
                    <w:p w14:paraId="222E4652" w14:textId="77777777" w:rsidR="00330216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53" w14:textId="77777777" w:rsidR="00330216" w:rsidRPr="00267030" w:rsidRDefault="0033021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77777777" w:rsidR="003F3C1D" w:rsidRDefault="003F3C1D" w:rsidP="00EE0DF4">
      <w:pPr>
        <w:rPr>
          <w:sz w:val="24"/>
          <w:szCs w:val="24"/>
        </w:rPr>
      </w:pPr>
    </w:p>
    <w:p w14:paraId="222E3D1C" w14:textId="77777777" w:rsidR="003F3C1D" w:rsidRDefault="003F3C1D" w:rsidP="00EE0DF4">
      <w:pPr>
        <w:rPr>
          <w:sz w:val="24"/>
          <w:szCs w:val="24"/>
        </w:rPr>
      </w:pPr>
    </w:p>
    <w:p w14:paraId="222E3D1D" w14:textId="77777777" w:rsidR="003F3C1D" w:rsidRPr="003A6E54" w:rsidRDefault="003F3C1D" w:rsidP="00EE0DF4">
      <w:pPr>
        <w:rPr>
          <w:sz w:val="24"/>
          <w:szCs w:val="24"/>
        </w:rPr>
      </w:pPr>
    </w:p>
    <w:p w14:paraId="222E3D1E" w14:textId="77777777" w:rsidR="003F3C1D" w:rsidRDefault="003F3C1D" w:rsidP="003E6000">
      <w:pPr>
        <w:spacing w:after="120" w:line="240" w:lineRule="auto"/>
        <w:rPr>
          <w:b/>
          <w:bCs/>
          <w:sz w:val="24"/>
          <w:szCs w:val="24"/>
        </w:rPr>
      </w:pPr>
    </w:p>
    <w:p w14:paraId="222E3D1F" w14:textId="77777777" w:rsidR="003F3C1D" w:rsidRDefault="003F3C1D" w:rsidP="003E6000">
      <w:pPr>
        <w:spacing w:after="120" w:line="240" w:lineRule="auto"/>
        <w:rPr>
          <w:b/>
          <w:bCs/>
          <w:sz w:val="24"/>
          <w:szCs w:val="24"/>
        </w:rPr>
      </w:pPr>
    </w:p>
    <w:p w14:paraId="222E3D20" w14:textId="77777777" w:rsidR="003F3C1D" w:rsidRDefault="003F3C1D" w:rsidP="003E6000">
      <w:pPr>
        <w:spacing w:after="120" w:line="240" w:lineRule="auto"/>
        <w:rPr>
          <w:b/>
          <w:bCs/>
          <w:sz w:val="24"/>
          <w:szCs w:val="24"/>
        </w:rPr>
      </w:pPr>
    </w:p>
    <w:p w14:paraId="222E3D21" w14:textId="77777777" w:rsidR="003F3C1D" w:rsidRPr="003F3C1D" w:rsidRDefault="00607C00" w:rsidP="003E6000">
      <w:pPr>
        <w:spacing w:after="120" w:line="240" w:lineRule="auto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 xml:space="preserve">** </w:t>
      </w:r>
      <w:r w:rsidR="003F3C1D" w:rsidRPr="003F3C1D">
        <w:rPr>
          <w:b/>
          <w:bCs/>
          <w:i/>
          <w:iCs/>
          <w:sz w:val="24"/>
          <w:szCs w:val="24"/>
        </w:rPr>
        <w:t>Please note:</w:t>
      </w:r>
    </w:p>
    <w:p w14:paraId="222E3D22" w14:textId="77777777" w:rsidR="003F3C1D" w:rsidRPr="00266262" w:rsidRDefault="003F3C1D" w:rsidP="00961A1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266262">
        <w:rPr>
          <w:sz w:val="24"/>
          <w:szCs w:val="24"/>
        </w:rPr>
        <w:t xml:space="preserve">Access ports are shown </w:t>
      </w:r>
      <w:r w:rsidR="00266262">
        <w:rPr>
          <w:sz w:val="24"/>
          <w:szCs w:val="24"/>
        </w:rPr>
        <w:t>with</w:t>
      </w:r>
      <w:r w:rsidRPr="00266262">
        <w:rPr>
          <w:sz w:val="24"/>
          <w:szCs w:val="24"/>
        </w:rPr>
        <w:t xml:space="preserve"> a single </w:t>
      </w:r>
      <w:r w:rsidR="00607C00">
        <w:rPr>
          <w:sz w:val="24"/>
          <w:szCs w:val="24"/>
        </w:rPr>
        <w:t xml:space="preserve">line </w:t>
      </w:r>
      <w:r w:rsidR="00266262">
        <w:rPr>
          <w:sz w:val="24"/>
          <w:szCs w:val="24"/>
        </w:rPr>
        <w:t>representing</w:t>
      </w:r>
      <w:r w:rsidRPr="00266262">
        <w:rPr>
          <w:sz w:val="24"/>
          <w:szCs w:val="24"/>
        </w:rPr>
        <w:t xml:space="preserve"> the VLAN associated to the port</w:t>
      </w:r>
    </w:p>
    <w:p w14:paraId="222E3D23" w14:textId="77777777" w:rsidR="003F3C1D" w:rsidRPr="00266262" w:rsidRDefault="003F3C1D" w:rsidP="00961A1C">
      <w:pPr>
        <w:pStyle w:val="ListParagraph"/>
        <w:numPr>
          <w:ilvl w:val="0"/>
          <w:numId w:val="12"/>
        </w:numPr>
        <w:spacing w:after="120" w:line="240" w:lineRule="auto"/>
        <w:rPr>
          <w:sz w:val="24"/>
          <w:szCs w:val="24"/>
        </w:rPr>
      </w:pPr>
      <w:r w:rsidRPr="00266262">
        <w:rPr>
          <w:sz w:val="24"/>
          <w:szCs w:val="24"/>
        </w:rPr>
        <w:t xml:space="preserve">Trunk ports are </w:t>
      </w:r>
      <w:r w:rsidR="00266262">
        <w:rPr>
          <w:sz w:val="24"/>
          <w:szCs w:val="24"/>
        </w:rPr>
        <w:t xml:space="preserve">shown with </w:t>
      </w:r>
      <w:r w:rsidRPr="00266262">
        <w:rPr>
          <w:sz w:val="24"/>
          <w:szCs w:val="24"/>
        </w:rPr>
        <w:t xml:space="preserve">multiple lines </w:t>
      </w:r>
      <w:r w:rsidR="00266262">
        <w:rPr>
          <w:sz w:val="24"/>
          <w:szCs w:val="24"/>
        </w:rPr>
        <w:t>representing</w:t>
      </w:r>
      <w:r w:rsidR="00266262" w:rsidRPr="00266262">
        <w:rPr>
          <w:sz w:val="24"/>
          <w:szCs w:val="24"/>
        </w:rPr>
        <w:t xml:space="preserve"> </w:t>
      </w:r>
      <w:r w:rsidR="00266262">
        <w:rPr>
          <w:sz w:val="24"/>
          <w:szCs w:val="24"/>
        </w:rPr>
        <w:t xml:space="preserve">the </w:t>
      </w:r>
      <w:r w:rsidRPr="00266262">
        <w:rPr>
          <w:sz w:val="24"/>
          <w:szCs w:val="24"/>
        </w:rPr>
        <w:t>VLAN</w:t>
      </w:r>
      <w:r w:rsidR="00266262">
        <w:rPr>
          <w:sz w:val="24"/>
          <w:szCs w:val="24"/>
        </w:rPr>
        <w:t>s</w:t>
      </w:r>
      <w:r w:rsidRPr="00266262">
        <w:rPr>
          <w:sz w:val="24"/>
          <w:szCs w:val="24"/>
        </w:rPr>
        <w:t xml:space="preserve"> associated with the trunk </w:t>
      </w:r>
      <w:r w:rsidR="00266262">
        <w:rPr>
          <w:sz w:val="24"/>
          <w:szCs w:val="24"/>
        </w:rPr>
        <w:t>port</w:t>
      </w:r>
    </w:p>
    <w:p w14:paraId="222E3D24" w14:textId="77777777" w:rsidR="003F3C1D" w:rsidRDefault="00CF4B47" w:rsidP="003E6000">
      <w:pPr>
        <w:spacing w:after="120" w:line="240" w:lineRule="auto"/>
        <w:rPr>
          <w:b/>
          <w:bCs/>
          <w:sz w:val="24"/>
          <w:szCs w:val="24"/>
        </w:rPr>
      </w:pPr>
      <w:r w:rsidRPr="00CF4B47">
        <w:rPr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3010432" behindDoc="0" locked="0" layoutInCell="1" allowOverlap="1" wp14:anchorId="222E42D5" wp14:editId="222E42D6">
                <wp:simplePos x="0" y="0"/>
                <wp:positionH relativeFrom="column">
                  <wp:posOffset>-914400</wp:posOffset>
                </wp:positionH>
                <wp:positionV relativeFrom="paragraph">
                  <wp:posOffset>322209</wp:posOffset>
                </wp:positionV>
                <wp:extent cx="815161" cy="81915"/>
                <wp:effectExtent l="0" t="0" r="23495" b="13335"/>
                <wp:wrapNone/>
                <wp:docPr id="600" name="Group 6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601" name="Straight Connector 601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2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187981" id="Group 600" o:spid="_x0000_s1026" style="position:absolute;margin-left:-1in;margin-top:25.35pt;width:64.2pt;height:6.45pt;z-index:253010432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">
                <v:line id="Straight Connector 601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ncKBsUAAADcAAAADwAAAGRycy9kb3ducmV2LnhtbESPQWvCQBSE7wX/w/KE3uquHkSiq2hA&#10;LJSC1arXR/aZBLNvY3Y18d93BaHHYWa+YWaLzlbiTo0vHWsYDhQI4syZknMNv/v1xwSED8gGK8ek&#10;4UEeFvPe2wwT41r+ofsu5CJC2CeooQihTqT0WUEW/cDVxNE7u8ZiiLLJpWmwjXBbyZFSY2mx5LhQ&#10;YE1pQdlld7Matl+Pw3VdtenVfR/3m5U6pYfbRuv3frecggjUhf/wq/1pNIzVEJ5n4hGQ8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SncKBsUAAADcAAAADwAAAAAAAAAA&#10;AAAAAAChAgAAZHJzL2Rvd25yZXYueG1sUEsFBgAAAAAEAAQA+QAAAJMDAAAAAA=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1eUSMMA&#10;AADcAAAADwAAAGRycy9kb3ducmV2LnhtbESPS2vDMBCE74X+B7GF3hq5ocTBsWyCoVDoKc7jvLHW&#10;D2KtjKU69r+vAoUeh5n5hknz2fRiotF1lhW8ryIQxJXVHTcKTsfPty0I55E19pZJwUIO8uz5KcVE&#10;2zsfaCp9IwKEXYIKWu+HREpXtWTQrexAHLzajgZ9kGMj9Yj3ADe9XEfRRhrsOCy0OFDRUnUrf4yC&#10;o1zqc/xdGjJaXuZTEX9M9VWp15d5vwPhafb/4b/2l1awidbwOBOOgMx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1eUSMMAAADcAAAADwAAAAAAAAAAAAAAAACYAgAAZHJzL2Rv&#10;d25yZXYueG1sUEsFBgAAAAAEAAQA9QAAAIgDAAAAAA=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3D25" w14:textId="77777777" w:rsidR="00C83393" w:rsidRPr="00CF4B47" w:rsidRDefault="0096450C" w:rsidP="003E6000">
      <w:pPr>
        <w:spacing w:after="120" w:line="240" w:lineRule="auto"/>
        <w:rPr>
          <w:color w:val="404040" w:themeColor="text1" w:themeTint="BF"/>
          <w:sz w:val="24"/>
          <w:szCs w:val="24"/>
        </w:rPr>
      </w:pPr>
      <w:r w:rsidRPr="00CF4B47">
        <w:rPr>
          <w:b/>
          <w:bCs/>
          <w:color w:val="404040" w:themeColor="text1" w:themeTint="BF"/>
          <w:sz w:val="28"/>
          <w:szCs w:val="28"/>
        </w:rPr>
        <w:t xml:space="preserve">Task 2: </w:t>
      </w:r>
      <w:r w:rsidR="00F04C4A" w:rsidRPr="00CF4B47">
        <w:rPr>
          <w:b/>
          <w:bCs/>
          <w:color w:val="404040" w:themeColor="text1" w:themeTint="BF"/>
          <w:sz w:val="28"/>
          <w:szCs w:val="28"/>
        </w:rPr>
        <w:t>Servers</w:t>
      </w:r>
      <w:r w:rsidR="00A8610A" w:rsidRPr="00CF4B47">
        <w:rPr>
          <w:b/>
          <w:bCs/>
          <w:color w:val="404040" w:themeColor="text1" w:themeTint="BF"/>
          <w:sz w:val="28"/>
          <w:szCs w:val="28"/>
        </w:rPr>
        <w:t>’</w:t>
      </w:r>
      <w:r w:rsidR="00266262" w:rsidRPr="00CF4B47">
        <w:rPr>
          <w:b/>
          <w:bCs/>
          <w:color w:val="404040" w:themeColor="text1" w:themeTint="BF"/>
          <w:sz w:val="28"/>
          <w:szCs w:val="28"/>
        </w:rPr>
        <w:t xml:space="preserve"> IP settings</w:t>
      </w:r>
    </w:p>
    <w:p w14:paraId="222E3D26" w14:textId="3870C562" w:rsidR="00A42CCD" w:rsidRPr="008415E2" w:rsidRDefault="00442A2B" w:rsidP="008415E2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Access the server</w:t>
      </w:r>
      <w:r w:rsidR="00313A75" w:rsidRPr="003A6E54">
        <w:rPr>
          <w:sz w:val="24"/>
          <w:szCs w:val="24"/>
        </w:rPr>
        <w:t xml:space="preserve"> that </w:t>
      </w:r>
      <w:r>
        <w:rPr>
          <w:sz w:val="24"/>
          <w:szCs w:val="24"/>
        </w:rPr>
        <w:t>was</w:t>
      </w:r>
      <w:r w:rsidR="00313A75" w:rsidRPr="003A6E54">
        <w:rPr>
          <w:sz w:val="24"/>
          <w:szCs w:val="24"/>
        </w:rPr>
        <w:t xml:space="preserve"> assigned to you, and configure </w:t>
      </w:r>
      <w:r w:rsidR="008339CB">
        <w:rPr>
          <w:sz w:val="24"/>
          <w:szCs w:val="24"/>
        </w:rPr>
        <w:t>an IP address</w:t>
      </w:r>
      <w:r w:rsidR="00313A75" w:rsidRPr="003A6E54">
        <w:rPr>
          <w:sz w:val="24"/>
          <w:szCs w:val="24"/>
        </w:rPr>
        <w:t xml:space="preserve"> for </w:t>
      </w:r>
      <w:r>
        <w:rPr>
          <w:sz w:val="24"/>
          <w:szCs w:val="24"/>
        </w:rPr>
        <w:t>interface</w:t>
      </w:r>
      <w:r w:rsidR="00313A75" w:rsidRPr="003A6E54">
        <w:rPr>
          <w:sz w:val="24"/>
          <w:szCs w:val="24"/>
        </w:rPr>
        <w:t xml:space="preserve"> </w:t>
      </w:r>
      <w:r w:rsidR="00266262">
        <w:rPr>
          <w:sz w:val="24"/>
          <w:szCs w:val="24"/>
        </w:rPr>
        <w:t>‘</w:t>
      </w:r>
      <w:r w:rsidR="00266262" w:rsidRPr="008339CB">
        <w:rPr>
          <w:rFonts w:ascii="Consolas" w:hAnsi="Consolas" w:cs="Consolas"/>
          <w:b/>
          <w:bCs/>
          <w:i/>
          <w:iCs/>
          <w:sz w:val="24"/>
          <w:szCs w:val="24"/>
        </w:rPr>
        <w:t>eth2</w:t>
      </w:r>
      <w:r w:rsidR="00313A75" w:rsidRPr="008339CB">
        <w:rPr>
          <w:b/>
          <w:bCs/>
          <w:i/>
          <w:iCs/>
          <w:sz w:val="24"/>
          <w:szCs w:val="24"/>
        </w:rPr>
        <w:t>’</w:t>
      </w:r>
      <w:r w:rsidR="00313A75" w:rsidRPr="003A6E54">
        <w:rPr>
          <w:sz w:val="24"/>
          <w:szCs w:val="24"/>
        </w:rPr>
        <w:t xml:space="preserve"> according your group’s subnet (see tables below).</w:t>
      </w:r>
      <w:r w:rsidR="00F04C4A" w:rsidRPr="003A6E54">
        <w:rPr>
          <w:sz w:val="24"/>
          <w:szCs w:val="24"/>
        </w:rPr>
        <w:br/>
      </w:r>
      <w:r w:rsidR="002872E6" w:rsidRPr="003A6E54">
        <w:rPr>
          <w:sz w:val="24"/>
          <w:szCs w:val="24"/>
        </w:rPr>
        <w:t>S</w:t>
      </w:r>
      <w:r w:rsidR="00F04C4A" w:rsidRPr="003A6E54">
        <w:rPr>
          <w:sz w:val="24"/>
          <w:szCs w:val="24"/>
        </w:rPr>
        <w:t>ervers in the same VLAN will be configured with IP address</w:t>
      </w:r>
      <w:r w:rsidR="00263C3F" w:rsidRPr="003A6E54">
        <w:rPr>
          <w:sz w:val="24"/>
          <w:szCs w:val="24"/>
        </w:rPr>
        <w:t>es</w:t>
      </w:r>
      <w:r w:rsidR="00D71787" w:rsidRPr="003A6E54">
        <w:rPr>
          <w:sz w:val="24"/>
          <w:szCs w:val="24"/>
        </w:rPr>
        <w:t xml:space="preserve"> in the same subnet, hence they will be able to communicate over the layer 2 network.</w:t>
      </w:r>
      <w:r w:rsidR="00A42CCD" w:rsidRPr="003A6E54">
        <w:rPr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page" w:tblpX="2261" w:tblpY="137"/>
        <w:tblW w:w="0" w:type="auto"/>
        <w:tblLook w:val="04A0" w:firstRow="1" w:lastRow="0" w:firstColumn="1" w:lastColumn="0" w:noHBand="0" w:noVBand="1"/>
      </w:tblPr>
      <w:tblGrid>
        <w:gridCol w:w="1268"/>
        <w:gridCol w:w="1721"/>
        <w:gridCol w:w="2251"/>
      </w:tblGrid>
      <w:tr w:rsidR="00A42CCD" w:rsidRPr="003A6E54" w14:paraId="222E3D2A" w14:textId="77777777" w:rsidTr="00313A75">
        <w:tc>
          <w:tcPr>
            <w:tcW w:w="1268" w:type="dxa"/>
            <w:shd w:val="clear" w:color="auto" w:fill="FFFFFF" w:themeFill="background1"/>
          </w:tcPr>
          <w:p w14:paraId="222E3D27" w14:textId="77777777" w:rsidR="00A42CCD" w:rsidRPr="003A6E54" w:rsidRDefault="00A42CCD" w:rsidP="00BF2BFE">
            <w:pPr>
              <w:jc w:val="center"/>
              <w:rPr>
                <w:b/>
                <w:bCs/>
                <w:sz w:val="24"/>
                <w:szCs w:val="24"/>
              </w:rPr>
            </w:pPr>
            <w:r w:rsidRPr="003A6E54">
              <w:rPr>
                <w:b/>
                <w:bCs/>
                <w:sz w:val="24"/>
                <w:szCs w:val="24"/>
              </w:rPr>
              <w:t>VLAN ID</w:t>
            </w:r>
          </w:p>
        </w:tc>
        <w:tc>
          <w:tcPr>
            <w:tcW w:w="1721" w:type="dxa"/>
            <w:shd w:val="clear" w:color="auto" w:fill="FFFFFF" w:themeFill="background1"/>
          </w:tcPr>
          <w:p w14:paraId="222E3D28" w14:textId="77777777" w:rsidR="00A42CCD" w:rsidRPr="003A6E54" w:rsidRDefault="008339CB" w:rsidP="008339C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erver</w:t>
            </w:r>
          </w:p>
        </w:tc>
        <w:tc>
          <w:tcPr>
            <w:tcW w:w="2251" w:type="dxa"/>
            <w:shd w:val="clear" w:color="auto" w:fill="FFFFFF" w:themeFill="background1"/>
          </w:tcPr>
          <w:p w14:paraId="222E3D29" w14:textId="77777777" w:rsidR="00A42CCD" w:rsidRPr="003A6E54" w:rsidRDefault="00442A2B" w:rsidP="00BF2BFE">
            <w:pPr>
              <w:rPr>
                <w:b/>
                <w:bCs/>
                <w:sz w:val="24"/>
                <w:szCs w:val="24"/>
              </w:rPr>
            </w:pPr>
            <w:r w:rsidRPr="008339CB">
              <w:rPr>
                <w:b/>
                <w:bCs/>
                <w:sz w:val="24"/>
                <w:szCs w:val="24"/>
              </w:rPr>
              <w:t>‘eth2’</w:t>
            </w:r>
            <w:r w:rsidR="00A42CCD" w:rsidRPr="003A6E54">
              <w:rPr>
                <w:b/>
                <w:bCs/>
                <w:sz w:val="24"/>
                <w:szCs w:val="24"/>
              </w:rPr>
              <w:t xml:space="preserve"> IP Address</w:t>
            </w:r>
          </w:p>
        </w:tc>
      </w:tr>
      <w:tr w:rsidR="00A42CCD" w:rsidRPr="003A6E54" w14:paraId="222E3D2E" w14:textId="77777777" w:rsidTr="00313A75">
        <w:tc>
          <w:tcPr>
            <w:tcW w:w="1268" w:type="dxa"/>
          </w:tcPr>
          <w:p w14:paraId="222E3D2B" w14:textId="77777777" w:rsidR="00A42CCD" w:rsidRPr="003A6E54" w:rsidRDefault="00A42CCD" w:rsidP="00BF2BFE">
            <w:pPr>
              <w:jc w:val="center"/>
              <w:rPr>
                <w:color w:val="ED7D31" w:themeColor="accent2"/>
                <w:sz w:val="24"/>
                <w:szCs w:val="24"/>
              </w:rPr>
            </w:pPr>
            <w:r w:rsidRPr="00F172B2"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  <w:t>VLAN</w:t>
            </w:r>
            <w:r w:rsidRPr="003A6E54">
              <w:rPr>
                <w:color w:val="ED7D31" w:themeColor="accent2"/>
                <w:sz w:val="24"/>
                <w:szCs w:val="24"/>
              </w:rPr>
              <w:t xml:space="preserve"> </w:t>
            </w:r>
            <w:r w:rsidRPr="00F172B2"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  <w:t>2</w:t>
            </w:r>
          </w:p>
        </w:tc>
        <w:tc>
          <w:tcPr>
            <w:tcW w:w="1721" w:type="dxa"/>
          </w:tcPr>
          <w:p w14:paraId="222E3D2C" w14:textId="09ABAF90" w:rsidR="00A42CCD" w:rsidRPr="008339CB" w:rsidRDefault="00EF2BE3" w:rsidP="008339CB">
            <w:pPr>
              <w:jc w:val="center"/>
              <w:rPr>
                <w:color w:val="ED7D31" w:themeColor="accent2"/>
                <w:sz w:val="24"/>
                <w:szCs w:val="24"/>
              </w:rPr>
            </w:pPr>
            <w:r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  <w:t>host</w:t>
            </w:r>
            <w:r w:rsidR="00A42CCD" w:rsidRPr="00F172B2"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  <w:t>1</w:t>
            </w:r>
          </w:p>
        </w:tc>
        <w:tc>
          <w:tcPr>
            <w:tcW w:w="2251" w:type="dxa"/>
          </w:tcPr>
          <w:p w14:paraId="222E3D2D" w14:textId="77777777" w:rsidR="00A42CCD" w:rsidRPr="00F172B2" w:rsidRDefault="008415E2" w:rsidP="008415E2">
            <w:pPr>
              <w:jc w:val="center"/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</w:pPr>
            <w:r w:rsidRPr="00F172B2"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  <w:t>172.16.2</w:t>
            </w:r>
            <w:r w:rsidR="00A42CCD" w:rsidRPr="00F172B2"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  <w:t>.18/24</w:t>
            </w:r>
          </w:p>
        </w:tc>
      </w:tr>
      <w:tr w:rsidR="00A42CCD" w:rsidRPr="003A6E54" w14:paraId="222E3D32" w14:textId="77777777" w:rsidTr="00313A75">
        <w:tc>
          <w:tcPr>
            <w:tcW w:w="1268" w:type="dxa"/>
          </w:tcPr>
          <w:p w14:paraId="222E3D2F" w14:textId="77777777" w:rsidR="00A42CCD" w:rsidRPr="003A6E54" w:rsidRDefault="00A42CCD" w:rsidP="00BF2BFE">
            <w:pPr>
              <w:jc w:val="center"/>
              <w:rPr>
                <w:color w:val="0070C0"/>
                <w:sz w:val="24"/>
                <w:szCs w:val="24"/>
              </w:rPr>
            </w:pPr>
            <w:r w:rsidRPr="003A6E54">
              <w:rPr>
                <w:color w:val="0070C0"/>
                <w:sz w:val="24"/>
                <w:szCs w:val="24"/>
              </w:rPr>
              <w:t>VLAN 3</w:t>
            </w:r>
          </w:p>
        </w:tc>
        <w:tc>
          <w:tcPr>
            <w:tcW w:w="1721" w:type="dxa"/>
          </w:tcPr>
          <w:p w14:paraId="222E3D30" w14:textId="776FFA4F" w:rsidR="00A42CCD" w:rsidRPr="008339CB" w:rsidRDefault="00EF2BE3" w:rsidP="008339CB">
            <w:pPr>
              <w:jc w:val="center"/>
              <w:rPr>
                <w:color w:val="0070C0"/>
                <w:sz w:val="24"/>
                <w:szCs w:val="24"/>
              </w:rPr>
            </w:pPr>
            <w:r>
              <w:rPr>
                <w:color w:val="0070C0"/>
                <w:sz w:val="24"/>
                <w:szCs w:val="24"/>
              </w:rPr>
              <w:t>host</w:t>
            </w:r>
            <w:r w:rsidR="00A42CCD" w:rsidRPr="008339CB">
              <w:rPr>
                <w:color w:val="0070C0"/>
                <w:sz w:val="24"/>
                <w:szCs w:val="24"/>
              </w:rPr>
              <w:t>2</w:t>
            </w:r>
          </w:p>
        </w:tc>
        <w:tc>
          <w:tcPr>
            <w:tcW w:w="2251" w:type="dxa"/>
          </w:tcPr>
          <w:p w14:paraId="222E3D31" w14:textId="77777777" w:rsidR="00A42CCD" w:rsidRPr="008339CB" w:rsidRDefault="008415E2" w:rsidP="008339CB">
            <w:pPr>
              <w:jc w:val="center"/>
              <w:rPr>
                <w:color w:val="0070C0"/>
                <w:sz w:val="24"/>
                <w:szCs w:val="24"/>
              </w:rPr>
            </w:pPr>
            <w:r>
              <w:rPr>
                <w:color w:val="0070C0"/>
                <w:sz w:val="24"/>
                <w:szCs w:val="24"/>
              </w:rPr>
              <w:t>172.16.</w:t>
            </w:r>
            <w:r w:rsidR="00A42CCD" w:rsidRPr="008339CB">
              <w:rPr>
                <w:color w:val="0070C0"/>
                <w:sz w:val="24"/>
                <w:szCs w:val="24"/>
              </w:rPr>
              <w:t>3.19/24</w:t>
            </w:r>
          </w:p>
        </w:tc>
      </w:tr>
      <w:tr w:rsidR="00A42CCD" w:rsidRPr="003A6E54" w14:paraId="222E3D36" w14:textId="77777777" w:rsidTr="00313A75">
        <w:tc>
          <w:tcPr>
            <w:tcW w:w="1268" w:type="dxa"/>
          </w:tcPr>
          <w:p w14:paraId="222E3D33" w14:textId="77777777" w:rsidR="00A42CCD" w:rsidRPr="003A6E54" w:rsidRDefault="00A42CCD" w:rsidP="00BF2BFE">
            <w:pPr>
              <w:jc w:val="center"/>
              <w:rPr>
                <w:color w:val="ED7D31" w:themeColor="accent2"/>
                <w:sz w:val="24"/>
                <w:szCs w:val="24"/>
              </w:rPr>
            </w:pPr>
            <w:r w:rsidRPr="00F172B2"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  <w:t>VLAN</w:t>
            </w:r>
            <w:r w:rsidRPr="003A6E54">
              <w:rPr>
                <w:color w:val="ED7D31" w:themeColor="accent2"/>
                <w:sz w:val="24"/>
                <w:szCs w:val="24"/>
              </w:rPr>
              <w:t xml:space="preserve"> </w:t>
            </w:r>
            <w:r w:rsidRPr="00F172B2"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  <w:t>2</w:t>
            </w:r>
          </w:p>
        </w:tc>
        <w:tc>
          <w:tcPr>
            <w:tcW w:w="1721" w:type="dxa"/>
          </w:tcPr>
          <w:p w14:paraId="222E3D34" w14:textId="19FB08BD" w:rsidR="00A42CCD" w:rsidRPr="008339CB" w:rsidRDefault="00EF2BE3" w:rsidP="008339CB">
            <w:pPr>
              <w:jc w:val="center"/>
              <w:rPr>
                <w:color w:val="ED7D31" w:themeColor="accent2"/>
                <w:sz w:val="24"/>
                <w:szCs w:val="24"/>
              </w:rPr>
            </w:pPr>
            <w:r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  <w:t>host</w:t>
            </w:r>
            <w:r w:rsidR="00A42CCD" w:rsidRPr="00F172B2"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  <w:t>3</w:t>
            </w:r>
          </w:p>
        </w:tc>
        <w:tc>
          <w:tcPr>
            <w:tcW w:w="2251" w:type="dxa"/>
          </w:tcPr>
          <w:p w14:paraId="222E3D35" w14:textId="77777777" w:rsidR="00A42CCD" w:rsidRPr="008339CB" w:rsidRDefault="00A42CCD" w:rsidP="008415E2">
            <w:pPr>
              <w:jc w:val="center"/>
              <w:rPr>
                <w:color w:val="ED7D31" w:themeColor="accent2"/>
                <w:sz w:val="24"/>
                <w:szCs w:val="24"/>
              </w:rPr>
            </w:pPr>
            <w:r w:rsidRPr="00F172B2"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  <w:t>172</w:t>
            </w:r>
            <w:r w:rsidRPr="008339CB">
              <w:rPr>
                <w:color w:val="ED7D31" w:themeColor="accent2"/>
                <w:sz w:val="24"/>
                <w:szCs w:val="24"/>
              </w:rPr>
              <w:t>.</w:t>
            </w:r>
            <w:r w:rsidRPr="00F172B2"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  <w:t>16.2.28/24</w:t>
            </w:r>
          </w:p>
        </w:tc>
      </w:tr>
      <w:tr w:rsidR="00A42CCD" w:rsidRPr="003A6E54" w14:paraId="222E3D3A" w14:textId="77777777" w:rsidTr="00313A75">
        <w:tc>
          <w:tcPr>
            <w:tcW w:w="1268" w:type="dxa"/>
          </w:tcPr>
          <w:p w14:paraId="222E3D37" w14:textId="77777777" w:rsidR="00A42CCD" w:rsidRPr="003A6E54" w:rsidRDefault="00A42CCD" w:rsidP="00BF2BFE">
            <w:pPr>
              <w:jc w:val="center"/>
              <w:rPr>
                <w:color w:val="0070C0"/>
                <w:sz w:val="24"/>
                <w:szCs w:val="24"/>
              </w:rPr>
            </w:pPr>
            <w:r w:rsidRPr="003A6E54">
              <w:rPr>
                <w:color w:val="0070C0"/>
                <w:sz w:val="24"/>
                <w:szCs w:val="24"/>
              </w:rPr>
              <w:t>VLAN 3</w:t>
            </w:r>
          </w:p>
        </w:tc>
        <w:tc>
          <w:tcPr>
            <w:tcW w:w="1721" w:type="dxa"/>
          </w:tcPr>
          <w:p w14:paraId="222E3D38" w14:textId="44E10F3D" w:rsidR="00A42CCD" w:rsidRPr="008339CB" w:rsidRDefault="00EF2BE3" w:rsidP="008339CB">
            <w:pPr>
              <w:jc w:val="center"/>
              <w:rPr>
                <w:color w:val="0070C0"/>
                <w:sz w:val="24"/>
                <w:szCs w:val="24"/>
              </w:rPr>
            </w:pPr>
            <w:r>
              <w:rPr>
                <w:color w:val="0070C0"/>
                <w:sz w:val="24"/>
                <w:szCs w:val="24"/>
              </w:rPr>
              <w:t>host</w:t>
            </w:r>
            <w:r w:rsidR="00A42CCD" w:rsidRPr="008339CB">
              <w:rPr>
                <w:color w:val="0070C0"/>
                <w:sz w:val="24"/>
                <w:szCs w:val="24"/>
              </w:rPr>
              <w:t>4</w:t>
            </w:r>
          </w:p>
        </w:tc>
        <w:tc>
          <w:tcPr>
            <w:tcW w:w="2251" w:type="dxa"/>
          </w:tcPr>
          <w:p w14:paraId="222E3D39" w14:textId="77777777" w:rsidR="00A42CCD" w:rsidRPr="008339CB" w:rsidRDefault="00A42CCD" w:rsidP="008415E2">
            <w:pPr>
              <w:jc w:val="center"/>
              <w:rPr>
                <w:color w:val="0070C0"/>
                <w:sz w:val="24"/>
                <w:szCs w:val="24"/>
              </w:rPr>
            </w:pPr>
            <w:r w:rsidRPr="008339CB">
              <w:rPr>
                <w:color w:val="0070C0"/>
                <w:sz w:val="24"/>
                <w:szCs w:val="24"/>
              </w:rPr>
              <w:t>172.16.3.29/24</w:t>
            </w:r>
          </w:p>
        </w:tc>
      </w:tr>
    </w:tbl>
    <w:p w14:paraId="222E3D3B" w14:textId="77777777" w:rsidR="00A42CCD" w:rsidRPr="003A6E54" w:rsidRDefault="00A42CCD" w:rsidP="00A42CCD">
      <w:pPr>
        <w:pStyle w:val="ListParagraph"/>
        <w:spacing w:after="120" w:line="240" w:lineRule="auto"/>
        <w:ind w:left="1152"/>
        <w:rPr>
          <w:sz w:val="24"/>
          <w:szCs w:val="24"/>
        </w:rPr>
      </w:pPr>
    </w:p>
    <w:p w14:paraId="222E3D3C" w14:textId="77777777" w:rsidR="00A42CCD" w:rsidRPr="003A6E54" w:rsidRDefault="00A42CCD" w:rsidP="00A42CCD">
      <w:pPr>
        <w:rPr>
          <w:rFonts w:ascii="Consolas" w:hAnsi="Consolas" w:cs="Consolas"/>
          <w:i/>
          <w:iCs/>
          <w:sz w:val="24"/>
          <w:szCs w:val="24"/>
        </w:rPr>
      </w:pPr>
    </w:p>
    <w:p w14:paraId="222E3D3D" w14:textId="77777777" w:rsidR="00A42CCD" w:rsidRPr="003A6E54" w:rsidRDefault="00A42CCD" w:rsidP="00A42CCD">
      <w:pPr>
        <w:rPr>
          <w:rFonts w:ascii="Consolas" w:hAnsi="Consolas" w:cs="Consolas"/>
          <w:i/>
          <w:iCs/>
          <w:sz w:val="24"/>
          <w:szCs w:val="24"/>
        </w:rPr>
      </w:pPr>
    </w:p>
    <w:p w14:paraId="2BB31F62" w14:textId="77777777" w:rsidR="00EF2BE3" w:rsidRDefault="00EF2BE3" w:rsidP="00A42CCD">
      <w:pPr>
        <w:spacing w:after="0" w:line="240" w:lineRule="auto"/>
        <w:rPr>
          <w:rFonts w:ascii="Consolas" w:hAnsi="Consolas" w:cs="Consolas"/>
          <w:i/>
          <w:iCs/>
          <w:sz w:val="24"/>
          <w:szCs w:val="24"/>
        </w:rPr>
      </w:pPr>
    </w:p>
    <w:p w14:paraId="222E3D70" w14:textId="31A540C9" w:rsidR="002E5C70" w:rsidRPr="003A6E54" w:rsidRDefault="00A42CCD" w:rsidP="00A42CCD">
      <w:pPr>
        <w:spacing w:after="0" w:line="240" w:lineRule="auto"/>
        <w:rPr>
          <w:sz w:val="24"/>
          <w:szCs w:val="24"/>
        </w:rPr>
      </w:pPr>
      <w:r w:rsidRPr="003A6E54">
        <w:rPr>
          <w:sz w:val="24"/>
          <w:szCs w:val="24"/>
        </w:rPr>
        <w:br/>
      </w:r>
    </w:p>
    <w:p w14:paraId="222E3D71" w14:textId="77777777" w:rsidR="0061697A" w:rsidRPr="003A6E54" w:rsidRDefault="007F73C2" w:rsidP="00961A1C">
      <w:pPr>
        <w:pStyle w:val="ListParagraph"/>
        <w:numPr>
          <w:ilvl w:val="0"/>
          <w:numId w:val="9"/>
        </w:numPr>
        <w:spacing w:line="360" w:lineRule="auto"/>
        <w:rPr>
          <w:rFonts w:ascii="Consolas" w:hAnsi="Consolas" w:cs="Consolas"/>
          <w:i/>
          <w:iCs/>
          <w:sz w:val="24"/>
          <w:szCs w:val="24"/>
        </w:rPr>
      </w:pPr>
      <w:r w:rsidRPr="003A6E54">
        <w:rPr>
          <w:sz w:val="24"/>
          <w:szCs w:val="24"/>
        </w:rPr>
        <w:t>C</w:t>
      </w:r>
      <w:r w:rsidR="0061697A" w:rsidRPr="003A6E54">
        <w:rPr>
          <w:sz w:val="24"/>
          <w:szCs w:val="24"/>
        </w:rPr>
        <w:t xml:space="preserve">onfigure </w:t>
      </w:r>
      <w:r w:rsidR="00424B45">
        <w:rPr>
          <w:sz w:val="24"/>
          <w:szCs w:val="24"/>
        </w:rPr>
        <w:t xml:space="preserve">the </w:t>
      </w:r>
      <w:r w:rsidR="003E6000" w:rsidRPr="003A6E54">
        <w:rPr>
          <w:sz w:val="24"/>
          <w:szCs w:val="24"/>
        </w:rPr>
        <w:t>server’s</w:t>
      </w:r>
      <w:r w:rsidRPr="003A6E54">
        <w:rPr>
          <w:sz w:val="24"/>
          <w:szCs w:val="24"/>
        </w:rPr>
        <w:t xml:space="preserve"> </w:t>
      </w:r>
      <w:r w:rsidR="0061697A" w:rsidRPr="003A6E54">
        <w:rPr>
          <w:sz w:val="24"/>
          <w:szCs w:val="24"/>
        </w:rPr>
        <w:t>IP address and subnet mask:</w:t>
      </w:r>
    </w:p>
    <w:p w14:paraId="222E3D72" w14:textId="77777777" w:rsidR="0061697A" w:rsidRPr="003A6E54" w:rsidRDefault="0061697A" w:rsidP="00961A1C">
      <w:pPr>
        <w:pStyle w:val="ListParagraph"/>
        <w:numPr>
          <w:ilvl w:val="0"/>
          <w:numId w:val="6"/>
        </w:numPr>
        <w:spacing w:before="120" w:after="120" w:line="360" w:lineRule="auto"/>
        <w:ind w:left="720"/>
        <w:rPr>
          <w:rFonts w:ascii="Consolas" w:hAnsi="Consolas" w:cs="Consolas"/>
          <w:i/>
          <w:iCs/>
          <w:sz w:val="24"/>
          <w:szCs w:val="24"/>
        </w:rPr>
      </w:pPr>
      <w:r w:rsidRPr="003A6E54">
        <w:rPr>
          <w:sz w:val="24"/>
          <w:szCs w:val="24"/>
        </w:rPr>
        <w:t>Clear existing IP configuration:</w:t>
      </w:r>
      <w:r w:rsidRPr="003A6E54">
        <w:rPr>
          <w:sz w:val="24"/>
          <w:szCs w:val="24"/>
        </w:rPr>
        <w:br/>
      </w:r>
      <w:r w:rsidR="00A41796" w:rsidRPr="003A6E54">
        <w:rPr>
          <w:rFonts w:ascii="Consolas" w:hAnsi="Consolas" w:cs="Consolas"/>
          <w:b/>
          <w:bCs/>
          <w:i/>
          <w:iCs/>
          <w:sz w:val="24"/>
          <w:szCs w:val="24"/>
        </w:rPr>
        <w:t># ifconfig eth</w:t>
      </w:r>
      <w:r w:rsidR="00540986">
        <w:rPr>
          <w:rFonts w:ascii="Consolas" w:hAnsi="Consolas" w:cs="Consolas"/>
          <w:b/>
          <w:bCs/>
          <w:i/>
          <w:iCs/>
          <w:sz w:val="24"/>
          <w:szCs w:val="24"/>
        </w:rPr>
        <w:t>2</w:t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 0.0.0.0</w:t>
      </w:r>
    </w:p>
    <w:p w14:paraId="222E3D73" w14:textId="77777777" w:rsidR="003A1152" w:rsidRPr="003A6E54" w:rsidRDefault="007F73C2" w:rsidP="00961A1C">
      <w:pPr>
        <w:pStyle w:val="ListParagraph"/>
        <w:numPr>
          <w:ilvl w:val="0"/>
          <w:numId w:val="6"/>
        </w:numPr>
        <w:spacing w:before="120" w:after="120" w:line="240" w:lineRule="auto"/>
        <w:ind w:left="720"/>
        <w:rPr>
          <w:sz w:val="24"/>
          <w:szCs w:val="24"/>
        </w:rPr>
      </w:pPr>
      <w:r w:rsidRPr="003A6E54">
        <w:rPr>
          <w:sz w:val="24"/>
          <w:szCs w:val="24"/>
        </w:rPr>
        <w:t>Configure</w:t>
      </w:r>
      <w:r w:rsidR="000728D6" w:rsidRPr="003A6E54">
        <w:rPr>
          <w:sz w:val="24"/>
          <w:szCs w:val="24"/>
        </w:rPr>
        <w:t xml:space="preserve"> an IP address and a subnet mask:</w:t>
      </w:r>
    </w:p>
    <w:p w14:paraId="222E3D74" w14:textId="77777777" w:rsidR="003A1152" w:rsidRPr="003A6E54" w:rsidRDefault="003A1152" w:rsidP="000728D6">
      <w:pPr>
        <w:spacing w:before="120" w:after="120" w:line="360" w:lineRule="auto"/>
        <w:ind w:firstLine="72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ifconfig</w:t>
      </w:r>
      <w:r w:rsidR="0061697A"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r w:rsidR="00937BC7" w:rsidRPr="003A6E54">
        <w:rPr>
          <w:rFonts w:ascii="Consolas" w:hAnsi="Consolas" w:cs="Consolas"/>
          <w:b/>
          <w:bCs/>
          <w:i/>
          <w:iCs/>
          <w:sz w:val="24"/>
          <w:szCs w:val="24"/>
        </w:rPr>
        <w:t>eth</w:t>
      </w:r>
      <w:r w:rsidR="00937BC7">
        <w:rPr>
          <w:rFonts w:ascii="Consolas" w:hAnsi="Consolas" w:cs="Consolas"/>
          <w:b/>
          <w:bCs/>
          <w:i/>
          <w:iCs/>
          <w:sz w:val="24"/>
          <w:szCs w:val="24"/>
        </w:rPr>
        <w:t>2</w:t>
      </w:r>
      <w:r w:rsidR="00937BC7"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r w:rsidR="0061697A" w:rsidRPr="003A6E54">
        <w:rPr>
          <w:rFonts w:ascii="Consolas" w:hAnsi="Consolas" w:cs="Consolas"/>
          <w:b/>
          <w:bCs/>
          <w:i/>
          <w:iCs/>
          <w:sz w:val="24"/>
          <w:szCs w:val="24"/>
        </w:rPr>
        <w:t>IP</w:t>
      </w:r>
      <w:r w:rsidR="000728D6" w:rsidRPr="003A6E54">
        <w:rPr>
          <w:rFonts w:ascii="Consolas" w:hAnsi="Consolas" w:cs="Consolas"/>
          <w:b/>
          <w:bCs/>
          <w:i/>
          <w:iCs/>
          <w:sz w:val="24"/>
          <w:szCs w:val="24"/>
        </w:rPr>
        <w:t>_ADDRESS</w:t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/</w:t>
      </w:r>
      <w:r w:rsidR="000728D6" w:rsidRPr="003A6E54">
        <w:rPr>
          <w:rFonts w:ascii="Consolas" w:hAnsi="Consolas" w:cs="Consolas"/>
          <w:b/>
          <w:bCs/>
          <w:i/>
          <w:iCs/>
          <w:sz w:val="24"/>
          <w:szCs w:val="24"/>
        </w:rPr>
        <w:t>SUBNET_</w:t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MASK</w:t>
      </w:r>
    </w:p>
    <w:p w14:paraId="222E3D75" w14:textId="77777777" w:rsidR="0061697A" w:rsidRPr="003A6E54" w:rsidRDefault="0061697A" w:rsidP="00961A1C">
      <w:pPr>
        <w:pStyle w:val="ListParagraph"/>
        <w:numPr>
          <w:ilvl w:val="0"/>
          <w:numId w:val="7"/>
        </w:numPr>
        <w:spacing w:before="120" w:after="0" w:line="240" w:lineRule="auto"/>
        <w:ind w:left="720"/>
        <w:rPr>
          <w:sz w:val="24"/>
          <w:szCs w:val="24"/>
        </w:rPr>
      </w:pPr>
      <w:r w:rsidRPr="003A6E54">
        <w:rPr>
          <w:sz w:val="24"/>
          <w:szCs w:val="24"/>
        </w:rPr>
        <w:t>Verify IP configuration:</w:t>
      </w:r>
    </w:p>
    <w:p w14:paraId="222E3D76" w14:textId="77777777" w:rsidR="00C83393" w:rsidRPr="003A6E54" w:rsidRDefault="00C83393" w:rsidP="00937BC7">
      <w:pPr>
        <w:spacing w:before="120" w:after="120" w:line="360" w:lineRule="auto"/>
        <w:ind w:firstLine="72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ifconfig </w:t>
      </w:r>
      <w:r w:rsidR="00937BC7" w:rsidRPr="003A6E54">
        <w:rPr>
          <w:rFonts w:ascii="Consolas" w:hAnsi="Consolas" w:cs="Consolas"/>
          <w:b/>
          <w:bCs/>
          <w:i/>
          <w:iCs/>
          <w:sz w:val="24"/>
          <w:szCs w:val="24"/>
        </w:rPr>
        <w:t>eth</w:t>
      </w:r>
      <w:r w:rsidR="00937BC7">
        <w:rPr>
          <w:rFonts w:ascii="Consolas" w:hAnsi="Consolas" w:cs="Consolas"/>
          <w:b/>
          <w:bCs/>
          <w:i/>
          <w:iCs/>
          <w:sz w:val="24"/>
          <w:szCs w:val="24"/>
        </w:rPr>
        <w:t>2</w:t>
      </w:r>
    </w:p>
    <w:p w14:paraId="222E3D77" w14:textId="77777777" w:rsidR="00C83393" w:rsidRPr="003A6E54" w:rsidRDefault="00424B45" w:rsidP="00C36DEF">
      <w:p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64224" behindDoc="0" locked="0" layoutInCell="1" allowOverlap="1" wp14:anchorId="222E42D7" wp14:editId="222E42D8">
                <wp:simplePos x="0" y="0"/>
                <wp:positionH relativeFrom="column">
                  <wp:posOffset>266700</wp:posOffset>
                </wp:positionH>
                <wp:positionV relativeFrom="paragraph">
                  <wp:posOffset>6350</wp:posOffset>
                </wp:positionV>
                <wp:extent cx="5902325" cy="2044700"/>
                <wp:effectExtent l="0" t="0" r="22225" b="1270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204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330216" w:rsidRDefault="00EF2BE3" w:rsidP="006324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>cumulus@host1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ud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="00330216">
                              <w:rPr>
                                <w:rFonts w:ascii="Consolas" w:hAnsi="Consolas" w:cs="Consolas"/>
                              </w:rPr>
                              <w:t>ifconfig eth2 0.0.0.0</w:t>
                            </w:r>
                          </w:p>
                          <w:p w14:paraId="222E4655" w14:textId="062A2B8F" w:rsidR="00330216" w:rsidRDefault="00EF2BE3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>cumulus@host1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ud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="00330216">
                              <w:rPr>
                                <w:rFonts w:ascii="Consolas" w:hAnsi="Consolas" w:cs="Consolas"/>
                              </w:rPr>
                              <w:t>ifconfig eth2 172.16.2.18/24</w:t>
                            </w:r>
                          </w:p>
                          <w:p w14:paraId="77AF0ECA" w14:textId="77777777" w:rsidR="00EF2BE3" w:rsidRPr="00EF2BE3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>cumulus@host1:~$ ifconfig eth2</w:t>
                            </w:r>
                          </w:p>
                          <w:p w14:paraId="11D75EE3" w14:textId="77777777" w:rsidR="00EF2BE3" w:rsidRPr="00EF2BE3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EF2BE3">
                              <w:rPr>
                                <w:rFonts w:ascii="Consolas" w:hAnsi="Consolas" w:cs="Consolas"/>
                              </w:rPr>
                              <w:t>mtu</w:t>
                            </w:r>
                            <w:proofErr w:type="spellEnd"/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 1500</w:t>
                            </w:r>
                          </w:p>
                          <w:p w14:paraId="0E5FD58D" w14:textId="77777777" w:rsidR="00EF2BE3" w:rsidRPr="00EF2BE3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        </w:t>
                            </w:r>
                            <w:proofErr w:type="spellStart"/>
                            <w:r w:rsidRPr="00EF2BE3">
                              <w:rPr>
                                <w:rFonts w:ascii="Consolas" w:hAnsi="Consolas" w:cs="Consolas"/>
                              </w:rPr>
                              <w:t>inet</w:t>
                            </w:r>
                            <w:proofErr w:type="spellEnd"/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 172.16.2.18  netmask 255.255.255.0  broadcast 172.16.2.255</w:t>
                            </w:r>
                          </w:p>
                          <w:p w14:paraId="0D9046B6" w14:textId="77777777" w:rsidR="00EF2BE3" w:rsidRPr="00EF2BE3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EF2BE3">
                              <w:rPr>
                                <w:rFonts w:ascii="Consolas" w:hAnsi="Consolas" w:cs="Consolas"/>
                              </w:rPr>
                              <w:t>prefixlen</w:t>
                            </w:r>
                            <w:proofErr w:type="spellEnd"/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 64  </w:t>
                            </w:r>
                            <w:proofErr w:type="spellStart"/>
                            <w:r w:rsidRPr="00EF2BE3">
                              <w:rPr>
                                <w:rFonts w:ascii="Consolas" w:hAnsi="Consolas" w:cs="Consolas"/>
                              </w:rPr>
                              <w:t>scopeid</w:t>
                            </w:r>
                            <w:proofErr w:type="spellEnd"/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 0x20&lt;link&gt;</w:t>
                            </w:r>
                          </w:p>
                          <w:p w14:paraId="72F56857" w14:textId="77777777" w:rsidR="00EF2BE3" w:rsidRPr="00EF2BE3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EF2BE3">
                              <w:rPr>
                                <w:rFonts w:ascii="Consolas" w:hAnsi="Consolas" w:cs="Consolas"/>
                              </w:rPr>
                              <w:t>txqueuelen</w:t>
                            </w:r>
                            <w:proofErr w:type="spellEnd"/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 1000  (Ethernet)</w:t>
                            </w:r>
                          </w:p>
                          <w:p w14:paraId="4BB0C299" w14:textId="77777777" w:rsidR="00EF2BE3" w:rsidRPr="00EF2BE3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        RX packets 3  bytes 180 (180.0 B)</w:t>
                            </w:r>
                          </w:p>
                          <w:p w14:paraId="57263E20" w14:textId="77777777" w:rsidR="00EF2BE3" w:rsidRPr="00EF2BE3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712A2398" w14:textId="77777777" w:rsidR="00EF2BE3" w:rsidRPr="00EF2BE3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        TX packets 43  bytes 7456 (7.4 KB)</w:t>
                            </w:r>
                          </w:p>
                          <w:p w14:paraId="222E465E" w14:textId="78A4737A" w:rsidR="00330216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37" type="#_x0000_t202" style="position:absolute;margin-left:21pt;margin-top:.5pt;width:464.75pt;height:161pt;z-index:251764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">
                <v:textbox>
                  <w:txbxContent>
                    <w:p w14:paraId="222E4654" w14:textId="760FA516" w:rsidR="00330216" w:rsidRDefault="00EF2BE3" w:rsidP="006324D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>cumulus@host1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sudo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="00330216">
                        <w:rPr>
                          <w:rFonts w:ascii="Consolas" w:hAnsi="Consolas" w:cs="Consolas"/>
                        </w:rPr>
                        <w:t>ifconfig eth2 0.0.0.0</w:t>
                      </w:r>
                    </w:p>
                    <w:p w14:paraId="222E4655" w14:textId="062A2B8F" w:rsidR="00330216" w:rsidRDefault="00EF2BE3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>cumulus@host1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sudo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="00330216">
                        <w:rPr>
                          <w:rFonts w:ascii="Consolas" w:hAnsi="Consolas" w:cs="Consolas"/>
                        </w:rPr>
                        <w:t>ifconfig eth2 172.16.2.18/24</w:t>
                      </w:r>
                    </w:p>
                    <w:p w14:paraId="77AF0ECA" w14:textId="77777777" w:rsidR="00EF2BE3" w:rsidRPr="00EF2BE3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>cumulus@host1:~$ ifconfig eth2</w:t>
                      </w:r>
                    </w:p>
                    <w:p w14:paraId="11D75EE3" w14:textId="77777777" w:rsidR="00EF2BE3" w:rsidRPr="00EF2BE3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 xml:space="preserve">eth2: flags=4163&lt;UP,BROADCAST,RUNNING,MULTICAST&gt;  </w:t>
                      </w:r>
                      <w:proofErr w:type="spellStart"/>
                      <w:r w:rsidRPr="00EF2BE3">
                        <w:rPr>
                          <w:rFonts w:ascii="Consolas" w:hAnsi="Consolas" w:cs="Consolas"/>
                        </w:rPr>
                        <w:t>mtu</w:t>
                      </w:r>
                      <w:proofErr w:type="spellEnd"/>
                      <w:r w:rsidRPr="00EF2BE3">
                        <w:rPr>
                          <w:rFonts w:ascii="Consolas" w:hAnsi="Consolas" w:cs="Consolas"/>
                        </w:rPr>
                        <w:t xml:space="preserve"> 1500</w:t>
                      </w:r>
                    </w:p>
                    <w:p w14:paraId="0E5FD58D" w14:textId="77777777" w:rsidR="00EF2BE3" w:rsidRPr="00EF2BE3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 xml:space="preserve">        </w:t>
                      </w:r>
                      <w:proofErr w:type="spellStart"/>
                      <w:r w:rsidRPr="00EF2BE3">
                        <w:rPr>
                          <w:rFonts w:ascii="Consolas" w:hAnsi="Consolas" w:cs="Consolas"/>
                        </w:rPr>
                        <w:t>inet</w:t>
                      </w:r>
                      <w:proofErr w:type="spellEnd"/>
                      <w:r w:rsidRPr="00EF2BE3">
                        <w:rPr>
                          <w:rFonts w:ascii="Consolas" w:hAnsi="Consolas" w:cs="Consolas"/>
                        </w:rPr>
                        <w:t xml:space="preserve"> 172.16.2.18  netmask 255.255.255.0  broadcast 172.16.2.255</w:t>
                      </w:r>
                    </w:p>
                    <w:p w14:paraId="0D9046B6" w14:textId="77777777" w:rsidR="00EF2BE3" w:rsidRPr="00EF2BE3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 xml:space="preserve">        inet6 fe80::4638:39ff:fe00:11  </w:t>
                      </w:r>
                      <w:proofErr w:type="spellStart"/>
                      <w:r w:rsidRPr="00EF2BE3">
                        <w:rPr>
                          <w:rFonts w:ascii="Consolas" w:hAnsi="Consolas" w:cs="Consolas"/>
                        </w:rPr>
                        <w:t>prefixlen</w:t>
                      </w:r>
                      <w:proofErr w:type="spellEnd"/>
                      <w:r w:rsidRPr="00EF2BE3">
                        <w:rPr>
                          <w:rFonts w:ascii="Consolas" w:hAnsi="Consolas" w:cs="Consolas"/>
                        </w:rPr>
                        <w:t xml:space="preserve"> 64  </w:t>
                      </w:r>
                      <w:proofErr w:type="spellStart"/>
                      <w:r w:rsidRPr="00EF2BE3">
                        <w:rPr>
                          <w:rFonts w:ascii="Consolas" w:hAnsi="Consolas" w:cs="Consolas"/>
                        </w:rPr>
                        <w:t>scopeid</w:t>
                      </w:r>
                      <w:proofErr w:type="spellEnd"/>
                      <w:r w:rsidRPr="00EF2BE3">
                        <w:rPr>
                          <w:rFonts w:ascii="Consolas" w:hAnsi="Consolas" w:cs="Consolas"/>
                        </w:rPr>
                        <w:t xml:space="preserve"> 0x20&lt;link&gt;</w:t>
                      </w:r>
                    </w:p>
                    <w:p w14:paraId="72F56857" w14:textId="77777777" w:rsidR="00EF2BE3" w:rsidRPr="00EF2BE3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 xml:space="preserve">        ether 44:38:39:00:00:11  </w:t>
                      </w:r>
                      <w:proofErr w:type="spellStart"/>
                      <w:r w:rsidRPr="00EF2BE3">
                        <w:rPr>
                          <w:rFonts w:ascii="Consolas" w:hAnsi="Consolas" w:cs="Consolas"/>
                        </w:rPr>
                        <w:t>txqueuelen</w:t>
                      </w:r>
                      <w:proofErr w:type="spellEnd"/>
                      <w:r w:rsidRPr="00EF2BE3">
                        <w:rPr>
                          <w:rFonts w:ascii="Consolas" w:hAnsi="Consolas" w:cs="Consolas"/>
                        </w:rPr>
                        <w:t xml:space="preserve"> 1000  (Ethernet)</w:t>
                      </w:r>
                    </w:p>
                    <w:p w14:paraId="4BB0C299" w14:textId="77777777" w:rsidR="00EF2BE3" w:rsidRPr="00EF2BE3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 xml:space="preserve">        RX packets 3  bytes 180 (180.0 B)</w:t>
                      </w:r>
                    </w:p>
                    <w:p w14:paraId="57263E20" w14:textId="77777777" w:rsidR="00EF2BE3" w:rsidRPr="00EF2BE3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712A2398" w14:textId="77777777" w:rsidR="00EF2BE3" w:rsidRPr="00EF2BE3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 xml:space="preserve">        TX packets 43  bytes 7456 (7.4 KB)</w:t>
                      </w:r>
                    </w:p>
                    <w:p w14:paraId="222E465E" w14:textId="78A4737A" w:rsidR="00330216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36DEF"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5248" behindDoc="0" locked="0" layoutInCell="1" allowOverlap="1" wp14:anchorId="222E42D9" wp14:editId="222E42DA">
                <wp:simplePos x="0" y="0"/>
                <wp:positionH relativeFrom="column">
                  <wp:posOffset>967154</wp:posOffset>
                </wp:positionH>
                <wp:positionV relativeFrom="paragraph">
                  <wp:posOffset>681404</wp:posOffset>
                </wp:positionV>
                <wp:extent cx="1406769" cy="186055"/>
                <wp:effectExtent l="0" t="0" r="3175" b="4445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6769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441F2D" id="Rectangle 1143" o:spid="_x0000_s1026" style="position:absolute;margin-left:76.15pt;margin-top:53.65pt;width:110.75pt;height:14.65pt;z-index:25176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GIr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D78" w14:textId="77777777" w:rsidR="007E0C4F" w:rsidRPr="007E0C4F" w:rsidRDefault="00F04C4A" w:rsidP="00961A1C">
      <w:pPr>
        <w:pStyle w:val="ListParagraph"/>
        <w:numPr>
          <w:ilvl w:val="0"/>
          <w:numId w:val="9"/>
        </w:numPr>
        <w:spacing w:after="120" w:line="240" w:lineRule="auto"/>
        <w:rPr>
          <w:rFonts w:ascii="Consolas" w:hAnsi="Consolas" w:cs="Consolas"/>
          <w:b/>
          <w:bCs/>
          <w:i/>
          <w:iCs/>
        </w:rPr>
      </w:pPr>
      <w:r w:rsidRPr="003A6E54">
        <w:rPr>
          <w:sz w:val="24"/>
          <w:szCs w:val="24"/>
        </w:rPr>
        <w:t xml:space="preserve">Verify a static route entry to </w:t>
      </w:r>
      <w:r w:rsidR="00C83393" w:rsidRPr="003A6E54">
        <w:rPr>
          <w:sz w:val="24"/>
          <w:szCs w:val="24"/>
        </w:rPr>
        <w:t xml:space="preserve">network 172.16.0.0/16 </w:t>
      </w:r>
      <w:r w:rsidRPr="003A6E54">
        <w:rPr>
          <w:sz w:val="24"/>
          <w:szCs w:val="24"/>
        </w:rPr>
        <w:t>via</w:t>
      </w:r>
      <w:r w:rsidR="00C83393" w:rsidRPr="003A6E54">
        <w:rPr>
          <w:sz w:val="24"/>
          <w:szCs w:val="24"/>
        </w:rPr>
        <w:t xml:space="preserve"> </w:t>
      </w:r>
      <w:r w:rsidR="007E0C4F">
        <w:rPr>
          <w:sz w:val="24"/>
          <w:szCs w:val="24"/>
        </w:rPr>
        <w:t>the default gateway’s address</w:t>
      </w:r>
      <w:r w:rsidR="00C83393" w:rsidRPr="003A6E54">
        <w:rPr>
          <w:sz w:val="24"/>
          <w:szCs w:val="24"/>
        </w:rPr>
        <w:t>.</w:t>
      </w:r>
      <w:r w:rsidRPr="003A6E54">
        <w:rPr>
          <w:sz w:val="24"/>
          <w:szCs w:val="24"/>
        </w:rPr>
        <w:t xml:space="preserve"> If the entry is missing, add it.</w:t>
      </w:r>
    </w:p>
    <w:p w14:paraId="222E3D79" w14:textId="77777777" w:rsidR="007E0C4F" w:rsidRDefault="007E0C4F" w:rsidP="007E0C4F">
      <w:pPr>
        <w:spacing w:after="120" w:line="240" w:lineRule="auto"/>
        <w:ind w:firstLine="360"/>
        <w:rPr>
          <w:b/>
          <w:bCs/>
          <w:sz w:val="24"/>
          <w:szCs w:val="24"/>
        </w:rPr>
      </w:pPr>
      <w:r w:rsidRPr="007E0C4F">
        <w:rPr>
          <w:b/>
          <w:bCs/>
          <w:sz w:val="24"/>
          <w:szCs w:val="24"/>
        </w:rPr>
        <w:t xml:space="preserve">** Please note: </w:t>
      </w:r>
    </w:p>
    <w:p w14:paraId="222E3D7B" w14:textId="70D17A9A" w:rsidR="00B734D4" w:rsidRPr="00EF2BE3" w:rsidRDefault="00F07DAA" w:rsidP="00EF2BE3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Make sure to use </w:t>
      </w:r>
      <w:r w:rsidR="008415E2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default gateway address </w:t>
      </w:r>
      <w:r w:rsidR="00EF2BE3">
        <w:rPr>
          <w:sz w:val="24"/>
          <w:szCs w:val="24"/>
        </w:rPr>
        <w:t>in the following table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Look w:val="04A0" w:firstRow="1" w:lastRow="0" w:firstColumn="1" w:lastColumn="0" w:noHBand="0" w:noVBand="1"/>
      </w:tblPr>
      <w:tblGrid>
        <w:gridCol w:w="1850"/>
        <w:gridCol w:w="2742"/>
      </w:tblGrid>
      <w:tr w:rsidR="00B734D4" w:rsidRPr="003A6E54" w14:paraId="222E3D7E" w14:textId="77777777" w:rsidTr="00B734D4">
        <w:tc>
          <w:tcPr>
            <w:tcW w:w="1850" w:type="dxa"/>
            <w:tcBorders>
              <w:bottom w:val="double" w:sz="4" w:space="0" w:color="auto"/>
            </w:tcBorders>
          </w:tcPr>
          <w:p w14:paraId="222E3D7C" w14:textId="77777777" w:rsidR="00B734D4" w:rsidRPr="00B734D4" w:rsidRDefault="00B734D4" w:rsidP="00520E68">
            <w:pPr>
              <w:jc w:val="center"/>
              <w:rPr>
                <w:b/>
                <w:bCs/>
                <w:sz w:val="24"/>
                <w:szCs w:val="24"/>
              </w:rPr>
            </w:pPr>
            <w:r w:rsidRPr="00B734D4">
              <w:rPr>
                <w:b/>
                <w:bCs/>
                <w:sz w:val="24"/>
                <w:szCs w:val="24"/>
              </w:rPr>
              <w:t>VLAN ID</w:t>
            </w:r>
          </w:p>
        </w:tc>
        <w:tc>
          <w:tcPr>
            <w:tcW w:w="2742" w:type="dxa"/>
            <w:tcBorders>
              <w:bottom w:val="double" w:sz="4" w:space="0" w:color="auto"/>
            </w:tcBorders>
          </w:tcPr>
          <w:p w14:paraId="222E3D7D" w14:textId="77777777" w:rsidR="00B734D4" w:rsidRPr="00B734D4" w:rsidRDefault="00B734D4" w:rsidP="00B734D4">
            <w:pPr>
              <w:jc w:val="center"/>
              <w:rPr>
                <w:b/>
                <w:bCs/>
                <w:sz w:val="24"/>
                <w:szCs w:val="24"/>
              </w:rPr>
            </w:pPr>
            <w:r w:rsidRPr="00B734D4">
              <w:rPr>
                <w:b/>
                <w:bCs/>
                <w:sz w:val="24"/>
                <w:szCs w:val="24"/>
              </w:rPr>
              <w:t>Default gateway address</w:t>
            </w:r>
          </w:p>
        </w:tc>
      </w:tr>
      <w:tr w:rsidR="00B734D4" w:rsidRPr="003A6E54" w14:paraId="222E3D81" w14:textId="77777777" w:rsidTr="00B734D4">
        <w:tc>
          <w:tcPr>
            <w:tcW w:w="1850" w:type="dxa"/>
            <w:tcBorders>
              <w:top w:val="double" w:sz="4" w:space="0" w:color="auto"/>
            </w:tcBorders>
          </w:tcPr>
          <w:p w14:paraId="222E3D7F" w14:textId="77777777" w:rsidR="00B734D4" w:rsidRPr="003A6E54" w:rsidRDefault="00B734D4" w:rsidP="00520E68">
            <w:pPr>
              <w:jc w:val="center"/>
              <w:rPr>
                <w:color w:val="ED7D31" w:themeColor="accent2"/>
                <w:sz w:val="24"/>
                <w:szCs w:val="24"/>
              </w:rPr>
            </w:pPr>
            <w:r w:rsidRPr="00F172B2"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  <w:t>vlan 2</w:t>
            </w:r>
          </w:p>
        </w:tc>
        <w:tc>
          <w:tcPr>
            <w:tcW w:w="2742" w:type="dxa"/>
            <w:tcBorders>
              <w:top w:val="double" w:sz="4" w:space="0" w:color="auto"/>
            </w:tcBorders>
          </w:tcPr>
          <w:p w14:paraId="222E3D80" w14:textId="77777777" w:rsidR="00B734D4" w:rsidRPr="003A6E54" w:rsidRDefault="00B734D4" w:rsidP="008415E2">
            <w:pPr>
              <w:rPr>
                <w:color w:val="ED7D31" w:themeColor="accent2"/>
                <w:sz w:val="24"/>
                <w:szCs w:val="24"/>
              </w:rPr>
            </w:pPr>
            <w:r w:rsidRPr="00F172B2"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  <w:t>172.16.2.254/24</w:t>
            </w:r>
          </w:p>
        </w:tc>
      </w:tr>
      <w:tr w:rsidR="00B734D4" w:rsidRPr="003A6E54" w14:paraId="222E3D84" w14:textId="77777777" w:rsidTr="00B734D4">
        <w:tc>
          <w:tcPr>
            <w:tcW w:w="1850" w:type="dxa"/>
          </w:tcPr>
          <w:p w14:paraId="222E3D82" w14:textId="77777777" w:rsidR="00B734D4" w:rsidRPr="003A6E54" w:rsidRDefault="00B734D4" w:rsidP="00B734D4">
            <w:pPr>
              <w:jc w:val="center"/>
              <w:rPr>
                <w:color w:val="0070C0"/>
                <w:sz w:val="24"/>
                <w:szCs w:val="24"/>
              </w:rPr>
            </w:pPr>
            <w:r>
              <w:rPr>
                <w:color w:val="0070C0"/>
                <w:sz w:val="24"/>
                <w:szCs w:val="24"/>
              </w:rPr>
              <w:t xml:space="preserve"> vlan 3</w:t>
            </w:r>
          </w:p>
        </w:tc>
        <w:tc>
          <w:tcPr>
            <w:tcW w:w="2742" w:type="dxa"/>
          </w:tcPr>
          <w:p w14:paraId="222E3D83" w14:textId="77777777" w:rsidR="00B734D4" w:rsidRPr="003A6E54" w:rsidRDefault="00B734D4" w:rsidP="008415E2">
            <w:pPr>
              <w:rPr>
                <w:color w:val="0070C0"/>
                <w:sz w:val="24"/>
                <w:szCs w:val="24"/>
              </w:rPr>
            </w:pPr>
            <w:r>
              <w:rPr>
                <w:color w:val="0070C0"/>
                <w:sz w:val="24"/>
                <w:szCs w:val="24"/>
              </w:rPr>
              <w:t>172.16.3.254</w:t>
            </w:r>
            <w:r w:rsidRPr="003A6E54">
              <w:rPr>
                <w:color w:val="0070C0"/>
                <w:sz w:val="24"/>
                <w:szCs w:val="24"/>
              </w:rPr>
              <w:t>/24</w:t>
            </w:r>
          </w:p>
        </w:tc>
      </w:tr>
    </w:tbl>
    <w:p w14:paraId="222E3D85" w14:textId="77777777" w:rsidR="00B734D4" w:rsidRPr="003A6E54" w:rsidRDefault="00B734D4" w:rsidP="00B734D4">
      <w:pPr>
        <w:spacing w:after="120" w:line="240" w:lineRule="auto"/>
        <w:rPr>
          <w:b/>
          <w:bCs/>
          <w:sz w:val="24"/>
          <w:szCs w:val="24"/>
        </w:rPr>
      </w:pPr>
    </w:p>
    <w:p w14:paraId="222E3D86" w14:textId="77777777" w:rsidR="00B734D4" w:rsidRPr="003A6E54" w:rsidRDefault="00B734D4" w:rsidP="00B734D4">
      <w:pPr>
        <w:spacing w:after="120" w:line="240" w:lineRule="auto"/>
        <w:rPr>
          <w:b/>
          <w:bCs/>
          <w:sz w:val="24"/>
          <w:szCs w:val="24"/>
        </w:rPr>
      </w:pPr>
    </w:p>
    <w:p w14:paraId="222E3DA1" w14:textId="77777777" w:rsidR="00B734D4" w:rsidRDefault="00B734D4" w:rsidP="00EF2BE3">
      <w:pPr>
        <w:spacing w:after="120" w:line="240" w:lineRule="auto"/>
        <w:rPr>
          <w:rFonts w:ascii="Consolas" w:hAnsi="Consolas" w:cs="Consolas"/>
          <w:b/>
          <w:bCs/>
          <w:i/>
          <w:iCs/>
        </w:rPr>
      </w:pPr>
    </w:p>
    <w:p w14:paraId="222E3DA2" w14:textId="16A01DA9" w:rsidR="00C83393" w:rsidRPr="007E0C4F" w:rsidRDefault="00EF2BE3" w:rsidP="007E0C4F">
      <w:pPr>
        <w:spacing w:after="120" w:line="240" w:lineRule="auto"/>
        <w:ind w:left="360"/>
        <w:rPr>
          <w:rFonts w:ascii="Consolas" w:hAnsi="Consolas" w:cs="Consolas"/>
          <w:b/>
          <w:bCs/>
          <w:i/>
          <w:iCs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222E42DD" wp14:editId="691F7DFB">
                <wp:simplePos x="0" y="0"/>
                <wp:positionH relativeFrom="column">
                  <wp:posOffset>177165</wp:posOffset>
                </wp:positionH>
                <wp:positionV relativeFrom="paragraph">
                  <wp:posOffset>1511670</wp:posOffset>
                </wp:positionV>
                <wp:extent cx="5902325" cy="186055"/>
                <wp:effectExtent l="0" t="0" r="3175" b="4445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325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B5B51" id="Rectangle 1145" o:spid="_x0000_s1026" style="position:absolute;margin-left:13.95pt;margin-top:119.05pt;width:464.75pt;height:14.65pt;z-index:25176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7E0C4F"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66272" behindDoc="0" locked="0" layoutInCell="1" allowOverlap="1" wp14:anchorId="222E42DB" wp14:editId="4EA1FE9F">
                <wp:simplePos x="0" y="0"/>
                <wp:positionH relativeFrom="column">
                  <wp:posOffset>130810</wp:posOffset>
                </wp:positionH>
                <wp:positionV relativeFrom="paragraph">
                  <wp:posOffset>640715</wp:posOffset>
                </wp:positionV>
                <wp:extent cx="6158865" cy="1406525"/>
                <wp:effectExtent l="0" t="0" r="13335" b="2222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406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EF2BE3" w:rsidRPr="00EF2BE3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cumulus@host1:~$ </w:t>
                            </w:r>
                            <w:proofErr w:type="spellStart"/>
                            <w:r w:rsidRPr="00EF2BE3">
                              <w:rPr>
                                <w:rFonts w:ascii="Consolas" w:hAnsi="Consolas" w:cs="Consolas"/>
                              </w:rPr>
                              <w:t>sudo</w:t>
                            </w:r>
                            <w:proofErr w:type="spellEnd"/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 w:rsidRPr="00EF2BE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 route add 172.16.0.0/16 dev eth2 via 172.16.2.254</w:t>
                            </w:r>
                          </w:p>
                          <w:p w14:paraId="709E22C4" w14:textId="77777777" w:rsidR="00EF2BE3" w:rsidRPr="00EF2BE3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>cumulus@host1:~$ route</w:t>
                            </w:r>
                          </w:p>
                          <w:p w14:paraId="7DA8A0AD" w14:textId="77777777" w:rsidR="00EF2BE3" w:rsidRPr="00EF2BE3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>Kernel IP routing table</w:t>
                            </w:r>
                          </w:p>
                          <w:p w14:paraId="49290735" w14:textId="77777777" w:rsidR="00EF2BE3" w:rsidRPr="00EF2BE3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EF2BE3">
                              <w:rPr>
                                <w:rFonts w:ascii="Consolas" w:hAnsi="Consolas" w:cs="Consolas"/>
                              </w:rPr>
                              <w:t>Genmask</w:t>
                            </w:r>
                            <w:proofErr w:type="spellEnd"/>
                            <w:r w:rsidRPr="00EF2BE3">
                              <w:rPr>
                                <w:rFonts w:ascii="Consolas" w:hAnsi="Consolas" w:cs="Consolas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EF2BE3">
                              <w:rPr>
                                <w:rFonts w:ascii="Consolas" w:hAnsi="Consolas" w:cs="Consolas"/>
                              </w:rPr>
                              <w:t>Iface</w:t>
                            </w:r>
                            <w:proofErr w:type="spellEnd"/>
                          </w:p>
                          <w:p w14:paraId="4606478F" w14:textId="77777777" w:rsidR="00EF2BE3" w:rsidRPr="00EF2BE3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EF2BE3" w:rsidRPr="00EF2BE3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EF2BE3" w:rsidRPr="00EF2BE3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330216" w:rsidRDefault="00EF2BE3" w:rsidP="00EF2B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F2BE3">
                              <w:rPr>
                                <w:rFonts w:ascii="Consolas" w:hAnsi="Consolas" w:cs="Consolas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38" type="#_x0000_t202" style="position:absolute;left:0;text-align:left;margin-left:10.3pt;margin-top:50.45pt;width:484.95pt;height:110.75pt;z-index:251766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">
                <v:textbox>
                  <w:txbxContent>
                    <w:p w14:paraId="37F94378" w14:textId="77777777" w:rsidR="00EF2BE3" w:rsidRPr="00EF2BE3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 xml:space="preserve">cumulus@host1:~$ </w:t>
                      </w:r>
                      <w:proofErr w:type="spellStart"/>
                      <w:r w:rsidRPr="00EF2BE3">
                        <w:rPr>
                          <w:rFonts w:ascii="Consolas" w:hAnsi="Consolas" w:cs="Consolas"/>
                        </w:rPr>
                        <w:t>sudo</w:t>
                      </w:r>
                      <w:proofErr w:type="spellEnd"/>
                      <w:r w:rsidRPr="00EF2BE3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 w:rsidRPr="00EF2BE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EF2BE3">
                        <w:rPr>
                          <w:rFonts w:ascii="Consolas" w:hAnsi="Consolas" w:cs="Consolas"/>
                        </w:rPr>
                        <w:t xml:space="preserve"> route add 172.16.0.0/16 dev eth2 via 172.16.2.254</w:t>
                      </w:r>
                    </w:p>
                    <w:p w14:paraId="709E22C4" w14:textId="77777777" w:rsidR="00EF2BE3" w:rsidRPr="00EF2BE3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>cumulus@host1:~$ route</w:t>
                      </w:r>
                    </w:p>
                    <w:p w14:paraId="7DA8A0AD" w14:textId="77777777" w:rsidR="00EF2BE3" w:rsidRPr="00EF2BE3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>Kernel IP routing table</w:t>
                      </w:r>
                    </w:p>
                    <w:p w14:paraId="49290735" w14:textId="77777777" w:rsidR="00EF2BE3" w:rsidRPr="00EF2BE3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 xml:space="preserve">Destination     Gateway         </w:t>
                      </w:r>
                      <w:proofErr w:type="spellStart"/>
                      <w:r w:rsidRPr="00EF2BE3">
                        <w:rPr>
                          <w:rFonts w:ascii="Consolas" w:hAnsi="Consolas" w:cs="Consolas"/>
                        </w:rPr>
                        <w:t>Genmask</w:t>
                      </w:r>
                      <w:proofErr w:type="spellEnd"/>
                      <w:r w:rsidRPr="00EF2BE3">
                        <w:rPr>
                          <w:rFonts w:ascii="Consolas" w:hAnsi="Consolas" w:cs="Consolas"/>
                        </w:rPr>
                        <w:t xml:space="preserve">         Flags Metric Ref    Use </w:t>
                      </w:r>
                      <w:proofErr w:type="spellStart"/>
                      <w:r w:rsidRPr="00EF2BE3">
                        <w:rPr>
                          <w:rFonts w:ascii="Consolas" w:hAnsi="Consolas" w:cs="Consolas"/>
                        </w:rPr>
                        <w:t>Iface</w:t>
                      </w:r>
                      <w:proofErr w:type="spellEnd"/>
                    </w:p>
                    <w:p w14:paraId="4606478F" w14:textId="77777777" w:rsidR="00EF2BE3" w:rsidRPr="00EF2BE3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EF2BE3" w:rsidRPr="00EF2BE3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EF2BE3" w:rsidRPr="00EF2BE3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330216" w:rsidRDefault="00EF2BE3" w:rsidP="00EF2B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F2BE3">
                        <w:rPr>
                          <w:rFonts w:ascii="Consolas" w:hAnsi="Consolas" w:cs="Consolas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7E0C4F">
        <w:rPr>
          <w:sz w:val="24"/>
          <w:szCs w:val="24"/>
        </w:rPr>
        <w:br/>
      </w:r>
      <w:r w:rsidR="00C83393" w:rsidRPr="007E0C4F">
        <w:rPr>
          <w:rFonts w:ascii="Consolas" w:hAnsi="Consolas" w:cs="Consolas"/>
          <w:b/>
          <w:bCs/>
          <w:i/>
          <w:iCs/>
        </w:rPr>
        <w:t xml:space="preserve"># </w:t>
      </w:r>
      <w:proofErr w:type="spellStart"/>
      <w:r w:rsidR="00C83393" w:rsidRPr="007E0C4F">
        <w:rPr>
          <w:rFonts w:ascii="Consolas" w:hAnsi="Consolas" w:cs="Consolas"/>
          <w:b/>
          <w:bCs/>
          <w:i/>
          <w:iCs/>
        </w:rPr>
        <w:t>ip</w:t>
      </w:r>
      <w:proofErr w:type="spellEnd"/>
      <w:r w:rsidR="00C83393" w:rsidRPr="007E0C4F">
        <w:rPr>
          <w:rFonts w:ascii="Consolas" w:hAnsi="Consolas" w:cs="Consolas"/>
          <w:b/>
          <w:bCs/>
          <w:i/>
          <w:iCs/>
        </w:rPr>
        <w:t xml:space="preserve"> route add &lt;</w:t>
      </w:r>
      <w:r w:rsidR="00CA7BA8" w:rsidRPr="007E0C4F">
        <w:rPr>
          <w:rFonts w:ascii="Consolas" w:hAnsi="Consolas" w:cs="Consolas"/>
          <w:b/>
          <w:bCs/>
          <w:i/>
          <w:iCs/>
        </w:rPr>
        <w:t>NET_</w:t>
      </w:r>
      <w:r w:rsidR="00C83393" w:rsidRPr="007E0C4F">
        <w:rPr>
          <w:rFonts w:ascii="Consolas" w:hAnsi="Consolas" w:cs="Consolas"/>
          <w:b/>
          <w:bCs/>
          <w:i/>
          <w:iCs/>
        </w:rPr>
        <w:t>ADDRESS/</w:t>
      </w:r>
      <w:r w:rsidR="00CA7BA8" w:rsidRPr="007E0C4F">
        <w:rPr>
          <w:rFonts w:ascii="Consolas" w:hAnsi="Consolas" w:cs="Consolas"/>
          <w:b/>
          <w:bCs/>
          <w:i/>
          <w:iCs/>
        </w:rPr>
        <w:t>SUBNET_</w:t>
      </w:r>
      <w:r w:rsidR="00C83393" w:rsidRPr="007E0C4F">
        <w:rPr>
          <w:rFonts w:ascii="Consolas" w:hAnsi="Consolas" w:cs="Consolas"/>
          <w:b/>
          <w:bCs/>
          <w:i/>
          <w:iCs/>
        </w:rPr>
        <w:t>MASK&gt; dev &lt;DEV&gt;</w:t>
      </w:r>
      <w:r w:rsidR="007E0C4F" w:rsidRPr="007E0C4F">
        <w:rPr>
          <w:rFonts w:ascii="Consolas" w:hAnsi="Consolas" w:cs="Consolas"/>
          <w:b/>
          <w:bCs/>
          <w:i/>
          <w:iCs/>
        </w:rPr>
        <w:t xml:space="preserve"> via IP_ADDRESS</w:t>
      </w:r>
    </w:p>
    <w:p w14:paraId="222E3DA3" w14:textId="77777777" w:rsidR="00DF17C2" w:rsidRPr="003A6E54" w:rsidRDefault="00DF17C2" w:rsidP="00DF17C2">
      <w:pPr>
        <w:spacing w:after="120" w:line="24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DA4" w14:textId="3CB9A4E1" w:rsidR="00561593" w:rsidRPr="004C777E" w:rsidRDefault="00F91153" w:rsidP="00961A1C">
      <w:pPr>
        <w:pStyle w:val="ListParagraph"/>
        <w:numPr>
          <w:ilvl w:val="0"/>
          <w:numId w:val="9"/>
        </w:numPr>
        <w:spacing w:after="120" w:line="240" w:lineRule="auto"/>
        <w:rPr>
          <w:color w:val="404040" w:themeColor="text1" w:themeTint="BF"/>
          <w:sz w:val="28"/>
          <w:szCs w:val="28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80608" behindDoc="0" locked="0" layoutInCell="1" allowOverlap="1" wp14:anchorId="222E42DF" wp14:editId="222E42E0">
                <wp:simplePos x="0" y="0"/>
                <wp:positionH relativeFrom="column">
                  <wp:posOffset>205105</wp:posOffset>
                </wp:positionH>
                <wp:positionV relativeFrom="paragraph">
                  <wp:posOffset>487680</wp:posOffset>
                </wp:positionV>
                <wp:extent cx="5392420" cy="796925"/>
                <wp:effectExtent l="0" t="0" r="17780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242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7" w14:textId="033F0CAA" w:rsidR="00330216" w:rsidRPr="005D5352" w:rsidRDefault="0033021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A010A">
                              <w:rPr>
                                <w:rFonts w:ascii="Consolas" w:hAnsi="Consolas" w:cs="Consolas"/>
                              </w:rPr>
                              <w:t>[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cumulus</w:t>
                            </w:r>
                            <w:r w:rsidRPr="007A010A">
                              <w:rPr>
                                <w:rFonts w:ascii="Consolas" w:hAnsi="Consolas" w:cs="Consolas"/>
                              </w:rPr>
                              <w:t>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host1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~]# </w:t>
                            </w:r>
                            <w:r w:rsidRPr="005D5352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222E4668" w14:textId="77777777" w:rsidR="00330216" w:rsidRPr="005D5352" w:rsidRDefault="0033021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D5352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222E4669" w14:textId="77777777" w:rsidR="00330216" w:rsidRPr="005D5352" w:rsidRDefault="0033021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D5352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5D535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5D5352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5D535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5D5352">
                              <w:rPr>
                                <w:rFonts w:ascii="Consolas" w:hAnsi="Consolas" w:cs="Consolas"/>
                              </w:rPr>
                              <w:t xml:space="preserve">=64 time=0.147 </w:t>
                            </w:r>
                            <w:proofErr w:type="spellStart"/>
                            <w:r w:rsidRPr="005D535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66A" w14:textId="77777777" w:rsidR="00330216" w:rsidRDefault="0033021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D5352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5D535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5D535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5D535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5D5352">
                              <w:rPr>
                                <w:rFonts w:ascii="Consolas" w:hAnsi="Consolas" w:cs="Consolas"/>
                              </w:rPr>
                              <w:t xml:space="preserve">=64 time=0.135 </w:t>
                            </w:r>
                            <w:proofErr w:type="spellStart"/>
                            <w:r w:rsidRPr="005D535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39" type="#_x0000_t202" style="position:absolute;left:0;text-align:left;margin-left:16.15pt;margin-top:38.4pt;width:424.6pt;height:62.75pt;z-index:251780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">
                <v:textbox>
                  <w:txbxContent>
                    <w:p w14:paraId="222E4667" w14:textId="033F0CAA" w:rsidR="00330216" w:rsidRPr="005D5352" w:rsidRDefault="0033021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A010A">
                        <w:rPr>
                          <w:rFonts w:ascii="Consolas" w:hAnsi="Consolas" w:cs="Consolas"/>
                        </w:rPr>
                        <w:t>[</w:t>
                      </w:r>
                      <w:r w:rsidR="00EF2BE3">
                        <w:rPr>
                          <w:rFonts w:ascii="Consolas" w:hAnsi="Consolas" w:cs="Consolas"/>
                        </w:rPr>
                        <w:t>cumulus</w:t>
                      </w:r>
                      <w:r w:rsidRPr="007A010A">
                        <w:rPr>
                          <w:rFonts w:ascii="Consolas" w:hAnsi="Consolas" w:cs="Consolas"/>
                        </w:rPr>
                        <w:t>@</w:t>
                      </w:r>
                      <w:r w:rsidR="00EF2BE3">
                        <w:rPr>
                          <w:rFonts w:ascii="Consolas" w:hAnsi="Consolas" w:cs="Consolas"/>
                        </w:rPr>
                        <w:t>host1</w:t>
                      </w:r>
                      <w:r>
                        <w:rPr>
                          <w:rFonts w:ascii="Consolas" w:hAnsi="Consolas" w:cs="Consolas"/>
                        </w:rPr>
                        <w:t xml:space="preserve"> ~]# </w:t>
                      </w:r>
                      <w:r w:rsidRPr="005D5352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222E4668" w14:textId="77777777" w:rsidR="00330216" w:rsidRPr="005D5352" w:rsidRDefault="0033021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D5352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222E4669" w14:textId="77777777" w:rsidR="00330216" w:rsidRPr="005D5352" w:rsidRDefault="0033021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D5352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5D535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5D5352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5D535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5D5352">
                        <w:rPr>
                          <w:rFonts w:ascii="Consolas" w:hAnsi="Consolas" w:cs="Consolas"/>
                        </w:rPr>
                        <w:t xml:space="preserve">=64 time=0.147 </w:t>
                      </w:r>
                      <w:proofErr w:type="spellStart"/>
                      <w:r w:rsidRPr="005D535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66A" w14:textId="77777777" w:rsidR="00330216" w:rsidRDefault="0033021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D5352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5D535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5D535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5D535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5D5352">
                        <w:rPr>
                          <w:rFonts w:ascii="Consolas" w:hAnsi="Consolas" w:cs="Consolas"/>
                        </w:rPr>
                        <w:t xml:space="preserve">=64 time=0.135 </w:t>
                      </w:r>
                      <w:proofErr w:type="spellStart"/>
                      <w:r w:rsidRPr="005D535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4C777E">
        <w:rPr>
          <w:sz w:val="24"/>
          <w:szCs w:val="24"/>
        </w:rPr>
        <w:t xml:space="preserve">Use </w:t>
      </w:r>
      <w:r w:rsidR="003E6000" w:rsidRPr="004C777E">
        <w:rPr>
          <w:sz w:val="24"/>
          <w:szCs w:val="24"/>
        </w:rPr>
        <w:t>‘</w:t>
      </w:r>
      <w:r w:rsidR="00297ABA" w:rsidRPr="004C777E">
        <w:rPr>
          <w:rFonts w:ascii="Consolas" w:hAnsi="Consolas" w:cs="Consolas"/>
          <w:b/>
          <w:bCs/>
        </w:rPr>
        <w:t>ping</w:t>
      </w:r>
      <w:r w:rsidR="003E6000" w:rsidRPr="004C777E">
        <w:rPr>
          <w:rFonts w:ascii="Consolas" w:hAnsi="Consolas" w:cs="Consolas"/>
          <w:b/>
          <w:bCs/>
        </w:rPr>
        <w:t>’</w:t>
      </w:r>
      <w:r w:rsidR="00297ABA" w:rsidRPr="004C777E">
        <w:rPr>
          <w:sz w:val="24"/>
          <w:szCs w:val="24"/>
        </w:rPr>
        <w:t xml:space="preserve"> to check</w:t>
      </w:r>
      <w:r w:rsidR="002E5C70" w:rsidRPr="004C777E">
        <w:rPr>
          <w:sz w:val="24"/>
          <w:szCs w:val="24"/>
        </w:rPr>
        <w:t xml:space="preserve"> </w:t>
      </w:r>
      <w:r w:rsidR="00263C3F" w:rsidRPr="004C777E">
        <w:rPr>
          <w:sz w:val="24"/>
          <w:szCs w:val="24"/>
        </w:rPr>
        <w:t>communication</w:t>
      </w:r>
      <w:r w:rsidR="002E5C70" w:rsidRPr="004C777E">
        <w:rPr>
          <w:sz w:val="24"/>
          <w:szCs w:val="24"/>
        </w:rPr>
        <w:t xml:space="preserve"> between servers in the same VLAN.</w:t>
      </w:r>
      <w:r w:rsidR="007A010A" w:rsidRPr="004C777E">
        <w:rPr>
          <w:sz w:val="24"/>
          <w:szCs w:val="24"/>
        </w:rPr>
        <w:t xml:space="preserve"> </w:t>
      </w:r>
      <w:r w:rsidR="00EF2BE3">
        <w:rPr>
          <w:sz w:val="24"/>
          <w:szCs w:val="24"/>
        </w:rPr>
        <w:br/>
      </w:r>
      <w:r w:rsidR="00424B45" w:rsidRPr="004C777E">
        <w:rPr>
          <w:sz w:val="24"/>
          <w:szCs w:val="24"/>
        </w:rPr>
        <w:t xml:space="preserve">For example server </w:t>
      </w:r>
      <w:r w:rsidR="007231ED">
        <w:rPr>
          <w:b/>
          <w:bCs/>
          <w:i/>
          <w:iCs/>
          <w:sz w:val="24"/>
          <w:szCs w:val="24"/>
        </w:rPr>
        <w:t>host1</w:t>
      </w:r>
      <w:r w:rsidR="00424B45" w:rsidRPr="004C777E">
        <w:rPr>
          <w:b/>
          <w:bCs/>
          <w:i/>
          <w:iCs/>
          <w:sz w:val="24"/>
          <w:szCs w:val="24"/>
        </w:rPr>
        <w:t xml:space="preserve"> </w:t>
      </w:r>
      <w:r w:rsidR="00424B45" w:rsidRPr="004C777E">
        <w:rPr>
          <w:sz w:val="24"/>
          <w:szCs w:val="24"/>
        </w:rPr>
        <w:t xml:space="preserve">and </w:t>
      </w:r>
      <w:r w:rsidR="00EF2BE3">
        <w:rPr>
          <w:b/>
          <w:bCs/>
          <w:i/>
          <w:iCs/>
          <w:sz w:val="24"/>
          <w:szCs w:val="24"/>
        </w:rPr>
        <w:t>host3</w:t>
      </w:r>
      <w:r w:rsidR="003E6000" w:rsidRPr="004C777E">
        <w:rPr>
          <w:sz w:val="24"/>
          <w:szCs w:val="24"/>
        </w:rPr>
        <w:t>.</w:t>
      </w:r>
      <w:r w:rsidR="002E5C70" w:rsidRPr="004C777E">
        <w:rPr>
          <w:sz w:val="24"/>
          <w:szCs w:val="24"/>
        </w:rPr>
        <w:br/>
      </w:r>
      <w:r w:rsidR="00424B45" w:rsidRPr="004C777E">
        <w:rPr>
          <w:sz w:val="24"/>
          <w:szCs w:val="24"/>
        </w:rPr>
        <w:br w:type="page"/>
      </w:r>
      <w:r w:rsidR="00CF4B47" w:rsidRPr="00CF4B47">
        <w:rPr>
          <w:b/>
          <w:bCs/>
          <w:noProof/>
          <w:color w:val="404040" w:themeColor="text1" w:themeTint="BF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3012480" behindDoc="0" locked="0" layoutInCell="1" allowOverlap="1" wp14:anchorId="222E42E1" wp14:editId="222E42E2">
                <wp:simplePos x="0" y="0"/>
                <wp:positionH relativeFrom="column">
                  <wp:posOffset>-914400</wp:posOffset>
                </wp:positionH>
                <wp:positionV relativeFrom="paragraph">
                  <wp:posOffset>73289</wp:posOffset>
                </wp:positionV>
                <wp:extent cx="815161" cy="81915"/>
                <wp:effectExtent l="0" t="0" r="23495" b="13335"/>
                <wp:wrapNone/>
                <wp:docPr id="603" name="Group 6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604" name="Straight Connector 604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6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AD10F6F" id="Group 603" o:spid="_x0000_s1026" style="position:absolute;margin-left:-1in;margin-top:5.75pt;width:64.2pt;height:6.45pt;z-index:253012480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">
                <v:line id="Straight Connector 604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gCpnsYAAADcAAAADwAAAGRycy9kb3ducmV2LnhtbESPQWvCQBSE7wX/w/IKvdXdSpGSupEa&#10;EAtFaLXq9ZF9TYLZtzG7MfHfuwXB4zAz3zCz+WBrcabWV441vIwVCOLcmYoLDb/b5fMbCB+QDdaO&#10;ScOFPMzT0cMME+N6/qHzJhQiQtgnqKEMoUmk9HlJFv3YNcTR+3OtxRBlW0jTYh/htpYTpabSYsVx&#10;ocSGspLy46azGr6/LrvTsu6zk1vvt6uFOmS7bqX10+Pw8Q4i0BDu4Vv702iYqlf4PxOPgEy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oAqZ7GAAAA3AAAAA8AAAAAAAAA&#10;AAAAAAAAoQIAAGRycy9kb3ducmV2LnhtbFBLBQYAAAAABAAEAPkAAACUAwAAAAA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ySS8EA&#10;AADcAAAADwAAAGRycy9kb3ducmV2LnhtbESPS6vCMBSE94L/IRzBnaZXpEqvUS6CILiyPtbH5vTB&#10;bU5KE2v990YQXA4z8w2z2vSmFh21rrKs4GcagSDOrK64UHA+7SZLEM4ja6wtk4InOdish4MVJto+&#10;+Ehd6gsRIOwSVFB63yRSuqwkg25qG+Lg5bY16INsC6lbfAS4qeUsimJpsOKwUGJD25Ky//RuFJzk&#10;M78sDqkho+W1P28X8y6/KTUe9X+/IDz1/hv+tPdaQRzF8D4TjoBc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hskkvBAAAA3AAAAA8AAAAAAAAAAAAAAAAAmAIAAGRycy9kb3du&#10;cmV2LnhtbFBLBQYAAAAABAAEAPUAAACGAwAAAAA=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="005D5352" w:rsidRPr="004C777E">
        <w:rPr>
          <w:b/>
          <w:bCs/>
          <w:color w:val="404040" w:themeColor="text1" w:themeTint="BF"/>
          <w:sz w:val="28"/>
          <w:szCs w:val="28"/>
        </w:rPr>
        <w:t>Task 3</w:t>
      </w:r>
      <w:r w:rsidR="00561593" w:rsidRPr="004C777E">
        <w:rPr>
          <w:b/>
          <w:bCs/>
          <w:color w:val="404040" w:themeColor="text1" w:themeTint="BF"/>
          <w:sz w:val="28"/>
          <w:szCs w:val="28"/>
        </w:rPr>
        <w:t>: Configuring SVIs for inter-VLAN routing</w:t>
      </w:r>
    </w:p>
    <w:p w14:paraId="222E3DA5" w14:textId="77777777" w:rsidR="00522248" w:rsidRPr="00522248" w:rsidRDefault="00522248" w:rsidP="00961A1C">
      <w:pPr>
        <w:pStyle w:val="ListParagraph"/>
        <w:numPr>
          <w:ilvl w:val="0"/>
          <w:numId w:val="31"/>
        </w:numPr>
        <w:spacing w:after="120" w:line="24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On switch </w:t>
      </w:r>
      <w:r w:rsidRPr="00424B45">
        <w:rPr>
          <w:b/>
          <w:bCs/>
          <w:i/>
          <w:iCs/>
          <w:sz w:val="24"/>
          <w:szCs w:val="24"/>
        </w:rPr>
        <w:t>spine3</w:t>
      </w:r>
      <w:r>
        <w:rPr>
          <w:sz w:val="24"/>
          <w:szCs w:val="24"/>
        </w:rPr>
        <w:t xml:space="preserve"> configure two SVIs </w:t>
      </w:r>
      <w:r w:rsidR="00424B45">
        <w:rPr>
          <w:sz w:val="24"/>
          <w:szCs w:val="24"/>
        </w:rPr>
        <w:t xml:space="preserve">(Switch VLAN Interfaces) </w:t>
      </w:r>
      <w:r>
        <w:rPr>
          <w:sz w:val="24"/>
          <w:szCs w:val="24"/>
        </w:rPr>
        <w:t xml:space="preserve">that will </w:t>
      </w:r>
      <w:r w:rsidR="00442A2B">
        <w:rPr>
          <w:sz w:val="24"/>
          <w:szCs w:val="24"/>
        </w:rPr>
        <w:t xml:space="preserve">be </w:t>
      </w:r>
      <w:r>
        <w:rPr>
          <w:sz w:val="24"/>
          <w:szCs w:val="24"/>
        </w:rPr>
        <w:t>used for routing between VLAN 2 and VLAN 3:</w:t>
      </w:r>
    </w:p>
    <w:p w14:paraId="222E3DA6" w14:textId="77777777" w:rsidR="00A15D58" w:rsidRPr="00522248" w:rsidRDefault="00522248" w:rsidP="00961A1C">
      <w:pPr>
        <w:pStyle w:val="ListParagraph"/>
        <w:numPr>
          <w:ilvl w:val="1"/>
          <w:numId w:val="31"/>
        </w:numPr>
        <w:spacing w:after="120" w:line="240" w:lineRule="auto"/>
        <w:rPr>
          <w:b/>
          <w:bCs/>
          <w:sz w:val="24"/>
          <w:szCs w:val="24"/>
        </w:rPr>
      </w:pPr>
      <w:r w:rsidRPr="00442A2B">
        <w:rPr>
          <w:sz w:val="24"/>
          <w:szCs w:val="24"/>
        </w:rPr>
        <w:t>Interface</w:t>
      </w:r>
      <w:r w:rsidRPr="00442A2B">
        <w:rPr>
          <w:rFonts w:ascii="Consolas" w:hAnsi="Consolas" w:cs="Consolas"/>
          <w:b/>
          <w:bCs/>
          <w:sz w:val="24"/>
          <w:szCs w:val="24"/>
        </w:rPr>
        <w:t xml:space="preserve"> </w:t>
      </w:r>
      <w:r w:rsidRPr="00F172B2">
        <w:rPr>
          <w:rFonts w:eastAsiaTheme="minorEastAsia" w:cs="Consolas"/>
          <w:color w:val="EF2D5B"/>
          <w:kern w:val="24"/>
          <w:sz w:val="24"/>
          <w:szCs w:val="24"/>
        </w:rPr>
        <w:t>vlan 2</w:t>
      </w:r>
      <w:r>
        <w:rPr>
          <w:sz w:val="24"/>
          <w:szCs w:val="24"/>
        </w:rPr>
        <w:t xml:space="preserve"> will serve as the default gateway for </w:t>
      </w:r>
      <w:r w:rsidRPr="00F172B2">
        <w:rPr>
          <w:rFonts w:eastAsiaTheme="minorEastAsia" w:cs="Consolas"/>
          <w:color w:val="EF2D5B"/>
          <w:kern w:val="24"/>
          <w:sz w:val="24"/>
          <w:szCs w:val="24"/>
        </w:rPr>
        <w:t>VLAN 2</w:t>
      </w:r>
    </w:p>
    <w:p w14:paraId="222E3DA7" w14:textId="77777777" w:rsidR="00522248" w:rsidRPr="00522248" w:rsidRDefault="00522248" w:rsidP="00961A1C">
      <w:pPr>
        <w:pStyle w:val="ListParagraph"/>
        <w:numPr>
          <w:ilvl w:val="1"/>
          <w:numId w:val="31"/>
        </w:numPr>
        <w:spacing w:after="120" w:line="240" w:lineRule="auto"/>
        <w:rPr>
          <w:b/>
          <w:bCs/>
          <w:sz w:val="24"/>
          <w:szCs w:val="24"/>
        </w:rPr>
      </w:pPr>
      <w:r w:rsidRPr="00442A2B">
        <w:rPr>
          <w:sz w:val="24"/>
          <w:szCs w:val="24"/>
        </w:rPr>
        <w:t>Interface</w:t>
      </w:r>
      <w:r w:rsidRPr="00442A2B">
        <w:rPr>
          <w:rFonts w:ascii="Consolas" w:hAnsi="Consolas" w:cs="Consolas"/>
          <w:b/>
          <w:bCs/>
          <w:sz w:val="24"/>
          <w:szCs w:val="24"/>
        </w:rPr>
        <w:t xml:space="preserve"> </w:t>
      </w:r>
      <w:r w:rsidRPr="00442A2B">
        <w:rPr>
          <w:color w:val="0070C0"/>
          <w:sz w:val="24"/>
          <w:szCs w:val="24"/>
        </w:rPr>
        <w:t>vlan 3</w:t>
      </w:r>
      <w:r w:rsidR="00424B45">
        <w:rPr>
          <w:color w:val="0070C0"/>
          <w:sz w:val="24"/>
          <w:szCs w:val="24"/>
        </w:rPr>
        <w:t xml:space="preserve"> </w:t>
      </w:r>
      <w:r w:rsidRPr="00442A2B">
        <w:rPr>
          <w:sz w:val="24"/>
          <w:szCs w:val="24"/>
        </w:rPr>
        <w:t>will</w:t>
      </w:r>
      <w:r>
        <w:rPr>
          <w:sz w:val="24"/>
          <w:szCs w:val="24"/>
        </w:rPr>
        <w:t xml:space="preserve"> serve as the default gateway for </w:t>
      </w:r>
      <w:r w:rsidRPr="00442A2B">
        <w:rPr>
          <w:color w:val="0070C0"/>
          <w:sz w:val="24"/>
          <w:szCs w:val="24"/>
        </w:rPr>
        <w:t>VLAN 3</w:t>
      </w:r>
    </w:p>
    <w:p w14:paraId="222E3DA9" w14:textId="26361760" w:rsidR="00522248" w:rsidRPr="00EF2BE3" w:rsidRDefault="00522248" w:rsidP="00EF2BE3">
      <w:pPr>
        <w:spacing w:after="120" w:line="240" w:lineRule="auto"/>
        <w:rPr>
          <w:sz w:val="24"/>
          <w:szCs w:val="24"/>
        </w:rPr>
      </w:pPr>
      <w:r w:rsidRPr="00522248">
        <w:rPr>
          <w:sz w:val="24"/>
          <w:szCs w:val="24"/>
        </w:rPr>
        <w:t>Use the following table for IP address assignment</w:t>
      </w:r>
      <w:r>
        <w:rPr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Look w:val="04A0" w:firstRow="1" w:lastRow="0" w:firstColumn="1" w:lastColumn="0" w:noHBand="0" w:noVBand="1"/>
      </w:tblPr>
      <w:tblGrid>
        <w:gridCol w:w="1850"/>
        <w:gridCol w:w="2251"/>
      </w:tblGrid>
      <w:tr w:rsidR="00442A2B" w:rsidRPr="003A6E54" w14:paraId="222E3DAC" w14:textId="77777777" w:rsidTr="00442A2B">
        <w:tc>
          <w:tcPr>
            <w:tcW w:w="1850" w:type="dxa"/>
          </w:tcPr>
          <w:p w14:paraId="222E3DAA" w14:textId="77777777" w:rsidR="00442A2B" w:rsidRPr="00F172B2" w:rsidRDefault="00442A2B" w:rsidP="00442A2B">
            <w:pPr>
              <w:jc w:val="center"/>
              <w:rPr>
                <w:color w:val="ED7D31" w:themeColor="accent2"/>
                <w:sz w:val="24"/>
                <w:szCs w:val="24"/>
              </w:rPr>
            </w:pPr>
            <w:r w:rsidRPr="00F172B2"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  <w:t>Interface vlan 2</w:t>
            </w:r>
          </w:p>
        </w:tc>
        <w:tc>
          <w:tcPr>
            <w:tcW w:w="2251" w:type="dxa"/>
          </w:tcPr>
          <w:p w14:paraId="222E3DAB" w14:textId="77777777" w:rsidR="00442A2B" w:rsidRPr="003A6E54" w:rsidRDefault="00442A2B" w:rsidP="00F172B2">
            <w:pPr>
              <w:rPr>
                <w:color w:val="ED7D31" w:themeColor="accent2"/>
                <w:sz w:val="24"/>
                <w:szCs w:val="24"/>
              </w:rPr>
            </w:pPr>
            <w:r w:rsidRPr="00F172B2">
              <w:rPr>
                <w:rFonts w:eastAsiaTheme="minorEastAsia" w:cs="Consolas"/>
                <w:color w:val="EF2D5B"/>
                <w:kern w:val="24"/>
                <w:sz w:val="24"/>
                <w:szCs w:val="24"/>
              </w:rPr>
              <w:t>172.16.2.254/24</w:t>
            </w:r>
          </w:p>
        </w:tc>
      </w:tr>
      <w:tr w:rsidR="00442A2B" w:rsidRPr="003A6E54" w14:paraId="222E3DAF" w14:textId="77777777" w:rsidTr="00442A2B">
        <w:tc>
          <w:tcPr>
            <w:tcW w:w="1850" w:type="dxa"/>
          </w:tcPr>
          <w:p w14:paraId="222E3DAD" w14:textId="77777777" w:rsidR="00442A2B" w:rsidRPr="003A6E54" w:rsidRDefault="00442A2B" w:rsidP="00442A2B">
            <w:pPr>
              <w:jc w:val="center"/>
              <w:rPr>
                <w:color w:val="0070C0"/>
                <w:sz w:val="24"/>
                <w:szCs w:val="24"/>
              </w:rPr>
            </w:pPr>
            <w:r>
              <w:rPr>
                <w:color w:val="0070C0"/>
                <w:sz w:val="24"/>
                <w:szCs w:val="24"/>
              </w:rPr>
              <w:t>Interface vlan 3</w:t>
            </w:r>
          </w:p>
        </w:tc>
        <w:tc>
          <w:tcPr>
            <w:tcW w:w="2251" w:type="dxa"/>
          </w:tcPr>
          <w:p w14:paraId="222E3DAE" w14:textId="77777777" w:rsidR="00442A2B" w:rsidRPr="003A6E54" w:rsidRDefault="00442A2B" w:rsidP="008415E2">
            <w:pPr>
              <w:rPr>
                <w:color w:val="0070C0"/>
                <w:sz w:val="24"/>
                <w:szCs w:val="24"/>
              </w:rPr>
            </w:pPr>
            <w:r>
              <w:rPr>
                <w:color w:val="0070C0"/>
                <w:sz w:val="24"/>
                <w:szCs w:val="24"/>
              </w:rPr>
              <w:t>172.16.3.254</w:t>
            </w:r>
            <w:r w:rsidRPr="003A6E54">
              <w:rPr>
                <w:color w:val="0070C0"/>
                <w:sz w:val="24"/>
                <w:szCs w:val="24"/>
              </w:rPr>
              <w:t>/24</w:t>
            </w:r>
          </w:p>
        </w:tc>
      </w:tr>
    </w:tbl>
    <w:p w14:paraId="222E3DB0" w14:textId="77777777" w:rsidR="00A42CCD" w:rsidRPr="003A6E54" w:rsidRDefault="00A42CCD" w:rsidP="00A15D58">
      <w:pPr>
        <w:spacing w:after="120" w:line="240" w:lineRule="auto"/>
        <w:rPr>
          <w:b/>
          <w:bCs/>
          <w:sz w:val="24"/>
          <w:szCs w:val="24"/>
        </w:rPr>
      </w:pPr>
    </w:p>
    <w:p w14:paraId="222E3DC3" w14:textId="5A411CC0" w:rsidR="00736347" w:rsidRDefault="00736347" w:rsidP="00A15D58">
      <w:pPr>
        <w:spacing w:after="120" w:line="240" w:lineRule="auto"/>
        <w:rPr>
          <w:b/>
          <w:bCs/>
          <w:sz w:val="24"/>
          <w:szCs w:val="24"/>
        </w:rPr>
      </w:pPr>
    </w:p>
    <w:p w14:paraId="0EF8C765" w14:textId="77777777" w:rsidR="00EF2BE3" w:rsidRDefault="00EF2BE3" w:rsidP="00A15D58">
      <w:pPr>
        <w:spacing w:after="120" w:line="240" w:lineRule="auto"/>
        <w:rPr>
          <w:b/>
          <w:bCs/>
          <w:sz w:val="24"/>
          <w:szCs w:val="24"/>
        </w:rPr>
      </w:pPr>
    </w:p>
    <w:p w14:paraId="222E3DC4" w14:textId="790638C4" w:rsidR="00736347" w:rsidRDefault="00424B45" w:rsidP="008415E2">
      <w:pPr>
        <w:spacing w:before="120" w:after="120" w:line="36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56800" behindDoc="0" locked="0" layoutInCell="1" allowOverlap="1" wp14:anchorId="222E42E3" wp14:editId="222E42E4">
                <wp:simplePos x="0" y="0"/>
                <wp:positionH relativeFrom="margin">
                  <wp:align>right</wp:align>
                </wp:positionH>
                <wp:positionV relativeFrom="paragraph">
                  <wp:posOffset>381635</wp:posOffset>
                </wp:positionV>
                <wp:extent cx="5932170" cy="621030"/>
                <wp:effectExtent l="0" t="0" r="1143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217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6DD39ADB" w:rsidR="00330216" w:rsidRDefault="0033021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A010A">
                              <w:rPr>
                                <w:rFonts w:ascii="Consolas" w:hAnsi="Consolas" w:cs="Consolas"/>
                              </w:rPr>
                              <w:t>[</w:t>
                            </w:r>
                            <w:r w:rsidRPr="006716E4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6716E4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6716E4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6716E4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6716E4">
                              <w:rPr>
                                <w:rFonts w:ascii="Consolas" w:hAnsi="Consolas" w:cs="Consolas"/>
                              </w:rPr>
                              <w:t xml:space="preserve"> 2 </w:t>
                            </w:r>
                            <w:proofErr w:type="spellStart"/>
                            <w:r w:rsidRPr="006716E4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6716E4">
                              <w:rPr>
                                <w:rFonts w:ascii="Consolas" w:hAnsi="Consolas" w:cs="Consolas"/>
                              </w:rPr>
                              <w:t xml:space="preserve"> address 172.16.2.254/24</w:t>
                            </w:r>
                          </w:p>
                          <w:p w14:paraId="222E466C" w14:textId="20F2E9DE" w:rsidR="00330216" w:rsidRDefault="0033021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A010A">
                              <w:rPr>
                                <w:rFonts w:ascii="Consolas" w:hAnsi="Consolas" w:cs="Consolas"/>
                              </w:rPr>
                              <w:t>[</w:t>
                            </w:r>
                            <w:r w:rsidRPr="006716E4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6716E4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6716E4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6716E4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6716E4">
                              <w:rPr>
                                <w:rFonts w:ascii="Consolas" w:hAnsi="Consolas" w:cs="Consolas"/>
                              </w:rPr>
                              <w:t xml:space="preserve"> 3 </w:t>
                            </w:r>
                            <w:proofErr w:type="spellStart"/>
                            <w:r w:rsidRPr="006716E4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6716E4">
                              <w:rPr>
                                <w:rFonts w:ascii="Consolas" w:hAnsi="Consolas" w:cs="Consolas"/>
                              </w:rPr>
                              <w:t xml:space="preserve"> address 172.16.3.254/24</w:t>
                            </w:r>
                          </w:p>
                          <w:p w14:paraId="222E466D" w14:textId="5994C352" w:rsidR="00330216" w:rsidRDefault="00330216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[</w:t>
                            </w:r>
                            <w:r w:rsidRPr="00C80781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C80781">
                              <w:rPr>
                                <w:rFonts w:ascii="Consolas" w:hAnsi="Consolas" w:cs="Consolas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40" type="#_x0000_t202" style="position:absolute;margin-left:415.9pt;margin-top:30.05pt;width:467.1pt;height:48.9pt;z-index:2525568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">
                <v:textbox>
                  <w:txbxContent>
                    <w:p w14:paraId="222E466B" w14:textId="6DD39ADB" w:rsidR="00330216" w:rsidRDefault="0033021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A010A">
                        <w:rPr>
                          <w:rFonts w:ascii="Consolas" w:hAnsi="Consolas" w:cs="Consolas"/>
                        </w:rPr>
                        <w:t>[</w:t>
                      </w:r>
                      <w:r w:rsidRPr="006716E4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6716E4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6716E4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6716E4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6716E4">
                        <w:rPr>
                          <w:rFonts w:ascii="Consolas" w:hAnsi="Consolas" w:cs="Consolas"/>
                        </w:rPr>
                        <w:t xml:space="preserve"> 2 </w:t>
                      </w:r>
                      <w:proofErr w:type="spellStart"/>
                      <w:r w:rsidRPr="006716E4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6716E4">
                        <w:rPr>
                          <w:rFonts w:ascii="Consolas" w:hAnsi="Consolas" w:cs="Consolas"/>
                        </w:rPr>
                        <w:t xml:space="preserve"> address 172.16.2.254/24</w:t>
                      </w:r>
                    </w:p>
                    <w:p w14:paraId="222E466C" w14:textId="20F2E9DE" w:rsidR="00330216" w:rsidRDefault="0033021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A010A">
                        <w:rPr>
                          <w:rFonts w:ascii="Consolas" w:hAnsi="Consolas" w:cs="Consolas"/>
                        </w:rPr>
                        <w:t>[</w:t>
                      </w:r>
                      <w:r w:rsidRPr="006716E4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6716E4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6716E4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6716E4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6716E4">
                        <w:rPr>
                          <w:rFonts w:ascii="Consolas" w:hAnsi="Consolas" w:cs="Consolas"/>
                        </w:rPr>
                        <w:t xml:space="preserve"> 3 </w:t>
                      </w:r>
                      <w:proofErr w:type="spellStart"/>
                      <w:r w:rsidRPr="006716E4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6716E4">
                        <w:rPr>
                          <w:rFonts w:ascii="Consolas" w:hAnsi="Consolas" w:cs="Consolas"/>
                        </w:rPr>
                        <w:t xml:space="preserve"> address 172.16.3.254/24</w:t>
                      </w:r>
                    </w:p>
                    <w:p w14:paraId="222E466D" w14:textId="5994C352" w:rsidR="00330216" w:rsidRDefault="00330216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[</w:t>
                      </w:r>
                      <w:r w:rsidRPr="00C80781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C80781">
                        <w:rPr>
                          <w:rFonts w:ascii="Consolas" w:hAnsi="Consolas" w:cs="Consolas"/>
                        </w:rPr>
                        <w:t>:~$ 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442A2B" w:rsidRPr="00442A2B">
        <w:rPr>
          <w:rFonts w:ascii="Consolas" w:hAnsi="Consolas" w:cs="Consolas"/>
          <w:b/>
          <w:bCs/>
          <w:i/>
          <w:iCs/>
          <w:sz w:val="24"/>
          <w:szCs w:val="24"/>
        </w:rPr>
        <w:t xml:space="preserve">net add </w:t>
      </w:r>
      <w:proofErr w:type="spellStart"/>
      <w:r w:rsidR="00442A2B" w:rsidRPr="00442A2B">
        <w:rPr>
          <w:rFonts w:ascii="Consolas" w:hAnsi="Consolas" w:cs="Consolas"/>
          <w:b/>
          <w:bCs/>
          <w:i/>
          <w:iCs/>
          <w:sz w:val="24"/>
          <w:szCs w:val="24"/>
        </w:rPr>
        <w:t>vlan</w:t>
      </w:r>
      <w:proofErr w:type="spellEnd"/>
      <w:r w:rsidR="00442A2B" w:rsidRPr="00442A2B">
        <w:rPr>
          <w:rFonts w:ascii="Consolas" w:hAnsi="Consolas" w:cs="Consolas"/>
          <w:b/>
          <w:bCs/>
          <w:i/>
          <w:iCs/>
          <w:sz w:val="24"/>
          <w:szCs w:val="24"/>
        </w:rPr>
        <w:t xml:space="preserve"> 2 </w:t>
      </w:r>
      <w:proofErr w:type="spellStart"/>
      <w:r w:rsidR="00442A2B" w:rsidRPr="00442A2B">
        <w:rPr>
          <w:rFonts w:ascii="Consolas" w:hAnsi="Consolas" w:cs="Consolas"/>
          <w:b/>
          <w:bCs/>
          <w:i/>
          <w:iCs/>
          <w:sz w:val="24"/>
          <w:szCs w:val="24"/>
        </w:rPr>
        <w:t>ip</w:t>
      </w:r>
      <w:proofErr w:type="spellEnd"/>
      <w:r w:rsidR="00442A2B" w:rsidRPr="00442A2B">
        <w:rPr>
          <w:rFonts w:ascii="Consolas" w:hAnsi="Consolas" w:cs="Consolas"/>
          <w:b/>
          <w:bCs/>
          <w:i/>
          <w:iCs/>
          <w:sz w:val="24"/>
          <w:szCs w:val="24"/>
        </w:rPr>
        <w:t xml:space="preserve"> address 172.16.2.254/24</w:t>
      </w:r>
    </w:p>
    <w:p w14:paraId="7EBCB78D" w14:textId="77777777" w:rsidR="00EF2BE3" w:rsidRDefault="00EF2BE3" w:rsidP="008415E2">
      <w:pPr>
        <w:spacing w:before="120" w:after="120" w:line="360" w:lineRule="auto"/>
        <w:rPr>
          <w:b/>
          <w:bCs/>
          <w:sz w:val="24"/>
          <w:szCs w:val="24"/>
        </w:rPr>
      </w:pPr>
    </w:p>
    <w:p w14:paraId="1009483A" w14:textId="33CFA7B2" w:rsidR="00EF2BE3" w:rsidRPr="00EF2BE3" w:rsidRDefault="00EF2BE3" w:rsidP="004F08D5">
      <w:pPr>
        <w:pStyle w:val="ListParagraph"/>
        <w:numPr>
          <w:ilvl w:val="0"/>
          <w:numId w:val="31"/>
        </w:numPr>
        <w:spacing w:after="120" w:line="240" w:lineRule="auto"/>
        <w:rPr>
          <w:b/>
          <w:b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60896" behindDoc="0" locked="0" layoutInCell="1" allowOverlap="1" wp14:anchorId="222E42E5" wp14:editId="191D905E">
                <wp:simplePos x="0" y="0"/>
                <wp:positionH relativeFrom="margin">
                  <wp:posOffset>217796</wp:posOffset>
                </wp:positionH>
                <wp:positionV relativeFrom="paragraph">
                  <wp:posOffset>1699696</wp:posOffset>
                </wp:positionV>
                <wp:extent cx="5735955" cy="755650"/>
                <wp:effectExtent l="0" t="0" r="17145" b="25400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5955" cy="75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E" w14:textId="30C79FE9" w:rsidR="00330216" w:rsidRPr="00C26842" w:rsidRDefault="0033021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>[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cumulus</w:t>
                            </w:r>
                            <w:r w:rsidRPr="00C26842">
                              <w:rPr>
                                <w:rFonts w:ascii="Consolas" w:hAnsi="Consolas" w:cs="Consolas"/>
                              </w:rPr>
                              <w:t>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host1</w:t>
                            </w:r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 ~]#  traceroute 172.16.3.19</w:t>
                            </w:r>
                          </w:p>
                          <w:p w14:paraId="222E466F" w14:textId="77777777" w:rsidR="00330216" w:rsidRPr="00C26842" w:rsidRDefault="0033021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>traceroute to 172.16.23.19 (172.16.3.19), 30 hops max, 60 byte packets</w:t>
                            </w:r>
                          </w:p>
                          <w:p w14:paraId="222E4670" w14:textId="77777777" w:rsidR="00330216" w:rsidRPr="00C26842" w:rsidRDefault="0033021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 1  172.16.2.254 (172.16.2.254)  0.387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  0.394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  0.535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671" w14:textId="77777777" w:rsidR="00330216" w:rsidRDefault="0033021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 2  172.16.3.19 (172.16.3.19)  0.155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  0.15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41" type="#_x0000_t202" style="position:absolute;left:0;text-align:left;margin-left:17.15pt;margin-top:133.85pt;width:451.65pt;height:59.5pt;z-index:252560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">
                <v:textbox>
                  <w:txbxContent>
                    <w:p w14:paraId="222E466E" w14:textId="30C79FE9" w:rsidR="00330216" w:rsidRPr="00C26842" w:rsidRDefault="0033021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>[</w:t>
                      </w:r>
                      <w:r w:rsidR="00EF2BE3">
                        <w:rPr>
                          <w:rFonts w:ascii="Consolas" w:hAnsi="Consolas" w:cs="Consolas"/>
                        </w:rPr>
                        <w:t>cumulus</w:t>
                      </w:r>
                      <w:r w:rsidRPr="00C26842">
                        <w:rPr>
                          <w:rFonts w:ascii="Consolas" w:hAnsi="Consolas" w:cs="Consolas"/>
                        </w:rPr>
                        <w:t>@</w:t>
                      </w:r>
                      <w:r w:rsidR="00EF2BE3">
                        <w:rPr>
                          <w:rFonts w:ascii="Consolas" w:hAnsi="Consolas" w:cs="Consolas"/>
                        </w:rPr>
                        <w:t>host1</w:t>
                      </w:r>
                      <w:r w:rsidRPr="00C26842">
                        <w:rPr>
                          <w:rFonts w:ascii="Consolas" w:hAnsi="Consolas" w:cs="Consolas"/>
                        </w:rPr>
                        <w:t xml:space="preserve"> ~]#  traceroute 172.16.3.19</w:t>
                      </w:r>
                    </w:p>
                    <w:p w14:paraId="222E466F" w14:textId="77777777" w:rsidR="00330216" w:rsidRPr="00C26842" w:rsidRDefault="0033021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>traceroute to 172.16.23.19 (172.16.3.19), 30 hops max, 60 byte packets</w:t>
                      </w:r>
                    </w:p>
                    <w:p w14:paraId="222E4670" w14:textId="77777777" w:rsidR="00330216" w:rsidRPr="00C26842" w:rsidRDefault="0033021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 xml:space="preserve"> 1  172.16.2.254 (172.16.2.254)  0.387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  0.394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  0.535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671" w14:textId="77777777" w:rsidR="00330216" w:rsidRDefault="0033021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 xml:space="preserve"> 2  172.16.3.19 (172.16.3.19)  0.155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  0.15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558848" behindDoc="0" locked="0" layoutInCell="1" allowOverlap="1" wp14:anchorId="222E42E7" wp14:editId="6CC6DD4F">
                <wp:simplePos x="0" y="0"/>
                <wp:positionH relativeFrom="margin">
                  <wp:align>right</wp:align>
                </wp:positionH>
                <wp:positionV relativeFrom="paragraph">
                  <wp:posOffset>926901</wp:posOffset>
                </wp:positionV>
                <wp:extent cx="5735955" cy="621030"/>
                <wp:effectExtent l="0" t="0" r="17145" b="26670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5955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330216" w:rsidRPr="00C26842" w:rsidRDefault="0033021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[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cumulus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host1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~]# </w:t>
                            </w:r>
                            <w:r w:rsidRPr="00C26842">
                              <w:rPr>
                                <w:rFonts w:ascii="Consolas" w:hAnsi="Consolas" w:cs="Consolas"/>
                              </w:rPr>
                              <w:t>ping 172.16.3.19</w:t>
                            </w:r>
                          </w:p>
                          <w:p w14:paraId="222E4673" w14:textId="77777777" w:rsidR="00330216" w:rsidRPr="00C26842" w:rsidRDefault="0033021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330216" w:rsidRPr="00C26842" w:rsidRDefault="0033021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64 bytes from 172.16.3.19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3 time=0.155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675" w14:textId="77777777" w:rsidR="00330216" w:rsidRDefault="00330216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64 bytes from 172.16.23.19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3 time=0.192 ms64 bytes from 172.16.23.254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4 time=0.36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42" type="#_x0000_t202" style="position:absolute;left:0;text-align:left;margin-left:400.45pt;margin-top:73pt;width:451.65pt;height:48.9pt;z-index:25255884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">
                <v:textbox>
                  <w:txbxContent>
                    <w:p w14:paraId="222E4672" w14:textId="5DDC124F" w:rsidR="00330216" w:rsidRPr="00C26842" w:rsidRDefault="0033021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[</w:t>
                      </w:r>
                      <w:r w:rsidR="00EF2BE3">
                        <w:rPr>
                          <w:rFonts w:ascii="Consolas" w:hAnsi="Consolas" w:cs="Consolas"/>
                        </w:rPr>
                        <w:t>cumulus</w:t>
                      </w:r>
                      <w:r>
                        <w:rPr>
                          <w:rFonts w:ascii="Consolas" w:hAnsi="Consolas" w:cs="Consolas"/>
                        </w:rPr>
                        <w:t>@</w:t>
                      </w:r>
                      <w:r w:rsidR="00EF2BE3">
                        <w:rPr>
                          <w:rFonts w:ascii="Consolas" w:hAnsi="Consolas" w:cs="Consolas"/>
                        </w:rPr>
                        <w:t>host1</w:t>
                      </w:r>
                      <w:r>
                        <w:rPr>
                          <w:rFonts w:ascii="Consolas" w:hAnsi="Consolas" w:cs="Consolas"/>
                        </w:rPr>
                        <w:t xml:space="preserve"> ~]# </w:t>
                      </w:r>
                      <w:r w:rsidRPr="00C26842">
                        <w:rPr>
                          <w:rFonts w:ascii="Consolas" w:hAnsi="Consolas" w:cs="Consolas"/>
                        </w:rPr>
                        <w:t>ping 172.16.3.19</w:t>
                      </w:r>
                    </w:p>
                    <w:p w14:paraId="222E4673" w14:textId="77777777" w:rsidR="00330216" w:rsidRPr="00C26842" w:rsidRDefault="0033021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>PING 172.16.3.19 (172.16.3.19) 56(84) bytes of data.</w:t>
                      </w:r>
                    </w:p>
                    <w:p w14:paraId="222E4674" w14:textId="77777777" w:rsidR="00330216" w:rsidRPr="00C26842" w:rsidRDefault="0033021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 xml:space="preserve">64 bytes from 172.16.3.19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3 time=0.155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675" w14:textId="77777777" w:rsidR="00330216" w:rsidRDefault="00330216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 xml:space="preserve">64 bytes from 172.16.23.19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3 time=0.192 ms64 bytes from 172.16.23.254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4 time=0.36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EF2BE3">
        <w:rPr>
          <w:sz w:val="24"/>
          <w:szCs w:val="24"/>
        </w:rPr>
        <w:t>Use ‘</w:t>
      </w:r>
      <w:r w:rsidR="00D51AA2" w:rsidRPr="00EF2BE3">
        <w:rPr>
          <w:rFonts w:ascii="Consolas" w:hAnsi="Consolas" w:cs="Consolas"/>
          <w:b/>
          <w:bCs/>
          <w:sz w:val="24"/>
          <w:szCs w:val="24"/>
        </w:rPr>
        <w:t>ping</w:t>
      </w:r>
      <w:r w:rsidR="00D51AA2" w:rsidRPr="00EF2BE3">
        <w:rPr>
          <w:b/>
          <w:bCs/>
          <w:sz w:val="24"/>
          <w:szCs w:val="24"/>
        </w:rPr>
        <w:t>’</w:t>
      </w:r>
      <w:r w:rsidR="00D51AA2" w:rsidRPr="00EF2BE3">
        <w:rPr>
          <w:sz w:val="24"/>
          <w:szCs w:val="24"/>
        </w:rPr>
        <w:t xml:space="preserve"> and </w:t>
      </w:r>
      <w:r w:rsidR="00442A2B" w:rsidRPr="00EF2BE3">
        <w:rPr>
          <w:sz w:val="24"/>
          <w:szCs w:val="24"/>
        </w:rPr>
        <w:t>‘</w:t>
      </w:r>
      <w:r w:rsidR="00D51AA2" w:rsidRPr="00EF2BE3">
        <w:rPr>
          <w:rFonts w:ascii="Consolas" w:hAnsi="Consolas" w:cs="Consolas"/>
          <w:b/>
          <w:bCs/>
          <w:sz w:val="24"/>
          <w:szCs w:val="24"/>
        </w:rPr>
        <w:t>traceroute</w:t>
      </w:r>
      <w:r w:rsidR="00442A2B" w:rsidRPr="00EF2BE3">
        <w:rPr>
          <w:rFonts w:ascii="Consolas" w:hAnsi="Consolas" w:cs="Consolas"/>
          <w:b/>
          <w:bCs/>
          <w:sz w:val="24"/>
          <w:szCs w:val="24"/>
        </w:rPr>
        <w:t>’</w:t>
      </w:r>
      <w:r w:rsidR="00D51AA2" w:rsidRPr="00EF2BE3">
        <w:rPr>
          <w:sz w:val="24"/>
          <w:szCs w:val="24"/>
        </w:rPr>
        <w:t xml:space="preserve"> </w:t>
      </w:r>
      <w:r w:rsidR="00C26842" w:rsidRPr="00EF2BE3">
        <w:rPr>
          <w:sz w:val="24"/>
          <w:szCs w:val="24"/>
        </w:rPr>
        <w:t>utilities</w:t>
      </w:r>
      <w:r w:rsidR="00D51AA2" w:rsidRPr="00EF2BE3">
        <w:rPr>
          <w:sz w:val="24"/>
          <w:szCs w:val="24"/>
        </w:rPr>
        <w:t xml:space="preserve"> to verify communication between hosts in different VLANs. </w:t>
      </w:r>
      <w:r w:rsidR="00D51AA2" w:rsidRPr="00EF2BE3">
        <w:rPr>
          <w:sz w:val="24"/>
          <w:szCs w:val="24"/>
        </w:rPr>
        <w:br/>
        <w:t>For example, ping from server ‘</w:t>
      </w:r>
      <w:r w:rsidR="00003660">
        <w:rPr>
          <w:b/>
          <w:bCs/>
          <w:i/>
          <w:iCs/>
          <w:sz w:val="24"/>
          <w:szCs w:val="24"/>
        </w:rPr>
        <w:t>host1’</w:t>
      </w:r>
      <w:r w:rsidR="00D51AA2" w:rsidRPr="00EF2BE3">
        <w:rPr>
          <w:sz w:val="24"/>
          <w:szCs w:val="24"/>
        </w:rPr>
        <w:t xml:space="preserve"> (in VLAN 2) to server ‘</w:t>
      </w:r>
      <w:r w:rsidRPr="00EF2BE3">
        <w:rPr>
          <w:b/>
          <w:bCs/>
          <w:i/>
          <w:iCs/>
          <w:sz w:val="24"/>
          <w:szCs w:val="24"/>
        </w:rPr>
        <w:t>host2</w:t>
      </w:r>
      <w:r w:rsidR="00D51AA2" w:rsidRPr="00EF2BE3">
        <w:rPr>
          <w:b/>
          <w:bCs/>
          <w:i/>
          <w:iCs/>
          <w:sz w:val="24"/>
          <w:szCs w:val="24"/>
        </w:rPr>
        <w:t>’</w:t>
      </w:r>
      <w:r w:rsidR="00D51AA2" w:rsidRPr="00EF2BE3">
        <w:rPr>
          <w:sz w:val="24"/>
          <w:szCs w:val="24"/>
        </w:rPr>
        <w:t xml:space="preserve"> (in VLAN3)</w:t>
      </w:r>
      <w:r w:rsidR="00C26842" w:rsidRPr="00EF2BE3">
        <w:rPr>
          <w:sz w:val="24"/>
          <w:szCs w:val="24"/>
        </w:rPr>
        <w:t>.</w:t>
      </w:r>
      <w:r w:rsidR="00C26842" w:rsidRPr="00EF2BE3">
        <w:rPr>
          <w:sz w:val="24"/>
          <w:szCs w:val="24"/>
        </w:rPr>
        <w:br/>
      </w:r>
      <w:r w:rsidR="00C26842" w:rsidRPr="00EF2BE3">
        <w:rPr>
          <w:sz w:val="24"/>
          <w:szCs w:val="24"/>
        </w:rPr>
        <w:br/>
      </w:r>
    </w:p>
    <w:p w14:paraId="41F72571" w14:textId="041E28D1" w:rsidR="00EF2BE3" w:rsidRDefault="00EF2BE3" w:rsidP="00EF2BE3">
      <w:pPr>
        <w:spacing w:after="120" w:line="240" w:lineRule="auto"/>
        <w:rPr>
          <w:b/>
          <w:bCs/>
          <w:sz w:val="24"/>
          <w:szCs w:val="24"/>
        </w:rPr>
      </w:pPr>
    </w:p>
    <w:p w14:paraId="3EBFBDF9" w14:textId="6AB5E9EC" w:rsidR="00EF2BE3" w:rsidRDefault="00EF2BE3" w:rsidP="00EF2BE3">
      <w:pPr>
        <w:spacing w:after="120" w:line="240" w:lineRule="auto"/>
        <w:rPr>
          <w:b/>
          <w:bCs/>
          <w:sz w:val="24"/>
          <w:szCs w:val="24"/>
        </w:rPr>
      </w:pPr>
    </w:p>
    <w:p w14:paraId="434BCBAC" w14:textId="4DD1568E" w:rsidR="00EF2BE3" w:rsidRDefault="00EF2BE3" w:rsidP="00EF2BE3">
      <w:pPr>
        <w:spacing w:after="120" w:line="240" w:lineRule="auto"/>
        <w:rPr>
          <w:b/>
          <w:bCs/>
          <w:sz w:val="24"/>
          <w:szCs w:val="24"/>
        </w:rPr>
      </w:pPr>
    </w:p>
    <w:p w14:paraId="72F273F4" w14:textId="5A5746D5" w:rsidR="00EF2BE3" w:rsidRDefault="00EF2BE3" w:rsidP="00EF2BE3">
      <w:pPr>
        <w:spacing w:after="120" w:line="240" w:lineRule="auto"/>
        <w:rPr>
          <w:b/>
          <w:bCs/>
          <w:sz w:val="24"/>
          <w:szCs w:val="24"/>
        </w:rPr>
      </w:pPr>
    </w:p>
    <w:p w14:paraId="6145487F" w14:textId="39FB184A" w:rsidR="00EF2BE3" w:rsidRDefault="00EF2BE3" w:rsidP="00EF2BE3">
      <w:pPr>
        <w:spacing w:after="120" w:line="240" w:lineRule="auto"/>
        <w:rPr>
          <w:b/>
          <w:bCs/>
          <w:sz w:val="24"/>
          <w:szCs w:val="24"/>
        </w:rPr>
      </w:pPr>
    </w:p>
    <w:p w14:paraId="70DF94CA" w14:textId="77777777" w:rsidR="00EF2BE3" w:rsidRPr="00EF2BE3" w:rsidRDefault="00EF2BE3" w:rsidP="00EF2BE3">
      <w:pPr>
        <w:spacing w:after="120" w:line="240" w:lineRule="auto"/>
        <w:rPr>
          <w:b/>
          <w:bCs/>
          <w:sz w:val="24"/>
          <w:szCs w:val="24"/>
        </w:rPr>
      </w:pPr>
    </w:p>
    <w:p w14:paraId="222E3DC7" w14:textId="77777777" w:rsidR="006716E4" w:rsidRDefault="006716E4" w:rsidP="00A15D58">
      <w:pPr>
        <w:spacing w:after="120" w:line="240" w:lineRule="auto"/>
        <w:rPr>
          <w:b/>
          <w:bCs/>
          <w:sz w:val="24"/>
          <w:szCs w:val="24"/>
        </w:rPr>
      </w:pPr>
    </w:p>
    <w:p w14:paraId="222E3DC8" w14:textId="769AF13F" w:rsidR="00CF4B47" w:rsidRDefault="006F4B29" w:rsidP="005064AA">
      <w:pPr>
        <w:rPr>
          <w:rFonts w:eastAsiaTheme="majorEastAsia" w:cstheme="majorBidi"/>
          <w:b/>
          <w:color w:val="2E74B5" w:themeColor="accent1" w:themeShade="BF"/>
          <w:sz w:val="24"/>
          <w:szCs w:val="24"/>
        </w:rPr>
      </w:pPr>
      <w:r w:rsidRPr="00CF4B47">
        <w:rPr>
          <w:rFonts w:eastAsiaTheme="majorEastAsia" w:cstheme="majorBidi"/>
          <w:b/>
          <w:noProof/>
          <w:color w:val="2E74B5" w:themeColor="accent1" w:themeShade="BF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3018624" behindDoc="0" locked="0" layoutInCell="1" allowOverlap="1" wp14:anchorId="222E42EB" wp14:editId="098F9F7B">
                <wp:simplePos x="0" y="0"/>
                <wp:positionH relativeFrom="column">
                  <wp:posOffset>1491348</wp:posOffset>
                </wp:positionH>
                <wp:positionV relativeFrom="paragraph">
                  <wp:posOffset>-1262747</wp:posOffset>
                </wp:positionV>
                <wp:extent cx="199980" cy="3490288"/>
                <wp:effectExtent l="12065" t="6985" r="22225" b="22225"/>
                <wp:wrapNone/>
                <wp:docPr id="2152" name="Elb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199980" cy="3490288"/>
                        </a:xfrm>
                        <a:prstGeom prst="bentConnector2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F231C4" id="_x0000_t33" coordsize="21600,21600" o:spt="33" o:oned="t" path="m,l21600,r,21600e" filled="f">
                <v:stroke joinstyle="miter"/>
                <v:path arrowok="t" fillok="f" o:connecttype="none"/>
                <o:lock v:ext="edit" shapetype="t"/>
              </v:shapetype>
              <v:shape id="Elbow Connector 34" o:spid="_x0000_s1026" type="#_x0000_t33" style="position:absolute;margin-left:117.45pt;margin-top:-99.45pt;width:15.75pt;height:274.85pt;rotation:90;flip:x;z-index:25301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" strokecolor="#404040 [2429]" strokeweight="2.25pt">
                <v:stroke dashstyle="1 1" joinstyle="round"/>
                <v:shadow color="#e7e6e6 [3214]"/>
              </v:shape>
            </w:pict>
          </mc:Fallback>
        </mc:AlternateContent>
      </w:r>
      <w:r w:rsidR="00CF4B47"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7328" behindDoc="0" locked="0" layoutInCell="1" allowOverlap="1" wp14:anchorId="222E42E9" wp14:editId="19771AEF">
                <wp:simplePos x="0" y="0"/>
                <wp:positionH relativeFrom="page">
                  <wp:posOffset>828040</wp:posOffset>
                </wp:positionH>
                <wp:positionV relativeFrom="paragraph">
                  <wp:posOffset>147584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77777777" w:rsidR="00330216" w:rsidRPr="00CF4B47" w:rsidRDefault="00330216" w:rsidP="00A2764B">
                            <w:pPr>
                              <w:pStyle w:val="Heading2"/>
                              <w:rPr>
                                <w:color w:val="404040" w:themeColor="text1" w:themeTint="BF"/>
                              </w:rPr>
                            </w:pPr>
                            <w:r w:rsidRPr="00CF4B47">
                              <w:rPr>
                                <w:color w:val="00B0F0"/>
                              </w:rPr>
                              <w:t>Practice 4</w:t>
                            </w:r>
                            <w:r w:rsidRPr="00CF4B47">
                              <w:rPr>
                                <w:color w:val="404040" w:themeColor="text1" w:themeTint="BF"/>
                              </w:rPr>
                              <w:t>: Configuring MLAG</w:t>
                            </w:r>
                            <w:r>
                              <w:rPr>
                                <w:color w:val="404040" w:themeColor="text1" w:themeTint="BF"/>
                              </w:rPr>
                              <w:t xml:space="preserve"> and VRR</w:t>
                            </w:r>
                          </w:p>
                          <w:p w14:paraId="222E4677" w14:textId="77777777" w:rsidR="00330216" w:rsidRPr="00CF4B47" w:rsidRDefault="00330216" w:rsidP="00A2764B">
                            <w:pPr>
                              <w:pStyle w:val="Heading2"/>
                              <w:rPr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43" type="#_x0000_t202" style="position:absolute;margin-left:65.2pt;margin-top:11.6pt;width:456.75pt;height:31.65pt;z-index:252067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" filled="f" stroked="f" strokeweight=".5pt">
                <v:textbox>
                  <w:txbxContent>
                    <w:p w14:paraId="222E4676" w14:textId="77777777" w:rsidR="00330216" w:rsidRPr="00CF4B47" w:rsidRDefault="00330216" w:rsidP="00A2764B">
                      <w:pPr>
                        <w:pStyle w:val="Heading2"/>
                        <w:rPr>
                          <w:color w:val="404040" w:themeColor="text1" w:themeTint="BF"/>
                        </w:rPr>
                      </w:pPr>
                      <w:r w:rsidRPr="00CF4B47">
                        <w:rPr>
                          <w:color w:val="00B0F0"/>
                        </w:rPr>
                        <w:t>Practice 4</w:t>
                      </w:r>
                      <w:r w:rsidRPr="00CF4B47">
                        <w:rPr>
                          <w:color w:val="404040" w:themeColor="text1" w:themeTint="BF"/>
                        </w:rPr>
                        <w:t>: Configuring MLAG</w:t>
                      </w:r>
                      <w:r>
                        <w:rPr>
                          <w:color w:val="404040" w:themeColor="text1" w:themeTint="BF"/>
                        </w:rPr>
                        <w:t xml:space="preserve"> and VRR</w:t>
                      </w:r>
                    </w:p>
                    <w:p w14:paraId="222E4677" w14:textId="77777777" w:rsidR="00330216" w:rsidRPr="00CF4B47" w:rsidRDefault="00330216" w:rsidP="00A2764B">
                      <w:pPr>
                        <w:pStyle w:val="Heading2"/>
                        <w:rPr>
                          <w:color w:val="404040" w:themeColor="text1" w:themeTint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CF4B47" w:rsidRPr="00CF4B47">
        <w:rPr>
          <w:rFonts w:eastAsiaTheme="majorEastAsia" w:cstheme="majorBidi"/>
          <w:b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3019648" behindDoc="0" locked="0" layoutInCell="1" allowOverlap="1" wp14:anchorId="222E42ED" wp14:editId="65E5E575">
                <wp:simplePos x="0" y="0"/>
                <wp:positionH relativeFrom="column">
                  <wp:posOffset>-210185</wp:posOffset>
                </wp:positionH>
                <wp:positionV relativeFrom="paragraph">
                  <wp:posOffset>299085</wp:posOffset>
                </wp:positionV>
                <wp:extent cx="107950" cy="107950"/>
                <wp:effectExtent l="0" t="0" r="6350" b="6350"/>
                <wp:wrapNone/>
                <wp:docPr id="2153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ellipse">
                          <a:avLst/>
                        </a:prstGeom>
                        <a:solidFill>
                          <a:srgbClr val="40C1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8EEDDC" id="Oval 47" o:spid="_x0000_s1026" style="position:absolute;margin-left:-16.55pt;margin-top:23.55pt;width:8.5pt;height:8.5pt;z-index:25301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" fillcolor="#40c1bb" stroked="f" strokeweight="1pt">
                <v:stroke joinstyle="miter"/>
              </v:oval>
            </w:pict>
          </mc:Fallback>
        </mc:AlternateContent>
      </w:r>
      <w:r w:rsidR="000A44AC"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20160" behindDoc="0" locked="0" layoutInCell="1" allowOverlap="1" wp14:anchorId="222E42EF" wp14:editId="0951037E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330216" w:rsidRPr="00517ABD" w:rsidRDefault="00330216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44" style="position:absolute;margin-left:269.9pt;margin-top:9.45pt;width:58.7pt;height:19.35pt;z-index:2514201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ChGtLa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330216" w:rsidRPr="00517ABD" w:rsidRDefault="00330216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42CCD" w:rsidRPr="003A6E54">
        <w:rPr>
          <w:b/>
          <w:bCs/>
          <w:sz w:val="24"/>
          <w:szCs w:val="24"/>
        </w:rPr>
        <w:br/>
      </w:r>
    </w:p>
    <w:p w14:paraId="222E3DC9" w14:textId="77777777" w:rsidR="00A2764B" w:rsidRPr="003A6E54" w:rsidRDefault="00BE15BE" w:rsidP="005064AA">
      <w:pPr>
        <w:rPr>
          <w:rFonts w:eastAsiaTheme="majorEastAsia" w:cstheme="majorBidi"/>
          <w:b/>
          <w:color w:val="2E74B5" w:themeColor="accent1" w:themeShade="BF"/>
          <w:sz w:val="24"/>
          <w:szCs w:val="24"/>
        </w:rPr>
      </w:pPr>
      <w:r w:rsidRPr="003A6E54">
        <w:rPr>
          <w:rFonts w:eastAsiaTheme="majorEastAsia" w:cstheme="majorBidi"/>
          <w:b/>
          <w:color w:val="2E74B5" w:themeColor="accent1" w:themeShade="BF"/>
          <w:sz w:val="24"/>
          <w:szCs w:val="24"/>
        </w:rPr>
        <w:br/>
      </w:r>
    </w:p>
    <w:p w14:paraId="222E3DCA" w14:textId="77777777" w:rsidR="00C35017" w:rsidRPr="00CF4B47" w:rsidRDefault="00CF4B47" w:rsidP="00C35017">
      <w:pPr>
        <w:rPr>
          <w:b/>
          <w:bCs/>
          <w:color w:val="404040" w:themeColor="text1" w:themeTint="BF"/>
          <w:sz w:val="28"/>
          <w:szCs w:val="28"/>
        </w:rPr>
      </w:pPr>
      <w:r w:rsidRPr="00CF4B47">
        <w:rPr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3014528" behindDoc="0" locked="0" layoutInCell="1" allowOverlap="1" wp14:anchorId="222E42F1" wp14:editId="03FFA2E3">
                <wp:simplePos x="0" y="0"/>
                <wp:positionH relativeFrom="column">
                  <wp:posOffset>-914400</wp:posOffset>
                </wp:positionH>
                <wp:positionV relativeFrom="paragraph">
                  <wp:posOffset>64399</wp:posOffset>
                </wp:positionV>
                <wp:extent cx="815161" cy="81915"/>
                <wp:effectExtent l="0" t="0" r="23495" b="13335"/>
                <wp:wrapNone/>
                <wp:docPr id="2144" name="Group 21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145" name="Straight Connector 2145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6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0131E3" id="Group 2144" o:spid="_x0000_s1026" style="position:absolute;margin-left:-1in;margin-top:5.05pt;width:64.2pt;height:6.45pt;z-index:253014528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">
                <v:line id="Straight Connector 2145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HrLhscAAADdAAAADwAAAGRycy9kb3ducmV2LnhtbESP3WrCQBSE74W+w3IK3ulG0SJpNqIB&#10;UZBC6097e8ieJsHs2ZhdTXz7bqHQy2FmvmGSZW9qcafWVZYVTMYRCOLc6ooLBafjZrQA4Tyyxtoy&#10;KXiQg2X6NEgw1rbjD7offCEChF2MCkrvm1hKl5dk0I1tQxy8b9sa9EG2hdQtdgFuajmNohdpsOKw&#10;UGJDWUn55XAzCt73j/N1U3fZ1b59Hrfr6Cs737ZKDZ/71SsIT73/D/+1d1rBdDKbw++b8ARk+g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cesuGxwAAAN0AAAAPAAAAAAAA&#10;AAAAAAAAAKECAABkcnMvZG93bnJldi54bWxQSwUGAAAAAAQABAD5AAAAlQMAAAAA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2e8RMIA&#10;AADdAAAADwAAAGRycy9kb3ducmV2LnhtbESPS6vCMBSE94L/IRzBnU0VUalGEUG4cFe3PtbH5vSB&#10;zUlpYq3/3lwQXA4z8w2z2fWmFh21rrKsYBrFIIgzqysuFJxPx8kKhPPIGmvLpOBFDnbb4WCDibZP&#10;/qMu9YUIEHYJKii9bxIpXVaSQRfZhjh4uW0N+iDbQuoWnwFuajmL44U0WHFYKLGhQ0nZPX0YBSf5&#10;yi/L39SQ0fLanw/LeZfflBqP+v0ahKfef8Of9o9WMJvOF/D/JjwBuX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Z7xEwgAAAN0AAAAPAAAAAAAAAAAAAAAAAJgCAABkcnMvZG93&#10;bnJldi54bWxQSwUGAAAAAAQABAD1AAAAhwMAAAAA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="00C35017" w:rsidRPr="00CF4B47">
        <w:rPr>
          <w:b/>
          <w:bCs/>
          <w:color w:val="404040" w:themeColor="text1" w:themeTint="BF"/>
          <w:sz w:val="28"/>
          <w:szCs w:val="28"/>
        </w:rPr>
        <w:t>Practice objectives:</w:t>
      </w:r>
    </w:p>
    <w:p w14:paraId="6871EF35" w14:textId="77777777" w:rsidR="00610F34" w:rsidRDefault="00C35017" w:rsidP="00A848B7">
      <w:pPr>
        <w:rPr>
          <w:sz w:val="24"/>
          <w:szCs w:val="24"/>
        </w:rPr>
      </w:pPr>
      <w:r w:rsidRPr="003A6E54">
        <w:rPr>
          <w:sz w:val="24"/>
          <w:szCs w:val="24"/>
        </w:rPr>
        <w:t>In this practice</w:t>
      </w:r>
      <w:r w:rsidR="00392933" w:rsidRPr="003A6E54">
        <w:rPr>
          <w:sz w:val="24"/>
          <w:szCs w:val="24"/>
        </w:rPr>
        <w:t xml:space="preserve"> session</w:t>
      </w:r>
      <w:r w:rsidRPr="003A6E54">
        <w:rPr>
          <w:sz w:val="24"/>
          <w:szCs w:val="24"/>
        </w:rPr>
        <w:t xml:space="preserve"> you will configure </w:t>
      </w:r>
      <w:r w:rsidR="001F3AF7">
        <w:rPr>
          <w:sz w:val="24"/>
          <w:szCs w:val="24"/>
        </w:rPr>
        <w:t>t</w:t>
      </w:r>
      <w:r w:rsidR="00FE7EE7" w:rsidRPr="003A6E54">
        <w:rPr>
          <w:sz w:val="24"/>
          <w:szCs w:val="24"/>
        </w:rPr>
        <w:t>he</w:t>
      </w:r>
      <w:r w:rsidRPr="003A6E54">
        <w:rPr>
          <w:sz w:val="24"/>
          <w:szCs w:val="24"/>
        </w:rPr>
        <w:t xml:space="preserve"> spine </w:t>
      </w:r>
      <w:r w:rsidR="001F3AF7">
        <w:rPr>
          <w:sz w:val="24"/>
          <w:szCs w:val="24"/>
        </w:rPr>
        <w:t xml:space="preserve">switches, </w:t>
      </w:r>
      <w:r w:rsidR="0040173B" w:rsidRPr="008344B2">
        <w:rPr>
          <w:b/>
          <w:bCs/>
          <w:i/>
          <w:iCs/>
          <w:sz w:val="24"/>
          <w:szCs w:val="24"/>
        </w:rPr>
        <w:t>spine3</w:t>
      </w:r>
      <w:r w:rsidR="00FE7EE7" w:rsidRPr="001F3AF7">
        <w:rPr>
          <w:sz w:val="24"/>
          <w:szCs w:val="24"/>
        </w:rPr>
        <w:t xml:space="preserve"> </w:t>
      </w:r>
      <w:r w:rsidR="003156E6" w:rsidRPr="001F3AF7">
        <w:rPr>
          <w:sz w:val="24"/>
          <w:szCs w:val="24"/>
        </w:rPr>
        <w:t xml:space="preserve">and </w:t>
      </w:r>
      <w:r w:rsidR="001F3AF7" w:rsidRPr="008344B2">
        <w:rPr>
          <w:b/>
          <w:bCs/>
          <w:i/>
          <w:iCs/>
          <w:sz w:val="24"/>
          <w:szCs w:val="24"/>
        </w:rPr>
        <w:t>spine4</w:t>
      </w:r>
      <w:r w:rsidR="001F3AF7" w:rsidRPr="001F3AF7">
        <w:rPr>
          <w:sz w:val="24"/>
          <w:szCs w:val="24"/>
        </w:rPr>
        <w:t xml:space="preserve">, </w:t>
      </w:r>
      <w:r w:rsidR="00A848B7">
        <w:rPr>
          <w:sz w:val="24"/>
          <w:szCs w:val="24"/>
        </w:rPr>
        <w:t>with MLAG and VRR</w:t>
      </w:r>
      <w:r w:rsidR="002E2818">
        <w:rPr>
          <w:sz w:val="24"/>
          <w:szCs w:val="24"/>
        </w:rPr>
        <w:t xml:space="preserve"> towards the leaf switches.</w:t>
      </w:r>
    </w:p>
    <w:p w14:paraId="0072D6B0" w14:textId="2D9CFFF6" w:rsidR="00530886" w:rsidRDefault="00F02B5A" w:rsidP="00610F34">
      <w:pPr>
        <w:pStyle w:val="ListParagraph"/>
        <w:numPr>
          <w:ilvl w:val="0"/>
          <w:numId w:val="59"/>
        </w:numPr>
        <w:rPr>
          <w:sz w:val="24"/>
          <w:szCs w:val="24"/>
        </w:rPr>
      </w:pPr>
      <w:r w:rsidRPr="00610F34">
        <w:rPr>
          <w:sz w:val="24"/>
          <w:szCs w:val="24"/>
        </w:rPr>
        <w:t>MLAG will make the spine switches to look an</w:t>
      </w:r>
      <w:r w:rsidR="00846803">
        <w:rPr>
          <w:sz w:val="24"/>
          <w:szCs w:val="24"/>
        </w:rPr>
        <w:t>d</w:t>
      </w:r>
      <w:r w:rsidRPr="00610F34">
        <w:rPr>
          <w:sz w:val="24"/>
          <w:szCs w:val="24"/>
        </w:rPr>
        <w:t xml:space="preserve"> behave like a single </w:t>
      </w:r>
      <w:r w:rsidR="0029126E" w:rsidRPr="00610F34">
        <w:rPr>
          <w:sz w:val="24"/>
          <w:szCs w:val="24"/>
        </w:rPr>
        <w:t>Layer 2 switch towards the Layer 2 network.</w:t>
      </w:r>
    </w:p>
    <w:p w14:paraId="222E3DCB" w14:textId="69910E24" w:rsidR="00C35017" w:rsidRPr="00610F34" w:rsidRDefault="0029126E" w:rsidP="00610F34">
      <w:pPr>
        <w:pStyle w:val="ListParagraph"/>
        <w:numPr>
          <w:ilvl w:val="0"/>
          <w:numId w:val="59"/>
        </w:numPr>
        <w:rPr>
          <w:sz w:val="24"/>
          <w:szCs w:val="24"/>
        </w:rPr>
      </w:pPr>
      <w:r w:rsidRPr="00610F34">
        <w:rPr>
          <w:sz w:val="24"/>
          <w:szCs w:val="24"/>
        </w:rPr>
        <w:t xml:space="preserve">VRR will make the spine switches to look and behave like a single </w:t>
      </w:r>
      <w:r w:rsidR="00610F34" w:rsidRPr="00610F34">
        <w:rPr>
          <w:sz w:val="24"/>
          <w:szCs w:val="24"/>
        </w:rPr>
        <w:t>router</w:t>
      </w:r>
      <w:r w:rsidRPr="00610F34">
        <w:rPr>
          <w:sz w:val="24"/>
          <w:szCs w:val="24"/>
        </w:rPr>
        <w:t xml:space="preserve"> </w:t>
      </w:r>
      <w:r w:rsidR="00610F34" w:rsidRPr="00610F34">
        <w:rPr>
          <w:sz w:val="24"/>
          <w:szCs w:val="24"/>
        </w:rPr>
        <w:t xml:space="preserve">providing </w:t>
      </w:r>
      <w:r w:rsidR="00610F34" w:rsidRPr="00610F34">
        <w:rPr>
          <w:b/>
          <w:bCs/>
          <w:i/>
          <w:iCs/>
          <w:sz w:val="24"/>
          <w:szCs w:val="24"/>
        </w:rPr>
        <w:t>default gateway redundancy</w:t>
      </w:r>
      <w:r w:rsidR="000A42EB">
        <w:rPr>
          <w:b/>
          <w:bCs/>
          <w:i/>
          <w:iCs/>
          <w:sz w:val="24"/>
          <w:szCs w:val="24"/>
        </w:rPr>
        <w:t>.</w:t>
      </w:r>
    </w:p>
    <w:p w14:paraId="222E3DCC" w14:textId="77777777" w:rsidR="00FE7EE7" w:rsidRPr="003A6E54" w:rsidRDefault="008344B2" w:rsidP="00961A1C">
      <w:pPr>
        <w:pStyle w:val="ListParagraph"/>
        <w:numPr>
          <w:ilvl w:val="0"/>
          <w:numId w:val="1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terface </w:t>
      </w:r>
      <w:r w:rsidR="00FE7EE7" w:rsidRPr="003A6E54">
        <w:rPr>
          <w:sz w:val="24"/>
          <w:szCs w:val="24"/>
        </w:rPr>
        <w:t>‘</w:t>
      </w:r>
      <w:proofErr w:type="spellStart"/>
      <w:r>
        <w:rPr>
          <w:rFonts w:ascii="Consolas" w:hAnsi="Consolas" w:cs="Consolas"/>
          <w:b/>
          <w:bCs/>
          <w:sz w:val="24"/>
          <w:szCs w:val="24"/>
        </w:rPr>
        <w:t>clag</w:t>
      </w:r>
      <w:proofErr w:type="spellEnd"/>
      <w:r>
        <w:rPr>
          <w:rFonts w:ascii="Consolas" w:hAnsi="Consolas" w:cs="Consolas"/>
          <w:b/>
          <w:bCs/>
          <w:sz w:val="24"/>
          <w:szCs w:val="24"/>
        </w:rPr>
        <w:t xml:space="preserve"> </w:t>
      </w:r>
      <w:r w:rsidR="001F3AF7" w:rsidRPr="008344B2">
        <w:rPr>
          <w:b/>
          <w:bCs/>
          <w:i/>
          <w:iCs/>
          <w:sz w:val="24"/>
          <w:szCs w:val="24"/>
        </w:rPr>
        <w:t>1</w:t>
      </w:r>
      <w:r w:rsidR="001F3AF7" w:rsidRPr="008344B2">
        <w:rPr>
          <w:i/>
          <w:iCs/>
          <w:sz w:val="24"/>
          <w:szCs w:val="24"/>
        </w:rPr>
        <w:t>’</w:t>
      </w:r>
      <w:r w:rsidR="00FE7EE7" w:rsidRPr="003A6E54">
        <w:rPr>
          <w:sz w:val="24"/>
          <w:szCs w:val="24"/>
        </w:rPr>
        <w:t xml:space="preserve"> will aggregate </w:t>
      </w:r>
      <w:r w:rsidR="001F3AF7" w:rsidRPr="008344B2">
        <w:rPr>
          <w:b/>
          <w:bCs/>
          <w:i/>
          <w:iCs/>
          <w:sz w:val="24"/>
          <w:szCs w:val="24"/>
        </w:rPr>
        <w:t>swp1</w:t>
      </w:r>
      <w:r w:rsidR="00FE7EE7" w:rsidRPr="003A6E54">
        <w:rPr>
          <w:sz w:val="24"/>
          <w:szCs w:val="24"/>
        </w:rPr>
        <w:t xml:space="preserve"> on </w:t>
      </w:r>
      <w:r w:rsidR="00A135EA" w:rsidRPr="008344B2">
        <w:rPr>
          <w:b/>
          <w:bCs/>
          <w:i/>
          <w:iCs/>
          <w:sz w:val="24"/>
          <w:szCs w:val="24"/>
        </w:rPr>
        <w:t>spine3</w:t>
      </w:r>
      <w:r w:rsidR="00A135EA" w:rsidRPr="003A6E54">
        <w:rPr>
          <w:sz w:val="24"/>
          <w:szCs w:val="24"/>
        </w:rPr>
        <w:t xml:space="preserve"> </w:t>
      </w:r>
      <w:r w:rsidR="00FE7EE7" w:rsidRPr="003A6E54">
        <w:rPr>
          <w:sz w:val="24"/>
          <w:szCs w:val="24"/>
        </w:rPr>
        <w:t xml:space="preserve">and </w:t>
      </w:r>
      <w:r w:rsidR="008B3910" w:rsidRPr="008344B2">
        <w:rPr>
          <w:b/>
          <w:bCs/>
          <w:i/>
          <w:iCs/>
          <w:sz w:val="24"/>
          <w:szCs w:val="24"/>
        </w:rPr>
        <w:t>swp</w:t>
      </w:r>
      <w:r w:rsidR="00FE7EE7" w:rsidRPr="008344B2">
        <w:rPr>
          <w:b/>
          <w:bCs/>
          <w:i/>
          <w:iCs/>
          <w:sz w:val="24"/>
          <w:szCs w:val="24"/>
        </w:rPr>
        <w:t>2</w:t>
      </w:r>
      <w:r w:rsidR="00FE7EE7" w:rsidRPr="003A6E54">
        <w:rPr>
          <w:sz w:val="24"/>
          <w:szCs w:val="24"/>
        </w:rPr>
        <w:t xml:space="preserve"> on </w:t>
      </w:r>
      <w:r w:rsidR="00A135EA" w:rsidRPr="008344B2">
        <w:rPr>
          <w:b/>
          <w:bCs/>
          <w:i/>
          <w:iCs/>
          <w:sz w:val="24"/>
          <w:szCs w:val="24"/>
        </w:rPr>
        <w:t>spine4</w:t>
      </w:r>
      <w:r w:rsidR="00A135EA" w:rsidRPr="003A6E54">
        <w:rPr>
          <w:b/>
          <w:bCs/>
          <w:i/>
          <w:iCs/>
          <w:sz w:val="24"/>
          <w:szCs w:val="24"/>
        </w:rPr>
        <w:t xml:space="preserve"> </w:t>
      </w:r>
      <w:r w:rsidR="00FE7EE7" w:rsidRPr="003A6E54">
        <w:rPr>
          <w:sz w:val="24"/>
          <w:szCs w:val="24"/>
        </w:rPr>
        <w:t>connected to</w:t>
      </w:r>
      <w:r w:rsidR="00424B45">
        <w:rPr>
          <w:sz w:val="24"/>
          <w:szCs w:val="24"/>
        </w:rPr>
        <w:t xml:space="preserve"> switch</w:t>
      </w:r>
      <w:r w:rsidR="00FE7EE7" w:rsidRPr="003A6E54">
        <w:rPr>
          <w:sz w:val="24"/>
          <w:szCs w:val="24"/>
        </w:rPr>
        <w:t xml:space="preserve"> </w:t>
      </w:r>
      <w:r w:rsidR="0040173B" w:rsidRPr="008344B2">
        <w:rPr>
          <w:b/>
          <w:bCs/>
          <w:i/>
          <w:iCs/>
          <w:sz w:val="24"/>
          <w:szCs w:val="24"/>
        </w:rPr>
        <w:t>leaf1</w:t>
      </w:r>
      <w:r w:rsidR="00FE7EE7" w:rsidRPr="003A6E54">
        <w:rPr>
          <w:sz w:val="24"/>
          <w:szCs w:val="24"/>
        </w:rPr>
        <w:t xml:space="preserve">. </w:t>
      </w:r>
      <w:r w:rsidR="003156E6" w:rsidRPr="003A6E54">
        <w:rPr>
          <w:sz w:val="24"/>
          <w:szCs w:val="24"/>
        </w:rPr>
        <w:br/>
      </w:r>
      <w:r w:rsidR="00424B45">
        <w:rPr>
          <w:sz w:val="24"/>
          <w:szCs w:val="24"/>
        </w:rPr>
        <w:t>S</w:t>
      </w:r>
      <w:r w:rsidR="003156E6" w:rsidRPr="003A6E54">
        <w:rPr>
          <w:sz w:val="24"/>
          <w:szCs w:val="24"/>
        </w:rPr>
        <w:t xml:space="preserve">witch </w:t>
      </w:r>
      <w:r w:rsidR="00EB2818" w:rsidRPr="008344B2">
        <w:rPr>
          <w:b/>
          <w:bCs/>
          <w:i/>
          <w:iCs/>
          <w:sz w:val="24"/>
          <w:szCs w:val="24"/>
        </w:rPr>
        <w:t>leaf1</w:t>
      </w:r>
      <w:r w:rsidR="00EB2818" w:rsidRPr="003A6E54">
        <w:rPr>
          <w:b/>
          <w:bCs/>
          <w:i/>
          <w:iCs/>
          <w:sz w:val="24"/>
          <w:szCs w:val="24"/>
        </w:rPr>
        <w:t xml:space="preserve"> </w:t>
      </w:r>
      <w:r w:rsidR="00387F0C" w:rsidRPr="003A6E54">
        <w:rPr>
          <w:sz w:val="24"/>
          <w:szCs w:val="24"/>
        </w:rPr>
        <w:t>will be configured</w:t>
      </w:r>
      <w:r w:rsidR="00CD31B5" w:rsidRPr="003A6E54">
        <w:rPr>
          <w:sz w:val="24"/>
          <w:szCs w:val="24"/>
        </w:rPr>
        <w:t xml:space="preserve"> with a regular</w:t>
      </w:r>
      <w:r w:rsidR="00387F0C" w:rsidRPr="003A6E54">
        <w:rPr>
          <w:sz w:val="24"/>
          <w:szCs w:val="24"/>
        </w:rPr>
        <w:t xml:space="preserve"> </w:t>
      </w:r>
      <w:r w:rsidR="00FE7EE7" w:rsidRPr="003A6E54">
        <w:rPr>
          <w:sz w:val="24"/>
          <w:szCs w:val="24"/>
        </w:rPr>
        <w:t>LAG.</w:t>
      </w:r>
    </w:p>
    <w:p w14:paraId="222E3DCD" w14:textId="77777777" w:rsidR="00FE7EE7" w:rsidRDefault="008344B2" w:rsidP="00961A1C">
      <w:pPr>
        <w:pStyle w:val="ListParagraph"/>
        <w:numPr>
          <w:ilvl w:val="0"/>
          <w:numId w:val="1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terface </w:t>
      </w:r>
      <w:r w:rsidR="00FE7EE7" w:rsidRPr="003A6E54">
        <w:rPr>
          <w:sz w:val="24"/>
          <w:szCs w:val="24"/>
        </w:rPr>
        <w:t>‘</w:t>
      </w:r>
      <w:proofErr w:type="spellStart"/>
      <w:r w:rsidRPr="008344B2">
        <w:rPr>
          <w:b/>
          <w:bCs/>
          <w:i/>
          <w:iCs/>
          <w:sz w:val="24"/>
          <w:szCs w:val="24"/>
        </w:rPr>
        <w:t>clag</w:t>
      </w:r>
      <w:proofErr w:type="spellEnd"/>
      <w:r>
        <w:rPr>
          <w:rFonts w:ascii="Consolas" w:hAnsi="Consolas" w:cs="Consolas"/>
          <w:b/>
          <w:bCs/>
          <w:sz w:val="24"/>
          <w:szCs w:val="24"/>
        </w:rPr>
        <w:t xml:space="preserve"> </w:t>
      </w:r>
      <w:r w:rsidRPr="008344B2">
        <w:rPr>
          <w:b/>
          <w:bCs/>
          <w:i/>
          <w:iCs/>
          <w:sz w:val="24"/>
          <w:szCs w:val="24"/>
        </w:rPr>
        <w:t>2</w:t>
      </w:r>
      <w:r w:rsidR="00FE7EE7" w:rsidRPr="003A6E54">
        <w:rPr>
          <w:sz w:val="24"/>
          <w:szCs w:val="24"/>
        </w:rPr>
        <w:t xml:space="preserve">’ will aggregate </w:t>
      </w:r>
      <w:r w:rsidR="008B3910" w:rsidRPr="008344B2">
        <w:rPr>
          <w:b/>
          <w:bCs/>
          <w:i/>
          <w:iCs/>
          <w:sz w:val="24"/>
          <w:szCs w:val="24"/>
        </w:rPr>
        <w:t>swp</w:t>
      </w:r>
      <w:r w:rsidR="00FE7EE7" w:rsidRPr="008344B2">
        <w:rPr>
          <w:b/>
          <w:bCs/>
          <w:i/>
          <w:iCs/>
          <w:sz w:val="24"/>
          <w:szCs w:val="24"/>
        </w:rPr>
        <w:t>2</w:t>
      </w:r>
      <w:r w:rsidR="00FE7EE7" w:rsidRPr="003A6E54">
        <w:rPr>
          <w:sz w:val="24"/>
          <w:szCs w:val="24"/>
        </w:rPr>
        <w:t xml:space="preserve"> on </w:t>
      </w:r>
      <w:r w:rsidR="00A135EA" w:rsidRPr="008344B2">
        <w:rPr>
          <w:b/>
          <w:bCs/>
          <w:i/>
          <w:iCs/>
          <w:sz w:val="24"/>
          <w:szCs w:val="24"/>
        </w:rPr>
        <w:t>spine3</w:t>
      </w:r>
      <w:r w:rsidR="00A135EA" w:rsidRPr="003A6E54">
        <w:rPr>
          <w:sz w:val="24"/>
          <w:szCs w:val="24"/>
        </w:rPr>
        <w:t xml:space="preserve"> </w:t>
      </w:r>
      <w:r w:rsidR="00FE7EE7" w:rsidRPr="003A6E54">
        <w:rPr>
          <w:sz w:val="24"/>
          <w:szCs w:val="24"/>
        </w:rPr>
        <w:t xml:space="preserve">and </w:t>
      </w:r>
      <w:r w:rsidR="008B3910" w:rsidRPr="008344B2">
        <w:rPr>
          <w:b/>
          <w:bCs/>
          <w:i/>
          <w:iCs/>
          <w:sz w:val="24"/>
          <w:szCs w:val="24"/>
        </w:rPr>
        <w:t>swp</w:t>
      </w:r>
      <w:r w:rsidR="00FE7EE7" w:rsidRPr="008344B2">
        <w:rPr>
          <w:b/>
          <w:bCs/>
          <w:i/>
          <w:iCs/>
          <w:sz w:val="24"/>
          <w:szCs w:val="24"/>
        </w:rPr>
        <w:t>1</w:t>
      </w:r>
      <w:r w:rsidR="00FE7EE7" w:rsidRPr="003A6E54">
        <w:rPr>
          <w:sz w:val="24"/>
          <w:szCs w:val="24"/>
        </w:rPr>
        <w:t xml:space="preserve"> on </w:t>
      </w:r>
      <w:r w:rsidR="00A135EA" w:rsidRPr="008344B2">
        <w:rPr>
          <w:b/>
          <w:bCs/>
          <w:i/>
          <w:iCs/>
          <w:sz w:val="24"/>
          <w:szCs w:val="24"/>
        </w:rPr>
        <w:t>spine4</w:t>
      </w:r>
      <w:r w:rsidR="00A135EA" w:rsidRPr="003A6E54">
        <w:rPr>
          <w:b/>
          <w:bCs/>
          <w:i/>
          <w:iCs/>
          <w:sz w:val="24"/>
          <w:szCs w:val="24"/>
        </w:rPr>
        <w:t xml:space="preserve"> </w:t>
      </w:r>
      <w:r w:rsidR="00FE7EE7" w:rsidRPr="003A6E54">
        <w:rPr>
          <w:sz w:val="24"/>
          <w:szCs w:val="24"/>
        </w:rPr>
        <w:t>connected to</w:t>
      </w:r>
      <w:r w:rsidR="00424B45">
        <w:rPr>
          <w:sz w:val="24"/>
          <w:szCs w:val="24"/>
        </w:rPr>
        <w:t xml:space="preserve"> switch  </w:t>
      </w:r>
      <w:r w:rsidR="00A135EA" w:rsidRPr="003A6E54">
        <w:rPr>
          <w:sz w:val="24"/>
          <w:szCs w:val="24"/>
        </w:rPr>
        <w:t xml:space="preserve"> </w:t>
      </w:r>
      <w:r w:rsidR="00A135EA" w:rsidRPr="008344B2">
        <w:rPr>
          <w:b/>
          <w:bCs/>
          <w:i/>
          <w:iCs/>
          <w:sz w:val="24"/>
          <w:szCs w:val="24"/>
        </w:rPr>
        <w:t>leaf2</w:t>
      </w:r>
      <w:r w:rsidR="003156E6" w:rsidRPr="003A6E54">
        <w:rPr>
          <w:sz w:val="24"/>
          <w:szCs w:val="24"/>
        </w:rPr>
        <w:t>.</w:t>
      </w:r>
      <w:r w:rsidR="00FE7EE7" w:rsidRPr="003A6E54">
        <w:rPr>
          <w:sz w:val="24"/>
          <w:szCs w:val="24"/>
        </w:rPr>
        <w:t xml:space="preserve"> </w:t>
      </w:r>
      <w:r w:rsidR="003156E6" w:rsidRPr="003A6E54">
        <w:rPr>
          <w:sz w:val="24"/>
          <w:szCs w:val="24"/>
        </w:rPr>
        <w:br/>
      </w:r>
      <w:r w:rsidR="00424B45">
        <w:rPr>
          <w:sz w:val="24"/>
          <w:szCs w:val="24"/>
        </w:rPr>
        <w:t>S</w:t>
      </w:r>
      <w:r w:rsidR="00CD31B5" w:rsidRPr="003A6E54">
        <w:rPr>
          <w:sz w:val="24"/>
          <w:szCs w:val="24"/>
        </w:rPr>
        <w:t xml:space="preserve">witch </w:t>
      </w:r>
      <w:r w:rsidR="00CD31B5" w:rsidRPr="008344B2">
        <w:rPr>
          <w:b/>
          <w:bCs/>
          <w:i/>
          <w:iCs/>
          <w:sz w:val="24"/>
          <w:szCs w:val="24"/>
        </w:rPr>
        <w:t>leaf2</w:t>
      </w:r>
      <w:r w:rsidR="00CD31B5" w:rsidRPr="003A6E54">
        <w:rPr>
          <w:b/>
          <w:bCs/>
          <w:i/>
          <w:iCs/>
          <w:sz w:val="24"/>
          <w:szCs w:val="24"/>
        </w:rPr>
        <w:t xml:space="preserve"> </w:t>
      </w:r>
      <w:r w:rsidR="00CD31B5" w:rsidRPr="003A6E54">
        <w:rPr>
          <w:sz w:val="24"/>
          <w:szCs w:val="24"/>
        </w:rPr>
        <w:t>will be configured with a regular LAG</w:t>
      </w:r>
      <w:r w:rsidR="00FE7EE7" w:rsidRPr="003A6E54">
        <w:rPr>
          <w:sz w:val="24"/>
          <w:szCs w:val="24"/>
        </w:rPr>
        <w:t>.</w:t>
      </w:r>
    </w:p>
    <w:p w14:paraId="222E3DCF" w14:textId="77777777" w:rsidR="00424B45" w:rsidRDefault="00424B45" w:rsidP="00C35017">
      <w:pPr>
        <w:rPr>
          <w:b/>
          <w:bCs/>
          <w:sz w:val="24"/>
          <w:szCs w:val="24"/>
        </w:rPr>
      </w:pPr>
    </w:p>
    <w:p w14:paraId="222E3DD0" w14:textId="1866456D" w:rsidR="00C35017" w:rsidRPr="003A6E54" w:rsidRDefault="00CF4B47" w:rsidP="00C35017">
      <w:pPr>
        <w:rPr>
          <w:b/>
          <w:bCs/>
          <w:sz w:val="24"/>
          <w:szCs w:val="24"/>
        </w:rPr>
      </w:pPr>
      <w:r w:rsidRPr="00CF4B47">
        <w:rPr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3016576" behindDoc="0" locked="0" layoutInCell="1" allowOverlap="1" wp14:anchorId="222E42F3" wp14:editId="574C0313">
                <wp:simplePos x="0" y="0"/>
                <wp:positionH relativeFrom="column">
                  <wp:posOffset>-914400</wp:posOffset>
                </wp:positionH>
                <wp:positionV relativeFrom="paragraph">
                  <wp:posOffset>371535</wp:posOffset>
                </wp:positionV>
                <wp:extent cx="815161" cy="81915"/>
                <wp:effectExtent l="0" t="0" r="23495" b="13335"/>
                <wp:wrapNone/>
                <wp:docPr id="2147" name="Group 21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148" name="Straight Connector 2148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9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97E06B6" id="Group 2147" o:spid="_x0000_s1026" style="position:absolute;margin-left:-1in;margin-top:29.25pt;width:64.2pt;height:6.45pt;z-index:253016576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">
                <v:line id="Straight Connector 2148" o:spid="_x0000_s1027" style="position:absolute;visibility:visible;mso-wrap-style:square" from="0,345" to="7661,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3DD1" w14:textId="51EB8F75" w:rsidR="00C35017" w:rsidRDefault="00C35017" w:rsidP="00371EAB">
      <w:pPr>
        <w:rPr>
          <w:b/>
          <w:bCs/>
          <w:color w:val="404040" w:themeColor="text1" w:themeTint="BF"/>
          <w:sz w:val="28"/>
          <w:szCs w:val="28"/>
        </w:rPr>
      </w:pPr>
      <w:r w:rsidRPr="00CF4B47">
        <w:rPr>
          <w:b/>
          <w:bCs/>
          <w:color w:val="404040" w:themeColor="text1" w:themeTint="BF"/>
          <w:sz w:val="28"/>
          <w:szCs w:val="28"/>
        </w:rPr>
        <w:t>Topology used in this lab:</w:t>
      </w:r>
    </w:p>
    <w:p w14:paraId="54EB5B30" w14:textId="77777777" w:rsidR="00FF4F6D" w:rsidRPr="00CF4B47" w:rsidRDefault="00FF4F6D" w:rsidP="00371EAB">
      <w:pPr>
        <w:rPr>
          <w:b/>
          <w:bCs/>
          <w:color w:val="404040" w:themeColor="text1" w:themeTint="BF"/>
          <w:sz w:val="28"/>
          <w:szCs w:val="28"/>
        </w:rPr>
      </w:pPr>
    </w:p>
    <w:p w14:paraId="222E3DD2" w14:textId="1234A283" w:rsidR="00424B45" w:rsidRPr="003A6E54" w:rsidRDefault="00507FA6" w:rsidP="00371EAB">
      <w:pPr>
        <w:rPr>
          <w:b/>
          <w:bCs/>
          <w:sz w:val="24"/>
          <w:szCs w:val="24"/>
        </w:rPr>
      </w:pPr>
      <w:r w:rsidRPr="00D8687A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3150720" behindDoc="0" locked="0" layoutInCell="1" allowOverlap="1" wp14:anchorId="128D2AF9" wp14:editId="208F2F9D">
                <wp:simplePos x="0" y="0"/>
                <wp:positionH relativeFrom="margin">
                  <wp:align>center</wp:align>
                </wp:positionH>
                <wp:positionV relativeFrom="paragraph">
                  <wp:posOffset>135307</wp:posOffset>
                </wp:positionV>
                <wp:extent cx="3197860" cy="412115"/>
                <wp:effectExtent l="0" t="0" r="21590" b="26035"/>
                <wp:wrapNone/>
                <wp:docPr id="140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7860" cy="4121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68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  <a:alpha val="82000"/>
                            </a:schemeClr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BB346" id="Rectangle 44" o:spid="_x0000_s1026" style="position:absolute;margin-left:0;margin-top:10.65pt;width:251.8pt;height:32.45pt;z-index:253150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" fillcolor="#f2f2f2 [3052]" strokecolor="#7f7f7f [1612]" strokeweight="1pt">
                <v:fill opacity="44461f"/>
                <v:stroke dashstyle="longDash" opacity="53713f"/>
                <w10:wrap anchorx="margin"/>
              </v:rect>
            </w:pict>
          </mc:Fallback>
        </mc:AlternateContent>
      </w:r>
      <w:r w:rsidR="00573099">
        <w:rPr>
          <w:noProof/>
        </w:rPr>
        <mc:AlternateContent>
          <mc:Choice Requires="wps">
            <w:drawing>
              <wp:anchor distT="0" distB="0" distL="114300" distR="114300" simplePos="0" relativeHeight="253152768" behindDoc="0" locked="0" layoutInCell="1" allowOverlap="1" wp14:anchorId="19A92AA5" wp14:editId="084B343D">
                <wp:simplePos x="0" y="0"/>
                <wp:positionH relativeFrom="margin">
                  <wp:posOffset>2604770</wp:posOffset>
                </wp:positionH>
                <wp:positionV relativeFrom="paragraph">
                  <wp:posOffset>122827</wp:posOffset>
                </wp:positionV>
                <wp:extent cx="676910" cy="311785"/>
                <wp:effectExtent l="0" t="0" r="0" b="0"/>
                <wp:wrapNone/>
                <wp:docPr id="1406" name="Text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910" cy="3117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AC6092" w14:textId="473305A7" w:rsidR="00330216" w:rsidRPr="00573099" w:rsidRDefault="00330216" w:rsidP="0030423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70C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573099"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70C0"/>
                                <w:kern w:val="24"/>
                                <w:sz w:val="28"/>
                                <w:szCs w:val="28"/>
                              </w:rPr>
                              <w:t>VRR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A92AA5" id="TextBox 41" o:spid="_x0000_s1145" type="#_x0000_t202" style="position:absolute;margin-left:205.1pt;margin-top:9.65pt;width:53.3pt;height:24.55pt;z-index:25315276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" filled="f" stroked="f">
                <v:stroke dashstyle="dash"/>
                <v:textbox>
                  <w:txbxContent>
                    <w:p w14:paraId="6BAC6092" w14:textId="473305A7" w:rsidR="00330216" w:rsidRPr="00573099" w:rsidRDefault="00330216" w:rsidP="0030423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b/>
                          <w:bCs/>
                          <w:color w:val="0070C0"/>
                          <w:kern w:val="24"/>
                          <w:sz w:val="28"/>
                          <w:szCs w:val="28"/>
                        </w:rPr>
                      </w:pPr>
                      <w:r w:rsidRPr="00573099">
                        <w:rPr>
                          <w:rFonts w:asciiTheme="minorHAnsi" w:hAnsi="Calibri" w:cstheme="minorBidi"/>
                          <w:b/>
                          <w:bCs/>
                          <w:color w:val="0070C0"/>
                          <w:kern w:val="24"/>
                          <w:sz w:val="28"/>
                          <w:szCs w:val="28"/>
                        </w:rPr>
                        <w:t>VR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24B45" w:rsidRPr="003A6E54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7968" behindDoc="0" locked="0" layoutInCell="1" allowOverlap="1" wp14:anchorId="222E42F5" wp14:editId="271C56CB">
                <wp:simplePos x="0" y="0"/>
                <wp:positionH relativeFrom="column">
                  <wp:posOffset>833120</wp:posOffset>
                </wp:positionH>
                <wp:positionV relativeFrom="paragraph">
                  <wp:posOffset>278765</wp:posOffset>
                </wp:positionV>
                <wp:extent cx="4263280" cy="3406775"/>
                <wp:effectExtent l="0" t="0" r="0" b="0"/>
                <wp:wrapNone/>
                <wp:docPr id="1586" name="Group 15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3280" cy="3406775"/>
                          <a:chOff x="-265429" y="-103686"/>
                          <a:chExt cx="4263998" cy="3407542"/>
                        </a:xfrm>
                      </wpg:grpSpPr>
                      <wps:wsp>
                        <wps:cNvPr id="1192" name="TextBox 107"/>
                        <wps:cNvSpPr txBox="1"/>
                        <wps:spPr>
                          <a:xfrm>
                            <a:off x="1665026" y="614149"/>
                            <a:ext cx="1967734" cy="24282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22E4679" w14:textId="77777777" w:rsidR="00330216" w:rsidRPr="00731F8C" w:rsidRDefault="00330216" w:rsidP="00C35017">
                              <w:pPr>
                                <w:pStyle w:val="ListParagraph"/>
                                <w:spacing w:after="0"/>
                                <w:textAlignment w:val="baseline"/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wrap="square" lIns="108837" tIns="54418" rIns="108837" bIns="54418" rtlCol="0">
                          <a:spAutoFit/>
                        </wps:bodyPr>
                      </wps:wsp>
                      <wpg:grpSp>
                        <wpg:cNvPr id="2328" name="Group 2"/>
                        <wpg:cNvGrpSpPr/>
                        <wpg:grpSpPr>
                          <a:xfrm>
                            <a:off x="-265429" y="-103686"/>
                            <a:ext cx="4263998" cy="3407542"/>
                            <a:chOff x="-531648" y="-56564"/>
                            <a:chExt cx="5410224" cy="3853364"/>
                          </a:xfrm>
                        </wpg:grpSpPr>
                        <wps:wsp>
                          <wps:cNvPr id="90" name="Straight Connector 90"/>
                          <wps:cNvCnPr/>
                          <wps:spPr>
                            <a:xfrm flipV="1">
                              <a:off x="457668" y="2251762"/>
                              <a:ext cx="145761" cy="584554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1" name="Straight Connector 91"/>
                          <wps:cNvCnPr/>
                          <wps:spPr>
                            <a:xfrm flipH="1" flipV="1">
                              <a:off x="1154031" y="2251611"/>
                              <a:ext cx="65072" cy="584703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2" name="Straight Connector 92"/>
                          <wps:cNvCnPr/>
                          <wps:spPr>
                            <a:xfrm flipV="1">
                              <a:off x="3152112" y="2239880"/>
                              <a:ext cx="60310" cy="618741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3" name="Straight Connector 93"/>
                          <wps:cNvCnPr/>
                          <wps:spPr>
                            <a:xfrm flipH="1" flipV="1">
                              <a:off x="3588282" y="2255003"/>
                              <a:ext cx="190423" cy="603619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5" name="TextBox 40"/>
                          <wps:cNvSpPr txBox="1"/>
                          <wps:spPr>
                            <a:xfrm>
                              <a:off x="-531648" y="2138104"/>
                              <a:ext cx="1136430" cy="6982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7A" w14:textId="77777777" w:rsidR="00330216" w:rsidRDefault="00330216" w:rsidP="00371EAB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8</w:t>
                                </w:r>
                              </w:p>
                              <w:p w14:paraId="222E467B" w14:textId="77777777" w:rsidR="00330216" w:rsidRPr="00FD7F49" w:rsidRDefault="00330216" w:rsidP="00371EAB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Theme="minorHAnsi" w:cs="Consolas"/>
                                    <w:b/>
                                    <w:bCs/>
                                    <w:i/>
                                    <w:iCs/>
                                    <w:color w:val="EF2D5B"/>
                                    <w:kern w:val="24"/>
                                  </w:rPr>
                                </w:pPr>
                                <w:r w:rsidRPr="00FD7F49">
                                  <w:rPr>
                                    <w:rFonts w:asciiTheme="minorHAnsi" w:hAnsiTheme="minorHAnsi" w:cs="Consolas"/>
                                    <w:b/>
                                    <w:bCs/>
                                    <w:i/>
                                    <w:iCs/>
                                    <w:color w:val="EF2D5B"/>
                                    <w:kern w:val="24"/>
                                  </w:rPr>
                                  <w:t>access VLAN 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336" name="TextBox 41"/>
                          <wps:cNvSpPr txBox="1"/>
                          <wps:spPr>
                            <a:xfrm>
                              <a:off x="1154038" y="2167061"/>
                              <a:ext cx="1190400" cy="6972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7C" w14:textId="77777777" w:rsidR="00330216" w:rsidRDefault="00330216" w:rsidP="00371EAB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9</w:t>
                                </w:r>
                              </w:p>
                              <w:p w14:paraId="222E467D" w14:textId="77777777" w:rsidR="00330216" w:rsidRDefault="00330216" w:rsidP="00FD7F49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ajorHAnsi" w:hAnsiTheme="majorHAnsi" w:cs="Consolas"/>
                                    <w:b/>
                                    <w:bCs/>
                                    <w:i/>
                                    <w:iCs/>
                                    <w:color w:val="34A29D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ajorHAnsi" w:hAnsiTheme="majorHAnsi" w:cs="Consolas"/>
                                    <w:b/>
                                    <w:bCs/>
                                    <w:i/>
                                    <w:iCs/>
                                    <w:color w:val="34A29D"/>
                                    <w:kern w:val="24"/>
                                  </w:rPr>
                                  <w:t>access</w:t>
                                </w:r>
                              </w:p>
                              <w:p w14:paraId="222E467E" w14:textId="77777777" w:rsidR="00330216" w:rsidRPr="00FD7F49" w:rsidRDefault="00330216" w:rsidP="00FD7F49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ajorHAnsi" w:hAnsiTheme="majorHAnsi" w:cs="Consolas"/>
                                    <w:b/>
                                    <w:bCs/>
                                    <w:i/>
                                    <w:iCs/>
                                    <w:color w:val="34A29D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ajorHAnsi" w:hAnsiTheme="majorHAnsi" w:cs="Consolas"/>
                                    <w:b/>
                                    <w:bCs/>
                                    <w:i/>
                                    <w:iCs/>
                                    <w:color w:val="34A29D"/>
                                    <w:kern w:val="24"/>
                                  </w:rPr>
                                  <w:t>VLAN 3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337" name="Picture 233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6441" y="2779863"/>
                              <a:ext cx="645640" cy="7608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338" name="Picture 233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17932" y="2779863"/>
                              <a:ext cx="645640" cy="7608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358" name="Picture 235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21150" y="2802170"/>
                              <a:ext cx="645640" cy="7608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366" name="Picture 236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88294" y="2802170"/>
                              <a:ext cx="645640" cy="76082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7" name="TextBox 41"/>
                          <wps:cNvSpPr txBox="1"/>
                          <wps:spPr>
                            <a:xfrm>
                              <a:off x="2078667" y="2202579"/>
                              <a:ext cx="1270705" cy="76896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7F" w14:textId="77777777" w:rsidR="00330216" w:rsidRDefault="00330216" w:rsidP="00A34F69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8</w:t>
                                </w:r>
                              </w:p>
                              <w:p w14:paraId="222E4680" w14:textId="77777777" w:rsidR="00330216" w:rsidRPr="00FD7F49" w:rsidRDefault="00330216" w:rsidP="00A34F69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Theme="minorHAnsi" w:cs="Consolas"/>
                                    <w:b/>
                                    <w:bCs/>
                                    <w:i/>
                                    <w:iCs/>
                                    <w:color w:val="EF2D5B"/>
                                    <w:kern w:val="24"/>
                                  </w:rPr>
                                </w:pPr>
                                <w:r w:rsidRPr="00FD7F49">
                                  <w:rPr>
                                    <w:rFonts w:asciiTheme="minorHAnsi" w:hAnsiTheme="minorHAnsi" w:cs="Consolas"/>
                                    <w:b/>
                                    <w:bCs/>
                                    <w:i/>
                                    <w:iCs/>
                                    <w:color w:val="EF2D5B"/>
                                    <w:kern w:val="24"/>
                                  </w:rPr>
                                  <w:t xml:space="preserve">access </w:t>
                                </w:r>
                                <w:r w:rsidRPr="00FD7F49">
                                  <w:rPr>
                                    <w:rFonts w:asciiTheme="minorHAnsi" w:hAnsiTheme="minorHAnsi" w:cs="Consolas"/>
                                    <w:b/>
                                    <w:bCs/>
                                    <w:i/>
                                    <w:iCs/>
                                    <w:color w:val="EF2D5B"/>
                                    <w:kern w:val="24"/>
                                  </w:rPr>
                                  <w:br/>
                                  <w:t>VLAN 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08" name="TextBox 41"/>
                          <wps:cNvSpPr txBox="1"/>
                          <wps:spPr>
                            <a:xfrm>
                              <a:off x="3587695" y="2161339"/>
                              <a:ext cx="1290881" cy="6972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81" w14:textId="77777777" w:rsidR="00330216" w:rsidRDefault="00330216" w:rsidP="00371EAB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9</w:t>
                                </w:r>
                              </w:p>
                              <w:p w14:paraId="222E4682" w14:textId="77777777" w:rsidR="00330216" w:rsidRPr="00FD7F49" w:rsidRDefault="00330216" w:rsidP="00371EAB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ajorHAnsi" w:hAnsiTheme="majorHAnsi" w:cs="Consolas"/>
                                    <w:b/>
                                    <w:bCs/>
                                    <w:i/>
                                    <w:iCs/>
                                    <w:color w:val="34A29D"/>
                                    <w:kern w:val="24"/>
                                  </w:rPr>
                                </w:pPr>
                                <w:r w:rsidRPr="00FD7F49">
                                  <w:rPr>
                                    <w:rFonts w:asciiTheme="majorHAnsi" w:hAnsiTheme="majorHAnsi" w:cs="Consolas"/>
                                    <w:b/>
                                    <w:bCs/>
                                    <w:i/>
                                    <w:iCs/>
                                    <w:color w:val="34A29D"/>
                                    <w:kern w:val="24"/>
                                  </w:rPr>
                                  <w:t xml:space="preserve">access </w:t>
                                </w:r>
                              </w:p>
                              <w:p w14:paraId="222E4683" w14:textId="77777777" w:rsidR="00330216" w:rsidRPr="00FD7F49" w:rsidRDefault="00330216" w:rsidP="00371EAB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ajorHAnsi" w:hAnsiTheme="majorHAnsi" w:cs="Consolas"/>
                                    <w:b/>
                                    <w:bCs/>
                                    <w:i/>
                                    <w:iCs/>
                                    <w:color w:val="34A29D"/>
                                    <w:kern w:val="24"/>
                                  </w:rPr>
                                </w:pPr>
                                <w:r w:rsidRPr="00FD7F49">
                                  <w:rPr>
                                    <w:rFonts w:asciiTheme="majorHAnsi" w:hAnsiTheme="majorHAnsi" w:cs="Consolas"/>
                                    <w:b/>
                                    <w:bCs/>
                                    <w:i/>
                                    <w:iCs/>
                                    <w:color w:val="34A29D"/>
                                    <w:kern w:val="24"/>
                                  </w:rPr>
                                  <w:t>VLAN 3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09" name="TextBox 20"/>
                          <wps:cNvSpPr txBox="1"/>
                          <wps:spPr>
                            <a:xfrm>
                              <a:off x="1024119" y="1144220"/>
                              <a:ext cx="924045" cy="2775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84" w14:textId="77777777" w:rsidR="00330216" w:rsidRPr="00387F0C" w:rsidRDefault="00330216" w:rsidP="00A34F69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11" name="TextBox 41"/>
                          <wps:cNvSpPr txBox="1"/>
                          <wps:spPr>
                            <a:xfrm>
                              <a:off x="1724991" y="401945"/>
                              <a:ext cx="859901" cy="35324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85" w14:textId="77777777" w:rsidR="00330216" w:rsidRPr="00387F0C" w:rsidRDefault="00330216" w:rsidP="00371EAB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4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12" name="TextBox 41"/>
                          <wps:cNvSpPr txBox="1"/>
                          <wps:spPr>
                            <a:xfrm>
                              <a:off x="1721358" y="-56564"/>
                              <a:ext cx="859901" cy="3400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86" w14:textId="77777777" w:rsidR="00330216" w:rsidRPr="00387F0C" w:rsidRDefault="00330216" w:rsidP="00371EAB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3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13" name="TextBox 20"/>
                          <wps:cNvSpPr txBox="1"/>
                          <wps:spPr>
                            <a:xfrm>
                              <a:off x="2697462" y="628983"/>
                              <a:ext cx="924045" cy="3303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87" w14:textId="77777777" w:rsidR="00330216" w:rsidRPr="00387F0C" w:rsidRDefault="00330216" w:rsidP="00371EAB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14" name="Rectangle 114"/>
                          <wps:cNvSpPr/>
                          <wps:spPr>
                            <a:xfrm>
                              <a:off x="-227179" y="3500089"/>
                              <a:ext cx="1107852" cy="277564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688" w14:textId="77777777" w:rsidR="00330216" w:rsidRPr="00387F0C" w:rsidRDefault="00330216" w:rsidP="009A016C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387F0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172.16.</w:t>
                                </w: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2</w:t>
                                </w:r>
                                <w:r w:rsidRPr="00387F0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.x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17" name="Rectangle 117"/>
                          <wps:cNvSpPr/>
                          <wps:spPr>
                            <a:xfrm>
                              <a:off x="802755" y="3500086"/>
                              <a:ext cx="1131586" cy="277564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689" w14:textId="77777777" w:rsidR="00330216" w:rsidRPr="00387F0C" w:rsidRDefault="00330216" w:rsidP="009A016C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387F0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172.16.</w:t>
                                </w: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3</w:t>
                                </w:r>
                                <w:r w:rsidRPr="00387F0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.x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18" name="Rectangle 118"/>
                          <wps:cNvSpPr/>
                          <wps:spPr>
                            <a:xfrm>
                              <a:off x="2251150" y="3519236"/>
                              <a:ext cx="1107618" cy="277564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68A" w14:textId="77777777" w:rsidR="00330216" w:rsidRPr="00387F0C" w:rsidRDefault="00330216" w:rsidP="009A016C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387F0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172.16.</w:t>
                                </w: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2</w:t>
                                </w:r>
                                <w:r w:rsidRPr="00387F0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.x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19" name="Rectangle 119"/>
                          <wps:cNvSpPr/>
                          <wps:spPr>
                            <a:xfrm>
                              <a:off x="3411755" y="3500578"/>
                              <a:ext cx="1160604" cy="277563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68B" w14:textId="77777777" w:rsidR="00330216" w:rsidRPr="00387F0C" w:rsidRDefault="00330216" w:rsidP="009A016C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387F0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172.16.</w:t>
                                </w: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3</w:t>
                                </w:r>
                                <w:r w:rsidRPr="00387F0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.x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</wpg:grpSp>
                      <wps:wsp>
                        <wps:cNvPr id="121" name="TextBox 20"/>
                        <wps:cNvSpPr txBox="1"/>
                        <wps:spPr>
                          <a:xfrm>
                            <a:off x="126893" y="935985"/>
                            <a:ext cx="727710" cy="2672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68C" w14:textId="77777777" w:rsidR="00330216" w:rsidRPr="00387F0C" w:rsidRDefault="00330216" w:rsidP="00A34F6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2E42F5" id="Group 1586" o:spid="_x0000_s1146" style="position:absolute;margin-left:65.6pt;margin-top:21.95pt;width:335.7pt;height:268.25pt;z-index:251667968;mso-width-relative:margin;mso-height-relative:margin" coordorigin="-2654,-1036" coordsize="42639,34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">
                <v:shape id="_x0000_s1147" type="#_x0000_t202" style="position:absolute;left:16650;top:6141;width:19677;height:24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" filled="f" stroked="f">
                  <v:textbox style="mso-fit-shape-to-text:t" inset="3.02325mm,1.51161mm,3.02325mm,1.51161mm">
                    <w:txbxContent>
                      <w:p w14:paraId="222E4679" w14:textId="77777777" w:rsidR="00330216" w:rsidRPr="00731F8C" w:rsidRDefault="00330216" w:rsidP="00C35017">
                        <w:pPr>
                          <w:pStyle w:val="ListParagraph"/>
                          <w:spacing w:after="0"/>
                          <w:textAlignment w:val="baseline"/>
                          <w:rPr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group id="_x0000_s1148" style="position:absolute;left:-2654;top:-1036;width:42639;height:34074" coordorigin="-5316,-565" coordsize="54102,3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">
                  <v:line id="Straight Connector 90" o:spid="_x0000_s1149" style="position:absolute;flip:y;visibility:visible;mso-wrap-style:square" from="4576,22517" to="6034,283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" strokecolor="#2f5496 [2408]" strokeweight="2pt">
                    <v:stroke joinstyle="miter"/>
                  </v:line>
                  <v:line id="Straight Connector 91" o:spid="_x0000_s1150" style="position:absolute;flip:x y;visibility:visible;mso-wrap-style:square" from="11540,22516" to="12191,283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" strokecolor="#2f5496 [2408]" strokeweight="2pt">
                    <v:stroke joinstyle="miter"/>
                  </v:line>
                  <v:line id="Straight Connector 92" o:spid="_x0000_s1151" style="position:absolute;flip:y;visibility:visible;mso-wrap-style:square" from="31521,22398" to="32124,285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" strokecolor="#2f5496 [2408]" strokeweight="2pt">
                    <v:stroke joinstyle="miter"/>
                  </v:line>
                  <v:line id="Straight Connector 93" o:spid="_x0000_s1152" style="position:absolute;flip:x y;visibility:visible;mso-wrap-style:square" from="35882,22550" to="37787,285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" strokecolor="#2f5496 [2408]" strokeweight="2pt">
                    <v:stroke joinstyle="miter"/>
                  </v:line>
                  <v:shape id="_x0000_s1153" type="#_x0000_t202" style="position:absolute;left:-5316;top:21381;width:11363;height:6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  <v:stroke dashstyle="dash"/>
                    <v:textbox>
                      <w:txbxContent>
                        <w:p w14:paraId="222E467A" w14:textId="77777777" w:rsidR="00330216" w:rsidRDefault="00330216" w:rsidP="00371EA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8</w:t>
                          </w:r>
                        </w:p>
                        <w:p w14:paraId="222E467B" w14:textId="77777777" w:rsidR="00330216" w:rsidRPr="00FD7F49" w:rsidRDefault="00330216" w:rsidP="00371EA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Theme="minorHAnsi" w:cs="Consolas"/>
                              <w:b/>
                              <w:bCs/>
                              <w:i/>
                              <w:iCs/>
                              <w:color w:val="EF2D5B"/>
                              <w:kern w:val="24"/>
                            </w:rPr>
                          </w:pPr>
                          <w:r w:rsidRPr="00FD7F49">
                            <w:rPr>
                              <w:rFonts w:asciiTheme="minorHAnsi" w:hAnsiTheme="minorHAnsi" w:cs="Consolas"/>
                              <w:b/>
                              <w:bCs/>
                              <w:i/>
                              <w:iCs/>
                              <w:color w:val="EF2D5B"/>
                              <w:kern w:val="24"/>
                            </w:rPr>
                            <w:t>access VLAN 2</w:t>
                          </w:r>
                        </w:p>
                      </w:txbxContent>
                    </v:textbox>
                  </v:shape>
                  <v:shape id="_x0000_s1154" type="#_x0000_t202" style="position:absolute;left:11540;top:21670;width:11904;height:69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22E467C" w14:textId="77777777" w:rsidR="00330216" w:rsidRDefault="00330216" w:rsidP="00371EA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9</w:t>
                          </w:r>
                        </w:p>
                        <w:p w14:paraId="222E467D" w14:textId="77777777" w:rsidR="00330216" w:rsidRDefault="00330216" w:rsidP="00FD7F49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ajorHAnsi" w:hAnsiTheme="majorHAnsi" w:cs="Consolas"/>
                              <w:b/>
                              <w:bCs/>
                              <w:i/>
                              <w:iCs/>
                              <w:color w:val="34A29D"/>
                              <w:kern w:val="24"/>
                            </w:rPr>
                          </w:pPr>
                          <w:r>
                            <w:rPr>
                              <w:rFonts w:asciiTheme="majorHAnsi" w:hAnsiTheme="majorHAnsi" w:cs="Consolas"/>
                              <w:b/>
                              <w:bCs/>
                              <w:i/>
                              <w:iCs/>
                              <w:color w:val="34A29D"/>
                              <w:kern w:val="24"/>
                            </w:rPr>
                            <w:t>access</w:t>
                          </w:r>
                        </w:p>
                        <w:p w14:paraId="222E467E" w14:textId="77777777" w:rsidR="00330216" w:rsidRPr="00FD7F49" w:rsidRDefault="00330216" w:rsidP="00FD7F49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ajorHAnsi" w:hAnsiTheme="majorHAnsi" w:cs="Consolas"/>
                              <w:b/>
                              <w:bCs/>
                              <w:i/>
                              <w:iCs/>
                              <w:color w:val="34A29D"/>
                              <w:kern w:val="24"/>
                            </w:rPr>
                          </w:pPr>
                          <w:r>
                            <w:rPr>
                              <w:rFonts w:asciiTheme="majorHAnsi" w:hAnsiTheme="majorHAnsi" w:cs="Consolas"/>
                              <w:b/>
                              <w:bCs/>
                              <w:i/>
                              <w:iCs/>
                              <w:color w:val="34A29D"/>
                              <w:kern w:val="24"/>
                            </w:rPr>
                            <w:t>VLAN 3</w:t>
                          </w:r>
                        </w:p>
                      </w:txbxContent>
                    </v:textbox>
                  </v:shape>
                  <v:shape id="Picture 2337" o:spid="_x0000_s1155" type="#_x0000_t75" style="position:absolute;left:664;top:27798;width:6456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">
                    <v:imagedata r:id="rId21" o:title=""/>
                  </v:shape>
                  <v:shape id="Picture 2338" o:spid="_x0000_s1156" type="#_x0000_t75" style="position:absolute;left:9179;top:27798;width:6456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">
                    <v:imagedata r:id="rId21" o:title=""/>
                  </v:shape>
                  <v:shape id="Picture 2358" o:spid="_x0000_s1157" type="#_x0000_t75" style="position:absolute;left:28211;top:28021;width:6456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">
                    <v:imagedata r:id="rId21" o:title=""/>
                  </v:shape>
                  <v:shape id="Picture 2366" o:spid="_x0000_s1158" type="#_x0000_t75" style="position:absolute;left:35882;top:28021;width:6457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">
                    <v:imagedata r:id="rId21" o:title=""/>
                  </v:shape>
                  <v:shape id="_x0000_s1159" type="#_x0000_t202" style="position:absolute;left:20786;top:22025;width:12707;height:76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222E467F" w14:textId="77777777" w:rsidR="00330216" w:rsidRDefault="00330216" w:rsidP="00A34F69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8</w:t>
                          </w:r>
                        </w:p>
                        <w:p w14:paraId="222E4680" w14:textId="77777777" w:rsidR="00330216" w:rsidRPr="00FD7F49" w:rsidRDefault="00330216" w:rsidP="00A34F69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Theme="minorHAnsi" w:cs="Consolas"/>
                              <w:b/>
                              <w:bCs/>
                              <w:i/>
                              <w:iCs/>
                              <w:color w:val="EF2D5B"/>
                              <w:kern w:val="24"/>
                            </w:rPr>
                          </w:pPr>
                          <w:r w:rsidRPr="00FD7F49">
                            <w:rPr>
                              <w:rFonts w:asciiTheme="minorHAnsi" w:hAnsiTheme="minorHAnsi" w:cs="Consolas"/>
                              <w:b/>
                              <w:bCs/>
                              <w:i/>
                              <w:iCs/>
                              <w:color w:val="EF2D5B"/>
                              <w:kern w:val="24"/>
                            </w:rPr>
                            <w:t xml:space="preserve">access </w:t>
                          </w:r>
                          <w:r w:rsidRPr="00FD7F49">
                            <w:rPr>
                              <w:rFonts w:asciiTheme="minorHAnsi" w:hAnsiTheme="minorHAnsi" w:cs="Consolas"/>
                              <w:b/>
                              <w:bCs/>
                              <w:i/>
                              <w:iCs/>
                              <w:color w:val="EF2D5B"/>
                              <w:kern w:val="24"/>
                            </w:rPr>
                            <w:br/>
                            <w:t>VLAN 2</w:t>
                          </w:r>
                        </w:p>
                      </w:txbxContent>
                    </v:textbox>
                  </v:shape>
                  <v:shape id="_x0000_s1160" type="#_x0000_t202" style="position:absolute;left:35876;top:21613;width:12909;height:69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222E4681" w14:textId="77777777" w:rsidR="00330216" w:rsidRDefault="00330216" w:rsidP="00371EA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9</w:t>
                          </w:r>
                        </w:p>
                        <w:p w14:paraId="222E4682" w14:textId="77777777" w:rsidR="00330216" w:rsidRPr="00FD7F49" w:rsidRDefault="00330216" w:rsidP="00371EA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ajorHAnsi" w:hAnsiTheme="majorHAnsi" w:cs="Consolas"/>
                              <w:b/>
                              <w:bCs/>
                              <w:i/>
                              <w:iCs/>
                              <w:color w:val="34A29D"/>
                              <w:kern w:val="24"/>
                            </w:rPr>
                          </w:pPr>
                          <w:r w:rsidRPr="00FD7F49">
                            <w:rPr>
                              <w:rFonts w:asciiTheme="majorHAnsi" w:hAnsiTheme="majorHAnsi" w:cs="Consolas"/>
                              <w:b/>
                              <w:bCs/>
                              <w:i/>
                              <w:iCs/>
                              <w:color w:val="34A29D"/>
                              <w:kern w:val="24"/>
                            </w:rPr>
                            <w:t xml:space="preserve">access </w:t>
                          </w:r>
                        </w:p>
                        <w:p w14:paraId="222E4683" w14:textId="77777777" w:rsidR="00330216" w:rsidRPr="00FD7F49" w:rsidRDefault="00330216" w:rsidP="00371EA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ajorHAnsi" w:hAnsiTheme="majorHAnsi" w:cs="Consolas"/>
                              <w:b/>
                              <w:bCs/>
                              <w:i/>
                              <w:iCs/>
                              <w:color w:val="34A29D"/>
                              <w:kern w:val="24"/>
                            </w:rPr>
                          </w:pPr>
                          <w:r w:rsidRPr="00FD7F49">
                            <w:rPr>
                              <w:rFonts w:asciiTheme="majorHAnsi" w:hAnsiTheme="majorHAnsi" w:cs="Consolas"/>
                              <w:b/>
                              <w:bCs/>
                              <w:i/>
                              <w:iCs/>
                              <w:color w:val="34A29D"/>
                              <w:kern w:val="24"/>
                            </w:rPr>
                            <w:t>VLAN 3</w:t>
                          </w:r>
                        </w:p>
                      </w:txbxContent>
                    </v:textbox>
                  </v:shape>
                  <v:shape id="_x0000_s1161" type="#_x0000_t202" style="position:absolute;left:10241;top:11442;width:9240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222E4684" w14:textId="77777777" w:rsidR="00330216" w:rsidRPr="00387F0C" w:rsidRDefault="00330216" w:rsidP="00A34F69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62" type="#_x0000_t202" style="position:absolute;left:17249;top:4019;width:8599;height:35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222E4685" w14:textId="77777777" w:rsidR="00330216" w:rsidRPr="00387F0C" w:rsidRDefault="00330216" w:rsidP="00371EA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4</w:t>
                          </w:r>
                        </w:p>
                      </w:txbxContent>
                    </v:textbox>
                  </v:shape>
                  <v:shape id="_x0000_s1163" type="#_x0000_t202" style="position:absolute;left:17213;top:-565;width:8599;height:3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222E4686" w14:textId="77777777" w:rsidR="00330216" w:rsidRPr="00387F0C" w:rsidRDefault="00330216" w:rsidP="00371EA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3</w:t>
                          </w:r>
                        </w:p>
                      </w:txbxContent>
                    </v:textbox>
                  </v:shape>
                  <v:shape id="_x0000_s1164" type="#_x0000_t202" style="position:absolute;left:26974;top:6289;width:9241;height:33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222E4687" w14:textId="77777777" w:rsidR="00330216" w:rsidRPr="00387F0C" w:rsidRDefault="00330216" w:rsidP="00371EAB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rect id="Rectangle 114" o:spid="_x0000_s1165" style="position:absolute;left:-2271;top:35000;width:11077;height:27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" filled="f" stroked="f">
                    <v:textbox>
                      <w:txbxContent>
                        <w:p w14:paraId="222E4688" w14:textId="77777777" w:rsidR="00330216" w:rsidRPr="00387F0C" w:rsidRDefault="00330216" w:rsidP="009A016C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8"/>
                              <w:szCs w:val="28"/>
                            </w:rPr>
                          </w:pPr>
                          <w:r w:rsidRPr="00387F0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172.16.</w:t>
                          </w: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2</w:t>
                          </w:r>
                          <w:r w:rsidRPr="00387F0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.x</w:t>
                          </w:r>
                        </w:p>
                      </w:txbxContent>
                    </v:textbox>
                  </v:rect>
                  <v:rect id="Rectangle 117" o:spid="_x0000_s1166" style="position:absolute;left:8027;top:35000;width:11316;height:27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" filled="f" stroked="f">
                    <v:textbox>
                      <w:txbxContent>
                        <w:p w14:paraId="222E4689" w14:textId="77777777" w:rsidR="00330216" w:rsidRPr="00387F0C" w:rsidRDefault="00330216" w:rsidP="009A016C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8"/>
                              <w:szCs w:val="28"/>
                            </w:rPr>
                          </w:pPr>
                          <w:r w:rsidRPr="00387F0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172.16.</w:t>
                          </w: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3</w:t>
                          </w:r>
                          <w:r w:rsidRPr="00387F0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.x</w:t>
                          </w:r>
                        </w:p>
                      </w:txbxContent>
                    </v:textbox>
                  </v:rect>
                  <v:rect id="Rectangle 118" o:spid="_x0000_s1167" style="position:absolute;left:22511;top:35192;width:11076;height:27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" filled="f" stroked="f">
                    <v:textbox>
                      <w:txbxContent>
                        <w:p w14:paraId="222E468A" w14:textId="77777777" w:rsidR="00330216" w:rsidRPr="00387F0C" w:rsidRDefault="00330216" w:rsidP="009A016C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8"/>
                              <w:szCs w:val="28"/>
                            </w:rPr>
                          </w:pPr>
                          <w:r w:rsidRPr="00387F0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172.16.</w:t>
                          </w: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2</w:t>
                          </w:r>
                          <w:r w:rsidRPr="00387F0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.x</w:t>
                          </w:r>
                        </w:p>
                      </w:txbxContent>
                    </v:textbox>
                  </v:rect>
                  <v:rect id="Rectangle 119" o:spid="_x0000_s1168" style="position:absolute;left:34117;top:35005;width:11606;height:27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" filled="f" stroked="f">
                    <v:textbox>
                      <w:txbxContent>
                        <w:p w14:paraId="222E468B" w14:textId="77777777" w:rsidR="00330216" w:rsidRPr="00387F0C" w:rsidRDefault="00330216" w:rsidP="009A016C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8"/>
                              <w:szCs w:val="28"/>
                            </w:rPr>
                          </w:pPr>
                          <w:r w:rsidRPr="00387F0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172.16.</w:t>
                          </w: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3</w:t>
                          </w:r>
                          <w:r w:rsidRPr="00387F0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.x</w:t>
                          </w:r>
                        </w:p>
                      </w:txbxContent>
                    </v:textbox>
                  </v:rect>
                </v:group>
                <v:shape id="_x0000_s1169" type="#_x0000_t202" style="position:absolute;left:1268;top:9359;width:7278;height:26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" filled="f" stroked="f">
                  <v:stroke dashstyle="dash"/>
                  <v:textbox>
                    <w:txbxContent>
                      <w:p w14:paraId="222E468C" w14:textId="77777777" w:rsidR="00330216" w:rsidRPr="00387F0C" w:rsidRDefault="00330216" w:rsidP="00A34F69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DD3" w14:textId="77777777" w:rsidR="00C35017" w:rsidRPr="003A6E54" w:rsidRDefault="00A34F69" w:rsidP="00371EAB">
      <w:pPr>
        <w:rPr>
          <w:sz w:val="24"/>
          <w:szCs w:val="24"/>
        </w:rPr>
      </w:pPr>
      <w:r w:rsidRPr="003A6E54">
        <w:rPr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2673536" behindDoc="0" locked="0" layoutInCell="1" allowOverlap="1" wp14:anchorId="222E42F7" wp14:editId="1D8E6A66">
                <wp:simplePos x="0" y="0"/>
                <wp:positionH relativeFrom="column">
                  <wp:posOffset>1326776</wp:posOffset>
                </wp:positionH>
                <wp:positionV relativeFrom="paragraph">
                  <wp:posOffset>71381</wp:posOffset>
                </wp:positionV>
                <wp:extent cx="3244040" cy="1958975"/>
                <wp:effectExtent l="0" t="0" r="13970" b="22225"/>
                <wp:wrapNone/>
                <wp:docPr id="1575" name="Group 15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44040" cy="1958975"/>
                          <a:chOff x="58713" y="138681"/>
                          <a:chExt cx="3245624" cy="1959243"/>
                        </a:xfrm>
                      </wpg:grpSpPr>
                      <wpg:grpSp>
                        <wpg:cNvPr id="1576" name="Group 2"/>
                        <wpg:cNvGrpSpPr/>
                        <wpg:grpSpPr>
                          <a:xfrm>
                            <a:off x="173429" y="138681"/>
                            <a:ext cx="3031491" cy="1959243"/>
                            <a:chOff x="158226" y="217514"/>
                            <a:chExt cx="3846400" cy="2215578"/>
                          </a:xfrm>
                        </wpg:grpSpPr>
                        <wps:wsp>
                          <wps:cNvPr id="1577" name="Straight Connector 1577"/>
                          <wps:cNvCnPr/>
                          <wps:spPr>
                            <a:xfrm flipH="1" flipV="1">
                              <a:off x="1519164" y="604672"/>
                              <a:ext cx="1138361" cy="4828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78" name="Straight Connector 1578"/>
                          <wps:cNvCnPr/>
                          <wps:spPr>
                            <a:xfrm flipV="1">
                              <a:off x="752200" y="881581"/>
                              <a:ext cx="0" cy="901263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2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79" name="Straight Connector 1579"/>
                          <wps:cNvCnPr/>
                          <wps:spPr>
                            <a:xfrm flipV="1">
                              <a:off x="1264072" y="848231"/>
                              <a:ext cx="1672388" cy="923479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2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80" name="Straight Connector 1580"/>
                          <wps:cNvCnPr/>
                          <wps:spPr>
                            <a:xfrm flipH="1" flipV="1">
                              <a:off x="3379623" y="863325"/>
                              <a:ext cx="12302" cy="919409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81" name="Straight Connector 1581"/>
                          <wps:cNvCnPr/>
                          <wps:spPr>
                            <a:xfrm flipH="1" flipV="1">
                              <a:off x="1000390" y="820927"/>
                              <a:ext cx="1935654" cy="950782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82" name="Straight Connector 1582"/>
                          <wps:cNvCnPr/>
                          <wps:spPr>
                            <a:xfrm flipH="1">
                              <a:off x="1502981" y="413914"/>
                              <a:ext cx="1170882" cy="0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9" name="Rectangle 249"/>
                          <wps:cNvSpPr/>
                          <wps:spPr>
                            <a:xfrm>
                              <a:off x="158226" y="217514"/>
                              <a:ext cx="1347100" cy="64591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0" name="Rectangle 250"/>
                          <wps:cNvSpPr/>
                          <wps:spPr>
                            <a:xfrm>
                              <a:off x="2653929" y="218263"/>
                              <a:ext cx="1347100" cy="64591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1" name="Rectangle 251"/>
                          <wps:cNvSpPr/>
                          <wps:spPr>
                            <a:xfrm>
                              <a:off x="2657526" y="1771709"/>
                              <a:ext cx="1347100" cy="64591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6" name="Rectangle 256"/>
                          <wps:cNvSpPr/>
                          <wps:spPr>
                            <a:xfrm>
                              <a:off x="390552" y="352943"/>
                              <a:ext cx="858757" cy="321963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68D" w14:textId="77777777" w:rsidR="00330216" w:rsidRPr="00752D94" w:rsidRDefault="00330216" w:rsidP="00A34F69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</w:pPr>
                                <w:r w:rsidRPr="00752D94"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spine3</w:t>
                                </w:r>
                              </w:p>
                              <w:p w14:paraId="222E468E" w14:textId="77777777" w:rsidR="00330216" w:rsidRPr="00752D94" w:rsidRDefault="00330216" w:rsidP="00A34F69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</w:pPr>
                                <w:r w:rsidRPr="00752D94"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spine3</w:t>
                                </w:r>
                              </w:p>
                              <w:p w14:paraId="222E468F" w14:textId="77777777" w:rsidR="00330216" w:rsidRPr="00530E1E" w:rsidRDefault="00330216" w:rsidP="00A34F69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</w:pPr>
                                <w:r w:rsidRPr="00530E1E"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257" name="Rectangle 257"/>
                          <wps:cNvSpPr/>
                          <wps:spPr>
                            <a:xfrm>
                              <a:off x="2936460" y="352944"/>
                              <a:ext cx="766221" cy="321083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690" w14:textId="77777777" w:rsidR="00330216" w:rsidRPr="00752D94" w:rsidRDefault="00330216" w:rsidP="00A34F69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</w:pPr>
                                <w:r w:rsidRPr="00752D94"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spine</w:t>
                                </w: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4</w:t>
                                </w:r>
                              </w:p>
                              <w:p w14:paraId="222E4691" w14:textId="77777777" w:rsidR="00330216" w:rsidRPr="00530E1E" w:rsidRDefault="00330216" w:rsidP="00A34F69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258" name="Rectangle 258"/>
                          <wps:cNvSpPr/>
                          <wps:spPr>
                            <a:xfrm>
                              <a:off x="2936327" y="1924221"/>
                              <a:ext cx="766354" cy="27756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692" w14:textId="77777777" w:rsidR="00330216" w:rsidRPr="00387F0C" w:rsidRDefault="00330216" w:rsidP="00A34F69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leaf2</w:t>
                                </w:r>
                              </w:p>
                              <w:p w14:paraId="222E4693" w14:textId="77777777" w:rsidR="00330216" w:rsidRPr="00530E1E" w:rsidRDefault="00330216" w:rsidP="00A34F69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</w:pP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259" name="Rectangle 259"/>
                          <wps:cNvSpPr/>
                          <wps:spPr>
                            <a:xfrm>
                              <a:off x="200150" y="1787174"/>
                              <a:ext cx="1347100" cy="64591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0" name="Rectangle 260"/>
                          <wps:cNvSpPr/>
                          <wps:spPr>
                            <a:xfrm>
                              <a:off x="541888" y="1968816"/>
                              <a:ext cx="707421" cy="277564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694" w14:textId="77777777" w:rsidR="00330216" w:rsidRPr="00387F0C" w:rsidRDefault="00330216" w:rsidP="00A34F69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leaf1</w:t>
                                </w:r>
                              </w:p>
                              <w:p w14:paraId="222E4695" w14:textId="77777777" w:rsidR="00330216" w:rsidRPr="00387F0C" w:rsidRDefault="00330216" w:rsidP="00A34F69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</wpg:grpSp>
                      <wps:wsp>
                        <wps:cNvPr id="280" name="Oval 280"/>
                        <wps:cNvSpPr/>
                        <wps:spPr>
                          <a:xfrm>
                            <a:off x="58713" y="965963"/>
                            <a:ext cx="1564005" cy="389269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22E4696" w14:textId="77777777" w:rsidR="00330216" w:rsidRPr="00C65E98" w:rsidRDefault="00330216" w:rsidP="00A34F69">
                              <w:pP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proofErr w:type="spellStart"/>
                              <w:r>
                                <w:rPr>
                                  <w:color w:val="ED7D31" w:themeColor="accent2"/>
                                </w:rPr>
                                <w:t>clag</w:t>
                              </w:r>
                              <w:proofErr w:type="spellEnd"/>
                              <w:r>
                                <w:rPr>
                                  <w:color w:val="ED7D31" w:themeColor="accent2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Oval 281"/>
                        <wps:cNvSpPr/>
                        <wps:spPr>
                          <a:xfrm>
                            <a:off x="1739979" y="968281"/>
                            <a:ext cx="1564358" cy="389269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22E4697" w14:textId="77777777" w:rsidR="00330216" w:rsidRPr="00C65E98" w:rsidRDefault="00330216" w:rsidP="00A34F69">
                              <w:pPr>
                                <w:jc w:val="center"/>
                                <w:rPr>
                                  <w:color w:val="538135" w:themeColor="accent6" w:themeShade="BF"/>
                                </w:rPr>
                              </w:pPr>
                              <w:proofErr w:type="spellStart"/>
                              <w:r>
                                <w:rPr>
                                  <w:color w:val="538135" w:themeColor="accent6" w:themeShade="BF"/>
                                </w:rPr>
                                <w:t>clag</w:t>
                              </w:r>
                              <w:proofErr w:type="spellEnd"/>
                              <w:r>
                                <w:rPr>
                                  <w:color w:val="538135" w:themeColor="accent6" w:themeShade="BF"/>
                                </w:rPr>
                                <w:t xml:space="preserve"> id 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2E42F7" id="Group 1575" o:spid="_x0000_s1170" style="position:absolute;margin-left:104.45pt;margin-top:5.6pt;width:255.45pt;height:154.25pt;z-index:252673536;mso-width-relative:margin;mso-height-relative:margin" coordorigin="587,1386" coordsize="32456,195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">
                <v:group id="_x0000_s1171" style="position:absolute;left:1734;top:1386;width:30315;height:19593" coordorigin="1582,2175" coordsize="38464,22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">
                  <v:line id="Straight Connector 1577" o:spid="_x0000_s1172" style="position:absolute;flip:x y;visibility:visible;mso-wrap-style:square" from="15191,6046" to="26575,6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" strokecolor="#2f5496 [2408]" strokeweight="2pt">
                    <v:stroke joinstyle="miter"/>
                  </v:line>
                  <v:line id="Straight Connector 1578" o:spid="_x0000_s1173" style="position:absolute;flip:y;visibility:visible;mso-wrap-style:square" from="7522,8815" to="7522,17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" strokecolor="#ed7d31 [3205]" strokeweight="2pt">
                    <v:stroke joinstyle="miter"/>
                  </v:line>
                  <v:line id="Straight Connector 1579" o:spid="_x0000_s1174" style="position:absolute;flip:y;visibility:visible;mso-wrap-style:square" from="12640,8482" to="29364,177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" strokecolor="#ed7d31 [3205]" strokeweight="2pt">
                    <v:stroke joinstyle="miter"/>
                  </v:line>
                  <v:line id="Straight Connector 1580" o:spid="_x0000_s1175" style="position:absolute;flip:x y;visibility:visible;mso-wrap-style:square" from="33796,8633" to="33919,17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" strokecolor="#538135 [2409]" strokeweight="2pt">
                    <v:stroke joinstyle="miter"/>
                  </v:line>
                  <v:line id="Straight Connector 1581" o:spid="_x0000_s1176" style="position:absolute;flip:x y;visibility:visible;mso-wrap-style:square" from="10003,8209" to="29360,177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" strokecolor="#538135 [2409]" strokeweight="2pt">
                    <v:stroke joinstyle="miter"/>
                  </v:line>
                  <v:line id="Straight Connector 1582" o:spid="_x0000_s1177" style="position:absolute;flip:x;visibility:visible;mso-wrap-style:square" from="15029,4139" to="26738,41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" strokecolor="#2f5496 [2408]" strokeweight="2pt">
                    <v:stroke joinstyle="miter"/>
                  </v:line>
                  <v:rect id="Rectangle 249" o:spid="_x0000_s1178" style="position:absolute;left:1582;top:2175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" fillcolor="white [3212]" strokecolor="black [3213]" strokeweight="1pt"/>
                  <v:rect id="Rectangle 250" o:spid="_x0000_s1179" style="position:absolute;left:26539;top:2182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" fillcolor="white [3212]" strokecolor="black [3213]" strokeweight="1pt"/>
                  <v:rect id="Rectangle 251" o:spid="_x0000_s1180" style="position:absolute;left:26575;top:17717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" fillcolor="white [3212]" strokecolor="black [3213]" strokeweight="1pt"/>
                  <v:rect id="Rectangle 256" o:spid="_x0000_s1181" style="position:absolute;left:3905;top:3529;width:8588;height:3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" filled="f" stroked="f">
                    <v:textbox>
                      <w:txbxContent>
                        <w:p w14:paraId="222E468D" w14:textId="77777777" w:rsidR="00330216" w:rsidRPr="00752D94" w:rsidRDefault="00330216" w:rsidP="00A34F69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</w:pPr>
                          <w:r w:rsidRPr="00752D94"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spine3</w:t>
                          </w:r>
                        </w:p>
                        <w:p w14:paraId="222E468E" w14:textId="77777777" w:rsidR="00330216" w:rsidRPr="00752D94" w:rsidRDefault="00330216" w:rsidP="00A34F69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</w:pPr>
                          <w:r w:rsidRPr="00752D94"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spine3</w:t>
                          </w:r>
                        </w:p>
                        <w:p w14:paraId="222E468F" w14:textId="77777777" w:rsidR="00330216" w:rsidRPr="00530E1E" w:rsidRDefault="00330216" w:rsidP="00A34F69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</w:pPr>
                          <w:r w:rsidRPr="00530E1E"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3</w:t>
                          </w:r>
                        </w:p>
                      </w:txbxContent>
                    </v:textbox>
                  </v:rect>
                  <v:rect id="Rectangle 257" o:spid="_x0000_s1182" style="position:absolute;left:29364;top:3529;width:7662;height:3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" filled="f" stroked="f">
                    <v:textbox>
                      <w:txbxContent>
                        <w:p w14:paraId="222E4690" w14:textId="77777777" w:rsidR="00330216" w:rsidRPr="00752D94" w:rsidRDefault="00330216" w:rsidP="00A34F69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</w:pPr>
                          <w:r w:rsidRPr="00752D94"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spine</w:t>
                          </w: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4</w:t>
                          </w:r>
                        </w:p>
                        <w:p w14:paraId="222E4691" w14:textId="77777777" w:rsidR="00330216" w:rsidRPr="00530E1E" w:rsidRDefault="00330216" w:rsidP="00A34F69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rect>
                  <v:rect id="Rectangle 258" o:spid="_x0000_s1183" style="position:absolute;left:29363;top:19242;width:7663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" filled="f" stroked="f">
                    <v:textbox>
                      <w:txbxContent>
                        <w:p w14:paraId="222E4692" w14:textId="77777777" w:rsidR="00330216" w:rsidRPr="00387F0C" w:rsidRDefault="00330216" w:rsidP="00A34F69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leaf2</w:t>
                          </w:r>
                        </w:p>
                        <w:p w14:paraId="222E4693" w14:textId="77777777" w:rsidR="00330216" w:rsidRPr="00530E1E" w:rsidRDefault="00330216" w:rsidP="00A34F69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</w:pPr>
                        </w:p>
                      </w:txbxContent>
                    </v:textbox>
                  </v:rect>
                  <v:rect id="Rectangle 259" o:spid="_x0000_s1184" style="position:absolute;left:2001;top:17871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" fillcolor="white [3212]" strokecolor="black [3213]" strokeweight="1pt"/>
                  <v:rect id="Rectangle 260" o:spid="_x0000_s1185" style="position:absolute;left:5418;top:19688;width:7075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" filled="f" stroked="f">
                    <v:textbox>
                      <w:txbxContent>
                        <w:p w14:paraId="222E4694" w14:textId="77777777" w:rsidR="00330216" w:rsidRPr="00387F0C" w:rsidRDefault="00330216" w:rsidP="00A34F69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leaf1</w:t>
                          </w:r>
                        </w:p>
                        <w:p w14:paraId="222E4695" w14:textId="77777777" w:rsidR="00330216" w:rsidRPr="00387F0C" w:rsidRDefault="00330216" w:rsidP="00A34F69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rect>
                </v:group>
                <v:oval id="Oval 280" o:spid="_x0000_s1186" style="position:absolute;left:587;top:9659;width:15640;height:38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" fillcolor="white [3212]" strokecolor="#ed7d31 [3205]" strokeweight="2pt">
                  <v:stroke joinstyle="miter"/>
                  <v:textbox>
                    <w:txbxContent>
                      <w:p w14:paraId="222E4696" w14:textId="77777777" w:rsidR="00330216" w:rsidRPr="00C65E98" w:rsidRDefault="00330216" w:rsidP="00A34F69">
                        <w:pPr>
                          <w:jc w:val="center"/>
                          <w:rPr>
                            <w:color w:val="ED7D31" w:themeColor="accent2"/>
                          </w:rPr>
                        </w:pPr>
                        <w:proofErr w:type="spellStart"/>
                        <w:r>
                          <w:rPr>
                            <w:color w:val="ED7D31" w:themeColor="accent2"/>
                          </w:rPr>
                          <w:t>clag</w:t>
                        </w:r>
                        <w:proofErr w:type="spellEnd"/>
                        <w:r>
                          <w:rPr>
                            <w:color w:val="ED7D31" w:themeColor="accent2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281" o:spid="_x0000_s1187" style="position:absolute;left:17399;top:9682;width:15644;height:38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" fillcolor="white [3212]" strokecolor="#538135 [2409]" strokeweight="2pt">
                  <v:stroke joinstyle="miter"/>
                  <v:textbox>
                    <w:txbxContent>
                      <w:p w14:paraId="222E4697" w14:textId="77777777" w:rsidR="00330216" w:rsidRPr="00C65E98" w:rsidRDefault="00330216" w:rsidP="00A34F69">
                        <w:pPr>
                          <w:jc w:val="center"/>
                          <w:rPr>
                            <w:color w:val="538135" w:themeColor="accent6" w:themeShade="BF"/>
                          </w:rPr>
                        </w:pPr>
                        <w:proofErr w:type="spellStart"/>
                        <w:r>
                          <w:rPr>
                            <w:color w:val="538135" w:themeColor="accent6" w:themeShade="BF"/>
                          </w:rPr>
                          <w:t>clag</w:t>
                        </w:r>
                        <w:proofErr w:type="spellEnd"/>
                        <w:r>
                          <w:rPr>
                            <w:color w:val="538135" w:themeColor="accent6" w:themeShade="BF"/>
                          </w:rPr>
                          <w:t xml:space="preserve"> id 2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C35017"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22E42F9" wp14:editId="2DD49154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330216" w:rsidRPr="00482947" w:rsidRDefault="00330216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88" type="#_x0000_t202" style="position:absolute;margin-left:139.95pt;margin-top:48.75pt;width:242.95pt;height:81.3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" filled="f" stroked="f">
                <v:textbox style="mso-fit-shape-to-text:t" inset="3.02325mm,1.51161mm,3.02325mm,1.51161mm">
                  <w:txbxContent>
                    <w:p w14:paraId="222E4698" w14:textId="77777777" w:rsidR="00330216" w:rsidRPr="00482947" w:rsidRDefault="00330216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77777777" w:rsidR="00371EAB" w:rsidRPr="003A6E54" w:rsidRDefault="00B14765" w:rsidP="00AD1132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75584" behindDoc="0" locked="0" layoutInCell="1" allowOverlap="1" wp14:anchorId="222E42FB" wp14:editId="222E42FC">
                <wp:simplePos x="0" y="0"/>
                <wp:positionH relativeFrom="column">
                  <wp:posOffset>1743901</wp:posOffset>
                </wp:positionH>
                <wp:positionV relativeFrom="paragraph">
                  <wp:posOffset>316865</wp:posOffset>
                </wp:positionV>
                <wp:extent cx="727710" cy="276360"/>
                <wp:effectExtent l="0" t="0" r="0" b="9525"/>
                <wp:wrapNone/>
                <wp:docPr id="29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710" cy="276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699" w14:textId="77777777" w:rsidR="00330216" w:rsidRPr="00387F0C" w:rsidRDefault="00330216" w:rsidP="00A34F6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swp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FB" id="TextBox 20" o:spid="_x0000_s1189" type="#_x0000_t202" style="position:absolute;margin-left:137.3pt;margin-top:24.95pt;width:57.3pt;height:21.75pt;z-index:25267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" filled="f" stroked="f">
                <v:stroke dashstyle="dash"/>
                <v:textbox>
                  <w:txbxContent>
                    <w:p w14:paraId="222E4699" w14:textId="77777777" w:rsidR="00330216" w:rsidRPr="00387F0C" w:rsidRDefault="00330216" w:rsidP="00A34F69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swp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677632" behindDoc="0" locked="0" layoutInCell="1" allowOverlap="1" wp14:anchorId="222E42FD" wp14:editId="222E42FE">
                <wp:simplePos x="0" y="0"/>
                <wp:positionH relativeFrom="column">
                  <wp:posOffset>1298575</wp:posOffset>
                </wp:positionH>
                <wp:positionV relativeFrom="paragraph">
                  <wp:posOffset>303657</wp:posOffset>
                </wp:positionV>
                <wp:extent cx="727710" cy="307145"/>
                <wp:effectExtent l="0" t="0" r="0" b="0"/>
                <wp:wrapNone/>
                <wp:docPr id="2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710" cy="307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69A" w14:textId="77777777" w:rsidR="00330216" w:rsidRPr="00387F0C" w:rsidRDefault="00330216" w:rsidP="00A34F6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swp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FD" id="_x0000_s1190" type="#_x0000_t202" style="position:absolute;margin-left:102.25pt;margin-top:23.9pt;width:57.3pt;height:24.2pt;z-index:252677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" filled="f" stroked="f">
                <v:stroke dashstyle="dash"/>
                <v:textbox>
                  <w:txbxContent>
                    <w:p w14:paraId="222E469A" w14:textId="77777777" w:rsidR="00330216" w:rsidRPr="00387F0C" w:rsidRDefault="00330216" w:rsidP="00A34F69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swp1</w:t>
                      </w:r>
                    </w:p>
                  </w:txbxContent>
                </v:textbox>
              </v:shape>
            </w:pict>
          </mc:Fallback>
        </mc:AlternateContent>
      </w:r>
      <w:r w:rsidR="00424B45">
        <w:rPr>
          <w:noProof/>
        </w:rPr>
        <mc:AlternateContent>
          <mc:Choice Requires="wps">
            <w:drawing>
              <wp:anchor distT="0" distB="0" distL="114300" distR="114300" simplePos="0" relativeHeight="252681728" behindDoc="0" locked="0" layoutInCell="1" allowOverlap="1" wp14:anchorId="222E42FF" wp14:editId="222E4300">
                <wp:simplePos x="0" y="0"/>
                <wp:positionH relativeFrom="column">
                  <wp:posOffset>3869056</wp:posOffset>
                </wp:positionH>
                <wp:positionV relativeFrom="paragraph">
                  <wp:posOffset>906780</wp:posOffset>
                </wp:positionV>
                <wp:extent cx="727710" cy="272004"/>
                <wp:effectExtent l="0" t="0" r="0" b="0"/>
                <wp:wrapNone/>
                <wp:docPr id="29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710" cy="2720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69B" w14:textId="77777777" w:rsidR="00330216" w:rsidRPr="00387F0C" w:rsidRDefault="00330216" w:rsidP="00A34F6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swp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FF" id="_x0000_s1191" type="#_x0000_t202" style="position:absolute;margin-left:304.65pt;margin-top:71.4pt;width:57.3pt;height:21.4pt;z-index:25268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" filled="f" stroked="f">
                <v:stroke dashstyle="dash"/>
                <v:textbox>
                  <w:txbxContent>
                    <w:p w14:paraId="222E469B" w14:textId="77777777" w:rsidR="00330216" w:rsidRPr="00387F0C" w:rsidRDefault="00330216" w:rsidP="00A34F69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swp1</w:t>
                      </w:r>
                    </w:p>
                  </w:txbxContent>
                </v:textbox>
              </v:shape>
            </w:pict>
          </mc:Fallback>
        </mc:AlternateContent>
      </w:r>
      <w:r w:rsidR="00424B45">
        <w:rPr>
          <w:noProof/>
        </w:rPr>
        <mc:AlternateContent>
          <mc:Choice Requires="wps">
            <w:drawing>
              <wp:anchor distT="0" distB="0" distL="114300" distR="114300" simplePos="0" relativeHeight="252687872" behindDoc="0" locked="0" layoutInCell="1" allowOverlap="1" wp14:anchorId="222E4301" wp14:editId="222E4302">
                <wp:simplePos x="0" y="0"/>
                <wp:positionH relativeFrom="column">
                  <wp:posOffset>3401164</wp:posOffset>
                </wp:positionH>
                <wp:positionV relativeFrom="paragraph">
                  <wp:posOffset>915035</wp:posOffset>
                </wp:positionV>
                <wp:extent cx="727710" cy="258333"/>
                <wp:effectExtent l="0" t="0" r="0" b="8890"/>
                <wp:wrapNone/>
                <wp:docPr id="30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710" cy="2583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69C" w14:textId="77777777" w:rsidR="00330216" w:rsidRPr="00387F0C" w:rsidRDefault="00330216" w:rsidP="00A34F6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swp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1" id="_x0000_s1192" type="#_x0000_t202" style="position:absolute;margin-left:267.8pt;margin-top:72.05pt;width:57.3pt;height:20.35pt;z-index:25268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" filled="f" stroked="f">
                <v:stroke dashstyle="dash"/>
                <v:textbox>
                  <w:txbxContent>
                    <w:p w14:paraId="222E469C" w14:textId="77777777" w:rsidR="00330216" w:rsidRPr="00387F0C" w:rsidRDefault="00330216" w:rsidP="00A34F69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swp2</w:t>
                      </w:r>
                    </w:p>
                  </w:txbxContent>
                </v:textbox>
              </v:shape>
            </w:pict>
          </mc:Fallback>
        </mc:AlternateContent>
      </w:r>
      <w:r w:rsidR="00A34F69">
        <w:rPr>
          <w:noProof/>
        </w:rPr>
        <mc:AlternateContent>
          <mc:Choice Requires="wps">
            <w:drawing>
              <wp:anchor distT="0" distB="0" distL="114300" distR="114300" simplePos="0" relativeHeight="252683776" behindDoc="0" locked="0" layoutInCell="1" allowOverlap="1" wp14:anchorId="222E4303" wp14:editId="222E4304">
                <wp:simplePos x="0" y="0"/>
                <wp:positionH relativeFrom="column">
                  <wp:posOffset>3845560</wp:posOffset>
                </wp:positionH>
                <wp:positionV relativeFrom="paragraph">
                  <wp:posOffset>285750</wp:posOffset>
                </wp:positionV>
                <wp:extent cx="727710" cy="271780"/>
                <wp:effectExtent l="0" t="0" r="0" b="0"/>
                <wp:wrapNone/>
                <wp:docPr id="30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710" cy="271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69D" w14:textId="77777777" w:rsidR="00330216" w:rsidRPr="00387F0C" w:rsidRDefault="00330216" w:rsidP="00A34F6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swp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3" id="_x0000_s1193" type="#_x0000_t202" style="position:absolute;margin-left:302.8pt;margin-top:22.5pt;width:57.3pt;height:21.4pt;z-index:25268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" filled="f" stroked="f">
                <v:stroke dashstyle="dash"/>
                <v:textbox>
                  <w:txbxContent>
                    <w:p w14:paraId="222E469D" w14:textId="77777777" w:rsidR="00330216" w:rsidRPr="00387F0C" w:rsidRDefault="00330216" w:rsidP="00A34F69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swp1</w:t>
                      </w:r>
                    </w:p>
                  </w:txbxContent>
                </v:textbox>
              </v:shape>
            </w:pict>
          </mc:Fallback>
        </mc:AlternateContent>
      </w:r>
      <w:r w:rsidR="00A34F69">
        <w:rPr>
          <w:noProof/>
        </w:rPr>
        <mc:AlternateContent>
          <mc:Choice Requires="wps">
            <w:drawing>
              <wp:anchor distT="0" distB="0" distL="114300" distR="114300" simplePos="0" relativeHeight="252685824" behindDoc="0" locked="0" layoutInCell="1" allowOverlap="1" wp14:anchorId="222E4305" wp14:editId="222E4306">
                <wp:simplePos x="0" y="0"/>
                <wp:positionH relativeFrom="column">
                  <wp:posOffset>1806388</wp:posOffset>
                </wp:positionH>
                <wp:positionV relativeFrom="paragraph">
                  <wp:posOffset>921086</wp:posOffset>
                </wp:positionV>
                <wp:extent cx="727710" cy="271780"/>
                <wp:effectExtent l="0" t="0" r="0" b="0"/>
                <wp:wrapNone/>
                <wp:docPr id="30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710" cy="271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69E" w14:textId="77777777" w:rsidR="00330216" w:rsidRPr="00387F0C" w:rsidRDefault="00330216" w:rsidP="00A34F6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swp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5" id="_x0000_s1194" type="#_x0000_t202" style="position:absolute;margin-left:142.25pt;margin-top:72.55pt;width:57.3pt;height:21.4pt;z-index:25268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" filled="f" stroked="f">
                <v:stroke dashstyle="dash"/>
                <v:textbox>
                  <w:txbxContent>
                    <w:p w14:paraId="222E469E" w14:textId="77777777" w:rsidR="00330216" w:rsidRPr="00387F0C" w:rsidRDefault="00330216" w:rsidP="00A34F69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swp2</w:t>
                      </w:r>
                    </w:p>
                  </w:txbxContent>
                </v:textbox>
              </v:shape>
            </w:pict>
          </mc:Fallback>
        </mc:AlternateContent>
      </w:r>
      <w:r w:rsidR="00A34F69">
        <w:rPr>
          <w:noProof/>
        </w:rPr>
        <mc:AlternateContent>
          <mc:Choice Requires="wps">
            <w:drawing>
              <wp:anchor distT="0" distB="0" distL="114300" distR="114300" simplePos="0" relativeHeight="252679680" behindDoc="0" locked="0" layoutInCell="1" allowOverlap="1" wp14:anchorId="222E4307" wp14:editId="222E4308">
                <wp:simplePos x="0" y="0"/>
                <wp:positionH relativeFrom="column">
                  <wp:posOffset>1299882</wp:posOffset>
                </wp:positionH>
                <wp:positionV relativeFrom="paragraph">
                  <wp:posOffset>921086</wp:posOffset>
                </wp:positionV>
                <wp:extent cx="727710" cy="272004"/>
                <wp:effectExtent l="0" t="0" r="0" b="0"/>
                <wp:wrapNone/>
                <wp:docPr id="29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710" cy="2720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69F" w14:textId="77777777" w:rsidR="00330216" w:rsidRPr="00387F0C" w:rsidRDefault="00330216" w:rsidP="00A34F6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swp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7" id="_x0000_s1195" type="#_x0000_t202" style="position:absolute;margin-left:102.35pt;margin-top:72.55pt;width:57.3pt;height:21.4pt;z-index:25267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" filled="f" stroked="f">
                <v:stroke dashstyle="dash"/>
                <v:textbox>
                  <w:txbxContent>
                    <w:p w14:paraId="222E469F" w14:textId="77777777" w:rsidR="00330216" w:rsidRPr="00387F0C" w:rsidRDefault="00330216" w:rsidP="00A34F69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swp1</w:t>
                      </w:r>
                    </w:p>
                  </w:txbxContent>
                </v:textbox>
              </v:shape>
            </w:pict>
          </mc:Fallback>
        </mc:AlternateContent>
      </w:r>
      <w:r w:rsidR="00371EAB" w:rsidRPr="003A6E54">
        <w:rPr>
          <w:sz w:val="24"/>
          <w:szCs w:val="24"/>
        </w:rPr>
        <w:br w:type="page"/>
      </w:r>
    </w:p>
    <w:p w14:paraId="222E3DD5" w14:textId="77777777" w:rsidR="00C35017" w:rsidRPr="00BC5C64" w:rsidRDefault="00BC5C64" w:rsidP="00D22CBA">
      <w:pPr>
        <w:spacing w:line="360" w:lineRule="auto"/>
        <w:rPr>
          <w:b/>
          <w:bCs/>
          <w:color w:val="404040" w:themeColor="text1" w:themeTint="BF"/>
          <w:sz w:val="28"/>
          <w:szCs w:val="28"/>
        </w:rPr>
      </w:pPr>
      <w:r w:rsidRPr="00CF4B47">
        <w:rPr>
          <w:b/>
          <w:bCs/>
          <w:noProof/>
          <w:color w:val="404040" w:themeColor="text1" w:themeTint="BF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3021696" behindDoc="0" locked="0" layoutInCell="1" allowOverlap="1" wp14:anchorId="222E4309" wp14:editId="222E430A">
                <wp:simplePos x="0" y="0"/>
                <wp:positionH relativeFrom="column">
                  <wp:posOffset>-914400</wp:posOffset>
                </wp:positionH>
                <wp:positionV relativeFrom="paragraph">
                  <wp:posOffset>81915</wp:posOffset>
                </wp:positionV>
                <wp:extent cx="815161" cy="81915"/>
                <wp:effectExtent l="0" t="0" r="23495" b="13335"/>
                <wp:wrapNone/>
                <wp:docPr id="2154" name="Group 21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155" name="Straight Connector 2155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56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35AD19" id="Group 2154" o:spid="_x0000_s1026" style="position:absolute;margin-left:-1in;margin-top:6.45pt;width:64.2pt;height:6.45pt;z-index:253021696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">
                <v:line id="Straight Connector 2155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aNdW8UAAADdAAAADwAAAGRycy9kb3ducmV2LnhtbESPQYvCMBSE78L+h/AW9qapgiJdo2hB&#10;XBBh1VWvj+bZFpuX2kRb/71ZEDwOM/MNM5m1phR3ql1hWUG/F4EgTq0uOFPwt192xyCcR9ZYWiYF&#10;D3Iwm350Jhhr2/CW7jufiQBhF6OC3PsqltKlORl0PVsRB+9sa4M+yDqTusYmwE0pB1E0kgYLDgs5&#10;VpTklF52N6Pgd/04XJdlk1zt5rhfLaJTcritlPr6bOffIDy1/h1+tX+0gkF/OIT/N+EJyOkT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2aNdW8UAAADdAAAADwAAAAAAAAAA&#10;AAAAAAChAgAAZHJzL2Rvd25yZXYueG1sUEsFBgAAAAAEAAQA+QAAAJMDAAAAAA=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r4qmcQA&#10;AADdAAAADwAAAGRycy9kb3ducmV2LnhtbESPzWrDMBCE74G+g9hAb4ls08bFjWxKIFDoqY7T89Za&#10;/xBrZSzFcd6+KhR6HGbmG2ZfLGYQM02ut6wg3kYgiGure24VVKfj5gWE88gaB8uk4E4OivxhtcdM&#10;2xt/0lz6VgQIuwwVdN6PmZSu7sig29qROHiNnQz6IKdW6glvAW4GmUTRThrsOSx0ONKho/pSXo2C&#10;k7w35/SjNGS0/FqqQ/o0N99KPa6Xt1cQnhb/H/5rv2sFSfy8g9834QnI/A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q+KpnEAAAA3QAAAA8AAAAAAAAAAAAAAAAAmAIAAGRycy9k&#10;b3ducmV2LnhtbFBLBQYAAAAABAAEAPUAAACJAwAAAAA=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="00FE7EE7" w:rsidRPr="00BC5C64">
        <w:rPr>
          <w:b/>
          <w:bCs/>
          <w:color w:val="404040" w:themeColor="text1" w:themeTint="BF"/>
          <w:sz w:val="28"/>
          <w:szCs w:val="28"/>
        </w:rPr>
        <w:t>Task 1</w:t>
      </w:r>
      <w:r w:rsidR="00560DF2" w:rsidRPr="00BC5C64">
        <w:rPr>
          <w:b/>
          <w:bCs/>
          <w:color w:val="404040" w:themeColor="text1" w:themeTint="BF"/>
          <w:sz w:val="28"/>
          <w:szCs w:val="28"/>
        </w:rPr>
        <w:t xml:space="preserve">: LAG </w:t>
      </w:r>
      <w:r w:rsidR="0045160E" w:rsidRPr="00BC5C64">
        <w:rPr>
          <w:b/>
          <w:bCs/>
          <w:color w:val="404040" w:themeColor="text1" w:themeTint="BF"/>
          <w:sz w:val="28"/>
          <w:szCs w:val="28"/>
        </w:rPr>
        <w:t>c</w:t>
      </w:r>
      <w:r w:rsidR="00C35017" w:rsidRPr="00BC5C64">
        <w:rPr>
          <w:b/>
          <w:bCs/>
          <w:color w:val="404040" w:themeColor="text1" w:themeTint="BF"/>
          <w:sz w:val="28"/>
          <w:szCs w:val="28"/>
        </w:rPr>
        <w:t xml:space="preserve">onfiguration – </w:t>
      </w:r>
      <w:r w:rsidR="0045160E" w:rsidRPr="00BC5C64">
        <w:rPr>
          <w:b/>
          <w:bCs/>
          <w:color w:val="404040" w:themeColor="text1" w:themeTint="BF"/>
          <w:sz w:val="28"/>
          <w:szCs w:val="28"/>
        </w:rPr>
        <w:t>l</w:t>
      </w:r>
      <w:r w:rsidR="00AD1132" w:rsidRPr="00BC5C64">
        <w:rPr>
          <w:b/>
          <w:bCs/>
          <w:color w:val="404040" w:themeColor="text1" w:themeTint="BF"/>
          <w:sz w:val="28"/>
          <w:szCs w:val="28"/>
        </w:rPr>
        <w:t>eaf</w:t>
      </w:r>
      <w:r w:rsidR="0045160E" w:rsidRPr="00BC5C64">
        <w:rPr>
          <w:b/>
          <w:bCs/>
          <w:color w:val="404040" w:themeColor="text1" w:themeTint="BF"/>
          <w:sz w:val="28"/>
          <w:szCs w:val="28"/>
        </w:rPr>
        <w:t xml:space="preserve"> s</w:t>
      </w:r>
      <w:r w:rsidR="00D22CBA" w:rsidRPr="00BC5C64">
        <w:rPr>
          <w:b/>
          <w:bCs/>
          <w:color w:val="404040" w:themeColor="text1" w:themeTint="BF"/>
          <w:sz w:val="28"/>
          <w:szCs w:val="28"/>
        </w:rPr>
        <w:t>witches</w:t>
      </w:r>
    </w:p>
    <w:p w14:paraId="222E3DD6" w14:textId="77777777" w:rsidR="00D22CBA" w:rsidRPr="00D22CBA" w:rsidRDefault="00D22CBA" w:rsidP="00961A1C">
      <w:pPr>
        <w:pStyle w:val="ListParagraph"/>
        <w:numPr>
          <w:ilvl w:val="0"/>
          <w:numId w:val="39"/>
        </w:numPr>
        <w:rPr>
          <w:sz w:val="24"/>
          <w:szCs w:val="24"/>
        </w:rPr>
      </w:pPr>
      <w:r w:rsidRPr="00D22CBA">
        <w:rPr>
          <w:sz w:val="24"/>
          <w:szCs w:val="24"/>
        </w:rPr>
        <w:t>Access the switch that was assigned to you and reset configuration:</w:t>
      </w:r>
    </w:p>
    <w:p w14:paraId="222E3DD7" w14:textId="77777777" w:rsidR="00D22CBA" w:rsidRPr="003A6E54" w:rsidRDefault="00D22CBA" w:rsidP="00D22CBA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net del all</w:t>
      </w:r>
    </w:p>
    <w:p w14:paraId="222E3DD8" w14:textId="77777777" w:rsidR="00D22CBA" w:rsidRPr="003A6E54" w:rsidRDefault="00D22CBA" w:rsidP="00D22CBA">
      <w:pPr>
        <w:spacing w:line="360" w:lineRule="auto"/>
        <w:ind w:firstLine="360"/>
        <w:rPr>
          <w:b/>
          <w:b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689920" behindDoc="0" locked="0" layoutInCell="1" allowOverlap="1" wp14:anchorId="222E430B" wp14:editId="222E430C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0" w14:textId="6587C20C" w:rsidR="00330216" w:rsidRDefault="00330216" w:rsidP="00D22CB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del all</w:t>
                            </w:r>
                          </w:p>
                          <w:p w14:paraId="222E46A1" w14:textId="4C57B0A3" w:rsidR="00330216" w:rsidRPr="009C443D" w:rsidRDefault="00330216" w:rsidP="00D22CB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96" type="#_x0000_t202" style="position:absolute;left:0;text-align:left;margin-left:17.95pt;margin-top:18.6pt;width:275.65pt;height:34.2pt;z-index:252689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">
                <v:textbox>
                  <w:txbxContent>
                    <w:p w14:paraId="222E46A0" w14:textId="6587C20C" w:rsidR="00330216" w:rsidRDefault="00330216" w:rsidP="00D22CB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del all</w:t>
                      </w:r>
                    </w:p>
                    <w:p w14:paraId="222E46A1" w14:textId="4C57B0A3" w:rsidR="00330216" w:rsidRPr="009C443D" w:rsidRDefault="00330216" w:rsidP="00D22CB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net commit</w:t>
      </w:r>
    </w:p>
    <w:p w14:paraId="222E3DD9" w14:textId="77777777" w:rsidR="00D22CBA" w:rsidRDefault="00D22CBA" w:rsidP="00D22CBA">
      <w:pPr>
        <w:spacing w:line="360" w:lineRule="auto"/>
        <w:rPr>
          <w:sz w:val="24"/>
          <w:szCs w:val="24"/>
        </w:rPr>
      </w:pPr>
    </w:p>
    <w:p w14:paraId="222E3DDA" w14:textId="77777777" w:rsidR="00424B45" w:rsidRDefault="00424B45" w:rsidP="00424B45">
      <w:pPr>
        <w:pStyle w:val="ListParagraph"/>
        <w:spacing w:before="120" w:after="120" w:line="240" w:lineRule="auto"/>
        <w:ind w:left="360"/>
        <w:rPr>
          <w:color w:val="000000" w:themeColor="text1"/>
          <w:sz w:val="24"/>
          <w:szCs w:val="24"/>
        </w:rPr>
      </w:pPr>
    </w:p>
    <w:p w14:paraId="222E3DDB" w14:textId="77777777" w:rsidR="00AD1132" w:rsidRPr="00134DC5" w:rsidRDefault="00D22CBA" w:rsidP="00961A1C">
      <w:pPr>
        <w:pStyle w:val="ListParagraph"/>
        <w:numPr>
          <w:ilvl w:val="0"/>
          <w:numId w:val="39"/>
        </w:numPr>
        <w:spacing w:before="120" w:after="120" w:line="240" w:lineRule="auto"/>
        <w:rPr>
          <w:color w:val="000000" w:themeColor="text1"/>
          <w:sz w:val="24"/>
          <w:szCs w:val="24"/>
        </w:rPr>
      </w:pPr>
      <w:r w:rsidRPr="00134DC5">
        <w:rPr>
          <w:color w:val="000000" w:themeColor="text1"/>
          <w:sz w:val="24"/>
          <w:szCs w:val="24"/>
        </w:rPr>
        <w:t xml:space="preserve">On </w:t>
      </w:r>
      <w:r w:rsidR="00424B45">
        <w:rPr>
          <w:color w:val="000000" w:themeColor="text1"/>
          <w:sz w:val="24"/>
          <w:szCs w:val="24"/>
        </w:rPr>
        <w:t xml:space="preserve">the leaf </w:t>
      </w:r>
      <w:r w:rsidRPr="00134DC5">
        <w:rPr>
          <w:color w:val="000000" w:themeColor="text1"/>
          <w:sz w:val="24"/>
          <w:szCs w:val="24"/>
        </w:rPr>
        <w:t>switches</w:t>
      </w:r>
      <w:r w:rsidR="00AD1132" w:rsidRPr="00134DC5">
        <w:rPr>
          <w:color w:val="000000" w:themeColor="text1"/>
          <w:sz w:val="24"/>
          <w:szCs w:val="24"/>
        </w:rPr>
        <w:t xml:space="preserve"> </w:t>
      </w:r>
      <w:r w:rsidR="00EB2818" w:rsidRPr="008344B2">
        <w:rPr>
          <w:b/>
          <w:bCs/>
          <w:i/>
          <w:iCs/>
          <w:sz w:val="24"/>
          <w:szCs w:val="24"/>
        </w:rPr>
        <w:t>leaf1</w:t>
      </w:r>
      <w:r w:rsidR="00EB2818" w:rsidRPr="00134DC5">
        <w:rPr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="00AD1132" w:rsidRPr="00134DC5">
        <w:rPr>
          <w:color w:val="000000" w:themeColor="text1"/>
          <w:sz w:val="24"/>
          <w:szCs w:val="24"/>
        </w:rPr>
        <w:t xml:space="preserve">and </w:t>
      </w:r>
      <w:r w:rsidR="003477C1" w:rsidRPr="008344B2">
        <w:rPr>
          <w:b/>
          <w:bCs/>
          <w:i/>
          <w:iCs/>
          <w:sz w:val="24"/>
          <w:szCs w:val="24"/>
        </w:rPr>
        <w:t>leaf2</w:t>
      </w:r>
      <w:r w:rsidRPr="00134DC5">
        <w:rPr>
          <w:b/>
          <w:bCs/>
          <w:i/>
          <w:iCs/>
          <w:color w:val="000000" w:themeColor="text1"/>
          <w:sz w:val="24"/>
          <w:szCs w:val="24"/>
        </w:rPr>
        <w:t xml:space="preserve">: </w:t>
      </w:r>
      <w:r w:rsidRPr="00134DC5">
        <w:rPr>
          <w:color w:val="000000" w:themeColor="text1"/>
          <w:sz w:val="24"/>
          <w:szCs w:val="24"/>
        </w:rPr>
        <w:t xml:space="preserve">create a bond </w:t>
      </w:r>
      <w:r w:rsidR="000F0F03" w:rsidRPr="00134DC5">
        <w:rPr>
          <w:color w:val="000000" w:themeColor="text1"/>
          <w:sz w:val="24"/>
          <w:szCs w:val="24"/>
        </w:rPr>
        <w:t xml:space="preserve">named ‘BOND-TO-SPINES’, where bonds slaves are interfaces </w:t>
      </w:r>
      <w:r w:rsidRPr="00424B45">
        <w:rPr>
          <w:b/>
          <w:bCs/>
          <w:i/>
          <w:iCs/>
          <w:color w:val="000000" w:themeColor="text1"/>
          <w:sz w:val="24"/>
          <w:szCs w:val="24"/>
        </w:rPr>
        <w:t>swp1</w:t>
      </w:r>
      <w:r w:rsidRPr="00134DC5">
        <w:rPr>
          <w:color w:val="000000" w:themeColor="text1"/>
          <w:sz w:val="24"/>
          <w:szCs w:val="24"/>
        </w:rPr>
        <w:t xml:space="preserve"> and </w:t>
      </w:r>
      <w:r w:rsidRPr="00424B45">
        <w:rPr>
          <w:b/>
          <w:bCs/>
          <w:i/>
          <w:iCs/>
          <w:color w:val="000000" w:themeColor="text1"/>
          <w:sz w:val="24"/>
          <w:szCs w:val="24"/>
        </w:rPr>
        <w:t>swp2</w:t>
      </w:r>
      <w:r w:rsidRPr="00134DC5">
        <w:rPr>
          <w:color w:val="000000" w:themeColor="text1"/>
          <w:sz w:val="24"/>
          <w:szCs w:val="24"/>
        </w:rPr>
        <w:t>.</w:t>
      </w:r>
    </w:p>
    <w:p w14:paraId="222E3DDC" w14:textId="77777777" w:rsidR="000F0F03" w:rsidRDefault="000F0F03" w:rsidP="000F0F03">
      <w:pPr>
        <w:spacing w:line="360" w:lineRule="auto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691968" behindDoc="0" locked="0" layoutInCell="1" allowOverlap="1" wp14:anchorId="222E430D" wp14:editId="222E430E">
                <wp:simplePos x="0" y="0"/>
                <wp:positionH relativeFrom="column">
                  <wp:posOffset>228600</wp:posOffset>
                </wp:positionH>
                <wp:positionV relativeFrom="paragraph">
                  <wp:posOffset>244587</wp:posOffset>
                </wp:positionV>
                <wp:extent cx="5445760" cy="268941"/>
                <wp:effectExtent l="0" t="0" r="21590" b="1714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5760" cy="2689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000C2D52" w:rsidR="00330216" w:rsidRDefault="00330216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F0F03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0F0F03">
                              <w:rPr>
                                <w:rFonts w:ascii="Consolas" w:hAnsi="Consolas" w:cs="Consolas"/>
                              </w:rPr>
                              <w:t xml:space="preserve">:~$ net add bond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BOND-</w:t>
                            </w:r>
                            <w:r w:rsidRPr="000F0F03">
                              <w:rPr>
                                <w:rFonts w:ascii="Consolas" w:hAnsi="Consolas" w:cs="Consolas"/>
                              </w:rPr>
                              <w:t>TO-SPINES bond slaves swp1-2</w:t>
                            </w:r>
                          </w:p>
                          <w:p w14:paraId="222E46A3" w14:textId="77777777" w:rsidR="00330216" w:rsidRDefault="00330216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4" w14:textId="77777777" w:rsidR="00330216" w:rsidRDefault="00330216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330216" w:rsidRDefault="00330216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330216" w:rsidRDefault="00330216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330216" w:rsidRDefault="00330216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330216" w:rsidRDefault="00330216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330216" w:rsidRDefault="00330216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330216" w:rsidRDefault="00330216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97" type="#_x0000_t202" style="position:absolute;left:0;text-align:left;margin-left:18pt;margin-top:19.25pt;width:428.8pt;height:21.2pt;z-index:252691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">
                <v:textbox>
                  <w:txbxContent>
                    <w:p w14:paraId="222E46A2" w14:textId="000C2D52" w:rsidR="00330216" w:rsidRDefault="00330216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F0F03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0F0F03">
                        <w:rPr>
                          <w:rFonts w:ascii="Consolas" w:hAnsi="Consolas" w:cs="Consolas"/>
                        </w:rPr>
                        <w:t xml:space="preserve">:~$ net add bond </w:t>
                      </w:r>
                      <w:r>
                        <w:rPr>
                          <w:rFonts w:ascii="Consolas" w:hAnsi="Consolas" w:cs="Consolas"/>
                        </w:rPr>
                        <w:t>BOND-</w:t>
                      </w:r>
                      <w:r w:rsidRPr="000F0F03">
                        <w:rPr>
                          <w:rFonts w:ascii="Consolas" w:hAnsi="Consolas" w:cs="Consolas"/>
                        </w:rPr>
                        <w:t>TO-SPINES bond slaves swp1-2</w:t>
                      </w:r>
                    </w:p>
                    <w:p w14:paraId="222E46A3" w14:textId="77777777" w:rsidR="00330216" w:rsidRDefault="00330216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4" w14:textId="77777777" w:rsidR="00330216" w:rsidRDefault="00330216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330216" w:rsidRDefault="00330216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330216" w:rsidRDefault="00330216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330216" w:rsidRDefault="00330216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330216" w:rsidRDefault="00330216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330216" w:rsidRDefault="00330216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330216" w:rsidRDefault="00330216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Pr="000F0F03">
        <w:rPr>
          <w:rFonts w:ascii="Consolas" w:hAnsi="Consolas" w:cs="Consolas"/>
          <w:b/>
          <w:bCs/>
          <w:i/>
          <w:iCs/>
          <w:sz w:val="24"/>
          <w:szCs w:val="24"/>
        </w:rPr>
        <w:t xml:space="preserve">net add bond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BOND-NAME&gt;</w:t>
      </w:r>
      <w:r w:rsidRPr="000F0F03">
        <w:rPr>
          <w:rFonts w:ascii="Consolas" w:hAnsi="Consolas" w:cs="Consolas"/>
          <w:b/>
          <w:bCs/>
          <w:i/>
          <w:iCs/>
          <w:sz w:val="24"/>
          <w:szCs w:val="24"/>
        </w:rPr>
        <w:t xml:space="preserve"> bond slaves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INTERFACES&gt;</w:t>
      </w:r>
    </w:p>
    <w:p w14:paraId="222E3DDD" w14:textId="77777777" w:rsidR="00134DC5" w:rsidRPr="00202578" w:rsidRDefault="00134DC5" w:rsidP="00202578">
      <w:pPr>
        <w:spacing w:before="120" w:after="120" w:line="240" w:lineRule="auto"/>
        <w:rPr>
          <w:sz w:val="24"/>
          <w:szCs w:val="24"/>
        </w:rPr>
      </w:pPr>
    </w:p>
    <w:p w14:paraId="222E3DDE" w14:textId="77777777" w:rsidR="000F0F03" w:rsidRPr="000F0F03" w:rsidRDefault="000F0F03" w:rsidP="00961A1C">
      <w:pPr>
        <w:pStyle w:val="ListParagraph"/>
        <w:numPr>
          <w:ilvl w:val="0"/>
          <w:numId w:val="39"/>
        </w:numPr>
        <w:spacing w:before="120" w:after="120" w:line="240" w:lineRule="auto"/>
        <w:rPr>
          <w:sz w:val="24"/>
          <w:szCs w:val="24"/>
        </w:rPr>
      </w:pPr>
      <w:r w:rsidRPr="000F0F03">
        <w:rPr>
          <w:sz w:val="24"/>
          <w:szCs w:val="24"/>
        </w:rPr>
        <w:t xml:space="preserve">Verify bonds </w:t>
      </w:r>
      <w:r w:rsidR="0039242A">
        <w:rPr>
          <w:sz w:val="24"/>
          <w:szCs w:val="24"/>
        </w:rPr>
        <w:t>configuration</w:t>
      </w:r>
      <w:r w:rsidRPr="000F0F03">
        <w:rPr>
          <w:sz w:val="24"/>
          <w:szCs w:val="24"/>
        </w:rPr>
        <w:t>:</w:t>
      </w:r>
    </w:p>
    <w:p w14:paraId="222E3DDF" w14:textId="77777777" w:rsidR="000F0F03" w:rsidRDefault="00DB039C" w:rsidP="000F0F03">
      <w:pPr>
        <w:spacing w:line="360" w:lineRule="auto"/>
        <w:ind w:left="360"/>
        <w:rPr>
          <w:b/>
          <w:bCs/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694016" behindDoc="0" locked="0" layoutInCell="1" allowOverlap="1" wp14:anchorId="222E430F" wp14:editId="222E4310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B" w14:textId="40B27533" w:rsidR="00330216" w:rsidRPr="004450EE" w:rsidRDefault="00330216" w:rsidP="004450EE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9242A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39242A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4450EE">
                              <w:rPr>
                                <w:rFonts w:ascii="Consolas" w:hAnsi="Consolas" w:cs="Consolas"/>
                              </w:rPr>
                              <w:t>net sh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ow</w:t>
                            </w:r>
                            <w:r w:rsidRPr="004450EE">
                              <w:rPr>
                                <w:rFonts w:ascii="Consolas" w:hAnsi="Consolas" w:cs="Consolas"/>
                              </w:rPr>
                              <w:t xml:space="preserve"> interface bonds</w:t>
                            </w:r>
                          </w:p>
                          <w:p w14:paraId="222E46AC" w14:textId="77777777" w:rsidR="00330216" w:rsidRPr="004450EE" w:rsidRDefault="00330216" w:rsidP="004450EE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4450EE">
                              <w:rPr>
                                <w:rFonts w:ascii="Consolas" w:hAnsi="Consolas" w:cs="Consolas"/>
                              </w:rPr>
                              <w:t xml:space="preserve">    Name            Speed   MTU  Mode     Summary</w:t>
                            </w:r>
                          </w:p>
                          <w:p w14:paraId="222E46AD" w14:textId="77777777" w:rsidR="00330216" w:rsidRPr="004450EE" w:rsidRDefault="00330216" w:rsidP="004450EE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4450EE">
                              <w:rPr>
                                <w:rFonts w:ascii="Consolas" w:hAnsi="Consolas" w:cs="Consolas"/>
                              </w:rPr>
                              <w:t>--  --------------  -----  ----  -------  --------------------------------</w:t>
                            </w:r>
                          </w:p>
                          <w:p w14:paraId="222E46AE" w14:textId="77777777" w:rsidR="00330216" w:rsidRDefault="00330216" w:rsidP="004450EE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4450EE">
                              <w:rPr>
                                <w:rFonts w:ascii="Consolas" w:hAnsi="Consolas" w:cs="Consolas"/>
                              </w:rPr>
                              <w:t>DN  BOND-TO-SPINES  N/A    1500  802.3ad  Bond Members: swp1(UP), swp2(UP)</w:t>
                            </w:r>
                          </w:p>
                          <w:p w14:paraId="222E46AF" w14:textId="77777777" w:rsidR="00330216" w:rsidRDefault="00330216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0" w14:textId="77777777" w:rsidR="00330216" w:rsidRDefault="00330216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1" w14:textId="77777777" w:rsidR="00330216" w:rsidRDefault="00330216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330216" w:rsidRDefault="00330216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330216" w:rsidRDefault="00330216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330216" w:rsidRDefault="00330216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98" type="#_x0000_t202" style="position:absolute;left:0;text-align:left;margin-left:18pt;margin-top:3.45pt;width:477.55pt;height:61.4pt;z-index:252694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">
                <v:textbox>
                  <w:txbxContent>
                    <w:p w14:paraId="222E46AB" w14:textId="40B27533" w:rsidR="00330216" w:rsidRPr="004450EE" w:rsidRDefault="00330216" w:rsidP="004450EE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9242A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39242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4450EE">
                        <w:rPr>
                          <w:rFonts w:ascii="Consolas" w:hAnsi="Consolas" w:cs="Consolas"/>
                        </w:rPr>
                        <w:t>net sh</w:t>
                      </w:r>
                      <w:r>
                        <w:rPr>
                          <w:rFonts w:ascii="Consolas" w:hAnsi="Consolas" w:cs="Consolas"/>
                        </w:rPr>
                        <w:t>ow</w:t>
                      </w:r>
                      <w:r w:rsidRPr="004450EE">
                        <w:rPr>
                          <w:rFonts w:ascii="Consolas" w:hAnsi="Consolas" w:cs="Consolas"/>
                        </w:rPr>
                        <w:t xml:space="preserve"> interface bonds</w:t>
                      </w:r>
                    </w:p>
                    <w:p w14:paraId="222E46AC" w14:textId="77777777" w:rsidR="00330216" w:rsidRPr="004450EE" w:rsidRDefault="00330216" w:rsidP="004450EE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4450EE">
                        <w:rPr>
                          <w:rFonts w:ascii="Consolas" w:hAnsi="Consolas" w:cs="Consolas"/>
                        </w:rPr>
                        <w:t xml:space="preserve">    Name            Speed   MTU  Mode     Summary</w:t>
                      </w:r>
                    </w:p>
                    <w:p w14:paraId="222E46AD" w14:textId="77777777" w:rsidR="00330216" w:rsidRPr="004450EE" w:rsidRDefault="00330216" w:rsidP="004450EE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4450EE">
                        <w:rPr>
                          <w:rFonts w:ascii="Consolas" w:hAnsi="Consolas" w:cs="Consolas"/>
                        </w:rPr>
                        <w:t>--  --------------  -----  ----  -------  --------------------------------</w:t>
                      </w:r>
                    </w:p>
                    <w:p w14:paraId="222E46AE" w14:textId="77777777" w:rsidR="00330216" w:rsidRDefault="00330216" w:rsidP="004450EE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4450EE">
                        <w:rPr>
                          <w:rFonts w:ascii="Consolas" w:hAnsi="Consolas" w:cs="Consolas"/>
                        </w:rPr>
                        <w:t>DN  BOND-TO-SPINES  N/A    1500  802.3ad  Bond Members: swp1(UP), swp2(UP)</w:t>
                      </w:r>
                    </w:p>
                    <w:p w14:paraId="222E46AF" w14:textId="77777777" w:rsidR="00330216" w:rsidRDefault="00330216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0" w14:textId="77777777" w:rsidR="00330216" w:rsidRDefault="00330216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1" w14:textId="77777777" w:rsidR="00330216" w:rsidRDefault="00330216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330216" w:rsidRDefault="00330216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330216" w:rsidRDefault="00330216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330216" w:rsidRDefault="00330216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77777777" w:rsidR="000F0F03" w:rsidRDefault="001166B1" w:rsidP="000F0F03">
      <w:pPr>
        <w:spacing w:line="360" w:lineRule="auto"/>
        <w:ind w:left="360"/>
        <w:rPr>
          <w:b/>
          <w:b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98112" behindDoc="0" locked="0" layoutInCell="1" allowOverlap="1" wp14:anchorId="222E4311" wp14:editId="222E4312">
                <wp:simplePos x="0" y="0"/>
                <wp:positionH relativeFrom="column">
                  <wp:posOffset>286871</wp:posOffset>
                </wp:positionH>
                <wp:positionV relativeFrom="paragraph">
                  <wp:posOffset>180938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A72B85" id="Rectangle 306" o:spid="_x0000_s1026" style="position:absolute;margin-left:22.6pt;margin-top:14.25pt;width:464.75pt;height:14.65pt;z-index:25269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vqIkz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77777777" w:rsidR="0039242A" w:rsidRDefault="0039242A" w:rsidP="00DB039C">
      <w:pPr>
        <w:pStyle w:val="ListParagraph"/>
        <w:spacing w:before="120" w:after="120" w:line="240" w:lineRule="auto"/>
        <w:ind w:left="360"/>
        <w:rPr>
          <w:sz w:val="24"/>
          <w:szCs w:val="24"/>
        </w:rPr>
      </w:pPr>
    </w:p>
    <w:p w14:paraId="222E3DE2" w14:textId="77777777" w:rsidR="00496560" w:rsidRDefault="00496560" w:rsidP="00E65962">
      <w:pPr>
        <w:pStyle w:val="ListParagraph"/>
        <w:spacing w:before="120" w:after="120" w:line="240" w:lineRule="auto"/>
        <w:ind w:left="0"/>
        <w:rPr>
          <w:b/>
          <w:bCs/>
          <w:sz w:val="24"/>
          <w:szCs w:val="24"/>
        </w:rPr>
      </w:pPr>
    </w:p>
    <w:p w14:paraId="222E3DE3" w14:textId="77777777" w:rsidR="00E65962" w:rsidRPr="0039242A" w:rsidRDefault="00E65962" w:rsidP="00E65962">
      <w:pPr>
        <w:pStyle w:val="ListParagraph"/>
        <w:spacing w:before="120" w:after="120" w:line="240" w:lineRule="auto"/>
        <w:ind w:left="0"/>
        <w:rPr>
          <w:b/>
          <w:bCs/>
          <w:sz w:val="24"/>
          <w:szCs w:val="24"/>
        </w:rPr>
      </w:pPr>
      <w:r w:rsidRPr="0039242A">
        <w:rPr>
          <w:b/>
          <w:bCs/>
          <w:sz w:val="24"/>
          <w:szCs w:val="24"/>
        </w:rPr>
        <w:t>** Please note:</w:t>
      </w:r>
    </w:p>
    <w:p w14:paraId="222E3DE4" w14:textId="77777777" w:rsidR="00E65962" w:rsidRDefault="00E65962" w:rsidP="00961A1C">
      <w:pPr>
        <w:pStyle w:val="ListParagraph"/>
        <w:numPr>
          <w:ilvl w:val="0"/>
          <w:numId w:val="40"/>
        </w:num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The bond interface is down because its peer (the MLAG switches) was not configured yet.</w:t>
      </w:r>
    </w:p>
    <w:p w14:paraId="222E3DE5" w14:textId="77777777" w:rsidR="00E65962" w:rsidRDefault="00E65962" w:rsidP="00E65962">
      <w:pPr>
        <w:pStyle w:val="ListParagraph"/>
        <w:spacing w:before="120" w:after="120" w:line="240" w:lineRule="auto"/>
        <w:ind w:left="360"/>
        <w:rPr>
          <w:color w:val="000000" w:themeColor="text1"/>
          <w:sz w:val="24"/>
          <w:szCs w:val="24"/>
        </w:rPr>
      </w:pPr>
    </w:p>
    <w:p w14:paraId="222E3DE6" w14:textId="77777777" w:rsidR="00202578" w:rsidRPr="00134DC5" w:rsidRDefault="00202578" w:rsidP="00961A1C">
      <w:pPr>
        <w:pStyle w:val="ListParagraph"/>
        <w:numPr>
          <w:ilvl w:val="0"/>
          <w:numId w:val="39"/>
        </w:numPr>
        <w:spacing w:before="120" w:after="120" w:line="240" w:lineRule="auto"/>
        <w:rPr>
          <w:color w:val="000000" w:themeColor="text1"/>
          <w:sz w:val="24"/>
          <w:szCs w:val="24"/>
        </w:rPr>
      </w:pPr>
      <w:r w:rsidRPr="00134DC5">
        <w:rPr>
          <w:color w:val="000000" w:themeColor="text1"/>
          <w:sz w:val="24"/>
          <w:szCs w:val="24"/>
        </w:rPr>
        <w:t>Create a bridge and add the bond interface</w:t>
      </w:r>
      <w:r>
        <w:rPr>
          <w:color w:val="000000" w:themeColor="text1"/>
          <w:sz w:val="24"/>
          <w:szCs w:val="24"/>
        </w:rPr>
        <w:t xml:space="preserve">, </w:t>
      </w:r>
      <w:r w:rsidRPr="00424B45">
        <w:rPr>
          <w:b/>
          <w:bCs/>
          <w:i/>
          <w:iCs/>
          <w:color w:val="000000" w:themeColor="text1"/>
          <w:sz w:val="24"/>
          <w:szCs w:val="24"/>
        </w:rPr>
        <w:t>BOND-TO-SPINES</w:t>
      </w:r>
      <w:r>
        <w:rPr>
          <w:color w:val="000000" w:themeColor="text1"/>
          <w:sz w:val="24"/>
          <w:szCs w:val="24"/>
        </w:rPr>
        <w:t>,</w:t>
      </w:r>
      <w:r w:rsidRPr="00134DC5">
        <w:rPr>
          <w:color w:val="000000" w:themeColor="text1"/>
          <w:sz w:val="24"/>
          <w:szCs w:val="24"/>
        </w:rPr>
        <w:t xml:space="preserve"> and the host facing interfaces</w:t>
      </w:r>
      <w:r>
        <w:rPr>
          <w:color w:val="000000" w:themeColor="text1"/>
          <w:sz w:val="24"/>
          <w:szCs w:val="24"/>
        </w:rPr>
        <w:t xml:space="preserve">, </w:t>
      </w:r>
      <w:r>
        <w:rPr>
          <w:b/>
          <w:bCs/>
          <w:i/>
          <w:iCs/>
          <w:color w:val="000000" w:themeColor="text1"/>
          <w:sz w:val="24"/>
          <w:szCs w:val="24"/>
        </w:rPr>
        <w:t xml:space="preserve">swp8 </w:t>
      </w:r>
      <w:r>
        <w:rPr>
          <w:color w:val="000000" w:themeColor="text1"/>
          <w:sz w:val="24"/>
          <w:szCs w:val="24"/>
        </w:rPr>
        <w:t xml:space="preserve">and </w:t>
      </w:r>
      <w:r>
        <w:rPr>
          <w:b/>
          <w:bCs/>
          <w:i/>
          <w:iCs/>
          <w:color w:val="000000" w:themeColor="text1"/>
          <w:sz w:val="24"/>
          <w:szCs w:val="24"/>
        </w:rPr>
        <w:t>swp9</w:t>
      </w:r>
      <w:r>
        <w:rPr>
          <w:color w:val="000000" w:themeColor="text1"/>
          <w:sz w:val="24"/>
          <w:szCs w:val="24"/>
        </w:rPr>
        <w:t xml:space="preserve"> ,</w:t>
      </w:r>
      <w:r w:rsidRPr="00134DC5">
        <w:rPr>
          <w:color w:val="000000" w:themeColor="text1"/>
          <w:sz w:val="24"/>
          <w:szCs w:val="24"/>
        </w:rPr>
        <w:t xml:space="preserve"> to the bridge:</w:t>
      </w:r>
    </w:p>
    <w:p w14:paraId="222E3DE7" w14:textId="77777777" w:rsidR="00202578" w:rsidRDefault="00202578" w:rsidP="00202578">
      <w:pPr>
        <w:pStyle w:val="ListParagraph"/>
        <w:spacing w:before="120" w:after="120" w:line="240" w:lineRule="auto"/>
        <w:ind w:left="360"/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3100544" behindDoc="0" locked="0" layoutInCell="1" allowOverlap="1" wp14:anchorId="222E4313" wp14:editId="222E4314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51AEA29E" w:rsidR="00330216" w:rsidRDefault="00330216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F0F03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0F0F03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39242A">
                              <w:rPr>
                                <w:rFonts w:ascii="Consolas" w:hAnsi="Consolas" w:cs="Consolas"/>
                              </w:rPr>
                              <w:t xml:space="preserve">net add bridge </w:t>
                            </w:r>
                            <w:proofErr w:type="spellStart"/>
                            <w:r w:rsidRPr="0039242A">
                              <w:rPr>
                                <w:rFonts w:ascii="Consolas" w:hAnsi="Consolas" w:cs="Consolas"/>
                              </w:rPr>
                              <w:t>bridge</w:t>
                            </w:r>
                            <w:proofErr w:type="spellEnd"/>
                            <w:r w:rsidRPr="0039242A">
                              <w:rPr>
                                <w:rFonts w:ascii="Consolas" w:hAnsi="Consolas" w:cs="Consolas"/>
                              </w:rPr>
                              <w:t xml:space="preserve"> ports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swp8-9,</w:t>
                            </w:r>
                            <w:r w:rsidRPr="0039242A">
                              <w:rPr>
                                <w:rFonts w:ascii="Consolas" w:hAnsi="Consolas" w:cs="Consolas"/>
                              </w:rPr>
                              <w:t>BOND-TO-SPINE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S</w:t>
                            </w:r>
                          </w:p>
                          <w:p w14:paraId="222E46B6" w14:textId="77777777" w:rsidR="00330216" w:rsidRDefault="00330216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330216" w:rsidRDefault="00330216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330216" w:rsidRDefault="00330216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330216" w:rsidRDefault="00330216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330216" w:rsidRDefault="00330216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330216" w:rsidRDefault="00330216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330216" w:rsidRDefault="00330216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99" type="#_x0000_t202" style="position:absolute;left:0;text-align:left;margin-left:18pt;margin-top:9.35pt;width:440.8pt;height:21.6pt;z-index:253100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">
                <v:textbox>
                  <w:txbxContent>
                    <w:p w14:paraId="222E46B5" w14:textId="51AEA29E" w:rsidR="00330216" w:rsidRDefault="00330216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F0F03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0F0F03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39242A">
                        <w:rPr>
                          <w:rFonts w:ascii="Consolas" w:hAnsi="Consolas" w:cs="Consolas"/>
                        </w:rPr>
                        <w:t xml:space="preserve">net add bridge </w:t>
                      </w:r>
                      <w:proofErr w:type="spellStart"/>
                      <w:r w:rsidRPr="0039242A">
                        <w:rPr>
                          <w:rFonts w:ascii="Consolas" w:hAnsi="Consolas" w:cs="Consolas"/>
                        </w:rPr>
                        <w:t>bridge</w:t>
                      </w:r>
                      <w:proofErr w:type="spellEnd"/>
                      <w:r w:rsidRPr="0039242A">
                        <w:rPr>
                          <w:rFonts w:ascii="Consolas" w:hAnsi="Consolas" w:cs="Consolas"/>
                        </w:rPr>
                        <w:t xml:space="preserve"> ports </w:t>
                      </w:r>
                      <w:r>
                        <w:rPr>
                          <w:rFonts w:ascii="Consolas" w:hAnsi="Consolas" w:cs="Consolas"/>
                        </w:rPr>
                        <w:t>swp8-9,</w:t>
                      </w:r>
                      <w:r w:rsidRPr="0039242A">
                        <w:rPr>
                          <w:rFonts w:ascii="Consolas" w:hAnsi="Consolas" w:cs="Consolas"/>
                        </w:rPr>
                        <w:t>BOND-TO-SPINE</w:t>
                      </w:r>
                      <w:r>
                        <w:rPr>
                          <w:rFonts w:ascii="Consolas" w:hAnsi="Consolas" w:cs="Consolas"/>
                        </w:rPr>
                        <w:t>S</w:t>
                      </w:r>
                    </w:p>
                    <w:p w14:paraId="222E46B6" w14:textId="77777777" w:rsidR="00330216" w:rsidRDefault="00330216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330216" w:rsidRDefault="00330216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330216" w:rsidRDefault="00330216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330216" w:rsidRDefault="00330216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330216" w:rsidRDefault="00330216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330216" w:rsidRDefault="00330216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330216" w:rsidRDefault="00330216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Default="00202578" w:rsidP="00202578">
      <w:pPr>
        <w:pStyle w:val="ListParagraph"/>
        <w:spacing w:before="120" w:after="120" w:line="240" w:lineRule="auto"/>
        <w:ind w:left="360"/>
        <w:rPr>
          <w:sz w:val="24"/>
          <w:szCs w:val="24"/>
        </w:rPr>
      </w:pPr>
    </w:p>
    <w:p w14:paraId="222E3DE9" w14:textId="77777777" w:rsidR="00202578" w:rsidRDefault="00202578" w:rsidP="00202578">
      <w:pPr>
        <w:pStyle w:val="ListParagraph"/>
        <w:spacing w:before="120" w:after="120" w:line="240" w:lineRule="auto"/>
        <w:ind w:left="360"/>
        <w:rPr>
          <w:sz w:val="24"/>
          <w:szCs w:val="24"/>
        </w:rPr>
      </w:pPr>
    </w:p>
    <w:p w14:paraId="222E3DEA" w14:textId="23BC99CD" w:rsidR="00037689" w:rsidRPr="00134DC5" w:rsidRDefault="00037689" w:rsidP="00961A1C">
      <w:pPr>
        <w:pStyle w:val="ListParagraph"/>
        <w:numPr>
          <w:ilvl w:val="0"/>
          <w:numId w:val="39"/>
        </w:numPr>
        <w:spacing w:before="120" w:after="120" w:line="240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Configure</w:t>
      </w:r>
      <w:r w:rsidR="00BF4F7D">
        <w:rPr>
          <w:color w:val="000000" w:themeColor="text1"/>
          <w:sz w:val="24"/>
          <w:szCs w:val="24"/>
        </w:rPr>
        <w:t xml:space="preserve"> VLANs 2-3 and </w:t>
      </w:r>
      <w:r w:rsidR="00507FA6">
        <w:rPr>
          <w:color w:val="000000" w:themeColor="text1"/>
          <w:sz w:val="24"/>
          <w:szCs w:val="24"/>
        </w:rPr>
        <w:t xml:space="preserve">associate </w:t>
      </w:r>
      <w:r w:rsidR="00507FA6" w:rsidRPr="00507FA6">
        <w:rPr>
          <w:b/>
          <w:bCs/>
          <w:color w:val="EF2D5B"/>
          <w:sz w:val="24"/>
          <w:szCs w:val="24"/>
        </w:rPr>
        <w:t>swp</w:t>
      </w:r>
      <w:r w:rsidRPr="00507FA6">
        <w:rPr>
          <w:rFonts w:eastAsiaTheme="minorEastAsia" w:cs="Consolas"/>
          <w:b/>
          <w:bCs/>
          <w:i/>
          <w:iCs/>
          <w:color w:val="EF2D5B"/>
          <w:kern w:val="24"/>
          <w:sz w:val="24"/>
          <w:szCs w:val="24"/>
        </w:rPr>
        <w:t>8</w:t>
      </w:r>
      <w:r w:rsidRPr="00507FA6">
        <w:rPr>
          <w:color w:val="EF2D5B"/>
          <w:sz w:val="24"/>
          <w:szCs w:val="24"/>
        </w:rPr>
        <w:t xml:space="preserve"> </w:t>
      </w:r>
      <w:r w:rsidR="00BF4F7D">
        <w:rPr>
          <w:color w:val="000000" w:themeColor="text1"/>
          <w:sz w:val="24"/>
          <w:szCs w:val="24"/>
        </w:rPr>
        <w:t>to</w:t>
      </w:r>
      <w:r>
        <w:rPr>
          <w:color w:val="000000" w:themeColor="text1"/>
          <w:sz w:val="24"/>
          <w:szCs w:val="24"/>
        </w:rPr>
        <w:t xml:space="preserve"> </w:t>
      </w:r>
      <w:r w:rsidRPr="00C46476">
        <w:rPr>
          <w:rFonts w:eastAsiaTheme="minorEastAsia" w:cs="Consolas"/>
          <w:b/>
          <w:bCs/>
          <w:i/>
          <w:iCs/>
          <w:color w:val="EF2D5B"/>
          <w:kern w:val="24"/>
          <w:sz w:val="24"/>
          <w:szCs w:val="24"/>
        </w:rPr>
        <w:t>VLAN 2</w:t>
      </w:r>
      <w:r>
        <w:rPr>
          <w:color w:val="000000" w:themeColor="text1"/>
          <w:sz w:val="24"/>
          <w:szCs w:val="24"/>
        </w:rPr>
        <w:t xml:space="preserve"> and </w:t>
      </w:r>
      <w:r w:rsidRPr="003118D8">
        <w:rPr>
          <w:rFonts w:asciiTheme="majorHAnsi" w:eastAsiaTheme="minorEastAsia" w:hAnsiTheme="majorHAnsi" w:cs="Consolas"/>
          <w:b/>
          <w:bCs/>
          <w:i/>
          <w:iCs/>
          <w:color w:val="34A29D"/>
          <w:kern w:val="24"/>
          <w:sz w:val="24"/>
          <w:szCs w:val="24"/>
        </w:rPr>
        <w:t>swp9</w:t>
      </w:r>
      <w:r>
        <w:rPr>
          <w:color w:val="000000" w:themeColor="text1"/>
          <w:sz w:val="24"/>
          <w:szCs w:val="24"/>
        </w:rPr>
        <w:t xml:space="preserve"> </w:t>
      </w:r>
      <w:r w:rsidR="00BF4F7D">
        <w:rPr>
          <w:color w:val="000000" w:themeColor="text1"/>
          <w:sz w:val="24"/>
          <w:szCs w:val="24"/>
        </w:rPr>
        <w:t>to</w:t>
      </w:r>
      <w:r>
        <w:rPr>
          <w:color w:val="000000" w:themeColor="text1"/>
          <w:sz w:val="24"/>
          <w:szCs w:val="24"/>
        </w:rPr>
        <w:t xml:space="preserve"> </w:t>
      </w:r>
      <w:r w:rsidRPr="00874B9A">
        <w:rPr>
          <w:rFonts w:asciiTheme="majorHAnsi" w:eastAsiaTheme="minorEastAsia" w:hAnsiTheme="majorHAnsi" w:cs="Consolas"/>
          <w:b/>
          <w:bCs/>
          <w:i/>
          <w:iCs/>
          <w:color w:val="34A29D"/>
          <w:kern w:val="24"/>
          <w:sz w:val="24"/>
          <w:szCs w:val="24"/>
        </w:rPr>
        <w:t>VLAN 3</w:t>
      </w:r>
      <w:r w:rsidRPr="00134DC5">
        <w:rPr>
          <w:color w:val="000000" w:themeColor="text1"/>
          <w:sz w:val="24"/>
          <w:szCs w:val="24"/>
        </w:rPr>
        <w:t>:</w:t>
      </w:r>
      <w:r w:rsidR="00C46476" w:rsidRPr="00C46476">
        <w:rPr>
          <w:rFonts w:ascii="Consolas" w:eastAsiaTheme="minorEastAsia" w:hAnsi="Consolas" w:cs="Consolas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Default="00037689" w:rsidP="00037689">
      <w:pPr>
        <w:pStyle w:val="ListParagraph"/>
        <w:spacing w:before="120" w:after="120" w:line="240" w:lineRule="auto"/>
        <w:ind w:left="360"/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3102592" behindDoc="0" locked="0" layoutInCell="1" allowOverlap="1" wp14:anchorId="222E4315" wp14:editId="222E4316">
                <wp:simplePos x="0" y="0"/>
                <wp:positionH relativeFrom="column">
                  <wp:posOffset>228600</wp:posOffset>
                </wp:positionH>
                <wp:positionV relativeFrom="paragraph">
                  <wp:posOffset>121285</wp:posOffset>
                </wp:positionV>
                <wp:extent cx="5059680" cy="777240"/>
                <wp:effectExtent l="0" t="0" r="26670" b="2286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9680" cy="777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D" w14:textId="4FB20320" w:rsidR="00330216" w:rsidRDefault="00330216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F0F03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0F0F03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net add </w:t>
                            </w:r>
                          </w:p>
                          <w:p w14:paraId="222E46BE" w14:textId="4E03503E" w:rsidR="00330216" w:rsidRDefault="00330216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F0F03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0F0F03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1160A1">
                              <w:rPr>
                                <w:rFonts w:ascii="Consolas" w:hAnsi="Consolas" w:cs="Consolas"/>
                              </w:rPr>
                              <w:t>net add interface swp8 bridge access 2</w:t>
                            </w:r>
                          </w:p>
                          <w:p w14:paraId="222E46BF" w14:textId="1F529802" w:rsidR="00330216" w:rsidRDefault="00330216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F0F03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0F0F03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1160A1">
                              <w:rPr>
                                <w:rFonts w:ascii="Consolas" w:hAnsi="Consolas" w:cs="Consolas"/>
                              </w:rPr>
                              <w:t>net add interface swp9 bridge access 3</w:t>
                            </w:r>
                          </w:p>
                          <w:p w14:paraId="222E46C0" w14:textId="5B963E3F" w:rsidR="00330216" w:rsidRDefault="00330216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F0F03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0F0F03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net commit</w:t>
                            </w:r>
                          </w:p>
                          <w:p w14:paraId="222E46C1" w14:textId="77777777" w:rsidR="00330216" w:rsidRDefault="00330216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330216" w:rsidRDefault="00330216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330216" w:rsidRDefault="00330216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330216" w:rsidRDefault="00330216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330216" w:rsidRDefault="00330216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330216" w:rsidRDefault="00330216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330216" w:rsidRDefault="00330216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330216" w:rsidRDefault="00330216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200" type="#_x0000_t202" style="position:absolute;left:0;text-align:left;margin-left:18pt;margin-top:9.55pt;width:398.4pt;height:61.2pt;z-index:253102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">
                <v:textbox>
                  <w:txbxContent>
                    <w:p w14:paraId="222E46BD" w14:textId="4FB20320" w:rsidR="00330216" w:rsidRDefault="00330216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F0F03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0F0F03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net add </w:t>
                      </w:r>
                    </w:p>
                    <w:p w14:paraId="222E46BE" w14:textId="4E03503E" w:rsidR="00330216" w:rsidRDefault="00330216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F0F03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0F0F03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1160A1">
                        <w:rPr>
                          <w:rFonts w:ascii="Consolas" w:hAnsi="Consolas" w:cs="Consolas"/>
                        </w:rPr>
                        <w:t>net add interface swp8 bridge access 2</w:t>
                      </w:r>
                    </w:p>
                    <w:p w14:paraId="222E46BF" w14:textId="1F529802" w:rsidR="00330216" w:rsidRDefault="00330216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F0F03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0F0F03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1160A1">
                        <w:rPr>
                          <w:rFonts w:ascii="Consolas" w:hAnsi="Consolas" w:cs="Consolas"/>
                        </w:rPr>
                        <w:t>net add interface swp9 bridge access 3</w:t>
                      </w:r>
                    </w:p>
                    <w:p w14:paraId="222E46C0" w14:textId="5B963E3F" w:rsidR="00330216" w:rsidRDefault="00330216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F0F03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0F0F03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net commit</w:t>
                      </w:r>
                    </w:p>
                    <w:p w14:paraId="222E46C1" w14:textId="77777777" w:rsidR="00330216" w:rsidRDefault="00330216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330216" w:rsidRDefault="00330216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330216" w:rsidRDefault="00330216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330216" w:rsidRDefault="00330216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330216" w:rsidRDefault="00330216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330216" w:rsidRDefault="00330216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330216" w:rsidRDefault="00330216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330216" w:rsidRDefault="00330216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Default="00037689" w:rsidP="00037689">
      <w:pPr>
        <w:pStyle w:val="ListParagraph"/>
        <w:spacing w:before="120" w:after="120" w:line="240" w:lineRule="auto"/>
        <w:ind w:left="360"/>
        <w:rPr>
          <w:sz w:val="24"/>
          <w:szCs w:val="24"/>
        </w:rPr>
      </w:pPr>
    </w:p>
    <w:p w14:paraId="222E3DED" w14:textId="77777777" w:rsidR="00037689" w:rsidRDefault="00037689" w:rsidP="00037689">
      <w:pPr>
        <w:pStyle w:val="ListParagraph"/>
        <w:spacing w:before="120" w:after="120" w:line="240" w:lineRule="auto"/>
        <w:ind w:left="360"/>
        <w:rPr>
          <w:sz w:val="24"/>
          <w:szCs w:val="24"/>
        </w:rPr>
      </w:pPr>
    </w:p>
    <w:p w14:paraId="222E3DEE" w14:textId="77777777" w:rsidR="00037689" w:rsidRDefault="00037689" w:rsidP="00DB039C">
      <w:pPr>
        <w:pStyle w:val="ListParagraph"/>
        <w:spacing w:before="120" w:after="120" w:line="240" w:lineRule="auto"/>
        <w:ind w:left="360"/>
        <w:rPr>
          <w:sz w:val="24"/>
          <w:szCs w:val="24"/>
        </w:rPr>
      </w:pPr>
    </w:p>
    <w:p w14:paraId="222E3DEF" w14:textId="77777777" w:rsidR="001160A1" w:rsidRDefault="001160A1" w:rsidP="0039242A">
      <w:pPr>
        <w:pStyle w:val="ListParagraph"/>
        <w:spacing w:before="120" w:after="120" w:line="240" w:lineRule="auto"/>
        <w:ind w:left="0"/>
        <w:rPr>
          <w:b/>
          <w:bCs/>
          <w:sz w:val="24"/>
          <w:szCs w:val="24"/>
        </w:rPr>
      </w:pPr>
    </w:p>
    <w:p w14:paraId="222E3DF0" w14:textId="77777777" w:rsidR="00E65962" w:rsidRDefault="00E65962" w:rsidP="00E65962">
      <w:pPr>
        <w:pStyle w:val="ListParagraph"/>
        <w:spacing w:before="120" w:after="120" w:line="240" w:lineRule="auto"/>
        <w:ind w:left="0"/>
        <w:rPr>
          <w:b/>
          <w:bCs/>
          <w:sz w:val="24"/>
          <w:szCs w:val="24"/>
        </w:rPr>
      </w:pPr>
    </w:p>
    <w:p w14:paraId="222E3DF1" w14:textId="77777777" w:rsidR="00496560" w:rsidRDefault="00496560" w:rsidP="00E65962">
      <w:pPr>
        <w:pStyle w:val="ListParagraph"/>
        <w:spacing w:before="120" w:after="120" w:line="240" w:lineRule="auto"/>
        <w:ind w:left="0"/>
        <w:rPr>
          <w:b/>
          <w:bCs/>
          <w:sz w:val="24"/>
          <w:szCs w:val="24"/>
        </w:rPr>
      </w:pPr>
    </w:p>
    <w:p w14:paraId="222E3DF2" w14:textId="77777777" w:rsidR="0039242A" w:rsidRPr="00E65962" w:rsidRDefault="0039242A" w:rsidP="00E65962">
      <w:pPr>
        <w:pStyle w:val="ListParagraph"/>
        <w:spacing w:before="120" w:after="120" w:line="240" w:lineRule="auto"/>
        <w:ind w:left="0"/>
        <w:rPr>
          <w:b/>
          <w:bCs/>
          <w:sz w:val="24"/>
          <w:szCs w:val="24"/>
        </w:rPr>
      </w:pPr>
      <w:r w:rsidRPr="0039242A">
        <w:rPr>
          <w:b/>
          <w:bCs/>
          <w:sz w:val="24"/>
          <w:szCs w:val="24"/>
        </w:rPr>
        <w:t>** Please note:</w:t>
      </w:r>
    </w:p>
    <w:p w14:paraId="222E3DF3" w14:textId="77777777" w:rsidR="00EB6249" w:rsidRDefault="00DB039C" w:rsidP="00961A1C">
      <w:pPr>
        <w:pStyle w:val="ListParagraph"/>
        <w:numPr>
          <w:ilvl w:val="0"/>
          <w:numId w:val="40"/>
        </w:num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witch </w:t>
      </w:r>
      <w:r w:rsidRPr="008344B2">
        <w:rPr>
          <w:b/>
          <w:bCs/>
          <w:i/>
          <w:iCs/>
          <w:sz w:val="24"/>
          <w:szCs w:val="24"/>
        </w:rPr>
        <w:t>leaf2</w:t>
      </w:r>
      <w:r>
        <w:rPr>
          <w:sz w:val="24"/>
          <w:szCs w:val="24"/>
        </w:rPr>
        <w:t xml:space="preserve"> should be configured similarly.</w:t>
      </w:r>
    </w:p>
    <w:p w14:paraId="222E3DF4" w14:textId="77777777" w:rsidR="00EB6249" w:rsidRDefault="00EB6249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22E3DF5" w14:textId="77777777" w:rsidR="00A362AA" w:rsidRPr="00BC5C64" w:rsidRDefault="00BC5C64" w:rsidP="00DC22C8">
      <w:pPr>
        <w:spacing w:after="120" w:line="360" w:lineRule="auto"/>
        <w:rPr>
          <w:b/>
          <w:bCs/>
          <w:color w:val="404040" w:themeColor="text1" w:themeTint="BF"/>
          <w:sz w:val="28"/>
          <w:szCs w:val="28"/>
        </w:rPr>
      </w:pPr>
      <w:r w:rsidRPr="00CF4B47">
        <w:rPr>
          <w:b/>
          <w:bCs/>
          <w:noProof/>
          <w:color w:val="404040" w:themeColor="text1" w:themeTint="BF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3023744" behindDoc="0" locked="0" layoutInCell="1" allowOverlap="1" wp14:anchorId="222E4317" wp14:editId="222E4318">
                <wp:simplePos x="0" y="0"/>
                <wp:positionH relativeFrom="column">
                  <wp:posOffset>-914041</wp:posOffset>
                </wp:positionH>
                <wp:positionV relativeFrom="paragraph">
                  <wp:posOffset>72869</wp:posOffset>
                </wp:positionV>
                <wp:extent cx="815161" cy="81915"/>
                <wp:effectExtent l="0" t="0" r="23495" b="13335"/>
                <wp:wrapNone/>
                <wp:docPr id="2157" name="Group 21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158" name="Straight Connector 2158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59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3F9100" id="Group 2157" o:spid="_x0000_s1026" style="position:absolute;margin-left:-71.95pt;margin-top:5.75pt;width:64.2pt;height:6.45pt;z-index:253023744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">
                <v:line id="Straight Connector 2158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6LyxcMAAADdAAAADwAAAGRycy9kb3ducmV2LnhtbERPy4rCMBTdD8w/hDvgbkwVFKlGcQri&#10;gAhjfW0vzbUtNje1ibb+vVkMuDyc92zRmUo8qHGlZQWDfgSCOLO65FzBYb/6noBwHlljZZkUPMnB&#10;Yv75McNY25Z39Eh9LkIIuxgVFN7XsZQuK8ig69uaOHAX2xj0ATa51A22IdxUchhFY2mw5NBQYE1J&#10;Qdk1vRsFf5vn8baq2uRmt6f9+ic6J8f7WqneV7ecgvDU+bf43/2rFQwHozA3vAlPQM5f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ei8sXDAAAA3QAAAA8AAAAAAAAAAAAA&#10;AAAAoQIAAGRycy9kb3ducmV2LnhtbFBLBQYAAAAABAAEAPkAAACRAwAAAAA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yG+68MA&#10;AADdAAAADwAAAGRycy9kb3ducmV2LnhtbESPS4vCQBCE74L/YWjBm06UddXoKCIsCJ42Ps5tpvPA&#10;TE/IjDH+e0dY2GNRVV9R621nKtFS40rLCibjCARxanXJuYLz6We0AOE8ssbKMil4kYPtpt9bY6zt&#10;k3+pTXwuAoRdjAoK7+tYSpcWZNCNbU0cvMw2Bn2QTS51g88AN5WcRtG3NFhyWCiwpn1B6T15GAUn&#10;+cou82NiyGh57c77+Veb3ZQaDrrdCoSnzv+H/9oHrWA6mS3h8yY8Abl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yG+68MAAADdAAAADwAAAAAAAAAAAAAAAACYAgAAZHJzL2Rv&#10;d25yZXYueG1sUEsFBgAAAAAEAAQA9QAAAIgDAAAAAA==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="00FE7EE7" w:rsidRPr="00BC5C64">
        <w:rPr>
          <w:b/>
          <w:bCs/>
          <w:color w:val="404040" w:themeColor="text1" w:themeTint="BF"/>
          <w:sz w:val="28"/>
          <w:szCs w:val="28"/>
        </w:rPr>
        <w:t>Task 2</w:t>
      </w:r>
      <w:r w:rsidR="00ED5470" w:rsidRPr="00BC5C64">
        <w:rPr>
          <w:b/>
          <w:bCs/>
          <w:color w:val="404040" w:themeColor="text1" w:themeTint="BF"/>
          <w:sz w:val="28"/>
          <w:szCs w:val="28"/>
        </w:rPr>
        <w:t xml:space="preserve">: </w:t>
      </w:r>
      <w:r w:rsidR="001166B1" w:rsidRPr="00BC5C64">
        <w:rPr>
          <w:b/>
          <w:bCs/>
          <w:color w:val="404040" w:themeColor="text1" w:themeTint="BF"/>
          <w:sz w:val="28"/>
          <w:szCs w:val="28"/>
        </w:rPr>
        <w:t xml:space="preserve">Configuring </w:t>
      </w:r>
      <w:r w:rsidR="00ED5470" w:rsidRPr="00BC5C64">
        <w:rPr>
          <w:b/>
          <w:bCs/>
          <w:color w:val="404040" w:themeColor="text1" w:themeTint="BF"/>
          <w:sz w:val="28"/>
          <w:szCs w:val="28"/>
        </w:rPr>
        <w:t xml:space="preserve">MLAG </w:t>
      </w:r>
      <w:r w:rsidR="004C777E">
        <w:rPr>
          <w:b/>
          <w:bCs/>
          <w:color w:val="404040" w:themeColor="text1" w:themeTint="BF"/>
          <w:sz w:val="28"/>
          <w:szCs w:val="28"/>
        </w:rPr>
        <w:t>– spine switches</w:t>
      </w:r>
    </w:p>
    <w:p w14:paraId="222E3DF6" w14:textId="77777777" w:rsidR="004C777E" w:rsidRPr="00D22CBA" w:rsidRDefault="004C777E" w:rsidP="00961A1C">
      <w:pPr>
        <w:pStyle w:val="ListParagraph"/>
        <w:numPr>
          <w:ilvl w:val="0"/>
          <w:numId w:val="57"/>
        </w:numPr>
        <w:rPr>
          <w:sz w:val="24"/>
          <w:szCs w:val="24"/>
        </w:rPr>
      </w:pPr>
      <w:r w:rsidRPr="00D22CBA">
        <w:rPr>
          <w:sz w:val="24"/>
          <w:szCs w:val="24"/>
        </w:rPr>
        <w:t>Access the switch that was assigned to you and reset configuration:</w:t>
      </w:r>
    </w:p>
    <w:p w14:paraId="222E3DF7" w14:textId="77777777" w:rsidR="004C777E" w:rsidRPr="003A6E54" w:rsidRDefault="004C777E" w:rsidP="004C777E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net del all</w:t>
      </w:r>
    </w:p>
    <w:p w14:paraId="222E3DF8" w14:textId="77777777" w:rsidR="004C777E" w:rsidRPr="003A6E54" w:rsidRDefault="004C777E" w:rsidP="004C777E">
      <w:pPr>
        <w:spacing w:line="360" w:lineRule="auto"/>
        <w:ind w:firstLine="360"/>
        <w:rPr>
          <w:b/>
          <w:b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3090304" behindDoc="0" locked="0" layoutInCell="1" allowOverlap="1" wp14:anchorId="222E4319" wp14:editId="790E129F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583681E3" w:rsidR="00330216" w:rsidRDefault="00330216" w:rsidP="004C777E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3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del all</w:t>
                            </w:r>
                          </w:p>
                          <w:p w14:paraId="222E46CA" w14:textId="321AEE7B" w:rsidR="00330216" w:rsidRPr="009C443D" w:rsidRDefault="00330216" w:rsidP="004C777E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3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201" type="#_x0000_t202" style="position:absolute;left:0;text-align:left;margin-left:17.95pt;margin-top:18.6pt;width:275.65pt;height:34.2pt;z-index:253090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">
                <v:textbox>
                  <w:txbxContent>
                    <w:p w14:paraId="222E46C9" w14:textId="583681E3" w:rsidR="00330216" w:rsidRDefault="00330216" w:rsidP="004C777E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3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del all</w:t>
                      </w:r>
                    </w:p>
                    <w:p w14:paraId="222E46CA" w14:textId="321AEE7B" w:rsidR="00330216" w:rsidRPr="009C443D" w:rsidRDefault="00330216" w:rsidP="004C777E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3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net commit</w:t>
      </w:r>
    </w:p>
    <w:p w14:paraId="222E3DF9" w14:textId="77777777" w:rsidR="004C777E" w:rsidRDefault="004C777E" w:rsidP="004C777E">
      <w:pPr>
        <w:spacing w:after="0" w:line="240" w:lineRule="auto"/>
        <w:rPr>
          <w:rFonts w:ascii="Consolas" w:hAnsi="Consolas" w:cs="Consolas"/>
          <w:b/>
          <w:bCs/>
          <w:i/>
          <w:iCs/>
          <w:color w:val="000000" w:themeColor="text1"/>
          <w:sz w:val="24"/>
          <w:szCs w:val="24"/>
        </w:rPr>
      </w:pPr>
    </w:p>
    <w:p w14:paraId="222E3DFA" w14:textId="77777777" w:rsidR="004C777E" w:rsidRDefault="004C777E" w:rsidP="004C777E">
      <w:pPr>
        <w:spacing w:after="0" w:line="240" w:lineRule="auto"/>
        <w:rPr>
          <w:rFonts w:ascii="Consolas" w:hAnsi="Consolas" w:cs="Consolas"/>
          <w:b/>
          <w:bCs/>
          <w:i/>
          <w:iCs/>
          <w:color w:val="000000" w:themeColor="text1"/>
          <w:sz w:val="24"/>
          <w:szCs w:val="24"/>
        </w:rPr>
      </w:pPr>
    </w:p>
    <w:p w14:paraId="222E3DFB" w14:textId="77777777" w:rsidR="004C777E" w:rsidRPr="004C777E" w:rsidRDefault="004C777E" w:rsidP="004C777E">
      <w:pPr>
        <w:spacing w:after="0" w:line="240" w:lineRule="auto"/>
        <w:rPr>
          <w:rFonts w:ascii="Consolas" w:hAnsi="Consolas" w:cs="Consolas"/>
          <w:b/>
          <w:bCs/>
          <w:i/>
          <w:iCs/>
          <w:color w:val="000000" w:themeColor="text1"/>
          <w:sz w:val="24"/>
          <w:szCs w:val="24"/>
        </w:rPr>
      </w:pPr>
    </w:p>
    <w:p w14:paraId="222E3DFC" w14:textId="5C1B64F5" w:rsidR="00134DC5" w:rsidRPr="00134DC5" w:rsidRDefault="00FF4F6D" w:rsidP="00961A1C">
      <w:pPr>
        <w:pStyle w:val="ListParagraph"/>
        <w:numPr>
          <w:ilvl w:val="0"/>
          <w:numId w:val="13"/>
        </w:numPr>
        <w:spacing w:after="0" w:line="240" w:lineRule="auto"/>
        <w:rPr>
          <w:rFonts w:ascii="Consolas" w:hAnsi="Consolas" w:cs="Consolas"/>
          <w:b/>
          <w:bCs/>
          <w:i/>
          <w:iCs/>
          <w:color w:val="000000" w:themeColor="text1"/>
          <w:sz w:val="24"/>
          <w:szCs w:val="24"/>
        </w:rPr>
      </w:pPr>
      <w:r w:rsidRPr="00134DC5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9376" behindDoc="0" locked="0" layoutInCell="1" allowOverlap="1" wp14:anchorId="222E431F" wp14:editId="67C413C2">
                <wp:simplePos x="0" y="0"/>
                <wp:positionH relativeFrom="column">
                  <wp:posOffset>461010</wp:posOffset>
                </wp:positionH>
                <wp:positionV relativeFrom="paragraph">
                  <wp:posOffset>3233259</wp:posOffset>
                </wp:positionV>
                <wp:extent cx="3383915" cy="156845"/>
                <wp:effectExtent l="0" t="0" r="6985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3915" cy="15684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9267372" id="Rectangle 315" o:spid="_x0000_s1026" style="position:absolute;margin-left:36.3pt;margin-top:254.6pt;width:266.45pt;height:12.35pt;z-index:252709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5280" behindDoc="0" locked="0" layoutInCell="1" allowOverlap="1" wp14:anchorId="222E4321" wp14:editId="441CA245">
                <wp:simplePos x="0" y="0"/>
                <wp:positionH relativeFrom="column">
                  <wp:posOffset>454025</wp:posOffset>
                </wp:positionH>
                <wp:positionV relativeFrom="paragraph">
                  <wp:posOffset>1642584</wp:posOffset>
                </wp:positionV>
                <wp:extent cx="3383915" cy="156845"/>
                <wp:effectExtent l="0" t="0" r="6985" b="0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3915" cy="15684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98A9347" id="Rectangle 311" o:spid="_x0000_s1026" style="position:absolute;margin-left:35.75pt;margin-top:129.35pt;width:266.45pt;height:12.35pt;z-index:252705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3232" behindDoc="0" locked="0" layoutInCell="1" allowOverlap="1" wp14:anchorId="222E4325" wp14:editId="19C3DF87">
                <wp:simplePos x="0" y="0"/>
                <wp:positionH relativeFrom="column">
                  <wp:posOffset>1846997</wp:posOffset>
                </wp:positionH>
                <wp:positionV relativeFrom="paragraph">
                  <wp:posOffset>504029</wp:posOffset>
                </wp:positionV>
                <wp:extent cx="1788160" cy="156845"/>
                <wp:effectExtent l="0" t="0" r="2540" b="0"/>
                <wp:wrapNone/>
                <wp:docPr id="310" name="Rectangle 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8160" cy="15684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C52587" id="Rectangle 310" o:spid="_x0000_s1026" style="position:absolute;margin-left:145.45pt;margin-top:39.7pt;width:140.8pt;height:12.35pt;z-index:25270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A724B" w:rsidRPr="00134DC5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08352" behindDoc="0" locked="0" layoutInCell="1" allowOverlap="1" wp14:anchorId="222E431B" wp14:editId="222E431C">
                <wp:simplePos x="0" y="0"/>
                <wp:positionH relativeFrom="column">
                  <wp:posOffset>2170430</wp:posOffset>
                </wp:positionH>
                <wp:positionV relativeFrom="paragraph">
                  <wp:posOffset>2090457</wp:posOffset>
                </wp:positionV>
                <wp:extent cx="1788160" cy="156845"/>
                <wp:effectExtent l="0" t="0" r="254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8160" cy="15684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B758BF" id="Rectangle 314" o:spid="_x0000_s1026" style="position:absolute;margin-left:170.9pt;margin-top:164.6pt;width:140.8pt;height:12.35pt;z-index:25270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EB6249" w:rsidRPr="00134DC5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707328" behindDoc="0" locked="0" layoutInCell="1" allowOverlap="1" wp14:anchorId="222E431D" wp14:editId="21FD054A">
                <wp:simplePos x="0" y="0"/>
                <wp:positionH relativeFrom="column">
                  <wp:posOffset>380365</wp:posOffset>
                </wp:positionH>
                <wp:positionV relativeFrom="paragraph">
                  <wp:posOffset>2042795</wp:posOffset>
                </wp:positionV>
                <wp:extent cx="4361180" cy="1402715"/>
                <wp:effectExtent l="0" t="0" r="20320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1180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B" w14:textId="16CD7A45" w:rsidR="00330216" w:rsidRPr="00134DC5" w:rsidRDefault="00330216" w:rsidP="00134D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34DC5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4</w:t>
                            </w:r>
                            <w:r w:rsidRPr="00134DC5">
                              <w:rPr>
                                <w:rFonts w:ascii="Consolas" w:hAnsi="Consolas" w:cs="Consolas"/>
                              </w:rPr>
                              <w:t>:~$ net show interface eth0</w:t>
                            </w:r>
                          </w:p>
                          <w:p w14:paraId="222E46CC" w14:textId="77777777" w:rsidR="00330216" w:rsidRPr="00134DC5" w:rsidRDefault="00330216" w:rsidP="00134D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34DC5">
                              <w:rPr>
                                <w:rFonts w:ascii="Consolas" w:hAnsi="Consolas" w:cs="Consolas"/>
                              </w:rPr>
                              <w:t xml:space="preserve">    Name    MAC                Speed    MTU    Mode</w:t>
                            </w:r>
                          </w:p>
                          <w:p w14:paraId="222E46CD" w14:textId="77777777" w:rsidR="00330216" w:rsidRPr="00134DC5" w:rsidRDefault="00330216" w:rsidP="00134D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34DC5">
                              <w:rPr>
                                <w:rFonts w:ascii="Consolas" w:hAnsi="Consolas" w:cs="Consolas"/>
                              </w:rPr>
                              <w:t>--  ------  -----------------  -------  -----  ------</w:t>
                            </w:r>
                          </w:p>
                          <w:p w14:paraId="222E46CE" w14:textId="77777777" w:rsidR="00330216" w:rsidRPr="00134DC5" w:rsidRDefault="00330216" w:rsidP="00134D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34DC5">
                              <w:rPr>
                                <w:rFonts w:ascii="Consolas" w:hAnsi="Consolas" w:cs="Consolas"/>
                              </w:rPr>
                              <w:t xml:space="preserve">UP  eth0    ec:0d:9a:38:df:3a  1G       1500   </w:t>
                            </w:r>
                            <w:proofErr w:type="spellStart"/>
                            <w:r w:rsidRPr="00134DC5">
                              <w:rPr>
                                <w:rFonts w:ascii="Consolas" w:hAnsi="Consolas" w:cs="Consolas"/>
                              </w:rPr>
                              <w:t>Mgmt</w:t>
                            </w:r>
                            <w:proofErr w:type="spellEnd"/>
                          </w:p>
                          <w:p w14:paraId="222E46CF" w14:textId="77777777" w:rsidR="00330216" w:rsidRPr="00134DC5" w:rsidRDefault="00330216" w:rsidP="00134D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D0" w14:textId="77777777" w:rsidR="00330216" w:rsidRPr="00134DC5" w:rsidRDefault="00330216" w:rsidP="00134D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34DC5">
                              <w:rPr>
                                <w:rFonts w:ascii="Consolas" w:hAnsi="Consolas" w:cs="Consolas"/>
                              </w:rPr>
                              <w:t>IP Details</w:t>
                            </w:r>
                          </w:p>
                          <w:p w14:paraId="222E46D1" w14:textId="77777777" w:rsidR="00330216" w:rsidRPr="00134DC5" w:rsidRDefault="00330216" w:rsidP="00134D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34DC5">
                              <w:rPr>
                                <w:rFonts w:ascii="Consolas" w:hAnsi="Consolas" w:cs="Consolas"/>
                              </w:rPr>
                              <w:t>-------------------------  ----------------</w:t>
                            </w:r>
                          </w:p>
                          <w:p w14:paraId="222E46D2" w14:textId="77777777" w:rsidR="00330216" w:rsidRPr="00B033AE" w:rsidRDefault="00330216" w:rsidP="00134D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34DC5">
                              <w:rPr>
                                <w:rFonts w:ascii="Consolas" w:hAnsi="Consolas" w:cs="Consolas"/>
                              </w:rPr>
                              <w:t>IP:                        10.143.33.188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202" type="#_x0000_t202" style="position:absolute;left:0;text-align:left;margin-left:29.95pt;margin-top:160.85pt;width:343.4pt;height:110.45pt;z-index:25270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">
                <v:textbox>
                  <w:txbxContent>
                    <w:p w14:paraId="222E46CB" w14:textId="16CD7A45" w:rsidR="00330216" w:rsidRPr="00134DC5" w:rsidRDefault="00330216" w:rsidP="00134DC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34DC5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4</w:t>
                      </w:r>
                      <w:r w:rsidRPr="00134DC5">
                        <w:rPr>
                          <w:rFonts w:ascii="Consolas" w:hAnsi="Consolas" w:cs="Consolas"/>
                        </w:rPr>
                        <w:t>:~$ net show interface eth0</w:t>
                      </w:r>
                    </w:p>
                    <w:p w14:paraId="222E46CC" w14:textId="77777777" w:rsidR="00330216" w:rsidRPr="00134DC5" w:rsidRDefault="00330216" w:rsidP="00134DC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34DC5">
                        <w:rPr>
                          <w:rFonts w:ascii="Consolas" w:hAnsi="Consolas" w:cs="Consolas"/>
                        </w:rPr>
                        <w:t xml:space="preserve">    Name    MAC                Speed    MTU    Mode</w:t>
                      </w:r>
                    </w:p>
                    <w:p w14:paraId="222E46CD" w14:textId="77777777" w:rsidR="00330216" w:rsidRPr="00134DC5" w:rsidRDefault="00330216" w:rsidP="00134DC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34DC5">
                        <w:rPr>
                          <w:rFonts w:ascii="Consolas" w:hAnsi="Consolas" w:cs="Consolas"/>
                        </w:rPr>
                        <w:t>--  ------  -----------------  -------  -----  ------</w:t>
                      </w:r>
                    </w:p>
                    <w:p w14:paraId="222E46CE" w14:textId="77777777" w:rsidR="00330216" w:rsidRPr="00134DC5" w:rsidRDefault="00330216" w:rsidP="00134DC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34DC5">
                        <w:rPr>
                          <w:rFonts w:ascii="Consolas" w:hAnsi="Consolas" w:cs="Consolas"/>
                        </w:rPr>
                        <w:t xml:space="preserve">UP  eth0    ec:0d:9a:38:df:3a  1G       1500   </w:t>
                      </w:r>
                      <w:proofErr w:type="spellStart"/>
                      <w:r w:rsidRPr="00134DC5">
                        <w:rPr>
                          <w:rFonts w:ascii="Consolas" w:hAnsi="Consolas" w:cs="Consolas"/>
                        </w:rPr>
                        <w:t>Mgmt</w:t>
                      </w:r>
                      <w:proofErr w:type="spellEnd"/>
                    </w:p>
                    <w:p w14:paraId="222E46CF" w14:textId="77777777" w:rsidR="00330216" w:rsidRPr="00134DC5" w:rsidRDefault="00330216" w:rsidP="00134DC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D0" w14:textId="77777777" w:rsidR="00330216" w:rsidRPr="00134DC5" w:rsidRDefault="00330216" w:rsidP="00134DC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34DC5">
                        <w:rPr>
                          <w:rFonts w:ascii="Consolas" w:hAnsi="Consolas" w:cs="Consolas"/>
                        </w:rPr>
                        <w:t>IP Details</w:t>
                      </w:r>
                    </w:p>
                    <w:p w14:paraId="222E46D1" w14:textId="77777777" w:rsidR="00330216" w:rsidRPr="00134DC5" w:rsidRDefault="00330216" w:rsidP="00134DC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34DC5">
                        <w:rPr>
                          <w:rFonts w:ascii="Consolas" w:hAnsi="Consolas" w:cs="Consolas"/>
                        </w:rPr>
                        <w:t>-------------------------  ----------------</w:t>
                      </w:r>
                    </w:p>
                    <w:p w14:paraId="222E46D2" w14:textId="77777777" w:rsidR="00330216" w:rsidRPr="00B033AE" w:rsidRDefault="00330216" w:rsidP="00134DC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34DC5">
                        <w:rPr>
                          <w:rFonts w:ascii="Consolas" w:hAnsi="Consolas" w:cs="Consolas"/>
                        </w:rPr>
                        <w:t>IP:                        10.143.33.188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B6249"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702208" behindDoc="0" locked="0" layoutInCell="1" allowOverlap="1" wp14:anchorId="222E4323" wp14:editId="730A72D3">
                <wp:simplePos x="0" y="0"/>
                <wp:positionH relativeFrom="column">
                  <wp:posOffset>380365</wp:posOffset>
                </wp:positionH>
                <wp:positionV relativeFrom="paragraph">
                  <wp:posOffset>444500</wp:posOffset>
                </wp:positionV>
                <wp:extent cx="4361180" cy="1402715"/>
                <wp:effectExtent l="0" t="0" r="20320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1180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D3" w14:textId="610C7A43" w:rsidR="00330216" w:rsidRPr="00134DC5" w:rsidRDefault="00330216" w:rsidP="00134D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34DC5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134DC5">
                              <w:rPr>
                                <w:rFonts w:ascii="Consolas" w:hAnsi="Consolas" w:cs="Consolas"/>
                              </w:rPr>
                              <w:t>:~$ net show interface eth0</w:t>
                            </w:r>
                          </w:p>
                          <w:p w14:paraId="222E46D4" w14:textId="77777777" w:rsidR="00330216" w:rsidRPr="00134DC5" w:rsidRDefault="00330216" w:rsidP="00134D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34DC5">
                              <w:rPr>
                                <w:rFonts w:ascii="Consolas" w:hAnsi="Consolas" w:cs="Consolas"/>
                              </w:rPr>
                              <w:t xml:space="preserve">    Name    MAC                Speed    MTU    Mode</w:t>
                            </w:r>
                          </w:p>
                          <w:p w14:paraId="222E46D5" w14:textId="77777777" w:rsidR="00330216" w:rsidRPr="00134DC5" w:rsidRDefault="00330216" w:rsidP="00134D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34DC5">
                              <w:rPr>
                                <w:rFonts w:ascii="Consolas" w:hAnsi="Consolas" w:cs="Consolas"/>
                              </w:rPr>
                              <w:t>--  ------  -----------------  -------  -----  ------</w:t>
                            </w:r>
                          </w:p>
                          <w:p w14:paraId="222E46D6" w14:textId="77777777" w:rsidR="00330216" w:rsidRPr="00134DC5" w:rsidRDefault="00330216" w:rsidP="00134D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34DC5">
                              <w:rPr>
                                <w:rFonts w:ascii="Consolas" w:hAnsi="Consolas" w:cs="Consolas"/>
                              </w:rPr>
                              <w:t xml:space="preserve">UP  eth0    ec:0d:9a:38:dd:72  1G       1500   </w:t>
                            </w:r>
                            <w:proofErr w:type="spellStart"/>
                            <w:r w:rsidRPr="00134DC5">
                              <w:rPr>
                                <w:rFonts w:ascii="Consolas" w:hAnsi="Consolas" w:cs="Consolas"/>
                              </w:rPr>
                              <w:t>Mgmt</w:t>
                            </w:r>
                            <w:proofErr w:type="spellEnd"/>
                          </w:p>
                          <w:p w14:paraId="222E46D7" w14:textId="77777777" w:rsidR="00330216" w:rsidRPr="00134DC5" w:rsidRDefault="00330216" w:rsidP="00134D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D8" w14:textId="77777777" w:rsidR="00330216" w:rsidRPr="00134DC5" w:rsidRDefault="00330216" w:rsidP="00134D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34DC5">
                              <w:rPr>
                                <w:rFonts w:ascii="Consolas" w:hAnsi="Consolas" w:cs="Consolas"/>
                              </w:rPr>
                              <w:t>IP Details</w:t>
                            </w:r>
                          </w:p>
                          <w:p w14:paraId="222E46D9" w14:textId="77777777" w:rsidR="00330216" w:rsidRPr="00134DC5" w:rsidRDefault="00330216" w:rsidP="00134D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34DC5">
                              <w:rPr>
                                <w:rFonts w:ascii="Consolas" w:hAnsi="Consolas" w:cs="Consolas"/>
                              </w:rPr>
                              <w:t>-------------------------  ----------------</w:t>
                            </w:r>
                          </w:p>
                          <w:p w14:paraId="222E46DA" w14:textId="77777777" w:rsidR="00330216" w:rsidRPr="00B033AE" w:rsidRDefault="00330216" w:rsidP="00134DC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34DC5">
                              <w:rPr>
                                <w:rFonts w:ascii="Consolas" w:hAnsi="Consolas" w:cs="Consolas"/>
                              </w:rPr>
                              <w:t>IP:                        10.143.33.187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203" type="#_x0000_t202" style="position:absolute;left:0;text-align:left;margin-left:29.95pt;margin-top:35pt;width:343.4pt;height:110.45pt;z-index:25270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">
                <v:textbox>
                  <w:txbxContent>
                    <w:p w14:paraId="222E46D3" w14:textId="610C7A43" w:rsidR="00330216" w:rsidRPr="00134DC5" w:rsidRDefault="00330216" w:rsidP="00134DC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34DC5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134DC5">
                        <w:rPr>
                          <w:rFonts w:ascii="Consolas" w:hAnsi="Consolas" w:cs="Consolas"/>
                        </w:rPr>
                        <w:t>:~$ net show interface eth0</w:t>
                      </w:r>
                    </w:p>
                    <w:p w14:paraId="222E46D4" w14:textId="77777777" w:rsidR="00330216" w:rsidRPr="00134DC5" w:rsidRDefault="00330216" w:rsidP="00134DC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34DC5">
                        <w:rPr>
                          <w:rFonts w:ascii="Consolas" w:hAnsi="Consolas" w:cs="Consolas"/>
                        </w:rPr>
                        <w:t xml:space="preserve">    Name    MAC                Speed    MTU    Mode</w:t>
                      </w:r>
                    </w:p>
                    <w:p w14:paraId="222E46D5" w14:textId="77777777" w:rsidR="00330216" w:rsidRPr="00134DC5" w:rsidRDefault="00330216" w:rsidP="00134DC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34DC5">
                        <w:rPr>
                          <w:rFonts w:ascii="Consolas" w:hAnsi="Consolas" w:cs="Consolas"/>
                        </w:rPr>
                        <w:t>--  ------  -----------------  -------  -----  ------</w:t>
                      </w:r>
                    </w:p>
                    <w:p w14:paraId="222E46D6" w14:textId="77777777" w:rsidR="00330216" w:rsidRPr="00134DC5" w:rsidRDefault="00330216" w:rsidP="00134DC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34DC5">
                        <w:rPr>
                          <w:rFonts w:ascii="Consolas" w:hAnsi="Consolas" w:cs="Consolas"/>
                        </w:rPr>
                        <w:t xml:space="preserve">UP  eth0    ec:0d:9a:38:dd:72  1G       1500   </w:t>
                      </w:r>
                      <w:proofErr w:type="spellStart"/>
                      <w:r w:rsidRPr="00134DC5">
                        <w:rPr>
                          <w:rFonts w:ascii="Consolas" w:hAnsi="Consolas" w:cs="Consolas"/>
                        </w:rPr>
                        <w:t>Mgmt</w:t>
                      </w:r>
                      <w:proofErr w:type="spellEnd"/>
                    </w:p>
                    <w:p w14:paraId="222E46D7" w14:textId="77777777" w:rsidR="00330216" w:rsidRPr="00134DC5" w:rsidRDefault="00330216" w:rsidP="00134DC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D8" w14:textId="77777777" w:rsidR="00330216" w:rsidRPr="00134DC5" w:rsidRDefault="00330216" w:rsidP="00134DC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34DC5">
                        <w:rPr>
                          <w:rFonts w:ascii="Consolas" w:hAnsi="Consolas" w:cs="Consolas"/>
                        </w:rPr>
                        <w:t>IP Details</w:t>
                      </w:r>
                    </w:p>
                    <w:p w14:paraId="222E46D9" w14:textId="77777777" w:rsidR="00330216" w:rsidRPr="00134DC5" w:rsidRDefault="00330216" w:rsidP="00134DC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34DC5">
                        <w:rPr>
                          <w:rFonts w:ascii="Consolas" w:hAnsi="Consolas" w:cs="Consolas"/>
                        </w:rPr>
                        <w:t>-------------------------  ----------------</w:t>
                      </w:r>
                    </w:p>
                    <w:p w14:paraId="222E46DA" w14:textId="77777777" w:rsidR="00330216" w:rsidRPr="00B033AE" w:rsidRDefault="00330216" w:rsidP="00134DC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34DC5">
                        <w:rPr>
                          <w:rFonts w:ascii="Consolas" w:hAnsi="Consolas" w:cs="Consolas"/>
                        </w:rPr>
                        <w:t>IP:                        10.143.33.187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134DC5">
        <w:rPr>
          <w:color w:val="000000" w:themeColor="text1"/>
          <w:sz w:val="24"/>
          <w:szCs w:val="24"/>
        </w:rPr>
        <w:t>Write down</w:t>
      </w:r>
      <w:r w:rsidR="00A40C4C">
        <w:rPr>
          <w:color w:val="000000" w:themeColor="text1"/>
          <w:sz w:val="24"/>
          <w:szCs w:val="24"/>
        </w:rPr>
        <w:t>,</w:t>
      </w:r>
      <w:r w:rsidR="00134DC5" w:rsidRPr="00134DC5">
        <w:rPr>
          <w:color w:val="000000" w:themeColor="text1"/>
          <w:sz w:val="24"/>
          <w:szCs w:val="24"/>
        </w:rPr>
        <w:t xml:space="preserve"> on a side note</w:t>
      </w:r>
      <w:r w:rsidR="00A40C4C">
        <w:rPr>
          <w:color w:val="000000" w:themeColor="text1"/>
          <w:sz w:val="24"/>
          <w:szCs w:val="24"/>
        </w:rPr>
        <w:t>,</w:t>
      </w:r>
      <w:r w:rsidR="00134DC5" w:rsidRPr="00134DC5">
        <w:rPr>
          <w:color w:val="000000" w:themeColor="text1"/>
          <w:sz w:val="24"/>
          <w:szCs w:val="24"/>
        </w:rPr>
        <w:t xml:space="preserve"> the IP addresses on the switches management ports, </w:t>
      </w:r>
      <w:r w:rsidR="00134DC5" w:rsidRPr="008344B2">
        <w:rPr>
          <w:b/>
          <w:bCs/>
          <w:i/>
          <w:iCs/>
          <w:sz w:val="24"/>
          <w:szCs w:val="24"/>
        </w:rPr>
        <w:t>eth0</w:t>
      </w:r>
      <w:r w:rsidR="00134DC5" w:rsidRPr="00134DC5">
        <w:rPr>
          <w:color w:val="000000" w:themeColor="text1"/>
          <w:sz w:val="24"/>
          <w:szCs w:val="24"/>
        </w:rPr>
        <w:t>. Those IP addresses will be configure</w:t>
      </w:r>
      <w:r w:rsidR="008344B2">
        <w:rPr>
          <w:color w:val="000000" w:themeColor="text1"/>
          <w:sz w:val="24"/>
          <w:szCs w:val="24"/>
        </w:rPr>
        <w:t>d</w:t>
      </w:r>
      <w:r w:rsidR="00134DC5" w:rsidRPr="00134DC5">
        <w:rPr>
          <w:color w:val="000000" w:themeColor="text1"/>
          <w:sz w:val="24"/>
          <w:szCs w:val="24"/>
        </w:rPr>
        <w:t xml:space="preserve"> as the MLAG backup-IPs.</w:t>
      </w:r>
      <w:r w:rsidR="00134DC5" w:rsidRPr="00134DC5">
        <w:rPr>
          <w:rFonts w:ascii="Consolas" w:hAnsi="Consolas" w:cs="Consolas"/>
          <w:b/>
          <w:bCs/>
          <w:i/>
          <w:iCs/>
          <w:color w:val="000000" w:themeColor="text1"/>
          <w:sz w:val="24"/>
          <w:szCs w:val="24"/>
        </w:rPr>
        <w:t xml:space="preserve"> </w:t>
      </w:r>
    </w:p>
    <w:p w14:paraId="222E3DFD" w14:textId="77777777" w:rsidR="008B3CDE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Consolas" w:hAnsi="Consolas" w:cs="Consolas"/>
          <w:b/>
          <w:bCs/>
          <w:i/>
          <w:iCs/>
          <w:sz w:val="24"/>
          <w:szCs w:val="24"/>
        </w:rPr>
      </w:pPr>
      <w:r>
        <w:rPr>
          <w:rFonts w:ascii="Consolas" w:hAnsi="Consolas" w:cs="Consolas"/>
          <w:b/>
          <w:bCs/>
          <w:i/>
          <w:iCs/>
          <w:sz w:val="24"/>
          <w:szCs w:val="24"/>
        </w:rPr>
        <w:tab/>
      </w:r>
    </w:p>
    <w:p w14:paraId="222E3DFE" w14:textId="77777777" w:rsidR="00134DC5" w:rsidRPr="003A6E54" w:rsidRDefault="00134DC5" w:rsidP="00EB1B18">
      <w:pPr>
        <w:pStyle w:val="ListParagraph"/>
        <w:numPr>
          <w:ilvl w:val="0"/>
          <w:numId w:val="5"/>
        </w:numPr>
        <w:spacing w:after="120" w:line="36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>
        <w:rPr>
          <w:sz w:val="24"/>
          <w:szCs w:val="24"/>
        </w:rPr>
        <w:t xml:space="preserve">Configure the spine switches, </w:t>
      </w:r>
      <w:r w:rsidRPr="008344B2">
        <w:rPr>
          <w:b/>
          <w:bCs/>
          <w:i/>
          <w:iCs/>
          <w:sz w:val="24"/>
          <w:szCs w:val="24"/>
        </w:rPr>
        <w:t>spine3</w:t>
      </w:r>
      <w:r>
        <w:rPr>
          <w:sz w:val="24"/>
          <w:szCs w:val="24"/>
        </w:rPr>
        <w:t xml:space="preserve"> and </w:t>
      </w:r>
      <w:r w:rsidRPr="008344B2">
        <w:rPr>
          <w:b/>
          <w:bCs/>
          <w:i/>
          <w:iCs/>
          <w:sz w:val="24"/>
          <w:szCs w:val="24"/>
        </w:rPr>
        <w:t>spine4</w:t>
      </w:r>
      <w:r>
        <w:rPr>
          <w:sz w:val="24"/>
          <w:szCs w:val="24"/>
        </w:rPr>
        <w:t>, as MLAG peers.</w:t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</w:p>
    <w:p w14:paraId="222E3DFF" w14:textId="77777777" w:rsidR="00134DC5" w:rsidRPr="00A40C4C" w:rsidRDefault="00134DC5" w:rsidP="001D2849">
      <w:pPr>
        <w:pStyle w:val="ListParagraph"/>
        <w:spacing w:after="0" w:line="24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A40C4C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net add </w:t>
      </w:r>
      <w:proofErr w:type="spellStart"/>
      <w:r w:rsidRPr="00A40C4C">
        <w:rPr>
          <w:rFonts w:ascii="Consolas" w:hAnsi="Consolas" w:cs="Consolas"/>
          <w:b/>
          <w:bCs/>
          <w:i/>
          <w:iCs/>
          <w:sz w:val="24"/>
          <w:szCs w:val="24"/>
        </w:rPr>
        <w:t>clag</w:t>
      </w:r>
      <w:proofErr w:type="spellEnd"/>
      <w:r w:rsidRPr="00A40C4C">
        <w:rPr>
          <w:rFonts w:ascii="Consolas" w:hAnsi="Consolas" w:cs="Consolas"/>
          <w:b/>
          <w:bCs/>
          <w:i/>
          <w:iCs/>
          <w:sz w:val="24"/>
          <w:szCs w:val="24"/>
        </w:rPr>
        <w:t xml:space="preserve"> peer \</w:t>
      </w:r>
    </w:p>
    <w:p w14:paraId="222E3E00" w14:textId="77777777" w:rsidR="00134DC5" w:rsidRPr="00DC22C8" w:rsidRDefault="00134DC5" w:rsidP="001D2849">
      <w:pPr>
        <w:pStyle w:val="ListParagraph"/>
        <w:spacing w:after="0" w:line="24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>
        <w:rPr>
          <w:rFonts w:ascii="Consolas" w:hAnsi="Consolas" w:cs="Consolas"/>
          <w:b/>
          <w:bCs/>
          <w:i/>
          <w:iCs/>
          <w:sz w:val="24"/>
          <w:szCs w:val="24"/>
        </w:rPr>
        <w:tab/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ab/>
      </w:r>
      <w:r w:rsidRPr="00DC22C8">
        <w:rPr>
          <w:rFonts w:ascii="Consolas" w:hAnsi="Consolas" w:cs="Consolas"/>
          <w:b/>
          <w:bCs/>
          <w:i/>
          <w:iCs/>
          <w:sz w:val="24"/>
          <w:szCs w:val="24"/>
        </w:rPr>
        <w:t xml:space="preserve">sys-mac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MAC&gt;</w:t>
      </w:r>
      <w:r w:rsidRPr="00DC22C8">
        <w:rPr>
          <w:rFonts w:ascii="Consolas" w:hAnsi="Consolas" w:cs="Consolas"/>
          <w:b/>
          <w:bCs/>
          <w:i/>
          <w:iCs/>
          <w:sz w:val="24"/>
          <w:szCs w:val="24"/>
        </w:rPr>
        <w:t xml:space="preserve"> \</w:t>
      </w:r>
    </w:p>
    <w:p w14:paraId="222E3E01" w14:textId="77777777" w:rsidR="00134DC5" w:rsidRPr="00DC22C8" w:rsidRDefault="00134DC5" w:rsidP="001D2849">
      <w:pPr>
        <w:pStyle w:val="ListParagraph"/>
        <w:spacing w:after="0" w:line="24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>
        <w:rPr>
          <w:rFonts w:ascii="Consolas" w:hAnsi="Consolas" w:cs="Consolas"/>
          <w:b/>
          <w:bCs/>
          <w:i/>
          <w:iCs/>
          <w:sz w:val="24"/>
          <w:szCs w:val="24"/>
        </w:rPr>
        <w:tab/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ab/>
      </w:r>
      <w:r w:rsidRPr="00DC22C8">
        <w:rPr>
          <w:rFonts w:ascii="Consolas" w:hAnsi="Consolas" w:cs="Consolas"/>
          <w:b/>
          <w:bCs/>
          <w:i/>
          <w:iCs/>
          <w:sz w:val="24"/>
          <w:szCs w:val="24"/>
        </w:rPr>
        <w:t xml:space="preserve">interface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PEERLINK-INTERFACES&gt;</w:t>
      </w:r>
      <w:r w:rsidRPr="00DC22C8">
        <w:rPr>
          <w:rFonts w:ascii="Consolas" w:hAnsi="Consolas" w:cs="Consolas"/>
          <w:b/>
          <w:bCs/>
          <w:i/>
          <w:iCs/>
          <w:sz w:val="24"/>
          <w:szCs w:val="24"/>
        </w:rPr>
        <w:t xml:space="preserve"> \</w:t>
      </w:r>
    </w:p>
    <w:p w14:paraId="222E3E02" w14:textId="77777777" w:rsidR="00134DC5" w:rsidRPr="00DC22C8" w:rsidRDefault="00134DC5" w:rsidP="001D2849">
      <w:pPr>
        <w:pStyle w:val="ListParagraph"/>
        <w:spacing w:after="0" w:line="24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>
        <w:rPr>
          <w:rFonts w:ascii="Consolas" w:hAnsi="Consolas" w:cs="Consolas"/>
          <w:b/>
          <w:bCs/>
          <w:i/>
          <w:iCs/>
          <w:sz w:val="24"/>
          <w:szCs w:val="24"/>
        </w:rPr>
        <w:tab/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ab/>
        <w:t>&lt;ROLE&gt;</w:t>
      </w:r>
      <w:r w:rsidRPr="00DC22C8">
        <w:rPr>
          <w:rFonts w:ascii="Consolas" w:hAnsi="Consolas" w:cs="Consolas"/>
          <w:b/>
          <w:bCs/>
          <w:i/>
          <w:iCs/>
          <w:sz w:val="24"/>
          <w:szCs w:val="24"/>
        </w:rPr>
        <w:t xml:space="preserve"> \</w:t>
      </w:r>
    </w:p>
    <w:p w14:paraId="222E3E03" w14:textId="77777777" w:rsidR="00134DC5" w:rsidRPr="000C00EA" w:rsidRDefault="00134DC5" w:rsidP="001D2849">
      <w:pPr>
        <w:pStyle w:val="ListParagraph"/>
        <w:spacing w:after="0" w:line="24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>
        <w:rPr>
          <w:rFonts w:ascii="Consolas" w:hAnsi="Consolas" w:cs="Consolas"/>
          <w:b/>
          <w:bCs/>
          <w:i/>
          <w:iCs/>
          <w:sz w:val="24"/>
          <w:szCs w:val="24"/>
        </w:rPr>
        <w:tab/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ab/>
      </w:r>
      <w:r w:rsidRPr="00DC22C8">
        <w:rPr>
          <w:rFonts w:ascii="Consolas" w:hAnsi="Consolas" w:cs="Consolas"/>
          <w:b/>
          <w:bCs/>
          <w:i/>
          <w:iCs/>
          <w:sz w:val="24"/>
          <w:szCs w:val="24"/>
        </w:rPr>
        <w:t>backup-</w:t>
      </w:r>
      <w:proofErr w:type="spellStart"/>
      <w:r w:rsidRPr="00DC22C8">
        <w:rPr>
          <w:rFonts w:ascii="Consolas" w:hAnsi="Consolas" w:cs="Consolas"/>
          <w:b/>
          <w:bCs/>
          <w:i/>
          <w:iCs/>
          <w:sz w:val="24"/>
          <w:szCs w:val="24"/>
        </w:rPr>
        <w:t>ip</w:t>
      </w:r>
      <w:proofErr w:type="spellEnd"/>
      <w:r w:rsidRPr="00DC22C8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IP&gt;</w:t>
      </w:r>
    </w:p>
    <w:p w14:paraId="222E3E04" w14:textId="77777777" w:rsidR="009E7F30" w:rsidRDefault="009E7F30" w:rsidP="009E7F30">
      <w:pPr>
        <w:spacing w:after="0" w:line="240" w:lineRule="auto"/>
        <w:rPr>
          <w:b/>
          <w:bCs/>
          <w:sz w:val="24"/>
          <w:szCs w:val="24"/>
        </w:rPr>
      </w:pPr>
    </w:p>
    <w:p w14:paraId="222E3E05" w14:textId="77777777" w:rsidR="00DE21FB" w:rsidRDefault="00DE21FB" w:rsidP="009E7F30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* Please note:</w:t>
      </w:r>
    </w:p>
    <w:p w14:paraId="222E3E06" w14:textId="77777777" w:rsidR="00A40C4C" w:rsidRPr="00A40C4C" w:rsidRDefault="00A40C4C" w:rsidP="00961A1C">
      <w:pPr>
        <w:pStyle w:val="ListParagraph"/>
        <w:numPr>
          <w:ilvl w:val="0"/>
          <w:numId w:val="41"/>
        </w:numPr>
        <w:spacing w:after="0" w:line="240" w:lineRule="auto"/>
        <w:rPr>
          <w:sz w:val="24"/>
          <w:szCs w:val="24"/>
        </w:rPr>
      </w:pPr>
      <w:r w:rsidRPr="00A40C4C">
        <w:rPr>
          <w:sz w:val="24"/>
          <w:szCs w:val="24"/>
        </w:rPr>
        <w:t>Interface</w:t>
      </w:r>
      <w:r w:rsidR="00B14765">
        <w:rPr>
          <w:sz w:val="24"/>
          <w:szCs w:val="24"/>
        </w:rPr>
        <w:t>s</w:t>
      </w:r>
      <w:r w:rsidRPr="00A40C4C">
        <w:rPr>
          <w:sz w:val="24"/>
          <w:szCs w:val="24"/>
        </w:rPr>
        <w:t xml:space="preserve"> </w:t>
      </w:r>
      <w:r w:rsidRPr="00B14765">
        <w:rPr>
          <w:b/>
          <w:bCs/>
          <w:i/>
          <w:iCs/>
          <w:sz w:val="24"/>
          <w:szCs w:val="24"/>
        </w:rPr>
        <w:t>swp3</w:t>
      </w:r>
      <w:r w:rsidRPr="00A40C4C">
        <w:rPr>
          <w:sz w:val="24"/>
          <w:szCs w:val="24"/>
        </w:rPr>
        <w:t xml:space="preserve"> and </w:t>
      </w:r>
      <w:r w:rsidRPr="00B14765">
        <w:rPr>
          <w:b/>
          <w:bCs/>
          <w:i/>
          <w:iCs/>
          <w:sz w:val="24"/>
          <w:szCs w:val="24"/>
        </w:rPr>
        <w:t>swp4</w:t>
      </w:r>
      <w:r w:rsidRPr="00A40C4C">
        <w:rPr>
          <w:sz w:val="24"/>
          <w:szCs w:val="24"/>
        </w:rPr>
        <w:t xml:space="preserve"> will be configured as the</w:t>
      </w:r>
      <w:r>
        <w:rPr>
          <w:sz w:val="24"/>
          <w:szCs w:val="24"/>
        </w:rPr>
        <w:t xml:space="preserve"> MLAG</w:t>
      </w:r>
      <w:r w:rsidRPr="00A40C4C">
        <w:rPr>
          <w:sz w:val="24"/>
          <w:szCs w:val="24"/>
        </w:rPr>
        <w:t xml:space="preserve"> </w:t>
      </w:r>
      <w:proofErr w:type="spellStart"/>
      <w:r w:rsidRPr="00A40C4C">
        <w:rPr>
          <w:b/>
          <w:bCs/>
          <w:i/>
          <w:iCs/>
          <w:sz w:val="24"/>
          <w:szCs w:val="24"/>
        </w:rPr>
        <w:t>peerlink</w:t>
      </w:r>
      <w:proofErr w:type="spellEnd"/>
      <w:r w:rsidRPr="00A40C4C">
        <w:rPr>
          <w:sz w:val="24"/>
          <w:szCs w:val="24"/>
        </w:rPr>
        <w:t>.</w:t>
      </w:r>
    </w:p>
    <w:p w14:paraId="222E3E07" w14:textId="77777777" w:rsidR="00A40C4C" w:rsidRPr="00A40C4C" w:rsidRDefault="00A40C4C" w:rsidP="00961A1C">
      <w:pPr>
        <w:pStyle w:val="ListParagraph"/>
        <w:numPr>
          <w:ilvl w:val="0"/>
          <w:numId w:val="41"/>
        </w:numPr>
        <w:spacing w:after="0" w:line="24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A40C4C">
        <w:rPr>
          <w:sz w:val="24"/>
          <w:szCs w:val="24"/>
        </w:rPr>
        <w:t xml:space="preserve">Switch </w:t>
      </w:r>
      <w:r w:rsidRPr="00A40C4C">
        <w:rPr>
          <w:b/>
          <w:bCs/>
          <w:i/>
          <w:iCs/>
          <w:sz w:val="24"/>
          <w:szCs w:val="24"/>
        </w:rPr>
        <w:t>spine3</w:t>
      </w:r>
      <w:r w:rsidRPr="00A40C4C">
        <w:rPr>
          <w:sz w:val="24"/>
          <w:szCs w:val="24"/>
        </w:rPr>
        <w:t xml:space="preserve"> is configured as the MLAG </w:t>
      </w:r>
      <w:r w:rsidRPr="00A40C4C">
        <w:rPr>
          <w:b/>
          <w:bCs/>
          <w:i/>
          <w:iCs/>
          <w:sz w:val="24"/>
          <w:szCs w:val="24"/>
        </w:rPr>
        <w:t>primary</w:t>
      </w:r>
      <w:r w:rsidRPr="00A40C4C">
        <w:rPr>
          <w:sz w:val="24"/>
          <w:szCs w:val="24"/>
        </w:rPr>
        <w:t xml:space="preserve"> and </w:t>
      </w:r>
      <w:r w:rsidRPr="00A40C4C">
        <w:rPr>
          <w:b/>
          <w:bCs/>
          <w:i/>
          <w:iCs/>
          <w:sz w:val="24"/>
          <w:szCs w:val="24"/>
        </w:rPr>
        <w:t>spine4</w:t>
      </w:r>
      <w:r w:rsidRPr="00A40C4C">
        <w:rPr>
          <w:sz w:val="24"/>
          <w:szCs w:val="24"/>
        </w:rPr>
        <w:t xml:space="preserve"> as the </w:t>
      </w:r>
      <w:r>
        <w:rPr>
          <w:b/>
          <w:bCs/>
          <w:i/>
          <w:iCs/>
          <w:sz w:val="24"/>
          <w:szCs w:val="24"/>
        </w:rPr>
        <w:t>secondary.</w:t>
      </w:r>
    </w:p>
    <w:p w14:paraId="222E3E08" w14:textId="77777777" w:rsidR="001D2849" w:rsidRPr="00A40C4C" w:rsidRDefault="00134DC5" w:rsidP="00961A1C">
      <w:pPr>
        <w:pStyle w:val="ListParagraph"/>
        <w:numPr>
          <w:ilvl w:val="0"/>
          <w:numId w:val="41"/>
        </w:numPr>
        <w:spacing w:after="0" w:line="24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A40C4C">
        <w:rPr>
          <w:sz w:val="24"/>
          <w:szCs w:val="24"/>
        </w:rPr>
        <w:t xml:space="preserve">On switch </w:t>
      </w:r>
      <w:r w:rsidRPr="00A40C4C">
        <w:rPr>
          <w:b/>
          <w:bCs/>
          <w:i/>
          <w:iCs/>
          <w:sz w:val="24"/>
          <w:szCs w:val="24"/>
        </w:rPr>
        <w:t>spine3</w:t>
      </w:r>
      <w:r w:rsidRPr="00A40C4C">
        <w:rPr>
          <w:sz w:val="24"/>
          <w:szCs w:val="24"/>
        </w:rPr>
        <w:t xml:space="preserve"> use </w:t>
      </w:r>
      <w:r w:rsidRPr="00A40C4C">
        <w:rPr>
          <w:b/>
          <w:bCs/>
          <w:i/>
          <w:iCs/>
          <w:sz w:val="24"/>
          <w:szCs w:val="24"/>
        </w:rPr>
        <w:t>spine4’s</w:t>
      </w:r>
      <w:r w:rsidRPr="00A40C4C">
        <w:rPr>
          <w:sz w:val="24"/>
          <w:szCs w:val="24"/>
        </w:rPr>
        <w:t xml:space="preserve"> IP as the backup-IP and vice-versa.</w:t>
      </w:r>
    </w:p>
    <w:p w14:paraId="222E3E09" w14:textId="77777777" w:rsidR="00BC5C64" w:rsidRDefault="00BC5C64" w:rsidP="00BC5C64">
      <w:pPr>
        <w:pStyle w:val="ListParagraph"/>
        <w:spacing w:after="0" w:line="240" w:lineRule="auto"/>
        <w:ind w:left="144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E0A" w14:textId="77777777" w:rsidR="008B3CDE" w:rsidRDefault="00E1557F" w:rsidP="00F620A6">
      <w:pPr>
        <w:spacing w:after="120" w:line="240" w:lineRule="auto"/>
        <w:ind w:left="72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134DC5">
        <w:rPr>
          <w:rFonts w:ascii="Consolas" w:hAnsi="Consolas" w:cs="Consolas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3120000" behindDoc="0" locked="0" layoutInCell="1" allowOverlap="1" wp14:anchorId="222E4327" wp14:editId="222E4328">
                <wp:simplePos x="0" y="0"/>
                <wp:positionH relativeFrom="column">
                  <wp:posOffset>2839720</wp:posOffset>
                </wp:positionH>
                <wp:positionV relativeFrom="paragraph">
                  <wp:posOffset>2087880</wp:posOffset>
                </wp:positionV>
                <wp:extent cx="2353733" cy="736600"/>
                <wp:effectExtent l="0" t="0" r="8890" b="635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3733" cy="7366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31785" id="Rectangle 1438" o:spid="_x0000_s1026" style="position:absolute;margin-left:223.6pt;margin-top:164.4pt;width:185.35pt;height:58pt;z-index:25312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1D2849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3104640" behindDoc="0" locked="0" layoutInCell="1" allowOverlap="1" wp14:anchorId="222E4329" wp14:editId="222E432A">
                <wp:simplePos x="0" y="0"/>
                <wp:positionH relativeFrom="column">
                  <wp:posOffset>533400</wp:posOffset>
                </wp:positionH>
                <wp:positionV relativeFrom="paragraph">
                  <wp:posOffset>1851660</wp:posOffset>
                </wp:positionV>
                <wp:extent cx="5080000" cy="1187450"/>
                <wp:effectExtent l="0" t="0" r="25400" b="12700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0000" cy="118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DB" w14:textId="015FAFC5" w:rsidR="00330216" w:rsidRPr="00A40C4C" w:rsidRDefault="00330216" w:rsidP="004965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4</w:t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net add </w:t>
                            </w:r>
                            <w:proofErr w:type="spellStart"/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lag</w:t>
                            </w:r>
                            <w:proofErr w:type="spellEnd"/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peer \</w:t>
                            </w:r>
                          </w:p>
                          <w:p w14:paraId="222E46DC" w14:textId="77777777" w:rsidR="00330216" w:rsidRPr="00A40C4C" w:rsidRDefault="00330216" w:rsidP="004965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  <w:t>sys-mac 44:38:39:FF:00:01 \</w:t>
                            </w:r>
                          </w:p>
                          <w:p w14:paraId="222E46DD" w14:textId="77777777" w:rsidR="00330216" w:rsidRPr="00A40C4C" w:rsidRDefault="00330216" w:rsidP="004965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  <w:t>interface swp3-4 \</w:t>
                            </w:r>
                          </w:p>
                          <w:p w14:paraId="222E46DE" w14:textId="77777777" w:rsidR="00330216" w:rsidRPr="00A40C4C" w:rsidRDefault="00330216" w:rsidP="0064672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condary</w:t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\</w:t>
                            </w:r>
                          </w:p>
                          <w:p w14:paraId="222E46DF" w14:textId="77777777" w:rsidR="00330216" w:rsidRPr="00A40C4C" w:rsidRDefault="00330216" w:rsidP="004965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  <w:t>backup-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10.143.33.187</w:t>
                            </w:r>
                          </w:p>
                          <w:p w14:paraId="222E46E0" w14:textId="098FF841" w:rsidR="00330216" w:rsidRPr="00A40C4C" w:rsidRDefault="00330216" w:rsidP="004965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4</w:t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204" type="#_x0000_t202" style="position:absolute;left:0;text-align:left;margin-left:42pt;margin-top:145.8pt;width:400pt;height:93.5pt;z-index:253104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">
                <v:textbox>
                  <w:txbxContent>
                    <w:p w14:paraId="222E46DB" w14:textId="015FAFC5" w:rsidR="00330216" w:rsidRPr="00A40C4C" w:rsidRDefault="00330216" w:rsidP="0049656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4</w:t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net add </w:t>
                      </w:r>
                      <w:proofErr w:type="spellStart"/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lag</w:t>
                      </w:r>
                      <w:proofErr w:type="spellEnd"/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peer \</w:t>
                      </w:r>
                    </w:p>
                    <w:p w14:paraId="222E46DC" w14:textId="77777777" w:rsidR="00330216" w:rsidRPr="00A40C4C" w:rsidRDefault="00330216" w:rsidP="0049656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  <w:t>sys-mac 44:38:39:FF:00:01 \</w:t>
                      </w:r>
                    </w:p>
                    <w:p w14:paraId="222E46DD" w14:textId="77777777" w:rsidR="00330216" w:rsidRPr="00A40C4C" w:rsidRDefault="00330216" w:rsidP="0049656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  <w:t>interface swp3-4 \</w:t>
                      </w:r>
                    </w:p>
                    <w:p w14:paraId="222E46DE" w14:textId="77777777" w:rsidR="00330216" w:rsidRPr="00A40C4C" w:rsidRDefault="00330216" w:rsidP="0064672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condary</w:t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\</w:t>
                      </w:r>
                    </w:p>
                    <w:p w14:paraId="222E46DF" w14:textId="77777777" w:rsidR="00330216" w:rsidRPr="00A40C4C" w:rsidRDefault="00330216" w:rsidP="0049656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  <w:t>backup-</w:t>
                      </w: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10.143.33.187</w:t>
                      </w:r>
                    </w:p>
                    <w:p w14:paraId="222E46E0" w14:textId="098FF841" w:rsidR="00330216" w:rsidRPr="00A40C4C" w:rsidRDefault="00330216" w:rsidP="0049656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4</w:t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commi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4525C" w:rsidRPr="00134DC5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19616" behindDoc="0" locked="0" layoutInCell="1" allowOverlap="1" wp14:anchorId="222E432B" wp14:editId="222E432C">
                <wp:simplePos x="0" y="0"/>
                <wp:positionH relativeFrom="column">
                  <wp:posOffset>2904067</wp:posOffset>
                </wp:positionH>
                <wp:positionV relativeFrom="paragraph">
                  <wp:posOffset>592032</wp:posOffset>
                </wp:positionV>
                <wp:extent cx="2353733" cy="736600"/>
                <wp:effectExtent l="0" t="0" r="8890" b="6350"/>
                <wp:wrapNone/>
                <wp:docPr id="345" name="Rectangle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3733" cy="7366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7E78C1" id="Rectangle 345" o:spid="_x0000_s1026" style="position:absolute;margin-left:228.65pt;margin-top:46.6pt;width:185.35pt;height:58pt;z-index:25271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A40C4C" w:rsidRPr="001D2849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711424" behindDoc="0" locked="0" layoutInCell="1" allowOverlap="1" wp14:anchorId="222E432D" wp14:editId="222E432E">
                <wp:simplePos x="0" y="0"/>
                <wp:positionH relativeFrom="column">
                  <wp:posOffset>533400</wp:posOffset>
                </wp:positionH>
                <wp:positionV relativeFrom="paragraph">
                  <wp:posOffset>363220</wp:posOffset>
                </wp:positionV>
                <wp:extent cx="5080000" cy="1187450"/>
                <wp:effectExtent l="0" t="0" r="25400" b="12700"/>
                <wp:wrapTopAndBottom/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0000" cy="118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1" w14:textId="47CF6C3C" w:rsidR="00330216" w:rsidRPr="00A40C4C" w:rsidRDefault="00330216" w:rsidP="001D284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3</w:t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net add </w:t>
                            </w:r>
                            <w:proofErr w:type="spellStart"/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lag</w:t>
                            </w:r>
                            <w:proofErr w:type="spellEnd"/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peer \</w:t>
                            </w:r>
                          </w:p>
                          <w:p w14:paraId="222E46E2" w14:textId="77777777" w:rsidR="00330216" w:rsidRPr="00A40C4C" w:rsidRDefault="00330216" w:rsidP="001D284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  <w:t>sys-mac 44:38:39:FF:00:01 \</w:t>
                            </w:r>
                          </w:p>
                          <w:p w14:paraId="222E46E3" w14:textId="77777777" w:rsidR="00330216" w:rsidRPr="00A40C4C" w:rsidRDefault="00330216" w:rsidP="001D284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  <w:t>interface swp3-4 \</w:t>
                            </w:r>
                          </w:p>
                          <w:p w14:paraId="222E46E4" w14:textId="77777777" w:rsidR="00330216" w:rsidRPr="00A40C4C" w:rsidRDefault="00330216" w:rsidP="001D284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  <w:t>primary \</w:t>
                            </w:r>
                          </w:p>
                          <w:p w14:paraId="222E46E5" w14:textId="77777777" w:rsidR="00330216" w:rsidRPr="00A40C4C" w:rsidRDefault="00330216" w:rsidP="001D284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  <w:t>backup-</w:t>
                            </w:r>
                            <w:proofErr w:type="spellStart"/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10.143.33.188</w:t>
                            </w:r>
                          </w:p>
                          <w:p w14:paraId="222E46E6" w14:textId="49DAF746" w:rsidR="00330216" w:rsidRPr="00A40C4C" w:rsidRDefault="00330216" w:rsidP="001D284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3</w:t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D" id="_x0000_s1205" type="#_x0000_t202" style="position:absolute;left:0;text-align:left;margin-left:42pt;margin-top:28.6pt;width:400pt;height:93.5pt;z-index:252711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">
                <v:textbox>
                  <w:txbxContent>
                    <w:p w14:paraId="222E46E1" w14:textId="47CF6C3C" w:rsidR="00330216" w:rsidRPr="00A40C4C" w:rsidRDefault="00330216" w:rsidP="001D284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3</w:t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net add </w:t>
                      </w:r>
                      <w:proofErr w:type="spellStart"/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lag</w:t>
                      </w:r>
                      <w:proofErr w:type="spellEnd"/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peer \</w:t>
                      </w:r>
                    </w:p>
                    <w:p w14:paraId="222E46E2" w14:textId="77777777" w:rsidR="00330216" w:rsidRPr="00A40C4C" w:rsidRDefault="00330216" w:rsidP="001D284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  <w:t>sys-mac 44:38:39:FF:00:01 \</w:t>
                      </w:r>
                    </w:p>
                    <w:p w14:paraId="222E46E3" w14:textId="77777777" w:rsidR="00330216" w:rsidRPr="00A40C4C" w:rsidRDefault="00330216" w:rsidP="001D284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  <w:t>interface swp3-4 \</w:t>
                      </w:r>
                    </w:p>
                    <w:p w14:paraId="222E46E4" w14:textId="77777777" w:rsidR="00330216" w:rsidRPr="00A40C4C" w:rsidRDefault="00330216" w:rsidP="001D284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  <w:t>primary \</w:t>
                      </w:r>
                    </w:p>
                    <w:p w14:paraId="222E46E5" w14:textId="77777777" w:rsidR="00330216" w:rsidRPr="00A40C4C" w:rsidRDefault="00330216" w:rsidP="001D284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  <w:t>backup-</w:t>
                      </w:r>
                      <w:proofErr w:type="spellStart"/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10.143.33.188</w:t>
                      </w:r>
                    </w:p>
                    <w:p w14:paraId="222E46E6" w14:textId="49DAF746" w:rsidR="00330216" w:rsidRPr="00A40C4C" w:rsidRDefault="00330216" w:rsidP="001D284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3</w:t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commi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0B" w14:textId="77777777" w:rsidR="00E1557F" w:rsidRDefault="00E1557F" w:rsidP="00EB1B18">
      <w:pPr>
        <w:rPr>
          <w:b/>
          <w:bCs/>
          <w:sz w:val="28"/>
          <w:szCs w:val="28"/>
        </w:rPr>
      </w:pPr>
    </w:p>
    <w:p w14:paraId="222E3E0C" w14:textId="77777777" w:rsidR="00E1557F" w:rsidRPr="003A6E54" w:rsidRDefault="00E1557F" w:rsidP="00E1557F">
      <w:pPr>
        <w:pStyle w:val="ListParagraph"/>
        <w:numPr>
          <w:ilvl w:val="0"/>
          <w:numId w:val="5"/>
        </w:numPr>
        <w:spacing w:after="120" w:line="36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3122048" behindDoc="0" locked="0" layoutInCell="1" allowOverlap="1" wp14:anchorId="222E432F" wp14:editId="222E4330">
                <wp:simplePos x="0" y="0"/>
                <wp:positionH relativeFrom="column">
                  <wp:posOffset>386080</wp:posOffset>
                </wp:positionH>
                <wp:positionV relativeFrom="paragraph">
                  <wp:posOffset>285115</wp:posOffset>
                </wp:positionV>
                <wp:extent cx="5120640" cy="629920"/>
                <wp:effectExtent l="0" t="0" r="22860" b="17780"/>
                <wp:wrapThrough wrapText="bothSides">
                  <wp:wrapPolygon edited="0">
                    <wp:start x="0" y="0"/>
                    <wp:lineTo x="0" y="21556"/>
                    <wp:lineTo x="21616" y="21556"/>
                    <wp:lineTo x="21616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0640" cy="629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56E83C91" w:rsidR="00330216" w:rsidRDefault="00330216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3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 w:rsidRPr="00E1557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net add </w:t>
                            </w:r>
                            <w:proofErr w:type="spellStart"/>
                            <w:r w:rsidRPr="00E1557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lan</w:t>
                            </w:r>
                            <w:proofErr w:type="spellEnd"/>
                            <w:r w:rsidRPr="00E1557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2-3</w:t>
                            </w:r>
                          </w:p>
                          <w:p w14:paraId="222E46E8" w14:textId="0E316F48" w:rsidR="00330216" w:rsidRDefault="00330216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3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 w:rsidRPr="00E1557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net add bridge </w:t>
                            </w:r>
                            <w:proofErr w:type="spellStart"/>
                            <w:r w:rsidRPr="00E1557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tp</w:t>
                            </w:r>
                            <w:proofErr w:type="spellEnd"/>
                            <w:r w:rsidRPr="00E1557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1557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treeprio</w:t>
                            </w:r>
                            <w:proofErr w:type="spellEnd"/>
                            <w:r w:rsidRPr="00E1557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4096</w:t>
                            </w:r>
                          </w:p>
                          <w:p w14:paraId="222E46E9" w14:textId="66434E66" w:rsidR="00330216" w:rsidRPr="00A40C4C" w:rsidRDefault="00330216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3</w:t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commit</w:t>
                            </w:r>
                          </w:p>
                          <w:p w14:paraId="222E46EA" w14:textId="77777777" w:rsidR="00330216" w:rsidRPr="009C443D" w:rsidRDefault="00330216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206" type="#_x0000_t202" style="position:absolute;left:0;text-align:left;margin-left:30.4pt;margin-top:22.45pt;width:403.2pt;height:49.6pt;z-index:253122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">
                <v:textbox>
                  <w:txbxContent>
                    <w:p w14:paraId="222E46E7" w14:textId="56E83C91" w:rsidR="00330216" w:rsidRDefault="00330216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3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 w:rsidRPr="00E1557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net add </w:t>
                      </w:r>
                      <w:proofErr w:type="spellStart"/>
                      <w:r w:rsidRPr="00E1557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lan</w:t>
                      </w:r>
                      <w:proofErr w:type="spellEnd"/>
                      <w:r w:rsidRPr="00E1557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2-3</w:t>
                      </w:r>
                    </w:p>
                    <w:p w14:paraId="222E46E8" w14:textId="0E316F48" w:rsidR="00330216" w:rsidRDefault="00330216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3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 w:rsidRPr="00E1557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net add bridge </w:t>
                      </w:r>
                      <w:proofErr w:type="spellStart"/>
                      <w:r w:rsidRPr="00E1557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tp</w:t>
                      </w:r>
                      <w:proofErr w:type="spellEnd"/>
                      <w:r w:rsidRPr="00E1557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1557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treeprio</w:t>
                      </w:r>
                      <w:proofErr w:type="spellEnd"/>
                      <w:r w:rsidRPr="00E1557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4096</w:t>
                      </w:r>
                    </w:p>
                    <w:p w14:paraId="222E46E9" w14:textId="66434E66" w:rsidR="00330216" w:rsidRPr="00A40C4C" w:rsidRDefault="00330216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3</w:t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commit</w:t>
                      </w:r>
                    </w:p>
                    <w:p w14:paraId="222E46EA" w14:textId="77777777" w:rsidR="00330216" w:rsidRPr="009C443D" w:rsidRDefault="00330216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sz w:val="24"/>
          <w:szCs w:val="24"/>
        </w:rPr>
        <w:t>Configure bridge settings – VLANs and STP priority:</w:t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</w:p>
    <w:p w14:paraId="222E3E0D" w14:textId="77777777" w:rsidR="00E1557F" w:rsidRDefault="00E1557F" w:rsidP="00EB1B18">
      <w:pPr>
        <w:rPr>
          <w:b/>
          <w:bCs/>
          <w:sz w:val="28"/>
          <w:szCs w:val="28"/>
        </w:rPr>
      </w:pPr>
    </w:p>
    <w:p w14:paraId="222E3E0E" w14:textId="77777777" w:rsidR="00E1557F" w:rsidRDefault="00E1557F" w:rsidP="00EB1B18">
      <w:pPr>
        <w:rPr>
          <w:b/>
          <w:bCs/>
          <w:sz w:val="28"/>
          <w:szCs w:val="28"/>
        </w:rPr>
      </w:pPr>
    </w:p>
    <w:p w14:paraId="222E3E0F" w14:textId="77777777" w:rsidR="00E1557F" w:rsidRDefault="00E1557F" w:rsidP="00EB1B18">
      <w:pPr>
        <w:rPr>
          <w:b/>
          <w:bCs/>
          <w:sz w:val="28"/>
          <w:szCs w:val="28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3124096" behindDoc="0" locked="0" layoutInCell="1" allowOverlap="1" wp14:anchorId="222E4331" wp14:editId="222E4332">
                <wp:simplePos x="0" y="0"/>
                <wp:positionH relativeFrom="column">
                  <wp:posOffset>360680</wp:posOffset>
                </wp:positionH>
                <wp:positionV relativeFrom="paragraph">
                  <wp:posOffset>147320</wp:posOffset>
                </wp:positionV>
                <wp:extent cx="5120640" cy="629920"/>
                <wp:effectExtent l="0" t="0" r="22860" b="17780"/>
                <wp:wrapThrough wrapText="bothSides">
                  <wp:wrapPolygon edited="0">
                    <wp:start x="0" y="0"/>
                    <wp:lineTo x="0" y="21556"/>
                    <wp:lineTo x="21616" y="21556"/>
                    <wp:lineTo x="21616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0640" cy="629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1E130704" w:rsidR="00330216" w:rsidRDefault="00330216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4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 w:rsidRPr="00E1557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net add </w:t>
                            </w:r>
                            <w:proofErr w:type="spellStart"/>
                            <w:r w:rsidRPr="00E1557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lan</w:t>
                            </w:r>
                            <w:proofErr w:type="spellEnd"/>
                            <w:r w:rsidRPr="00E1557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2-3</w:t>
                            </w:r>
                          </w:p>
                          <w:p w14:paraId="222E46EC" w14:textId="4EA7263F" w:rsidR="00330216" w:rsidRDefault="00330216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4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 w:rsidRPr="00E1557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net add bridge </w:t>
                            </w:r>
                            <w:proofErr w:type="spellStart"/>
                            <w:r w:rsidRPr="00E1557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tp</w:t>
                            </w:r>
                            <w:proofErr w:type="spellEnd"/>
                            <w:r w:rsidRPr="00E1557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E1557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treeprio</w:t>
                            </w:r>
                            <w:proofErr w:type="spellEnd"/>
                            <w:r w:rsidRPr="00E1557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4096</w:t>
                            </w:r>
                          </w:p>
                          <w:p w14:paraId="222E46ED" w14:textId="45BBCFE5" w:rsidR="00330216" w:rsidRPr="00A40C4C" w:rsidRDefault="00330216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4</w:t>
                            </w:r>
                            <w:r w:rsidRPr="00A40C4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commit</w:t>
                            </w:r>
                          </w:p>
                          <w:p w14:paraId="222E46EE" w14:textId="77777777" w:rsidR="00330216" w:rsidRPr="009C443D" w:rsidRDefault="00330216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207" type="#_x0000_t202" style="position:absolute;margin-left:28.4pt;margin-top:11.6pt;width:403.2pt;height:49.6pt;z-index:253124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">
                <v:textbox>
                  <w:txbxContent>
                    <w:p w14:paraId="222E46EB" w14:textId="1E130704" w:rsidR="00330216" w:rsidRDefault="00330216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4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 w:rsidRPr="00E1557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net add </w:t>
                      </w:r>
                      <w:proofErr w:type="spellStart"/>
                      <w:r w:rsidRPr="00E1557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lan</w:t>
                      </w:r>
                      <w:proofErr w:type="spellEnd"/>
                      <w:r w:rsidRPr="00E1557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2-3</w:t>
                      </w:r>
                    </w:p>
                    <w:p w14:paraId="222E46EC" w14:textId="4EA7263F" w:rsidR="00330216" w:rsidRDefault="00330216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4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 w:rsidRPr="00E1557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net add bridge </w:t>
                      </w:r>
                      <w:proofErr w:type="spellStart"/>
                      <w:r w:rsidRPr="00E1557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tp</w:t>
                      </w:r>
                      <w:proofErr w:type="spellEnd"/>
                      <w:r w:rsidRPr="00E1557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E1557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treeprio</w:t>
                      </w:r>
                      <w:proofErr w:type="spellEnd"/>
                      <w:r w:rsidRPr="00E1557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4096</w:t>
                      </w:r>
                    </w:p>
                    <w:p w14:paraId="222E46ED" w14:textId="45BBCFE5" w:rsidR="00330216" w:rsidRPr="00A40C4C" w:rsidRDefault="00330216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4</w:t>
                      </w:r>
                      <w:r w:rsidRPr="00A40C4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commit</w:t>
                      </w:r>
                    </w:p>
                    <w:p w14:paraId="222E46EE" w14:textId="77777777" w:rsidR="00330216" w:rsidRPr="009C443D" w:rsidRDefault="00330216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77777777" w:rsidR="00E1557F" w:rsidRDefault="00E1557F" w:rsidP="00EB1B18">
      <w:pPr>
        <w:rPr>
          <w:b/>
          <w:bCs/>
          <w:sz w:val="28"/>
          <w:szCs w:val="28"/>
        </w:rPr>
      </w:pPr>
    </w:p>
    <w:p w14:paraId="222E3E11" w14:textId="77777777" w:rsidR="00E1557F" w:rsidRDefault="00E1557F" w:rsidP="00EB1B18">
      <w:pPr>
        <w:rPr>
          <w:b/>
          <w:bCs/>
          <w:sz w:val="28"/>
          <w:szCs w:val="28"/>
        </w:rPr>
      </w:pPr>
    </w:p>
    <w:p w14:paraId="222E3E12" w14:textId="77777777" w:rsidR="00E1557F" w:rsidRDefault="00E1557F" w:rsidP="00EB1B18">
      <w:pPr>
        <w:rPr>
          <w:b/>
          <w:bCs/>
          <w:sz w:val="28"/>
          <w:szCs w:val="28"/>
        </w:rPr>
      </w:pPr>
    </w:p>
    <w:p w14:paraId="222E3E13" w14:textId="77777777" w:rsidR="00E1557F" w:rsidRDefault="00E1557F" w:rsidP="00EB1B18">
      <w:pPr>
        <w:rPr>
          <w:b/>
          <w:bCs/>
          <w:sz w:val="28"/>
          <w:szCs w:val="28"/>
        </w:rPr>
      </w:pPr>
    </w:p>
    <w:p w14:paraId="222E3E14" w14:textId="77777777" w:rsidR="00E1557F" w:rsidRDefault="00E1557F" w:rsidP="00EB1B18">
      <w:pPr>
        <w:rPr>
          <w:b/>
          <w:bCs/>
          <w:sz w:val="28"/>
          <w:szCs w:val="28"/>
        </w:rPr>
      </w:pPr>
    </w:p>
    <w:p w14:paraId="222E3E15" w14:textId="77777777" w:rsidR="00E1557F" w:rsidRDefault="00E1557F" w:rsidP="00EB1B18">
      <w:pPr>
        <w:rPr>
          <w:b/>
          <w:bCs/>
          <w:sz w:val="28"/>
          <w:szCs w:val="28"/>
        </w:rPr>
      </w:pPr>
    </w:p>
    <w:p w14:paraId="222E3E16" w14:textId="77777777" w:rsidR="00E1557F" w:rsidRDefault="00E1557F" w:rsidP="00EB1B18">
      <w:pPr>
        <w:rPr>
          <w:b/>
          <w:bCs/>
          <w:sz w:val="28"/>
          <w:szCs w:val="28"/>
        </w:rPr>
      </w:pPr>
    </w:p>
    <w:p w14:paraId="222E3E17" w14:textId="77777777" w:rsidR="00E1557F" w:rsidRDefault="00E1557F" w:rsidP="00EB1B18">
      <w:pPr>
        <w:rPr>
          <w:b/>
          <w:bCs/>
          <w:sz w:val="28"/>
          <w:szCs w:val="28"/>
        </w:rPr>
      </w:pPr>
    </w:p>
    <w:p w14:paraId="222E3E18" w14:textId="77777777" w:rsidR="00E1557F" w:rsidRDefault="00E1557F" w:rsidP="00EB1B18">
      <w:pPr>
        <w:rPr>
          <w:b/>
          <w:bCs/>
          <w:sz w:val="28"/>
          <w:szCs w:val="28"/>
        </w:rPr>
      </w:pPr>
    </w:p>
    <w:p w14:paraId="222E3E19" w14:textId="275DFB82" w:rsidR="008344B2" w:rsidRPr="00BC5C64" w:rsidRDefault="00BC5C64" w:rsidP="00EB1B18">
      <w:pPr>
        <w:rPr>
          <w:b/>
          <w:bCs/>
          <w:color w:val="404040" w:themeColor="text1" w:themeTint="BF"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  <w:r w:rsidR="00D46FFF" w:rsidRPr="003A6E54">
        <w:rPr>
          <w:i/>
          <w:iCs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2733952" behindDoc="0" locked="0" layoutInCell="1" allowOverlap="1" wp14:anchorId="222E4335" wp14:editId="24DC40F9">
                <wp:simplePos x="0" y="0"/>
                <wp:positionH relativeFrom="column">
                  <wp:posOffset>1282890</wp:posOffset>
                </wp:positionH>
                <wp:positionV relativeFrom="paragraph">
                  <wp:posOffset>30707</wp:posOffset>
                </wp:positionV>
                <wp:extent cx="5236845" cy="3101975"/>
                <wp:effectExtent l="0" t="0" r="1905" b="22225"/>
                <wp:wrapNone/>
                <wp:docPr id="1598" name="Group 15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36845" cy="3101975"/>
                          <a:chOff x="-68343" y="-946396"/>
                          <a:chExt cx="5237370" cy="3103132"/>
                        </a:xfrm>
                      </wpg:grpSpPr>
                      <wpg:grpSp>
                        <wpg:cNvPr id="13" name="Group 2"/>
                        <wpg:cNvGrpSpPr/>
                        <wpg:grpSpPr>
                          <a:xfrm>
                            <a:off x="-68343" y="0"/>
                            <a:ext cx="3353198" cy="2156736"/>
                            <a:chOff x="78274" y="217514"/>
                            <a:chExt cx="3922756" cy="2215578"/>
                          </a:xfrm>
                        </wpg:grpSpPr>
                        <wps:wsp>
                          <wps:cNvPr id="20" name="Straight Connector 20"/>
                          <wps:cNvCnPr>
                            <a:stCxn id="1402" idx="0"/>
                            <a:endCxn id="1396" idx="2"/>
                          </wps:cNvCnPr>
                          <wps:spPr>
                            <a:xfrm flipH="1" flipV="1">
                              <a:off x="831775" y="863432"/>
                              <a:ext cx="1091" cy="923742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2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Connector 21"/>
                          <wps:cNvCnPr/>
                          <wps:spPr>
                            <a:xfrm flipV="1">
                              <a:off x="1089466" y="848230"/>
                              <a:ext cx="1846993" cy="951244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2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" name="Straight Connector 28"/>
                          <wps:cNvCnPr/>
                          <wps:spPr>
                            <a:xfrm flipH="1" flipV="1">
                              <a:off x="1503573" y="399162"/>
                              <a:ext cx="1140943" cy="1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88" name="TextBox 20"/>
                          <wps:cNvSpPr txBox="1"/>
                          <wps:spPr>
                            <a:xfrm>
                              <a:off x="78274" y="800220"/>
                              <a:ext cx="754589" cy="33855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EF" w14:textId="77777777" w:rsidR="00330216" w:rsidRPr="00530E1E" w:rsidRDefault="00330216" w:rsidP="008344B2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9" name="TextBox 21"/>
                          <wps:cNvSpPr txBox="1"/>
                          <wps:spPr>
                            <a:xfrm>
                              <a:off x="120233" y="1548897"/>
                              <a:ext cx="735386" cy="33855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F0" w14:textId="77777777" w:rsidR="00330216" w:rsidRPr="00E646BC" w:rsidRDefault="00330216" w:rsidP="008344B2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</w:t>
                                </w:r>
                                <w:r w:rsidRPr="00E646B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0" name="TextBox 22"/>
                          <wps:cNvSpPr txBox="1"/>
                          <wps:spPr>
                            <a:xfrm>
                              <a:off x="1290720" y="1551568"/>
                              <a:ext cx="747611" cy="33855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F1" w14:textId="77777777" w:rsidR="00330216" w:rsidRPr="00530E1E" w:rsidRDefault="00330216" w:rsidP="008344B2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3" name="TextBox 25"/>
                          <wps:cNvSpPr txBox="1"/>
                          <wps:spPr>
                            <a:xfrm>
                              <a:off x="2817831" y="800225"/>
                              <a:ext cx="793025" cy="33855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6F2" w14:textId="77777777" w:rsidR="00330216" w:rsidRPr="00530E1E" w:rsidRDefault="00330216" w:rsidP="008344B2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6" name="Rectangle 1396"/>
                          <wps:cNvSpPr/>
                          <wps:spPr>
                            <a:xfrm>
                              <a:off x="158225" y="217514"/>
                              <a:ext cx="1347100" cy="64591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97" name="Rectangle 1397"/>
                          <wps:cNvSpPr/>
                          <wps:spPr>
                            <a:xfrm>
                              <a:off x="2653930" y="218263"/>
                              <a:ext cx="1347100" cy="64591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99" name="Rectangle 1399"/>
                          <wps:cNvSpPr/>
                          <wps:spPr>
                            <a:xfrm>
                              <a:off x="456512" y="382143"/>
                              <a:ext cx="765085" cy="294848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6F3" w14:textId="77777777" w:rsidR="00330216" w:rsidRPr="00530E1E" w:rsidRDefault="00330216" w:rsidP="008344B2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spine3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400" name="Rectangle 1400"/>
                          <wps:cNvSpPr/>
                          <wps:spPr>
                            <a:xfrm>
                              <a:off x="2911524" y="382143"/>
                              <a:ext cx="755208" cy="32385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6F4" w14:textId="77777777" w:rsidR="00330216" w:rsidRPr="00530E1E" w:rsidRDefault="00330216" w:rsidP="008344B2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spine4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402" name="Rectangle 1402"/>
                          <wps:cNvSpPr/>
                          <wps:spPr>
                            <a:xfrm>
                              <a:off x="159316" y="1787174"/>
                              <a:ext cx="1347100" cy="64591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403" name="Rectangle 1403"/>
                          <wps:cNvSpPr/>
                          <wps:spPr>
                            <a:xfrm>
                              <a:off x="490972" y="1945310"/>
                              <a:ext cx="626871" cy="276999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6F5" w14:textId="77777777" w:rsidR="00330216" w:rsidRPr="009344AA" w:rsidRDefault="00330216" w:rsidP="008344B2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</w:pPr>
                                <w:r w:rsidRPr="009344AA"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leaf1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375" name="Straight Connector 1375"/>
                          <wps:cNvCnPr/>
                          <wps:spPr>
                            <a:xfrm flipH="1" flipV="1">
                              <a:off x="1503573" y="619516"/>
                              <a:ext cx="1140943" cy="1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pic:pic xmlns:pic="http://schemas.openxmlformats.org/drawingml/2006/picture">
                        <pic:nvPicPr>
                          <pic:cNvPr id="1405" name="Shape 95"/>
                          <pic:cNvPicPr preferRelativeResize="0"/>
                        </pic:nvPicPr>
                        <pic:blipFill>
                          <a:blip r:embed="rId24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51338" y="-946396"/>
                            <a:ext cx="1917689" cy="11401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2E4335" id="Group 1598" o:spid="_x0000_s1208" style="position:absolute;margin-left:101pt;margin-top:2.4pt;width:412.35pt;height:244.25pt;z-index:252733952;mso-width-relative:margin;mso-height-relative:margin" coordorigin="-683,-9463" coordsize="52373,310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">
                <v:group id="_x0000_s1209" style="position:absolute;left:-683;width:33531;height:21567" coordorigin="782,2175" coordsize="39227,22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line id="Straight Connector 20" o:spid="_x0000_s1210" style="position:absolute;flip:x y;visibility:visible;mso-wrap-style:square" from="8317,8634" to="8328,17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" strokecolor="#ed7d31 [3205]" strokeweight="2pt">
                    <v:stroke joinstyle="miter"/>
                  </v:line>
                  <v:line id="Straight Connector 21" o:spid="_x0000_s1211" style="position:absolute;flip:y;visibility:visible;mso-wrap-style:square" from="10894,8482" to="29364,17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" strokecolor="#ed7d31 [3205]" strokeweight="2pt">
                    <v:stroke joinstyle="miter"/>
                  </v:line>
                  <v:line id="Straight Connector 28" o:spid="_x0000_s1212" style="position:absolute;flip:x y;visibility:visible;mso-wrap-style:square" from="15035,3991" to="26445,39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" strokecolor="#2f5496 [2408]" strokeweight="2pt">
                    <v:stroke joinstyle="miter"/>
                  </v:line>
                  <v:shape id="_x0000_s1213" type="#_x0000_t202" style="position:absolute;left:782;top:8002;width:7546;height:3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" filled="f" stroked="f">
                    <v:stroke dashstyle="dash"/>
                    <v:textbox>
                      <w:txbxContent>
                        <w:p w14:paraId="222E46EF" w14:textId="77777777" w:rsidR="00330216" w:rsidRPr="00530E1E" w:rsidRDefault="00330216" w:rsidP="008344B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TextBox 21" o:spid="_x0000_s1214" type="#_x0000_t202" style="position:absolute;left:1202;top:15488;width:7354;height:33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+PD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33oD&#10;72/CCXL/DwAA//8DAFBLAQItABQABgAIAAAAIQDb4fbL7gAAAIUBAAATAAAAAAAAAAAAAAAAAAAA&#10;AABbQ29udGVudF9UeXBlc10ueG1sUEsBAi0AFAAGAAgAAAAhAFr0LFu/AAAAFQEAAAsAAAAAAAAA&#10;AAAAAAAAHwEAAF9yZWxzLy5yZWxzUEsBAi0AFAAGAAgAAAAhAA4/48O+AAAA3QAAAA8AAAAAAAAA&#10;AAAAAAAABwIAAGRycy9kb3ducmV2LnhtbFBLBQYAAAAAAwADALcAAADyAgAAAAA=&#10;" filled="f" stroked="f">
                    <v:stroke dashstyle="dash"/>
                    <v:textbox>
                      <w:txbxContent>
                        <w:p w14:paraId="222E46F0" w14:textId="77777777" w:rsidR="00330216" w:rsidRPr="00E646BC" w:rsidRDefault="00330216" w:rsidP="008344B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</w:t>
                          </w:r>
                          <w:r w:rsidRPr="00E646B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wp1</w:t>
                          </w:r>
                        </w:p>
                      </w:txbxContent>
                    </v:textbox>
                  </v:shape>
                  <v:shape id="TextBox 22" o:spid="_x0000_s1215" type="#_x0000_t202" style="position:absolute;left:12907;top:15515;width:7476;height:33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NyD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n75RkbQhwcAAAD//wMAUEsBAi0AFAAGAAgAAAAhANvh9svuAAAAhQEAABMAAAAAAAAAAAAA&#10;AAAAAAAAAFtDb250ZW50X1R5cGVzXS54bWxQSwECLQAUAAYACAAAACEAWvQsW78AAAAVAQAACwAA&#10;AAAAAAAAAAAAAAAfAQAAX3JlbHMvLnJlbHNQSwECLQAUAAYACAAAACEAGtzcg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222E46F1" w14:textId="77777777" w:rsidR="00330216" w:rsidRPr="00530E1E" w:rsidRDefault="00330216" w:rsidP="008344B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TextBox 25" o:spid="_x0000_s1216" type="#_x0000_t202" style="position:absolute;left:28178;top:8002;width:7930;height:3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" filled="f" stroked="f">
                    <v:stroke dashstyle="dash"/>
                    <v:textbox>
                      <w:txbxContent>
                        <w:p w14:paraId="222E46F2" w14:textId="77777777" w:rsidR="00330216" w:rsidRPr="00530E1E" w:rsidRDefault="00330216" w:rsidP="008344B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rect id="Rectangle 1396" o:spid="_x0000_s1217" style="position:absolute;left:1582;top:2175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" fillcolor="white [3212]" strokecolor="black [3213]" strokeweight="1pt"/>
                  <v:rect id="Rectangle 1397" o:spid="_x0000_s1218" style="position:absolute;left:26539;top:2182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" fillcolor="white [3212]" strokecolor="black [3213]" strokeweight="1pt"/>
                  <v:rect id="Rectangle 1399" o:spid="_x0000_s1219" style="position:absolute;left:4565;top:3821;width:7650;height:29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" filled="f" stroked="f">
                    <v:textbox>
                      <w:txbxContent>
                        <w:p w14:paraId="222E46F3" w14:textId="77777777" w:rsidR="00330216" w:rsidRPr="00530E1E" w:rsidRDefault="00330216" w:rsidP="008344B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spine3</w:t>
                          </w:r>
                        </w:p>
                      </w:txbxContent>
                    </v:textbox>
                  </v:rect>
                  <v:rect id="Rectangle 1400" o:spid="_x0000_s1220" style="position:absolute;left:29115;top:3821;width:7552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" filled="f" stroked="f">
                    <v:textbox>
                      <w:txbxContent>
                        <w:p w14:paraId="222E46F4" w14:textId="77777777" w:rsidR="00330216" w:rsidRPr="00530E1E" w:rsidRDefault="00330216" w:rsidP="008344B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spine4</w:t>
                          </w:r>
                        </w:p>
                      </w:txbxContent>
                    </v:textbox>
                  </v:rect>
                  <v:rect id="Rectangle 1402" o:spid="_x0000_s1221" style="position:absolute;left:1593;top:17871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" fillcolor="white [3212]" strokecolor="black [3213]" strokeweight="1pt"/>
                  <v:rect id="Rectangle 1403" o:spid="_x0000_s1222" style="position:absolute;left:4909;top:19453;width:6269;height:27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" filled="f" stroked="f">
                    <v:textbox>
                      <w:txbxContent>
                        <w:p w14:paraId="222E46F5" w14:textId="77777777" w:rsidR="00330216" w:rsidRPr="009344AA" w:rsidRDefault="00330216" w:rsidP="008344B2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</w:pPr>
                          <w:r w:rsidRPr="009344AA"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leaf1</w:t>
                          </w:r>
                        </w:p>
                      </w:txbxContent>
                    </v:textbox>
                  </v:rect>
                  <v:line id="Straight Connector 1375" o:spid="_x0000_s1223" style="position:absolute;flip:x y;visibility:visible;mso-wrap-style:square" from="15035,6195" to="26445,6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" strokecolor="#2f5496 [2408]" strokeweight="2pt">
                    <v:stroke joinstyle="miter"/>
                  </v:line>
                </v:group>
                <v:shape id="Shape 95" o:spid="_x0000_s1224" type="#_x0000_t75" style="position:absolute;left:32513;top:-9463;width:19177;height:114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" filled="t" fillcolor="white [3212]">
                  <v:fill opacity="0"/>
                  <v:imagedata r:id="rId25" o:title=""/>
                </v:shape>
              </v:group>
            </w:pict>
          </mc:Fallback>
        </mc:AlternateContent>
      </w:r>
      <w:r w:rsidR="009675FB">
        <w:rPr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3096448" behindDoc="0" locked="0" layoutInCell="1" allowOverlap="1" wp14:anchorId="222E4333" wp14:editId="5B86668B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4417BC" id="Rectangle 32" o:spid="_x0000_s1026" style="position:absolute;margin-left:347.2pt;margin-top:-4.4pt;width:182.8pt;height:27.6pt;z-index:253096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Pr="00BC5C64">
        <w:rPr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3025792" behindDoc="0" locked="0" layoutInCell="1" allowOverlap="1" wp14:anchorId="222E4337" wp14:editId="222E4338">
                <wp:simplePos x="0" y="0"/>
                <wp:positionH relativeFrom="column">
                  <wp:posOffset>-914400</wp:posOffset>
                </wp:positionH>
                <wp:positionV relativeFrom="paragraph">
                  <wp:posOffset>64399</wp:posOffset>
                </wp:positionV>
                <wp:extent cx="815161" cy="81915"/>
                <wp:effectExtent l="0" t="0" r="23495" b="13335"/>
                <wp:wrapNone/>
                <wp:docPr id="2160" name="Group 21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161" name="Straight Connector 2161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2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EF0F39" id="Group 2160" o:spid="_x0000_s1026" style="position:absolute;margin-left:-1in;margin-top:5.05pt;width:64.2pt;height:6.45pt;z-index:253025792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">
                <v:line id="Straight Connector 2161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PSR5cUAAADdAAAADwAAAGRycy9kb3ducmV2LnhtbESPT4vCMBTE7wt+h/CEva1pPYhUo2hB&#10;FGTB9e/10TzbYvNSm2jrt98sLHgcZuY3zHTemUo8qXGlZQXxIAJBnFldcq7geFh9jUE4j6yxskwK&#10;XuRgPut9TDHRtuUfeu59LgKEXYIKCu/rREqXFWTQDWxNHLyrbQz6IJtc6gbbADeVHEbRSBosOSwU&#10;WFNaUHbbP4yC3fZ1uq+qNr3b7/NhvYwu6emxVuqz3y0mIDx1/h3+b2+0gmE8iuHvTXgCcvYL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aPSR5cUAAADdAAAADwAAAAAAAAAA&#10;AAAAAAChAgAAZHJzL2Rvd25yZXYueG1sUEsFBgAAAAAEAAQA+QAAAJMDAAAAAA=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+nmJ8QA&#10;AADdAAAADwAAAGRycy9kb3ducmV2LnhtbESPQWvCQBSE7wX/w/KE3urGUFSiq4ggFHoySXt+Zl+y&#10;wezbkN3G+O+7QqHHYWa+YXaHyXZipMG3jhUsFwkI4srplhsFZXF+24DwAVlj55gUPMjDYT972WGm&#10;3Z0vNOahERHCPkMFJoQ+k9JXhiz6heuJo1e7wWKIcmikHvAe4baTaZKspMWW44LBnk6Gqlv+YxUU&#10;8lF/rT9zS1bL76k8rd/H+qrU63w6bkEEmsJ/+K/9oRWky1UKzzfxCcj9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vp5ifEAAAA3QAAAA8AAAAAAAAAAAAAAAAAmAIAAGRycy9k&#10;b3ducmV2LnhtbFBLBQYAAAAABAAEAPUAAACJAwAAAAA=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="008344B2" w:rsidRPr="00BC5C64">
        <w:rPr>
          <w:b/>
          <w:bCs/>
          <w:color w:val="404040" w:themeColor="text1" w:themeTint="BF"/>
          <w:sz w:val="28"/>
          <w:szCs w:val="28"/>
        </w:rPr>
        <w:t xml:space="preserve">Task </w:t>
      </w:r>
      <w:r w:rsidRPr="00BC5C64">
        <w:rPr>
          <w:b/>
          <w:bCs/>
          <w:color w:val="404040" w:themeColor="text1" w:themeTint="BF"/>
          <w:sz w:val="28"/>
          <w:szCs w:val="28"/>
        </w:rPr>
        <w:t>3</w:t>
      </w:r>
      <w:r w:rsidR="008344B2" w:rsidRPr="00BC5C64">
        <w:rPr>
          <w:b/>
          <w:bCs/>
          <w:color w:val="404040" w:themeColor="text1" w:themeTint="BF"/>
          <w:sz w:val="28"/>
          <w:szCs w:val="28"/>
        </w:rPr>
        <w:t>: Configuring CLAG interfaces</w:t>
      </w:r>
      <w:r w:rsidR="00EB1B18">
        <w:rPr>
          <w:b/>
          <w:bCs/>
          <w:color w:val="404040" w:themeColor="text1" w:themeTint="BF"/>
          <w:sz w:val="28"/>
          <w:szCs w:val="28"/>
        </w:rPr>
        <w:t xml:space="preserve"> </w:t>
      </w:r>
      <w:r w:rsidR="00D46FFF">
        <w:rPr>
          <w:b/>
          <w:bCs/>
          <w:color w:val="404040" w:themeColor="text1" w:themeTint="BF"/>
          <w:sz w:val="28"/>
          <w:szCs w:val="28"/>
        </w:rPr>
        <w:t>-</w:t>
      </w:r>
      <w:r w:rsidR="00EB1B18">
        <w:rPr>
          <w:b/>
          <w:bCs/>
          <w:color w:val="404040" w:themeColor="text1" w:themeTint="BF"/>
          <w:sz w:val="28"/>
          <w:szCs w:val="28"/>
        </w:rPr>
        <w:t xml:space="preserve"> spine switches</w:t>
      </w:r>
    </w:p>
    <w:p w14:paraId="222E3E1A" w14:textId="77777777" w:rsidR="008344B2" w:rsidRPr="00A40C4C" w:rsidRDefault="008344B2" w:rsidP="00961A1C">
      <w:pPr>
        <w:pStyle w:val="ListParagraph"/>
        <w:numPr>
          <w:ilvl w:val="0"/>
          <w:numId w:val="44"/>
        </w:numPr>
        <w:spacing w:after="0" w:line="240" w:lineRule="auto"/>
        <w:rPr>
          <w:sz w:val="24"/>
          <w:szCs w:val="24"/>
        </w:rPr>
      </w:pPr>
      <w:r w:rsidRPr="00A40C4C">
        <w:rPr>
          <w:sz w:val="24"/>
          <w:szCs w:val="24"/>
        </w:rPr>
        <w:t xml:space="preserve">Configure two </w:t>
      </w:r>
      <w:r w:rsidRPr="00B14765">
        <w:rPr>
          <w:i/>
          <w:iCs/>
          <w:sz w:val="24"/>
          <w:szCs w:val="24"/>
        </w:rPr>
        <w:t>CLAG</w:t>
      </w:r>
      <w:r w:rsidRPr="00A40C4C">
        <w:rPr>
          <w:sz w:val="24"/>
          <w:szCs w:val="24"/>
        </w:rPr>
        <w:t xml:space="preserve"> </w:t>
      </w:r>
      <w:r w:rsidRPr="00B14765">
        <w:rPr>
          <w:i/>
          <w:iCs/>
          <w:sz w:val="24"/>
          <w:szCs w:val="24"/>
        </w:rPr>
        <w:t>interfaces</w:t>
      </w:r>
      <w:r w:rsidRPr="00A40C4C">
        <w:rPr>
          <w:sz w:val="24"/>
          <w:szCs w:val="24"/>
        </w:rPr>
        <w:t xml:space="preserve"> on each of the spine switches.</w:t>
      </w:r>
    </w:p>
    <w:p w14:paraId="222E3E1B" w14:textId="77777777" w:rsidR="008344B2" w:rsidRPr="003A6E54" w:rsidRDefault="008344B2" w:rsidP="00961A1C">
      <w:pPr>
        <w:pStyle w:val="ListParagraph"/>
        <w:numPr>
          <w:ilvl w:val="0"/>
          <w:numId w:val="19"/>
        </w:numPr>
        <w:spacing w:after="0" w:line="240" w:lineRule="auto"/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Interface </w:t>
      </w:r>
      <w:r>
        <w:rPr>
          <w:b/>
          <w:bCs/>
          <w:i/>
          <w:iCs/>
          <w:sz w:val="24"/>
          <w:szCs w:val="24"/>
        </w:rPr>
        <w:t>‘</w:t>
      </w:r>
      <w:proofErr w:type="spellStart"/>
      <w:r>
        <w:rPr>
          <w:b/>
          <w:bCs/>
          <w:i/>
          <w:iCs/>
          <w:sz w:val="24"/>
          <w:szCs w:val="24"/>
        </w:rPr>
        <w:t>clag</w:t>
      </w:r>
      <w:proofErr w:type="spellEnd"/>
      <w:r>
        <w:rPr>
          <w:b/>
          <w:bCs/>
          <w:i/>
          <w:iCs/>
          <w:sz w:val="24"/>
          <w:szCs w:val="24"/>
        </w:rPr>
        <w:t xml:space="preserve"> 1’</w:t>
      </w:r>
      <w:r w:rsidRPr="003A6E54">
        <w:rPr>
          <w:i/>
          <w:iCs/>
          <w:sz w:val="24"/>
          <w:szCs w:val="24"/>
        </w:rPr>
        <w:t xml:space="preserve"> will aggregate </w:t>
      </w:r>
      <w:r w:rsidRPr="008344B2">
        <w:rPr>
          <w:b/>
          <w:bCs/>
          <w:i/>
          <w:iCs/>
          <w:sz w:val="24"/>
          <w:szCs w:val="24"/>
        </w:rPr>
        <w:t>swp1</w:t>
      </w:r>
      <w:r w:rsidRPr="003A6E54">
        <w:rPr>
          <w:i/>
          <w:iCs/>
          <w:sz w:val="24"/>
          <w:szCs w:val="24"/>
        </w:rPr>
        <w:t xml:space="preserve"> on </w:t>
      </w:r>
      <w:r w:rsidRPr="008344B2">
        <w:rPr>
          <w:b/>
          <w:bCs/>
          <w:i/>
          <w:iCs/>
          <w:sz w:val="24"/>
          <w:szCs w:val="24"/>
        </w:rPr>
        <w:t>spine3</w:t>
      </w:r>
      <w:r w:rsidRPr="003A6E54">
        <w:rPr>
          <w:i/>
          <w:iCs/>
          <w:sz w:val="24"/>
          <w:szCs w:val="24"/>
        </w:rPr>
        <w:t xml:space="preserve"> and </w:t>
      </w:r>
      <w:r w:rsidRPr="008344B2">
        <w:rPr>
          <w:b/>
          <w:bCs/>
          <w:i/>
          <w:iCs/>
          <w:sz w:val="24"/>
          <w:szCs w:val="24"/>
        </w:rPr>
        <w:t>swp2</w:t>
      </w:r>
      <w:r w:rsidRPr="003A6E54">
        <w:rPr>
          <w:i/>
          <w:iCs/>
          <w:sz w:val="24"/>
          <w:szCs w:val="24"/>
        </w:rPr>
        <w:t xml:space="preserve"> on </w:t>
      </w:r>
      <w:r w:rsidRPr="008344B2">
        <w:rPr>
          <w:b/>
          <w:bCs/>
          <w:i/>
          <w:iCs/>
          <w:sz w:val="24"/>
          <w:szCs w:val="24"/>
        </w:rPr>
        <w:t>spine4</w:t>
      </w:r>
      <w:r w:rsidRPr="003A6E54">
        <w:rPr>
          <w:b/>
          <w:bCs/>
          <w:i/>
          <w:iCs/>
          <w:sz w:val="24"/>
          <w:szCs w:val="24"/>
        </w:rPr>
        <w:t xml:space="preserve"> </w:t>
      </w:r>
      <w:r w:rsidRPr="003A6E54">
        <w:rPr>
          <w:i/>
          <w:iCs/>
          <w:sz w:val="24"/>
          <w:szCs w:val="24"/>
        </w:rPr>
        <w:t xml:space="preserve">which are connected to switch </w:t>
      </w:r>
      <w:r w:rsidRPr="003A6E54">
        <w:rPr>
          <w:b/>
          <w:bCs/>
          <w:i/>
          <w:iCs/>
          <w:sz w:val="24"/>
          <w:szCs w:val="24"/>
        </w:rPr>
        <w:t>leaf1</w:t>
      </w:r>
      <w:r w:rsidRPr="003A6E54">
        <w:rPr>
          <w:i/>
          <w:iCs/>
          <w:sz w:val="24"/>
          <w:szCs w:val="24"/>
        </w:rPr>
        <w:t>.</w:t>
      </w:r>
    </w:p>
    <w:p w14:paraId="222E3E1C" w14:textId="77777777" w:rsidR="008344B2" w:rsidRPr="003A6E54" w:rsidRDefault="008344B2" w:rsidP="008344B2">
      <w:pPr>
        <w:pStyle w:val="ListParagraph"/>
        <w:spacing w:after="120" w:line="240" w:lineRule="auto"/>
        <w:ind w:left="1224"/>
        <w:rPr>
          <w:i/>
          <w:iCs/>
          <w:sz w:val="24"/>
          <w:szCs w:val="24"/>
        </w:rPr>
      </w:pPr>
    </w:p>
    <w:p w14:paraId="222E3E1D" w14:textId="77777777" w:rsidR="008344B2" w:rsidRPr="003A6E54" w:rsidRDefault="008344B2" w:rsidP="008344B2">
      <w:pPr>
        <w:pStyle w:val="ListParagraph"/>
        <w:spacing w:after="120" w:line="240" w:lineRule="auto"/>
        <w:ind w:left="1224"/>
        <w:rPr>
          <w:i/>
          <w:iCs/>
          <w:sz w:val="24"/>
          <w:szCs w:val="24"/>
        </w:rPr>
      </w:pPr>
    </w:p>
    <w:p w14:paraId="222E3E1E" w14:textId="77777777" w:rsidR="008344B2" w:rsidRPr="003A6E54" w:rsidRDefault="008344B2" w:rsidP="008344B2">
      <w:pPr>
        <w:pStyle w:val="ListParagraph"/>
        <w:spacing w:after="120" w:line="240" w:lineRule="auto"/>
        <w:ind w:left="1224"/>
        <w:rPr>
          <w:i/>
          <w:iCs/>
          <w:sz w:val="24"/>
          <w:szCs w:val="24"/>
        </w:rPr>
      </w:pPr>
    </w:p>
    <w:p w14:paraId="222E3E1F" w14:textId="77777777" w:rsidR="008344B2" w:rsidRPr="003A6E54" w:rsidRDefault="008344B2" w:rsidP="008344B2">
      <w:pPr>
        <w:pStyle w:val="ListParagraph"/>
        <w:spacing w:after="120" w:line="240" w:lineRule="auto"/>
        <w:ind w:left="1224"/>
        <w:rPr>
          <w:i/>
          <w:iCs/>
          <w:sz w:val="24"/>
          <w:szCs w:val="24"/>
        </w:rPr>
      </w:pPr>
    </w:p>
    <w:p w14:paraId="222E3E20" w14:textId="77777777" w:rsidR="008344B2" w:rsidRPr="003A6E54" w:rsidRDefault="005778A4" w:rsidP="008344B2">
      <w:pPr>
        <w:pStyle w:val="ListParagraph"/>
        <w:spacing w:after="120" w:line="240" w:lineRule="auto"/>
        <w:ind w:left="1224"/>
        <w:rPr>
          <w:i/>
          <w:i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095424" behindDoc="0" locked="0" layoutInCell="1" allowOverlap="1" wp14:anchorId="222E4339" wp14:editId="222E433A">
                <wp:simplePos x="0" y="0"/>
                <wp:positionH relativeFrom="column">
                  <wp:posOffset>1818640</wp:posOffset>
                </wp:positionH>
                <wp:positionV relativeFrom="paragraph">
                  <wp:posOffset>14605</wp:posOffset>
                </wp:positionV>
                <wp:extent cx="1563020" cy="389216"/>
                <wp:effectExtent l="0" t="0" r="0" b="0"/>
                <wp:wrapNone/>
                <wp:docPr id="1394" name="Oval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3020" cy="389216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540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2E46F6" w14:textId="77777777" w:rsidR="00330216" w:rsidRPr="00B364BD" w:rsidRDefault="00330216" w:rsidP="009675FB">
                            <w:pPr>
                              <w:jc w:val="center"/>
                              <w:rPr>
                                <w:b/>
                                <w:bCs/>
                                <w:color w:val="ED7D31" w:themeColor="accent2"/>
                              </w:rPr>
                            </w:pPr>
                            <w:proofErr w:type="spellStart"/>
                            <w:r w:rsidRPr="00B364BD">
                              <w:rPr>
                                <w:b/>
                                <w:bCs/>
                                <w:color w:val="ED7D31" w:themeColor="accent2"/>
                              </w:rPr>
                              <w:t>clag</w:t>
                            </w:r>
                            <w:proofErr w:type="spellEnd"/>
                            <w:r w:rsidRPr="00B364BD">
                              <w:rPr>
                                <w:b/>
                                <w:bCs/>
                                <w:color w:val="ED7D31" w:themeColor="accent2"/>
                              </w:rPr>
                              <w:t xml:space="preserve"> id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22E4339" id="Oval 1394" o:spid="_x0000_s1225" style="position:absolute;left:0;text-align:left;margin-left:143.2pt;margin-top:1.15pt;width:123.05pt;height:30.65pt;z-index:25309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" fillcolor="white [3212]" strokecolor="#ed7d31 [3205]" strokeweight="2pt">
                <v:stroke joinstyle="miter"/>
                <v:textbox>
                  <w:txbxContent>
                    <w:p w14:paraId="222E46F6" w14:textId="77777777" w:rsidR="00330216" w:rsidRPr="00B364BD" w:rsidRDefault="00330216" w:rsidP="009675FB">
                      <w:pPr>
                        <w:jc w:val="center"/>
                        <w:rPr>
                          <w:b/>
                          <w:bCs/>
                          <w:color w:val="ED7D31" w:themeColor="accent2"/>
                        </w:rPr>
                      </w:pPr>
                      <w:proofErr w:type="spellStart"/>
                      <w:r w:rsidRPr="00B364BD">
                        <w:rPr>
                          <w:b/>
                          <w:bCs/>
                          <w:color w:val="ED7D31" w:themeColor="accent2"/>
                        </w:rPr>
                        <w:t>clag</w:t>
                      </w:r>
                      <w:proofErr w:type="spellEnd"/>
                      <w:r w:rsidRPr="00B364BD">
                        <w:rPr>
                          <w:b/>
                          <w:bCs/>
                          <w:color w:val="ED7D31" w:themeColor="accent2"/>
                        </w:rPr>
                        <w:t xml:space="preserve"> id 1</w:t>
                      </w:r>
                    </w:p>
                  </w:txbxContent>
                </v:textbox>
              </v:oval>
            </w:pict>
          </mc:Fallback>
        </mc:AlternateContent>
      </w:r>
    </w:p>
    <w:p w14:paraId="222E3E21" w14:textId="77777777" w:rsidR="008344B2" w:rsidRPr="003A6E54" w:rsidRDefault="008344B2" w:rsidP="008344B2">
      <w:pPr>
        <w:pStyle w:val="ListParagraph"/>
        <w:spacing w:after="120" w:line="240" w:lineRule="auto"/>
        <w:ind w:left="1224"/>
        <w:rPr>
          <w:i/>
          <w:iCs/>
          <w:sz w:val="24"/>
          <w:szCs w:val="24"/>
        </w:rPr>
      </w:pPr>
    </w:p>
    <w:p w14:paraId="222E3E22" w14:textId="77777777" w:rsidR="008344B2" w:rsidRPr="003A6E54" w:rsidRDefault="008344B2" w:rsidP="008344B2">
      <w:pPr>
        <w:pStyle w:val="ListParagraph"/>
        <w:spacing w:after="120" w:line="240" w:lineRule="auto"/>
        <w:ind w:left="1224"/>
        <w:rPr>
          <w:i/>
          <w:iCs/>
          <w:sz w:val="24"/>
          <w:szCs w:val="24"/>
        </w:rPr>
      </w:pPr>
    </w:p>
    <w:p w14:paraId="222E3E23" w14:textId="77777777" w:rsidR="008344B2" w:rsidRPr="003A6E54" w:rsidRDefault="008344B2" w:rsidP="008344B2">
      <w:pPr>
        <w:pStyle w:val="ListParagraph"/>
        <w:spacing w:after="120" w:line="240" w:lineRule="auto"/>
        <w:ind w:left="1224"/>
        <w:rPr>
          <w:i/>
          <w:iCs/>
          <w:sz w:val="24"/>
          <w:szCs w:val="24"/>
        </w:rPr>
      </w:pPr>
    </w:p>
    <w:p w14:paraId="222E3E24" w14:textId="77777777" w:rsidR="008344B2" w:rsidRPr="003A6E54" w:rsidRDefault="008344B2" w:rsidP="008344B2">
      <w:pPr>
        <w:pStyle w:val="ListParagraph"/>
        <w:spacing w:after="120" w:line="240" w:lineRule="auto"/>
        <w:ind w:left="1224"/>
        <w:rPr>
          <w:i/>
          <w:iCs/>
          <w:sz w:val="24"/>
          <w:szCs w:val="24"/>
        </w:rPr>
      </w:pPr>
    </w:p>
    <w:p w14:paraId="222E3E25" w14:textId="77777777" w:rsidR="008344B2" w:rsidRPr="003A6E54" w:rsidRDefault="008344B2" w:rsidP="008344B2">
      <w:pPr>
        <w:pStyle w:val="ListParagraph"/>
        <w:spacing w:after="120" w:line="240" w:lineRule="auto"/>
        <w:ind w:left="1224"/>
        <w:rPr>
          <w:i/>
          <w:iCs/>
          <w:sz w:val="24"/>
          <w:szCs w:val="24"/>
        </w:rPr>
      </w:pPr>
    </w:p>
    <w:p w14:paraId="222E3E26" w14:textId="77777777" w:rsidR="008344B2" w:rsidRPr="003A6E54" w:rsidRDefault="008344B2" w:rsidP="008344B2">
      <w:pPr>
        <w:pStyle w:val="ListParagraph"/>
        <w:spacing w:after="120" w:line="240" w:lineRule="auto"/>
        <w:ind w:left="1224"/>
        <w:rPr>
          <w:i/>
          <w:iCs/>
          <w:sz w:val="24"/>
          <w:szCs w:val="24"/>
        </w:rPr>
      </w:pPr>
    </w:p>
    <w:p w14:paraId="222E3E27" w14:textId="77777777" w:rsidR="008344B2" w:rsidRPr="003A6E54" w:rsidRDefault="008344B2" w:rsidP="008344B2">
      <w:pPr>
        <w:pStyle w:val="ListParagraph"/>
        <w:spacing w:after="120" w:line="240" w:lineRule="auto"/>
        <w:ind w:left="1224"/>
        <w:rPr>
          <w:i/>
          <w:iCs/>
          <w:sz w:val="24"/>
          <w:szCs w:val="24"/>
        </w:rPr>
      </w:pPr>
    </w:p>
    <w:p w14:paraId="222E3E28" w14:textId="77777777" w:rsidR="007D1140" w:rsidRDefault="007D1140" w:rsidP="007D1140">
      <w:pPr>
        <w:spacing w:after="0" w:line="240" w:lineRule="auto"/>
        <w:rPr>
          <w:rFonts w:ascii="Consolas" w:hAnsi="Consolas" w:cs="Consolas"/>
          <w:sz w:val="24"/>
          <w:szCs w:val="24"/>
        </w:rPr>
      </w:pPr>
    </w:p>
    <w:p w14:paraId="222E3E29" w14:textId="77777777" w:rsidR="007D1140" w:rsidRDefault="007D1140" w:rsidP="007D1140">
      <w:pPr>
        <w:spacing w:after="0" w:line="24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1D2849">
        <w:rPr>
          <w:noProof/>
        </w:rPr>
        <mc:AlternateContent>
          <mc:Choice Requires="wps">
            <w:drawing>
              <wp:anchor distT="45720" distB="45720" distL="114300" distR="114300" simplePos="0" relativeHeight="253107712" behindDoc="0" locked="0" layoutInCell="1" allowOverlap="1" wp14:anchorId="222E433B" wp14:editId="222E433C">
                <wp:simplePos x="0" y="0"/>
                <wp:positionH relativeFrom="column">
                  <wp:posOffset>38100</wp:posOffset>
                </wp:positionH>
                <wp:positionV relativeFrom="paragraph">
                  <wp:posOffset>954405</wp:posOffset>
                </wp:positionV>
                <wp:extent cx="5975350" cy="434340"/>
                <wp:effectExtent l="0" t="0" r="25400" b="22860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547F2EB7" w:rsidR="00330216" w:rsidRDefault="00330216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4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153144">
                              <w:rPr>
                                <w:rFonts w:ascii="Consolas" w:hAnsi="Consolas" w:cs="Consolas"/>
                              </w:rPr>
                              <w:t>clag</w:t>
                            </w:r>
                            <w:proofErr w:type="spellEnd"/>
                            <w:r w:rsidRPr="00153144">
                              <w:rPr>
                                <w:rFonts w:ascii="Consolas" w:hAnsi="Consolas" w:cs="Consolas"/>
                              </w:rPr>
                              <w:t xml:space="preserve"> port bond LEAF1 interface swp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2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clag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>-id 1</w:t>
                            </w:r>
                          </w:p>
                          <w:p w14:paraId="222E46F8" w14:textId="04624B46" w:rsidR="00330216" w:rsidRPr="00153144" w:rsidRDefault="00330216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4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net commit</w:t>
                            </w:r>
                          </w:p>
                          <w:p w14:paraId="222E46F9" w14:textId="77777777" w:rsidR="00330216" w:rsidRPr="00153144" w:rsidRDefault="00330216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26" type="#_x0000_t202" style="position:absolute;margin-left:3pt;margin-top:75.15pt;width:470.5pt;height:34.2pt;z-index:253107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">
                <v:textbox>
                  <w:txbxContent>
                    <w:p w14:paraId="222E46F7" w14:textId="547F2EB7" w:rsidR="00330216" w:rsidRDefault="00330216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4</w:t>
                      </w:r>
                      <w:r w:rsidRPr="00153144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153144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153144">
                        <w:rPr>
                          <w:rFonts w:ascii="Consolas" w:hAnsi="Consolas" w:cs="Consolas"/>
                        </w:rPr>
                        <w:t>clag</w:t>
                      </w:r>
                      <w:proofErr w:type="spellEnd"/>
                      <w:r w:rsidRPr="00153144">
                        <w:rPr>
                          <w:rFonts w:ascii="Consolas" w:hAnsi="Consolas" w:cs="Consolas"/>
                        </w:rPr>
                        <w:t xml:space="preserve"> port bond LEAF1 interface swp</w:t>
                      </w:r>
                      <w:r>
                        <w:rPr>
                          <w:rFonts w:ascii="Consolas" w:hAnsi="Consolas" w:cs="Consolas"/>
                        </w:rPr>
                        <w:t>2</w:t>
                      </w:r>
                      <w:r w:rsidRPr="00153144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clag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>-id 1</w:t>
                      </w:r>
                    </w:p>
                    <w:p w14:paraId="222E46F8" w14:textId="04624B46" w:rsidR="00330216" w:rsidRPr="00153144" w:rsidRDefault="00330216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4</w:t>
                      </w:r>
                      <w:r w:rsidRPr="00153144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net commit</w:t>
                      </w:r>
                    </w:p>
                    <w:p w14:paraId="222E46F9" w14:textId="77777777" w:rsidR="00330216" w:rsidRPr="00153144" w:rsidRDefault="00330216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1D2849">
        <w:rPr>
          <w:noProof/>
        </w:rPr>
        <mc:AlternateContent>
          <mc:Choice Requires="wps">
            <w:drawing>
              <wp:anchor distT="45720" distB="45720" distL="114300" distR="114300" simplePos="0" relativeHeight="253106688" behindDoc="0" locked="0" layoutInCell="1" allowOverlap="1" wp14:anchorId="222E433D" wp14:editId="222E433E">
                <wp:simplePos x="0" y="0"/>
                <wp:positionH relativeFrom="column">
                  <wp:posOffset>38100</wp:posOffset>
                </wp:positionH>
                <wp:positionV relativeFrom="paragraph">
                  <wp:posOffset>344805</wp:posOffset>
                </wp:positionV>
                <wp:extent cx="5975350" cy="434340"/>
                <wp:effectExtent l="0" t="0" r="25400" b="2286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508B27B9" w:rsidR="00330216" w:rsidRDefault="00330216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53144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153144">
                              <w:rPr>
                                <w:rFonts w:ascii="Consolas" w:hAnsi="Consolas" w:cs="Consolas"/>
                              </w:rPr>
                              <w:t>clag</w:t>
                            </w:r>
                            <w:proofErr w:type="spellEnd"/>
                            <w:r w:rsidRPr="00153144">
                              <w:rPr>
                                <w:rFonts w:ascii="Consolas" w:hAnsi="Consolas" w:cs="Consolas"/>
                              </w:rPr>
                              <w:t xml:space="preserve"> port bond LEAF1 interface swp1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clag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>-id 1</w:t>
                            </w:r>
                          </w:p>
                          <w:p w14:paraId="222E46FB" w14:textId="112EDE16" w:rsidR="00330216" w:rsidRPr="00153144" w:rsidRDefault="00330216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53144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net commit</w:t>
                            </w:r>
                          </w:p>
                          <w:p w14:paraId="222E46FC" w14:textId="77777777" w:rsidR="00330216" w:rsidRPr="00153144" w:rsidRDefault="00330216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27" type="#_x0000_t202" style="position:absolute;margin-left:3pt;margin-top:27.15pt;width:470.5pt;height:34.2pt;z-index:253106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">
                <v:textbox>
                  <w:txbxContent>
                    <w:p w14:paraId="222E46FA" w14:textId="508B27B9" w:rsidR="00330216" w:rsidRDefault="00330216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53144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153144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153144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153144">
                        <w:rPr>
                          <w:rFonts w:ascii="Consolas" w:hAnsi="Consolas" w:cs="Consolas"/>
                        </w:rPr>
                        <w:t>clag</w:t>
                      </w:r>
                      <w:proofErr w:type="spellEnd"/>
                      <w:r w:rsidRPr="00153144">
                        <w:rPr>
                          <w:rFonts w:ascii="Consolas" w:hAnsi="Consolas" w:cs="Consolas"/>
                        </w:rPr>
                        <w:t xml:space="preserve"> port bond LEAF1 interface swp1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clag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>-id 1</w:t>
                      </w:r>
                    </w:p>
                    <w:p w14:paraId="222E46FB" w14:textId="112EDE16" w:rsidR="00330216" w:rsidRPr="00153144" w:rsidRDefault="00330216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53144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153144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net commit</w:t>
                      </w:r>
                    </w:p>
                    <w:p w14:paraId="222E46FC" w14:textId="77777777" w:rsidR="00330216" w:rsidRPr="00153144" w:rsidRDefault="00330216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849F3">
        <w:rPr>
          <w:rFonts w:ascii="Consolas" w:hAnsi="Consolas" w:cs="Consolas"/>
          <w:sz w:val="24"/>
          <w:szCs w:val="24"/>
        </w:rPr>
        <w:t xml:space="preserve"># </w:t>
      </w:r>
      <w:r w:rsidRPr="006849F3">
        <w:rPr>
          <w:rFonts w:ascii="Consolas" w:hAnsi="Consolas" w:cs="Consolas"/>
          <w:b/>
          <w:bCs/>
          <w:i/>
          <w:iCs/>
          <w:sz w:val="24"/>
          <w:szCs w:val="24"/>
        </w:rPr>
        <w:t xml:space="preserve">net add </w:t>
      </w:r>
      <w:proofErr w:type="spellStart"/>
      <w:r w:rsidRPr="006849F3">
        <w:rPr>
          <w:rFonts w:ascii="Consolas" w:hAnsi="Consolas" w:cs="Consolas"/>
          <w:b/>
          <w:bCs/>
          <w:i/>
          <w:iCs/>
          <w:sz w:val="24"/>
          <w:szCs w:val="24"/>
        </w:rPr>
        <w:t>clag</w:t>
      </w:r>
      <w:proofErr w:type="spellEnd"/>
      <w:r w:rsidRPr="006849F3">
        <w:rPr>
          <w:rFonts w:ascii="Consolas" w:hAnsi="Consolas" w:cs="Consolas"/>
          <w:b/>
          <w:bCs/>
          <w:i/>
          <w:iCs/>
          <w:sz w:val="24"/>
          <w:szCs w:val="24"/>
        </w:rPr>
        <w:t xml:space="preserve"> port bond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BOND</w:t>
      </w:r>
      <w:r w:rsidRPr="006849F3">
        <w:rPr>
          <w:rFonts w:ascii="Consolas" w:hAnsi="Consolas" w:cs="Consolas"/>
          <w:b/>
          <w:bCs/>
          <w:i/>
          <w:iCs/>
          <w:sz w:val="24"/>
          <w:szCs w:val="24"/>
        </w:rPr>
        <w:t xml:space="preserve">NAME&gt; interface &lt;INTERFACE&gt; </w:t>
      </w:r>
      <w:proofErr w:type="spellStart"/>
      <w:r w:rsidRPr="006849F3">
        <w:rPr>
          <w:rFonts w:ascii="Consolas" w:hAnsi="Consolas" w:cs="Consolas"/>
          <w:b/>
          <w:bCs/>
          <w:i/>
          <w:iCs/>
          <w:sz w:val="24"/>
          <w:szCs w:val="24"/>
        </w:rPr>
        <w:t>clag</w:t>
      </w:r>
      <w:proofErr w:type="spellEnd"/>
      <w:r w:rsidRPr="006849F3">
        <w:rPr>
          <w:rFonts w:ascii="Consolas" w:hAnsi="Consolas" w:cs="Consolas"/>
          <w:b/>
          <w:bCs/>
          <w:i/>
          <w:iCs/>
          <w:sz w:val="24"/>
          <w:szCs w:val="24"/>
        </w:rPr>
        <w:t>-id &lt;ID&gt;</w:t>
      </w:r>
    </w:p>
    <w:p w14:paraId="222E3E2A" w14:textId="77777777" w:rsidR="007D1140" w:rsidRDefault="007D1140" w:rsidP="007D1140">
      <w:pPr>
        <w:spacing w:after="0" w:line="24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E2B" w14:textId="77777777" w:rsidR="008344B2" w:rsidRPr="007D1140" w:rsidRDefault="00E646BC" w:rsidP="00961A1C">
      <w:pPr>
        <w:pStyle w:val="ListParagraph"/>
        <w:numPr>
          <w:ilvl w:val="0"/>
          <w:numId w:val="19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terface </w:t>
      </w:r>
      <w:r w:rsidRPr="007D1140">
        <w:rPr>
          <w:sz w:val="24"/>
          <w:szCs w:val="24"/>
        </w:rPr>
        <w:t>‘</w:t>
      </w:r>
      <w:proofErr w:type="spellStart"/>
      <w:r w:rsidRPr="005E15A7">
        <w:rPr>
          <w:b/>
          <w:bCs/>
          <w:i/>
          <w:iCs/>
          <w:sz w:val="24"/>
          <w:szCs w:val="24"/>
        </w:rPr>
        <w:t>clag</w:t>
      </w:r>
      <w:proofErr w:type="spellEnd"/>
      <w:r w:rsidRPr="005E15A7">
        <w:rPr>
          <w:b/>
          <w:bCs/>
          <w:i/>
          <w:iCs/>
          <w:sz w:val="24"/>
          <w:szCs w:val="24"/>
        </w:rPr>
        <w:t xml:space="preserve"> 2</w:t>
      </w:r>
      <w:r w:rsidRPr="007D1140">
        <w:rPr>
          <w:sz w:val="24"/>
          <w:szCs w:val="24"/>
        </w:rPr>
        <w:t xml:space="preserve">’ will aggregate </w:t>
      </w:r>
      <w:r w:rsidRPr="005E15A7">
        <w:rPr>
          <w:b/>
          <w:bCs/>
          <w:i/>
          <w:iCs/>
          <w:sz w:val="24"/>
          <w:szCs w:val="24"/>
        </w:rPr>
        <w:t>swp2</w:t>
      </w:r>
      <w:r w:rsidR="008344B2" w:rsidRPr="007D1140">
        <w:rPr>
          <w:sz w:val="24"/>
          <w:szCs w:val="24"/>
        </w:rPr>
        <w:t xml:space="preserve"> on </w:t>
      </w:r>
      <w:r w:rsidR="008344B2" w:rsidRPr="005E15A7">
        <w:rPr>
          <w:b/>
          <w:bCs/>
          <w:i/>
          <w:iCs/>
          <w:sz w:val="24"/>
          <w:szCs w:val="24"/>
        </w:rPr>
        <w:t>spine3</w:t>
      </w:r>
      <w:r w:rsidR="008344B2" w:rsidRPr="007D1140">
        <w:rPr>
          <w:sz w:val="24"/>
          <w:szCs w:val="24"/>
        </w:rPr>
        <w:t xml:space="preserve"> and </w:t>
      </w:r>
      <w:r w:rsidRPr="005E15A7">
        <w:rPr>
          <w:b/>
          <w:bCs/>
          <w:i/>
          <w:iCs/>
          <w:sz w:val="24"/>
          <w:szCs w:val="24"/>
        </w:rPr>
        <w:t>swp1</w:t>
      </w:r>
      <w:r w:rsidR="008344B2" w:rsidRPr="007D1140">
        <w:rPr>
          <w:sz w:val="24"/>
          <w:szCs w:val="24"/>
        </w:rPr>
        <w:t xml:space="preserve"> on </w:t>
      </w:r>
      <w:r w:rsidR="008344B2" w:rsidRPr="005E15A7">
        <w:rPr>
          <w:b/>
          <w:bCs/>
          <w:i/>
          <w:iCs/>
          <w:sz w:val="24"/>
          <w:szCs w:val="24"/>
        </w:rPr>
        <w:t>spine4</w:t>
      </w:r>
      <w:r w:rsidR="008344B2" w:rsidRPr="007D1140">
        <w:rPr>
          <w:sz w:val="24"/>
          <w:szCs w:val="24"/>
        </w:rPr>
        <w:t xml:space="preserve"> which are connected to switch leaf2.</w:t>
      </w:r>
    </w:p>
    <w:p w14:paraId="222E3E2C" w14:textId="77777777" w:rsidR="008344B2" w:rsidRPr="003A6E54" w:rsidRDefault="009675FB" w:rsidP="008344B2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  <w:r>
        <w:rPr>
          <w:rFonts w:ascii="Consolas" w:hAnsi="Consolas" w:cs="Consolas"/>
          <w:i/>
          <w:i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2736000" behindDoc="0" locked="0" layoutInCell="1" allowOverlap="1" wp14:anchorId="222E433F" wp14:editId="222E4340">
                <wp:simplePos x="0" y="0"/>
                <wp:positionH relativeFrom="column">
                  <wp:posOffset>1320800</wp:posOffset>
                </wp:positionH>
                <wp:positionV relativeFrom="paragraph">
                  <wp:posOffset>83820</wp:posOffset>
                </wp:positionV>
                <wp:extent cx="3326131" cy="2156736"/>
                <wp:effectExtent l="0" t="0" r="7620" b="15240"/>
                <wp:wrapNone/>
                <wp:docPr id="66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26131" cy="2156736"/>
                          <a:chOff x="158225" y="217514"/>
                          <a:chExt cx="3891092" cy="2215578"/>
                        </a:xfrm>
                      </wpg:grpSpPr>
                      <wps:wsp>
                        <wps:cNvPr id="70" name="Straight Connector 70"/>
                        <wps:cNvCnPr>
                          <a:stCxn id="84" idx="0"/>
                          <a:endCxn id="79" idx="2"/>
                        </wps:cNvCnPr>
                        <wps:spPr>
                          <a:xfrm flipH="1" flipV="1">
                            <a:off x="831775" y="863433"/>
                            <a:ext cx="2494777" cy="923741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1" name="Straight Connector 71"/>
                        <wps:cNvCnPr>
                          <a:stCxn id="84" idx="0"/>
                          <a:endCxn id="80" idx="2"/>
                        </wps:cNvCnPr>
                        <wps:spPr>
                          <a:xfrm flipV="1">
                            <a:off x="3326552" y="864182"/>
                            <a:ext cx="928" cy="922992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Straight Connector 72"/>
                        <wps:cNvCnPr/>
                        <wps:spPr>
                          <a:xfrm flipH="1" flipV="1">
                            <a:off x="1487605" y="399162"/>
                            <a:ext cx="1140943" cy="1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accent5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5" name="TextBox 20"/>
                        <wps:cNvSpPr txBox="1"/>
                        <wps:spPr>
                          <a:xfrm>
                            <a:off x="236938" y="851908"/>
                            <a:ext cx="788405" cy="3385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6FD" w14:textId="77777777" w:rsidR="00330216" w:rsidRPr="00530E1E" w:rsidRDefault="00330216" w:rsidP="008344B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6" name="TextBox 21"/>
                        <wps:cNvSpPr txBox="1"/>
                        <wps:spPr>
                          <a:xfrm>
                            <a:off x="3265467" y="1572256"/>
                            <a:ext cx="767844" cy="3385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6FE" w14:textId="77777777" w:rsidR="00330216" w:rsidRPr="00530E1E" w:rsidRDefault="00330216" w:rsidP="008344B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7" name="TextBox 22"/>
                        <wps:cNvSpPr txBox="1"/>
                        <wps:spPr>
                          <a:xfrm>
                            <a:off x="2143682" y="1575437"/>
                            <a:ext cx="831455" cy="3385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6FF" w14:textId="77777777" w:rsidR="00330216" w:rsidRPr="00530E1E" w:rsidRDefault="00330216" w:rsidP="008344B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8" name="TextBox 25"/>
                        <wps:cNvSpPr txBox="1"/>
                        <wps:spPr>
                          <a:xfrm>
                            <a:off x="3299552" y="843071"/>
                            <a:ext cx="749765" cy="3385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700" w14:textId="77777777" w:rsidR="00330216" w:rsidRPr="00530E1E" w:rsidRDefault="00330216" w:rsidP="008344B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9" name="Rectangle 79"/>
                        <wps:cNvSpPr/>
                        <wps:spPr>
                          <a:xfrm>
                            <a:off x="158225" y="217514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0" name="Rectangle 80"/>
                        <wps:cNvSpPr/>
                        <wps:spPr>
                          <a:xfrm>
                            <a:off x="2653930" y="218263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1" name="Rectangle 81"/>
                        <wps:cNvSpPr/>
                        <wps:spPr>
                          <a:xfrm>
                            <a:off x="387438" y="382143"/>
                            <a:ext cx="730405" cy="29484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701" w14:textId="77777777" w:rsidR="00330216" w:rsidRPr="00530E1E" w:rsidRDefault="00330216" w:rsidP="008344B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spine3</w:t>
                              </w:r>
                            </w:p>
                            <w:p w14:paraId="222E4702" w14:textId="77777777" w:rsidR="00330216" w:rsidRPr="00530E1E" w:rsidRDefault="00330216" w:rsidP="008344B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83" name="Rectangle 83"/>
                        <wps:cNvSpPr/>
                        <wps:spPr>
                          <a:xfrm>
                            <a:off x="2876467" y="382143"/>
                            <a:ext cx="790386" cy="32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703" w14:textId="77777777" w:rsidR="00330216" w:rsidRPr="00530E1E" w:rsidRDefault="00330216" w:rsidP="008344B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spine4</w:t>
                              </w:r>
                            </w:p>
                            <w:p w14:paraId="222E4704" w14:textId="77777777" w:rsidR="00330216" w:rsidRPr="00530E1E" w:rsidRDefault="00330216" w:rsidP="008344B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</w:pP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84" name="Rectangle 84"/>
                        <wps:cNvSpPr/>
                        <wps:spPr>
                          <a:xfrm>
                            <a:off x="2653002" y="1787174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5" name="Rectangle 85"/>
                        <wps:cNvSpPr/>
                        <wps:spPr>
                          <a:xfrm>
                            <a:off x="3021567" y="1994381"/>
                            <a:ext cx="626870" cy="276999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705" w14:textId="77777777" w:rsidR="00330216" w:rsidRPr="00530E1E" w:rsidRDefault="00330216" w:rsidP="008344B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440" name="Straight Connector 1440"/>
                        <wps:cNvCnPr/>
                        <wps:spPr>
                          <a:xfrm flipH="1" flipV="1">
                            <a:off x="1487605" y="619516"/>
                            <a:ext cx="1140943" cy="1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accent5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2E433F" id="_x0000_s1228" style="position:absolute;left:0;text-align:left;margin-left:104pt;margin-top:6.6pt;width:261.9pt;height:169.8pt;z-index:252736000" coordorigin="1582,2175" coordsize="38910,221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">
                <v:line id="Straight Connector 70" o:spid="_x0000_s1229" style="position:absolute;flip:x y;visibility:visible;mso-wrap-style:square" from="8317,8634" to="33265,17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" strokecolor="#538135 [2409]" strokeweight="2pt">
                  <v:stroke joinstyle="miter"/>
                </v:line>
                <v:line id="Straight Connector 71" o:spid="_x0000_s1230" style="position:absolute;flip:y;visibility:visible;mso-wrap-style:square" from="33265,8641" to="33274,17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" strokecolor="#538135 [2409]" strokeweight="2pt">
                  <v:stroke joinstyle="miter"/>
                </v:line>
                <v:line id="Straight Connector 72" o:spid="_x0000_s1231" style="position:absolute;flip:x y;visibility:visible;mso-wrap-style:square" from="14876,3991" to="26285,39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" strokecolor="#2f5496 [2408]" strokeweight="2pt">
                  <v:stroke joinstyle="miter"/>
                </v:line>
                <v:shape id="_x0000_s1232" type="#_x0000_t202" style="position:absolute;left:2369;top:8519;width:7884;height:3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" filled="f" stroked="f">
                  <v:stroke dashstyle="dash"/>
                  <v:textbox>
                    <w:txbxContent>
                      <w:p w14:paraId="222E46FD" w14:textId="77777777" w:rsidR="00330216" w:rsidRPr="00530E1E" w:rsidRDefault="00330216" w:rsidP="008344B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TextBox 21" o:spid="_x0000_s1233" type="#_x0000_t202" style="position:absolute;left:32654;top:15722;width:7679;height:33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" filled="f" stroked="f">
                  <v:stroke dashstyle="dash"/>
                  <v:textbox>
                    <w:txbxContent>
                      <w:p w14:paraId="222E46FE" w14:textId="77777777" w:rsidR="00330216" w:rsidRPr="00530E1E" w:rsidRDefault="00330216" w:rsidP="008344B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TextBox 22" o:spid="_x0000_s1234" type="#_x0000_t202" style="position:absolute;left:21436;top:15754;width:8315;height:3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" filled="f" stroked="f">
                  <v:stroke dashstyle="dash"/>
                  <v:textbox>
                    <w:txbxContent>
                      <w:p w14:paraId="222E46FF" w14:textId="77777777" w:rsidR="00330216" w:rsidRPr="00530E1E" w:rsidRDefault="00330216" w:rsidP="008344B2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TextBox 25" o:spid="_x0000_s1235" type="#_x0000_t202" style="position:absolute;left:32995;top:8430;width:7498;height:33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" filled="f" stroked="f">
                  <v:stroke dashstyle="dash"/>
                  <v:textbox>
                    <w:txbxContent>
                      <w:p w14:paraId="222E4700" w14:textId="77777777" w:rsidR="00330216" w:rsidRPr="00530E1E" w:rsidRDefault="00330216" w:rsidP="008344B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rect id="Rectangle 79" o:spid="_x0000_s1236" style="position:absolute;left:1582;top:2175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" fillcolor="white [3212]" strokecolor="black [3213]" strokeweight="1pt"/>
                <v:rect id="Rectangle 80" o:spid="_x0000_s1237" style="position:absolute;left:26539;top:2182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" fillcolor="white [3212]" strokecolor="black [3213]" strokeweight="1pt"/>
                <v:rect id="Rectangle 81" o:spid="_x0000_s1238" style="position:absolute;left:3874;top:3821;width:7304;height:29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" filled="f" stroked="f">
                  <v:textbox>
                    <w:txbxContent>
                      <w:p w14:paraId="222E4701" w14:textId="77777777" w:rsidR="00330216" w:rsidRPr="00530E1E" w:rsidRDefault="00330216" w:rsidP="008344B2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  <w:t>spine3</w:t>
                        </w:r>
                      </w:p>
                      <w:p w14:paraId="222E4702" w14:textId="77777777" w:rsidR="00330216" w:rsidRPr="00530E1E" w:rsidRDefault="00330216" w:rsidP="008344B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</w:p>
                    </w:txbxContent>
                  </v:textbox>
                </v:rect>
                <v:rect id="Rectangle 83" o:spid="_x0000_s1239" style="position:absolute;left:28764;top:3821;width:7904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" filled="f" stroked="f">
                  <v:textbox>
                    <w:txbxContent>
                      <w:p w14:paraId="222E4703" w14:textId="77777777" w:rsidR="00330216" w:rsidRPr="00530E1E" w:rsidRDefault="00330216" w:rsidP="008344B2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  <w:t>spine4</w:t>
                        </w:r>
                      </w:p>
                      <w:p w14:paraId="222E4704" w14:textId="77777777" w:rsidR="00330216" w:rsidRPr="00530E1E" w:rsidRDefault="00330216" w:rsidP="008344B2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</w:pPr>
                      </w:p>
                    </w:txbxContent>
                  </v:textbox>
                </v:rect>
                <v:rect id="Rectangle 84" o:spid="_x0000_s1240" style="position:absolute;left:26530;top:17871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" fillcolor="white [3212]" strokecolor="black [3213]" strokeweight="1pt"/>
                <v:rect id="Rectangle 85" o:spid="_x0000_s1241" style="position:absolute;left:30215;top:19943;width:6269;height:27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" filled="f" stroked="f">
                  <v:textbox>
                    <w:txbxContent>
                      <w:p w14:paraId="222E4705" w14:textId="77777777" w:rsidR="00330216" w:rsidRPr="00530E1E" w:rsidRDefault="00330216" w:rsidP="008344B2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</w:rPr>
                          <w:t>leaf2</w:t>
                        </w:r>
                      </w:p>
                    </w:txbxContent>
                  </v:textbox>
                </v:rect>
                <v:line id="Straight Connector 1440" o:spid="_x0000_s1242" style="position:absolute;flip:x y;visibility:visible;mso-wrap-style:square" from="14876,6195" to="26285,6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" strokecolor="#2f5496 [2408]" strokeweight="2pt">
                  <v:stroke joinstyle="miter"/>
                </v:line>
              </v:group>
            </w:pict>
          </mc:Fallback>
        </mc:AlternateContent>
      </w:r>
    </w:p>
    <w:p w14:paraId="222E3E2D" w14:textId="77777777" w:rsidR="008344B2" w:rsidRPr="003A6E54" w:rsidRDefault="008344B2" w:rsidP="008344B2">
      <w:pPr>
        <w:pStyle w:val="ListParagraph"/>
        <w:spacing w:line="360" w:lineRule="auto"/>
        <w:rPr>
          <w:rFonts w:ascii="Consolas" w:hAnsi="Consolas" w:cs="Consolas"/>
          <w:sz w:val="24"/>
          <w:szCs w:val="24"/>
        </w:rPr>
      </w:pPr>
    </w:p>
    <w:p w14:paraId="222E3E2E" w14:textId="77777777" w:rsidR="008344B2" w:rsidRPr="003A6E54" w:rsidRDefault="005778A4" w:rsidP="008344B2">
      <w:pPr>
        <w:pStyle w:val="ListParagraph"/>
        <w:spacing w:line="360" w:lineRule="auto"/>
        <w:ind w:left="540"/>
        <w:rPr>
          <w:rFonts w:ascii="Consolas" w:hAnsi="Consolas" w:cs="Consolas"/>
          <w:i/>
          <w:i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3098496" behindDoc="0" locked="0" layoutInCell="1" allowOverlap="1" wp14:anchorId="222E4341" wp14:editId="222E4342">
                <wp:simplePos x="0" y="0"/>
                <wp:positionH relativeFrom="column">
                  <wp:posOffset>2616200</wp:posOffset>
                </wp:positionH>
                <wp:positionV relativeFrom="paragraph">
                  <wp:posOffset>180975</wp:posOffset>
                </wp:positionV>
                <wp:extent cx="1563373" cy="389216"/>
                <wp:effectExtent l="0" t="0" r="0" b="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3373" cy="389216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2E4706" w14:textId="77777777" w:rsidR="00330216" w:rsidRPr="00B364BD" w:rsidRDefault="00330216" w:rsidP="005778A4">
                            <w:pPr>
                              <w:jc w:val="center"/>
                              <w:rPr>
                                <w:b/>
                                <w:bCs/>
                                <w:color w:val="538135" w:themeColor="accent6" w:themeShade="BF"/>
                              </w:rPr>
                            </w:pPr>
                            <w:proofErr w:type="spellStart"/>
                            <w:r w:rsidRPr="00B364BD">
                              <w:rPr>
                                <w:b/>
                                <w:bCs/>
                                <w:color w:val="538135" w:themeColor="accent6" w:themeShade="BF"/>
                              </w:rPr>
                              <w:t>clag</w:t>
                            </w:r>
                            <w:proofErr w:type="spellEnd"/>
                            <w:r w:rsidRPr="00B364BD">
                              <w:rPr>
                                <w:b/>
                                <w:bCs/>
                                <w:color w:val="538135" w:themeColor="accent6" w:themeShade="BF"/>
                              </w:rPr>
                              <w:t xml:space="preserve"> id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22E4341" id="Oval 41" o:spid="_x0000_s1243" style="position:absolute;left:0;text-align:left;margin-left:206pt;margin-top:14.25pt;width:123.1pt;height:30.65pt;z-index:25309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" fillcolor="white [3212]" strokecolor="#538135 [2409]" strokeweight="2pt">
                <v:stroke joinstyle="miter"/>
                <v:textbox>
                  <w:txbxContent>
                    <w:p w14:paraId="222E4706" w14:textId="77777777" w:rsidR="00330216" w:rsidRPr="00B364BD" w:rsidRDefault="00330216" w:rsidP="005778A4">
                      <w:pPr>
                        <w:jc w:val="center"/>
                        <w:rPr>
                          <w:b/>
                          <w:bCs/>
                          <w:color w:val="538135" w:themeColor="accent6" w:themeShade="BF"/>
                        </w:rPr>
                      </w:pPr>
                      <w:proofErr w:type="spellStart"/>
                      <w:r w:rsidRPr="00B364BD">
                        <w:rPr>
                          <w:b/>
                          <w:bCs/>
                          <w:color w:val="538135" w:themeColor="accent6" w:themeShade="BF"/>
                        </w:rPr>
                        <w:t>clag</w:t>
                      </w:r>
                      <w:proofErr w:type="spellEnd"/>
                      <w:r w:rsidRPr="00B364BD">
                        <w:rPr>
                          <w:b/>
                          <w:bCs/>
                          <w:color w:val="538135" w:themeColor="accent6" w:themeShade="BF"/>
                        </w:rPr>
                        <w:t xml:space="preserve"> id 2</w:t>
                      </w:r>
                    </w:p>
                  </w:txbxContent>
                </v:textbox>
              </v:oval>
            </w:pict>
          </mc:Fallback>
        </mc:AlternateContent>
      </w:r>
    </w:p>
    <w:p w14:paraId="222E3E2F" w14:textId="77777777" w:rsidR="008344B2" w:rsidRPr="003A6E54" w:rsidRDefault="008344B2" w:rsidP="008344B2">
      <w:pPr>
        <w:pStyle w:val="ListParagraph"/>
        <w:spacing w:line="360" w:lineRule="auto"/>
        <w:rPr>
          <w:rFonts w:ascii="Consolas" w:hAnsi="Consolas" w:cs="Consolas"/>
          <w:sz w:val="24"/>
          <w:szCs w:val="24"/>
        </w:rPr>
      </w:pPr>
    </w:p>
    <w:p w14:paraId="222E3E30" w14:textId="77777777" w:rsidR="008344B2" w:rsidRPr="003A6E54" w:rsidRDefault="008344B2" w:rsidP="008344B2">
      <w:pPr>
        <w:pStyle w:val="ListParagraph"/>
        <w:spacing w:line="360" w:lineRule="auto"/>
        <w:rPr>
          <w:rFonts w:ascii="Consolas" w:hAnsi="Consolas" w:cs="Consolas"/>
          <w:sz w:val="24"/>
          <w:szCs w:val="24"/>
        </w:rPr>
      </w:pPr>
    </w:p>
    <w:p w14:paraId="222E3E31" w14:textId="77777777" w:rsidR="008344B2" w:rsidRPr="003A6E54" w:rsidRDefault="008344B2" w:rsidP="008344B2">
      <w:pPr>
        <w:pStyle w:val="ListParagraph"/>
        <w:spacing w:line="360" w:lineRule="auto"/>
        <w:rPr>
          <w:rFonts w:ascii="Consolas" w:hAnsi="Consolas" w:cs="Consolas"/>
          <w:sz w:val="24"/>
          <w:szCs w:val="24"/>
        </w:rPr>
      </w:pPr>
    </w:p>
    <w:p w14:paraId="222E3E32" w14:textId="77777777" w:rsidR="008344B2" w:rsidRPr="003A6E54" w:rsidRDefault="008344B2" w:rsidP="008344B2">
      <w:pPr>
        <w:pStyle w:val="ListParagraph"/>
        <w:spacing w:line="360" w:lineRule="auto"/>
        <w:rPr>
          <w:rFonts w:ascii="Consolas" w:hAnsi="Consolas" w:cs="Consolas"/>
          <w:sz w:val="24"/>
          <w:szCs w:val="24"/>
        </w:rPr>
      </w:pPr>
    </w:p>
    <w:p w14:paraId="222E3E33" w14:textId="77777777" w:rsidR="009E04B4" w:rsidRDefault="009E04B4" w:rsidP="009E04B4">
      <w:pPr>
        <w:pStyle w:val="ListParagraph"/>
        <w:spacing w:line="360" w:lineRule="auto"/>
        <w:rPr>
          <w:rFonts w:ascii="Consolas" w:hAnsi="Consolas" w:cs="Consolas"/>
          <w:sz w:val="24"/>
          <w:szCs w:val="24"/>
        </w:rPr>
      </w:pPr>
    </w:p>
    <w:p w14:paraId="222E3E34" w14:textId="77777777" w:rsidR="009E04B4" w:rsidRDefault="009E04B4" w:rsidP="009E04B4">
      <w:pPr>
        <w:pStyle w:val="ListParagraph"/>
        <w:spacing w:line="360" w:lineRule="auto"/>
        <w:rPr>
          <w:rFonts w:ascii="Consolas" w:hAnsi="Consolas" w:cs="Consolas"/>
          <w:sz w:val="24"/>
          <w:szCs w:val="24"/>
        </w:rPr>
      </w:pPr>
    </w:p>
    <w:p w14:paraId="222E3E35" w14:textId="77777777" w:rsidR="007D1140" w:rsidRDefault="007D1140" w:rsidP="007D1140">
      <w:pPr>
        <w:pStyle w:val="ListParagraph"/>
        <w:spacing w:after="0" w:line="240" w:lineRule="auto"/>
        <w:ind w:left="360"/>
        <w:rPr>
          <w:rFonts w:ascii="Consolas" w:hAnsi="Consolas" w:cs="Consolas"/>
          <w:sz w:val="24"/>
          <w:szCs w:val="24"/>
        </w:rPr>
      </w:pPr>
    </w:p>
    <w:p w14:paraId="222E3E36" w14:textId="77777777" w:rsidR="007D1140" w:rsidRDefault="007D1140" w:rsidP="007D1140">
      <w:pPr>
        <w:pStyle w:val="ListParagraph"/>
        <w:spacing w:after="0" w:line="240" w:lineRule="auto"/>
        <w:ind w:left="360"/>
        <w:rPr>
          <w:rFonts w:ascii="Consolas" w:hAnsi="Consolas" w:cs="Consolas"/>
          <w:sz w:val="24"/>
          <w:szCs w:val="24"/>
        </w:rPr>
      </w:pPr>
    </w:p>
    <w:p w14:paraId="222E3E37" w14:textId="77777777" w:rsidR="007D1140" w:rsidRPr="007D1140" w:rsidRDefault="007D1140" w:rsidP="007D1140">
      <w:pPr>
        <w:pStyle w:val="ListParagraph"/>
        <w:spacing w:after="0" w:line="240" w:lineRule="auto"/>
        <w:ind w:left="360"/>
        <w:rPr>
          <w:rFonts w:ascii="Consolas" w:hAnsi="Consolas" w:cs="Consolas"/>
          <w:sz w:val="24"/>
          <w:szCs w:val="24"/>
        </w:rPr>
      </w:pPr>
      <w:r w:rsidRPr="007D1140">
        <w:rPr>
          <w:rFonts w:ascii="Consolas" w:hAnsi="Consolas" w:cs="Consolas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3109760" behindDoc="0" locked="0" layoutInCell="1" allowOverlap="1" wp14:anchorId="222E4343" wp14:editId="222E4344">
                <wp:simplePos x="0" y="0"/>
                <wp:positionH relativeFrom="column">
                  <wp:posOffset>0</wp:posOffset>
                </wp:positionH>
                <wp:positionV relativeFrom="paragraph">
                  <wp:posOffset>223520</wp:posOffset>
                </wp:positionV>
                <wp:extent cx="5975350" cy="434340"/>
                <wp:effectExtent l="0" t="0" r="25400" b="2286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09BFBB2A" w:rsidR="00330216" w:rsidRDefault="00330216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53144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153144">
                              <w:rPr>
                                <w:rFonts w:ascii="Consolas" w:hAnsi="Consolas" w:cs="Consolas"/>
                              </w:rPr>
                              <w:t>clag</w:t>
                            </w:r>
                            <w:proofErr w:type="spellEnd"/>
                            <w:r w:rsidRPr="00153144">
                              <w:rPr>
                                <w:rFonts w:ascii="Consolas" w:hAnsi="Consolas" w:cs="Consolas"/>
                              </w:rPr>
                              <w:t xml:space="preserve"> port bond LEAF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2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 xml:space="preserve"> interface swp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2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clag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>-id 2</w:t>
                            </w:r>
                          </w:p>
                          <w:p w14:paraId="222E4708" w14:textId="7EB7BBCF" w:rsidR="00330216" w:rsidRPr="00153144" w:rsidRDefault="00330216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53144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net commit</w:t>
                            </w:r>
                          </w:p>
                          <w:p w14:paraId="222E4709" w14:textId="77777777" w:rsidR="00330216" w:rsidRPr="00153144" w:rsidRDefault="00330216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44" type="#_x0000_t202" style="position:absolute;left:0;text-align:left;margin-left:0;margin-top:17.6pt;width:470.5pt;height:34.2pt;z-index:253109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">
                <v:textbox>
                  <w:txbxContent>
                    <w:p w14:paraId="222E4707" w14:textId="09BFBB2A" w:rsidR="00330216" w:rsidRDefault="00330216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53144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153144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153144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153144">
                        <w:rPr>
                          <w:rFonts w:ascii="Consolas" w:hAnsi="Consolas" w:cs="Consolas"/>
                        </w:rPr>
                        <w:t>clag</w:t>
                      </w:r>
                      <w:proofErr w:type="spellEnd"/>
                      <w:r w:rsidRPr="00153144">
                        <w:rPr>
                          <w:rFonts w:ascii="Consolas" w:hAnsi="Consolas" w:cs="Consolas"/>
                        </w:rPr>
                        <w:t xml:space="preserve"> port bond LEAF</w:t>
                      </w:r>
                      <w:r>
                        <w:rPr>
                          <w:rFonts w:ascii="Consolas" w:hAnsi="Consolas" w:cs="Consolas"/>
                        </w:rPr>
                        <w:t>2</w:t>
                      </w:r>
                      <w:r w:rsidRPr="00153144">
                        <w:rPr>
                          <w:rFonts w:ascii="Consolas" w:hAnsi="Consolas" w:cs="Consolas"/>
                        </w:rPr>
                        <w:t xml:space="preserve"> interface swp</w:t>
                      </w:r>
                      <w:r>
                        <w:rPr>
                          <w:rFonts w:ascii="Consolas" w:hAnsi="Consolas" w:cs="Consolas"/>
                        </w:rPr>
                        <w:t>2</w:t>
                      </w:r>
                      <w:r w:rsidRPr="00153144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clag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>-id 2</w:t>
                      </w:r>
                    </w:p>
                    <w:p w14:paraId="222E4708" w14:textId="7EB7BBCF" w:rsidR="00330216" w:rsidRPr="00153144" w:rsidRDefault="00330216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53144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153144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net commit</w:t>
                      </w:r>
                    </w:p>
                    <w:p w14:paraId="222E4709" w14:textId="77777777" w:rsidR="00330216" w:rsidRPr="00153144" w:rsidRDefault="00330216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7D1140">
        <w:rPr>
          <w:rFonts w:ascii="Consolas" w:hAnsi="Consolas" w:cs="Consolas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3110784" behindDoc="0" locked="0" layoutInCell="1" allowOverlap="1" wp14:anchorId="222E4345" wp14:editId="222E4346">
                <wp:simplePos x="0" y="0"/>
                <wp:positionH relativeFrom="column">
                  <wp:posOffset>0</wp:posOffset>
                </wp:positionH>
                <wp:positionV relativeFrom="paragraph">
                  <wp:posOffset>833120</wp:posOffset>
                </wp:positionV>
                <wp:extent cx="5975350" cy="434340"/>
                <wp:effectExtent l="0" t="0" r="25400" b="2286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58CF8567" w:rsidR="00330216" w:rsidRDefault="00330216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4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153144">
                              <w:rPr>
                                <w:rFonts w:ascii="Consolas" w:hAnsi="Consolas" w:cs="Consolas"/>
                              </w:rPr>
                              <w:t>clag</w:t>
                            </w:r>
                            <w:proofErr w:type="spellEnd"/>
                            <w:r w:rsidRPr="00153144">
                              <w:rPr>
                                <w:rFonts w:ascii="Consolas" w:hAnsi="Consolas" w:cs="Consolas"/>
                              </w:rPr>
                              <w:t xml:space="preserve"> port bond LEAF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2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 xml:space="preserve"> interface swp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1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clag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>-id 2</w:t>
                            </w:r>
                          </w:p>
                          <w:p w14:paraId="222E470B" w14:textId="55E5BE86" w:rsidR="00330216" w:rsidRPr="00153144" w:rsidRDefault="00330216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4</w:t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net commit</w:t>
                            </w:r>
                          </w:p>
                          <w:p w14:paraId="222E470C" w14:textId="77777777" w:rsidR="00330216" w:rsidRPr="00153144" w:rsidRDefault="00330216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  <w:r w:rsidRPr="00153144">
                              <w:rPr>
                                <w:rFonts w:ascii="Consolas" w:hAnsi="Consolas" w:cs="Consola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45" type="#_x0000_t202" style="position:absolute;left:0;text-align:left;margin-left:0;margin-top:65.6pt;width:470.5pt;height:34.2pt;z-index:253110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">
                <v:textbox>
                  <w:txbxContent>
                    <w:p w14:paraId="222E470A" w14:textId="58CF8567" w:rsidR="00330216" w:rsidRDefault="00330216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4</w:t>
                      </w:r>
                      <w:r w:rsidRPr="00153144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153144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153144">
                        <w:rPr>
                          <w:rFonts w:ascii="Consolas" w:hAnsi="Consolas" w:cs="Consolas"/>
                        </w:rPr>
                        <w:t>clag</w:t>
                      </w:r>
                      <w:proofErr w:type="spellEnd"/>
                      <w:r w:rsidRPr="00153144">
                        <w:rPr>
                          <w:rFonts w:ascii="Consolas" w:hAnsi="Consolas" w:cs="Consolas"/>
                        </w:rPr>
                        <w:t xml:space="preserve"> port bond LEAF</w:t>
                      </w:r>
                      <w:r>
                        <w:rPr>
                          <w:rFonts w:ascii="Consolas" w:hAnsi="Consolas" w:cs="Consolas"/>
                        </w:rPr>
                        <w:t>2</w:t>
                      </w:r>
                      <w:r w:rsidRPr="00153144">
                        <w:rPr>
                          <w:rFonts w:ascii="Consolas" w:hAnsi="Consolas" w:cs="Consolas"/>
                        </w:rPr>
                        <w:t xml:space="preserve"> interface swp</w:t>
                      </w:r>
                      <w:r>
                        <w:rPr>
                          <w:rFonts w:ascii="Consolas" w:hAnsi="Consolas" w:cs="Consolas"/>
                        </w:rPr>
                        <w:t>1</w:t>
                      </w:r>
                      <w:r w:rsidRPr="00153144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clag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>-id 2</w:t>
                      </w:r>
                    </w:p>
                    <w:p w14:paraId="222E470B" w14:textId="55E5BE86" w:rsidR="00330216" w:rsidRPr="00153144" w:rsidRDefault="00330216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4</w:t>
                      </w:r>
                      <w:r w:rsidRPr="00153144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net commit</w:t>
                      </w:r>
                    </w:p>
                    <w:p w14:paraId="222E470C" w14:textId="77777777" w:rsidR="00330216" w:rsidRPr="00153144" w:rsidRDefault="00330216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  <w:r w:rsidRPr="00153144">
                        <w:rPr>
                          <w:rFonts w:ascii="Consolas" w:hAnsi="Consolas" w:cs="Consolas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8" w14:textId="77777777" w:rsidR="00A855CB" w:rsidRPr="00A40C4C" w:rsidRDefault="00A855CB" w:rsidP="00961A1C">
      <w:pPr>
        <w:pStyle w:val="ListParagraph"/>
        <w:numPr>
          <w:ilvl w:val="0"/>
          <w:numId w:val="44"/>
        </w:numPr>
        <w:spacing w:after="0" w:line="240" w:lineRule="auto"/>
        <w:rPr>
          <w:rFonts w:ascii="Consolas" w:hAnsi="Consolas" w:cs="Consolas"/>
          <w:sz w:val="24"/>
          <w:szCs w:val="24"/>
        </w:rPr>
      </w:pPr>
      <w:r w:rsidRPr="00A40C4C">
        <w:rPr>
          <w:sz w:val="24"/>
          <w:szCs w:val="24"/>
        </w:rPr>
        <w:t>View MLAG resulting configuration</w:t>
      </w:r>
      <w:r w:rsidR="00F039B8" w:rsidRPr="00A40C4C">
        <w:rPr>
          <w:sz w:val="24"/>
          <w:szCs w:val="24"/>
        </w:rPr>
        <w:t>:</w:t>
      </w:r>
      <w:r w:rsidRPr="00A40C4C">
        <w:rPr>
          <w:rFonts w:ascii="Consolas" w:hAnsi="Consolas" w:cs="Consolas"/>
          <w:sz w:val="24"/>
          <w:szCs w:val="24"/>
        </w:rPr>
        <w:t xml:space="preserve"> </w:t>
      </w:r>
    </w:p>
    <w:p w14:paraId="222E3E39" w14:textId="77777777" w:rsidR="001D2849" w:rsidRDefault="008034C4" w:rsidP="00F620A6">
      <w:pPr>
        <w:spacing w:after="120" w:line="240" w:lineRule="auto"/>
        <w:ind w:left="72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A40C4C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387377" behindDoc="1" locked="0" layoutInCell="1" allowOverlap="1" wp14:anchorId="222E4347" wp14:editId="222E4348">
                <wp:simplePos x="0" y="0"/>
                <wp:positionH relativeFrom="column">
                  <wp:posOffset>472440</wp:posOffset>
                </wp:positionH>
                <wp:positionV relativeFrom="paragraph">
                  <wp:posOffset>123190</wp:posOffset>
                </wp:positionV>
                <wp:extent cx="3724275" cy="3896360"/>
                <wp:effectExtent l="0" t="0" r="28575" b="27940"/>
                <wp:wrapThrough wrapText="bothSides">
                  <wp:wrapPolygon edited="0">
                    <wp:start x="0" y="0"/>
                    <wp:lineTo x="0" y="21649"/>
                    <wp:lineTo x="21655" y="21649"/>
                    <wp:lineTo x="21655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4275" cy="3896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7E18AEE" w:rsidR="00330216" w:rsidRDefault="00330216" w:rsidP="005A724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134DC5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B364BD">
                              <w:rPr>
                                <w:rFonts w:ascii="Consolas" w:hAnsi="Consolas" w:cs="Consolas"/>
                                <w:shd w:val="clear" w:color="auto" w:fill="E7E6E6" w:themeFill="background2"/>
                              </w:rPr>
                              <w:t>net show configuration</w:t>
                            </w:r>
                          </w:p>
                          <w:p w14:paraId="222E470E" w14:textId="77777777" w:rsidR="00330216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0F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>interface LEAF1</w:t>
                            </w:r>
                          </w:p>
                          <w:p w14:paraId="222E4710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bond-slaves swp1</w:t>
                            </w:r>
                          </w:p>
                          <w:p w14:paraId="222E4711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clag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>-id 1</w:t>
                            </w:r>
                          </w:p>
                          <w:p w14:paraId="222E4712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13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>interface LEAF2</w:t>
                            </w:r>
                          </w:p>
                          <w:p w14:paraId="222E4714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bond-slaves swp2</w:t>
                            </w:r>
                          </w:p>
                          <w:p w14:paraId="222E4715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clag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>-id 2</w:t>
                            </w:r>
                          </w:p>
                          <w:p w14:paraId="222E4716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17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>interface bridge</w:t>
                            </w:r>
                          </w:p>
                          <w:p w14:paraId="222E4718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bridge-ports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peerlink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LEAF1 LEAF2</w:t>
                            </w:r>
                          </w:p>
                          <w:p w14:paraId="222E4719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bridge-vlan-aware yes</w:t>
                            </w:r>
                          </w:p>
                          <w:p w14:paraId="222E471A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1B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interface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peerlink</w:t>
                            </w:r>
                            <w:proofErr w:type="spellEnd"/>
                          </w:p>
                          <w:p w14:paraId="222E471C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bond-slaves swp3 swp4</w:t>
                            </w:r>
                          </w:p>
                          <w:p w14:paraId="222E471D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1E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>interface peerlink.4094</w:t>
                            </w:r>
                          </w:p>
                          <w:p w14:paraId="222E471F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address 169.254.1.1/30</w:t>
                            </w:r>
                          </w:p>
                          <w:p w14:paraId="222E4720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clagd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>-backup-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10.143.33.188</w:t>
                            </w:r>
                          </w:p>
                          <w:p w14:paraId="222E4721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clagd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>-peer-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169.254.1.2</w:t>
                            </w:r>
                          </w:p>
                          <w:p w14:paraId="222E4722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clagd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>-priority 1000</w:t>
                            </w:r>
                          </w:p>
                          <w:p w14:paraId="222E4723" w14:textId="77777777" w:rsidR="00330216" w:rsidRPr="00B033AE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clagd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>-sys-mac 44:38:39:FF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46" type="#_x0000_t202" style="position:absolute;left:0;text-align:left;margin-left:37.2pt;margin-top:9.7pt;width:293.25pt;height:306.8pt;z-index:-25192910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">
                <v:textbox>
                  <w:txbxContent>
                    <w:p w14:paraId="222E470D" w14:textId="27E18AEE" w:rsidR="00330216" w:rsidRDefault="00330216" w:rsidP="005A724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134DC5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B364BD">
                        <w:rPr>
                          <w:rFonts w:ascii="Consolas" w:hAnsi="Consolas" w:cs="Consolas"/>
                          <w:shd w:val="clear" w:color="auto" w:fill="E7E6E6" w:themeFill="background2"/>
                        </w:rPr>
                        <w:t>net show configuration</w:t>
                      </w:r>
                    </w:p>
                    <w:p w14:paraId="222E470E" w14:textId="77777777" w:rsidR="00330216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0F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>interface LEAF1</w:t>
                      </w:r>
                    </w:p>
                    <w:p w14:paraId="222E4710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bond-slaves swp1</w:t>
                      </w:r>
                    </w:p>
                    <w:p w14:paraId="222E4711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clag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>-id 1</w:t>
                      </w:r>
                    </w:p>
                    <w:p w14:paraId="222E4712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13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>interface LEAF2</w:t>
                      </w:r>
                    </w:p>
                    <w:p w14:paraId="222E4714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bond-slaves swp2</w:t>
                      </w:r>
                    </w:p>
                    <w:p w14:paraId="222E4715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clag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>-id 2</w:t>
                      </w:r>
                    </w:p>
                    <w:p w14:paraId="222E4716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17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>interface bridge</w:t>
                      </w:r>
                    </w:p>
                    <w:p w14:paraId="222E4718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bridge-ports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peerlink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 xml:space="preserve"> LEAF1 LEAF2</w:t>
                      </w:r>
                    </w:p>
                    <w:p w14:paraId="222E4719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bridge-vlan-aware yes</w:t>
                      </w:r>
                    </w:p>
                    <w:p w14:paraId="222E471A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1B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interface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peerlink</w:t>
                      </w:r>
                      <w:proofErr w:type="spellEnd"/>
                    </w:p>
                    <w:p w14:paraId="222E471C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bond-slaves swp3 swp4</w:t>
                      </w:r>
                    </w:p>
                    <w:p w14:paraId="222E471D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1E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>interface peerlink.4094</w:t>
                      </w:r>
                    </w:p>
                    <w:p w14:paraId="222E471F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address 169.254.1.1/30</w:t>
                      </w:r>
                    </w:p>
                    <w:p w14:paraId="222E4720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clagd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>-backup-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 xml:space="preserve"> 10.143.33.188</w:t>
                      </w:r>
                    </w:p>
                    <w:p w14:paraId="222E4721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clagd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>-peer-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 xml:space="preserve"> 169.254.1.2</w:t>
                      </w:r>
                    </w:p>
                    <w:p w14:paraId="222E4722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clagd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>-priority 1000</w:t>
                      </w:r>
                    </w:p>
                    <w:p w14:paraId="222E4723" w14:textId="77777777" w:rsidR="00330216" w:rsidRPr="00B033AE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clagd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>-sys-mac 44:38:39:FF:00:0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3A" w14:textId="77777777" w:rsidR="001D2849" w:rsidRDefault="001D2849" w:rsidP="00F620A6">
      <w:pPr>
        <w:spacing w:after="120" w:line="240" w:lineRule="auto"/>
        <w:ind w:left="72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E3B" w14:textId="77777777" w:rsidR="001D2849" w:rsidRDefault="001D2849" w:rsidP="00F620A6">
      <w:pPr>
        <w:spacing w:after="120" w:line="240" w:lineRule="auto"/>
        <w:ind w:left="72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E3C" w14:textId="77777777" w:rsidR="001D2849" w:rsidRDefault="001D2849" w:rsidP="00F620A6">
      <w:pPr>
        <w:spacing w:after="120" w:line="240" w:lineRule="auto"/>
        <w:ind w:left="72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E3D" w14:textId="77777777" w:rsidR="008344B2" w:rsidRDefault="008344B2" w:rsidP="008344B2">
      <w:pPr>
        <w:rPr>
          <w:rFonts w:ascii="Consolas" w:hAnsi="Consolas" w:cs="Consolas"/>
        </w:rPr>
      </w:pPr>
    </w:p>
    <w:p w14:paraId="222E3E3E" w14:textId="77777777" w:rsidR="008344B2" w:rsidRDefault="008344B2" w:rsidP="008344B2">
      <w:pPr>
        <w:rPr>
          <w:rFonts w:ascii="Consolas" w:hAnsi="Consolas" w:cs="Consolas"/>
        </w:rPr>
      </w:pPr>
    </w:p>
    <w:p w14:paraId="222E3E3F" w14:textId="77777777" w:rsidR="008344B2" w:rsidRDefault="008344B2" w:rsidP="008344B2">
      <w:pPr>
        <w:rPr>
          <w:rFonts w:ascii="Consolas" w:hAnsi="Consolas" w:cs="Consolas"/>
        </w:rPr>
      </w:pPr>
    </w:p>
    <w:p w14:paraId="222E3E40" w14:textId="77777777" w:rsidR="008344B2" w:rsidRDefault="008344B2" w:rsidP="008344B2">
      <w:pPr>
        <w:rPr>
          <w:rFonts w:ascii="Consolas" w:hAnsi="Consolas" w:cs="Consolas"/>
        </w:rPr>
      </w:pPr>
    </w:p>
    <w:p w14:paraId="222E3E41" w14:textId="77777777" w:rsidR="008344B2" w:rsidRDefault="008344B2" w:rsidP="008344B2">
      <w:pPr>
        <w:rPr>
          <w:rFonts w:ascii="Consolas" w:hAnsi="Consolas" w:cs="Consolas"/>
        </w:rPr>
      </w:pPr>
    </w:p>
    <w:p w14:paraId="222E3E42" w14:textId="77777777" w:rsidR="008344B2" w:rsidRDefault="008344B2" w:rsidP="008344B2">
      <w:pPr>
        <w:rPr>
          <w:rFonts w:ascii="Consolas" w:hAnsi="Consolas" w:cs="Consolas"/>
        </w:rPr>
      </w:pPr>
    </w:p>
    <w:p w14:paraId="222E3E43" w14:textId="77777777" w:rsidR="008344B2" w:rsidRDefault="008344B2" w:rsidP="008344B2">
      <w:pPr>
        <w:rPr>
          <w:rFonts w:ascii="Consolas" w:hAnsi="Consolas" w:cs="Consolas"/>
        </w:rPr>
      </w:pPr>
    </w:p>
    <w:p w14:paraId="222E3E44" w14:textId="77777777" w:rsidR="00F039B8" w:rsidRDefault="00F039B8" w:rsidP="008344B2">
      <w:pPr>
        <w:rPr>
          <w:b/>
          <w:bCs/>
          <w:sz w:val="24"/>
          <w:szCs w:val="24"/>
        </w:rPr>
      </w:pPr>
    </w:p>
    <w:p w14:paraId="222E3E45" w14:textId="77777777" w:rsidR="00F039B8" w:rsidRDefault="007E196F" w:rsidP="00F039B8">
      <w:pPr>
        <w:rPr>
          <w:b/>
          <w:bCs/>
          <w:sz w:val="24"/>
          <w:szCs w:val="24"/>
        </w:rPr>
      </w:pPr>
      <w:r w:rsidRPr="001D2849">
        <w:rPr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2728832" behindDoc="0" locked="0" layoutInCell="1" allowOverlap="1" wp14:anchorId="222E4349" wp14:editId="222E434A">
                <wp:simplePos x="0" y="0"/>
                <wp:positionH relativeFrom="column">
                  <wp:posOffset>472440</wp:posOffset>
                </wp:positionH>
                <wp:positionV relativeFrom="paragraph">
                  <wp:posOffset>264160</wp:posOffset>
                </wp:positionV>
                <wp:extent cx="3724275" cy="3876040"/>
                <wp:effectExtent l="0" t="0" r="28575" b="10160"/>
                <wp:wrapTopAndBottom/>
                <wp:docPr id="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4275" cy="3876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24" w14:textId="29166F5F" w:rsidR="00330216" w:rsidRDefault="00330216" w:rsidP="008344B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4</w:t>
                            </w:r>
                            <w:r w:rsidRPr="00134DC5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B364BD">
                              <w:rPr>
                                <w:rFonts w:ascii="Consolas" w:hAnsi="Consolas" w:cs="Consolas"/>
                                <w:shd w:val="clear" w:color="auto" w:fill="E7E6E6" w:themeFill="background2"/>
                              </w:rPr>
                              <w:t>net show configuration</w:t>
                            </w:r>
                          </w:p>
                          <w:p w14:paraId="222E4725" w14:textId="77777777" w:rsidR="00330216" w:rsidRDefault="00330216" w:rsidP="008344B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26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>interface LEAF1</w:t>
                            </w:r>
                          </w:p>
                          <w:p w14:paraId="222E4727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bond-slaves swp2</w:t>
                            </w:r>
                          </w:p>
                          <w:p w14:paraId="222E4728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clag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>-id 1</w:t>
                            </w:r>
                          </w:p>
                          <w:p w14:paraId="222E4729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2A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>interface LEAF2</w:t>
                            </w:r>
                          </w:p>
                          <w:p w14:paraId="222E472B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bond-slaves swp1</w:t>
                            </w:r>
                          </w:p>
                          <w:p w14:paraId="222E472C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clag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>-id 2</w:t>
                            </w:r>
                          </w:p>
                          <w:p w14:paraId="222E472D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2E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>interface bridge</w:t>
                            </w:r>
                          </w:p>
                          <w:p w14:paraId="222E472F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bridge-ports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peerlink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LEAF1 LEAF2</w:t>
                            </w:r>
                          </w:p>
                          <w:p w14:paraId="222E4730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bridge-vlan-aware yes</w:t>
                            </w:r>
                          </w:p>
                          <w:p w14:paraId="222E4731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32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interface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peerlink</w:t>
                            </w:r>
                            <w:proofErr w:type="spellEnd"/>
                          </w:p>
                          <w:p w14:paraId="222E4733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bond-slaves swp3 swp4</w:t>
                            </w:r>
                          </w:p>
                          <w:p w14:paraId="222E4734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35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>interface peerlink.4094</w:t>
                            </w:r>
                          </w:p>
                          <w:p w14:paraId="222E4736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address 169.254.1.2/30</w:t>
                            </w:r>
                          </w:p>
                          <w:p w14:paraId="222E4737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clagd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>-backup-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10.143.33.187</w:t>
                            </w:r>
                          </w:p>
                          <w:p w14:paraId="222E4738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clagd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>-peer-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169.254.1.1</w:t>
                            </w:r>
                          </w:p>
                          <w:p w14:paraId="222E4739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clagd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>-priority 2000</w:t>
                            </w:r>
                          </w:p>
                          <w:p w14:paraId="222E473A" w14:textId="77777777" w:rsidR="00330216" w:rsidRPr="00B033AE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clagd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>-sys-mac 44:38:39:FF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9" id="_x0000_s1247" type="#_x0000_t202" style="position:absolute;margin-left:37.2pt;margin-top:20.8pt;width:293.25pt;height:305.2pt;z-index:252728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">
                <v:textbox>
                  <w:txbxContent>
                    <w:p w14:paraId="222E4724" w14:textId="29166F5F" w:rsidR="00330216" w:rsidRDefault="00330216" w:rsidP="008344B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4</w:t>
                      </w:r>
                      <w:r w:rsidRPr="00134DC5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B364BD">
                        <w:rPr>
                          <w:rFonts w:ascii="Consolas" w:hAnsi="Consolas" w:cs="Consolas"/>
                          <w:shd w:val="clear" w:color="auto" w:fill="E7E6E6" w:themeFill="background2"/>
                        </w:rPr>
                        <w:t>net show configuration</w:t>
                      </w:r>
                    </w:p>
                    <w:p w14:paraId="222E4725" w14:textId="77777777" w:rsidR="00330216" w:rsidRDefault="00330216" w:rsidP="008344B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26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>interface LEAF1</w:t>
                      </w:r>
                    </w:p>
                    <w:p w14:paraId="222E4727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bond-slaves swp2</w:t>
                      </w:r>
                    </w:p>
                    <w:p w14:paraId="222E4728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clag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>-id 1</w:t>
                      </w:r>
                    </w:p>
                    <w:p w14:paraId="222E4729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2A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>interface LEAF2</w:t>
                      </w:r>
                    </w:p>
                    <w:p w14:paraId="222E472B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bond-slaves swp1</w:t>
                      </w:r>
                    </w:p>
                    <w:p w14:paraId="222E472C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clag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>-id 2</w:t>
                      </w:r>
                    </w:p>
                    <w:p w14:paraId="222E472D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2E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>interface bridge</w:t>
                      </w:r>
                    </w:p>
                    <w:p w14:paraId="222E472F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bridge-ports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peerlink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 xml:space="preserve"> LEAF1 LEAF2</w:t>
                      </w:r>
                    </w:p>
                    <w:p w14:paraId="222E4730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bridge-vlan-aware yes</w:t>
                      </w:r>
                    </w:p>
                    <w:p w14:paraId="222E4731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32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interface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peerlink</w:t>
                      </w:r>
                      <w:proofErr w:type="spellEnd"/>
                    </w:p>
                    <w:p w14:paraId="222E4733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bond-slaves swp3 swp4</w:t>
                      </w:r>
                    </w:p>
                    <w:p w14:paraId="222E4734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35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>interface peerlink.4094</w:t>
                      </w:r>
                    </w:p>
                    <w:p w14:paraId="222E4736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address 169.254.1.2/30</w:t>
                      </w:r>
                    </w:p>
                    <w:p w14:paraId="222E4737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clagd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>-backup-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 xml:space="preserve"> 10.143.33.187</w:t>
                      </w:r>
                    </w:p>
                    <w:p w14:paraId="222E4738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clagd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>-peer-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 xml:space="preserve"> 169.254.1.1</w:t>
                      </w:r>
                    </w:p>
                    <w:p w14:paraId="222E4739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clagd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>-priority 2000</w:t>
                      </w:r>
                    </w:p>
                    <w:p w14:paraId="222E473A" w14:textId="77777777" w:rsidR="00330216" w:rsidRPr="00B033AE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clagd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>-sys-mac 44:38:39:FF:00:01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46" w14:textId="77777777" w:rsidR="004D35DA" w:rsidRPr="008034C4" w:rsidRDefault="004D35DA" w:rsidP="008034C4">
      <w:pPr>
        <w:rPr>
          <w:rFonts w:ascii="Consolas" w:hAnsi="Consolas" w:cs="Consolas"/>
        </w:rPr>
      </w:pPr>
    </w:p>
    <w:p w14:paraId="222E3E47" w14:textId="77777777" w:rsidR="004D35DA" w:rsidRPr="00C62820" w:rsidRDefault="008034C4" w:rsidP="00961A1C">
      <w:pPr>
        <w:pStyle w:val="ListParagraph"/>
        <w:numPr>
          <w:ilvl w:val="0"/>
          <w:numId w:val="45"/>
        </w:numPr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1D2849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747264" behindDoc="0" locked="0" layoutInCell="1" allowOverlap="1" wp14:anchorId="222E434B" wp14:editId="222E434C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759E684B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B364BD">
                              <w:rPr>
                                <w:rFonts w:ascii="Consolas" w:hAnsi="Consolas" w:cs="Consolas"/>
                                <w:shd w:val="clear" w:color="auto" w:fill="E7E6E6" w:themeFill="background2"/>
                              </w:rPr>
                              <w:t xml:space="preserve">net show </w:t>
                            </w:r>
                            <w:proofErr w:type="spellStart"/>
                            <w:r w:rsidRPr="00B364BD">
                              <w:rPr>
                                <w:rFonts w:ascii="Consolas" w:hAnsi="Consolas" w:cs="Consolas"/>
                                <w:shd w:val="clear" w:color="auto" w:fill="E7E6E6" w:themeFill="background2"/>
                              </w:rPr>
                              <w:t>clag</w:t>
                            </w:r>
                            <w:proofErr w:type="spellEnd"/>
                          </w:p>
                          <w:p w14:paraId="222E473C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>The peer is alive</w:t>
                            </w:r>
                          </w:p>
                          <w:p w14:paraId="222E473D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   Our Priority, ID, and Role: 1000 24:8a:07:cf:6a:50 primary</w:t>
                            </w:r>
                          </w:p>
                          <w:p w14:paraId="222E473E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  Peer Priority, ID, and Role: 2000 24:8a:07:cf:6d:d0 secondary</w:t>
                            </w:r>
                          </w:p>
                          <w:p w14:paraId="222E473F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        Peer Interface and IP: peerlink.4094 169.254.1.2</w:t>
                            </w:r>
                          </w:p>
                          <w:p w14:paraId="222E4740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                    Backup IP: 10.143.33.188 (active)</w:t>
                            </w:r>
                          </w:p>
                          <w:p w14:paraId="222E4741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                   System MAC: 44:38:39:ff:00:01</w:t>
                            </w:r>
                          </w:p>
                          <w:p w14:paraId="222E4742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43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>CLAG Interfaces</w:t>
                            </w:r>
                          </w:p>
                          <w:p w14:paraId="222E4744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         LEAF1  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            1         -                      -</w:t>
                            </w:r>
                          </w:p>
                          <w:p w14:paraId="222E4747" w14:textId="77777777" w:rsidR="00330216" w:rsidRPr="008034C4" w:rsidRDefault="00330216" w:rsidP="008034C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         LEAF2   </w:t>
                            </w:r>
                            <w:proofErr w:type="spellStart"/>
                            <w:r w:rsidRPr="008034C4">
                              <w:rPr>
                                <w:rFonts w:ascii="Consolas" w:hAnsi="Consolas" w:cs="Consolas"/>
                              </w:rPr>
                              <w:t>LEAF2</w:t>
                            </w:r>
                            <w:proofErr w:type="spellEnd"/>
                            <w:r w:rsidRPr="008034C4">
                              <w:rPr>
                                <w:rFonts w:ascii="Consolas" w:hAnsi="Consolas" w:cs="Consolas"/>
                              </w:rPr>
                              <w:t xml:space="preserve">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48" type="#_x0000_t202" style="position:absolute;left:0;text-align:left;margin-left:-31.2pt;margin-top:41.3pt;width:551.6pt;height:175.6pt;z-index:252747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">
                <v:textbox>
                  <w:txbxContent>
                    <w:p w14:paraId="222E473B" w14:textId="759E684B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8034C4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B364BD">
                        <w:rPr>
                          <w:rFonts w:ascii="Consolas" w:hAnsi="Consolas" w:cs="Consolas"/>
                          <w:shd w:val="clear" w:color="auto" w:fill="E7E6E6" w:themeFill="background2"/>
                        </w:rPr>
                        <w:t xml:space="preserve">net show </w:t>
                      </w:r>
                      <w:proofErr w:type="spellStart"/>
                      <w:r w:rsidRPr="00B364BD">
                        <w:rPr>
                          <w:rFonts w:ascii="Consolas" w:hAnsi="Consolas" w:cs="Consolas"/>
                          <w:shd w:val="clear" w:color="auto" w:fill="E7E6E6" w:themeFill="background2"/>
                        </w:rPr>
                        <w:t>clag</w:t>
                      </w:r>
                      <w:proofErr w:type="spellEnd"/>
                    </w:p>
                    <w:p w14:paraId="222E473C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>The peer is alive</w:t>
                      </w:r>
                    </w:p>
                    <w:p w14:paraId="222E473D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   Our Priority, ID, and Role: 1000 24:8a:07:cf:6a:50 primary</w:t>
                      </w:r>
                    </w:p>
                    <w:p w14:paraId="222E473E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  Peer Priority, ID, and Role: 2000 24:8a:07:cf:6d:d0 secondary</w:t>
                      </w:r>
                    </w:p>
                    <w:p w14:paraId="222E473F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        Peer Interface and IP: peerlink.4094 169.254.1.2</w:t>
                      </w:r>
                    </w:p>
                    <w:p w14:paraId="222E4740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                    Backup IP: 10.143.33.188 (active)</w:t>
                      </w:r>
                    </w:p>
                    <w:p w14:paraId="222E4741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                   System MAC: 44:38:39:ff:00:01</w:t>
                      </w:r>
                    </w:p>
                    <w:p w14:paraId="222E4742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43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>CLAG Interfaces</w:t>
                      </w:r>
                    </w:p>
                    <w:p w14:paraId="222E4744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         LEAF1  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LEAF1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 xml:space="preserve">              1         -                      -</w:t>
                      </w:r>
                    </w:p>
                    <w:p w14:paraId="222E4747" w14:textId="77777777" w:rsidR="00330216" w:rsidRPr="008034C4" w:rsidRDefault="00330216" w:rsidP="008034C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034C4">
                        <w:rPr>
                          <w:rFonts w:ascii="Consolas" w:hAnsi="Consolas" w:cs="Consolas"/>
                        </w:rPr>
                        <w:t xml:space="preserve">           LEAF2   </w:t>
                      </w:r>
                      <w:proofErr w:type="spellStart"/>
                      <w:r w:rsidRPr="008034C4">
                        <w:rPr>
                          <w:rFonts w:ascii="Consolas" w:hAnsi="Consolas" w:cs="Consolas"/>
                        </w:rPr>
                        <w:t>LEAF2</w:t>
                      </w:r>
                      <w:proofErr w:type="spellEnd"/>
                      <w:r w:rsidRPr="008034C4">
                        <w:rPr>
                          <w:rFonts w:ascii="Consolas" w:hAnsi="Consolas" w:cs="Consolas"/>
                        </w:rPr>
                        <w:t xml:space="preserve">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>
        <w:rPr>
          <w:sz w:val="24"/>
          <w:szCs w:val="24"/>
        </w:rPr>
        <w:t>Verify that MLAG protocol is up:</w:t>
      </w:r>
      <w:r w:rsidR="00C62820">
        <w:rPr>
          <w:sz w:val="24"/>
          <w:szCs w:val="24"/>
        </w:rPr>
        <w:br/>
      </w:r>
      <w:r w:rsidR="00C62820" w:rsidRPr="00C62820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net show </w:t>
      </w:r>
      <w:proofErr w:type="spellStart"/>
      <w:r w:rsidR="00C62820" w:rsidRPr="00C62820">
        <w:rPr>
          <w:rFonts w:ascii="Consolas" w:hAnsi="Consolas" w:cs="Consolas"/>
          <w:b/>
          <w:bCs/>
          <w:i/>
          <w:iCs/>
          <w:sz w:val="24"/>
          <w:szCs w:val="24"/>
        </w:rPr>
        <w:t>clag</w:t>
      </w:r>
      <w:proofErr w:type="spellEnd"/>
    </w:p>
    <w:p w14:paraId="222E3E48" w14:textId="77777777" w:rsidR="00ED7008" w:rsidRDefault="00ED700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22E3E49" w14:textId="77777777" w:rsidR="00ED7008" w:rsidRDefault="00ED7008" w:rsidP="00ED7008">
      <w:pPr>
        <w:spacing w:after="120" w:line="240" w:lineRule="auto"/>
        <w:rPr>
          <w:b/>
          <w:bCs/>
          <w:sz w:val="24"/>
          <w:szCs w:val="24"/>
        </w:rPr>
      </w:pPr>
      <w:r w:rsidRPr="00CF4B47">
        <w:rPr>
          <w:b/>
          <w:bCs/>
          <w:noProof/>
          <w:color w:val="404040" w:themeColor="text1" w:themeTint="BF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3117952" behindDoc="0" locked="0" layoutInCell="1" allowOverlap="1" wp14:anchorId="222E434D" wp14:editId="222E434E">
                <wp:simplePos x="0" y="0"/>
                <wp:positionH relativeFrom="column">
                  <wp:posOffset>-914400</wp:posOffset>
                </wp:positionH>
                <wp:positionV relativeFrom="paragraph">
                  <wp:posOffset>322209</wp:posOffset>
                </wp:positionV>
                <wp:extent cx="815161" cy="81915"/>
                <wp:effectExtent l="0" t="0" r="23495" b="13335"/>
                <wp:wrapNone/>
                <wp:docPr id="1410" name="Group 14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1411" name="Straight Connector 1411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18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CA12B6" id="Group 1410" o:spid="_x0000_s1026" style="position:absolute;margin-left:-1in;margin-top:25.35pt;width:64.2pt;height:6.45pt;z-index:253117952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">
                <v:line id="Straight Connector 1411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PY8DcQAAADdAAAADwAAAGRycy9kb3ducmV2LnhtbERP22rCQBB9L/gPywi+1U1EpERXqQFR&#10;EMF6aV+H7DQJZmdjdjXx712h0Lc5nOvMFp2pxJ0aV1pWEA8jEMSZ1SXnCk7H1fsHCOeRNVaWScGD&#10;HCzmvbcZJtq2/EX3g89FCGGXoILC+zqR0mUFGXRDWxMH7tc2Bn2ATS51g20IN5UcRdFEGiw5NBRY&#10;U1pQdjncjIL99nG+rqo2vdrd93G9jH7S822t1KDffU5BeOr8v/jPvdFh/jiO4fVNOEHOn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k9jwNxAAAAN0AAAAPAAAAAAAAAAAA&#10;AAAAAKECAABkcnMvZG93bnJldi54bWxQSwUGAAAAAAQABAD5AAAAkgMAAAAA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gN8JcMA&#10;AADdAAAADwAAAGRycy9kb3ducmV2LnhtbESPS4vCQBCE78L+h6EXvOlEEV2yjrIIC4In4+Pcm+k8&#10;2ExPyIwx/nv7IHjrpqqrvl5vB9eonrpQezYwmyagiHNvay4NnE+/ky9QISJbbDyTgQcF2G4+RmtM&#10;rb/zkfoslkpCOKRooIqxTbUOeUUOw9S3xKIVvnMYZe1KbTu8S7hr9DxJltphzdJQYUu7ivL/7OYM&#10;nPSjuKwOmSNn9XU471aLvvgzZvw5/HyDijTEt/l1vbeCv5gJrnwjI+jN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gN8JcMAAADdAAAADwAAAAAAAAAAAAAAAACYAgAAZHJzL2Rv&#10;d25yZXYueG1sUEsFBgAAAAAEAAQA9QAAAIgDAAAAAA=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3E4A" w14:textId="77777777" w:rsidR="00ED7008" w:rsidRPr="00CF4B47" w:rsidRDefault="00ED7008" w:rsidP="00ED7008">
      <w:pPr>
        <w:spacing w:after="120" w:line="240" w:lineRule="auto"/>
        <w:rPr>
          <w:color w:val="404040" w:themeColor="text1" w:themeTint="BF"/>
          <w:sz w:val="24"/>
          <w:szCs w:val="24"/>
        </w:rPr>
      </w:pPr>
      <w:r w:rsidRPr="00CF4B47">
        <w:rPr>
          <w:b/>
          <w:bCs/>
          <w:color w:val="404040" w:themeColor="text1" w:themeTint="BF"/>
          <w:sz w:val="28"/>
          <w:szCs w:val="28"/>
        </w:rPr>
        <w:t>Ta</w:t>
      </w:r>
      <w:r>
        <w:rPr>
          <w:b/>
          <w:bCs/>
          <w:color w:val="404040" w:themeColor="text1" w:themeTint="BF"/>
          <w:sz w:val="28"/>
          <w:szCs w:val="28"/>
        </w:rPr>
        <w:t>sk 4</w:t>
      </w:r>
      <w:r w:rsidRPr="00CF4B47">
        <w:rPr>
          <w:b/>
          <w:bCs/>
          <w:color w:val="404040" w:themeColor="text1" w:themeTint="BF"/>
          <w:sz w:val="28"/>
          <w:szCs w:val="28"/>
        </w:rPr>
        <w:t>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Look w:val="04A0" w:firstRow="1" w:lastRow="0" w:firstColumn="1" w:lastColumn="0" w:noHBand="0" w:noVBand="1"/>
      </w:tblPr>
      <w:tblGrid>
        <w:gridCol w:w="1268"/>
        <w:gridCol w:w="1721"/>
        <w:gridCol w:w="2251"/>
      </w:tblGrid>
      <w:tr w:rsidR="00BD363B" w:rsidRPr="003A6E54" w14:paraId="222E3E4E" w14:textId="77777777" w:rsidTr="00BD363B">
        <w:tc>
          <w:tcPr>
            <w:tcW w:w="1268" w:type="dxa"/>
            <w:shd w:val="clear" w:color="auto" w:fill="FFFFFF" w:themeFill="background1"/>
          </w:tcPr>
          <w:p w14:paraId="222E3E4B" w14:textId="77777777" w:rsidR="00BD363B" w:rsidRPr="003A6E54" w:rsidRDefault="00BD363B" w:rsidP="00BD363B">
            <w:pPr>
              <w:jc w:val="center"/>
              <w:rPr>
                <w:b/>
                <w:bCs/>
                <w:sz w:val="24"/>
                <w:szCs w:val="24"/>
              </w:rPr>
            </w:pPr>
            <w:r w:rsidRPr="003A6E54">
              <w:rPr>
                <w:b/>
                <w:bCs/>
                <w:sz w:val="24"/>
                <w:szCs w:val="24"/>
              </w:rPr>
              <w:t>VLAN ID</w:t>
            </w:r>
          </w:p>
        </w:tc>
        <w:tc>
          <w:tcPr>
            <w:tcW w:w="1721" w:type="dxa"/>
            <w:shd w:val="clear" w:color="auto" w:fill="FFFFFF" w:themeFill="background1"/>
          </w:tcPr>
          <w:p w14:paraId="222E3E4C" w14:textId="77777777" w:rsidR="00BD363B" w:rsidRPr="003A6E54" w:rsidRDefault="00BD363B" w:rsidP="00BD363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erver</w:t>
            </w:r>
          </w:p>
        </w:tc>
        <w:tc>
          <w:tcPr>
            <w:tcW w:w="2251" w:type="dxa"/>
            <w:shd w:val="clear" w:color="auto" w:fill="FFFFFF" w:themeFill="background1"/>
          </w:tcPr>
          <w:p w14:paraId="222E3E4D" w14:textId="77777777" w:rsidR="00BD363B" w:rsidRPr="003A6E54" w:rsidRDefault="00BD363B" w:rsidP="00BD363B">
            <w:pPr>
              <w:rPr>
                <w:b/>
                <w:bCs/>
                <w:sz w:val="24"/>
                <w:szCs w:val="24"/>
              </w:rPr>
            </w:pPr>
            <w:r w:rsidRPr="008339CB">
              <w:rPr>
                <w:b/>
                <w:bCs/>
                <w:sz w:val="24"/>
                <w:szCs w:val="24"/>
              </w:rPr>
              <w:t>‘eth2’</w:t>
            </w:r>
            <w:r w:rsidRPr="003A6E54">
              <w:rPr>
                <w:b/>
                <w:bCs/>
                <w:sz w:val="24"/>
                <w:szCs w:val="24"/>
              </w:rPr>
              <w:t xml:space="preserve"> IP Address</w:t>
            </w:r>
          </w:p>
        </w:tc>
      </w:tr>
      <w:tr w:rsidR="00BD363B" w:rsidRPr="003A6E54" w14:paraId="222E3E52" w14:textId="77777777" w:rsidTr="00BD363B">
        <w:tc>
          <w:tcPr>
            <w:tcW w:w="1268" w:type="dxa"/>
          </w:tcPr>
          <w:p w14:paraId="222E3E4F" w14:textId="77777777" w:rsidR="00BD363B" w:rsidRPr="003A6E54" w:rsidRDefault="00BD363B" w:rsidP="00BD363B">
            <w:pPr>
              <w:jc w:val="center"/>
              <w:rPr>
                <w:color w:val="ED7D31" w:themeColor="accent2"/>
                <w:sz w:val="24"/>
                <w:szCs w:val="24"/>
              </w:rPr>
            </w:pPr>
            <w:r w:rsidRPr="009B220B">
              <w:rPr>
                <w:color w:val="EF2D5B"/>
                <w:sz w:val="24"/>
                <w:szCs w:val="24"/>
              </w:rPr>
              <w:t>VLAN 2</w:t>
            </w:r>
          </w:p>
        </w:tc>
        <w:tc>
          <w:tcPr>
            <w:tcW w:w="1721" w:type="dxa"/>
          </w:tcPr>
          <w:p w14:paraId="222E3E50" w14:textId="017C775E" w:rsidR="00BD363B" w:rsidRPr="008339CB" w:rsidRDefault="00EF2BE3" w:rsidP="00BD363B">
            <w:pPr>
              <w:jc w:val="center"/>
              <w:rPr>
                <w:color w:val="ED7D31" w:themeColor="accent2"/>
                <w:sz w:val="24"/>
                <w:szCs w:val="24"/>
              </w:rPr>
            </w:pPr>
            <w:r>
              <w:rPr>
                <w:color w:val="EF2D5B"/>
                <w:sz w:val="24"/>
                <w:szCs w:val="24"/>
              </w:rPr>
              <w:t>host</w:t>
            </w:r>
            <w:r w:rsidR="00BD363B" w:rsidRPr="009B220B">
              <w:rPr>
                <w:color w:val="EF2D5B"/>
                <w:sz w:val="24"/>
                <w:szCs w:val="24"/>
              </w:rPr>
              <w:t>1</w:t>
            </w:r>
          </w:p>
        </w:tc>
        <w:tc>
          <w:tcPr>
            <w:tcW w:w="2251" w:type="dxa"/>
          </w:tcPr>
          <w:p w14:paraId="222E3E51" w14:textId="77777777" w:rsidR="00BD363B" w:rsidRPr="008339CB" w:rsidRDefault="00BD363B" w:rsidP="00BD363B">
            <w:pPr>
              <w:jc w:val="center"/>
              <w:rPr>
                <w:color w:val="ED7D31" w:themeColor="accent2"/>
                <w:sz w:val="24"/>
                <w:szCs w:val="24"/>
              </w:rPr>
            </w:pPr>
            <w:r w:rsidRPr="009B220B">
              <w:rPr>
                <w:color w:val="EF2D5B"/>
                <w:sz w:val="24"/>
                <w:szCs w:val="24"/>
              </w:rPr>
              <w:t>172.16.2.18/24</w:t>
            </w:r>
          </w:p>
        </w:tc>
      </w:tr>
      <w:tr w:rsidR="00BD363B" w:rsidRPr="003A6E54" w14:paraId="222E3E56" w14:textId="77777777" w:rsidTr="00BD363B">
        <w:tc>
          <w:tcPr>
            <w:tcW w:w="1268" w:type="dxa"/>
          </w:tcPr>
          <w:p w14:paraId="222E3E53" w14:textId="77777777" w:rsidR="00BD363B" w:rsidRPr="005E15A7" w:rsidRDefault="00BD363B" w:rsidP="00BD363B">
            <w:pPr>
              <w:jc w:val="center"/>
              <w:rPr>
                <w:b/>
                <w:bCs/>
                <w:color w:val="0070C0"/>
                <w:sz w:val="24"/>
                <w:szCs w:val="24"/>
              </w:rPr>
            </w:pPr>
            <w:r w:rsidRPr="005E15A7">
              <w:rPr>
                <w:rFonts w:asciiTheme="majorHAnsi" w:eastAsiaTheme="minorEastAsia" w:hAnsiTheme="majorHAnsi" w:cs="Consolas"/>
                <w:b/>
                <w:bCs/>
                <w:color w:val="34A29D"/>
                <w:kern w:val="24"/>
                <w:sz w:val="24"/>
                <w:szCs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8339CB" w:rsidRDefault="00EF2BE3" w:rsidP="00BD363B">
            <w:pPr>
              <w:jc w:val="center"/>
              <w:rPr>
                <w:color w:val="0070C0"/>
                <w:sz w:val="24"/>
                <w:szCs w:val="24"/>
              </w:rPr>
            </w:pPr>
            <w:r>
              <w:rPr>
                <w:rFonts w:asciiTheme="majorHAnsi" w:eastAsiaTheme="minorEastAsia" w:hAnsiTheme="majorHAnsi" w:cs="Consolas"/>
                <w:b/>
                <w:bCs/>
                <w:color w:val="34A29D"/>
                <w:kern w:val="24"/>
                <w:sz w:val="24"/>
                <w:szCs w:val="24"/>
              </w:rPr>
              <w:t>host</w:t>
            </w:r>
            <w:r w:rsidR="00BD363B" w:rsidRPr="005E15A7">
              <w:rPr>
                <w:rFonts w:asciiTheme="majorHAnsi" w:eastAsiaTheme="minorEastAsia" w:hAnsiTheme="majorHAnsi" w:cs="Consolas"/>
                <w:b/>
                <w:bCs/>
                <w:color w:val="34A29D"/>
                <w:kern w:val="24"/>
                <w:sz w:val="24"/>
                <w:szCs w:val="24"/>
              </w:rPr>
              <w:t>2</w:t>
            </w:r>
          </w:p>
        </w:tc>
        <w:tc>
          <w:tcPr>
            <w:tcW w:w="2251" w:type="dxa"/>
          </w:tcPr>
          <w:p w14:paraId="222E3E55" w14:textId="77777777" w:rsidR="00BD363B" w:rsidRPr="008339CB" w:rsidRDefault="00BD363B" w:rsidP="00BD363B">
            <w:pPr>
              <w:jc w:val="center"/>
              <w:rPr>
                <w:color w:val="0070C0"/>
                <w:sz w:val="24"/>
                <w:szCs w:val="24"/>
              </w:rPr>
            </w:pPr>
            <w:r w:rsidRPr="005E15A7">
              <w:rPr>
                <w:rFonts w:asciiTheme="majorHAnsi" w:eastAsiaTheme="minorEastAsia" w:hAnsiTheme="majorHAnsi" w:cs="Consolas"/>
                <w:b/>
                <w:bCs/>
                <w:color w:val="34A29D"/>
                <w:kern w:val="24"/>
                <w:sz w:val="24"/>
                <w:szCs w:val="24"/>
              </w:rPr>
              <w:t>172.16.3.19/24</w:t>
            </w:r>
          </w:p>
        </w:tc>
      </w:tr>
      <w:tr w:rsidR="00BD363B" w:rsidRPr="003A6E54" w14:paraId="222E3E5A" w14:textId="77777777" w:rsidTr="00BD363B">
        <w:tc>
          <w:tcPr>
            <w:tcW w:w="1268" w:type="dxa"/>
          </w:tcPr>
          <w:p w14:paraId="222E3E57" w14:textId="77777777" w:rsidR="00BD363B" w:rsidRPr="003A6E54" w:rsidRDefault="00BD363B" w:rsidP="00BD363B">
            <w:pPr>
              <w:jc w:val="center"/>
              <w:rPr>
                <w:color w:val="ED7D31" w:themeColor="accent2"/>
                <w:sz w:val="24"/>
                <w:szCs w:val="24"/>
              </w:rPr>
            </w:pPr>
            <w:r w:rsidRPr="009B220B">
              <w:rPr>
                <w:color w:val="EF2D5B"/>
                <w:sz w:val="24"/>
                <w:szCs w:val="24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8339CB" w:rsidRDefault="00EF2BE3" w:rsidP="00BD363B">
            <w:pPr>
              <w:jc w:val="center"/>
              <w:rPr>
                <w:color w:val="ED7D31" w:themeColor="accent2"/>
                <w:sz w:val="24"/>
                <w:szCs w:val="24"/>
              </w:rPr>
            </w:pPr>
            <w:r>
              <w:rPr>
                <w:color w:val="EF2D5B"/>
                <w:sz w:val="24"/>
                <w:szCs w:val="24"/>
              </w:rPr>
              <w:t>host</w:t>
            </w:r>
            <w:r w:rsidR="00BD363B" w:rsidRPr="009B220B">
              <w:rPr>
                <w:color w:val="EF2D5B"/>
                <w:sz w:val="24"/>
                <w:szCs w:val="24"/>
              </w:rPr>
              <w:t>3</w:t>
            </w:r>
          </w:p>
        </w:tc>
        <w:tc>
          <w:tcPr>
            <w:tcW w:w="2251" w:type="dxa"/>
          </w:tcPr>
          <w:p w14:paraId="222E3E59" w14:textId="77777777" w:rsidR="00BD363B" w:rsidRPr="008339CB" w:rsidRDefault="00BD363B" w:rsidP="00BD363B">
            <w:pPr>
              <w:jc w:val="center"/>
              <w:rPr>
                <w:color w:val="ED7D31" w:themeColor="accent2"/>
                <w:sz w:val="24"/>
                <w:szCs w:val="24"/>
              </w:rPr>
            </w:pPr>
            <w:r w:rsidRPr="009B220B">
              <w:rPr>
                <w:color w:val="EF2D5B"/>
                <w:sz w:val="24"/>
                <w:szCs w:val="24"/>
              </w:rPr>
              <w:t>172.16.2.28/24</w:t>
            </w:r>
          </w:p>
        </w:tc>
      </w:tr>
      <w:tr w:rsidR="00BD363B" w:rsidRPr="003A6E54" w14:paraId="222E3E5E" w14:textId="77777777" w:rsidTr="00BD363B">
        <w:tc>
          <w:tcPr>
            <w:tcW w:w="1268" w:type="dxa"/>
          </w:tcPr>
          <w:p w14:paraId="222E3E5B" w14:textId="77777777" w:rsidR="00BD363B" w:rsidRPr="003A6E54" w:rsidRDefault="00BD363B" w:rsidP="00BD363B">
            <w:pPr>
              <w:jc w:val="center"/>
              <w:rPr>
                <w:color w:val="0070C0"/>
                <w:sz w:val="24"/>
                <w:szCs w:val="24"/>
              </w:rPr>
            </w:pPr>
            <w:r w:rsidRPr="005E15A7">
              <w:rPr>
                <w:rFonts w:asciiTheme="majorHAnsi" w:eastAsiaTheme="minorEastAsia" w:hAnsiTheme="majorHAnsi" w:cs="Consolas"/>
                <w:b/>
                <w:bCs/>
                <w:color w:val="34A29D"/>
                <w:kern w:val="24"/>
                <w:sz w:val="24"/>
                <w:szCs w:val="24"/>
              </w:rPr>
              <w:t>VLAN</w:t>
            </w:r>
            <w:r w:rsidRPr="003A6E54">
              <w:rPr>
                <w:color w:val="0070C0"/>
                <w:sz w:val="24"/>
                <w:szCs w:val="24"/>
              </w:rPr>
              <w:t xml:space="preserve"> </w:t>
            </w:r>
            <w:r w:rsidRPr="005E15A7">
              <w:rPr>
                <w:rFonts w:asciiTheme="majorHAnsi" w:eastAsiaTheme="minorEastAsia" w:hAnsiTheme="majorHAnsi" w:cs="Consolas"/>
                <w:b/>
                <w:bCs/>
                <w:color w:val="34A29D"/>
                <w:kern w:val="24"/>
                <w:sz w:val="24"/>
                <w:szCs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8339CB" w:rsidRDefault="00EF2BE3" w:rsidP="00BD363B">
            <w:pPr>
              <w:jc w:val="center"/>
              <w:rPr>
                <w:color w:val="0070C0"/>
                <w:sz w:val="24"/>
                <w:szCs w:val="24"/>
              </w:rPr>
            </w:pPr>
            <w:r>
              <w:rPr>
                <w:rFonts w:asciiTheme="majorHAnsi" w:eastAsiaTheme="minorEastAsia" w:hAnsiTheme="majorHAnsi" w:cs="Consolas"/>
                <w:b/>
                <w:bCs/>
                <w:color w:val="34A29D"/>
                <w:kern w:val="24"/>
                <w:sz w:val="24"/>
                <w:szCs w:val="24"/>
              </w:rPr>
              <w:t>host</w:t>
            </w:r>
            <w:r w:rsidR="00BD363B" w:rsidRPr="005E15A7">
              <w:rPr>
                <w:rFonts w:asciiTheme="majorHAnsi" w:eastAsiaTheme="minorEastAsia" w:hAnsiTheme="majorHAnsi" w:cs="Consolas"/>
                <w:b/>
                <w:bCs/>
                <w:color w:val="34A29D"/>
                <w:kern w:val="24"/>
                <w:sz w:val="24"/>
                <w:szCs w:val="24"/>
              </w:rPr>
              <w:t>4</w:t>
            </w:r>
          </w:p>
        </w:tc>
        <w:tc>
          <w:tcPr>
            <w:tcW w:w="2251" w:type="dxa"/>
          </w:tcPr>
          <w:p w14:paraId="222E3E5D" w14:textId="77777777" w:rsidR="00BD363B" w:rsidRPr="008339CB" w:rsidRDefault="00BD363B" w:rsidP="00BD363B">
            <w:pPr>
              <w:jc w:val="center"/>
              <w:rPr>
                <w:color w:val="0070C0"/>
                <w:sz w:val="24"/>
                <w:szCs w:val="24"/>
              </w:rPr>
            </w:pPr>
            <w:r w:rsidRPr="005E15A7">
              <w:rPr>
                <w:rFonts w:asciiTheme="majorHAnsi" w:eastAsiaTheme="minorEastAsia" w:hAnsiTheme="majorHAnsi" w:cs="Consolas"/>
                <w:b/>
                <w:bCs/>
                <w:color w:val="34A29D"/>
                <w:kern w:val="24"/>
                <w:sz w:val="24"/>
                <w:szCs w:val="24"/>
              </w:rPr>
              <w:t>172.16.3.29/24</w:t>
            </w:r>
          </w:p>
        </w:tc>
      </w:tr>
    </w:tbl>
    <w:p w14:paraId="222E3E5F" w14:textId="198FA7BF" w:rsidR="00ED7008" w:rsidRPr="00FD7F49" w:rsidRDefault="00ED7008" w:rsidP="00BD363B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Access the server</w:t>
      </w:r>
      <w:r w:rsidRPr="003A6E54">
        <w:rPr>
          <w:sz w:val="24"/>
          <w:szCs w:val="24"/>
        </w:rPr>
        <w:t xml:space="preserve"> that </w:t>
      </w:r>
      <w:r>
        <w:rPr>
          <w:sz w:val="24"/>
          <w:szCs w:val="24"/>
        </w:rPr>
        <w:t>was</w:t>
      </w:r>
      <w:r w:rsidRPr="003A6E54">
        <w:rPr>
          <w:sz w:val="24"/>
          <w:szCs w:val="24"/>
        </w:rPr>
        <w:t xml:space="preserve"> assigned to you, and configure </w:t>
      </w:r>
      <w:r>
        <w:rPr>
          <w:sz w:val="24"/>
          <w:szCs w:val="24"/>
        </w:rPr>
        <w:t>an IP address</w:t>
      </w:r>
      <w:r w:rsidRPr="003A6E54">
        <w:rPr>
          <w:sz w:val="24"/>
          <w:szCs w:val="24"/>
        </w:rPr>
        <w:t xml:space="preserve"> for </w:t>
      </w:r>
      <w:r>
        <w:rPr>
          <w:sz w:val="24"/>
          <w:szCs w:val="24"/>
        </w:rPr>
        <w:t>interface</w:t>
      </w:r>
      <w:r w:rsidRPr="003A6E54">
        <w:rPr>
          <w:sz w:val="24"/>
          <w:szCs w:val="24"/>
        </w:rPr>
        <w:t xml:space="preserve"> </w:t>
      </w:r>
      <w:r>
        <w:rPr>
          <w:sz w:val="24"/>
          <w:szCs w:val="24"/>
        </w:rPr>
        <w:t>‘</w:t>
      </w:r>
      <w:r w:rsidRPr="008339CB">
        <w:rPr>
          <w:rFonts w:ascii="Consolas" w:hAnsi="Consolas" w:cs="Consolas"/>
          <w:b/>
          <w:bCs/>
          <w:i/>
          <w:iCs/>
          <w:sz w:val="24"/>
          <w:szCs w:val="24"/>
        </w:rPr>
        <w:t>eth2</w:t>
      </w:r>
      <w:r w:rsidRPr="008339CB">
        <w:rPr>
          <w:b/>
          <w:bCs/>
          <w:i/>
          <w:iCs/>
          <w:sz w:val="24"/>
          <w:szCs w:val="24"/>
        </w:rPr>
        <w:t>’</w:t>
      </w:r>
      <w:r w:rsidRPr="003A6E54">
        <w:rPr>
          <w:sz w:val="24"/>
          <w:szCs w:val="24"/>
        </w:rPr>
        <w:t xml:space="preserve">  (see tables below).</w:t>
      </w:r>
      <w:r w:rsidRPr="003A6E54">
        <w:rPr>
          <w:sz w:val="24"/>
          <w:szCs w:val="24"/>
        </w:rPr>
        <w:br/>
      </w:r>
    </w:p>
    <w:p w14:paraId="222E3E60" w14:textId="77777777" w:rsidR="00ED7008" w:rsidRPr="003A6E54" w:rsidRDefault="00ED7008" w:rsidP="00ED7008">
      <w:pPr>
        <w:pStyle w:val="ListParagraph"/>
        <w:spacing w:after="120" w:line="240" w:lineRule="auto"/>
        <w:ind w:left="1152"/>
        <w:rPr>
          <w:sz w:val="24"/>
          <w:szCs w:val="24"/>
        </w:rPr>
      </w:pPr>
    </w:p>
    <w:p w14:paraId="222E3E61" w14:textId="77777777" w:rsidR="00ED7008" w:rsidRPr="003A6E54" w:rsidRDefault="00ED7008" w:rsidP="00ED7008">
      <w:pPr>
        <w:rPr>
          <w:rFonts w:ascii="Consolas" w:hAnsi="Consolas" w:cs="Consolas"/>
          <w:i/>
          <w:iCs/>
          <w:sz w:val="24"/>
          <w:szCs w:val="24"/>
        </w:rPr>
      </w:pPr>
    </w:p>
    <w:p w14:paraId="222E3E62" w14:textId="77777777" w:rsidR="00ED7008" w:rsidRPr="003A6E54" w:rsidRDefault="00ED7008" w:rsidP="00ED7008">
      <w:pPr>
        <w:rPr>
          <w:rFonts w:ascii="Consolas" w:hAnsi="Consolas" w:cs="Consolas"/>
          <w:i/>
          <w:iCs/>
          <w:sz w:val="24"/>
          <w:szCs w:val="24"/>
        </w:rPr>
      </w:pPr>
    </w:p>
    <w:p w14:paraId="222E3E95" w14:textId="54D97396" w:rsidR="00BD363B" w:rsidRDefault="00BD363B" w:rsidP="00ED7008">
      <w:pPr>
        <w:spacing w:after="0" w:line="240" w:lineRule="auto"/>
        <w:rPr>
          <w:sz w:val="24"/>
          <w:szCs w:val="24"/>
        </w:rPr>
      </w:pPr>
    </w:p>
    <w:p w14:paraId="222E3E96" w14:textId="77777777" w:rsidR="00BD363B" w:rsidRPr="003A6E54" w:rsidRDefault="00BD363B" w:rsidP="00ED7008">
      <w:pPr>
        <w:spacing w:after="0" w:line="240" w:lineRule="auto"/>
        <w:rPr>
          <w:sz w:val="24"/>
          <w:szCs w:val="24"/>
        </w:rPr>
      </w:pPr>
    </w:p>
    <w:p w14:paraId="222E3E97" w14:textId="77777777" w:rsidR="00ED7008" w:rsidRPr="003A6E54" w:rsidRDefault="00ED7008" w:rsidP="00961A1C">
      <w:pPr>
        <w:pStyle w:val="ListParagraph"/>
        <w:numPr>
          <w:ilvl w:val="0"/>
          <w:numId w:val="9"/>
        </w:numPr>
        <w:spacing w:line="360" w:lineRule="auto"/>
        <w:rPr>
          <w:rFonts w:ascii="Consolas" w:hAnsi="Consolas" w:cs="Consolas"/>
          <w:i/>
          <w:iCs/>
          <w:sz w:val="24"/>
          <w:szCs w:val="24"/>
        </w:rPr>
      </w:pPr>
      <w:r w:rsidRPr="003A6E54">
        <w:rPr>
          <w:sz w:val="24"/>
          <w:szCs w:val="24"/>
        </w:rPr>
        <w:t xml:space="preserve">Configure </w:t>
      </w:r>
      <w:r>
        <w:rPr>
          <w:sz w:val="24"/>
          <w:szCs w:val="24"/>
        </w:rPr>
        <w:t xml:space="preserve">the </w:t>
      </w:r>
      <w:r w:rsidRPr="003A6E54">
        <w:rPr>
          <w:sz w:val="24"/>
          <w:szCs w:val="24"/>
        </w:rPr>
        <w:t>server’s IP address and subnet mask:</w:t>
      </w:r>
    </w:p>
    <w:p w14:paraId="222E3E98" w14:textId="77777777" w:rsidR="00ED7008" w:rsidRPr="003A6E54" w:rsidRDefault="00ED7008" w:rsidP="00961A1C">
      <w:pPr>
        <w:pStyle w:val="ListParagraph"/>
        <w:numPr>
          <w:ilvl w:val="0"/>
          <w:numId w:val="6"/>
        </w:numPr>
        <w:spacing w:before="120" w:after="120" w:line="360" w:lineRule="auto"/>
        <w:ind w:left="720"/>
        <w:rPr>
          <w:rFonts w:ascii="Consolas" w:hAnsi="Consolas" w:cs="Consolas"/>
          <w:i/>
          <w:iCs/>
          <w:sz w:val="24"/>
          <w:szCs w:val="24"/>
        </w:rPr>
      </w:pPr>
      <w:r w:rsidRPr="003A6E54">
        <w:rPr>
          <w:sz w:val="24"/>
          <w:szCs w:val="24"/>
        </w:rPr>
        <w:t>Clear existing IP configuration:</w:t>
      </w:r>
      <w:r w:rsidRPr="003A6E54">
        <w:rPr>
          <w:sz w:val="24"/>
          <w:szCs w:val="24"/>
        </w:rPr>
        <w:br/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ifconfig eth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2</w:t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 0.0.0.0</w:t>
      </w:r>
    </w:p>
    <w:p w14:paraId="222E3E99" w14:textId="77777777" w:rsidR="00ED7008" w:rsidRPr="003A6E54" w:rsidRDefault="00ED7008" w:rsidP="00961A1C">
      <w:pPr>
        <w:pStyle w:val="ListParagraph"/>
        <w:numPr>
          <w:ilvl w:val="0"/>
          <w:numId w:val="6"/>
        </w:numPr>
        <w:spacing w:before="120" w:after="120" w:line="240" w:lineRule="auto"/>
        <w:ind w:left="720"/>
        <w:rPr>
          <w:sz w:val="24"/>
          <w:szCs w:val="24"/>
        </w:rPr>
      </w:pPr>
      <w:r w:rsidRPr="003A6E54">
        <w:rPr>
          <w:sz w:val="24"/>
          <w:szCs w:val="24"/>
        </w:rPr>
        <w:t>Configure an IP address and a subnet mask:</w:t>
      </w:r>
    </w:p>
    <w:p w14:paraId="222E3E9A" w14:textId="77777777" w:rsidR="00ED7008" w:rsidRPr="003A6E54" w:rsidRDefault="00ED7008" w:rsidP="00ED7008">
      <w:pPr>
        <w:spacing w:before="120" w:after="120" w:line="360" w:lineRule="auto"/>
        <w:ind w:firstLine="72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ifconfig eth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2</w:t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 IP_ADDRESS/SUBNET_MASK</w:t>
      </w:r>
    </w:p>
    <w:p w14:paraId="222E3E9B" w14:textId="77777777" w:rsidR="00ED7008" w:rsidRPr="003A6E54" w:rsidRDefault="00ED7008" w:rsidP="00961A1C">
      <w:pPr>
        <w:pStyle w:val="ListParagraph"/>
        <w:numPr>
          <w:ilvl w:val="0"/>
          <w:numId w:val="7"/>
        </w:numPr>
        <w:spacing w:before="120" w:after="0" w:line="240" w:lineRule="auto"/>
        <w:ind w:left="720"/>
        <w:rPr>
          <w:sz w:val="24"/>
          <w:szCs w:val="24"/>
        </w:rPr>
      </w:pPr>
      <w:r w:rsidRPr="003A6E54">
        <w:rPr>
          <w:sz w:val="24"/>
          <w:szCs w:val="24"/>
        </w:rPr>
        <w:t>Verify IP configuration:</w:t>
      </w:r>
    </w:p>
    <w:p w14:paraId="222E3E9C" w14:textId="762C599D" w:rsidR="00ED7008" w:rsidRPr="003A6E54" w:rsidRDefault="002E0F46" w:rsidP="00ED7008">
      <w:pPr>
        <w:spacing w:before="120" w:after="120" w:line="360" w:lineRule="auto"/>
        <w:ind w:firstLine="72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3113856" behindDoc="0" locked="0" layoutInCell="1" allowOverlap="1" wp14:anchorId="222E4351" wp14:editId="4C645CE0">
                <wp:simplePos x="0" y="0"/>
                <wp:positionH relativeFrom="column">
                  <wp:posOffset>931535</wp:posOffset>
                </wp:positionH>
                <wp:positionV relativeFrom="paragraph">
                  <wp:posOffset>1135787</wp:posOffset>
                </wp:positionV>
                <wp:extent cx="1406525" cy="186055"/>
                <wp:effectExtent l="0" t="0" r="3175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6525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F5115B" id="Rectangle 1429" o:spid="_x0000_s1026" style="position:absolute;margin-left:73.35pt;margin-top:89.45pt;width:110.75pt;height:14.65pt;z-index:25311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A37B05"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3112832" behindDoc="0" locked="0" layoutInCell="1" allowOverlap="1" wp14:anchorId="222E434F" wp14:editId="1FE0E4E4">
                <wp:simplePos x="0" y="0"/>
                <wp:positionH relativeFrom="column">
                  <wp:posOffset>266065</wp:posOffset>
                </wp:positionH>
                <wp:positionV relativeFrom="paragraph">
                  <wp:posOffset>424815</wp:posOffset>
                </wp:positionV>
                <wp:extent cx="5902325" cy="1466850"/>
                <wp:effectExtent l="0" t="0" r="22225" b="19050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A37B05" w:rsidRPr="00406AAD" w:rsidRDefault="00A37B05" w:rsidP="00A37B0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cumulus@host1:~$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ud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i</w:t>
                            </w:r>
                            <w:r w:rsidRPr="00406AAD">
                              <w:rPr>
                                <w:rFonts w:ascii="Consolas" w:hAnsi="Consolas" w:cs="Consolas"/>
                              </w:rPr>
                              <w:t>fconfig eth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2 0.0.0.0</w:t>
                            </w:r>
                          </w:p>
                          <w:p w14:paraId="381B64EA" w14:textId="3FD0E07A" w:rsidR="00A37B05" w:rsidRDefault="00A37B05" w:rsidP="00A37B0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cumulus@host1:~$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ud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ifconfig eth2 172.16.2.18/24</w:t>
                            </w:r>
                          </w:p>
                          <w:p w14:paraId="0DFB31BD" w14:textId="77777777" w:rsidR="00A37B05" w:rsidRPr="00091FB4" w:rsidRDefault="00A37B05" w:rsidP="00A37B0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>cumulus@host1:~$ ifconfig eth2</w:t>
                            </w:r>
                          </w:p>
                          <w:p w14:paraId="78AFD322" w14:textId="77777777" w:rsidR="00A37B05" w:rsidRPr="00091FB4" w:rsidRDefault="00A37B05" w:rsidP="00A37B0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mtu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1500</w:t>
                            </w:r>
                          </w:p>
                          <w:p w14:paraId="0C43B764" w14:textId="1A26A9A6" w:rsidR="00A37B05" w:rsidRPr="00091FB4" w:rsidRDefault="00A37B05" w:rsidP="00A37B0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inet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172.16.</w:t>
                            </w:r>
                            <w:r w:rsidR="002E0F46">
                              <w:rPr>
                                <w:rFonts w:ascii="Consolas" w:hAnsi="Consolas" w:cs="Consolas"/>
                              </w:rPr>
                              <w:t>2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>.1</w:t>
                            </w:r>
                            <w:r w:rsidR="002E0F46">
                              <w:rPr>
                                <w:rFonts w:ascii="Consolas" w:hAnsi="Consolas" w:cs="Consolas"/>
                              </w:rPr>
                              <w:t>8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netmask 255.255.255.0  broadcast 172.16.</w:t>
                            </w:r>
                            <w:r w:rsidR="002E0F46">
                              <w:rPr>
                                <w:rFonts w:ascii="Consolas" w:hAnsi="Consolas" w:cs="Consolas"/>
                              </w:rPr>
                              <w:t>2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>.255</w:t>
                            </w:r>
                          </w:p>
                          <w:p w14:paraId="1CDF2A82" w14:textId="77777777" w:rsidR="00A37B05" w:rsidRPr="00091FB4" w:rsidRDefault="00A37B05" w:rsidP="00A37B0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prefixlen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64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scopeid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0x20&lt;link&gt;</w:t>
                            </w:r>
                          </w:p>
                          <w:p w14:paraId="386E7307" w14:textId="77777777" w:rsidR="00A37B05" w:rsidRPr="00091FB4" w:rsidRDefault="00A37B05" w:rsidP="00A37B0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txqueuelen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1000  (Ethernet)</w:t>
                            </w:r>
                          </w:p>
                          <w:p w14:paraId="003F970F" w14:textId="77777777" w:rsidR="00A37B05" w:rsidRPr="00091FB4" w:rsidRDefault="00A37B05" w:rsidP="00A37B0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packets 3  bytes 180 (180.0 B)</w:t>
                            </w:r>
                          </w:p>
                          <w:p w14:paraId="222E4752" w14:textId="11E2477E" w:rsidR="00330216" w:rsidRDefault="00330216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49" type="#_x0000_t202" style="position:absolute;left:0;text-align:left;margin-left:20.95pt;margin-top:33.45pt;width:464.75pt;height:115.5pt;z-index:253112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">
                <v:textbox>
                  <w:txbxContent>
                    <w:p w14:paraId="30DD6293" w14:textId="77777777" w:rsidR="00A37B05" w:rsidRPr="00406AAD" w:rsidRDefault="00A37B05" w:rsidP="00A37B0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cumulus@host1:~$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sudo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i</w:t>
                      </w:r>
                      <w:r w:rsidRPr="00406AAD">
                        <w:rPr>
                          <w:rFonts w:ascii="Consolas" w:hAnsi="Consolas" w:cs="Consolas"/>
                        </w:rPr>
                        <w:t>fconfig eth</w:t>
                      </w:r>
                      <w:r>
                        <w:rPr>
                          <w:rFonts w:ascii="Consolas" w:hAnsi="Consolas" w:cs="Consolas"/>
                        </w:rPr>
                        <w:t>2 0.0.0.0</w:t>
                      </w:r>
                    </w:p>
                    <w:p w14:paraId="381B64EA" w14:textId="3FD0E07A" w:rsidR="00A37B05" w:rsidRDefault="00A37B05" w:rsidP="00A37B0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cumulus@host1:~$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sudo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ifconfig eth2 172.16.2.18/24</w:t>
                      </w:r>
                    </w:p>
                    <w:p w14:paraId="0DFB31BD" w14:textId="77777777" w:rsidR="00A37B05" w:rsidRPr="00091FB4" w:rsidRDefault="00A37B05" w:rsidP="00A37B0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>cumulus@host1:~$ ifconfig eth2</w:t>
                      </w:r>
                    </w:p>
                    <w:p w14:paraId="78AFD322" w14:textId="77777777" w:rsidR="00A37B05" w:rsidRPr="00091FB4" w:rsidRDefault="00A37B05" w:rsidP="00A37B0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eth2: flags=4163&lt;UP,BROADCAST,RUNNING,MULTICAST&gt;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mtu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1500</w:t>
                      </w:r>
                    </w:p>
                    <w:p w14:paraId="0C43B764" w14:textId="1A26A9A6" w:rsidR="00A37B05" w:rsidRPr="00091FB4" w:rsidRDefault="00A37B05" w:rsidP="00A37B0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inet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172.16.</w:t>
                      </w:r>
                      <w:r w:rsidR="002E0F46">
                        <w:rPr>
                          <w:rFonts w:ascii="Consolas" w:hAnsi="Consolas" w:cs="Consolas"/>
                        </w:rPr>
                        <w:t>2</w:t>
                      </w:r>
                      <w:r w:rsidRPr="00091FB4">
                        <w:rPr>
                          <w:rFonts w:ascii="Consolas" w:hAnsi="Consolas" w:cs="Consolas"/>
                        </w:rPr>
                        <w:t>.1</w:t>
                      </w:r>
                      <w:r w:rsidR="002E0F46">
                        <w:rPr>
                          <w:rFonts w:ascii="Consolas" w:hAnsi="Consolas" w:cs="Consolas"/>
                        </w:rPr>
                        <w:t>8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netmask 255.255.255.0  broadcast 172.16.</w:t>
                      </w:r>
                      <w:r w:rsidR="002E0F46">
                        <w:rPr>
                          <w:rFonts w:ascii="Consolas" w:hAnsi="Consolas" w:cs="Consolas"/>
                        </w:rPr>
                        <w:t>2</w:t>
                      </w:r>
                      <w:r w:rsidRPr="00091FB4">
                        <w:rPr>
                          <w:rFonts w:ascii="Consolas" w:hAnsi="Consolas" w:cs="Consolas"/>
                        </w:rPr>
                        <w:t>.255</w:t>
                      </w:r>
                    </w:p>
                    <w:p w14:paraId="1CDF2A82" w14:textId="77777777" w:rsidR="00A37B05" w:rsidRPr="00091FB4" w:rsidRDefault="00A37B05" w:rsidP="00A37B0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inet6 fe80::4638:39ff:fe00:11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prefixlen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64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scopeid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0x20&lt;link&gt;</w:t>
                      </w:r>
                    </w:p>
                    <w:p w14:paraId="386E7307" w14:textId="77777777" w:rsidR="00A37B05" w:rsidRPr="00091FB4" w:rsidRDefault="00A37B05" w:rsidP="00A37B0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ether 44:38:39:00:00:11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txqueuelen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1000  (Ethernet)</w:t>
                      </w:r>
                    </w:p>
                    <w:p w14:paraId="003F970F" w14:textId="77777777" w:rsidR="00A37B05" w:rsidRPr="00091FB4" w:rsidRDefault="00A37B05" w:rsidP="00A37B0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RX packets 3  bytes 180 (180.0 B)</w:t>
                      </w:r>
                    </w:p>
                    <w:p w14:paraId="222E4752" w14:textId="11E2477E" w:rsidR="00330216" w:rsidRDefault="00330216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D7008" w:rsidRPr="003A6E54">
        <w:rPr>
          <w:rFonts w:ascii="Consolas" w:hAnsi="Consolas" w:cs="Consolas"/>
          <w:b/>
          <w:bCs/>
          <w:i/>
          <w:iCs/>
          <w:sz w:val="24"/>
          <w:szCs w:val="24"/>
        </w:rPr>
        <w:t># ifconfig eth</w:t>
      </w:r>
      <w:r w:rsidR="00ED7008">
        <w:rPr>
          <w:rFonts w:ascii="Consolas" w:hAnsi="Consolas" w:cs="Consolas"/>
          <w:b/>
          <w:bCs/>
          <w:i/>
          <w:iCs/>
          <w:sz w:val="24"/>
          <w:szCs w:val="24"/>
        </w:rPr>
        <w:t>2</w:t>
      </w:r>
    </w:p>
    <w:p w14:paraId="222E3E9D" w14:textId="7B6F4162" w:rsidR="00ED7008" w:rsidRPr="003A6E54" w:rsidRDefault="00ED7008" w:rsidP="00ED7008">
      <w:pPr>
        <w:rPr>
          <w:sz w:val="24"/>
          <w:szCs w:val="24"/>
        </w:rPr>
      </w:pPr>
    </w:p>
    <w:p w14:paraId="222E3E9E" w14:textId="77777777" w:rsidR="00ED7008" w:rsidRPr="007E0C4F" w:rsidRDefault="00ED7008" w:rsidP="00961A1C">
      <w:pPr>
        <w:pStyle w:val="ListParagraph"/>
        <w:numPr>
          <w:ilvl w:val="0"/>
          <w:numId w:val="9"/>
        </w:numPr>
        <w:spacing w:after="120" w:line="240" w:lineRule="auto"/>
        <w:rPr>
          <w:rFonts w:ascii="Consolas" w:hAnsi="Consolas" w:cs="Consolas"/>
          <w:b/>
          <w:bCs/>
          <w:i/>
          <w:iCs/>
        </w:rPr>
      </w:pPr>
      <w:r w:rsidRPr="003A6E54">
        <w:rPr>
          <w:sz w:val="24"/>
          <w:szCs w:val="24"/>
        </w:rPr>
        <w:t xml:space="preserve">Verify a static route entry to network 172.16.0.0/16 via </w:t>
      </w:r>
      <w:r>
        <w:rPr>
          <w:sz w:val="24"/>
          <w:szCs w:val="24"/>
        </w:rPr>
        <w:t>the default gateway’s address</w:t>
      </w:r>
      <w:r w:rsidRPr="003A6E54">
        <w:rPr>
          <w:sz w:val="24"/>
          <w:szCs w:val="24"/>
        </w:rPr>
        <w:t>. If the entry is missing, add it.</w:t>
      </w:r>
    </w:p>
    <w:p w14:paraId="222E3E9F" w14:textId="77777777" w:rsidR="00ED7008" w:rsidRDefault="00ED7008" w:rsidP="00ED7008">
      <w:pPr>
        <w:spacing w:after="120" w:line="240" w:lineRule="auto"/>
        <w:ind w:firstLine="360"/>
        <w:rPr>
          <w:b/>
          <w:bCs/>
          <w:sz w:val="24"/>
          <w:szCs w:val="24"/>
        </w:rPr>
      </w:pPr>
      <w:r w:rsidRPr="007E0C4F">
        <w:rPr>
          <w:b/>
          <w:bCs/>
          <w:sz w:val="24"/>
          <w:szCs w:val="24"/>
        </w:rPr>
        <w:t xml:space="preserve">** Please note: </w:t>
      </w:r>
    </w:p>
    <w:p w14:paraId="222E3EA1" w14:textId="56900ADA" w:rsidR="00ED7008" w:rsidRPr="002E0F46" w:rsidRDefault="00ED7008" w:rsidP="002E0F46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Make sure to use the following table for default gateway assignment.</w:t>
      </w:r>
    </w:p>
    <w:tbl>
      <w:tblPr>
        <w:tblStyle w:val="TableGrid"/>
        <w:tblpPr w:leftFromText="180" w:rightFromText="180" w:vertAnchor="text" w:horzAnchor="margin" w:tblpXSpec="center" w:tblpY="73"/>
        <w:tblW w:w="0" w:type="auto"/>
        <w:tblLook w:val="04A0" w:firstRow="1" w:lastRow="0" w:firstColumn="1" w:lastColumn="0" w:noHBand="0" w:noVBand="1"/>
      </w:tblPr>
      <w:tblGrid>
        <w:gridCol w:w="1850"/>
        <w:gridCol w:w="2742"/>
      </w:tblGrid>
      <w:tr w:rsidR="002E0F46" w:rsidRPr="003A6E54" w14:paraId="3ECD91BC" w14:textId="77777777" w:rsidTr="002E0F46">
        <w:tc>
          <w:tcPr>
            <w:tcW w:w="1850" w:type="dxa"/>
            <w:tcBorders>
              <w:bottom w:val="double" w:sz="4" w:space="0" w:color="auto"/>
            </w:tcBorders>
          </w:tcPr>
          <w:p w14:paraId="7C5BAFDE" w14:textId="77777777" w:rsidR="002E0F46" w:rsidRPr="00B734D4" w:rsidRDefault="002E0F46" w:rsidP="002E0F46">
            <w:pPr>
              <w:jc w:val="center"/>
              <w:rPr>
                <w:b/>
                <w:bCs/>
                <w:sz w:val="24"/>
                <w:szCs w:val="24"/>
              </w:rPr>
            </w:pPr>
            <w:r w:rsidRPr="00B734D4">
              <w:rPr>
                <w:b/>
                <w:bCs/>
                <w:sz w:val="24"/>
                <w:szCs w:val="24"/>
              </w:rPr>
              <w:t>VLAN ID</w:t>
            </w:r>
          </w:p>
        </w:tc>
        <w:tc>
          <w:tcPr>
            <w:tcW w:w="2742" w:type="dxa"/>
            <w:tcBorders>
              <w:bottom w:val="double" w:sz="4" w:space="0" w:color="auto"/>
            </w:tcBorders>
          </w:tcPr>
          <w:p w14:paraId="6476DB72" w14:textId="77777777" w:rsidR="002E0F46" w:rsidRPr="00B734D4" w:rsidRDefault="002E0F46" w:rsidP="002E0F46">
            <w:pPr>
              <w:jc w:val="center"/>
              <w:rPr>
                <w:b/>
                <w:bCs/>
                <w:sz w:val="24"/>
                <w:szCs w:val="24"/>
              </w:rPr>
            </w:pPr>
            <w:r w:rsidRPr="00B734D4">
              <w:rPr>
                <w:b/>
                <w:bCs/>
                <w:sz w:val="24"/>
                <w:szCs w:val="24"/>
              </w:rPr>
              <w:t>Default gateway address</w:t>
            </w:r>
          </w:p>
        </w:tc>
      </w:tr>
      <w:tr w:rsidR="002E0F46" w:rsidRPr="003A6E54" w14:paraId="0FE7EFAB" w14:textId="77777777" w:rsidTr="002E0F46">
        <w:tc>
          <w:tcPr>
            <w:tcW w:w="1850" w:type="dxa"/>
            <w:tcBorders>
              <w:top w:val="double" w:sz="4" w:space="0" w:color="auto"/>
            </w:tcBorders>
          </w:tcPr>
          <w:p w14:paraId="6F5CB3A8" w14:textId="77777777" w:rsidR="002E0F46" w:rsidRPr="003A6E54" w:rsidRDefault="002E0F46" w:rsidP="002E0F46">
            <w:pPr>
              <w:jc w:val="center"/>
              <w:rPr>
                <w:color w:val="ED7D31" w:themeColor="accent2"/>
                <w:sz w:val="24"/>
                <w:szCs w:val="24"/>
              </w:rPr>
            </w:pPr>
            <w:r w:rsidRPr="009B220B">
              <w:rPr>
                <w:color w:val="EF2D5B"/>
                <w:sz w:val="24"/>
                <w:szCs w:val="24"/>
              </w:rPr>
              <w:t>vlan 2</w:t>
            </w:r>
          </w:p>
        </w:tc>
        <w:tc>
          <w:tcPr>
            <w:tcW w:w="2742" w:type="dxa"/>
            <w:tcBorders>
              <w:top w:val="double" w:sz="4" w:space="0" w:color="auto"/>
            </w:tcBorders>
          </w:tcPr>
          <w:p w14:paraId="5265367B" w14:textId="77777777" w:rsidR="002E0F46" w:rsidRPr="009B220B" w:rsidRDefault="002E0F46" w:rsidP="002E0F46">
            <w:pPr>
              <w:jc w:val="center"/>
              <w:rPr>
                <w:color w:val="EF2D5B"/>
                <w:sz w:val="24"/>
                <w:szCs w:val="24"/>
              </w:rPr>
            </w:pPr>
            <w:r w:rsidRPr="009B220B">
              <w:rPr>
                <w:color w:val="EF2D5B"/>
                <w:sz w:val="24"/>
                <w:szCs w:val="24"/>
              </w:rPr>
              <w:t>172.16.2.254/24</w:t>
            </w:r>
          </w:p>
        </w:tc>
      </w:tr>
      <w:tr w:rsidR="002E0F46" w:rsidRPr="003A6E54" w14:paraId="2C9DA4F5" w14:textId="77777777" w:rsidTr="002E0F46">
        <w:tc>
          <w:tcPr>
            <w:tcW w:w="1850" w:type="dxa"/>
          </w:tcPr>
          <w:p w14:paraId="4FE22493" w14:textId="77777777" w:rsidR="002E0F46" w:rsidRPr="003A6E54" w:rsidRDefault="002E0F46" w:rsidP="002E0F46">
            <w:pPr>
              <w:jc w:val="center"/>
              <w:rPr>
                <w:color w:val="0070C0"/>
                <w:sz w:val="24"/>
                <w:szCs w:val="24"/>
              </w:rPr>
            </w:pPr>
            <w:r>
              <w:rPr>
                <w:color w:val="0070C0"/>
                <w:sz w:val="24"/>
                <w:szCs w:val="24"/>
              </w:rPr>
              <w:t xml:space="preserve"> </w:t>
            </w:r>
            <w:r w:rsidRPr="005E15A7">
              <w:rPr>
                <w:rFonts w:asciiTheme="majorHAnsi" w:eastAsiaTheme="minorEastAsia" w:hAnsiTheme="majorHAnsi" w:cs="Consolas"/>
                <w:b/>
                <w:bCs/>
                <w:color w:val="34A29D"/>
                <w:kern w:val="24"/>
                <w:sz w:val="24"/>
                <w:szCs w:val="24"/>
              </w:rPr>
              <w:t>vlan 3</w:t>
            </w:r>
          </w:p>
        </w:tc>
        <w:tc>
          <w:tcPr>
            <w:tcW w:w="2742" w:type="dxa"/>
          </w:tcPr>
          <w:p w14:paraId="31A1F0BF" w14:textId="77777777" w:rsidR="002E0F46" w:rsidRPr="003A6E54" w:rsidRDefault="002E0F46" w:rsidP="002E0F46">
            <w:pPr>
              <w:jc w:val="center"/>
              <w:rPr>
                <w:color w:val="0070C0"/>
                <w:sz w:val="24"/>
                <w:szCs w:val="24"/>
              </w:rPr>
            </w:pPr>
            <w:r w:rsidRPr="005E15A7">
              <w:rPr>
                <w:rFonts w:asciiTheme="majorHAnsi" w:eastAsiaTheme="minorEastAsia" w:hAnsiTheme="majorHAnsi" w:cs="Consolas"/>
                <w:b/>
                <w:bCs/>
                <w:color w:val="34A29D"/>
                <w:kern w:val="24"/>
                <w:sz w:val="24"/>
                <w:szCs w:val="24"/>
              </w:rPr>
              <w:t>172.16.3.254/24</w:t>
            </w:r>
          </w:p>
        </w:tc>
      </w:tr>
    </w:tbl>
    <w:p w14:paraId="222E3EAC" w14:textId="77777777" w:rsidR="00ED7008" w:rsidRPr="003A6E54" w:rsidRDefault="00ED7008" w:rsidP="00ED7008">
      <w:pPr>
        <w:spacing w:after="120" w:line="240" w:lineRule="auto"/>
        <w:rPr>
          <w:b/>
          <w:bCs/>
          <w:sz w:val="24"/>
          <w:szCs w:val="24"/>
        </w:rPr>
      </w:pPr>
    </w:p>
    <w:p w14:paraId="222E3EAD" w14:textId="77777777" w:rsidR="00ED7008" w:rsidRDefault="00ED7008" w:rsidP="00ED7008">
      <w:pPr>
        <w:spacing w:after="120" w:line="240" w:lineRule="auto"/>
        <w:ind w:firstLine="720"/>
        <w:rPr>
          <w:b/>
          <w:bCs/>
          <w:color w:val="404040" w:themeColor="text1" w:themeTint="BF"/>
          <w:sz w:val="24"/>
          <w:szCs w:val="24"/>
        </w:rPr>
      </w:pPr>
    </w:p>
    <w:p w14:paraId="222E3EC7" w14:textId="285F077E" w:rsidR="00ED7008" w:rsidRPr="007E0C4F" w:rsidRDefault="00CA6756" w:rsidP="00ED7008">
      <w:pPr>
        <w:spacing w:after="120" w:line="240" w:lineRule="auto"/>
        <w:ind w:left="360"/>
        <w:rPr>
          <w:rFonts w:ascii="Consolas" w:hAnsi="Consolas" w:cs="Consolas"/>
          <w:b/>
          <w:bCs/>
          <w:i/>
          <w:iCs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3115904" behindDoc="0" locked="0" layoutInCell="1" allowOverlap="1" wp14:anchorId="222E4355" wp14:editId="636F7CE8">
                <wp:simplePos x="0" y="0"/>
                <wp:positionH relativeFrom="column">
                  <wp:posOffset>156694</wp:posOffset>
                </wp:positionH>
                <wp:positionV relativeFrom="paragraph">
                  <wp:posOffset>1498022</wp:posOffset>
                </wp:positionV>
                <wp:extent cx="5902325" cy="186055"/>
                <wp:effectExtent l="0" t="0" r="3175" b="4445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325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C7133E" id="Rectangle 1431" o:spid="_x0000_s1026" style="position:absolute;margin-left:12.35pt;margin-top:117.95pt;width:464.75pt;height:14.65pt;z-index:25311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6JKrwIAAM4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ED7008"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3114880" behindDoc="0" locked="0" layoutInCell="1" allowOverlap="1" wp14:anchorId="222E4353" wp14:editId="28E417F1">
                <wp:simplePos x="0" y="0"/>
                <wp:positionH relativeFrom="column">
                  <wp:posOffset>129540</wp:posOffset>
                </wp:positionH>
                <wp:positionV relativeFrom="paragraph">
                  <wp:posOffset>637540</wp:posOffset>
                </wp:positionV>
                <wp:extent cx="6158865" cy="1521460"/>
                <wp:effectExtent l="0" t="0" r="13335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CA6756" w:rsidRPr="00CA6756" w:rsidRDefault="00CA6756" w:rsidP="00CA675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A6756">
                              <w:rPr>
                                <w:rFonts w:ascii="Consolas" w:hAnsi="Consolas" w:cs="Consolas"/>
                              </w:rPr>
                              <w:t xml:space="preserve">cumulus@host1:~$ </w:t>
                            </w:r>
                            <w:proofErr w:type="spellStart"/>
                            <w:r w:rsidRPr="00CA6756">
                              <w:rPr>
                                <w:rFonts w:ascii="Consolas" w:hAnsi="Consolas" w:cs="Consolas"/>
                              </w:rPr>
                              <w:t>sudo</w:t>
                            </w:r>
                            <w:proofErr w:type="spellEnd"/>
                            <w:r w:rsidRPr="00CA6756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 w:rsidRPr="00CA6756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CA6756">
                              <w:rPr>
                                <w:rFonts w:ascii="Consolas" w:hAnsi="Consolas" w:cs="Consolas"/>
                              </w:rPr>
                              <w:t xml:space="preserve"> route add 172.16.0.0/16 dev eth2 via 172.16.2.254</w:t>
                            </w:r>
                          </w:p>
                          <w:p w14:paraId="112FA8FA" w14:textId="77777777" w:rsidR="00CA6756" w:rsidRPr="00CA6756" w:rsidRDefault="00CA6756" w:rsidP="00CA675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A6756">
                              <w:rPr>
                                <w:rFonts w:ascii="Consolas" w:hAnsi="Consolas" w:cs="Consolas"/>
                              </w:rPr>
                              <w:t>cumulus@host1:~$ route</w:t>
                            </w:r>
                          </w:p>
                          <w:p w14:paraId="6C72306C" w14:textId="77777777" w:rsidR="00CA6756" w:rsidRPr="00CA6756" w:rsidRDefault="00CA6756" w:rsidP="00CA675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A6756">
                              <w:rPr>
                                <w:rFonts w:ascii="Consolas" w:hAnsi="Consolas" w:cs="Consolas"/>
                              </w:rPr>
                              <w:t>Kernel IP routing table</w:t>
                            </w:r>
                          </w:p>
                          <w:p w14:paraId="73B88283" w14:textId="77777777" w:rsidR="00CA6756" w:rsidRPr="00CA6756" w:rsidRDefault="00CA6756" w:rsidP="00CA675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A6756">
                              <w:rPr>
                                <w:rFonts w:ascii="Consolas" w:hAnsi="Consolas" w:cs="Consolas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CA6756">
                              <w:rPr>
                                <w:rFonts w:ascii="Consolas" w:hAnsi="Consolas" w:cs="Consolas"/>
                              </w:rPr>
                              <w:t>Genmask</w:t>
                            </w:r>
                            <w:proofErr w:type="spellEnd"/>
                            <w:r w:rsidRPr="00CA6756">
                              <w:rPr>
                                <w:rFonts w:ascii="Consolas" w:hAnsi="Consolas" w:cs="Consolas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CA6756">
                              <w:rPr>
                                <w:rFonts w:ascii="Consolas" w:hAnsi="Consolas" w:cs="Consolas"/>
                              </w:rPr>
                              <w:t>Iface</w:t>
                            </w:r>
                            <w:proofErr w:type="spellEnd"/>
                          </w:p>
                          <w:p w14:paraId="0873CF5C" w14:textId="77777777" w:rsidR="00CA6756" w:rsidRPr="00CA6756" w:rsidRDefault="00CA6756" w:rsidP="00CA675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A6756">
                              <w:rPr>
                                <w:rFonts w:ascii="Consolas" w:hAnsi="Consolas" w:cs="Consolas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CA6756" w:rsidRPr="00CA6756" w:rsidRDefault="00CA6756" w:rsidP="00CA675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A6756">
                              <w:rPr>
                                <w:rFonts w:ascii="Consolas" w:hAnsi="Consolas" w:cs="Consolas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CA6756" w:rsidRPr="00CA6756" w:rsidRDefault="00CA6756" w:rsidP="00CA675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A6756">
                              <w:rPr>
                                <w:rFonts w:ascii="Consolas" w:hAnsi="Consolas" w:cs="Consolas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330216" w:rsidRDefault="00CA6756" w:rsidP="00CA675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A6756">
                              <w:rPr>
                                <w:rFonts w:ascii="Consolas" w:hAnsi="Consolas" w:cs="Consolas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50" type="#_x0000_t202" style="position:absolute;left:0;text-align:left;margin-left:10.2pt;margin-top:50.2pt;width:484.95pt;height:119.8pt;z-index:253114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">
                <v:textbox>
                  <w:txbxContent>
                    <w:p w14:paraId="38C5A3F4" w14:textId="77777777" w:rsidR="00CA6756" w:rsidRPr="00CA6756" w:rsidRDefault="00CA6756" w:rsidP="00CA675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A6756">
                        <w:rPr>
                          <w:rFonts w:ascii="Consolas" w:hAnsi="Consolas" w:cs="Consolas"/>
                        </w:rPr>
                        <w:t xml:space="preserve">cumulus@host1:~$ </w:t>
                      </w:r>
                      <w:proofErr w:type="spellStart"/>
                      <w:r w:rsidRPr="00CA6756">
                        <w:rPr>
                          <w:rFonts w:ascii="Consolas" w:hAnsi="Consolas" w:cs="Consolas"/>
                        </w:rPr>
                        <w:t>sudo</w:t>
                      </w:r>
                      <w:proofErr w:type="spellEnd"/>
                      <w:r w:rsidRPr="00CA6756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 w:rsidRPr="00CA6756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CA6756">
                        <w:rPr>
                          <w:rFonts w:ascii="Consolas" w:hAnsi="Consolas" w:cs="Consolas"/>
                        </w:rPr>
                        <w:t xml:space="preserve"> route add 172.16.0.0/16 dev eth2 via 172.16.2.254</w:t>
                      </w:r>
                    </w:p>
                    <w:p w14:paraId="112FA8FA" w14:textId="77777777" w:rsidR="00CA6756" w:rsidRPr="00CA6756" w:rsidRDefault="00CA6756" w:rsidP="00CA675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A6756">
                        <w:rPr>
                          <w:rFonts w:ascii="Consolas" w:hAnsi="Consolas" w:cs="Consolas"/>
                        </w:rPr>
                        <w:t>cumulus@host1:~$ route</w:t>
                      </w:r>
                    </w:p>
                    <w:p w14:paraId="6C72306C" w14:textId="77777777" w:rsidR="00CA6756" w:rsidRPr="00CA6756" w:rsidRDefault="00CA6756" w:rsidP="00CA675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A6756">
                        <w:rPr>
                          <w:rFonts w:ascii="Consolas" w:hAnsi="Consolas" w:cs="Consolas"/>
                        </w:rPr>
                        <w:t>Kernel IP routing table</w:t>
                      </w:r>
                    </w:p>
                    <w:p w14:paraId="73B88283" w14:textId="77777777" w:rsidR="00CA6756" w:rsidRPr="00CA6756" w:rsidRDefault="00CA6756" w:rsidP="00CA675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A6756">
                        <w:rPr>
                          <w:rFonts w:ascii="Consolas" w:hAnsi="Consolas" w:cs="Consolas"/>
                        </w:rPr>
                        <w:t xml:space="preserve">Destination     Gateway         </w:t>
                      </w:r>
                      <w:proofErr w:type="spellStart"/>
                      <w:r w:rsidRPr="00CA6756">
                        <w:rPr>
                          <w:rFonts w:ascii="Consolas" w:hAnsi="Consolas" w:cs="Consolas"/>
                        </w:rPr>
                        <w:t>Genmask</w:t>
                      </w:r>
                      <w:proofErr w:type="spellEnd"/>
                      <w:r w:rsidRPr="00CA6756">
                        <w:rPr>
                          <w:rFonts w:ascii="Consolas" w:hAnsi="Consolas" w:cs="Consolas"/>
                        </w:rPr>
                        <w:t xml:space="preserve">         Flags Metric Ref    Use </w:t>
                      </w:r>
                      <w:proofErr w:type="spellStart"/>
                      <w:r w:rsidRPr="00CA6756">
                        <w:rPr>
                          <w:rFonts w:ascii="Consolas" w:hAnsi="Consolas" w:cs="Consolas"/>
                        </w:rPr>
                        <w:t>Iface</w:t>
                      </w:r>
                      <w:proofErr w:type="spellEnd"/>
                    </w:p>
                    <w:p w14:paraId="0873CF5C" w14:textId="77777777" w:rsidR="00CA6756" w:rsidRPr="00CA6756" w:rsidRDefault="00CA6756" w:rsidP="00CA675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A6756">
                        <w:rPr>
                          <w:rFonts w:ascii="Consolas" w:hAnsi="Consolas" w:cs="Consolas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CA6756" w:rsidRPr="00CA6756" w:rsidRDefault="00CA6756" w:rsidP="00CA675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A6756">
                        <w:rPr>
                          <w:rFonts w:ascii="Consolas" w:hAnsi="Consolas" w:cs="Consolas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CA6756" w:rsidRPr="00CA6756" w:rsidRDefault="00CA6756" w:rsidP="00CA675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A6756">
                        <w:rPr>
                          <w:rFonts w:ascii="Consolas" w:hAnsi="Consolas" w:cs="Consolas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330216" w:rsidRDefault="00CA6756" w:rsidP="00CA675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A6756">
                        <w:rPr>
                          <w:rFonts w:ascii="Consolas" w:hAnsi="Consolas" w:cs="Consolas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D7008" w:rsidRPr="007E0C4F">
        <w:rPr>
          <w:sz w:val="24"/>
          <w:szCs w:val="24"/>
        </w:rPr>
        <w:br/>
      </w:r>
      <w:r w:rsidR="00ED7008" w:rsidRPr="007E0C4F">
        <w:rPr>
          <w:rFonts w:ascii="Consolas" w:hAnsi="Consolas" w:cs="Consolas"/>
          <w:b/>
          <w:bCs/>
          <w:i/>
          <w:iCs/>
        </w:rPr>
        <w:t xml:space="preserve"># </w:t>
      </w:r>
      <w:proofErr w:type="spellStart"/>
      <w:r w:rsidR="00ED7008" w:rsidRPr="007E0C4F">
        <w:rPr>
          <w:rFonts w:ascii="Consolas" w:hAnsi="Consolas" w:cs="Consolas"/>
          <w:b/>
          <w:bCs/>
          <w:i/>
          <w:iCs/>
        </w:rPr>
        <w:t>ip</w:t>
      </w:r>
      <w:proofErr w:type="spellEnd"/>
      <w:r w:rsidR="00ED7008" w:rsidRPr="007E0C4F">
        <w:rPr>
          <w:rFonts w:ascii="Consolas" w:hAnsi="Consolas" w:cs="Consolas"/>
          <w:b/>
          <w:bCs/>
          <w:i/>
          <w:iCs/>
        </w:rPr>
        <w:t xml:space="preserve"> route add &lt;NET_ADDRESS/SUBNET_MASK&gt; dev &lt;DEV&gt; via IP_ADDRESS</w:t>
      </w:r>
    </w:p>
    <w:p w14:paraId="222E3EC8" w14:textId="77777777" w:rsidR="00ED7008" w:rsidRPr="003A6E54" w:rsidRDefault="00ED7008" w:rsidP="00ED7008">
      <w:pPr>
        <w:spacing w:after="120" w:line="24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EC9" w14:textId="571C3D40" w:rsidR="009B7AE5" w:rsidRDefault="00ED7008" w:rsidP="00961A1C">
      <w:pPr>
        <w:pStyle w:val="ListParagraph"/>
        <w:numPr>
          <w:ilvl w:val="0"/>
          <w:numId w:val="9"/>
        </w:numPr>
        <w:spacing w:after="120" w:line="240" w:lineRule="auto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3116928" behindDoc="0" locked="0" layoutInCell="1" allowOverlap="1" wp14:anchorId="222E4357" wp14:editId="222E4358">
                <wp:simplePos x="0" y="0"/>
                <wp:positionH relativeFrom="column">
                  <wp:posOffset>205105</wp:posOffset>
                </wp:positionH>
                <wp:positionV relativeFrom="paragraph">
                  <wp:posOffset>487680</wp:posOffset>
                </wp:positionV>
                <wp:extent cx="5392420" cy="796925"/>
                <wp:effectExtent l="0" t="0" r="1778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242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5B" w14:textId="29A28058" w:rsidR="00330216" w:rsidRPr="005D5352" w:rsidRDefault="00330216" w:rsidP="00FD7F4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A010A">
                              <w:rPr>
                                <w:rFonts w:ascii="Consolas" w:hAnsi="Consolas" w:cs="Consolas"/>
                              </w:rPr>
                              <w:t>[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cumulus</w:t>
                            </w:r>
                            <w:r w:rsidRPr="007A010A">
                              <w:rPr>
                                <w:rFonts w:ascii="Consolas" w:hAnsi="Consolas" w:cs="Consolas"/>
                              </w:rPr>
                              <w:t>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host1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~]# </w:t>
                            </w:r>
                            <w:r w:rsidRPr="005D5352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222E475C" w14:textId="77777777" w:rsidR="00330216" w:rsidRPr="005D5352" w:rsidRDefault="00330216" w:rsidP="00FD7F4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D5352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222E475D" w14:textId="77777777" w:rsidR="00330216" w:rsidRPr="005D5352" w:rsidRDefault="00330216" w:rsidP="00FD7F4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D5352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5D535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5D5352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5D535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5D5352">
                              <w:rPr>
                                <w:rFonts w:ascii="Consolas" w:hAnsi="Consolas" w:cs="Consolas"/>
                              </w:rPr>
                              <w:t xml:space="preserve">=64 time=0.147 </w:t>
                            </w:r>
                            <w:proofErr w:type="spellStart"/>
                            <w:r w:rsidRPr="005D535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75E" w14:textId="77777777" w:rsidR="00330216" w:rsidRDefault="00330216" w:rsidP="00FD7F4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D5352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5D535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5D535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5D535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5D5352">
                              <w:rPr>
                                <w:rFonts w:ascii="Consolas" w:hAnsi="Consolas" w:cs="Consolas"/>
                              </w:rPr>
                              <w:t xml:space="preserve">=64 time=0.135 </w:t>
                            </w:r>
                            <w:proofErr w:type="spellStart"/>
                            <w:r w:rsidRPr="005D535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51" type="#_x0000_t202" style="position:absolute;left:0;text-align:left;margin-left:16.15pt;margin-top:38.4pt;width:424.6pt;height:62.75pt;z-index:253116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">
                <v:textbox>
                  <w:txbxContent>
                    <w:p w14:paraId="222E475B" w14:textId="29A28058" w:rsidR="00330216" w:rsidRPr="005D5352" w:rsidRDefault="00330216" w:rsidP="00FD7F4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A010A">
                        <w:rPr>
                          <w:rFonts w:ascii="Consolas" w:hAnsi="Consolas" w:cs="Consolas"/>
                        </w:rPr>
                        <w:t>[</w:t>
                      </w:r>
                      <w:r w:rsidR="00EF2BE3">
                        <w:rPr>
                          <w:rFonts w:ascii="Consolas" w:hAnsi="Consolas" w:cs="Consolas"/>
                        </w:rPr>
                        <w:t>cumulus</w:t>
                      </w:r>
                      <w:r w:rsidRPr="007A010A">
                        <w:rPr>
                          <w:rFonts w:ascii="Consolas" w:hAnsi="Consolas" w:cs="Consolas"/>
                        </w:rPr>
                        <w:t>@</w:t>
                      </w:r>
                      <w:r w:rsidR="00EF2BE3">
                        <w:rPr>
                          <w:rFonts w:ascii="Consolas" w:hAnsi="Consolas" w:cs="Consolas"/>
                        </w:rPr>
                        <w:t>host1</w:t>
                      </w:r>
                      <w:r>
                        <w:rPr>
                          <w:rFonts w:ascii="Consolas" w:hAnsi="Consolas" w:cs="Consolas"/>
                        </w:rPr>
                        <w:t xml:space="preserve"> ~]# </w:t>
                      </w:r>
                      <w:r w:rsidRPr="005D5352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222E475C" w14:textId="77777777" w:rsidR="00330216" w:rsidRPr="005D5352" w:rsidRDefault="00330216" w:rsidP="00FD7F4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D5352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222E475D" w14:textId="77777777" w:rsidR="00330216" w:rsidRPr="005D5352" w:rsidRDefault="00330216" w:rsidP="00FD7F4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D5352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5D535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5D5352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5D535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5D5352">
                        <w:rPr>
                          <w:rFonts w:ascii="Consolas" w:hAnsi="Consolas" w:cs="Consolas"/>
                        </w:rPr>
                        <w:t xml:space="preserve">=64 time=0.147 </w:t>
                      </w:r>
                      <w:proofErr w:type="spellStart"/>
                      <w:r w:rsidRPr="005D535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75E" w14:textId="77777777" w:rsidR="00330216" w:rsidRDefault="00330216" w:rsidP="00FD7F4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D5352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5D535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5D535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5D535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5D5352">
                        <w:rPr>
                          <w:rFonts w:ascii="Consolas" w:hAnsi="Consolas" w:cs="Consolas"/>
                        </w:rPr>
                        <w:t xml:space="preserve">=64 time=0.135 </w:t>
                      </w:r>
                      <w:proofErr w:type="spellStart"/>
                      <w:r w:rsidRPr="005D535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4C777E">
        <w:rPr>
          <w:sz w:val="24"/>
          <w:szCs w:val="24"/>
        </w:rPr>
        <w:t>Use ‘</w:t>
      </w:r>
      <w:r w:rsidRPr="004C777E">
        <w:rPr>
          <w:rFonts w:ascii="Consolas" w:hAnsi="Consolas" w:cs="Consolas"/>
          <w:b/>
          <w:bCs/>
        </w:rPr>
        <w:t>ping’</w:t>
      </w:r>
      <w:r w:rsidRPr="004C777E">
        <w:rPr>
          <w:sz w:val="24"/>
          <w:szCs w:val="24"/>
        </w:rPr>
        <w:t xml:space="preserve"> to check communication between servers in the same VLAN. For example server </w:t>
      </w:r>
      <w:r w:rsidR="007231ED">
        <w:rPr>
          <w:b/>
          <w:bCs/>
          <w:i/>
          <w:iCs/>
          <w:sz w:val="24"/>
          <w:szCs w:val="24"/>
        </w:rPr>
        <w:t>host1</w:t>
      </w:r>
      <w:r w:rsidRPr="004C777E">
        <w:rPr>
          <w:b/>
          <w:bCs/>
          <w:i/>
          <w:iCs/>
          <w:sz w:val="24"/>
          <w:szCs w:val="24"/>
        </w:rPr>
        <w:t xml:space="preserve"> </w:t>
      </w:r>
      <w:r w:rsidRPr="004C777E">
        <w:rPr>
          <w:sz w:val="24"/>
          <w:szCs w:val="24"/>
        </w:rPr>
        <w:t xml:space="preserve">and </w:t>
      </w:r>
      <w:r w:rsidR="00EF2BE3">
        <w:rPr>
          <w:b/>
          <w:bCs/>
          <w:i/>
          <w:iCs/>
          <w:sz w:val="24"/>
          <w:szCs w:val="24"/>
        </w:rPr>
        <w:t>host3</w:t>
      </w:r>
      <w:r w:rsidRPr="004C777E">
        <w:rPr>
          <w:sz w:val="24"/>
          <w:szCs w:val="24"/>
        </w:rPr>
        <w:t xml:space="preserve"> in group B.</w:t>
      </w:r>
    </w:p>
    <w:p w14:paraId="222E3ECA" w14:textId="77777777" w:rsidR="009B7AE5" w:rsidRDefault="009B7AE5" w:rsidP="009B7AE5">
      <w:pPr>
        <w:spacing w:after="120" w:line="240" w:lineRule="auto"/>
        <w:rPr>
          <w:sz w:val="24"/>
          <w:szCs w:val="24"/>
        </w:rPr>
      </w:pPr>
    </w:p>
    <w:p w14:paraId="222E3ECB" w14:textId="71523BF9" w:rsidR="00BD363B" w:rsidRDefault="001E6DAC" w:rsidP="00BD363B">
      <w:pPr>
        <w:spacing w:after="120" w:line="240" w:lineRule="auto"/>
        <w:ind w:firstLine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3126144" behindDoc="0" locked="0" layoutInCell="1" allowOverlap="1" wp14:anchorId="222E4359" wp14:editId="222E435A">
                <wp:simplePos x="0" y="0"/>
                <wp:positionH relativeFrom="column">
                  <wp:posOffset>-172720</wp:posOffset>
                </wp:positionH>
                <wp:positionV relativeFrom="paragraph">
                  <wp:posOffset>358775</wp:posOffset>
                </wp:positionV>
                <wp:extent cx="6868160" cy="1503680"/>
                <wp:effectExtent l="0" t="0" r="27940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8160" cy="1503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5F" w14:textId="6CF4630C" w:rsidR="00330216" w:rsidRPr="001D49A8" w:rsidRDefault="00330216" w:rsidP="001D49A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D49A8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1D49A8">
                              <w:rPr>
                                <w:rFonts w:ascii="Consolas" w:hAnsi="Consolas" w:cs="Consolas"/>
                              </w:rPr>
                              <w:t>:~$ net sh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w</w:t>
                            </w:r>
                            <w:r w:rsidRPr="001D49A8">
                              <w:rPr>
                                <w:rFonts w:ascii="Consolas" w:hAnsi="Consolas" w:cs="Consolas"/>
                              </w:rPr>
                              <w:t xml:space="preserve"> bridge macs</w:t>
                            </w:r>
                          </w:p>
                          <w:p w14:paraId="222E4760" w14:textId="77777777" w:rsidR="00330216" w:rsidRPr="001D49A8" w:rsidRDefault="00330216" w:rsidP="001D49A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61" w14:textId="77777777" w:rsidR="00330216" w:rsidRPr="001D49A8" w:rsidRDefault="00330216" w:rsidP="001D49A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D49A8">
                              <w:rPr>
                                <w:rFonts w:ascii="Consolas" w:hAnsi="Consolas" w:cs="Consolas"/>
                              </w:rPr>
                              <w:t xml:space="preserve">VLAN      Master  Interface  MAC                </w:t>
                            </w:r>
                            <w:proofErr w:type="spellStart"/>
                            <w:r w:rsidRPr="001D49A8">
                              <w:rPr>
                                <w:rFonts w:ascii="Consolas" w:hAnsi="Consolas" w:cs="Consolas"/>
                              </w:rPr>
                              <w:t>TunnelDest</w:t>
                            </w:r>
                            <w:proofErr w:type="spellEnd"/>
                            <w:r w:rsidRPr="001D49A8">
                              <w:rPr>
                                <w:rFonts w:ascii="Consolas" w:hAnsi="Consolas" w:cs="Consolas"/>
                              </w:rPr>
                              <w:t xml:space="preserve">  State      Flags  </w:t>
                            </w:r>
                            <w:proofErr w:type="spellStart"/>
                            <w:r w:rsidRPr="001D49A8">
                              <w:rPr>
                                <w:rFonts w:ascii="Consolas" w:hAnsi="Consolas" w:cs="Consolas"/>
                              </w:rPr>
                              <w:t>LastSeen</w:t>
                            </w:r>
                            <w:proofErr w:type="spellEnd"/>
                          </w:p>
                          <w:p w14:paraId="222E4762" w14:textId="77777777" w:rsidR="00330216" w:rsidRPr="001D49A8" w:rsidRDefault="00330216" w:rsidP="001D49A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D49A8">
                              <w:rPr>
                                <w:rFonts w:ascii="Consolas" w:hAnsi="Consolas" w:cs="Consolas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22E4763" w14:textId="77777777" w:rsidR="00330216" w:rsidRPr="001D49A8" w:rsidRDefault="00330216" w:rsidP="001D49A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D49A8">
                              <w:rPr>
                                <w:rFonts w:ascii="Consolas" w:hAnsi="Consolas" w:cs="Consolas"/>
                              </w:rPr>
                              <w:t>2         bridge  LEAF1      ec:0d:9a:6f:97:0b                                00:23:43</w:t>
                            </w:r>
                          </w:p>
                          <w:p w14:paraId="222E4764" w14:textId="77777777" w:rsidR="00330216" w:rsidRPr="001D49A8" w:rsidRDefault="00330216" w:rsidP="001D49A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D49A8">
                              <w:rPr>
                                <w:rFonts w:ascii="Consolas" w:hAnsi="Consolas" w:cs="Consolas"/>
                              </w:rPr>
                              <w:t>2         bridge  LEAF2      ec:0d:9a:46:9e:b5                                00:23:43</w:t>
                            </w:r>
                          </w:p>
                          <w:p w14:paraId="222E4765" w14:textId="77777777" w:rsidR="00330216" w:rsidRPr="001D49A8" w:rsidRDefault="00330216" w:rsidP="001D49A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D49A8">
                              <w:rPr>
                                <w:rFonts w:ascii="Consolas" w:hAnsi="Consolas" w:cs="Consolas"/>
                              </w:rPr>
                              <w:t>3         bridge  LEAF1      ec:0d:9a:6f:96:fb                                00:23:43</w:t>
                            </w:r>
                          </w:p>
                          <w:p w14:paraId="222E4766" w14:textId="77777777" w:rsidR="00330216" w:rsidRPr="001D49A8" w:rsidRDefault="00330216" w:rsidP="001D49A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D49A8">
                              <w:rPr>
                                <w:rFonts w:ascii="Consolas" w:hAnsi="Consolas" w:cs="Consolas"/>
                              </w:rPr>
                              <w:t>3         bridge  LEAF2      ec:0d:9a:46:9f:8d                                00:23:4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52" type="#_x0000_t202" style="position:absolute;left:0;text-align:left;margin-left:-13.6pt;margin-top:28.25pt;width:540.8pt;height:118.4pt;z-index:253126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">
                <v:textbox>
                  <w:txbxContent>
                    <w:p w14:paraId="222E475F" w14:textId="6CF4630C" w:rsidR="00330216" w:rsidRPr="001D49A8" w:rsidRDefault="00330216" w:rsidP="001D49A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D49A8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1D49A8">
                        <w:rPr>
                          <w:rFonts w:ascii="Consolas" w:hAnsi="Consolas" w:cs="Consolas"/>
                        </w:rPr>
                        <w:t>:~$ net sh</w:t>
                      </w:r>
                      <w:r>
                        <w:rPr>
                          <w:rFonts w:ascii="Consolas" w:hAnsi="Consolas" w:cs="Courier New"/>
                        </w:rPr>
                        <w:t>ow</w:t>
                      </w:r>
                      <w:r w:rsidRPr="001D49A8">
                        <w:rPr>
                          <w:rFonts w:ascii="Consolas" w:hAnsi="Consolas" w:cs="Consolas"/>
                        </w:rPr>
                        <w:t xml:space="preserve"> bridge macs</w:t>
                      </w:r>
                    </w:p>
                    <w:p w14:paraId="222E4760" w14:textId="77777777" w:rsidR="00330216" w:rsidRPr="001D49A8" w:rsidRDefault="00330216" w:rsidP="001D49A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61" w14:textId="77777777" w:rsidR="00330216" w:rsidRPr="001D49A8" w:rsidRDefault="00330216" w:rsidP="001D49A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D49A8">
                        <w:rPr>
                          <w:rFonts w:ascii="Consolas" w:hAnsi="Consolas" w:cs="Consolas"/>
                        </w:rPr>
                        <w:t xml:space="preserve">VLAN      Master  Interface  MAC                </w:t>
                      </w:r>
                      <w:proofErr w:type="spellStart"/>
                      <w:r w:rsidRPr="001D49A8">
                        <w:rPr>
                          <w:rFonts w:ascii="Consolas" w:hAnsi="Consolas" w:cs="Consolas"/>
                        </w:rPr>
                        <w:t>TunnelDest</w:t>
                      </w:r>
                      <w:proofErr w:type="spellEnd"/>
                      <w:r w:rsidRPr="001D49A8">
                        <w:rPr>
                          <w:rFonts w:ascii="Consolas" w:hAnsi="Consolas" w:cs="Consolas"/>
                        </w:rPr>
                        <w:t xml:space="preserve">  State      Flags  </w:t>
                      </w:r>
                      <w:proofErr w:type="spellStart"/>
                      <w:r w:rsidRPr="001D49A8">
                        <w:rPr>
                          <w:rFonts w:ascii="Consolas" w:hAnsi="Consolas" w:cs="Consolas"/>
                        </w:rPr>
                        <w:t>LastSeen</w:t>
                      </w:r>
                      <w:proofErr w:type="spellEnd"/>
                    </w:p>
                    <w:p w14:paraId="222E4762" w14:textId="77777777" w:rsidR="00330216" w:rsidRPr="001D49A8" w:rsidRDefault="00330216" w:rsidP="001D49A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D49A8">
                        <w:rPr>
                          <w:rFonts w:ascii="Consolas" w:hAnsi="Consolas" w:cs="Consolas"/>
                        </w:rPr>
                        <w:t>--------  ------  ---------  -----------------  ----------  ---------  -----  --------</w:t>
                      </w:r>
                    </w:p>
                    <w:p w14:paraId="222E4763" w14:textId="77777777" w:rsidR="00330216" w:rsidRPr="001D49A8" w:rsidRDefault="00330216" w:rsidP="001D49A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D49A8">
                        <w:rPr>
                          <w:rFonts w:ascii="Consolas" w:hAnsi="Consolas" w:cs="Consolas"/>
                        </w:rPr>
                        <w:t>2         bridge  LEAF1      ec:0d:9a:6f:97:0b                                00:23:43</w:t>
                      </w:r>
                    </w:p>
                    <w:p w14:paraId="222E4764" w14:textId="77777777" w:rsidR="00330216" w:rsidRPr="001D49A8" w:rsidRDefault="00330216" w:rsidP="001D49A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D49A8">
                        <w:rPr>
                          <w:rFonts w:ascii="Consolas" w:hAnsi="Consolas" w:cs="Consolas"/>
                        </w:rPr>
                        <w:t>2         bridge  LEAF2      ec:0d:9a:46:9e:b5                                00:23:43</w:t>
                      </w:r>
                    </w:p>
                    <w:p w14:paraId="222E4765" w14:textId="77777777" w:rsidR="00330216" w:rsidRPr="001D49A8" w:rsidRDefault="00330216" w:rsidP="001D49A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D49A8">
                        <w:rPr>
                          <w:rFonts w:ascii="Consolas" w:hAnsi="Consolas" w:cs="Consolas"/>
                        </w:rPr>
                        <w:t>3         bridge  LEAF1      ec:0d:9a:6f:96:fb                                00:23:43</w:t>
                      </w:r>
                    </w:p>
                    <w:p w14:paraId="222E4766" w14:textId="77777777" w:rsidR="00330216" w:rsidRPr="001D49A8" w:rsidRDefault="00330216" w:rsidP="001D49A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D49A8">
                        <w:rPr>
                          <w:rFonts w:ascii="Consolas" w:hAnsi="Consolas" w:cs="Consolas"/>
                        </w:rPr>
                        <w:t>3         bridge  LEAF2      ec:0d:9a:46:9f:8d                                00:23:4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3128192" behindDoc="0" locked="0" layoutInCell="1" allowOverlap="1" wp14:anchorId="222E435B" wp14:editId="222E435C">
                <wp:simplePos x="0" y="0"/>
                <wp:positionH relativeFrom="column">
                  <wp:posOffset>-172720</wp:posOffset>
                </wp:positionH>
                <wp:positionV relativeFrom="paragraph">
                  <wp:posOffset>2060575</wp:posOffset>
                </wp:positionV>
                <wp:extent cx="6868160" cy="1463040"/>
                <wp:effectExtent l="0" t="0" r="27940" b="22860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8160" cy="1463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67" w14:textId="198F585B" w:rsidR="00330216" w:rsidRPr="00DB74A1" w:rsidRDefault="00330216" w:rsidP="00DB74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B74A1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4</w:t>
                            </w:r>
                            <w:r w:rsidRPr="00DB74A1">
                              <w:rPr>
                                <w:rFonts w:ascii="Consolas" w:hAnsi="Consolas" w:cs="Consolas"/>
                              </w:rPr>
                              <w:t>:~$ net show bridge macs</w:t>
                            </w:r>
                          </w:p>
                          <w:p w14:paraId="222E4768" w14:textId="77777777" w:rsidR="00330216" w:rsidRPr="00DB74A1" w:rsidRDefault="00330216" w:rsidP="00DB74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69" w14:textId="77777777" w:rsidR="00330216" w:rsidRPr="00DB74A1" w:rsidRDefault="00330216" w:rsidP="00DB74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B74A1">
                              <w:rPr>
                                <w:rFonts w:ascii="Consolas" w:hAnsi="Consolas" w:cs="Consolas"/>
                              </w:rPr>
                              <w:t xml:space="preserve">VLAN      Master  Interface  MAC                </w:t>
                            </w:r>
                            <w:proofErr w:type="spellStart"/>
                            <w:r w:rsidRPr="00DB74A1">
                              <w:rPr>
                                <w:rFonts w:ascii="Consolas" w:hAnsi="Consolas" w:cs="Consolas"/>
                              </w:rPr>
                              <w:t>TunnelDest</w:t>
                            </w:r>
                            <w:proofErr w:type="spellEnd"/>
                            <w:r w:rsidRPr="00DB74A1">
                              <w:rPr>
                                <w:rFonts w:ascii="Consolas" w:hAnsi="Consolas" w:cs="Consolas"/>
                              </w:rPr>
                              <w:t xml:space="preserve">  State      Flags  </w:t>
                            </w:r>
                            <w:proofErr w:type="spellStart"/>
                            <w:r w:rsidRPr="00DB74A1">
                              <w:rPr>
                                <w:rFonts w:ascii="Consolas" w:hAnsi="Consolas" w:cs="Consolas"/>
                              </w:rPr>
                              <w:t>LastSeen</w:t>
                            </w:r>
                            <w:proofErr w:type="spellEnd"/>
                          </w:p>
                          <w:p w14:paraId="222E476A" w14:textId="77777777" w:rsidR="00330216" w:rsidRPr="00DB74A1" w:rsidRDefault="00330216" w:rsidP="00DB74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B74A1">
                              <w:rPr>
                                <w:rFonts w:ascii="Consolas" w:hAnsi="Consolas" w:cs="Consolas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22E476B" w14:textId="77777777" w:rsidR="00330216" w:rsidRPr="00DB74A1" w:rsidRDefault="00330216" w:rsidP="00DB74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B74A1">
                              <w:rPr>
                                <w:rFonts w:ascii="Consolas" w:hAnsi="Consolas" w:cs="Consolas"/>
                              </w:rPr>
                              <w:t>2         bridge  LEAF1      ec:0d:9a:6f:97:0b                                00:02:14</w:t>
                            </w:r>
                          </w:p>
                          <w:p w14:paraId="222E476C" w14:textId="77777777" w:rsidR="00330216" w:rsidRPr="00DB74A1" w:rsidRDefault="00330216" w:rsidP="00DB74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B74A1">
                              <w:rPr>
                                <w:rFonts w:ascii="Consolas" w:hAnsi="Consolas" w:cs="Consolas"/>
                              </w:rPr>
                              <w:t>2         bridge  LEAF2      ec:0d:9a:46:9e:b5                                00:02:14</w:t>
                            </w:r>
                          </w:p>
                          <w:p w14:paraId="222E476D" w14:textId="77777777" w:rsidR="00330216" w:rsidRPr="00DB74A1" w:rsidRDefault="00330216" w:rsidP="00DB74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B74A1">
                              <w:rPr>
                                <w:rFonts w:ascii="Consolas" w:hAnsi="Consolas" w:cs="Consolas"/>
                              </w:rPr>
                              <w:t>3         bridge  LEAF1      ec:0d:9a:6f:96:fb                                00:02:14</w:t>
                            </w:r>
                          </w:p>
                          <w:p w14:paraId="222E476E" w14:textId="77777777" w:rsidR="00330216" w:rsidRPr="00DB74A1" w:rsidRDefault="00330216" w:rsidP="00DB74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B74A1">
                              <w:rPr>
                                <w:rFonts w:ascii="Consolas" w:hAnsi="Consolas" w:cs="Consolas"/>
                              </w:rPr>
                              <w:t>3         bridge  LEAF2      ec:0d:9a:46:9f:8d                                00:02: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53" type="#_x0000_t202" style="position:absolute;left:0;text-align:left;margin-left:-13.6pt;margin-top:162.25pt;width:540.8pt;height:115.2pt;z-index:253128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">
                <v:textbox>
                  <w:txbxContent>
                    <w:p w14:paraId="222E4767" w14:textId="198F585B" w:rsidR="00330216" w:rsidRPr="00DB74A1" w:rsidRDefault="00330216" w:rsidP="00DB74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B74A1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4</w:t>
                      </w:r>
                      <w:r w:rsidRPr="00DB74A1">
                        <w:rPr>
                          <w:rFonts w:ascii="Consolas" w:hAnsi="Consolas" w:cs="Consolas"/>
                        </w:rPr>
                        <w:t>:~$ net show bridge macs</w:t>
                      </w:r>
                    </w:p>
                    <w:p w14:paraId="222E4768" w14:textId="77777777" w:rsidR="00330216" w:rsidRPr="00DB74A1" w:rsidRDefault="00330216" w:rsidP="00DB74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69" w14:textId="77777777" w:rsidR="00330216" w:rsidRPr="00DB74A1" w:rsidRDefault="00330216" w:rsidP="00DB74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B74A1">
                        <w:rPr>
                          <w:rFonts w:ascii="Consolas" w:hAnsi="Consolas" w:cs="Consolas"/>
                        </w:rPr>
                        <w:t xml:space="preserve">VLAN      Master  Interface  MAC                </w:t>
                      </w:r>
                      <w:proofErr w:type="spellStart"/>
                      <w:r w:rsidRPr="00DB74A1">
                        <w:rPr>
                          <w:rFonts w:ascii="Consolas" w:hAnsi="Consolas" w:cs="Consolas"/>
                        </w:rPr>
                        <w:t>TunnelDest</w:t>
                      </w:r>
                      <w:proofErr w:type="spellEnd"/>
                      <w:r w:rsidRPr="00DB74A1">
                        <w:rPr>
                          <w:rFonts w:ascii="Consolas" w:hAnsi="Consolas" w:cs="Consolas"/>
                        </w:rPr>
                        <w:t xml:space="preserve">  State      Flags  </w:t>
                      </w:r>
                      <w:proofErr w:type="spellStart"/>
                      <w:r w:rsidRPr="00DB74A1">
                        <w:rPr>
                          <w:rFonts w:ascii="Consolas" w:hAnsi="Consolas" w:cs="Consolas"/>
                        </w:rPr>
                        <w:t>LastSeen</w:t>
                      </w:r>
                      <w:proofErr w:type="spellEnd"/>
                    </w:p>
                    <w:p w14:paraId="222E476A" w14:textId="77777777" w:rsidR="00330216" w:rsidRPr="00DB74A1" w:rsidRDefault="00330216" w:rsidP="00DB74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B74A1">
                        <w:rPr>
                          <w:rFonts w:ascii="Consolas" w:hAnsi="Consolas" w:cs="Consolas"/>
                        </w:rPr>
                        <w:t>--------  ------  ---------  -----------------  ----------  ---------  -----  --------</w:t>
                      </w:r>
                    </w:p>
                    <w:p w14:paraId="222E476B" w14:textId="77777777" w:rsidR="00330216" w:rsidRPr="00DB74A1" w:rsidRDefault="00330216" w:rsidP="00DB74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B74A1">
                        <w:rPr>
                          <w:rFonts w:ascii="Consolas" w:hAnsi="Consolas" w:cs="Consolas"/>
                        </w:rPr>
                        <w:t>2         bridge  LEAF1      ec:0d:9a:6f:97:0b                                00:02:14</w:t>
                      </w:r>
                    </w:p>
                    <w:p w14:paraId="222E476C" w14:textId="77777777" w:rsidR="00330216" w:rsidRPr="00DB74A1" w:rsidRDefault="00330216" w:rsidP="00DB74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B74A1">
                        <w:rPr>
                          <w:rFonts w:ascii="Consolas" w:hAnsi="Consolas" w:cs="Consolas"/>
                        </w:rPr>
                        <w:t>2         bridge  LEAF2      ec:0d:9a:46:9e:b5                                00:02:14</w:t>
                      </w:r>
                    </w:p>
                    <w:p w14:paraId="222E476D" w14:textId="77777777" w:rsidR="00330216" w:rsidRPr="00DB74A1" w:rsidRDefault="00330216" w:rsidP="00DB74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B74A1">
                        <w:rPr>
                          <w:rFonts w:ascii="Consolas" w:hAnsi="Consolas" w:cs="Consolas"/>
                        </w:rPr>
                        <w:t>3         bridge  LEAF1      ec:0d:9a:6f:96:fb                                00:02:14</w:t>
                      </w:r>
                    </w:p>
                    <w:p w14:paraId="222E476E" w14:textId="77777777" w:rsidR="00330216" w:rsidRPr="00DB74A1" w:rsidRDefault="00330216" w:rsidP="00DB74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B74A1">
                        <w:rPr>
                          <w:rFonts w:ascii="Consolas" w:hAnsi="Consolas" w:cs="Consolas"/>
                        </w:rPr>
                        <w:t>3         bridge  LEAF2      ec:0d:9a:46:9f:8d                                00:02:1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E6DAC">
        <w:rPr>
          <w:sz w:val="24"/>
          <w:szCs w:val="24"/>
        </w:rPr>
        <w:t xml:space="preserve">Verify that the </w:t>
      </w:r>
      <w:r w:rsidR="00E76982" w:rsidRPr="001E6DAC">
        <w:rPr>
          <w:sz w:val="24"/>
          <w:szCs w:val="24"/>
        </w:rPr>
        <w:t xml:space="preserve">MLAG switches </w:t>
      </w:r>
      <w:r w:rsidR="007A2774">
        <w:rPr>
          <w:sz w:val="24"/>
          <w:szCs w:val="24"/>
        </w:rPr>
        <w:t xml:space="preserve">have their </w:t>
      </w:r>
      <w:r w:rsidR="00E76982" w:rsidRPr="001E6DAC">
        <w:rPr>
          <w:sz w:val="24"/>
          <w:szCs w:val="24"/>
        </w:rPr>
        <w:t xml:space="preserve">MAC </w:t>
      </w:r>
      <w:r w:rsidR="001D49A8" w:rsidRPr="001E6DAC">
        <w:rPr>
          <w:sz w:val="24"/>
          <w:szCs w:val="24"/>
        </w:rPr>
        <w:t>address</w:t>
      </w:r>
      <w:r w:rsidR="00E76982" w:rsidRPr="001E6DAC">
        <w:rPr>
          <w:sz w:val="24"/>
          <w:szCs w:val="24"/>
        </w:rPr>
        <w:t xml:space="preserve"> tables synchronized</w:t>
      </w:r>
      <w:r w:rsidR="009B7AE5" w:rsidRPr="001E6DAC">
        <w:rPr>
          <w:sz w:val="24"/>
          <w:szCs w:val="24"/>
        </w:rPr>
        <w:t>.</w:t>
      </w:r>
      <w:r w:rsidR="009B7AE5" w:rsidRPr="001E6DAC">
        <w:rPr>
          <w:sz w:val="24"/>
          <w:szCs w:val="24"/>
        </w:rPr>
        <w:br/>
      </w:r>
    </w:p>
    <w:p w14:paraId="222E3ECC" w14:textId="77777777" w:rsidR="00BD363B" w:rsidRDefault="00BD363B" w:rsidP="00BD363B">
      <w:pPr>
        <w:spacing w:after="120" w:line="240" w:lineRule="auto"/>
        <w:ind w:firstLine="360"/>
        <w:rPr>
          <w:sz w:val="24"/>
          <w:szCs w:val="24"/>
        </w:rPr>
      </w:pPr>
    </w:p>
    <w:p w14:paraId="222E3ECD" w14:textId="77777777" w:rsidR="00BD363B" w:rsidRDefault="00ED7008" w:rsidP="00BD363B">
      <w:pPr>
        <w:spacing w:after="120" w:line="240" w:lineRule="auto"/>
        <w:ind w:firstLine="360"/>
        <w:rPr>
          <w:b/>
          <w:bCs/>
          <w:sz w:val="24"/>
          <w:szCs w:val="24"/>
        </w:rPr>
      </w:pPr>
      <w:r w:rsidRPr="001E6DAC">
        <w:rPr>
          <w:sz w:val="24"/>
          <w:szCs w:val="24"/>
        </w:rPr>
        <w:lastRenderedPageBreak/>
        <w:br/>
      </w:r>
      <w:r w:rsidR="00BD363B" w:rsidRPr="007E0C4F">
        <w:rPr>
          <w:b/>
          <w:bCs/>
          <w:sz w:val="24"/>
          <w:szCs w:val="24"/>
        </w:rPr>
        <w:t xml:space="preserve">** Please note: </w:t>
      </w:r>
    </w:p>
    <w:p w14:paraId="222E3ECE" w14:textId="03306AE4" w:rsidR="00BD363B" w:rsidRDefault="00590F7C" w:rsidP="00C614A8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Once the MLAG configuration </w:t>
      </w:r>
      <w:r w:rsidRPr="00590F7C">
        <w:rPr>
          <w:sz w:val="24"/>
          <w:szCs w:val="24"/>
        </w:rPr>
        <w:t xml:space="preserve">is completed, </w:t>
      </w:r>
      <w:r>
        <w:rPr>
          <w:sz w:val="24"/>
          <w:szCs w:val="24"/>
        </w:rPr>
        <w:t>the spine switches</w:t>
      </w:r>
      <w:r w:rsidR="00BD363B">
        <w:rPr>
          <w:sz w:val="24"/>
          <w:szCs w:val="24"/>
        </w:rPr>
        <w:t xml:space="preserve"> appear as</w:t>
      </w:r>
      <w:r>
        <w:rPr>
          <w:sz w:val="24"/>
          <w:szCs w:val="24"/>
        </w:rPr>
        <w:t xml:space="preserve"> </w:t>
      </w:r>
      <w:r w:rsidR="00C614A8">
        <w:rPr>
          <w:sz w:val="24"/>
          <w:szCs w:val="24"/>
        </w:rPr>
        <w:t xml:space="preserve">a </w:t>
      </w:r>
      <w:r>
        <w:rPr>
          <w:sz w:val="24"/>
          <w:szCs w:val="24"/>
        </w:rPr>
        <w:t>single L</w:t>
      </w:r>
      <w:r w:rsidR="00BD363B">
        <w:rPr>
          <w:sz w:val="24"/>
          <w:szCs w:val="24"/>
        </w:rPr>
        <w:t xml:space="preserve">ayer 2 switch towards to Layer 2 </w:t>
      </w:r>
      <w:r w:rsidR="00C614A8">
        <w:rPr>
          <w:sz w:val="24"/>
          <w:szCs w:val="24"/>
        </w:rPr>
        <w:t>network</w:t>
      </w:r>
      <w:r w:rsidR="00BD363B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C614A8">
        <w:rPr>
          <w:sz w:val="24"/>
          <w:szCs w:val="24"/>
        </w:rPr>
        <w:t>Hence,</w:t>
      </w:r>
      <w:r>
        <w:rPr>
          <w:sz w:val="24"/>
          <w:szCs w:val="24"/>
        </w:rPr>
        <w:t xml:space="preserve"> they are capable to provide </w:t>
      </w:r>
      <w:r w:rsidRPr="00590F7C">
        <w:rPr>
          <w:sz w:val="24"/>
          <w:szCs w:val="24"/>
        </w:rPr>
        <w:t xml:space="preserve">an efficient load balancing </w:t>
      </w:r>
      <w:r>
        <w:rPr>
          <w:sz w:val="24"/>
          <w:szCs w:val="24"/>
        </w:rPr>
        <w:t xml:space="preserve">and better network utilization for the </w:t>
      </w:r>
      <w:r w:rsidR="0094111C">
        <w:rPr>
          <w:sz w:val="24"/>
          <w:szCs w:val="24"/>
        </w:rPr>
        <w:t xml:space="preserve">layer 2 </w:t>
      </w:r>
      <w:r w:rsidRPr="00590F7C">
        <w:rPr>
          <w:sz w:val="24"/>
          <w:szCs w:val="24"/>
        </w:rPr>
        <w:t>network.</w:t>
      </w:r>
    </w:p>
    <w:p w14:paraId="222E3ECF" w14:textId="4CE03EE8" w:rsidR="0094111C" w:rsidRDefault="0094111C" w:rsidP="00C614A8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In the following task</w:t>
      </w:r>
      <w:r w:rsidR="00FA7030">
        <w:rPr>
          <w:sz w:val="24"/>
          <w:szCs w:val="24"/>
        </w:rPr>
        <w:t xml:space="preserve"> </w:t>
      </w:r>
      <w:r w:rsidR="00986B22">
        <w:rPr>
          <w:sz w:val="24"/>
          <w:szCs w:val="24"/>
        </w:rPr>
        <w:t>additionally,</w:t>
      </w:r>
      <w:r>
        <w:rPr>
          <w:sz w:val="24"/>
          <w:szCs w:val="24"/>
        </w:rPr>
        <w:t xml:space="preserve"> the spine switches will be configured as VRR routers. </w:t>
      </w:r>
      <w:r w:rsidR="00FA7030">
        <w:rPr>
          <w:sz w:val="24"/>
          <w:szCs w:val="24"/>
        </w:rPr>
        <w:t>Thus,</w:t>
      </w:r>
      <w:r>
        <w:rPr>
          <w:sz w:val="24"/>
          <w:szCs w:val="24"/>
        </w:rPr>
        <w:t xml:space="preserve"> </w:t>
      </w:r>
      <w:r w:rsidR="00FA7030">
        <w:rPr>
          <w:sz w:val="24"/>
          <w:szCs w:val="24"/>
        </w:rPr>
        <w:t xml:space="preserve">they </w:t>
      </w:r>
      <w:r>
        <w:rPr>
          <w:sz w:val="24"/>
          <w:szCs w:val="24"/>
        </w:rPr>
        <w:t xml:space="preserve">will provide </w:t>
      </w:r>
      <w:r w:rsidR="00FA7030">
        <w:rPr>
          <w:sz w:val="24"/>
          <w:szCs w:val="24"/>
        </w:rPr>
        <w:t xml:space="preserve">default gateway redundancy </w:t>
      </w:r>
      <w:r w:rsidR="00986B22">
        <w:rPr>
          <w:sz w:val="24"/>
          <w:szCs w:val="24"/>
        </w:rPr>
        <w:t xml:space="preserve">and </w:t>
      </w:r>
      <w:r w:rsidR="00597262" w:rsidRPr="0094111C">
        <w:rPr>
          <w:sz w:val="24"/>
          <w:szCs w:val="24"/>
        </w:rPr>
        <w:t>efficient load balancing towards the layer 3 network.</w:t>
      </w:r>
    </w:p>
    <w:p w14:paraId="222E3ED0" w14:textId="77777777" w:rsidR="0094111C" w:rsidRPr="0094111C" w:rsidRDefault="0094111C" w:rsidP="0094111C">
      <w:pPr>
        <w:pStyle w:val="ListParagraph"/>
        <w:ind w:left="1080"/>
        <w:rPr>
          <w:b/>
          <w:bCs/>
          <w:sz w:val="24"/>
          <w:szCs w:val="24"/>
        </w:rPr>
      </w:pPr>
      <w:r w:rsidRPr="00CF4B47">
        <w:rPr>
          <w:noProof/>
        </w:rPr>
        <mc:AlternateContent>
          <mc:Choice Requires="wpg">
            <w:drawing>
              <wp:anchor distT="0" distB="0" distL="114300" distR="114300" simplePos="0" relativeHeight="253135360" behindDoc="0" locked="0" layoutInCell="1" allowOverlap="1" wp14:anchorId="222E435D" wp14:editId="222E435E">
                <wp:simplePos x="0" y="0"/>
                <wp:positionH relativeFrom="column">
                  <wp:posOffset>-914400</wp:posOffset>
                </wp:positionH>
                <wp:positionV relativeFrom="paragraph">
                  <wp:posOffset>371535</wp:posOffset>
                </wp:positionV>
                <wp:extent cx="815161" cy="81915"/>
                <wp:effectExtent l="0" t="0" r="23495" b="13335"/>
                <wp:wrapNone/>
                <wp:docPr id="1469" name="Group 14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1470" name="Straight Connector 1470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7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2D180C" id="Group 1469" o:spid="_x0000_s1026" style="position:absolute;margin-left:-1in;margin-top:29.25pt;width:64.2pt;height:6.45pt;z-index:253135360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">
                <v:line id="Straight Connector 1470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mV8NsgAAADdAAAADwAAAGRycy9kb3ducmV2LnhtbESPT2vCQBDF7wW/wzKF3uqmpdQSXUUD&#10;YqEU/FP1OmTHJJidjdnVxG/fORR6m+G9ee83k1nvanWjNlSeDbwME1DEubcVFwZ+dsvnD1AhIlus&#10;PZOBOwWYTQcPE0yt73hDt20slIRwSNFAGWOTah3ykhyGoW+IRTv51mGUtS20bbGTcFfr1yR51w4r&#10;loYSG8pKys/bqzOw/rrvL8u6yy7++7BbLZJjtr+ujHl67OdjUJH6+G/+u/60gv82En75RkbQ01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lmV8NsgAAADdAAAADwAAAAAA&#10;AAAAAAAAAAChAgAAZHJzL2Rvd25yZXYueG1sUEsFBgAAAAAEAAQA+QAAAJYDAAAAAA=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ruJHsIA&#10;AADbAAAADwAAAGRycy9kb3ducmV2LnhtbESPS2vDMBCE74H8B7GB3hK5JdSNEyUUQyHQU+005421&#10;flBrZSzVj39fFQI5DjPzDXM4TaYVA/WusazgeROBIC6sbrhScMk/1m8gnEfW2FomBTM5OB2XiwMm&#10;2o78RUPmKxEg7BJUUHvfJVK6oiaDbmM74uCVtjfog+wrqXscA9y08iWKXqXBhsNCjR2lNRU/2a9R&#10;kMu5/I4/M0NGy+t0SePtUN6UelpN73sQnib/CN/bZ61gF8P/l/AD5P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Ku4kewgAAANsAAAAPAAAAAAAAAAAAAAAAAJgCAABkcnMvZG93&#10;bnJldi54bWxQSwUGAAAAAAQABAD1AAAAhwMAAAAA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3ED1" w14:textId="77777777" w:rsidR="0094111C" w:rsidRDefault="0094111C" w:rsidP="0094111C">
      <w:pPr>
        <w:rPr>
          <w:b/>
          <w:bCs/>
          <w:color w:val="404040" w:themeColor="text1" w:themeTint="BF"/>
          <w:sz w:val="28"/>
          <w:szCs w:val="28"/>
        </w:rPr>
      </w:pPr>
      <w:r w:rsidRPr="00CF4B47">
        <w:rPr>
          <w:b/>
          <w:bCs/>
          <w:color w:val="404040" w:themeColor="text1" w:themeTint="BF"/>
          <w:sz w:val="28"/>
          <w:szCs w:val="28"/>
        </w:rPr>
        <w:t>Ta</w:t>
      </w:r>
      <w:r>
        <w:rPr>
          <w:b/>
          <w:bCs/>
          <w:color w:val="404040" w:themeColor="text1" w:themeTint="BF"/>
          <w:sz w:val="28"/>
          <w:szCs w:val="28"/>
        </w:rPr>
        <w:t>sk 5</w:t>
      </w:r>
      <w:r w:rsidRPr="00CF4B47">
        <w:rPr>
          <w:b/>
          <w:bCs/>
          <w:color w:val="404040" w:themeColor="text1" w:themeTint="BF"/>
          <w:sz w:val="28"/>
          <w:szCs w:val="28"/>
        </w:rPr>
        <w:t xml:space="preserve">: </w:t>
      </w:r>
      <w:r>
        <w:rPr>
          <w:b/>
          <w:bCs/>
          <w:color w:val="404040" w:themeColor="text1" w:themeTint="BF"/>
          <w:sz w:val="28"/>
          <w:szCs w:val="28"/>
        </w:rPr>
        <w:t>Configuring VRR</w:t>
      </w:r>
      <w:r w:rsidRPr="0094111C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222E3ED2" w14:textId="77777777" w:rsidR="0094111C" w:rsidRPr="0094111C" w:rsidRDefault="0094111C" w:rsidP="0094111C">
      <w:pPr>
        <w:rPr>
          <w:b/>
          <w:bCs/>
          <w:color w:val="404040" w:themeColor="text1" w:themeTint="BF"/>
          <w:sz w:val="28"/>
          <w:szCs w:val="28"/>
        </w:rPr>
      </w:pPr>
      <w:r w:rsidRPr="0094111C">
        <w:rPr>
          <w:b/>
          <w:bCs/>
          <w:color w:val="404040" w:themeColor="text1" w:themeTint="BF"/>
          <w:sz w:val="28"/>
          <w:szCs w:val="28"/>
        </w:rPr>
        <w:t xml:space="preserve">Topology used in this </w:t>
      </w:r>
      <w:r>
        <w:rPr>
          <w:b/>
          <w:bCs/>
          <w:color w:val="404040" w:themeColor="text1" w:themeTint="BF"/>
          <w:sz w:val="28"/>
          <w:szCs w:val="28"/>
        </w:rPr>
        <w:t>task</w:t>
      </w:r>
      <w:r w:rsidRPr="0094111C">
        <w:rPr>
          <w:b/>
          <w:bCs/>
          <w:color w:val="404040" w:themeColor="text1" w:themeTint="BF"/>
          <w:sz w:val="28"/>
          <w:szCs w:val="28"/>
        </w:rPr>
        <w:t>:</w:t>
      </w:r>
    </w:p>
    <w:p w14:paraId="222E3ED3" w14:textId="77777777" w:rsidR="00D8687A" w:rsidRDefault="00D8687A" w:rsidP="00D8687A">
      <w:pPr>
        <w:pStyle w:val="ListParagraph"/>
        <w:ind w:left="1080"/>
        <w:rPr>
          <w:b/>
          <w:bCs/>
          <w:sz w:val="24"/>
          <w:szCs w:val="24"/>
        </w:rPr>
      </w:pPr>
      <w:r w:rsidRPr="00D8687A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3137408" behindDoc="0" locked="0" layoutInCell="1" allowOverlap="1" wp14:anchorId="222E435F" wp14:editId="222E4360">
                <wp:simplePos x="0" y="0"/>
                <wp:positionH relativeFrom="column">
                  <wp:posOffset>1882472</wp:posOffset>
                </wp:positionH>
                <wp:positionV relativeFrom="paragraph">
                  <wp:posOffset>81280</wp:posOffset>
                </wp:positionV>
                <wp:extent cx="2144584" cy="492443"/>
                <wp:effectExtent l="0" t="0" r="0" b="0"/>
                <wp:wrapNone/>
                <wp:docPr id="1574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4584" cy="492443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6F" w14:textId="3FD851F6" w:rsidR="00330216" w:rsidRPr="00D8687A" w:rsidRDefault="00330216" w:rsidP="00D8687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Theme="minorHAnsi" w:hAnsiTheme="minorHAnsi" w:cs="Consolas"/>
                                <w:b/>
                                <w:bCs/>
                                <w:color w:val="EF2D5B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Theme="minorHAnsi" w:cs="Consolas"/>
                                <w:b/>
                                <w:bCs/>
                                <w:color w:val="EF2D5B"/>
                                <w:kern w:val="24"/>
                              </w:rPr>
                              <w:t>vlan</w:t>
                            </w:r>
                            <w:r w:rsidRPr="00D8687A">
                              <w:rPr>
                                <w:rFonts w:asciiTheme="minorHAnsi" w:hAnsiTheme="minorHAnsi" w:cs="Consolas"/>
                                <w:b/>
                                <w:bCs/>
                                <w:color w:val="EF2D5B"/>
                                <w:kern w:val="24"/>
                              </w:rPr>
                              <w:t xml:space="preserve"> 2 VIP: 172.16.2.254</w:t>
                            </w:r>
                          </w:p>
                          <w:p w14:paraId="222E4770" w14:textId="07162085" w:rsidR="00330216" w:rsidRPr="00986B22" w:rsidRDefault="00330216" w:rsidP="00D8687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ajorHAnsi" w:hAnsiTheme="majorHAnsi" w:cs="Consolas"/>
                                <w:b/>
                                <w:bCs/>
                                <w:color w:val="34A29D"/>
                                <w:kern w:val="24"/>
                              </w:rPr>
                            </w:pPr>
                            <w:r w:rsidRPr="00986B22">
                              <w:rPr>
                                <w:rFonts w:asciiTheme="majorHAnsi" w:hAnsiTheme="majorHAnsi" w:cs="Consolas"/>
                                <w:b/>
                                <w:bCs/>
                                <w:color w:val="34A29D"/>
                                <w:kern w:val="24"/>
                              </w:rPr>
                              <w:t>vlan 3 VIP: 172.16.3.254</w:t>
                            </w:r>
                          </w:p>
                          <w:p w14:paraId="222E4771" w14:textId="77777777" w:rsidR="00330216" w:rsidRPr="00986B22" w:rsidRDefault="00330216" w:rsidP="00D8687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 anchor="ctr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5F" id="_x0000_s1254" type="#_x0000_t202" style="position:absolute;left:0;text-align:left;margin-left:148.25pt;margin-top:6.4pt;width:168.85pt;height:38.8pt;z-index:253137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" filled="f" stroked="f">
                <v:textbox style="mso-fit-shape-to-text:t" inset="0,0,0,0">
                  <w:txbxContent>
                    <w:p w14:paraId="222E476F" w14:textId="3FD851F6" w:rsidR="00330216" w:rsidRPr="00D8687A" w:rsidRDefault="00330216" w:rsidP="00D8687A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Theme="minorHAnsi" w:hAnsiTheme="minorHAnsi" w:cs="Consolas"/>
                          <w:b/>
                          <w:bCs/>
                          <w:color w:val="EF2D5B"/>
                          <w:kern w:val="24"/>
                        </w:rPr>
                      </w:pPr>
                      <w:r>
                        <w:rPr>
                          <w:rFonts w:asciiTheme="minorHAnsi" w:hAnsiTheme="minorHAnsi" w:cs="Consolas"/>
                          <w:b/>
                          <w:bCs/>
                          <w:color w:val="EF2D5B"/>
                          <w:kern w:val="24"/>
                        </w:rPr>
                        <w:t>vlan</w:t>
                      </w:r>
                      <w:r w:rsidRPr="00D8687A">
                        <w:rPr>
                          <w:rFonts w:asciiTheme="minorHAnsi" w:hAnsiTheme="minorHAnsi" w:cs="Consolas"/>
                          <w:b/>
                          <w:bCs/>
                          <w:color w:val="EF2D5B"/>
                          <w:kern w:val="24"/>
                        </w:rPr>
                        <w:t xml:space="preserve"> 2 VIP: 172.16.2.254</w:t>
                      </w:r>
                    </w:p>
                    <w:p w14:paraId="222E4770" w14:textId="07162085" w:rsidR="00330216" w:rsidRPr="00986B22" w:rsidRDefault="00330216" w:rsidP="00D8687A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ajorHAnsi" w:hAnsiTheme="majorHAnsi" w:cs="Consolas"/>
                          <w:b/>
                          <w:bCs/>
                          <w:color w:val="34A29D"/>
                          <w:kern w:val="24"/>
                        </w:rPr>
                      </w:pPr>
                      <w:r w:rsidRPr="00986B22">
                        <w:rPr>
                          <w:rFonts w:asciiTheme="majorHAnsi" w:hAnsiTheme="majorHAnsi" w:cs="Consolas"/>
                          <w:b/>
                          <w:bCs/>
                          <w:color w:val="34A29D"/>
                          <w:kern w:val="24"/>
                        </w:rPr>
                        <w:t>vlan 3 VIP: 172.16.3.254</w:t>
                      </w:r>
                    </w:p>
                    <w:p w14:paraId="222E4771" w14:textId="77777777" w:rsidR="00330216" w:rsidRPr="00986B22" w:rsidRDefault="00330216" w:rsidP="00D8687A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8687A">
        <w:rPr>
          <w:b/>
          <w:bCs/>
          <w:sz w:val="24"/>
          <w:szCs w:val="24"/>
        </w:rPr>
        <w:t xml:space="preserve"> </w:t>
      </w:r>
    </w:p>
    <w:p w14:paraId="222E3ED4" w14:textId="77777777" w:rsidR="00D8687A" w:rsidRDefault="00D8687A" w:rsidP="00D8687A">
      <w:pPr>
        <w:pStyle w:val="ListParagraph"/>
        <w:ind w:left="1080"/>
        <w:rPr>
          <w:b/>
          <w:bCs/>
          <w:sz w:val="24"/>
          <w:szCs w:val="24"/>
        </w:rPr>
      </w:pPr>
    </w:p>
    <w:p w14:paraId="222E3ED5" w14:textId="07CD4744" w:rsidR="0094111C" w:rsidRPr="0094111C" w:rsidRDefault="00B364BD" w:rsidP="00D8687A">
      <w:pPr>
        <w:pStyle w:val="ListParagraph"/>
        <w:ind w:left="1080"/>
        <w:rPr>
          <w:b/>
          <w:bCs/>
          <w:sz w:val="24"/>
          <w:szCs w:val="24"/>
        </w:rPr>
      </w:pPr>
      <w:r w:rsidRPr="003A6E54">
        <w:rPr>
          <w:noProof/>
        </w:rPr>
        <mc:AlternateContent>
          <mc:Choice Requires="wpg">
            <w:drawing>
              <wp:anchor distT="0" distB="0" distL="114300" distR="114300" simplePos="0" relativeHeight="253133312" behindDoc="0" locked="0" layoutInCell="1" allowOverlap="1" wp14:anchorId="222E4363" wp14:editId="46ECA56E">
                <wp:simplePos x="0" y="0"/>
                <wp:positionH relativeFrom="column">
                  <wp:posOffset>818866</wp:posOffset>
                </wp:positionH>
                <wp:positionV relativeFrom="paragraph">
                  <wp:posOffset>186282</wp:posOffset>
                </wp:positionV>
                <wp:extent cx="4255930" cy="3498215"/>
                <wp:effectExtent l="0" t="0" r="0" b="0"/>
                <wp:wrapNone/>
                <wp:docPr id="104" name="Group 1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55930" cy="3498215"/>
                          <a:chOff x="-279080" y="-195147"/>
                          <a:chExt cx="4257171" cy="3499003"/>
                        </a:xfrm>
                      </wpg:grpSpPr>
                      <wps:wsp>
                        <wps:cNvPr id="105" name="TextBox 107"/>
                        <wps:cNvSpPr txBox="1"/>
                        <wps:spPr>
                          <a:xfrm>
                            <a:off x="1665026" y="614149"/>
                            <a:ext cx="1967734" cy="24282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22E4772" w14:textId="77777777" w:rsidR="00330216" w:rsidRPr="00731F8C" w:rsidRDefault="00330216" w:rsidP="0094111C">
                              <w:pPr>
                                <w:pStyle w:val="ListParagraph"/>
                                <w:spacing w:after="0"/>
                                <w:textAlignment w:val="baseline"/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wrap="square" lIns="108837" tIns="54418" rIns="108837" bIns="54418" rtlCol="0">
                          <a:spAutoFit/>
                        </wps:bodyPr>
                      </wps:wsp>
                      <wpg:grpSp>
                        <wpg:cNvPr id="110" name="Group 2"/>
                        <wpg:cNvGrpSpPr/>
                        <wpg:grpSpPr>
                          <a:xfrm>
                            <a:off x="-279080" y="-195147"/>
                            <a:ext cx="4257171" cy="3499003"/>
                            <a:chOff x="-548967" y="-159991"/>
                            <a:chExt cx="5401560" cy="3956791"/>
                          </a:xfrm>
                        </wpg:grpSpPr>
                        <wps:wsp>
                          <wps:cNvPr id="120" name="Straight Connector 120"/>
                          <wps:cNvCnPr/>
                          <wps:spPr>
                            <a:xfrm flipV="1">
                              <a:off x="457604" y="2140657"/>
                              <a:ext cx="188611" cy="695661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3" name="Straight Connector 123"/>
                          <wps:cNvCnPr/>
                          <wps:spPr>
                            <a:xfrm flipH="1" flipV="1">
                              <a:off x="1113897" y="2140657"/>
                              <a:ext cx="105110" cy="695657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7" name="Straight Connector 127"/>
                          <wps:cNvCnPr/>
                          <wps:spPr>
                            <a:xfrm flipV="1">
                              <a:off x="3151842" y="2130385"/>
                              <a:ext cx="161891" cy="728237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72" name="Straight Connector 1472"/>
                          <wps:cNvCnPr/>
                          <wps:spPr>
                            <a:xfrm flipH="1" flipV="1">
                              <a:off x="3634181" y="2130385"/>
                              <a:ext cx="144434" cy="728237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74" name="TextBox 40"/>
                          <wps:cNvSpPr txBox="1"/>
                          <wps:spPr>
                            <a:xfrm>
                              <a:off x="-548967" y="2130385"/>
                              <a:ext cx="1136429" cy="6982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773" w14:textId="77777777" w:rsidR="00330216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8</w:t>
                                </w:r>
                              </w:p>
                              <w:p w14:paraId="222E4774" w14:textId="77777777" w:rsidR="00330216" w:rsidRPr="00FD7F49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Theme="minorHAnsi" w:cs="Consolas"/>
                                    <w:b/>
                                    <w:bCs/>
                                    <w:i/>
                                    <w:iCs/>
                                    <w:color w:val="EF2D5B"/>
                                    <w:kern w:val="24"/>
                                  </w:rPr>
                                </w:pPr>
                                <w:r w:rsidRPr="00FD7F49">
                                  <w:rPr>
                                    <w:rFonts w:asciiTheme="minorHAnsi" w:hAnsiTheme="minorHAnsi" w:cs="Consolas"/>
                                    <w:b/>
                                    <w:bCs/>
                                    <w:i/>
                                    <w:iCs/>
                                    <w:color w:val="EF2D5B"/>
                                    <w:kern w:val="24"/>
                                  </w:rPr>
                                  <w:t>access VLAN 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75" name="TextBox 41"/>
                          <wps:cNvSpPr txBox="1"/>
                          <wps:spPr>
                            <a:xfrm>
                              <a:off x="998456" y="2137119"/>
                              <a:ext cx="1190400" cy="6972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775" w14:textId="77777777" w:rsidR="00330216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9</w:t>
                                </w:r>
                              </w:p>
                              <w:p w14:paraId="222E4776" w14:textId="77777777" w:rsidR="00330216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ajorHAnsi" w:hAnsiTheme="majorHAnsi" w:cs="Consolas"/>
                                    <w:b/>
                                    <w:bCs/>
                                    <w:i/>
                                    <w:iCs/>
                                    <w:color w:val="34A29D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ajorHAnsi" w:hAnsiTheme="majorHAnsi" w:cs="Consolas"/>
                                    <w:b/>
                                    <w:bCs/>
                                    <w:i/>
                                    <w:iCs/>
                                    <w:color w:val="34A29D"/>
                                    <w:kern w:val="24"/>
                                  </w:rPr>
                                  <w:t>access</w:t>
                                </w:r>
                              </w:p>
                              <w:p w14:paraId="222E4777" w14:textId="77777777" w:rsidR="00330216" w:rsidRPr="00FD7F49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ajorHAnsi" w:hAnsiTheme="majorHAnsi" w:cs="Consolas"/>
                                    <w:b/>
                                    <w:bCs/>
                                    <w:i/>
                                    <w:iCs/>
                                    <w:color w:val="34A29D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ajorHAnsi" w:hAnsiTheme="majorHAnsi" w:cs="Consolas"/>
                                    <w:b/>
                                    <w:bCs/>
                                    <w:i/>
                                    <w:iCs/>
                                    <w:color w:val="34A29D"/>
                                    <w:kern w:val="24"/>
                                  </w:rPr>
                                  <w:t>VLAN 3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480" name="Picture 148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6441" y="2779863"/>
                              <a:ext cx="645640" cy="7608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84" name="Picture 148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17932" y="2779863"/>
                              <a:ext cx="645640" cy="7608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85" name="Picture 148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21150" y="2802170"/>
                              <a:ext cx="645640" cy="76082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7" name="Picture 14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588294" y="2802170"/>
                              <a:ext cx="645640" cy="76082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8" name="TextBox 41"/>
                          <wps:cNvSpPr txBox="1"/>
                          <wps:spPr>
                            <a:xfrm>
                              <a:off x="2140550" y="2113455"/>
                              <a:ext cx="1270705" cy="76896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778" w14:textId="77777777" w:rsidR="00330216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8</w:t>
                                </w:r>
                              </w:p>
                              <w:p w14:paraId="222E4779" w14:textId="77777777" w:rsidR="00330216" w:rsidRPr="00FD7F49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Theme="minorHAnsi" w:cs="Consolas"/>
                                    <w:b/>
                                    <w:bCs/>
                                    <w:i/>
                                    <w:iCs/>
                                    <w:color w:val="EF2D5B"/>
                                    <w:kern w:val="24"/>
                                  </w:rPr>
                                </w:pPr>
                                <w:r w:rsidRPr="00FD7F49">
                                  <w:rPr>
                                    <w:rFonts w:asciiTheme="minorHAnsi" w:hAnsiTheme="minorHAnsi" w:cs="Consolas"/>
                                    <w:b/>
                                    <w:bCs/>
                                    <w:i/>
                                    <w:iCs/>
                                    <w:color w:val="EF2D5B"/>
                                    <w:kern w:val="24"/>
                                  </w:rPr>
                                  <w:t xml:space="preserve">access </w:t>
                                </w:r>
                                <w:r w:rsidRPr="00FD7F49">
                                  <w:rPr>
                                    <w:rFonts w:asciiTheme="minorHAnsi" w:hAnsiTheme="minorHAnsi" w:cs="Consolas"/>
                                    <w:b/>
                                    <w:bCs/>
                                    <w:i/>
                                    <w:iCs/>
                                    <w:color w:val="EF2D5B"/>
                                    <w:kern w:val="24"/>
                                  </w:rPr>
                                  <w:br/>
                                  <w:t>VLAN 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9" name="TextBox 41"/>
                          <wps:cNvSpPr txBox="1"/>
                          <wps:spPr>
                            <a:xfrm>
                              <a:off x="3561712" y="2113455"/>
                              <a:ext cx="1290881" cy="6972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77A" w14:textId="77777777" w:rsidR="00330216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9</w:t>
                                </w:r>
                              </w:p>
                              <w:p w14:paraId="222E477B" w14:textId="77777777" w:rsidR="00330216" w:rsidRPr="00FD7F49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ajorHAnsi" w:hAnsiTheme="majorHAnsi" w:cs="Consolas"/>
                                    <w:b/>
                                    <w:bCs/>
                                    <w:i/>
                                    <w:iCs/>
                                    <w:color w:val="34A29D"/>
                                    <w:kern w:val="24"/>
                                  </w:rPr>
                                </w:pPr>
                                <w:r w:rsidRPr="00FD7F49">
                                  <w:rPr>
                                    <w:rFonts w:asciiTheme="majorHAnsi" w:hAnsiTheme="majorHAnsi" w:cs="Consolas"/>
                                    <w:b/>
                                    <w:bCs/>
                                    <w:i/>
                                    <w:iCs/>
                                    <w:color w:val="34A29D"/>
                                    <w:kern w:val="24"/>
                                  </w:rPr>
                                  <w:t xml:space="preserve">access </w:t>
                                </w:r>
                              </w:p>
                              <w:p w14:paraId="222E477C" w14:textId="77777777" w:rsidR="00330216" w:rsidRPr="00FD7F49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ajorHAnsi" w:hAnsiTheme="majorHAnsi" w:cs="Consolas"/>
                                    <w:b/>
                                    <w:bCs/>
                                    <w:i/>
                                    <w:iCs/>
                                    <w:color w:val="34A29D"/>
                                    <w:kern w:val="24"/>
                                  </w:rPr>
                                </w:pPr>
                                <w:r w:rsidRPr="00FD7F49">
                                  <w:rPr>
                                    <w:rFonts w:asciiTheme="majorHAnsi" w:hAnsiTheme="majorHAnsi" w:cs="Consolas"/>
                                    <w:b/>
                                    <w:bCs/>
                                    <w:i/>
                                    <w:iCs/>
                                    <w:color w:val="34A29D"/>
                                    <w:kern w:val="24"/>
                                  </w:rPr>
                                  <w:t>VLAN 3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0" name="TextBox 20"/>
                          <wps:cNvSpPr txBox="1"/>
                          <wps:spPr>
                            <a:xfrm>
                              <a:off x="1328219" y="1259996"/>
                              <a:ext cx="924044" cy="3562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77D" w14:textId="77777777" w:rsidR="00330216" w:rsidRPr="00387F0C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1" name="TextBox 41"/>
                          <wps:cNvSpPr txBox="1"/>
                          <wps:spPr>
                            <a:xfrm>
                              <a:off x="1772926" y="319136"/>
                              <a:ext cx="859901" cy="35324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77E" w14:textId="77777777" w:rsidR="00330216" w:rsidRPr="00387F0C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4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2" name="TextBox 41"/>
                          <wps:cNvSpPr txBox="1"/>
                          <wps:spPr>
                            <a:xfrm>
                              <a:off x="1772932" y="-159991"/>
                              <a:ext cx="859901" cy="3400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77F" w14:textId="77777777" w:rsidR="00330216" w:rsidRPr="00387F0C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3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5" name="TextBox 20"/>
                          <wps:cNvSpPr txBox="1"/>
                          <wps:spPr>
                            <a:xfrm>
                              <a:off x="2697462" y="628983"/>
                              <a:ext cx="924045" cy="3303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22E4780" w14:textId="77777777" w:rsidR="00330216" w:rsidRPr="00387F0C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13" name="Rectangle 1513"/>
                          <wps:cNvSpPr/>
                          <wps:spPr>
                            <a:xfrm>
                              <a:off x="-338248" y="3500089"/>
                              <a:ext cx="1218746" cy="277563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781" w14:textId="77777777" w:rsidR="00330216" w:rsidRPr="00387F0C" w:rsidRDefault="00330216" w:rsidP="00D8687A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387F0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172.16.</w:t>
                                </w: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2</w:t>
                                </w:r>
                                <w:r w:rsidRPr="00387F0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.</w:t>
                                </w: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18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514" name="Rectangle 1514"/>
                          <wps:cNvSpPr/>
                          <wps:spPr>
                            <a:xfrm>
                              <a:off x="802591" y="3500086"/>
                              <a:ext cx="1386254" cy="277563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782" w14:textId="77777777" w:rsidR="00330216" w:rsidRPr="00387F0C" w:rsidRDefault="00330216" w:rsidP="00D8687A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387F0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172.16.</w:t>
                                </w: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3</w:t>
                                </w:r>
                                <w:r w:rsidRPr="00387F0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.</w:t>
                                </w: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19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515" name="Rectangle 1515"/>
                          <wps:cNvSpPr/>
                          <wps:spPr>
                            <a:xfrm>
                              <a:off x="2250807" y="3519237"/>
                              <a:ext cx="1253157" cy="277563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783" w14:textId="77777777" w:rsidR="00330216" w:rsidRPr="00387F0C" w:rsidRDefault="00330216" w:rsidP="00D8687A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387F0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172.16.</w:t>
                                </w: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2</w:t>
                                </w:r>
                                <w:r w:rsidRPr="00387F0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.</w:t>
                                </w: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28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175" name="Rectangle 175"/>
                          <wps:cNvSpPr/>
                          <wps:spPr>
                            <a:xfrm>
                              <a:off x="3411269" y="3500578"/>
                              <a:ext cx="1362688" cy="277563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784" w14:textId="77777777" w:rsidR="00330216" w:rsidRPr="00387F0C" w:rsidRDefault="00330216" w:rsidP="00D8687A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387F0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172.16.</w:t>
                                </w: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3</w:t>
                                </w:r>
                                <w:r w:rsidRPr="00387F0C"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.</w:t>
                                </w: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</w:rPr>
                                  <w:t>29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</wpg:grpSp>
                      <wps:wsp>
                        <wps:cNvPr id="176" name="TextBox 20"/>
                        <wps:cNvSpPr txBox="1"/>
                        <wps:spPr>
                          <a:xfrm>
                            <a:off x="226053" y="1046901"/>
                            <a:ext cx="727710" cy="2672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785" w14:textId="77777777" w:rsidR="00330216" w:rsidRPr="00387F0C" w:rsidRDefault="00330216" w:rsidP="0094111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2E4363" id="Group 104" o:spid="_x0000_s1255" style="position:absolute;left:0;text-align:left;margin-left:64.5pt;margin-top:14.65pt;width:335.1pt;height:275.45pt;z-index:253133312;mso-width-relative:margin;mso-height-relative:margin" coordorigin="-2790,-1951" coordsize="42571,349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">
                <v:shape id="_x0000_s1256" type="#_x0000_t202" style="position:absolute;left:16650;top:6141;width:19677;height:24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" filled="f" stroked="f">
                  <v:textbox style="mso-fit-shape-to-text:t" inset="3.02325mm,1.51161mm,3.02325mm,1.51161mm">
                    <w:txbxContent>
                      <w:p w14:paraId="222E4772" w14:textId="77777777" w:rsidR="00330216" w:rsidRPr="00731F8C" w:rsidRDefault="00330216" w:rsidP="0094111C">
                        <w:pPr>
                          <w:pStyle w:val="ListParagraph"/>
                          <w:spacing w:after="0"/>
                          <w:textAlignment w:val="baseline"/>
                          <w:rPr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group id="_x0000_s1257" style="position:absolute;left:-2790;top:-1951;width:42570;height:34989" coordorigin="-5489,-1599" coordsize="54015,39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QyB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8GXZ2QCnf8CAAD//wMAUEsBAi0AFAAGAAgAAAAhANvh9svuAAAAhQEAABMAAAAAAAAA&#10;AAAAAAAAAAAAAFtDb250ZW50X1R5cGVzXS54bWxQSwECLQAUAAYACAAAACEAWvQsW78AAAAVAQAA&#10;CwAAAAAAAAAAAAAAAAAfAQAAX3JlbHMvLnJlbHNQSwECLQAUAAYACAAAACEAzh0MgcYAAADcAAAA&#10;DwAAAAAAAAAAAAAAAAAHAgAAZHJzL2Rvd25yZXYueG1sUEsFBgAAAAADAAMAtwAAAPoCAAAAAA==&#10;">
                  <v:line id="Straight Connector 120" o:spid="_x0000_s1258" style="position:absolute;flip:y;visibility:visible;mso-wrap-style:square" from="4576,21406" to="6462,283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" strokecolor="#2f5496 [2408]" strokeweight="2pt">
                    <v:stroke joinstyle="miter"/>
                  </v:line>
                  <v:line id="Straight Connector 123" o:spid="_x0000_s1259" style="position:absolute;flip:x y;visibility:visible;mso-wrap-style:square" from="11138,21406" to="12190,283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" strokecolor="#2f5496 [2408]" strokeweight="2pt">
                    <v:stroke joinstyle="miter"/>
                  </v:line>
                  <v:line id="Straight Connector 127" o:spid="_x0000_s1260" style="position:absolute;flip:y;visibility:visible;mso-wrap-style:square" from="31518,21303" to="33137,285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" strokecolor="#2f5496 [2408]" strokeweight="2pt">
                    <v:stroke joinstyle="miter"/>
                  </v:line>
                  <v:line id="Straight Connector 1472" o:spid="_x0000_s1261" style="position:absolute;flip:x y;visibility:visible;mso-wrap-style:square" from="36341,21303" to="37786,285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" strokecolor="#2f5496 [2408]" strokeweight="2pt">
                    <v:stroke joinstyle="miter"/>
                  </v:line>
                  <v:shape id="_x0000_s1262" type="#_x0000_t202" style="position:absolute;left:-5489;top:21303;width:11363;height:6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" filled="f" stroked="f">
                    <v:stroke dashstyle="dash"/>
                    <v:textbox>
                      <w:txbxContent>
                        <w:p w14:paraId="222E4773" w14:textId="77777777" w:rsidR="00330216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8</w:t>
                          </w:r>
                        </w:p>
                        <w:p w14:paraId="222E4774" w14:textId="77777777" w:rsidR="00330216" w:rsidRPr="00FD7F49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Theme="minorHAnsi" w:cs="Consolas"/>
                              <w:b/>
                              <w:bCs/>
                              <w:i/>
                              <w:iCs/>
                              <w:color w:val="EF2D5B"/>
                              <w:kern w:val="24"/>
                            </w:rPr>
                          </w:pPr>
                          <w:r w:rsidRPr="00FD7F49">
                            <w:rPr>
                              <w:rFonts w:asciiTheme="minorHAnsi" w:hAnsiTheme="minorHAnsi" w:cs="Consolas"/>
                              <w:b/>
                              <w:bCs/>
                              <w:i/>
                              <w:iCs/>
                              <w:color w:val="EF2D5B"/>
                              <w:kern w:val="24"/>
                            </w:rPr>
                            <w:t>access VLAN 2</w:t>
                          </w:r>
                        </w:p>
                      </w:txbxContent>
                    </v:textbox>
                  </v:shape>
                  <v:shape id="_x0000_s1263" type="#_x0000_t202" style="position:absolute;left:9984;top:21371;width:11904;height:69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22E4775" w14:textId="77777777" w:rsidR="00330216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9</w:t>
                          </w:r>
                        </w:p>
                        <w:p w14:paraId="222E4776" w14:textId="77777777" w:rsidR="00330216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ajorHAnsi" w:hAnsiTheme="majorHAnsi" w:cs="Consolas"/>
                              <w:b/>
                              <w:bCs/>
                              <w:i/>
                              <w:iCs/>
                              <w:color w:val="34A29D"/>
                              <w:kern w:val="24"/>
                            </w:rPr>
                          </w:pPr>
                          <w:r>
                            <w:rPr>
                              <w:rFonts w:asciiTheme="majorHAnsi" w:hAnsiTheme="majorHAnsi" w:cs="Consolas"/>
                              <w:b/>
                              <w:bCs/>
                              <w:i/>
                              <w:iCs/>
                              <w:color w:val="34A29D"/>
                              <w:kern w:val="24"/>
                            </w:rPr>
                            <w:t>access</w:t>
                          </w:r>
                        </w:p>
                        <w:p w14:paraId="222E4777" w14:textId="77777777" w:rsidR="00330216" w:rsidRPr="00FD7F49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ajorHAnsi" w:hAnsiTheme="majorHAnsi" w:cs="Consolas"/>
                              <w:b/>
                              <w:bCs/>
                              <w:i/>
                              <w:iCs/>
                              <w:color w:val="34A29D"/>
                              <w:kern w:val="24"/>
                            </w:rPr>
                          </w:pPr>
                          <w:r>
                            <w:rPr>
                              <w:rFonts w:asciiTheme="majorHAnsi" w:hAnsiTheme="majorHAnsi" w:cs="Consolas"/>
                              <w:b/>
                              <w:bCs/>
                              <w:i/>
                              <w:iCs/>
                              <w:color w:val="34A29D"/>
                              <w:kern w:val="24"/>
                            </w:rPr>
                            <w:t>VLAN 3</w:t>
                          </w:r>
                        </w:p>
                      </w:txbxContent>
                    </v:textbox>
                  </v:shape>
                  <v:shape id="Picture 1480" o:spid="_x0000_s1264" type="#_x0000_t75" style="position:absolute;left:664;top:27798;width:6456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">
                    <v:imagedata r:id="rId21" o:title=""/>
                  </v:shape>
                  <v:shape id="Picture 1484" o:spid="_x0000_s1265" type="#_x0000_t75" style="position:absolute;left:9179;top:27798;width:6456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">
                    <v:imagedata r:id="rId21" o:title=""/>
                  </v:shape>
                  <v:shape id="Picture 1485" o:spid="_x0000_s1266" type="#_x0000_t75" style="position:absolute;left:28211;top:28021;width:6456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">
                    <v:imagedata r:id="rId21" o:title=""/>
                  </v:shape>
                  <v:shape id="Picture 147" o:spid="_x0000_s1267" type="#_x0000_t75" style="position:absolute;left:35882;top:28021;width:6457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">
                    <v:imagedata r:id="rId21" o:title=""/>
                  </v:shape>
                  <v:shape id="_x0000_s1268" type="#_x0000_t202" style="position:absolute;left:21405;top:21134;width:12707;height:76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5ePa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Hbl49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222E4778" w14:textId="77777777" w:rsidR="00330216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8</w:t>
                          </w:r>
                        </w:p>
                        <w:p w14:paraId="222E4779" w14:textId="77777777" w:rsidR="00330216" w:rsidRPr="00FD7F49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Theme="minorHAnsi" w:cs="Consolas"/>
                              <w:b/>
                              <w:bCs/>
                              <w:i/>
                              <w:iCs/>
                              <w:color w:val="EF2D5B"/>
                              <w:kern w:val="24"/>
                            </w:rPr>
                          </w:pPr>
                          <w:r w:rsidRPr="00FD7F49">
                            <w:rPr>
                              <w:rFonts w:asciiTheme="minorHAnsi" w:hAnsiTheme="minorHAnsi" w:cs="Consolas"/>
                              <w:b/>
                              <w:bCs/>
                              <w:i/>
                              <w:iCs/>
                              <w:color w:val="EF2D5B"/>
                              <w:kern w:val="24"/>
                            </w:rPr>
                            <w:t xml:space="preserve">access </w:t>
                          </w:r>
                          <w:r w:rsidRPr="00FD7F49">
                            <w:rPr>
                              <w:rFonts w:asciiTheme="minorHAnsi" w:hAnsiTheme="minorHAnsi" w:cs="Consolas"/>
                              <w:b/>
                              <w:bCs/>
                              <w:i/>
                              <w:iCs/>
                              <w:color w:val="EF2D5B"/>
                              <w:kern w:val="24"/>
                            </w:rPr>
                            <w:br/>
                            <w:t>VLAN 2</w:t>
                          </w:r>
                        </w:p>
                      </w:txbxContent>
                    </v:textbox>
                  </v:shape>
                  <v:shape id="_x0000_s1269" type="#_x0000_t202" style="position:absolute;left:35617;top:21134;width:12908;height:69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UZBvwAAANwAAAAPAAAAZHJzL2Rvd25yZXYueG1sRE9La4Qw&#10;EL4X9j+EWeitxpay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AZqUZB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22E477A" w14:textId="77777777" w:rsidR="00330216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9</w:t>
                          </w:r>
                        </w:p>
                        <w:p w14:paraId="222E477B" w14:textId="77777777" w:rsidR="00330216" w:rsidRPr="00FD7F49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ajorHAnsi" w:hAnsiTheme="majorHAnsi" w:cs="Consolas"/>
                              <w:b/>
                              <w:bCs/>
                              <w:i/>
                              <w:iCs/>
                              <w:color w:val="34A29D"/>
                              <w:kern w:val="24"/>
                            </w:rPr>
                          </w:pPr>
                          <w:r w:rsidRPr="00FD7F49">
                            <w:rPr>
                              <w:rFonts w:asciiTheme="majorHAnsi" w:hAnsiTheme="majorHAnsi" w:cs="Consolas"/>
                              <w:b/>
                              <w:bCs/>
                              <w:i/>
                              <w:iCs/>
                              <w:color w:val="34A29D"/>
                              <w:kern w:val="24"/>
                            </w:rPr>
                            <w:t xml:space="preserve">access </w:t>
                          </w:r>
                        </w:p>
                        <w:p w14:paraId="222E477C" w14:textId="77777777" w:rsidR="00330216" w:rsidRPr="00FD7F49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ajorHAnsi" w:hAnsiTheme="majorHAnsi" w:cs="Consolas"/>
                              <w:b/>
                              <w:bCs/>
                              <w:i/>
                              <w:iCs/>
                              <w:color w:val="34A29D"/>
                              <w:kern w:val="24"/>
                            </w:rPr>
                          </w:pPr>
                          <w:r w:rsidRPr="00FD7F49">
                            <w:rPr>
                              <w:rFonts w:asciiTheme="majorHAnsi" w:hAnsiTheme="majorHAnsi" w:cs="Consolas"/>
                              <w:b/>
                              <w:bCs/>
                              <w:i/>
                              <w:iCs/>
                              <w:color w:val="34A29D"/>
                              <w:kern w:val="24"/>
                            </w:rPr>
                            <w:t>VLAN 3</w:t>
                          </w:r>
                        </w:p>
                      </w:txbxContent>
                    </v:textbox>
                  </v:shape>
                  <v:shape id="_x0000_s1270" type="#_x0000_t202" style="position:absolute;left:13282;top:12599;width:9240;height:3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nkBwQAAANwAAAAPAAAAZHJzL2Rvd25yZXYueG1sRI9Pi8JA&#10;DMXvwn6HIQvedLqC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A1KeQH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222E477D" w14:textId="77777777" w:rsidR="00330216" w:rsidRPr="00387F0C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1" type="#_x0000_t202" style="position:absolute;left:17729;top:3191;width:8599;height:35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tyavgAAANwAAAAPAAAAZHJzL2Rvd25yZXYueG1sRE9Li8Iw&#10;EL4v+B/CCN7WtI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GIG3J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222E477E" w14:textId="77777777" w:rsidR="00330216" w:rsidRPr="00387F0C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4</w:t>
                          </w:r>
                        </w:p>
                      </w:txbxContent>
                    </v:textbox>
                  </v:shape>
                  <v:shape id="_x0000_s1272" type="#_x0000_t202" style="position:absolute;left:17729;top:-1599;width:8599;height:3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1ELtvwAAANwAAAAPAAAAZHJzL2Rvd25yZXYueG1sRE9La4NA&#10;EL4X8h+WCeTWrAmk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CS1ELt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22E477F" w14:textId="77777777" w:rsidR="00330216" w:rsidRPr="00387F0C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3</w:t>
                          </w:r>
                        </w:p>
                      </w:txbxContent>
                    </v:textbox>
                  </v:shape>
                  <v:shape id="_x0000_s1273" type="#_x0000_t202" style="position:absolute;left:26974;top:6289;width:9241;height:33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dqZvwAAANwAAAAPAAAAZHJzL2Rvd25yZXYueG1sRE9La4NA&#10;EL4H+h+WCfSWrCkk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dPdqZ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22E4780" w14:textId="77777777" w:rsidR="00330216" w:rsidRPr="00387F0C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rect id="Rectangle 1513" o:spid="_x0000_s1274" style="position:absolute;left:-3382;top:35000;width:12186;height:27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" filled="f" stroked="f">
                    <v:textbox>
                      <w:txbxContent>
                        <w:p w14:paraId="222E4781" w14:textId="77777777" w:rsidR="00330216" w:rsidRPr="00387F0C" w:rsidRDefault="00330216" w:rsidP="00D8687A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8"/>
                              <w:szCs w:val="28"/>
                            </w:rPr>
                          </w:pPr>
                          <w:r w:rsidRPr="00387F0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172.16.</w:t>
                          </w: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2</w:t>
                          </w:r>
                          <w:r w:rsidRPr="00387F0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18</w:t>
                          </w:r>
                        </w:p>
                      </w:txbxContent>
                    </v:textbox>
                  </v:rect>
                  <v:rect id="Rectangle 1514" o:spid="_x0000_s1275" style="position:absolute;left:8025;top:35000;width:13863;height:27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" filled="f" stroked="f">
                    <v:textbox>
                      <w:txbxContent>
                        <w:p w14:paraId="222E4782" w14:textId="77777777" w:rsidR="00330216" w:rsidRPr="00387F0C" w:rsidRDefault="00330216" w:rsidP="00D8687A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8"/>
                              <w:szCs w:val="28"/>
                            </w:rPr>
                          </w:pPr>
                          <w:r w:rsidRPr="00387F0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172.16.</w:t>
                          </w: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3</w:t>
                          </w:r>
                          <w:r w:rsidRPr="00387F0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19</w:t>
                          </w:r>
                        </w:p>
                      </w:txbxContent>
                    </v:textbox>
                  </v:rect>
                  <v:rect id="Rectangle 1515" o:spid="_x0000_s1276" style="position:absolute;left:22508;top:35192;width:12531;height:27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" filled="f" stroked="f">
                    <v:textbox>
                      <w:txbxContent>
                        <w:p w14:paraId="222E4783" w14:textId="77777777" w:rsidR="00330216" w:rsidRPr="00387F0C" w:rsidRDefault="00330216" w:rsidP="00D8687A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8"/>
                              <w:szCs w:val="28"/>
                            </w:rPr>
                          </w:pPr>
                          <w:r w:rsidRPr="00387F0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172.16.</w:t>
                          </w: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2</w:t>
                          </w:r>
                          <w:r w:rsidRPr="00387F0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28</w:t>
                          </w:r>
                        </w:p>
                      </w:txbxContent>
                    </v:textbox>
                  </v:rect>
                  <v:rect id="Rectangle 175" o:spid="_x0000_s1277" style="position:absolute;left:34112;top:35005;width:13627;height:27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" filled="f" stroked="f">
                    <v:textbox>
                      <w:txbxContent>
                        <w:p w14:paraId="222E4784" w14:textId="77777777" w:rsidR="00330216" w:rsidRPr="00387F0C" w:rsidRDefault="00330216" w:rsidP="00D8687A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8"/>
                              <w:szCs w:val="28"/>
                            </w:rPr>
                          </w:pPr>
                          <w:r w:rsidRPr="00387F0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172.16.</w:t>
                          </w: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3</w:t>
                          </w:r>
                          <w:r w:rsidRPr="00387F0C"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</w:rPr>
                            <w:t>29</w:t>
                          </w:r>
                        </w:p>
                      </w:txbxContent>
                    </v:textbox>
                  </v:rect>
                </v:group>
                <v:shape id="_x0000_s1278" type="#_x0000_t202" style="position:absolute;left:2260;top:10469;width:7277;height:26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" filled="f" stroked="f">
                  <v:stroke dashstyle="dash"/>
                  <v:textbox>
                    <w:txbxContent>
                      <w:p w14:paraId="222E4785" w14:textId="77777777" w:rsidR="00330216" w:rsidRPr="00387F0C" w:rsidRDefault="00330216" w:rsidP="0094111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8687A" w:rsidRPr="00D8687A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3138432" behindDoc="0" locked="0" layoutInCell="1" allowOverlap="1" wp14:anchorId="222E4361" wp14:editId="6933B64B">
                <wp:simplePos x="0" y="0"/>
                <wp:positionH relativeFrom="column">
                  <wp:posOffset>1371600</wp:posOffset>
                </wp:positionH>
                <wp:positionV relativeFrom="paragraph">
                  <wp:posOffset>77470</wp:posOffset>
                </wp:positionV>
                <wp:extent cx="3197860" cy="412413"/>
                <wp:effectExtent l="0" t="0" r="21590" b="26035"/>
                <wp:wrapNone/>
                <wp:docPr id="1583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7860" cy="41241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alpha val="68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  <a:alpha val="82000"/>
                            </a:schemeClr>
                          </a:solidFill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B9EAE1" id="Rectangle 44" o:spid="_x0000_s1026" style="position:absolute;margin-left:108pt;margin-top:6.1pt;width:251.8pt;height:32.45pt;z-index:25313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" fillcolor="#f2f2f2 [3052]" strokecolor="#7f7f7f [1612]" strokeweight="1pt">
                <v:fill opacity="44461f"/>
                <v:stroke dashstyle="longDash" opacity="53713f"/>
              </v:rect>
            </w:pict>
          </mc:Fallback>
        </mc:AlternateContent>
      </w:r>
    </w:p>
    <w:p w14:paraId="222E3ED6" w14:textId="77777777" w:rsidR="0094111C" w:rsidRPr="0094111C" w:rsidRDefault="0094111C" w:rsidP="0094111C">
      <w:pPr>
        <w:pStyle w:val="ListParagraph"/>
        <w:ind w:left="1080"/>
        <w:rPr>
          <w:sz w:val="24"/>
          <w:szCs w:val="24"/>
        </w:rPr>
      </w:pPr>
      <w:r w:rsidRPr="003A6E54"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3134336" behindDoc="0" locked="0" layoutInCell="1" allowOverlap="1" wp14:anchorId="222E4365" wp14:editId="2D3492D1">
                <wp:simplePos x="0" y="0"/>
                <wp:positionH relativeFrom="column">
                  <wp:posOffset>1323833</wp:posOffset>
                </wp:positionH>
                <wp:positionV relativeFrom="paragraph">
                  <wp:posOffset>74333</wp:posOffset>
                </wp:positionV>
                <wp:extent cx="3244040" cy="1958975"/>
                <wp:effectExtent l="0" t="0" r="13970" b="22225"/>
                <wp:wrapNone/>
                <wp:docPr id="180" name="Group 1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44040" cy="1958975"/>
                          <a:chOff x="58713" y="138681"/>
                          <a:chExt cx="3245624" cy="1959243"/>
                        </a:xfrm>
                      </wpg:grpSpPr>
                      <wpg:grpSp>
                        <wpg:cNvPr id="183" name="Group 2"/>
                        <wpg:cNvGrpSpPr/>
                        <wpg:grpSpPr>
                          <a:xfrm>
                            <a:off x="173429" y="138681"/>
                            <a:ext cx="3031491" cy="1959243"/>
                            <a:chOff x="158226" y="217514"/>
                            <a:chExt cx="3846400" cy="2215578"/>
                          </a:xfrm>
                        </wpg:grpSpPr>
                        <wps:wsp>
                          <wps:cNvPr id="184" name="Straight Connector 184"/>
                          <wps:cNvCnPr/>
                          <wps:spPr>
                            <a:xfrm flipH="1" flipV="1">
                              <a:off x="1484527" y="609500"/>
                              <a:ext cx="1172624" cy="1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5" name="Straight Connector 185"/>
                          <wps:cNvCnPr/>
                          <wps:spPr>
                            <a:xfrm flipV="1">
                              <a:off x="752200" y="881581"/>
                              <a:ext cx="0" cy="901263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2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6" name="Straight Connector 186"/>
                          <wps:cNvCnPr/>
                          <wps:spPr>
                            <a:xfrm flipV="1">
                              <a:off x="1216755" y="848231"/>
                              <a:ext cx="1719290" cy="938943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2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0" name="Straight Connector 190"/>
                          <wps:cNvCnPr/>
                          <wps:spPr>
                            <a:xfrm flipH="1" flipV="1">
                              <a:off x="3379623" y="863325"/>
                              <a:ext cx="12302" cy="919409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1" name="Straight Connector 191"/>
                          <wps:cNvCnPr/>
                          <wps:spPr>
                            <a:xfrm flipH="1" flipV="1">
                              <a:off x="1000390" y="820927"/>
                              <a:ext cx="1935654" cy="950782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7" name="Straight Connector 1547"/>
                          <wps:cNvCnPr/>
                          <wps:spPr>
                            <a:xfrm flipH="1">
                              <a:off x="1502981" y="413914"/>
                              <a:ext cx="1170882" cy="0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accent5">
                                  <a:lumMod val="75000"/>
                                </a:schemeClr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53" name="Rectangle 1553"/>
                          <wps:cNvSpPr/>
                          <wps:spPr>
                            <a:xfrm>
                              <a:off x="158226" y="217514"/>
                              <a:ext cx="1347100" cy="64591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01" name="Rectangle 201"/>
                          <wps:cNvSpPr/>
                          <wps:spPr>
                            <a:xfrm>
                              <a:off x="2653929" y="218263"/>
                              <a:ext cx="1347100" cy="64591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2" name="Rectangle 212"/>
                          <wps:cNvSpPr/>
                          <wps:spPr>
                            <a:xfrm>
                              <a:off x="2657526" y="1771709"/>
                              <a:ext cx="1347100" cy="64591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3" name="Rectangle 213"/>
                          <wps:cNvSpPr/>
                          <wps:spPr>
                            <a:xfrm>
                              <a:off x="390552" y="352943"/>
                              <a:ext cx="858757" cy="321963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786" w14:textId="77777777" w:rsidR="00330216" w:rsidRPr="00752D94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</w:pPr>
                                <w:r w:rsidRPr="00752D94"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spine3</w:t>
                                </w:r>
                              </w:p>
                              <w:p w14:paraId="222E4787" w14:textId="77777777" w:rsidR="00330216" w:rsidRPr="00752D94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</w:pPr>
                                <w:r w:rsidRPr="00752D94"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spine3</w:t>
                                </w:r>
                              </w:p>
                              <w:p w14:paraId="222E4788" w14:textId="77777777" w:rsidR="00330216" w:rsidRPr="00530E1E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</w:pPr>
                                <w:r w:rsidRPr="00530E1E"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214" name="Rectangle 214"/>
                          <wps:cNvSpPr/>
                          <wps:spPr>
                            <a:xfrm>
                              <a:off x="2936460" y="352944"/>
                              <a:ext cx="766221" cy="321083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789" w14:textId="77777777" w:rsidR="00330216" w:rsidRPr="00752D94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</w:pPr>
                                <w:r w:rsidRPr="00752D94"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spine</w:t>
                                </w: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4</w:t>
                                </w:r>
                              </w:p>
                              <w:p w14:paraId="222E478A" w14:textId="77777777" w:rsidR="00330216" w:rsidRPr="00530E1E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215" name="Rectangle 215"/>
                          <wps:cNvSpPr/>
                          <wps:spPr>
                            <a:xfrm>
                              <a:off x="2936327" y="1924221"/>
                              <a:ext cx="766354" cy="277565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78B" w14:textId="77777777" w:rsidR="00330216" w:rsidRPr="00387F0C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leaf2</w:t>
                                </w:r>
                              </w:p>
                              <w:p w14:paraId="222E478C" w14:textId="77777777" w:rsidR="00330216" w:rsidRPr="00530E1E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</w:pP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  <wps:wsp>
                          <wps:cNvPr id="216" name="Rectangle 216"/>
                          <wps:cNvSpPr/>
                          <wps:spPr>
                            <a:xfrm>
                              <a:off x="200150" y="1787174"/>
                              <a:ext cx="1347100" cy="64591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9" name="Rectangle 219"/>
                          <wps:cNvSpPr/>
                          <wps:spPr>
                            <a:xfrm>
                              <a:off x="541888" y="1968816"/>
                              <a:ext cx="707421" cy="277564"/>
                            </a:xfrm>
                            <a:prstGeom prst="rect">
                              <a:avLst/>
                            </a:prstGeom>
                          </wps:spPr>
                          <wps:txbx>
                            <w:txbxContent>
                              <w:p w14:paraId="222E478D" w14:textId="77777777" w:rsidR="00330216" w:rsidRPr="00387F0C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</w:rPr>
                                  <w:t>leaf1</w:t>
                                </w:r>
                              </w:p>
                              <w:p w14:paraId="222E478E" w14:textId="77777777" w:rsidR="00330216" w:rsidRPr="00387F0C" w:rsidRDefault="00330216" w:rsidP="0094111C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wrap="square">
                            <a:noAutofit/>
                          </wps:bodyPr>
                        </wps:wsp>
                      </wpg:grpSp>
                      <wps:wsp>
                        <wps:cNvPr id="1568" name="Oval 1568"/>
                        <wps:cNvSpPr/>
                        <wps:spPr>
                          <a:xfrm>
                            <a:off x="58713" y="965963"/>
                            <a:ext cx="1564005" cy="389269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22E478F" w14:textId="77777777" w:rsidR="00330216" w:rsidRPr="00B364BD" w:rsidRDefault="00330216" w:rsidP="0094111C">
                              <w:pPr>
                                <w:jc w:val="center"/>
                                <w:rPr>
                                  <w:b/>
                                  <w:bCs/>
                                  <w:color w:val="ED7D31" w:themeColor="accent2"/>
                                </w:rPr>
                              </w:pPr>
                              <w:proofErr w:type="spellStart"/>
                              <w:r w:rsidRPr="00B364BD">
                                <w:rPr>
                                  <w:b/>
                                  <w:bCs/>
                                  <w:color w:val="ED7D31" w:themeColor="accent2"/>
                                </w:rPr>
                                <w:t>clag</w:t>
                              </w:r>
                              <w:proofErr w:type="spellEnd"/>
                              <w:r w:rsidRPr="00B364BD">
                                <w:rPr>
                                  <w:b/>
                                  <w:bCs/>
                                  <w:color w:val="ED7D31" w:themeColor="accent2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2" name="Oval 1572"/>
                        <wps:cNvSpPr/>
                        <wps:spPr>
                          <a:xfrm>
                            <a:off x="1739979" y="968281"/>
                            <a:ext cx="1564358" cy="389269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22E4790" w14:textId="77777777" w:rsidR="00330216" w:rsidRPr="00B364BD" w:rsidRDefault="00330216" w:rsidP="0094111C">
                              <w:pPr>
                                <w:jc w:val="center"/>
                                <w:rPr>
                                  <w:b/>
                                  <w:bCs/>
                                  <w:color w:val="538135" w:themeColor="accent6" w:themeShade="BF"/>
                                </w:rPr>
                              </w:pPr>
                              <w:proofErr w:type="spellStart"/>
                              <w:r w:rsidRPr="00B364BD">
                                <w:rPr>
                                  <w:b/>
                                  <w:bCs/>
                                  <w:color w:val="538135" w:themeColor="accent6" w:themeShade="BF"/>
                                </w:rPr>
                                <w:t>clag</w:t>
                              </w:r>
                              <w:proofErr w:type="spellEnd"/>
                              <w:r w:rsidRPr="00B364BD">
                                <w:rPr>
                                  <w:b/>
                                  <w:bCs/>
                                  <w:color w:val="538135" w:themeColor="accent6" w:themeShade="BF"/>
                                </w:rPr>
                                <w:t xml:space="preserve"> id 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2E4365" id="Group 180" o:spid="_x0000_s1279" style="position:absolute;left:0;text-align:left;margin-left:104.25pt;margin-top:5.85pt;width:255.45pt;height:154.25pt;z-index:253134336;mso-width-relative:margin;mso-height-relative:margin" coordorigin="587,1386" coordsize="32456,195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">
                <v:group id="_x0000_s1280" style="position:absolute;left:1734;top:1386;width:30315;height:19593" coordorigin="1582,2175" coordsize="38464,22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  <v:line id="Straight Connector 184" o:spid="_x0000_s1281" style="position:absolute;flip:x y;visibility:visible;mso-wrap-style:square" from="14845,6095" to="26571,6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" strokecolor="#2f5496 [2408]" strokeweight="2pt">
                    <v:stroke joinstyle="miter"/>
                  </v:line>
                  <v:line id="Straight Connector 185" o:spid="_x0000_s1282" style="position:absolute;flip:y;visibility:visible;mso-wrap-style:square" from="7522,8815" to="7522,17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" strokecolor="#ed7d31 [3205]" strokeweight="2pt">
                    <v:stroke joinstyle="miter"/>
                  </v:line>
                  <v:line id="Straight Connector 186" o:spid="_x0000_s1283" style="position:absolute;flip:y;visibility:visible;mso-wrap-style:square" from="12167,8482" to="29360,17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" strokecolor="#ed7d31 [3205]" strokeweight="2pt">
                    <v:stroke joinstyle="miter"/>
                  </v:line>
                  <v:line id="Straight Connector 190" o:spid="_x0000_s1284" style="position:absolute;flip:x y;visibility:visible;mso-wrap-style:square" from="33796,8633" to="33919,17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" strokecolor="#538135 [2409]" strokeweight="2pt">
                    <v:stroke joinstyle="miter"/>
                  </v:line>
                  <v:line id="Straight Connector 191" o:spid="_x0000_s1285" style="position:absolute;flip:x y;visibility:visible;mso-wrap-style:square" from="10003,8209" to="29360,177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" strokecolor="#538135 [2409]" strokeweight="2pt">
                    <v:stroke joinstyle="miter"/>
                  </v:line>
                  <v:line id="Straight Connector 1547" o:spid="_x0000_s1286" style="position:absolute;flip:x;visibility:visible;mso-wrap-style:square" from="15029,4139" to="26738,41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" strokecolor="#2f5496 [2408]" strokeweight="2pt">
                    <v:stroke joinstyle="miter"/>
                  </v:line>
                  <v:rect id="Rectangle 1553" o:spid="_x0000_s1287" style="position:absolute;left:1582;top:2175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" fillcolor="white [3212]" strokecolor="black [3213]" strokeweight="1pt"/>
                  <v:rect id="Rectangle 201" o:spid="_x0000_s1288" style="position:absolute;left:26539;top:2182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" fillcolor="white [3212]" strokecolor="black [3213]" strokeweight="1pt"/>
                  <v:rect id="Rectangle 212" o:spid="_x0000_s1289" style="position:absolute;left:26575;top:17717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" fillcolor="white [3212]" strokecolor="black [3213]" strokeweight="1pt"/>
                  <v:rect id="Rectangle 213" o:spid="_x0000_s1290" style="position:absolute;left:3905;top:3529;width:8588;height:3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" filled="f" stroked="f">
                    <v:textbox>
                      <w:txbxContent>
                        <w:p w14:paraId="222E4786" w14:textId="77777777" w:rsidR="00330216" w:rsidRPr="00752D94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</w:pPr>
                          <w:r w:rsidRPr="00752D94"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spine3</w:t>
                          </w:r>
                        </w:p>
                        <w:p w14:paraId="222E4787" w14:textId="77777777" w:rsidR="00330216" w:rsidRPr="00752D94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</w:pPr>
                          <w:r w:rsidRPr="00752D94"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spine3</w:t>
                          </w:r>
                        </w:p>
                        <w:p w14:paraId="222E4788" w14:textId="77777777" w:rsidR="00330216" w:rsidRPr="00530E1E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</w:pPr>
                          <w:r w:rsidRPr="00530E1E"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3</w:t>
                          </w:r>
                        </w:p>
                      </w:txbxContent>
                    </v:textbox>
                  </v:rect>
                  <v:rect id="Rectangle 214" o:spid="_x0000_s1291" style="position:absolute;left:29364;top:3529;width:7662;height:3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" filled="f" stroked="f">
                    <v:textbox>
                      <w:txbxContent>
                        <w:p w14:paraId="222E4789" w14:textId="77777777" w:rsidR="00330216" w:rsidRPr="00752D94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</w:pPr>
                          <w:r w:rsidRPr="00752D94"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spine</w:t>
                          </w: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4</w:t>
                          </w:r>
                        </w:p>
                        <w:p w14:paraId="222E478A" w14:textId="77777777" w:rsidR="00330216" w:rsidRPr="00530E1E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rect>
                  <v:rect id="Rectangle 215" o:spid="_x0000_s1292" style="position:absolute;left:29363;top:19242;width:7663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" filled="f" stroked="f">
                    <v:textbox>
                      <w:txbxContent>
                        <w:p w14:paraId="222E478B" w14:textId="77777777" w:rsidR="00330216" w:rsidRPr="00387F0C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leaf2</w:t>
                          </w:r>
                        </w:p>
                        <w:p w14:paraId="222E478C" w14:textId="77777777" w:rsidR="00330216" w:rsidRPr="00530E1E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</w:pPr>
                        </w:p>
                      </w:txbxContent>
                    </v:textbox>
                  </v:rect>
                  <v:rect id="Rectangle 216" o:spid="_x0000_s1293" style="position:absolute;left:2001;top:17871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" fillcolor="white [3212]" strokecolor="black [3213]" strokeweight="1pt"/>
                  <v:rect id="Rectangle 219" o:spid="_x0000_s1294" style="position:absolute;left:5418;top:19688;width:7075;height:2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" filled="f" stroked="f">
                    <v:textbox>
                      <w:txbxContent>
                        <w:p w14:paraId="222E478D" w14:textId="77777777" w:rsidR="00330216" w:rsidRPr="00387F0C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000000" w:themeColor="text1"/>
                              <w:kern w:val="24"/>
                            </w:rPr>
                            <w:t>leaf1</w:t>
                          </w:r>
                        </w:p>
                        <w:p w14:paraId="222E478E" w14:textId="77777777" w:rsidR="00330216" w:rsidRPr="00387F0C" w:rsidRDefault="00330216" w:rsidP="0094111C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rect>
                </v:group>
                <v:oval id="Oval 1568" o:spid="_x0000_s1295" style="position:absolute;left:587;top:9659;width:15640;height:38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" fillcolor="white [3212]" strokecolor="#ed7d31 [3205]" strokeweight="2pt">
                  <v:stroke joinstyle="miter"/>
                  <v:textbox>
                    <w:txbxContent>
                      <w:p w14:paraId="222E478F" w14:textId="77777777" w:rsidR="00330216" w:rsidRPr="00B364BD" w:rsidRDefault="00330216" w:rsidP="0094111C">
                        <w:pPr>
                          <w:jc w:val="center"/>
                          <w:rPr>
                            <w:b/>
                            <w:bCs/>
                            <w:color w:val="ED7D31" w:themeColor="accent2"/>
                          </w:rPr>
                        </w:pPr>
                        <w:proofErr w:type="spellStart"/>
                        <w:r w:rsidRPr="00B364BD">
                          <w:rPr>
                            <w:b/>
                            <w:bCs/>
                            <w:color w:val="ED7D31" w:themeColor="accent2"/>
                          </w:rPr>
                          <w:t>clag</w:t>
                        </w:r>
                        <w:proofErr w:type="spellEnd"/>
                        <w:r w:rsidRPr="00B364BD">
                          <w:rPr>
                            <w:b/>
                            <w:bCs/>
                            <w:color w:val="ED7D31" w:themeColor="accent2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72" o:spid="_x0000_s1296" style="position:absolute;left:17399;top:9682;width:15644;height:38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" fillcolor="white [3212]" strokecolor="#538135 [2409]" strokeweight="2pt">
                  <v:stroke joinstyle="miter"/>
                  <v:textbox>
                    <w:txbxContent>
                      <w:p w14:paraId="222E4790" w14:textId="77777777" w:rsidR="00330216" w:rsidRPr="00B364BD" w:rsidRDefault="00330216" w:rsidP="0094111C">
                        <w:pPr>
                          <w:jc w:val="center"/>
                          <w:rPr>
                            <w:b/>
                            <w:bCs/>
                            <w:color w:val="538135" w:themeColor="accent6" w:themeShade="BF"/>
                          </w:rPr>
                        </w:pPr>
                        <w:proofErr w:type="spellStart"/>
                        <w:r w:rsidRPr="00B364BD">
                          <w:rPr>
                            <w:b/>
                            <w:bCs/>
                            <w:color w:val="538135" w:themeColor="accent6" w:themeShade="BF"/>
                          </w:rPr>
                          <w:t>clag</w:t>
                        </w:r>
                        <w:proofErr w:type="spellEnd"/>
                        <w:r w:rsidRPr="00B364BD">
                          <w:rPr>
                            <w:b/>
                            <w:bCs/>
                            <w:color w:val="538135" w:themeColor="accent6" w:themeShade="BF"/>
                          </w:rPr>
                          <w:t xml:space="preserve"> id 2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3A6E54">
        <w:rPr>
          <w:noProof/>
        </w:rPr>
        <mc:AlternateContent>
          <mc:Choice Requires="wps">
            <w:drawing>
              <wp:anchor distT="0" distB="0" distL="114300" distR="114300" simplePos="0" relativeHeight="253132288" behindDoc="0" locked="0" layoutInCell="1" allowOverlap="1" wp14:anchorId="222E4367" wp14:editId="222E4368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330216" w:rsidRPr="00482947" w:rsidRDefault="00330216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297" type="#_x0000_t202" style="position:absolute;left:0;text-align:left;margin-left:139.95pt;margin-top:48.75pt;width:242.95pt;height:81.35pt;z-index:25313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1YEMfL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791" w14:textId="77777777" w:rsidR="00330216" w:rsidRPr="00482947" w:rsidRDefault="00330216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ED7" w14:textId="77777777" w:rsidR="00597262" w:rsidRPr="0094111C" w:rsidRDefault="0094111C" w:rsidP="0094111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22E3ED8" w14:textId="77777777" w:rsidR="00B966A4" w:rsidRDefault="00B966A4" w:rsidP="00B966A4">
      <w:pPr>
        <w:spacing w:after="120" w:line="240" w:lineRule="auto"/>
        <w:rPr>
          <w:b/>
          <w:bCs/>
          <w:sz w:val="24"/>
          <w:szCs w:val="24"/>
        </w:rPr>
      </w:pPr>
    </w:p>
    <w:p w14:paraId="42CF7F5E" w14:textId="77777777" w:rsidR="005C570F" w:rsidRDefault="009D07EA" w:rsidP="00961A1C">
      <w:pPr>
        <w:pStyle w:val="ListParagraph"/>
        <w:numPr>
          <w:ilvl w:val="0"/>
          <w:numId w:val="58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nfigure </w:t>
      </w:r>
      <w:r w:rsidR="00D8687A">
        <w:rPr>
          <w:sz w:val="24"/>
          <w:szCs w:val="24"/>
        </w:rPr>
        <w:t>two SVIs</w:t>
      </w:r>
      <w:r>
        <w:rPr>
          <w:sz w:val="24"/>
          <w:szCs w:val="24"/>
        </w:rPr>
        <w:t xml:space="preserve"> </w:t>
      </w:r>
      <w:r w:rsidR="00BA11F2">
        <w:rPr>
          <w:sz w:val="24"/>
          <w:szCs w:val="24"/>
        </w:rPr>
        <w:t xml:space="preserve">(Switch Virtual Interfaces) </w:t>
      </w:r>
      <w:r>
        <w:rPr>
          <w:sz w:val="24"/>
          <w:szCs w:val="24"/>
        </w:rPr>
        <w:t xml:space="preserve">on each of the spine switches, interface </w:t>
      </w:r>
      <w:r w:rsidR="00BA11F2">
        <w:rPr>
          <w:sz w:val="24"/>
          <w:szCs w:val="24"/>
        </w:rPr>
        <w:t>vlan</w:t>
      </w:r>
      <w:r>
        <w:rPr>
          <w:sz w:val="24"/>
          <w:szCs w:val="24"/>
        </w:rPr>
        <w:t xml:space="preserve"> 2 and i</w:t>
      </w:r>
      <w:r w:rsidR="00D8687A">
        <w:rPr>
          <w:sz w:val="24"/>
          <w:szCs w:val="24"/>
        </w:rPr>
        <w:t xml:space="preserve">nterface </w:t>
      </w:r>
      <w:r w:rsidR="00BA11F2">
        <w:rPr>
          <w:sz w:val="24"/>
          <w:szCs w:val="24"/>
        </w:rPr>
        <w:t>vlan</w:t>
      </w:r>
      <w:r w:rsidR="00D8687A">
        <w:rPr>
          <w:sz w:val="24"/>
          <w:szCs w:val="24"/>
        </w:rPr>
        <w:t xml:space="preserve"> 3. </w:t>
      </w:r>
    </w:p>
    <w:p w14:paraId="13ED0323" w14:textId="77777777" w:rsidR="005C570F" w:rsidRDefault="009D07EA" w:rsidP="005C570F">
      <w:pPr>
        <w:pStyle w:val="ListParagraph"/>
        <w:numPr>
          <w:ilvl w:val="1"/>
          <w:numId w:val="58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nfigure </w:t>
      </w:r>
      <w:r w:rsidR="001F123E">
        <w:rPr>
          <w:sz w:val="24"/>
          <w:szCs w:val="24"/>
        </w:rPr>
        <w:t>an IP for each of the vlan interfaces.</w:t>
      </w:r>
    </w:p>
    <w:p w14:paraId="79435DEA" w14:textId="77777777" w:rsidR="005C570F" w:rsidRDefault="0065042C" w:rsidP="005C570F">
      <w:pPr>
        <w:pStyle w:val="ListParagraph"/>
        <w:numPr>
          <w:ilvl w:val="1"/>
          <w:numId w:val="58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nfigure </w:t>
      </w:r>
      <w:r w:rsidR="00BA11F2">
        <w:rPr>
          <w:sz w:val="24"/>
          <w:szCs w:val="24"/>
        </w:rPr>
        <w:t xml:space="preserve">a </w:t>
      </w:r>
      <w:r w:rsidR="009D07EA">
        <w:rPr>
          <w:sz w:val="24"/>
          <w:szCs w:val="24"/>
        </w:rPr>
        <w:t xml:space="preserve">VIP </w:t>
      </w:r>
      <w:r w:rsidR="00BA11F2">
        <w:rPr>
          <w:sz w:val="24"/>
          <w:szCs w:val="24"/>
        </w:rPr>
        <w:t xml:space="preserve">(Virtual IP) </w:t>
      </w:r>
      <w:r w:rsidR="009D07EA">
        <w:rPr>
          <w:sz w:val="24"/>
          <w:szCs w:val="24"/>
        </w:rPr>
        <w:t xml:space="preserve">and </w:t>
      </w:r>
      <w:r w:rsidR="00BA11F2">
        <w:rPr>
          <w:sz w:val="24"/>
          <w:szCs w:val="24"/>
        </w:rPr>
        <w:t xml:space="preserve">a </w:t>
      </w:r>
      <w:r w:rsidR="009D07EA">
        <w:rPr>
          <w:sz w:val="24"/>
          <w:szCs w:val="24"/>
        </w:rPr>
        <w:t>VMAC</w:t>
      </w:r>
      <w:r w:rsidR="00BA11F2">
        <w:rPr>
          <w:sz w:val="24"/>
          <w:szCs w:val="24"/>
        </w:rPr>
        <w:t xml:space="preserve"> (Virtual MAC)</w:t>
      </w:r>
      <w:r>
        <w:rPr>
          <w:sz w:val="24"/>
          <w:szCs w:val="24"/>
        </w:rPr>
        <w:t>.</w:t>
      </w:r>
      <w:r w:rsidR="009D07EA">
        <w:rPr>
          <w:sz w:val="24"/>
          <w:szCs w:val="24"/>
        </w:rPr>
        <w:t xml:space="preserve"> </w:t>
      </w:r>
    </w:p>
    <w:p w14:paraId="73FCCB95" w14:textId="77777777" w:rsidR="005C570F" w:rsidRDefault="009D07EA" w:rsidP="005C570F">
      <w:pPr>
        <w:pStyle w:val="ListParagraph"/>
        <w:numPr>
          <w:ilvl w:val="1"/>
          <w:numId w:val="58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Use the following table for address assignment.</w:t>
      </w:r>
      <w:r w:rsidR="007F1167">
        <w:rPr>
          <w:sz w:val="24"/>
          <w:szCs w:val="24"/>
        </w:rPr>
        <w:t xml:space="preserve"> </w:t>
      </w:r>
    </w:p>
    <w:p w14:paraId="222E3ED9" w14:textId="2876E35A" w:rsidR="00C62CB2" w:rsidRDefault="007F1167" w:rsidP="005C570F">
      <w:pPr>
        <w:pStyle w:val="ListParagraph"/>
        <w:numPr>
          <w:ilvl w:val="1"/>
          <w:numId w:val="58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page" w:tblpX="1849" w:tblpY="107"/>
        <w:tblW w:w="0" w:type="auto"/>
        <w:tblLook w:val="04A0" w:firstRow="1" w:lastRow="0" w:firstColumn="1" w:lastColumn="0" w:noHBand="0" w:noVBand="1"/>
      </w:tblPr>
      <w:tblGrid>
        <w:gridCol w:w="1097"/>
        <w:gridCol w:w="2011"/>
        <w:gridCol w:w="1949"/>
        <w:gridCol w:w="2469"/>
      </w:tblGrid>
      <w:tr w:rsidR="00C62CB2" w:rsidRPr="003A6E54" w14:paraId="222E3EDB" w14:textId="77777777" w:rsidTr="00C62CB2">
        <w:tc>
          <w:tcPr>
            <w:tcW w:w="7526" w:type="dxa"/>
            <w:gridSpan w:val="4"/>
            <w:tcBorders>
              <w:bottom w:val="double" w:sz="4" w:space="0" w:color="auto"/>
            </w:tcBorders>
          </w:tcPr>
          <w:p w14:paraId="222E3EDA" w14:textId="77777777" w:rsidR="00C62CB2" w:rsidRDefault="00AE1BF7" w:rsidP="00AE1BF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</w:t>
            </w:r>
            <w:r w:rsidR="00C62CB2">
              <w:rPr>
                <w:b/>
                <w:bCs/>
                <w:sz w:val="24"/>
                <w:szCs w:val="24"/>
              </w:rPr>
              <w:t>witch spine3</w:t>
            </w:r>
          </w:p>
        </w:tc>
      </w:tr>
      <w:tr w:rsidR="00C62CB2" w:rsidRPr="003A6E54" w14:paraId="222E3EE0" w14:textId="77777777" w:rsidTr="00C62CB2">
        <w:tc>
          <w:tcPr>
            <w:tcW w:w="1097" w:type="dxa"/>
            <w:tcBorders>
              <w:bottom w:val="double" w:sz="4" w:space="0" w:color="auto"/>
            </w:tcBorders>
          </w:tcPr>
          <w:p w14:paraId="222E3EDC" w14:textId="77777777" w:rsidR="00C62CB2" w:rsidRPr="00B734D4" w:rsidRDefault="00C62CB2" w:rsidP="00C62CB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VLAN </w:t>
            </w:r>
          </w:p>
        </w:tc>
        <w:tc>
          <w:tcPr>
            <w:tcW w:w="2011" w:type="dxa"/>
            <w:tcBorders>
              <w:bottom w:val="double" w:sz="4" w:space="0" w:color="auto"/>
            </w:tcBorders>
          </w:tcPr>
          <w:p w14:paraId="222E3EDD" w14:textId="77777777" w:rsidR="00C62CB2" w:rsidRPr="00B734D4" w:rsidRDefault="00C62CB2" w:rsidP="00C62CB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VI</w:t>
            </w:r>
          </w:p>
        </w:tc>
        <w:tc>
          <w:tcPr>
            <w:tcW w:w="1949" w:type="dxa"/>
            <w:tcBorders>
              <w:bottom w:val="double" w:sz="4" w:space="0" w:color="auto"/>
            </w:tcBorders>
          </w:tcPr>
          <w:p w14:paraId="222E3EDE" w14:textId="77777777" w:rsidR="00C62CB2" w:rsidRDefault="00C62CB2" w:rsidP="00C62CB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VIP</w:t>
            </w:r>
          </w:p>
        </w:tc>
        <w:tc>
          <w:tcPr>
            <w:tcW w:w="2469" w:type="dxa"/>
            <w:tcBorders>
              <w:bottom w:val="double" w:sz="4" w:space="0" w:color="auto"/>
            </w:tcBorders>
          </w:tcPr>
          <w:p w14:paraId="222E3EDF" w14:textId="77777777" w:rsidR="00C62CB2" w:rsidRDefault="00C62CB2" w:rsidP="00C62CB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VMAC</w:t>
            </w:r>
          </w:p>
        </w:tc>
      </w:tr>
      <w:tr w:rsidR="00C62CB2" w:rsidRPr="003A6E54" w14:paraId="222E3EE5" w14:textId="77777777" w:rsidTr="00C62CB2">
        <w:tc>
          <w:tcPr>
            <w:tcW w:w="1097" w:type="dxa"/>
            <w:tcBorders>
              <w:top w:val="double" w:sz="4" w:space="0" w:color="auto"/>
            </w:tcBorders>
          </w:tcPr>
          <w:p w14:paraId="222E3EE1" w14:textId="3BEE82B5" w:rsidR="00C62CB2" w:rsidRPr="00536BD4" w:rsidRDefault="00536BD4" w:rsidP="00C62CB2">
            <w:pPr>
              <w:jc w:val="center"/>
              <w:rPr>
                <w:b/>
                <w:bCs/>
                <w:color w:val="EF2D5B"/>
                <w:sz w:val="24"/>
                <w:szCs w:val="24"/>
              </w:rPr>
            </w:pPr>
            <w:r w:rsidRPr="00536BD4">
              <w:rPr>
                <w:color w:val="EF2D5B"/>
                <w:sz w:val="24"/>
                <w:szCs w:val="24"/>
              </w:rPr>
              <w:t>vlan</w:t>
            </w:r>
            <w:r w:rsidR="00C62CB2" w:rsidRPr="00536BD4">
              <w:rPr>
                <w:color w:val="EF2D5B"/>
                <w:sz w:val="24"/>
                <w:szCs w:val="24"/>
              </w:rPr>
              <w:t xml:space="preserve"> 2</w:t>
            </w:r>
            <w:r w:rsidR="00C62CB2" w:rsidRPr="00536BD4">
              <w:rPr>
                <w:b/>
                <w:bCs/>
                <w:color w:val="EF2D5B"/>
                <w:sz w:val="24"/>
                <w:szCs w:val="24"/>
              </w:rPr>
              <w:t xml:space="preserve"> </w:t>
            </w:r>
          </w:p>
        </w:tc>
        <w:tc>
          <w:tcPr>
            <w:tcW w:w="2011" w:type="dxa"/>
            <w:tcBorders>
              <w:top w:val="double" w:sz="4" w:space="0" w:color="auto"/>
            </w:tcBorders>
          </w:tcPr>
          <w:p w14:paraId="222E3EE2" w14:textId="77777777" w:rsidR="00C62CB2" w:rsidRPr="00536BD4" w:rsidRDefault="00C62CB2" w:rsidP="00C62CB2">
            <w:pPr>
              <w:jc w:val="center"/>
              <w:rPr>
                <w:color w:val="EF2D5B"/>
                <w:sz w:val="24"/>
                <w:szCs w:val="24"/>
              </w:rPr>
            </w:pPr>
            <w:r w:rsidRPr="00536BD4">
              <w:rPr>
                <w:color w:val="EF2D5B"/>
                <w:sz w:val="24"/>
                <w:szCs w:val="24"/>
              </w:rPr>
              <w:t>172.16.2.252/24</w:t>
            </w:r>
          </w:p>
        </w:tc>
        <w:tc>
          <w:tcPr>
            <w:tcW w:w="1949" w:type="dxa"/>
            <w:tcBorders>
              <w:top w:val="double" w:sz="4" w:space="0" w:color="auto"/>
            </w:tcBorders>
          </w:tcPr>
          <w:p w14:paraId="222E3EE3" w14:textId="77777777" w:rsidR="00C62CB2" w:rsidRPr="00536BD4" w:rsidRDefault="00C62CB2" w:rsidP="00075FA9">
            <w:pPr>
              <w:jc w:val="center"/>
              <w:rPr>
                <w:color w:val="EF2D5B"/>
                <w:sz w:val="24"/>
                <w:szCs w:val="24"/>
              </w:rPr>
            </w:pPr>
            <w:r w:rsidRPr="00536BD4">
              <w:rPr>
                <w:color w:val="EF2D5B"/>
                <w:sz w:val="24"/>
                <w:szCs w:val="24"/>
              </w:rPr>
              <w:t>172.16.2.254/24</w:t>
            </w:r>
          </w:p>
        </w:tc>
        <w:tc>
          <w:tcPr>
            <w:tcW w:w="2469" w:type="dxa"/>
            <w:tcBorders>
              <w:top w:val="double" w:sz="4" w:space="0" w:color="auto"/>
            </w:tcBorders>
          </w:tcPr>
          <w:p w14:paraId="222E3EE4" w14:textId="77777777" w:rsidR="00C62CB2" w:rsidRPr="00536BD4" w:rsidRDefault="00C62CB2" w:rsidP="00075FA9">
            <w:pPr>
              <w:jc w:val="center"/>
              <w:rPr>
                <w:color w:val="EF2D5B"/>
                <w:sz w:val="24"/>
                <w:szCs w:val="24"/>
              </w:rPr>
            </w:pPr>
            <w:r w:rsidRPr="00536BD4">
              <w:rPr>
                <w:color w:val="EF2D5B"/>
                <w:sz w:val="24"/>
                <w:szCs w:val="24"/>
              </w:rPr>
              <w:t>00:00:5e:00:01:02</w:t>
            </w:r>
          </w:p>
        </w:tc>
      </w:tr>
      <w:tr w:rsidR="00C62CB2" w:rsidRPr="003A6E54" w14:paraId="222E3EEA" w14:textId="77777777" w:rsidTr="00C62CB2">
        <w:tc>
          <w:tcPr>
            <w:tcW w:w="1097" w:type="dxa"/>
          </w:tcPr>
          <w:p w14:paraId="222E3EE6" w14:textId="27AE112E" w:rsidR="00C62CB2" w:rsidRPr="00685CCB" w:rsidRDefault="00685CCB" w:rsidP="0065042C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34A29D"/>
                <w:kern w:val="24"/>
              </w:rPr>
            </w:pPr>
            <w:r>
              <w:rPr>
                <w:rFonts w:asciiTheme="minorHAnsi" w:hAnsiTheme="minorHAnsi" w:cstheme="minorHAnsi"/>
                <w:color w:val="34A29D"/>
                <w:kern w:val="24"/>
              </w:rPr>
              <w:t>vlan</w:t>
            </w:r>
            <w:r w:rsidR="00C62CB2" w:rsidRPr="00685CCB">
              <w:rPr>
                <w:rFonts w:asciiTheme="minorHAnsi" w:hAnsiTheme="minorHAnsi" w:cstheme="minorHAnsi"/>
                <w:color w:val="34A29D"/>
                <w:kern w:val="24"/>
              </w:rPr>
              <w:t xml:space="preserve"> 3</w:t>
            </w:r>
          </w:p>
        </w:tc>
        <w:tc>
          <w:tcPr>
            <w:tcW w:w="2011" w:type="dxa"/>
          </w:tcPr>
          <w:p w14:paraId="222E3EE7" w14:textId="77777777" w:rsidR="00C62CB2" w:rsidRPr="00685CCB" w:rsidRDefault="00C62CB2" w:rsidP="0065042C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34A29D"/>
                <w:kern w:val="24"/>
              </w:rPr>
            </w:pPr>
            <w:r w:rsidRPr="00685CCB">
              <w:rPr>
                <w:rFonts w:asciiTheme="minorHAnsi" w:hAnsiTheme="minorHAnsi" w:cstheme="minorHAnsi"/>
                <w:color w:val="34A29D"/>
                <w:kern w:val="24"/>
              </w:rPr>
              <w:t>172.16.3.252/24</w:t>
            </w:r>
          </w:p>
        </w:tc>
        <w:tc>
          <w:tcPr>
            <w:tcW w:w="1949" w:type="dxa"/>
          </w:tcPr>
          <w:p w14:paraId="222E3EE8" w14:textId="77777777" w:rsidR="00C62CB2" w:rsidRPr="00685CCB" w:rsidRDefault="00C62CB2" w:rsidP="00075F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34A29D"/>
                <w:kern w:val="24"/>
              </w:rPr>
            </w:pPr>
            <w:r w:rsidRPr="00685CCB">
              <w:rPr>
                <w:rFonts w:asciiTheme="minorHAnsi" w:hAnsiTheme="minorHAnsi" w:cstheme="minorHAnsi"/>
                <w:color w:val="34A29D"/>
                <w:kern w:val="24"/>
              </w:rPr>
              <w:t>172.16.3.254/24</w:t>
            </w:r>
          </w:p>
        </w:tc>
        <w:tc>
          <w:tcPr>
            <w:tcW w:w="2469" w:type="dxa"/>
          </w:tcPr>
          <w:p w14:paraId="222E3EE9" w14:textId="77777777" w:rsidR="00C62CB2" w:rsidRPr="00685CCB" w:rsidRDefault="00C62CB2" w:rsidP="00075FA9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 w:cstheme="minorHAnsi"/>
                <w:color w:val="34A29D"/>
                <w:kern w:val="24"/>
              </w:rPr>
            </w:pPr>
            <w:r w:rsidRPr="00685CCB">
              <w:rPr>
                <w:rFonts w:asciiTheme="minorHAnsi" w:hAnsiTheme="minorHAnsi" w:cstheme="minorHAnsi"/>
                <w:color w:val="34A29D"/>
                <w:kern w:val="24"/>
              </w:rPr>
              <w:t>00:00:5e:00:01:03</w:t>
            </w:r>
          </w:p>
        </w:tc>
      </w:tr>
    </w:tbl>
    <w:tbl>
      <w:tblPr>
        <w:tblStyle w:val="TableGrid"/>
        <w:tblpPr w:leftFromText="180" w:rightFromText="180" w:vertAnchor="text" w:horzAnchor="page" w:tblpX="1849" w:tblpY="1731"/>
        <w:tblW w:w="0" w:type="auto"/>
        <w:tblLook w:val="04A0" w:firstRow="1" w:lastRow="0" w:firstColumn="1" w:lastColumn="0" w:noHBand="0" w:noVBand="1"/>
      </w:tblPr>
      <w:tblGrid>
        <w:gridCol w:w="1097"/>
        <w:gridCol w:w="2011"/>
        <w:gridCol w:w="1949"/>
        <w:gridCol w:w="2469"/>
      </w:tblGrid>
      <w:tr w:rsidR="00C62CB2" w:rsidRPr="003A6E54" w14:paraId="222E3EEC" w14:textId="77777777" w:rsidTr="00C62CB2">
        <w:tc>
          <w:tcPr>
            <w:tcW w:w="7526" w:type="dxa"/>
            <w:gridSpan w:val="4"/>
            <w:tcBorders>
              <w:bottom w:val="double" w:sz="4" w:space="0" w:color="auto"/>
            </w:tcBorders>
          </w:tcPr>
          <w:p w14:paraId="222E3EEB" w14:textId="77777777" w:rsidR="00C62CB2" w:rsidRDefault="00AE1BF7" w:rsidP="00AE1BF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</w:t>
            </w:r>
            <w:r w:rsidR="00C62CB2">
              <w:rPr>
                <w:b/>
                <w:bCs/>
                <w:sz w:val="24"/>
                <w:szCs w:val="24"/>
              </w:rPr>
              <w:t>witch spine4</w:t>
            </w:r>
          </w:p>
        </w:tc>
      </w:tr>
      <w:tr w:rsidR="00C62CB2" w:rsidRPr="003A6E54" w14:paraId="222E3EF1" w14:textId="77777777" w:rsidTr="00C62CB2">
        <w:tc>
          <w:tcPr>
            <w:tcW w:w="1097" w:type="dxa"/>
            <w:tcBorders>
              <w:bottom w:val="double" w:sz="4" w:space="0" w:color="auto"/>
            </w:tcBorders>
          </w:tcPr>
          <w:p w14:paraId="222E3EED" w14:textId="77777777" w:rsidR="00C62CB2" w:rsidRPr="00B734D4" w:rsidRDefault="00C62CB2" w:rsidP="00C62CB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VLAN </w:t>
            </w:r>
          </w:p>
        </w:tc>
        <w:tc>
          <w:tcPr>
            <w:tcW w:w="2011" w:type="dxa"/>
            <w:tcBorders>
              <w:bottom w:val="double" w:sz="4" w:space="0" w:color="auto"/>
            </w:tcBorders>
          </w:tcPr>
          <w:p w14:paraId="222E3EEE" w14:textId="77777777" w:rsidR="00C62CB2" w:rsidRPr="00B734D4" w:rsidRDefault="00C62CB2" w:rsidP="00C62CB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VI</w:t>
            </w:r>
          </w:p>
        </w:tc>
        <w:tc>
          <w:tcPr>
            <w:tcW w:w="1949" w:type="dxa"/>
            <w:tcBorders>
              <w:bottom w:val="double" w:sz="4" w:space="0" w:color="auto"/>
            </w:tcBorders>
          </w:tcPr>
          <w:p w14:paraId="222E3EEF" w14:textId="77777777" w:rsidR="00C62CB2" w:rsidRDefault="00C62CB2" w:rsidP="00C62CB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VIP</w:t>
            </w:r>
          </w:p>
        </w:tc>
        <w:tc>
          <w:tcPr>
            <w:tcW w:w="2469" w:type="dxa"/>
            <w:tcBorders>
              <w:bottom w:val="double" w:sz="4" w:space="0" w:color="auto"/>
            </w:tcBorders>
          </w:tcPr>
          <w:p w14:paraId="222E3EF0" w14:textId="77777777" w:rsidR="00C62CB2" w:rsidRDefault="00C62CB2" w:rsidP="00C62CB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VMAC</w:t>
            </w:r>
          </w:p>
        </w:tc>
      </w:tr>
      <w:tr w:rsidR="00C62CB2" w:rsidRPr="003A6E54" w14:paraId="222E3EF6" w14:textId="77777777" w:rsidTr="00C62CB2">
        <w:tc>
          <w:tcPr>
            <w:tcW w:w="1097" w:type="dxa"/>
            <w:tcBorders>
              <w:top w:val="double" w:sz="4" w:space="0" w:color="auto"/>
            </w:tcBorders>
          </w:tcPr>
          <w:p w14:paraId="222E3EF2" w14:textId="21D68DF6" w:rsidR="00C62CB2" w:rsidRPr="00685CCB" w:rsidRDefault="00685CCB" w:rsidP="00C62CB2">
            <w:pPr>
              <w:jc w:val="center"/>
              <w:rPr>
                <w:color w:val="EF2D5B"/>
                <w:sz w:val="24"/>
                <w:szCs w:val="24"/>
              </w:rPr>
            </w:pPr>
            <w:r w:rsidRPr="00536BD4">
              <w:rPr>
                <w:color w:val="EF2D5B"/>
                <w:sz w:val="24"/>
                <w:szCs w:val="24"/>
              </w:rPr>
              <w:t xml:space="preserve">vlan </w:t>
            </w:r>
            <w:r w:rsidR="00C62CB2" w:rsidRPr="00685CCB">
              <w:rPr>
                <w:color w:val="EF2D5B"/>
                <w:sz w:val="24"/>
                <w:szCs w:val="24"/>
              </w:rPr>
              <w:t xml:space="preserve">2 </w:t>
            </w:r>
          </w:p>
        </w:tc>
        <w:tc>
          <w:tcPr>
            <w:tcW w:w="2011" w:type="dxa"/>
            <w:tcBorders>
              <w:top w:val="double" w:sz="4" w:space="0" w:color="auto"/>
            </w:tcBorders>
          </w:tcPr>
          <w:p w14:paraId="222E3EF3" w14:textId="77777777" w:rsidR="00C62CB2" w:rsidRPr="00685CCB" w:rsidRDefault="00C62CB2" w:rsidP="00D3493B">
            <w:pPr>
              <w:jc w:val="center"/>
              <w:rPr>
                <w:color w:val="EF2D5B"/>
                <w:sz w:val="24"/>
                <w:szCs w:val="24"/>
              </w:rPr>
            </w:pPr>
            <w:r w:rsidRPr="00685CCB">
              <w:rPr>
                <w:color w:val="EF2D5B"/>
                <w:sz w:val="24"/>
                <w:szCs w:val="24"/>
              </w:rPr>
              <w:t>172.16.2.25</w:t>
            </w:r>
            <w:r w:rsidR="00D3493B" w:rsidRPr="00685CCB">
              <w:rPr>
                <w:color w:val="EF2D5B"/>
                <w:sz w:val="24"/>
                <w:szCs w:val="24"/>
              </w:rPr>
              <w:t>3</w:t>
            </w:r>
            <w:r w:rsidRPr="00685CCB">
              <w:rPr>
                <w:color w:val="EF2D5B"/>
                <w:sz w:val="24"/>
                <w:szCs w:val="24"/>
              </w:rPr>
              <w:t>/24</w:t>
            </w:r>
          </w:p>
        </w:tc>
        <w:tc>
          <w:tcPr>
            <w:tcW w:w="1949" w:type="dxa"/>
            <w:tcBorders>
              <w:top w:val="double" w:sz="4" w:space="0" w:color="auto"/>
            </w:tcBorders>
          </w:tcPr>
          <w:p w14:paraId="222E3EF4" w14:textId="77777777" w:rsidR="00C62CB2" w:rsidRPr="00685CCB" w:rsidRDefault="00C62CB2" w:rsidP="00075FA9">
            <w:pPr>
              <w:jc w:val="center"/>
              <w:rPr>
                <w:color w:val="EF2D5B"/>
                <w:sz w:val="24"/>
                <w:szCs w:val="24"/>
              </w:rPr>
            </w:pPr>
            <w:r w:rsidRPr="00685CCB">
              <w:rPr>
                <w:color w:val="EF2D5B"/>
                <w:sz w:val="24"/>
                <w:szCs w:val="24"/>
              </w:rPr>
              <w:t>172.16.2.254/24</w:t>
            </w:r>
          </w:p>
        </w:tc>
        <w:tc>
          <w:tcPr>
            <w:tcW w:w="2469" w:type="dxa"/>
            <w:tcBorders>
              <w:top w:val="double" w:sz="4" w:space="0" w:color="auto"/>
            </w:tcBorders>
          </w:tcPr>
          <w:p w14:paraId="222E3EF5" w14:textId="77777777" w:rsidR="00C62CB2" w:rsidRPr="00685CCB" w:rsidRDefault="00C62CB2" w:rsidP="00075FA9">
            <w:pPr>
              <w:jc w:val="center"/>
              <w:rPr>
                <w:color w:val="EF2D5B"/>
                <w:sz w:val="24"/>
                <w:szCs w:val="24"/>
              </w:rPr>
            </w:pPr>
            <w:r w:rsidRPr="00685CCB">
              <w:rPr>
                <w:color w:val="EF2D5B"/>
                <w:sz w:val="24"/>
                <w:szCs w:val="24"/>
              </w:rPr>
              <w:t>00:00:5e:00:01:02</w:t>
            </w:r>
          </w:p>
        </w:tc>
      </w:tr>
      <w:tr w:rsidR="00C62CB2" w:rsidRPr="003A6E54" w14:paraId="222E3EFB" w14:textId="77777777" w:rsidTr="00C62CB2">
        <w:tc>
          <w:tcPr>
            <w:tcW w:w="1097" w:type="dxa"/>
          </w:tcPr>
          <w:p w14:paraId="222E3EF7" w14:textId="5023D468" w:rsidR="00C62CB2" w:rsidRPr="00685CCB" w:rsidRDefault="00685CCB" w:rsidP="00C62CB2">
            <w:pPr>
              <w:jc w:val="center"/>
              <w:rPr>
                <w:rFonts w:eastAsiaTheme="minorEastAsia" w:cstheme="minorHAnsi"/>
                <w:color w:val="34A29D"/>
                <w:kern w:val="24"/>
                <w:sz w:val="24"/>
                <w:szCs w:val="24"/>
              </w:rPr>
            </w:pPr>
            <w:r>
              <w:rPr>
                <w:rFonts w:eastAsiaTheme="minorEastAsia" w:cstheme="minorHAnsi"/>
                <w:color w:val="34A29D"/>
                <w:kern w:val="24"/>
                <w:sz w:val="24"/>
                <w:szCs w:val="24"/>
              </w:rPr>
              <w:t>vlan</w:t>
            </w:r>
            <w:r w:rsidR="00C62CB2" w:rsidRPr="00685CCB">
              <w:rPr>
                <w:rFonts w:eastAsiaTheme="minorEastAsia" w:cstheme="minorHAnsi"/>
                <w:color w:val="34A29D"/>
                <w:kern w:val="24"/>
                <w:sz w:val="24"/>
                <w:szCs w:val="24"/>
              </w:rPr>
              <w:t xml:space="preserve"> 3</w:t>
            </w:r>
          </w:p>
        </w:tc>
        <w:tc>
          <w:tcPr>
            <w:tcW w:w="2011" w:type="dxa"/>
          </w:tcPr>
          <w:p w14:paraId="222E3EF8" w14:textId="77777777" w:rsidR="00C62CB2" w:rsidRPr="00685CCB" w:rsidRDefault="00C62CB2" w:rsidP="00D3493B">
            <w:pPr>
              <w:jc w:val="center"/>
              <w:rPr>
                <w:rFonts w:eastAsiaTheme="minorEastAsia" w:cstheme="minorHAnsi"/>
                <w:color w:val="34A29D"/>
                <w:kern w:val="24"/>
                <w:sz w:val="24"/>
                <w:szCs w:val="24"/>
              </w:rPr>
            </w:pPr>
            <w:r w:rsidRPr="00685CCB">
              <w:rPr>
                <w:rFonts w:eastAsiaTheme="minorEastAsia" w:cstheme="minorHAnsi"/>
                <w:color w:val="34A29D"/>
                <w:kern w:val="24"/>
                <w:sz w:val="24"/>
                <w:szCs w:val="24"/>
              </w:rPr>
              <w:t>172.16.3.25</w:t>
            </w:r>
            <w:r w:rsidR="00D3493B" w:rsidRPr="00685CCB">
              <w:rPr>
                <w:rFonts w:eastAsiaTheme="minorEastAsia" w:cstheme="minorHAnsi"/>
                <w:color w:val="34A29D"/>
                <w:kern w:val="24"/>
                <w:sz w:val="24"/>
                <w:szCs w:val="24"/>
              </w:rPr>
              <w:t>3</w:t>
            </w:r>
            <w:r w:rsidRPr="00685CCB">
              <w:rPr>
                <w:rFonts w:eastAsiaTheme="minorEastAsia" w:cstheme="minorHAnsi"/>
                <w:color w:val="34A29D"/>
                <w:kern w:val="24"/>
                <w:sz w:val="24"/>
                <w:szCs w:val="24"/>
              </w:rPr>
              <w:t>/24</w:t>
            </w:r>
          </w:p>
        </w:tc>
        <w:tc>
          <w:tcPr>
            <w:tcW w:w="1949" w:type="dxa"/>
          </w:tcPr>
          <w:p w14:paraId="222E3EF9" w14:textId="77777777" w:rsidR="00C62CB2" w:rsidRPr="00685CCB" w:rsidRDefault="00C62CB2" w:rsidP="00075FA9">
            <w:pPr>
              <w:jc w:val="center"/>
              <w:rPr>
                <w:rFonts w:eastAsiaTheme="minorEastAsia" w:cstheme="minorHAnsi"/>
                <w:color w:val="34A29D"/>
                <w:kern w:val="24"/>
                <w:sz w:val="24"/>
                <w:szCs w:val="24"/>
              </w:rPr>
            </w:pPr>
            <w:r w:rsidRPr="00685CCB">
              <w:rPr>
                <w:rFonts w:eastAsiaTheme="minorEastAsia" w:cstheme="minorHAnsi"/>
                <w:color w:val="34A29D"/>
                <w:kern w:val="24"/>
                <w:sz w:val="24"/>
                <w:szCs w:val="24"/>
              </w:rPr>
              <w:t>172.16.3.254/24</w:t>
            </w:r>
          </w:p>
        </w:tc>
        <w:tc>
          <w:tcPr>
            <w:tcW w:w="2469" w:type="dxa"/>
          </w:tcPr>
          <w:p w14:paraId="222E3EFA" w14:textId="77777777" w:rsidR="00C62CB2" w:rsidRPr="00685CCB" w:rsidRDefault="00C62CB2" w:rsidP="00075FA9">
            <w:pPr>
              <w:jc w:val="center"/>
              <w:rPr>
                <w:rFonts w:eastAsiaTheme="minorEastAsia" w:cstheme="minorHAnsi"/>
                <w:color w:val="34A29D"/>
                <w:kern w:val="24"/>
                <w:sz w:val="24"/>
                <w:szCs w:val="24"/>
              </w:rPr>
            </w:pPr>
            <w:r w:rsidRPr="00685CCB">
              <w:rPr>
                <w:rFonts w:eastAsiaTheme="minorEastAsia" w:cstheme="minorHAnsi"/>
                <w:color w:val="34A29D"/>
                <w:kern w:val="24"/>
                <w:sz w:val="24"/>
                <w:szCs w:val="24"/>
              </w:rPr>
              <w:t>00:00:5e:00:01:03</w:t>
            </w:r>
          </w:p>
        </w:tc>
      </w:tr>
    </w:tbl>
    <w:p w14:paraId="222E3EFC" w14:textId="77777777" w:rsidR="007F1167" w:rsidRDefault="007F1167" w:rsidP="007F1167">
      <w:pPr>
        <w:rPr>
          <w:sz w:val="24"/>
          <w:szCs w:val="24"/>
        </w:rPr>
      </w:pPr>
    </w:p>
    <w:p w14:paraId="222E3EFD" w14:textId="77777777" w:rsidR="007F1167" w:rsidRDefault="007F1167" w:rsidP="007F1167">
      <w:pPr>
        <w:rPr>
          <w:sz w:val="24"/>
          <w:szCs w:val="24"/>
        </w:rPr>
      </w:pPr>
    </w:p>
    <w:p w14:paraId="222E3EFE" w14:textId="77777777" w:rsidR="007F1167" w:rsidRDefault="007F1167" w:rsidP="007F1167">
      <w:pPr>
        <w:rPr>
          <w:sz w:val="24"/>
          <w:szCs w:val="24"/>
        </w:rPr>
      </w:pPr>
    </w:p>
    <w:p w14:paraId="222E3EFF" w14:textId="77777777" w:rsidR="007F1167" w:rsidRDefault="007F1167" w:rsidP="007F1167">
      <w:pPr>
        <w:rPr>
          <w:sz w:val="24"/>
          <w:szCs w:val="24"/>
        </w:rPr>
      </w:pPr>
    </w:p>
    <w:p w14:paraId="222E3F00" w14:textId="77777777" w:rsidR="007F1167" w:rsidRDefault="007F1167" w:rsidP="007F1167">
      <w:pPr>
        <w:rPr>
          <w:sz w:val="24"/>
          <w:szCs w:val="24"/>
        </w:rPr>
      </w:pPr>
    </w:p>
    <w:p w14:paraId="222E3F01" w14:textId="77777777" w:rsidR="007F1167" w:rsidRDefault="007F1167" w:rsidP="007F1167">
      <w:pPr>
        <w:rPr>
          <w:sz w:val="24"/>
          <w:szCs w:val="24"/>
        </w:rPr>
      </w:pPr>
    </w:p>
    <w:p w14:paraId="222E3F02" w14:textId="77777777" w:rsidR="007F1167" w:rsidRDefault="007F1167" w:rsidP="007F1167">
      <w:pPr>
        <w:rPr>
          <w:sz w:val="24"/>
          <w:szCs w:val="24"/>
        </w:rPr>
      </w:pPr>
    </w:p>
    <w:p w14:paraId="222E3F03" w14:textId="77777777" w:rsidR="007F1167" w:rsidRPr="007F1167" w:rsidRDefault="007F1167" w:rsidP="007F1167">
      <w:pPr>
        <w:rPr>
          <w:rFonts w:ascii="Consolas" w:hAnsi="Consolas" w:cs="Consolas"/>
          <w:b/>
          <w:bCs/>
          <w:i/>
          <w:iCs/>
        </w:rPr>
      </w:pPr>
      <w:r w:rsidRPr="007E0C4F">
        <w:rPr>
          <w:rFonts w:ascii="Consolas" w:hAnsi="Consolas" w:cs="Consolas"/>
          <w:b/>
          <w:bCs/>
          <w:i/>
          <w:iCs/>
        </w:rPr>
        <w:t>#</w:t>
      </w:r>
      <w:r>
        <w:rPr>
          <w:rFonts w:ascii="Consolas" w:hAnsi="Consolas" w:cs="Consolas"/>
          <w:b/>
          <w:bCs/>
          <w:i/>
          <w:iCs/>
        </w:rPr>
        <w:t xml:space="preserve"> </w:t>
      </w:r>
      <w:r w:rsidRPr="007F1167">
        <w:rPr>
          <w:rFonts w:ascii="Consolas" w:hAnsi="Consolas" w:cs="Consolas"/>
          <w:b/>
          <w:bCs/>
          <w:i/>
          <w:iCs/>
        </w:rPr>
        <w:t xml:space="preserve">net add </w:t>
      </w:r>
      <w:proofErr w:type="spellStart"/>
      <w:r w:rsidRPr="007F1167">
        <w:rPr>
          <w:rFonts w:ascii="Consolas" w:hAnsi="Consolas" w:cs="Consolas"/>
          <w:b/>
          <w:bCs/>
          <w:i/>
          <w:iCs/>
        </w:rPr>
        <w:t>vlan</w:t>
      </w:r>
      <w:proofErr w:type="spellEnd"/>
      <w:r w:rsidRPr="007F1167">
        <w:rPr>
          <w:rFonts w:ascii="Consolas" w:hAnsi="Consolas" w:cs="Consolas"/>
          <w:b/>
          <w:bCs/>
          <w:i/>
          <w:iCs/>
        </w:rPr>
        <w:t xml:space="preserve"> </w:t>
      </w:r>
      <w:r>
        <w:rPr>
          <w:rFonts w:ascii="Consolas" w:hAnsi="Consolas" w:cs="Consolas"/>
          <w:b/>
          <w:bCs/>
          <w:i/>
          <w:iCs/>
        </w:rPr>
        <w:t>&lt;VLAN_ID&gt;</w:t>
      </w:r>
      <w:r w:rsidRPr="007F1167">
        <w:rPr>
          <w:rFonts w:ascii="Consolas" w:hAnsi="Consolas" w:cs="Consolas"/>
          <w:b/>
          <w:bCs/>
          <w:i/>
          <w:iCs/>
        </w:rPr>
        <w:t xml:space="preserve"> </w:t>
      </w:r>
      <w:proofErr w:type="spellStart"/>
      <w:r w:rsidRPr="007F1167">
        <w:rPr>
          <w:rFonts w:ascii="Consolas" w:hAnsi="Consolas" w:cs="Consolas"/>
          <w:b/>
          <w:bCs/>
          <w:i/>
          <w:iCs/>
        </w:rPr>
        <w:t>ip</w:t>
      </w:r>
      <w:proofErr w:type="spellEnd"/>
      <w:r w:rsidRPr="007F1167">
        <w:rPr>
          <w:rFonts w:ascii="Consolas" w:hAnsi="Consolas" w:cs="Consolas"/>
          <w:b/>
          <w:bCs/>
          <w:i/>
          <w:iCs/>
        </w:rPr>
        <w:t xml:space="preserve"> address </w:t>
      </w:r>
      <w:r>
        <w:rPr>
          <w:rFonts w:ascii="Consolas" w:hAnsi="Consolas" w:cs="Consolas"/>
          <w:b/>
          <w:bCs/>
          <w:i/>
          <w:iCs/>
        </w:rPr>
        <w:t>&lt;IP_ADDRESS/SUBNET_MASK&gt;</w:t>
      </w:r>
    </w:p>
    <w:p w14:paraId="222E3F04" w14:textId="77777777" w:rsidR="007F1167" w:rsidRPr="007F1167" w:rsidRDefault="00597262" w:rsidP="007F1167">
      <w:pPr>
        <w:rPr>
          <w:rFonts w:ascii="Consolas" w:hAnsi="Consolas" w:cs="Consolas"/>
          <w:b/>
          <w:bCs/>
          <w:i/>
          <w:iCs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3142528" behindDoc="0" locked="0" layoutInCell="1" allowOverlap="1" wp14:anchorId="222E4369" wp14:editId="222E436A">
                <wp:simplePos x="0" y="0"/>
                <wp:positionH relativeFrom="column">
                  <wp:posOffset>-36830</wp:posOffset>
                </wp:positionH>
                <wp:positionV relativeFrom="paragraph">
                  <wp:posOffset>1423035</wp:posOffset>
                </wp:positionV>
                <wp:extent cx="6736080" cy="934720"/>
                <wp:effectExtent l="0" t="0" r="2667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608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  <w:lang w:val="sv-SE"/>
                              </w:rPr>
                              <w:t xml:space="preserve">cumulus@spine4:~$ </w:t>
                            </w:r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597262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 2 </w:t>
                            </w:r>
                            <w:proofErr w:type="spellStart"/>
                            <w:r w:rsidRPr="00597262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 address 172.16.2.253/24</w:t>
                            </w:r>
                          </w:p>
                          <w:p w14:paraId="222E4793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  <w:lang w:val="sv-SE"/>
                              </w:rPr>
                              <w:t xml:space="preserve">cumulus@spine4:~$ </w:t>
                            </w:r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597262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 2 </w:t>
                            </w:r>
                            <w:proofErr w:type="spellStart"/>
                            <w:r w:rsidRPr="00597262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 address-virtual 00:00:5e:00:01:02 172.16.2.254/24</w:t>
                            </w:r>
                          </w:p>
                          <w:p w14:paraId="222E4794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  <w:lang w:val="sv-SE"/>
                              </w:rPr>
                              <w:t xml:space="preserve">cumulus@spine4:~$ </w:t>
                            </w:r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597262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 3 </w:t>
                            </w:r>
                            <w:proofErr w:type="spellStart"/>
                            <w:r w:rsidRPr="00597262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 address 172.16.3.253/24</w:t>
                            </w:r>
                          </w:p>
                          <w:p w14:paraId="222E4795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  <w:lang w:val="sv-SE"/>
                              </w:rPr>
                              <w:t xml:space="preserve">cumulus@spine4:~$ </w:t>
                            </w:r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597262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 3 </w:t>
                            </w:r>
                            <w:proofErr w:type="spellStart"/>
                            <w:r w:rsidRPr="00597262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 address-virtual 00:00:5e:00:01:03 172.16.3.254/24</w:t>
                            </w:r>
                          </w:p>
                          <w:p w14:paraId="222E4796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  <w:lang w:val="sv-SE"/>
                              </w:rPr>
                              <w:t>cumulus@spine4:~$ net commit</w:t>
                            </w:r>
                          </w:p>
                          <w:p w14:paraId="222E4797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298" type="#_x0000_t202" style="position:absolute;margin-left:-2.9pt;margin-top:112.05pt;width:530.4pt;height:73.6pt;z-index:253142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">
                <v:textbox>
                  <w:txbxContent>
                    <w:p w14:paraId="222E4792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  <w:lang w:val="sv-SE"/>
                        </w:rPr>
                        <w:t xml:space="preserve">cumulus@spine4:~$ </w:t>
                      </w:r>
                      <w:r w:rsidRPr="00597262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597262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597262">
                        <w:rPr>
                          <w:rFonts w:ascii="Consolas" w:hAnsi="Consolas" w:cs="Consolas"/>
                        </w:rPr>
                        <w:t xml:space="preserve"> 2 </w:t>
                      </w:r>
                      <w:proofErr w:type="spellStart"/>
                      <w:r w:rsidRPr="00597262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97262">
                        <w:rPr>
                          <w:rFonts w:ascii="Consolas" w:hAnsi="Consolas" w:cs="Consolas"/>
                        </w:rPr>
                        <w:t xml:space="preserve"> address 172.16.2.253/24</w:t>
                      </w:r>
                    </w:p>
                    <w:p w14:paraId="222E4793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  <w:lang w:val="sv-SE"/>
                        </w:rPr>
                        <w:t xml:space="preserve">cumulus@spine4:~$ </w:t>
                      </w:r>
                      <w:r w:rsidRPr="00597262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597262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597262">
                        <w:rPr>
                          <w:rFonts w:ascii="Consolas" w:hAnsi="Consolas" w:cs="Consolas"/>
                        </w:rPr>
                        <w:t xml:space="preserve"> 2 </w:t>
                      </w:r>
                      <w:proofErr w:type="spellStart"/>
                      <w:r w:rsidRPr="00597262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97262">
                        <w:rPr>
                          <w:rFonts w:ascii="Consolas" w:hAnsi="Consolas" w:cs="Consolas"/>
                        </w:rPr>
                        <w:t xml:space="preserve"> address-virtual 00:00:5e:00:01:02 172.16.2.254/24</w:t>
                      </w:r>
                    </w:p>
                    <w:p w14:paraId="222E4794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  <w:lang w:val="sv-SE"/>
                        </w:rPr>
                        <w:t xml:space="preserve">cumulus@spine4:~$ </w:t>
                      </w:r>
                      <w:r w:rsidRPr="00597262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597262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597262">
                        <w:rPr>
                          <w:rFonts w:ascii="Consolas" w:hAnsi="Consolas" w:cs="Consolas"/>
                        </w:rPr>
                        <w:t xml:space="preserve"> 3 </w:t>
                      </w:r>
                      <w:proofErr w:type="spellStart"/>
                      <w:r w:rsidRPr="00597262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97262">
                        <w:rPr>
                          <w:rFonts w:ascii="Consolas" w:hAnsi="Consolas" w:cs="Consolas"/>
                        </w:rPr>
                        <w:t xml:space="preserve"> address 172.16.3.253/24</w:t>
                      </w:r>
                    </w:p>
                    <w:p w14:paraId="222E4795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  <w:lang w:val="sv-SE"/>
                        </w:rPr>
                        <w:t xml:space="preserve">cumulus@spine4:~$ </w:t>
                      </w:r>
                      <w:r w:rsidRPr="00597262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597262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597262">
                        <w:rPr>
                          <w:rFonts w:ascii="Consolas" w:hAnsi="Consolas" w:cs="Consolas"/>
                        </w:rPr>
                        <w:t xml:space="preserve"> 3 </w:t>
                      </w:r>
                      <w:proofErr w:type="spellStart"/>
                      <w:r w:rsidRPr="00597262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97262">
                        <w:rPr>
                          <w:rFonts w:ascii="Consolas" w:hAnsi="Consolas" w:cs="Consolas"/>
                        </w:rPr>
                        <w:t xml:space="preserve"> address-virtual 00:00:5e:00:01:03 172.16.3.254/24</w:t>
                      </w:r>
                    </w:p>
                    <w:p w14:paraId="222E4796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  <w:lang w:val="sv-SE"/>
                        </w:rPr>
                        <w:t>cumulus@spine4:~$ net commit</w:t>
                      </w:r>
                    </w:p>
                    <w:p w14:paraId="222E4797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3140480" behindDoc="0" locked="0" layoutInCell="1" allowOverlap="1" wp14:anchorId="222E436B" wp14:editId="222E436C">
                <wp:simplePos x="0" y="0"/>
                <wp:positionH relativeFrom="column">
                  <wp:posOffset>-35560</wp:posOffset>
                </wp:positionH>
                <wp:positionV relativeFrom="paragraph">
                  <wp:posOffset>330835</wp:posOffset>
                </wp:positionV>
                <wp:extent cx="6736080" cy="934720"/>
                <wp:effectExtent l="0" t="0" r="2667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608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lang w:val="sv-SE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  <w:lang w:val="sv-SE"/>
                              </w:rPr>
                              <w:t>cumulus@spine3:~$ net add vlan 2 ip address 172.16.2.252/24</w:t>
                            </w:r>
                          </w:p>
                          <w:p w14:paraId="222E4799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lang w:val="sv-SE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  <w:lang w:val="sv-SE"/>
                              </w:rPr>
                              <w:t>cumulus@spine3:~$ net add vlan 2 ip address-virtual 00:00:5e:00:01:02 172.16.2.254/24</w:t>
                            </w:r>
                          </w:p>
                          <w:p w14:paraId="222E479A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lang w:val="sv-SE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  <w:lang w:val="sv-SE"/>
                              </w:rPr>
                              <w:t>cumulus@spine3:~$ net add vlan 3 ip address 172.16.3.252/24</w:t>
                            </w:r>
                          </w:p>
                          <w:p w14:paraId="222E479B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lang w:val="sv-SE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  <w:lang w:val="sv-SE"/>
                              </w:rPr>
                              <w:t>cumulus@spine3:~$ net add vlan 3 ip address-virtual 00:00:5e:00:01:03 172.16.3.254/24</w:t>
                            </w:r>
                          </w:p>
                          <w:p w14:paraId="222E479C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  <w:lang w:val="sv-SE"/>
                              </w:rPr>
                              <w:t>cumulus@spine3:~$ net commit</w:t>
                            </w:r>
                          </w:p>
                          <w:p w14:paraId="222E479D" w14:textId="77777777" w:rsidR="00330216" w:rsidRPr="00DB74A1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299" type="#_x0000_t202" style="position:absolute;margin-left:-2.8pt;margin-top:26.05pt;width:530.4pt;height:73.6pt;z-index:253140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">
                <v:textbox>
                  <w:txbxContent>
                    <w:p w14:paraId="222E4798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lang w:val="sv-SE"/>
                        </w:rPr>
                      </w:pPr>
                      <w:r w:rsidRPr="00597262">
                        <w:rPr>
                          <w:rFonts w:ascii="Consolas" w:hAnsi="Consolas" w:cs="Consolas"/>
                          <w:lang w:val="sv-SE"/>
                        </w:rPr>
                        <w:t>cumulus@spine3:~$ net add vlan 2 ip address 172.16.2.252/24</w:t>
                      </w:r>
                    </w:p>
                    <w:p w14:paraId="222E4799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lang w:val="sv-SE"/>
                        </w:rPr>
                      </w:pPr>
                      <w:r w:rsidRPr="00597262">
                        <w:rPr>
                          <w:rFonts w:ascii="Consolas" w:hAnsi="Consolas" w:cs="Consolas"/>
                          <w:lang w:val="sv-SE"/>
                        </w:rPr>
                        <w:t>cumulus@spine3:~$ net add vlan 2 ip address-virtual 00:00:5e:00:01:02 172.16.2.254/24</w:t>
                      </w:r>
                    </w:p>
                    <w:p w14:paraId="222E479A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lang w:val="sv-SE"/>
                        </w:rPr>
                      </w:pPr>
                      <w:r w:rsidRPr="00597262">
                        <w:rPr>
                          <w:rFonts w:ascii="Consolas" w:hAnsi="Consolas" w:cs="Consolas"/>
                          <w:lang w:val="sv-SE"/>
                        </w:rPr>
                        <w:t>cumulus@spine3:~$ net add vlan 3 ip address 172.16.3.252/24</w:t>
                      </w:r>
                    </w:p>
                    <w:p w14:paraId="222E479B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lang w:val="sv-SE"/>
                        </w:rPr>
                      </w:pPr>
                      <w:r w:rsidRPr="00597262">
                        <w:rPr>
                          <w:rFonts w:ascii="Consolas" w:hAnsi="Consolas" w:cs="Consolas"/>
                          <w:lang w:val="sv-SE"/>
                        </w:rPr>
                        <w:t>cumulus@spine3:~$ net add vlan 3 ip address-virtual 00:00:5e:00:01:03 172.16.3.254/24</w:t>
                      </w:r>
                    </w:p>
                    <w:p w14:paraId="222E479C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  <w:lang w:val="sv-SE"/>
                        </w:rPr>
                        <w:t>cumulus@spine3:~$ net commit</w:t>
                      </w:r>
                    </w:p>
                    <w:p w14:paraId="222E479D" w14:textId="77777777" w:rsidR="00330216" w:rsidRPr="00DB74A1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F1167" w:rsidRPr="007E0C4F">
        <w:rPr>
          <w:rFonts w:ascii="Consolas" w:hAnsi="Consolas" w:cs="Consolas"/>
          <w:b/>
          <w:bCs/>
          <w:i/>
          <w:iCs/>
        </w:rPr>
        <w:t>#</w:t>
      </w:r>
      <w:r w:rsidR="007F1167">
        <w:rPr>
          <w:rFonts w:ascii="Consolas" w:hAnsi="Consolas" w:cs="Consolas"/>
          <w:b/>
          <w:bCs/>
          <w:i/>
          <w:iCs/>
        </w:rPr>
        <w:t xml:space="preserve"> </w:t>
      </w:r>
      <w:r w:rsidR="007F1167" w:rsidRPr="007F1167">
        <w:rPr>
          <w:rFonts w:ascii="Consolas" w:hAnsi="Consolas" w:cs="Consolas"/>
          <w:b/>
          <w:bCs/>
          <w:i/>
          <w:iCs/>
        </w:rPr>
        <w:t xml:space="preserve">net add </w:t>
      </w:r>
      <w:proofErr w:type="spellStart"/>
      <w:r w:rsidR="007F1167" w:rsidRPr="007F1167">
        <w:rPr>
          <w:rFonts w:ascii="Consolas" w:hAnsi="Consolas" w:cs="Consolas"/>
          <w:b/>
          <w:bCs/>
          <w:i/>
          <w:iCs/>
        </w:rPr>
        <w:t>vlan</w:t>
      </w:r>
      <w:proofErr w:type="spellEnd"/>
      <w:r w:rsidR="007F1167" w:rsidRPr="007F1167">
        <w:rPr>
          <w:rFonts w:ascii="Consolas" w:hAnsi="Consolas" w:cs="Consolas"/>
          <w:b/>
          <w:bCs/>
          <w:i/>
          <w:iCs/>
        </w:rPr>
        <w:t xml:space="preserve"> </w:t>
      </w:r>
      <w:r w:rsidR="007F1167">
        <w:rPr>
          <w:rFonts w:ascii="Consolas" w:hAnsi="Consolas" w:cs="Consolas"/>
          <w:b/>
          <w:bCs/>
          <w:i/>
          <w:iCs/>
        </w:rPr>
        <w:t>&lt;VLAN_ID&gt;</w:t>
      </w:r>
      <w:r w:rsidR="007F1167" w:rsidRPr="007F1167">
        <w:rPr>
          <w:rFonts w:ascii="Consolas" w:hAnsi="Consolas" w:cs="Consolas"/>
          <w:b/>
          <w:bCs/>
          <w:i/>
          <w:iCs/>
        </w:rPr>
        <w:t xml:space="preserve"> </w:t>
      </w:r>
      <w:proofErr w:type="spellStart"/>
      <w:r w:rsidR="007F1167" w:rsidRPr="007F1167">
        <w:rPr>
          <w:rFonts w:ascii="Consolas" w:hAnsi="Consolas" w:cs="Consolas"/>
          <w:b/>
          <w:bCs/>
          <w:i/>
          <w:iCs/>
        </w:rPr>
        <w:t>ip</w:t>
      </w:r>
      <w:proofErr w:type="spellEnd"/>
      <w:r w:rsidR="007F1167" w:rsidRPr="007F1167">
        <w:rPr>
          <w:rFonts w:ascii="Consolas" w:hAnsi="Consolas" w:cs="Consolas"/>
          <w:b/>
          <w:bCs/>
          <w:i/>
          <w:iCs/>
        </w:rPr>
        <w:t xml:space="preserve"> address-virtual </w:t>
      </w:r>
      <w:r w:rsidR="007F1167">
        <w:rPr>
          <w:rFonts w:ascii="Consolas" w:hAnsi="Consolas" w:cs="Consolas"/>
          <w:b/>
          <w:bCs/>
          <w:i/>
          <w:iCs/>
        </w:rPr>
        <w:t>&lt;VMAC&gt;</w:t>
      </w:r>
      <w:r w:rsidR="007F1167" w:rsidRPr="007F1167">
        <w:rPr>
          <w:rFonts w:ascii="Consolas" w:hAnsi="Consolas" w:cs="Consolas"/>
          <w:b/>
          <w:bCs/>
          <w:i/>
          <w:iCs/>
        </w:rPr>
        <w:t xml:space="preserve"> </w:t>
      </w:r>
      <w:r w:rsidR="007F1167">
        <w:rPr>
          <w:rFonts w:ascii="Consolas" w:hAnsi="Consolas" w:cs="Consolas"/>
          <w:b/>
          <w:bCs/>
          <w:i/>
          <w:iCs/>
        </w:rPr>
        <w:t>&lt;VIP/SUBNET_MASK&gt;</w:t>
      </w:r>
    </w:p>
    <w:p w14:paraId="222E3F05" w14:textId="77777777" w:rsidR="007F1167" w:rsidRDefault="007F1167" w:rsidP="007F1167">
      <w:pPr>
        <w:rPr>
          <w:sz w:val="24"/>
          <w:szCs w:val="24"/>
        </w:rPr>
      </w:pPr>
    </w:p>
    <w:p w14:paraId="222E3F06" w14:textId="77777777" w:rsidR="00597262" w:rsidRPr="00597262" w:rsidRDefault="00597262" w:rsidP="00961A1C">
      <w:pPr>
        <w:pStyle w:val="ListParagraph"/>
        <w:numPr>
          <w:ilvl w:val="0"/>
          <w:numId w:val="58"/>
        </w:num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3144576" behindDoc="0" locked="0" layoutInCell="1" allowOverlap="1" wp14:anchorId="222E436D" wp14:editId="222E436E">
                <wp:simplePos x="0" y="0"/>
                <wp:positionH relativeFrom="column">
                  <wp:posOffset>0</wp:posOffset>
                </wp:positionH>
                <wp:positionV relativeFrom="paragraph">
                  <wp:posOffset>335280</wp:posOffset>
                </wp:positionV>
                <wp:extent cx="6736080" cy="1270000"/>
                <wp:effectExtent l="0" t="0" r="2667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608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E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cumulus@spine3:~$ </w:t>
                            </w:r>
                            <w:r w:rsidRPr="00C02A29">
                              <w:rPr>
                                <w:rFonts w:ascii="Consolas" w:hAnsi="Consolas" w:cs="Consolas"/>
                                <w:shd w:val="clear" w:color="auto" w:fill="E7E6E6" w:themeFill="background2"/>
                              </w:rPr>
                              <w:t>net show interface</w:t>
                            </w:r>
                          </w:p>
                          <w:p w14:paraId="222E479F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State  Name           </w:t>
                            </w:r>
                            <w:proofErr w:type="spellStart"/>
                            <w:r w:rsidRPr="00597262">
                              <w:rPr>
                                <w:rFonts w:ascii="Consolas" w:hAnsi="Consolas" w:cs="Consolas"/>
                              </w:rPr>
                              <w:t>Spd</w:t>
                            </w:r>
                            <w:proofErr w:type="spellEnd"/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   MTU    Mode          LLDP         Summary</w:t>
                            </w:r>
                          </w:p>
                          <w:p w14:paraId="222E47A0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</w:rPr>
                              <w:t>-----  -------------  ----  -----  ------------  -----------  -------------------</w:t>
                            </w:r>
                          </w:p>
                          <w:p w14:paraId="222E47A1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</w:rPr>
                              <w:t>UP     vlan2          N/A   1500   Interface/L3               IP: 172.16.2.252/24</w:t>
                            </w:r>
                          </w:p>
                          <w:p w14:paraId="222E47A2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</w:rPr>
                              <w:t>UP     vlan2-v0       N/A   1500   Interface/L3               IP: 172.16.2.254/24</w:t>
                            </w:r>
                          </w:p>
                          <w:p w14:paraId="222E47A3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</w:rPr>
                              <w:t>UP     vlan3          N/A   1500   Interface/L3               IP: 172.16.3.252/24</w:t>
                            </w:r>
                          </w:p>
                          <w:p w14:paraId="222E47A4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</w:rPr>
                              <w:t>UP     vlan3-v0       N/A   1500   Interface/L3               IP: 172.16.3.254/24</w:t>
                            </w:r>
                          </w:p>
                          <w:p w14:paraId="222E47A5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300" type="#_x0000_t202" style="position:absolute;left:0;text-align:left;margin-left:0;margin-top:26.4pt;width:530.4pt;height:100pt;z-index:253144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">
                <v:textbox>
                  <w:txbxContent>
                    <w:p w14:paraId="222E479E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</w:rPr>
                        <w:t xml:space="preserve">cumulus@spine3:~$ </w:t>
                      </w:r>
                      <w:r w:rsidRPr="00C02A29">
                        <w:rPr>
                          <w:rFonts w:ascii="Consolas" w:hAnsi="Consolas" w:cs="Consolas"/>
                          <w:shd w:val="clear" w:color="auto" w:fill="E7E6E6" w:themeFill="background2"/>
                        </w:rPr>
                        <w:t>net show interface</w:t>
                      </w:r>
                    </w:p>
                    <w:p w14:paraId="222E479F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</w:rPr>
                        <w:t xml:space="preserve">State  Name           </w:t>
                      </w:r>
                      <w:proofErr w:type="spellStart"/>
                      <w:r w:rsidRPr="00597262">
                        <w:rPr>
                          <w:rFonts w:ascii="Consolas" w:hAnsi="Consolas" w:cs="Consolas"/>
                        </w:rPr>
                        <w:t>Spd</w:t>
                      </w:r>
                      <w:proofErr w:type="spellEnd"/>
                      <w:r w:rsidRPr="00597262">
                        <w:rPr>
                          <w:rFonts w:ascii="Consolas" w:hAnsi="Consolas" w:cs="Consolas"/>
                        </w:rPr>
                        <w:t xml:space="preserve">   MTU    Mode          LLDP         Summary</w:t>
                      </w:r>
                    </w:p>
                    <w:p w14:paraId="222E47A0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</w:rPr>
                        <w:t>-----  -------------  ----  -----  ------------  -----------  -------------------</w:t>
                      </w:r>
                    </w:p>
                    <w:p w14:paraId="222E47A1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</w:rPr>
                        <w:t>UP     vlan2          N/A   1500   Interface/L3               IP: 172.16.2.252/24</w:t>
                      </w:r>
                    </w:p>
                    <w:p w14:paraId="222E47A2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</w:rPr>
                        <w:t>UP     vlan2-v0       N/A   1500   Interface/L3               IP: 172.16.2.254/24</w:t>
                      </w:r>
                    </w:p>
                    <w:p w14:paraId="222E47A3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</w:rPr>
                        <w:t>UP     vlan3          N/A   1500   Interface/L3               IP: 172.16.3.252/24</w:t>
                      </w:r>
                    </w:p>
                    <w:p w14:paraId="222E47A4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</w:rPr>
                        <w:t>UP     vlan3-v0       N/A   1500   Interface/L3               IP: 172.16.3.254/24</w:t>
                      </w:r>
                    </w:p>
                    <w:p w14:paraId="222E47A5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sz w:val="24"/>
          <w:szCs w:val="24"/>
        </w:rPr>
        <w:t>Use show commands to verify VRR configuration:</w:t>
      </w:r>
      <w:r w:rsidRPr="00597262">
        <w:rPr>
          <w:sz w:val="24"/>
          <w:szCs w:val="24"/>
        </w:rPr>
        <w:br/>
      </w:r>
    </w:p>
    <w:p w14:paraId="222E3F07" w14:textId="77777777" w:rsidR="00597262" w:rsidRDefault="00597262" w:rsidP="007F1167">
      <w:pPr>
        <w:rPr>
          <w:sz w:val="24"/>
          <w:szCs w:val="24"/>
        </w:rPr>
      </w:pPr>
    </w:p>
    <w:p w14:paraId="222E3F08" w14:textId="77777777" w:rsidR="00597262" w:rsidRDefault="00597262" w:rsidP="007F1167">
      <w:p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3146624" behindDoc="0" locked="0" layoutInCell="1" allowOverlap="1" wp14:anchorId="222E436F" wp14:editId="222E4370">
                <wp:simplePos x="0" y="0"/>
                <wp:positionH relativeFrom="column">
                  <wp:posOffset>0</wp:posOffset>
                </wp:positionH>
                <wp:positionV relativeFrom="paragraph">
                  <wp:posOffset>350520</wp:posOffset>
                </wp:positionV>
                <wp:extent cx="5085080" cy="1549400"/>
                <wp:effectExtent l="0" t="0" r="20320" b="1270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54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A6" w14:textId="5FB787EB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  <w:lang w:val="sv-SE"/>
                              </w:rPr>
                              <w:t xml:space="preserve">cumulus@spine3:~$ </w:t>
                            </w:r>
                            <w:r w:rsidRPr="00C02A29">
                              <w:rPr>
                                <w:rFonts w:ascii="Consolas" w:hAnsi="Consolas" w:cs="Consolas"/>
                                <w:shd w:val="clear" w:color="auto" w:fill="E7E6E6" w:themeFill="background2"/>
                                <w:lang w:val="sv-SE"/>
                              </w:rPr>
                              <w:t>net sh</w:t>
                            </w:r>
                            <w:r>
                              <w:rPr>
                                <w:rFonts w:ascii="Consolas" w:hAnsi="Consolas" w:cs="Consolas"/>
                                <w:shd w:val="clear" w:color="auto" w:fill="E7E6E6" w:themeFill="background2"/>
                                <w:lang w:val="sv-SE"/>
                              </w:rPr>
                              <w:t>ow</w:t>
                            </w:r>
                            <w:r w:rsidRPr="00C02A29">
                              <w:rPr>
                                <w:rFonts w:ascii="Consolas" w:hAnsi="Consolas" w:cs="Consolas"/>
                                <w:shd w:val="clear" w:color="auto" w:fill="E7E6E6" w:themeFill="background2"/>
                                <w:lang w:val="sv-SE"/>
                              </w:rPr>
                              <w:t xml:space="preserve"> interface vlan2-v0</w:t>
                            </w:r>
                          </w:p>
                          <w:p w14:paraId="222E47A7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</w:rPr>
                              <w:t>Name      MAC                    Speed  MTU   Mode</w:t>
                            </w:r>
                          </w:p>
                          <w:p w14:paraId="222E47A8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</w:rPr>
                              <w:t>--  --------  -----------------  -----  ----  ------------</w:t>
                            </w:r>
                          </w:p>
                          <w:p w14:paraId="222E47A9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UP  vlan2-v0  </w:t>
                            </w:r>
                            <w:r w:rsidRPr="00597262">
                              <w:rPr>
                                <w:rFonts w:ascii="Consolas" w:hAnsi="Consolas" w:cs="Consolas"/>
                                <w:b/>
                                <w:bCs/>
                              </w:rPr>
                              <w:t>00:00:5e:00:01:02</w:t>
                            </w:r>
                            <w:r w:rsidRPr="00597262">
                              <w:rPr>
                                <w:rFonts w:ascii="Consolas" w:hAnsi="Consolas" w:cs="Consolas"/>
                              </w:rPr>
                              <w:t xml:space="preserve">  N/A    1500  Interface/L3</w:t>
                            </w:r>
                          </w:p>
                          <w:p w14:paraId="222E47AA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</w:rPr>
                              <w:t>IP Details</w:t>
                            </w:r>
                          </w:p>
                          <w:p w14:paraId="222E47AB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</w:rPr>
                              <w:t>-------------------------  ---------------</w:t>
                            </w:r>
                          </w:p>
                          <w:p w14:paraId="222E47AC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</w:rPr>
                              <w:t>IP:                        172.16.2.254/24</w:t>
                            </w:r>
                          </w:p>
                          <w:p w14:paraId="222E47AD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97262">
                              <w:rPr>
                                <w:rFonts w:ascii="Consolas" w:hAnsi="Consolas" w:cs="Consolas"/>
                              </w:rPr>
                              <w:t>IP Neighbor(ARP) Entries:  0</w:t>
                            </w:r>
                          </w:p>
                          <w:p w14:paraId="222E47AE" w14:textId="77777777" w:rsidR="00330216" w:rsidRPr="00597262" w:rsidRDefault="0033021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301" type="#_x0000_t202" style="position:absolute;margin-left:0;margin-top:27.6pt;width:400.4pt;height:122pt;z-index:253146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">
                <v:textbox>
                  <w:txbxContent>
                    <w:p w14:paraId="222E47A6" w14:textId="5FB787EB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  <w:lang w:val="sv-SE"/>
                        </w:rPr>
                        <w:t xml:space="preserve">cumulus@spine3:~$ </w:t>
                      </w:r>
                      <w:r w:rsidRPr="00C02A29">
                        <w:rPr>
                          <w:rFonts w:ascii="Consolas" w:hAnsi="Consolas" w:cs="Consolas"/>
                          <w:shd w:val="clear" w:color="auto" w:fill="E7E6E6" w:themeFill="background2"/>
                          <w:lang w:val="sv-SE"/>
                        </w:rPr>
                        <w:t>net sh</w:t>
                      </w:r>
                      <w:r>
                        <w:rPr>
                          <w:rFonts w:ascii="Consolas" w:hAnsi="Consolas" w:cs="Consolas"/>
                          <w:shd w:val="clear" w:color="auto" w:fill="E7E6E6" w:themeFill="background2"/>
                          <w:lang w:val="sv-SE"/>
                        </w:rPr>
                        <w:t>ow</w:t>
                      </w:r>
                      <w:r w:rsidRPr="00C02A29">
                        <w:rPr>
                          <w:rFonts w:ascii="Consolas" w:hAnsi="Consolas" w:cs="Consolas"/>
                          <w:shd w:val="clear" w:color="auto" w:fill="E7E6E6" w:themeFill="background2"/>
                          <w:lang w:val="sv-SE"/>
                        </w:rPr>
                        <w:t xml:space="preserve"> interface vlan2-v0</w:t>
                      </w:r>
                    </w:p>
                    <w:p w14:paraId="222E47A7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</w:rPr>
                        <w:t>Name      MAC                    Speed  MTU   Mode</w:t>
                      </w:r>
                    </w:p>
                    <w:p w14:paraId="222E47A8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</w:rPr>
                        <w:t>--  --------  -----------------  -----  ----  ------------</w:t>
                      </w:r>
                    </w:p>
                    <w:p w14:paraId="222E47A9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</w:rPr>
                        <w:t xml:space="preserve">UP  vlan2-v0  </w:t>
                      </w:r>
                      <w:r w:rsidRPr="00597262">
                        <w:rPr>
                          <w:rFonts w:ascii="Consolas" w:hAnsi="Consolas" w:cs="Consolas"/>
                          <w:b/>
                          <w:bCs/>
                        </w:rPr>
                        <w:t>00:00:5e:00:01:02</w:t>
                      </w:r>
                      <w:r w:rsidRPr="00597262">
                        <w:rPr>
                          <w:rFonts w:ascii="Consolas" w:hAnsi="Consolas" w:cs="Consolas"/>
                        </w:rPr>
                        <w:t xml:space="preserve">  N/A    1500  Interface/L3</w:t>
                      </w:r>
                    </w:p>
                    <w:p w14:paraId="222E47AA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</w:rPr>
                        <w:t>IP Details</w:t>
                      </w:r>
                    </w:p>
                    <w:p w14:paraId="222E47AB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</w:rPr>
                        <w:t>-------------------------  ---------------</w:t>
                      </w:r>
                    </w:p>
                    <w:p w14:paraId="222E47AC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</w:rPr>
                        <w:t>IP:                        172.16.2.254/24</w:t>
                      </w:r>
                    </w:p>
                    <w:p w14:paraId="222E47AD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97262">
                        <w:rPr>
                          <w:rFonts w:ascii="Consolas" w:hAnsi="Consolas" w:cs="Consolas"/>
                        </w:rPr>
                        <w:t>IP Neighbor(ARP) Entries:  0</w:t>
                      </w:r>
                    </w:p>
                    <w:p w14:paraId="222E47AE" w14:textId="77777777" w:rsidR="00330216" w:rsidRPr="00597262" w:rsidRDefault="0033021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F09" w14:textId="77777777" w:rsidR="00597262" w:rsidRDefault="00597262" w:rsidP="007F1167">
      <w:pPr>
        <w:rPr>
          <w:sz w:val="24"/>
          <w:szCs w:val="24"/>
        </w:rPr>
      </w:pPr>
    </w:p>
    <w:p w14:paraId="222E3F0A" w14:textId="77777777" w:rsidR="00597262" w:rsidRDefault="00597262" w:rsidP="007F1167">
      <w:pPr>
        <w:rPr>
          <w:sz w:val="24"/>
          <w:szCs w:val="24"/>
        </w:rPr>
      </w:pPr>
    </w:p>
    <w:p w14:paraId="222E3F0B" w14:textId="77777777" w:rsidR="00597262" w:rsidRDefault="00597262" w:rsidP="007F1167">
      <w:pPr>
        <w:rPr>
          <w:sz w:val="24"/>
          <w:szCs w:val="24"/>
        </w:rPr>
      </w:pPr>
    </w:p>
    <w:p w14:paraId="222E3F0C" w14:textId="77777777" w:rsidR="00597262" w:rsidRDefault="00597262" w:rsidP="007F1167">
      <w:pPr>
        <w:rPr>
          <w:sz w:val="24"/>
          <w:szCs w:val="24"/>
        </w:rPr>
      </w:pPr>
    </w:p>
    <w:p w14:paraId="222E3F0D" w14:textId="77777777" w:rsidR="00597262" w:rsidRDefault="00597262" w:rsidP="007F1167">
      <w:pPr>
        <w:rPr>
          <w:sz w:val="24"/>
          <w:szCs w:val="24"/>
        </w:rPr>
      </w:pPr>
    </w:p>
    <w:p w14:paraId="222E3F0E" w14:textId="77777777" w:rsidR="00597262" w:rsidRDefault="00597262" w:rsidP="007F1167">
      <w:pPr>
        <w:rPr>
          <w:sz w:val="24"/>
          <w:szCs w:val="24"/>
        </w:rPr>
      </w:pPr>
    </w:p>
    <w:p w14:paraId="222E3F0F" w14:textId="2CC96030" w:rsidR="005D186F" w:rsidRDefault="005D186F" w:rsidP="00961A1C">
      <w:pPr>
        <w:pStyle w:val="ListParagraph"/>
        <w:numPr>
          <w:ilvl w:val="0"/>
          <w:numId w:val="58"/>
        </w:numPr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3148672" behindDoc="0" locked="0" layoutInCell="1" allowOverlap="1" wp14:anchorId="222E4371" wp14:editId="222E4372">
                <wp:simplePos x="0" y="0"/>
                <wp:positionH relativeFrom="column">
                  <wp:posOffset>198120</wp:posOffset>
                </wp:positionH>
                <wp:positionV relativeFrom="paragraph">
                  <wp:posOffset>1099185</wp:posOffset>
                </wp:positionV>
                <wp:extent cx="5593080" cy="1767840"/>
                <wp:effectExtent l="0" t="0" r="26670" b="22860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3080" cy="1767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AF" w14:textId="760B6A0A" w:rsidR="00330216" w:rsidRPr="005D186F" w:rsidRDefault="00330216" w:rsidP="005D186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lang w:val="sv-SE"/>
                              </w:rPr>
                            </w:pPr>
                            <w:r w:rsidRPr="005D186F">
                              <w:rPr>
                                <w:rFonts w:ascii="Consolas" w:hAnsi="Consolas" w:cs="Consolas"/>
                                <w:lang w:val="sv-SE"/>
                              </w:rPr>
                              <w:t>[</w:t>
                            </w:r>
                            <w:r w:rsidR="00EF2BE3">
                              <w:rPr>
                                <w:rFonts w:ascii="Consolas" w:hAnsi="Consolas" w:cs="Consolas"/>
                                <w:lang w:val="sv-SE"/>
                              </w:rPr>
                              <w:t>cumulus</w:t>
                            </w:r>
                            <w:r w:rsidRPr="005D186F">
                              <w:rPr>
                                <w:rFonts w:ascii="Consolas" w:hAnsi="Consolas" w:cs="Consolas"/>
                                <w:lang w:val="sv-SE"/>
                              </w:rPr>
                              <w:t>@</w:t>
                            </w:r>
                            <w:r w:rsidR="00EF2BE3">
                              <w:rPr>
                                <w:rFonts w:ascii="Consolas" w:hAnsi="Consolas" w:cs="Consolas"/>
                                <w:lang w:val="sv-SE"/>
                              </w:rPr>
                              <w:t>host1</w:t>
                            </w:r>
                            <w:r w:rsidRPr="005D186F">
                              <w:rPr>
                                <w:rFonts w:ascii="Consolas" w:hAnsi="Consolas" w:cs="Consolas"/>
                                <w:lang w:val="sv-SE"/>
                              </w:rPr>
                              <w:t xml:space="preserve"> ~]# ping 172.16.3.19</w:t>
                            </w:r>
                          </w:p>
                          <w:p w14:paraId="222E47B0" w14:textId="77777777" w:rsidR="00330216" w:rsidRPr="005D186F" w:rsidRDefault="00330216" w:rsidP="005D186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lang w:val="sv-SE"/>
                              </w:rPr>
                            </w:pPr>
                            <w:r w:rsidRPr="005D186F">
                              <w:rPr>
                                <w:rFonts w:ascii="Consolas" w:hAnsi="Consolas" w:cs="Consolas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222E47B1" w14:textId="77777777" w:rsidR="00330216" w:rsidRPr="005D186F" w:rsidRDefault="00330216" w:rsidP="005D186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lang w:val="sv-SE"/>
                              </w:rPr>
                            </w:pPr>
                            <w:r w:rsidRPr="005D186F">
                              <w:rPr>
                                <w:rFonts w:ascii="Consolas" w:hAnsi="Consolas" w:cs="Consolas"/>
                                <w:lang w:val="sv-SE"/>
                              </w:rPr>
                              <w:t>64 bytes from 172.16.3.19: icmp_seq=1 ttl=63 time=0.175 ms</w:t>
                            </w:r>
                          </w:p>
                          <w:p w14:paraId="222E47B2" w14:textId="77777777" w:rsidR="00330216" w:rsidRPr="005D186F" w:rsidRDefault="00330216" w:rsidP="005D186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lang w:val="sv-SE"/>
                              </w:rPr>
                            </w:pPr>
                            <w:r w:rsidRPr="005D186F">
                              <w:rPr>
                                <w:rFonts w:ascii="Consolas" w:hAnsi="Consolas" w:cs="Consolas"/>
                                <w:lang w:val="sv-SE"/>
                              </w:rPr>
                              <w:t>64 bytes from 172.16.3.19: icmp_seq=2 ttl=63 time=0.081 ms</w:t>
                            </w:r>
                          </w:p>
                          <w:p w14:paraId="222E47B3" w14:textId="77777777" w:rsidR="00330216" w:rsidRPr="005D186F" w:rsidRDefault="00330216" w:rsidP="005D186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lang w:val="sv-SE"/>
                              </w:rPr>
                            </w:pPr>
                            <w:r w:rsidRPr="005D186F">
                              <w:rPr>
                                <w:rFonts w:ascii="Consolas" w:hAnsi="Consolas" w:cs="Consolas"/>
                                <w:lang w:val="sv-SE"/>
                              </w:rPr>
                              <w:t>64 bytes from 172.16.3.19: icmp_seq=3 ttl=63 time=0.103 ms</w:t>
                            </w:r>
                          </w:p>
                          <w:p w14:paraId="222E47B4" w14:textId="77777777" w:rsidR="00330216" w:rsidRDefault="00330216" w:rsidP="005D186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lang w:val="sv-SE"/>
                              </w:rPr>
                            </w:pPr>
                          </w:p>
                          <w:p w14:paraId="222E47B5" w14:textId="44B4CC41" w:rsidR="00330216" w:rsidRPr="005D186F" w:rsidRDefault="00330216" w:rsidP="005D186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lang w:val="sv-SE"/>
                              </w:rPr>
                            </w:pPr>
                            <w:r w:rsidRPr="005D186F">
                              <w:rPr>
                                <w:rFonts w:ascii="Consolas" w:hAnsi="Consolas" w:cs="Consolas"/>
                                <w:lang w:val="sv-SE"/>
                              </w:rPr>
                              <w:t>[</w:t>
                            </w:r>
                            <w:r w:rsidR="00EF2BE3">
                              <w:rPr>
                                <w:rFonts w:ascii="Consolas" w:hAnsi="Consolas" w:cs="Consolas"/>
                                <w:lang w:val="sv-SE"/>
                              </w:rPr>
                              <w:t>cumulus</w:t>
                            </w:r>
                            <w:r w:rsidRPr="005D186F">
                              <w:rPr>
                                <w:rFonts w:ascii="Consolas" w:hAnsi="Consolas" w:cs="Consolas"/>
                                <w:lang w:val="sv-SE"/>
                              </w:rPr>
                              <w:t>@</w:t>
                            </w:r>
                            <w:r w:rsidR="00EF2BE3">
                              <w:rPr>
                                <w:rFonts w:ascii="Consolas" w:hAnsi="Consolas" w:cs="Consolas"/>
                                <w:lang w:val="sv-SE"/>
                              </w:rPr>
                              <w:t>host1</w:t>
                            </w:r>
                            <w:r w:rsidRPr="005D186F">
                              <w:rPr>
                                <w:rFonts w:ascii="Consolas" w:hAnsi="Consolas" w:cs="Consolas"/>
                                <w:lang w:val="sv-SE"/>
                              </w:rPr>
                              <w:t xml:space="preserve"> ~]# traceroute 172.16.3.19</w:t>
                            </w:r>
                          </w:p>
                          <w:p w14:paraId="222E47B6" w14:textId="77777777" w:rsidR="00330216" w:rsidRPr="005D186F" w:rsidRDefault="00330216" w:rsidP="005D186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lang w:val="sv-SE"/>
                              </w:rPr>
                            </w:pPr>
                            <w:r w:rsidRPr="005D186F">
                              <w:rPr>
                                <w:rFonts w:ascii="Consolas" w:hAnsi="Consolas" w:cs="Consolas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222E47B7" w14:textId="77777777" w:rsidR="00330216" w:rsidRPr="005D186F" w:rsidRDefault="00330216" w:rsidP="005D186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lang w:val="sv-SE"/>
                              </w:rPr>
                            </w:pPr>
                            <w:r w:rsidRPr="005D186F">
                              <w:rPr>
                                <w:rFonts w:ascii="Consolas" w:hAnsi="Consolas" w:cs="Consolas"/>
                                <w:lang w:val="sv-SE"/>
                              </w:rPr>
                              <w:t xml:space="preserve"> 1  172.16.2.254 (172.16.2.254)  0.195 ms  0.187 ms  0.194 ms</w:t>
                            </w:r>
                          </w:p>
                          <w:p w14:paraId="222E47B8" w14:textId="77777777" w:rsidR="00330216" w:rsidRPr="005D186F" w:rsidRDefault="00330216" w:rsidP="005D186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lang w:val="sv-SE"/>
                              </w:rPr>
                            </w:pPr>
                            <w:r w:rsidRPr="005D186F">
                              <w:rPr>
                                <w:rFonts w:ascii="Consolas" w:hAnsi="Consolas" w:cs="Consolas"/>
                                <w:lang w:val="sv-SE"/>
                              </w:rPr>
                              <w:t xml:space="preserve"> 2  172.16.3.19 (172.16.3.19)  0.109 ms  0.099 ms  0.116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302" type="#_x0000_t202" style="position:absolute;left:0;text-align:left;margin-left:15.6pt;margin-top:86.55pt;width:440.4pt;height:139.2pt;z-index:253148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">
                <v:textbox>
                  <w:txbxContent>
                    <w:p w14:paraId="222E47AF" w14:textId="760B6A0A" w:rsidR="00330216" w:rsidRPr="005D186F" w:rsidRDefault="00330216" w:rsidP="005D186F">
                      <w:pPr>
                        <w:spacing w:after="0" w:line="240" w:lineRule="auto"/>
                        <w:rPr>
                          <w:rFonts w:ascii="Consolas" w:hAnsi="Consolas" w:cs="Consolas"/>
                          <w:lang w:val="sv-SE"/>
                        </w:rPr>
                      </w:pPr>
                      <w:r w:rsidRPr="005D186F">
                        <w:rPr>
                          <w:rFonts w:ascii="Consolas" w:hAnsi="Consolas" w:cs="Consolas"/>
                          <w:lang w:val="sv-SE"/>
                        </w:rPr>
                        <w:t>[</w:t>
                      </w:r>
                      <w:r w:rsidR="00EF2BE3">
                        <w:rPr>
                          <w:rFonts w:ascii="Consolas" w:hAnsi="Consolas" w:cs="Consolas"/>
                          <w:lang w:val="sv-SE"/>
                        </w:rPr>
                        <w:t>cumulus</w:t>
                      </w:r>
                      <w:r w:rsidRPr="005D186F">
                        <w:rPr>
                          <w:rFonts w:ascii="Consolas" w:hAnsi="Consolas" w:cs="Consolas"/>
                          <w:lang w:val="sv-SE"/>
                        </w:rPr>
                        <w:t>@</w:t>
                      </w:r>
                      <w:r w:rsidR="00EF2BE3">
                        <w:rPr>
                          <w:rFonts w:ascii="Consolas" w:hAnsi="Consolas" w:cs="Consolas"/>
                          <w:lang w:val="sv-SE"/>
                        </w:rPr>
                        <w:t>host1</w:t>
                      </w:r>
                      <w:r w:rsidRPr="005D186F">
                        <w:rPr>
                          <w:rFonts w:ascii="Consolas" w:hAnsi="Consolas" w:cs="Consolas"/>
                          <w:lang w:val="sv-SE"/>
                        </w:rPr>
                        <w:t xml:space="preserve"> ~]# ping 172.16.3.19</w:t>
                      </w:r>
                    </w:p>
                    <w:p w14:paraId="222E47B0" w14:textId="77777777" w:rsidR="00330216" w:rsidRPr="005D186F" w:rsidRDefault="00330216" w:rsidP="005D186F">
                      <w:pPr>
                        <w:spacing w:after="0" w:line="240" w:lineRule="auto"/>
                        <w:rPr>
                          <w:rFonts w:ascii="Consolas" w:hAnsi="Consolas" w:cs="Consolas"/>
                          <w:lang w:val="sv-SE"/>
                        </w:rPr>
                      </w:pPr>
                      <w:r w:rsidRPr="005D186F">
                        <w:rPr>
                          <w:rFonts w:ascii="Consolas" w:hAnsi="Consolas" w:cs="Consolas"/>
                          <w:lang w:val="sv-SE"/>
                        </w:rPr>
                        <w:t>PING 172.16.3.19 (172.16.3.19) 56(84) bytes of data.</w:t>
                      </w:r>
                    </w:p>
                    <w:p w14:paraId="222E47B1" w14:textId="77777777" w:rsidR="00330216" w:rsidRPr="005D186F" w:rsidRDefault="00330216" w:rsidP="005D186F">
                      <w:pPr>
                        <w:spacing w:after="0" w:line="240" w:lineRule="auto"/>
                        <w:rPr>
                          <w:rFonts w:ascii="Consolas" w:hAnsi="Consolas" w:cs="Consolas"/>
                          <w:lang w:val="sv-SE"/>
                        </w:rPr>
                      </w:pPr>
                      <w:r w:rsidRPr="005D186F">
                        <w:rPr>
                          <w:rFonts w:ascii="Consolas" w:hAnsi="Consolas" w:cs="Consolas"/>
                          <w:lang w:val="sv-SE"/>
                        </w:rPr>
                        <w:t>64 bytes from 172.16.3.19: icmp_seq=1 ttl=63 time=0.175 ms</w:t>
                      </w:r>
                    </w:p>
                    <w:p w14:paraId="222E47B2" w14:textId="77777777" w:rsidR="00330216" w:rsidRPr="005D186F" w:rsidRDefault="00330216" w:rsidP="005D186F">
                      <w:pPr>
                        <w:spacing w:after="0" w:line="240" w:lineRule="auto"/>
                        <w:rPr>
                          <w:rFonts w:ascii="Consolas" w:hAnsi="Consolas" w:cs="Consolas"/>
                          <w:lang w:val="sv-SE"/>
                        </w:rPr>
                      </w:pPr>
                      <w:r w:rsidRPr="005D186F">
                        <w:rPr>
                          <w:rFonts w:ascii="Consolas" w:hAnsi="Consolas" w:cs="Consolas"/>
                          <w:lang w:val="sv-SE"/>
                        </w:rPr>
                        <w:t>64 bytes from 172.16.3.19: icmp_seq=2 ttl=63 time=0.081 ms</w:t>
                      </w:r>
                    </w:p>
                    <w:p w14:paraId="222E47B3" w14:textId="77777777" w:rsidR="00330216" w:rsidRPr="005D186F" w:rsidRDefault="00330216" w:rsidP="005D186F">
                      <w:pPr>
                        <w:spacing w:after="0" w:line="240" w:lineRule="auto"/>
                        <w:rPr>
                          <w:rFonts w:ascii="Consolas" w:hAnsi="Consolas" w:cs="Consolas"/>
                          <w:lang w:val="sv-SE"/>
                        </w:rPr>
                      </w:pPr>
                      <w:r w:rsidRPr="005D186F">
                        <w:rPr>
                          <w:rFonts w:ascii="Consolas" w:hAnsi="Consolas" w:cs="Consolas"/>
                          <w:lang w:val="sv-SE"/>
                        </w:rPr>
                        <w:t>64 bytes from 172.16.3.19: icmp_seq=3 ttl=63 time=0.103 ms</w:t>
                      </w:r>
                    </w:p>
                    <w:p w14:paraId="222E47B4" w14:textId="77777777" w:rsidR="00330216" w:rsidRDefault="00330216" w:rsidP="005D186F">
                      <w:pPr>
                        <w:spacing w:after="0" w:line="240" w:lineRule="auto"/>
                        <w:rPr>
                          <w:rFonts w:ascii="Consolas" w:hAnsi="Consolas" w:cs="Consolas"/>
                          <w:lang w:val="sv-SE"/>
                        </w:rPr>
                      </w:pPr>
                    </w:p>
                    <w:p w14:paraId="222E47B5" w14:textId="44B4CC41" w:rsidR="00330216" w:rsidRPr="005D186F" w:rsidRDefault="00330216" w:rsidP="005D186F">
                      <w:pPr>
                        <w:spacing w:after="0" w:line="240" w:lineRule="auto"/>
                        <w:rPr>
                          <w:rFonts w:ascii="Consolas" w:hAnsi="Consolas" w:cs="Consolas"/>
                          <w:lang w:val="sv-SE"/>
                        </w:rPr>
                      </w:pPr>
                      <w:r w:rsidRPr="005D186F">
                        <w:rPr>
                          <w:rFonts w:ascii="Consolas" w:hAnsi="Consolas" w:cs="Consolas"/>
                          <w:lang w:val="sv-SE"/>
                        </w:rPr>
                        <w:t>[</w:t>
                      </w:r>
                      <w:r w:rsidR="00EF2BE3">
                        <w:rPr>
                          <w:rFonts w:ascii="Consolas" w:hAnsi="Consolas" w:cs="Consolas"/>
                          <w:lang w:val="sv-SE"/>
                        </w:rPr>
                        <w:t>cumulus</w:t>
                      </w:r>
                      <w:r w:rsidRPr="005D186F">
                        <w:rPr>
                          <w:rFonts w:ascii="Consolas" w:hAnsi="Consolas" w:cs="Consolas"/>
                          <w:lang w:val="sv-SE"/>
                        </w:rPr>
                        <w:t>@</w:t>
                      </w:r>
                      <w:r w:rsidR="00EF2BE3">
                        <w:rPr>
                          <w:rFonts w:ascii="Consolas" w:hAnsi="Consolas" w:cs="Consolas"/>
                          <w:lang w:val="sv-SE"/>
                        </w:rPr>
                        <w:t>host1</w:t>
                      </w:r>
                      <w:r w:rsidRPr="005D186F">
                        <w:rPr>
                          <w:rFonts w:ascii="Consolas" w:hAnsi="Consolas" w:cs="Consolas"/>
                          <w:lang w:val="sv-SE"/>
                        </w:rPr>
                        <w:t xml:space="preserve"> ~]# traceroute 172.16.3.19</w:t>
                      </w:r>
                    </w:p>
                    <w:p w14:paraId="222E47B6" w14:textId="77777777" w:rsidR="00330216" w:rsidRPr="005D186F" w:rsidRDefault="00330216" w:rsidP="005D186F">
                      <w:pPr>
                        <w:spacing w:after="0" w:line="240" w:lineRule="auto"/>
                        <w:rPr>
                          <w:rFonts w:ascii="Consolas" w:hAnsi="Consolas" w:cs="Consolas"/>
                          <w:lang w:val="sv-SE"/>
                        </w:rPr>
                      </w:pPr>
                      <w:r w:rsidRPr="005D186F">
                        <w:rPr>
                          <w:rFonts w:ascii="Consolas" w:hAnsi="Consolas" w:cs="Consolas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222E47B7" w14:textId="77777777" w:rsidR="00330216" w:rsidRPr="005D186F" w:rsidRDefault="00330216" w:rsidP="005D186F">
                      <w:pPr>
                        <w:spacing w:after="0" w:line="240" w:lineRule="auto"/>
                        <w:rPr>
                          <w:rFonts w:ascii="Consolas" w:hAnsi="Consolas" w:cs="Consolas"/>
                          <w:lang w:val="sv-SE"/>
                        </w:rPr>
                      </w:pPr>
                      <w:r w:rsidRPr="005D186F">
                        <w:rPr>
                          <w:rFonts w:ascii="Consolas" w:hAnsi="Consolas" w:cs="Consolas"/>
                          <w:lang w:val="sv-SE"/>
                        </w:rPr>
                        <w:t xml:space="preserve"> 1  172.16.2.254 (172.16.2.254)  0.195 ms  0.187 ms  0.194 ms</w:t>
                      </w:r>
                    </w:p>
                    <w:p w14:paraId="222E47B8" w14:textId="77777777" w:rsidR="00330216" w:rsidRPr="005D186F" w:rsidRDefault="00330216" w:rsidP="005D186F">
                      <w:pPr>
                        <w:spacing w:after="0" w:line="240" w:lineRule="auto"/>
                        <w:rPr>
                          <w:rFonts w:ascii="Consolas" w:hAnsi="Consolas" w:cs="Consolas"/>
                          <w:lang w:val="sv-SE"/>
                        </w:rPr>
                      </w:pPr>
                      <w:r w:rsidRPr="005D186F">
                        <w:rPr>
                          <w:rFonts w:ascii="Consolas" w:hAnsi="Consolas" w:cs="Consolas"/>
                          <w:lang w:val="sv-SE"/>
                        </w:rPr>
                        <w:t xml:space="preserve"> 2  172.16.3.19 (172.16.3.19)  0.109 ms  0.099 ms  0.116 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97262">
        <w:rPr>
          <w:sz w:val="24"/>
          <w:szCs w:val="24"/>
        </w:rPr>
        <w:t>Verify VRR operation.</w:t>
      </w:r>
      <w:r w:rsidR="00597262">
        <w:rPr>
          <w:sz w:val="24"/>
          <w:szCs w:val="24"/>
        </w:rPr>
        <w:br/>
      </w:r>
      <w:r w:rsidR="00597262" w:rsidRPr="00C26842">
        <w:rPr>
          <w:sz w:val="24"/>
          <w:szCs w:val="24"/>
        </w:rPr>
        <w:t>Use ‘</w:t>
      </w:r>
      <w:r w:rsidR="00597262" w:rsidRPr="00424B45">
        <w:rPr>
          <w:rFonts w:ascii="Consolas" w:hAnsi="Consolas" w:cs="Consolas"/>
          <w:b/>
          <w:bCs/>
          <w:sz w:val="24"/>
          <w:szCs w:val="24"/>
        </w:rPr>
        <w:t>ping</w:t>
      </w:r>
      <w:r w:rsidR="00597262" w:rsidRPr="00424B45">
        <w:rPr>
          <w:b/>
          <w:bCs/>
          <w:sz w:val="24"/>
          <w:szCs w:val="24"/>
        </w:rPr>
        <w:t>’</w:t>
      </w:r>
      <w:r w:rsidR="00597262" w:rsidRPr="00C26842">
        <w:rPr>
          <w:sz w:val="24"/>
          <w:szCs w:val="24"/>
        </w:rPr>
        <w:t xml:space="preserve"> and </w:t>
      </w:r>
      <w:r w:rsidR="00597262">
        <w:rPr>
          <w:sz w:val="24"/>
          <w:szCs w:val="24"/>
        </w:rPr>
        <w:t>‘</w:t>
      </w:r>
      <w:r w:rsidR="00597262" w:rsidRPr="00424B45">
        <w:rPr>
          <w:rFonts w:ascii="Consolas" w:hAnsi="Consolas" w:cs="Consolas"/>
          <w:b/>
          <w:bCs/>
          <w:sz w:val="24"/>
          <w:szCs w:val="24"/>
        </w:rPr>
        <w:t>traceroute’</w:t>
      </w:r>
      <w:r w:rsidR="00597262" w:rsidRPr="00C26842">
        <w:rPr>
          <w:sz w:val="24"/>
          <w:szCs w:val="24"/>
        </w:rPr>
        <w:t xml:space="preserve"> utilities to verify communication between hosts in different VLANs. </w:t>
      </w:r>
      <w:r w:rsidR="00597262" w:rsidRPr="00C26842">
        <w:rPr>
          <w:sz w:val="24"/>
          <w:szCs w:val="24"/>
        </w:rPr>
        <w:br/>
        <w:t>For example, in group B ping from server ‘</w:t>
      </w:r>
      <w:r w:rsidR="00A77833">
        <w:rPr>
          <w:b/>
          <w:bCs/>
          <w:i/>
          <w:iCs/>
          <w:sz w:val="24"/>
          <w:szCs w:val="24"/>
        </w:rPr>
        <w:t>host1</w:t>
      </w:r>
      <w:r w:rsidR="00597262" w:rsidRPr="00424B45">
        <w:rPr>
          <w:b/>
          <w:bCs/>
          <w:i/>
          <w:iCs/>
          <w:sz w:val="24"/>
          <w:szCs w:val="24"/>
        </w:rPr>
        <w:t>’</w:t>
      </w:r>
      <w:r w:rsidR="00597262" w:rsidRPr="00C26842">
        <w:rPr>
          <w:sz w:val="24"/>
          <w:szCs w:val="24"/>
        </w:rPr>
        <w:t xml:space="preserve"> (in VLAN 2) to server ‘</w:t>
      </w:r>
      <w:r w:rsidR="00EF2BE3">
        <w:rPr>
          <w:b/>
          <w:bCs/>
          <w:i/>
          <w:iCs/>
          <w:sz w:val="24"/>
          <w:szCs w:val="24"/>
        </w:rPr>
        <w:t>host2</w:t>
      </w:r>
      <w:r w:rsidR="00597262" w:rsidRPr="00424B45">
        <w:rPr>
          <w:b/>
          <w:bCs/>
          <w:i/>
          <w:iCs/>
          <w:sz w:val="24"/>
          <w:szCs w:val="24"/>
        </w:rPr>
        <w:t>’</w:t>
      </w:r>
      <w:r w:rsidR="00597262" w:rsidRPr="00C26842">
        <w:rPr>
          <w:sz w:val="24"/>
          <w:szCs w:val="24"/>
        </w:rPr>
        <w:t xml:space="preserve"> (in VLAN3)</w:t>
      </w:r>
      <w:r w:rsidR="00597262">
        <w:rPr>
          <w:sz w:val="24"/>
          <w:szCs w:val="24"/>
        </w:rPr>
        <w:t>.</w:t>
      </w:r>
      <w:r w:rsidR="00597262">
        <w:rPr>
          <w:sz w:val="24"/>
          <w:szCs w:val="24"/>
        </w:rPr>
        <w:br/>
      </w:r>
    </w:p>
    <w:p w14:paraId="222E3F10" w14:textId="631C2A82" w:rsidR="00B75119" w:rsidRDefault="000F5664" w:rsidP="00961A1C">
      <w:pPr>
        <w:pStyle w:val="ListParagraph"/>
        <w:numPr>
          <w:ilvl w:val="0"/>
          <w:numId w:val="58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5D186F">
        <w:rPr>
          <w:sz w:val="24"/>
          <w:szCs w:val="24"/>
        </w:rPr>
        <w:t xml:space="preserve">Verify </w:t>
      </w:r>
      <w:r>
        <w:rPr>
          <w:sz w:val="24"/>
          <w:szCs w:val="24"/>
        </w:rPr>
        <w:t>MLAG/</w:t>
      </w:r>
      <w:r w:rsidR="005D186F">
        <w:rPr>
          <w:sz w:val="24"/>
          <w:szCs w:val="24"/>
        </w:rPr>
        <w:t>VRR failover.</w:t>
      </w:r>
      <w:r w:rsidR="005D186F">
        <w:rPr>
          <w:sz w:val="24"/>
          <w:szCs w:val="24"/>
        </w:rPr>
        <w:br/>
      </w:r>
      <w:r w:rsidR="005D186F" w:rsidRPr="00C26842">
        <w:rPr>
          <w:sz w:val="24"/>
          <w:szCs w:val="24"/>
        </w:rPr>
        <w:t>Use</w:t>
      </w:r>
      <w:r w:rsidR="005D186F">
        <w:rPr>
          <w:sz w:val="24"/>
          <w:szCs w:val="24"/>
        </w:rPr>
        <w:t xml:space="preserve"> continuous</w:t>
      </w:r>
      <w:r w:rsidR="005D186F" w:rsidRPr="00C26842">
        <w:rPr>
          <w:sz w:val="24"/>
          <w:szCs w:val="24"/>
        </w:rPr>
        <w:t xml:space="preserve"> ‘</w:t>
      </w:r>
      <w:r w:rsidR="005D186F" w:rsidRPr="00424B45">
        <w:rPr>
          <w:rFonts w:ascii="Consolas" w:hAnsi="Consolas" w:cs="Consolas"/>
          <w:b/>
          <w:bCs/>
          <w:sz w:val="24"/>
          <w:szCs w:val="24"/>
        </w:rPr>
        <w:t>ping</w:t>
      </w:r>
      <w:r w:rsidR="005D186F" w:rsidRPr="00424B45">
        <w:rPr>
          <w:b/>
          <w:bCs/>
          <w:sz w:val="24"/>
          <w:szCs w:val="24"/>
        </w:rPr>
        <w:t>’</w:t>
      </w:r>
      <w:r w:rsidR="005D186F" w:rsidRPr="00C26842">
        <w:rPr>
          <w:sz w:val="24"/>
          <w:szCs w:val="24"/>
        </w:rPr>
        <w:t xml:space="preserve"> between hosts in different VLANs. </w:t>
      </w:r>
      <w:r w:rsidR="005D186F" w:rsidRPr="00C26842">
        <w:rPr>
          <w:sz w:val="24"/>
          <w:szCs w:val="24"/>
        </w:rPr>
        <w:br/>
        <w:t>For example, in group B ping from server ‘</w:t>
      </w:r>
      <w:r w:rsidR="00A77833">
        <w:rPr>
          <w:b/>
          <w:bCs/>
          <w:i/>
          <w:iCs/>
          <w:sz w:val="24"/>
          <w:szCs w:val="24"/>
        </w:rPr>
        <w:t>host1</w:t>
      </w:r>
      <w:r w:rsidR="005D186F" w:rsidRPr="00424B45">
        <w:rPr>
          <w:b/>
          <w:bCs/>
          <w:i/>
          <w:iCs/>
          <w:sz w:val="24"/>
          <w:szCs w:val="24"/>
        </w:rPr>
        <w:t>’</w:t>
      </w:r>
      <w:r w:rsidR="005D186F" w:rsidRPr="00C26842">
        <w:rPr>
          <w:sz w:val="24"/>
          <w:szCs w:val="24"/>
        </w:rPr>
        <w:t xml:space="preserve"> (in VLAN 2) to server ‘</w:t>
      </w:r>
      <w:r w:rsidR="00EF2BE3">
        <w:rPr>
          <w:b/>
          <w:bCs/>
          <w:i/>
          <w:iCs/>
          <w:sz w:val="24"/>
          <w:szCs w:val="24"/>
        </w:rPr>
        <w:t>host2</w:t>
      </w:r>
      <w:r w:rsidR="005D186F" w:rsidRPr="00424B45">
        <w:rPr>
          <w:b/>
          <w:bCs/>
          <w:i/>
          <w:iCs/>
          <w:sz w:val="24"/>
          <w:szCs w:val="24"/>
        </w:rPr>
        <w:t>’</w:t>
      </w:r>
      <w:r w:rsidR="005D186F" w:rsidRPr="00C26842">
        <w:rPr>
          <w:sz w:val="24"/>
          <w:szCs w:val="24"/>
        </w:rPr>
        <w:t xml:space="preserve"> (in VLAN</w:t>
      </w:r>
      <w:r w:rsidR="00325142">
        <w:rPr>
          <w:sz w:val="24"/>
          <w:szCs w:val="24"/>
        </w:rPr>
        <w:t xml:space="preserve"> </w:t>
      </w:r>
      <w:r w:rsidR="005D186F" w:rsidRPr="00C26842">
        <w:rPr>
          <w:sz w:val="24"/>
          <w:szCs w:val="24"/>
        </w:rPr>
        <w:t>3)</w:t>
      </w:r>
      <w:r w:rsidR="005D186F">
        <w:rPr>
          <w:sz w:val="24"/>
          <w:szCs w:val="24"/>
        </w:rPr>
        <w:t>.</w:t>
      </w:r>
    </w:p>
    <w:tbl>
      <w:tblPr>
        <w:tblStyle w:val="TableGrid"/>
        <w:tblW w:w="0" w:type="auto"/>
        <w:tblInd w:w="3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B75119" w14:paraId="222E3F13" w14:textId="77777777" w:rsidTr="00B75119">
        <w:tc>
          <w:tcPr>
            <w:tcW w:w="8630" w:type="dxa"/>
            <w:tcBorders>
              <w:bottom w:val="single" w:sz="4" w:space="0" w:color="auto"/>
            </w:tcBorders>
          </w:tcPr>
          <w:p w14:paraId="222E3F11" w14:textId="0B7D95ED" w:rsidR="00B75119" w:rsidRPr="00B75119" w:rsidRDefault="00B75119" w:rsidP="00B75119">
            <w:pPr>
              <w:rPr>
                <w:sz w:val="24"/>
                <w:szCs w:val="24"/>
              </w:rPr>
            </w:pPr>
            <w:r w:rsidRPr="00B75119">
              <w:rPr>
                <w:sz w:val="24"/>
                <w:szCs w:val="24"/>
              </w:rPr>
              <w:t xml:space="preserve">While </w:t>
            </w:r>
            <w:r w:rsidRPr="00B75119">
              <w:rPr>
                <w:rFonts w:ascii="Consolas" w:hAnsi="Consolas" w:cs="Consolas"/>
                <w:b/>
                <w:bCs/>
                <w:sz w:val="24"/>
                <w:szCs w:val="24"/>
              </w:rPr>
              <w:t>‘ping’</w:t>
            </w:r>
            <w:r w:rsidRPr="00B75119">
              <w:rPr>
                <w:sz w:val="24"/>
                <w:szCs w:val="24"/>
              </w:rPr>
              <w:t xml:space="preserve"> is running</w:t>
            </w:r>
            <w:r w:rsidR="00812097">
              <w:rPr>
                <w:sz w:val="24"/>
                <w:szCs w:val="24"/>
              </w:rPr>
              <w:t>,</w:t>
            </w:r>
            <w:r w:rsidRPr="00B75119">
              <w:rPr>
                <w:sz w:val="24"/>
                <w:szCs w:val="24"/>
              </w:rPr>
              <w:t xml:space="preserve"> reboot switch </w:t>
            </w:r>
            <w:r w:rsidRPr="00B75119">
              <w:rPr>
                <w:b/>
                <w:bCs/>
                <w:i/>
                <w:iCs/>
                <w:sz w:val="24"/>
                <w:szCs w:val="24"/>
              </w:rPr>
              <w:t>spine3</w:t>
            </w:r>
            <w:r w:rsidRPr="00B75119">
              <w:rPr>
                <w:sz w:val="24"/>
                <w:szCs w:val="24"/>
              </w:rPr>
              <w:t>. Was the traffic disrupted?</w:t>
            </w:r>
          </w:p>
          <w:p w14:paraId="222E3F12" w14:textId="77777777" w:rsidR="00B75119" w:rsidRDefault="00B75119" w:rsidP="00B75119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B75119" w14:paraId="222E3F17" w14:textId="77777777" w:rsidTr="00B75119">
        <w:tc>
          <w:tcPr>
            <w:tcW w:w="8630" w:type="dxa"/>
            <w:tcBorders>
              <w:top w:val="single" w:sz="4" w:space="0" w:color="auto"/>
              <w:bottom w:val="single" w:sz="4" w:space="0" w:color="auto"/>
            </w:tcBorders>
          </w:tcPr>
          <w:p w14:paraId="222E3F14" w14:textId="77777777" w:rsidR="00B75119" w:rsidRDefault="00B75119" w:rsidP="00B75119">
            <w:pPr>
              <w:rPr>
                <w:sz w:val="24"/>
                <w:szCs w:val="24"/>
              </w:rPr>
            </w:pPr>
          </w:p>
          <w:p w14:paraId="222E3F15" w14:textId="77777777" w:rsidR="00B75119" w:rsidRPr="00B75119" w:rsidRDefault="00B75119" w:rsidP="00B75119">
            <w:pPr>
              <w:rPr>
                <w:sz w:val="24"/>
                <w:szCs w:val="24"/>
              </w:rPr>
            </w:pPr>
            <w:r w:rsidRPr="00B75119">
              <w:rPr>
                <w:sz w:val="24"/>
                <w:szCs w:val="24"/>
              </w:rPr>
              <w:t xml:space="preserve">After switch </w:t>
            </w:r>
            <w:r>
              <w:rPr>
                <w:b/>
                <w:bCs/>
                <w:i/>
                <w:iCs/>
                <w:sz w:val="24"/>
                <w:szCs w:val="24"/>
              </w:rPr>
              <w:t xml:space="preserve">spine3 </w:t>
            </w:r>
            <w:r>
              <w:rPr>
                <w:sz w:val="24"/>
                <w:szCs w:val="24"/>
              </w:rPr>
              <w:t>reboots</w:t>
            </w:r>
            <w:r w:rsidRPr="00B75119">
              <w:rPr>
                <w:sz w:val="24"/>
                <w:szCs w:val="24"/>
              </w:rPr>
              <w:t xml:space="preserve">, reboot switch </w:t>
            </w:r>
            <w:r w:rsidRPr="00B75119">
              <w:rPr>
                <w:b/>
                <w:bCs/>
                <w:i/>
                <w:iCs/>
                <w:sz w:val="24"/>
                <w:szCs w:val="24"/>
              </w:rPr>
              <w:t>spine4</w:t>
            </w:r>
            <w:r w:rsidRPr="00B75119">
              <w:rPr>
                <w:sz w:val="24"/>
                <w:szCs w:val="24"/>
              </w:rPr>
              <w:t>. Was the traffic disputed now?</w:t>
            </w:r>
          </w:p>
          <w:p w14:paraId="222E3F16" w14:textId="77777777" w:rsidR="00B75119" w:rsidRDefault="00B75119" w:rsidP="00B75119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  <w:tr w:rsidR="00B75119" w14:paraId="222E3F1B" w14:textId="77777777" w:rsidTr="00B75119">
        <w:tc>
          <w:tcPr>
            <w:tcW w:w="8630" w:type="dxa"/>
            <w:tcBorders>
              <w:top w:val="single" w:sz="4" w:space="0" w:color="auto"/>
              <w:bottom w:val="single" w:sz="4" w:space="0" w:color="auto"/>
            </w:tcBorders>
          </w:tcPr>
          <w:p w14:paraId="222E3F18" w14:textId="77777777" w:rsidR="00B75119" w:rsidRDefault="00B75119" w:rsidP="00B75119">
            <w:pPr>
              <w:rPr>
                <w:sz w:val="24"/>
                <w:szCs w:val="24"/>
              </w:rPr>
            </w:pPr>
          </w:p>
          <w:p w14:paraId="222E3F19" w14:textId="77777777" w:rsidR="00B75119" w:rsidRPr="00B75119" w:rsidRDefault="00B75119" w:rsidP="00B75119">
            <w:pPr>
              <w:rPr>
                <w:sz w:val="24"/>
                <w:szCs w:val="24"/>
              </w:rPr>
            </w:pPr>
            <w:r w:rsidRPr="00B75119">
              <w:rPr>
                <w:sz w:val="24"/>
                <w:szCs w:val="24"/>
              </w:rPr>
              <w:t xml:space="preserve">What are your conclusions regarding MLAG/VRR </w:t>
            </w:r>
            <w:r>
              <w:rPr>
                <w:sz w:val="24"/>
                <w:szCs w:val="24"/>
              </w:rPr>
              <w:t>failover</w:t>
            </w:r>
            <w:r w:rsidRPr="00B75119">
              <w:rPr>
                <w:sz w:val="24"/>
                <w:szCs w:val="24"/>
              </w:rPr>
              <w:t>?</w:t>
            </w:r>
          </w:p>
          <w:p w14:paraId="222E3F1A" w14:textId="77777777" w:rsidR="00B75119" w:rsidRDefault="00B75119" w:rsidP="00B75119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</w:tbl>
    <w:p w14:paraId="222E3F1C" w14:textId="77777777" w:rsidR="00B75119" w:rsidRDefault="00B75119" w:rsidP="00B75119">
      <w:pPr>
        <w:pStyle w:val="ListParagraph"/>
        <w:ind w:left="360"/>
        <w:rPr>
          <w:sz w:val="24"/>
          <w:szCs w:val="24"/>
        </w:rPr>
      </w:pPr>
    </w:p>
    <w:p w14:paraId="222E3F1D" w14:textId="5B0A4255" w:rsidR="00EE60EB" w:rsidRDefault="00EE60EB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22E3F20" w14:textId="77777777" w:rsidR="00C14FF9" w:rsidRPr="003A6E54" w:rsidRDefault="00E8617E" w:rsidP="00C14FF9">
      <w:pPr>
        <w:pStyle w:val="ListParagraph"/>
        <w:spacing w:line="360" w:lineRule="auto"/>
        <w:ind w:left="360"/>
        <w:rPr>
          <w:b/>
          <w:bCs/>
          <w:sz w:val="24"/>
          <w:szCs w:val="24"/>
        </w:rPr>
      </w:pPr>
      <w:r w:rsidRPr="003A6E54"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140032" behindDoc="0" locked="0" layoutInCell="1" allowOverlap="1" wp14:anchorId="222E4373" wp14:editId="222E4374">
                <wp:simplePos x="0" y="0"/>
                <wp:positionH relativeFrom="page">
                  <wp:posOffset>828184</wp:posOffset>
                </wp:positionH>
                <wp:positionV relativeFrom="paragraph">
                  <wp:posOffset>-57587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77777777" w:rsidR="00330216" w:rsidRPr="00BC5C64" w:rsidRDefault="00330216" w:rsidP="00E56A04">
                            <w:pPr>
                              <w:pStyle w:val="Heading2"/>
                              <w:rPr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BC5C64">
                              <w:rPr>
                                <w:color w:val="00B0F0"/>
                              </w:rPr>
                              <w:t>Practice 5</w:t>
                            </w:r>
                            <w:r w:rsidRPr="00BC5C64">
                              <w:rPr>
                                <w:color w:val="404040" w:themeColor="text1" w:themeTint="BF"/>
                              </w:rPr>
                              <w:t>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303" type="#_x0000_t202" style="position:absolute;left:0;text-align:left;margin-left:65.2pt;margin-top:-4.55pt;width:456.75pt;height:31.65pt;z-index:252140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" filled="f" stroked="f" strokeweight=".5pt">
                <v:textbox>
                  <w:txbxContent>
                    <w:p w14:paraId="222E47B9" w14:textId="77777777" w:rsidR="00330216" w:rsidRPr="00BC5C64" w:rsidRDefault="00330216" w:rsidP="00E56A04">
                      <w:pPr>
                        <w:pStyle w:val="Heading2"/>
                        <w:rPr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BC5C64">
                        <w:rPr>
                          <w:color w:val="00B0F0"/>
                        </w:rPr>
                        <w:t>Practice 5</w:t>
                      </w:r>
                      <w:r w:rsidRPr="00BC5C64">
                        <w:rPr>
                          <w:color w:val="404040" w:themeColor="text1" w:themeTint="BF"/>
                        </w:rPr>
                        <w:t>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E8617E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3031936" behindDoc="0" locked="0" layoutInCell="1" allowOverlap="1" wp14:anchorId="222E4375" wp14:editId="222E4376">
                <wp:simplePos x="0" y="0"/>
                <wp:positionH relativeFrom="column">
                  <wp:posOffset>1666240</wp:posOffset>
                </wp:positionH>
                <wp:positionV relativeFrom="paragraph">
                  <wp:posOffset>-1612900</wp:posOffset>
                </wp:positionV>
                <wp:extent cx="164465" cy="3732530"/>
                <wp:effectExtent l="25718" t="0" r="0" b="32703"/>
                <wp:wrapNone/>
                <wp:docPr id="2169" name="Elb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164465" cy="3732530"/>
                        </a:xfrm>
                        <a:prstGeom prst="bentConnector2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42C07" id="Elbow Connector 34" o:spid="_x0000_s1026" type="#_x0000_t33" style="position:absolute;margin-left:131.2pt;margin-top:-127pt;width:12.95pt;height:293.9pt;rotation:90;flip:x;z-index:25303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" strokecolor="#404040 [2429]" strokeweight="2.25pt">
                <v:stroke dashstyle="1 1" joinstyle="round"/>
                <v:shadow color="#e7e6e6 [3214]"/>
              </v:shape>
            </w:pict>
          </mc:Fallback>
        </mc:AlternateContent>
      </w:r>
      <w:r w:rsidRPr="00E8617E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3032960" behindDoc="0" locked="0" layoutInCell="1" allowOverlap="1" wp14:anchorId="222E4377" wp14:editId="222E4378">
                <wp:simplePos x="0" y="0"/>
                <wp:positionH relativeFrom="column">
                  <wp:posOffset>-172938</wp:posOffset>
                </wp:positionH>
                <wp:positionV relativeFrom="paragraph">
                  <wp:posOffset>84216</wp:posOffset>
                </wp:positionV>
                <wp:extent cx="107950" cy="107950"/>
                <wp:effectExtent l="0" t="0" r="6350" b="6350"/>
                <wp:wrapNone/>
                <wp:docPr id="2170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ellipse">
                          <a:avLst/>
                        </a:prstGeom>
                        <a:solidFill>
                          <a:srgbClr val="40C1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66C9842" id="Oval 47" o:spid="_x0000_s1026" style="position:absolute;margin-left:-13.6pt;margin-top:6.65pt;width:8.5pt;height:8.5pt;z-index:25303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" fillcolor="#40c1bb" stroked="f" strokeweight="1pt">
                <v:stroke joinstyle="miter"/>
              </v:oval>
            </w:pict>
          </mc:Fallback>
        </mc:AlternateContent>
      </w:r>
    </w:p>
    <w:p w14:paraId="222E3F21" w14:textId="77777777" w:rsidR="00E8617E" w:rsidRDefault="00E8617E" w:rsidP="00137199">
      <w:pPr>
        <w:rPr>
          <w:b/>
          <w:bCs/>
          <w:color w:val="404040" w:themeColor="text1" w:themeTint="BF"/>
          <w:sz w:val="28"/>
          <w:szCs w:val="28"/>
        </w:rPr>
      </w:pPr>
      <w:r w:rsidRPr="00CF4B47">
        <w:rPr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3027840" behindDoc="0" locked="0" layoutInCell="1" allowOverlap="1" wp14:anchorId="222E4379" wp14:editId="222E437A">
                <wp:simplePos x="0" y="0"/>
                <wp:positionH relativeFrom="column">
                  <wp:posOffset>-896883</wp:posOffset>
                </wp:positionH>
                <wp:positionV relativeFrom="paragraph">
                  <wp:posOffset>387386</wp:posOffset>
                </wp:positionV>
                <wp:extent cx="815161" cy="81915"/>
                <wp:effectExtent l="0" t="0" r="23495" b="13335"/>
                <wp:wrapNone/>
                <wp:docPr id="2163" name="Group 21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164" name="Straight Connector 2164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5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30D8550" id="Group 2163" o:spid="_x0000_s1026" style="position:absolute;margin-left:-70.6pt;margin-top:30.5pt;width:64.2pt;height:6.45pt;z-index:253027840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">
                <v:line id="Straight Connector 2164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IMyfccAAADdAAAADwAAAGRycy9kb3ducmV2LnhtbESPQWvCQBSE70L/w/IKvZmNUoKkrmID&#10;YqEUqjZ6fWSfSWj2bcyuSfz33UKhx2FmvmGW69E0oqfO1ZYVzKIYBHFhdc2lgq/jdroA4TyyxsYy&#10;KbiTg/XqYbLEVNuB99QffCkChF2KCirv21RKV1Rk0EW2JQ7exXYGfZBdKXWHQ4CbRs7jOJEGaw4L&#10;FbaUVVR8H25Gwef7Pb9umyG72o/Tcfcan7P8tlPq6XHcvIDwNPr/8F/7TSuYz5Jn+H0TnoBc/Q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4gzJ9xwAAAN0AAAAPAAAAAAAA&#10;AAAAAAAAAKECAABkcnMvZG93bnJldi54bWxQSwUGAAAAAAQABAD5AAAAlQMAAAAA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AB+U8QA&#10;AADdAAAADwAAAGRycy9kb3ducmV2LnhtbESPzWrDMBCE74G+g9hAb4ls08bFjWxKIFDoqY7T89Za&#10;/xBrZSzFcd6+KhR6HGbmG2ZfLGYQM02ut6wg3kYgiGure24VVKfj5gWE88gaB8uk4E4OivxhtcdM&#10;2xt/0lz6VgQIuwwVdN6PmZSu7sig29qROHiNnQz6IKdW6glvAW4GmUTRThrsOSx0ONKho/pSXo2C&#10;k7w35/SjNGS0/FqqQ/o0N99KPa6Xt1cQnhb/H/5rv2sFSbx7ht834QnI/A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QAflPEAAAA3QAAAA8AAAAAAAAAAAAAAAAAmAIAAGRycy9k&#10;b3ducmV2LnhtbFBLBQYAAAAABAAEAPUAAACJAwAAAAA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3F22" w14:textId="77777777" w:rsidR="00421D5E" w:rsidRPr="00BC5C64" w:rsidRDefault="00421D5E" w:rsidP="00137199">
      <w:pPr>
        <w:rPr>
          <w:b/>
          <w:bCs/>
          <w:color w:val="404040" w:themeColor="text1" w:themeTint="BF"/>
          <w:sz w:val="28"/>
          <w:szCs w:val="28"/>
        </w:rPr>
      </w:pPr>
      <w:r w:rsidRPr="00BC5C64">
        <w:rPr>
          <w:b/>
          <w:bCs/>
          <w:color w:val="404040" w:themeColor="text1" w:themeTint="BF"/>
          <w:sz w:val="28"/>
          <w:szCs w:val="28"/>
        </w:rPr>
        <w:t>Practice objectives:</w:t>
      </w:r>
    </w:p>
    <w:p w14:paraId="222E3F23" w14:textId="77777777" w:rsidR="00421D5E" w:rsidRPr="003A6E54" w:rsidRDefault="00421D5E" w:rsidP="00A35FB4">
      <w:pPr>
        <w:spacing w:after="120" w:line="240" w:lineRule="auto"/>
        <w:rPr>
          <w:sz w:val="24"/>
          <w:szCs w:val="24"/>
        </w:rPr>
      </w:pPr>
      <w:r w:rsidRPr="003A6E54">
        <w:rPr>
          <w:sz w:val="24"/>
          <w:szCs w:val="24"/>
        </w:rPr>
        <w:t xml:space="preserve">In this practice session you will configure BGP </w:t>
      </w:r>
      <w:r w:rsidR="00A35FB4">
        <w:rPr>
          <w:sz w:val="24"/>
          <w:szCs w:val="24"/>
        </w:rPr>
        <w:t>Unnumbered</w:t>
      </w:r>
      <w:r w:rsidRPr="003A6E54">
        <w:rPr>
          <w:sz w:val="24"/>
          <w:szCs w:val="24"/>
        </w:rPr>
        <w:t>:</w:t>
      </w:r>
    </w:p>
    <w:p w14:paraId="222E3F24" w14:textId="77777777" w:rsidR="00C73AF2" w:rsidRPr="00137199" w:rsidRDefault="00C73AF2" w:rsidP="00961A1C">
      <w:pPr>
        <w:pStyle w:val="ListParagraph"/>
        <w:numPr>
          <w:ilvl w:val="0"/>
          <w:numId w:val="10"/>
        </w:numPr>
        <w:spacing w:after="120" w:line="240" w:lineRule="auto"/>
        <w:rPr>
          <w:sz w:val="24"/>
          <w:szCs w:val="24"/>
        </w:rPr>
      </w:pPr>
      <w:r w:rsidRPr="00137199">
        <w:rPr>
          <w:sz w:val="24"/>
          <w:szCs w:val="24"/>
        </w:rPr>
        <w:t>Spine switches will be configured in the same AS</w:t>
      </w:r>
      <w:r w:rsidR="00137199" w:rsidRPr="00137199">
        <w:rPr>
          <w:sz w:val="24"/>
          <w:szCs w:val="24"/>
        </w:rPr>
        <w:t xml:space="preserve"> and </w:t>
      </w:r>
      <w:r w:rsidR="00137199">
        <w:rPr>
          <w:sz w:val="24"/>
          <w:szCs w:val="24"/>
        </w:rPr>
        <w:t>e</w:t>
      </w:r>
      <w:r w:rsidRPr="00137199">
        <w:rPr>
          <w:sz w:val="24"/>
          <w:szCs w:val="24"/>
        </w:rPr>
        <w:t>ach of the leaf switches will be configured in its own AS.</w:t>
      </w:r>
    </w:p>
    <w:p w14:paraId="222E3F25" w14:textId="77777777" w:rsidR="00155822" w:rsidRDefault="00C73AF2" w:rsidP="00961A1C">
      <w:pPr>
        <w:pStyle w:val="ListParagraph"/>
        <w:numPr>
          <w:ilvl w:val="0"/>
          <w:numId w:val="10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BGP unnumbered will be configured on all four switches.</w:t>
      </w:r>
    </w:p>
    <w:p w14:paraId="222E3F26" w14:textId="77777777" w:rsidR="00C73AF2" w:rsidRDefault="00C73AF2" w:rsidP="00961A1C">
      <w:pPr>
        <w:pStyle w:val="ListParagraph"/>
        <w:numPr>
          <w:ilvl w:val="0"/>
          <w:numId w:val="10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eBGP sessions will be established between the spine and leaf switches.</w:t>
      </w:r>
    </w:p>
    <w:p w14:paraId="222E3F27" w14:textId="77777777" w:rsidR="00C73AF2" w:rsidRDefault="00C73AF2" w:rsidP="00961A1C">
      <w:pPr>
        <w:pStyle w:val="ListParagraph"/>
        <w:numPr>
          <w:ilvl w:val="0"/>
          <w:numId w:val="10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Leaf switches will advertise their local IP prefixes.</w:t>
      </w:r>
    </w:p>
    <w:p w14:paraId="222E3F28" w14:textId="77777777" w:rsidR="00155822" w:rsidRPr="00E8617E" w:rsidRDefault="00C73AF2" w:rsidP="00961A1C">
      <w:pPr>
        <w:pStyle w:val="ListParagraph"/>
        <w:numPr>
          <w:ilvl w:val="0"/>
          <w:numId w:val="10"/>
        </w:numPr>
        <w:spacing w:after="120" w:line="240" w:lineRule="auto"/>
        <w:rPr>
          <w:sz w:val="24"/>
          <w:szCs w:val="24"/>
        </w:rPr>
      </w:pPr>
      <w:r w:rsidRPr="003A6E54">
        <w:rPr>
          <w:sz w:val="24"/>
          <w:szCs w:val="24"/>
        </w:rPr>
        <w:t>By the end of this practice session you will achieve end-to-end connectivity be</w:t>
      </w:r>
      <w:r w:rsidR="00137199">
        <w:rPr>
          <w:sz w:val="24"/>
          <w:szCs w:val="24"/>
        </w:rPr>
        <w:t>tween all servers in your group, over the BGP Autonomous Systems.</w:t>
      </w:r>
    </w:p>
    <w:p w14:paraId="222E3F29" w14:textId="77777777" w:rsidR="00155822" w:rsidRDefault="00155822" w:rsidP="00155822">
      <w:pPr>
        <w:spacing w:after="0"/>
        <w:rPr>
          <w:b/>
          <w:bCs/>
          <w:i/>
          <w:iCs/>
          <w:sz w:val="24"/>
          <w:szCs w:val="24"/>
        </w:rPr>
      </w:pPr>
      <w:r w:rsidRPr="00155822">
        <w:rPr>
          <w:b/>
          <w:bCs/>
          <w:i/>
          <w:iCs/>
          <w:sz w:val="24"/>
          <w:szCs w:val="24"/>
        </w:rPr>
        <w:t xml:space="preserve">** Please note: </w:t>
      </w:r>
    </w:p>
    <w:p w14:paraId="222E3F2A" w14:textId="19ADD238" w:rsidR="00155822" w:rsidRPr="00155822" w:rsidRDefault="00155822" w:rsidP="00961A1C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155822">
        <w:rPr>
          <w:sz w:val="24"/>
          <w:szCs w:val="24"/>
        </w:rPr>
        <w:t>Commands are demonstrated on switch</w:t>
      </w:r>
      <w:r w:rsidR="00FF0011">
        <w:rPr>
          <w:sz w:val="24"/>
          <w:szCs w:val="24"/>
        </w:rPr>
        <w:t>es</w:t>
      </w:r>
      <w:r w:rsidRPr="00155822">
        <w:rPr>
          <w:sz w:val="24"/>
          <w:szCs w:val="24"/>
        </w:rPr>
        <w:t xml:space="preserve"> </w:t>
      </w:r>
      <w:r w:rsidRPr="00CC7813">
        <w:rPr>
          <w:b/>
          <w:bCs/>
          <w:i/>
          <w:iCs/>
          <w:sz w:val="24"/>
          <w:szCs w:val="24"/>
        </w:rPr>
        <w:t>leaf1</w:t>
      </w:r>
      <w:r w:rsidR="00FF0011">
        <w:rPr>
          <w:sz w:val="24"/>
          <w:szCs w:val="24"/>
        </w:rPr>
        <w:t xml:space="preserve"> and </w:t>
      </w:r>
      <w:r w:rsidR="00FF0011" w:rsidRPr="00CC7813">
        <w:rPr>
          <w:b/>
          <w:bCs/>
          <w:i/>
          <w:iCs/>
          <w:sz w:val="24"/>
          <w:szCs w:val="24"/>
        </w:rPr>
        <w:t>spine3</w:t>
      </w:r>
      <w:r w:rsidRPr="00155822">
        <w:rPr>
          <w:sz w:val="24"/>
          <w:szCs w:val="24"/>
        </w:rPr>
        <w:t xml:space="preserve"> in group B, named</w:t>
      </w:r>
      <w:r w:rsidRPr="00155822">
        <w:rPr>
          <w:b/>
          <w:bCs/>
          <w:sz w:val="24"/>
          <w:szCs w:val="24"/>
        </w:rPr>
        <w:t xml:space="preserve"> </w:t>
      </w:r>
      <w:r w:rsidR="00137199">
        <w:rPr>
          <w:b/>
          <w:bCs/>
          <w:sz w:val="24"/>
          <w:szCs w:val="24"/>
        </w:rPr>
        <w:br/>
      </w:r>
      <w:r w:rsidR="004838B3">
        <w:rPr>
          <w:rFonts w:ascii="Consolas" w:hAnsi="Consolas" w:cs="Consolas"/>
          <w:b/>
          <w:bCs/>
          <w:sz w:val="24"/>
          <w:szCs w:val="24"/>
        </w:rPr>
        <w:t>leaf1</w:t>
      </w:r>
      <w:r w:rsidR="00FF0011">
        <w:rPr>
          <w:rFonts w:ascii="Consolas" w:hAnsi="Consolas" w:cs="Consolas"/>
          <w:b/>
          <w:bCs/>
          <w:sz w:val="24"/>
          <w:szCs w:val="24"/>
        </w:rPr>
        <w:t xml:space="preserve"> </w:t>
      </w:r>
      <w:r w:rsidR="00FF0011" w:rsidRPr="00137199">
        <w:rPr>
          <w:sz w:val="24"/>
          <w:szCs w:val="24"/>
        </w:rPr>
        <w:t>and</w:t>
      </w:r>
      <w:r w:rsidR="00FF0011">
        <w:rPr>
          <w:rFonts w:ascii="Consolas" w:hAnsi="Consolas" w:cs="Consolas"/>
          <w:b/>
          <w:bCs/>
          <w:sz w:val="24"/>
          <w:szCs w:val="24"/>
        </w:rPr>
        <w:t xml:space="preserve"> </w:t>
      </w:r>
      <w:r w:rsidR="00EF2BE3">
        <w:rPr>
          <w:rFonts w:ascii="Consolas" w:hAnsi="Consolas" w:cs="Consolas"/>
          <w:b/>
          <w:bCs/>
          <w:sz w:val="24"/>
          <w:szCs w:val="24"/>
        </w:rPr>
        <w:t>spine3</w:t>
      </w:r>
      <w:r w:rsidRPr="00155822">
        <w:rPr>
          <w:rFonts w:ascii="Consolas" w:hAnsi="Consolas" w:cs="Consolas"/>
          <w:b/>
          <w:bCs/>
          <w:sz w:val="24"/>
          <w:szCs w:val="24"/>
        </w:rPr>
        <w:t xml:space="preserve">. </w:t>
      </w:r>
      <w:r w:rsidRPr="00155822">
        <w:rPr>
          <w:sz w:val="24"/>
          <w:szCs w:val="24"/>
        </w:rPr>
        <w:t xml:space="preserve">You should apply similar commands on the </w:t>
      </w:r>
      <w:r w:rsidR="00FF0011">
        <w:rPr>
          <w:sz w:val="24"/>
          <w:szCs w:val="24"/>
        </w:rPr>
        <w:t xml:space="preserve">other two </w:t>
      </w:r>
      <w:r w:rsidRPr="00155822">
        <w:rPr>
          <w:sz w:val="24"/>
          <w:szCs w:val="24"/>
        </w:rPr>
        <w:t>switch</w:t>
      </w:r>
      <w:r w:rsidR="00FF0011">
        <w:rPr>
          <w:sz w:val="24"/>
          <w:szCs w:val="24"/>
        </w:rPr>
        <w:t>es</w:t>
      </w:r>
      <w:r w:rsidRPr="00155822">
        <w:rPr>
          <w:sz w:val="24"/>
          <w:szCs w:val="24"/>
        </w:rPr>
        <w:t xml:space="preserve"> </w:t>
      </w:r>
      <w:r w:rsidR="00FF0011">
        <w:rPr>
          <w:sz w:val="24"/>
          <w:szCs w:val="24"/>
        </w:rPr>
        <w:t xml:space="preserve">in </w:t>
      </w:r>
      <w:r w:rsidR="00137199">
        <w:rPr>
          <w:sz w:val="24"/>
          <w:szCs w:val="24"/>
        </w:rPr>
        <w:t>your</w:t>
      </w:r>
      <w:r w:rsidR="00FF0011">
        <w:rPr>
          <w:sz w:val="24"/>
          <w:szCs w:val="24"/>
        </w:rPr>
        <w:t xml:space="preserve"> group</w:t>
      </w:r>
      <w:r w:rsidRPr="00155822">
        <w:rPr>
          <w:sz w:val="24"/>
          <w:szCs w:val="24"/>
        </w:rPr>
        <w:t>.</w:t>
      </w:r>
    </w:p>
    <w:p w14:paraId="222E3F2B" w14:textId="77777777" w:rsidR="00421D5E" w:rsidRPr="00E8617E" w:rsidRDefault="00E8617E" w:rsidP="00E8617E">
      <w:pPr>
        <w:rPr>
          <w:b/>
          <w:bCs/>
          <w:color w:val="404040" w:themeColor="text1" w:themeTint="BF"/>
          <w:sz w:val="28"/>
          <w:szCs w:val="28"/>
        </w:rPr>
      </w:pPr>
      <w:r w:rsidRPr="001B44B5">
        <w:rPr>
          <w:rFonts w:eastAsiaTheme="minorEastAsia" w:hAnsi="Calibri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14144" behindDoc="0" locked="0" layoutInCell="1" allowOverlap="1" wp14:anchorId="222E437B" wp14:editId="222E437C">
                <wp:simplePos x="0" y="0"/>
                <wp:positionH relativeFrom="column">
                  <wp:posOffset>3322320</wp:posOffset>
                </wp:positionH>
                <wp:positionV relativeFrom="paragraph">
                  <wp:posOffset>265430</wp:posOffset>
                </wp:positionV>
                <wp:extent cx="1346835" cy="304800"/>
                <wp:effectExtent l="0" t="0" r="0" b="0"/>
                <wp:wrapNone/>
                <wp:docPr id="1459" name="Text Box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683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A" w14:textId="77777777" w:rsidR="00330216" w:rsidRPr="00826350" w:rsidRDefault="00330216" w:rsidP="00CE751C">
                            <w:pPr>
                              <w:jc w:val="center"/>
                              <w:rPr>
                                <w:b/>
                                <w:bCs/>
                                <w:color w:val="767171" w:themeColor="background2" w:themeShade="80"/>
                                <w:sz w:val="24"/>
                                <w:szCs w:val="24"/>
                              </w:rPr>
                            </w:pPr>
                            <w:r w:rsidRPr="00826350">
                              <w:rPr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AS 65</w:t>
                            </w:r>
                            <w:r>
                              <w:rPr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1</w:t>
                            </w:r>
                            <w:r w:rsidRPr="00826350">
                              <w:rPr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B" id="Text Box 1459" o:spid="_x0000_s1304" type="#_x0000_t202" style="position:absolute;margin-left:261.6pt;margin-top:20.9pt;width:106.05pt;height:24pt;z-index:25261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" filled="f" stroked="f" strokeweight=".5pt">
                <v:textbox>
                  <w:txbxContent>
                    <w:p w14:paraId="222E47BA" w14:textId="77777777" w:rsidR="00330216" w:rsidRPr="00826350" w:rsidRDefault="00330216" w:rsidP="00CE751C">
                      <w:pPr>
                        <w:jc w:val="center"/>
                        <w:rPr>
                          <w:b/>
                          <w:bCs/>
                          <w:color w:val="767171" w:themeColor="background2" w:themeShade="80"/>
                          <w:sz w:val="24"/>
                          <w:szCs w:val="24"/>
                        </w:rPr>
                      </w:pPr>
                      <w:r w:rsidRPr="00826350">
                        <w:rPr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</w:rPr>
                        <w:t>AS 65</w:t>
                      </w:r>
                      <w:r>
                        <w:rPr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</w:rPr>
                        <w:t>1</w:t>
                      </w:r>
                      <w:r w:rsidRPr="00826350">
                        <w:rPr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 w:rsidR="00BC5C64" w:rsidRPr="00BC5C64">
        <w:rPr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3029888" behindDoc="0" locked="0" layoutInCell="1" allowOverlap="1" wp14:anchorId="222E437D" wp14:editId="222E437E">
                <wp:simplePos x="0" y="0"/>
                <wp:positionH relativeFrom="column">
                  <wp:posOffset>-897147</wp:posOffset>
                </wp:positionH>
                <wp:positionV relativeFrom="paragraph">
                  <wp:posOffset>310551</wp:posOffset>
                </wp:positionV>
                <wp:extent cx="815161" cy="81915"/>
                <wp:effectExtent l="0" t="0" r="23495" b="13335"/>
                <wp:wrapNone/>
                <wp:docPr id="2166" name="Group 21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167" name="Straight Connector 2167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8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DA9FC95" id="Group 2166" o:spid="_x0000_s1026" style="position:absolute;margin-left:-70.65pt;margin-top:24.45pt;width:64.2pt;height:6.45pt;z-index:253029888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">
                <v:line id="Straight Connector 2167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FGsCsYAAADdAAAADwAAAGRycy9kb3ducmV2LnhtbESPQYvCMBSE78L+h/AW9qapHlS6RtGC&#10;uCDCqqteH82zLTYvtYm2/nuzIHgcZuYbZjJrTSnuVLvCsoJ+LwJBnFpdcKbgb7/sjkE4j6yxtEwK&#10;HuRgNv3oTDDWtuEt3Xc+EwHCLkYFufdVLKVLczLoerYiDt7Z1gZ9kHUmdY1NgJtSDqJoKA0WHBZy&#10;rCjJKb3sbkbB7/pxuC7LJrnazXG/WkSn5HBbKfX12c6/QXhq/Tv8av9oBYP+cAT/b8ITkNMn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IhRrArGAAAA3QAAAA8AAAAAAAAA&#10;AAAAAAAAoQIAAGRycy9kb3ducmV2LnhtbFBLBQYAAAAABAAEAPkAAACUAwAAAAA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gHRzb0A&#10;AADdAAAADwAAAGRycy9kb3ducmV2LnhtbERPyQrCMBC9C/5DGMGbpoqoVKOIIAierMt5bKYLNpPS&#10;xFr/3hwEj4+3r7edqURLjSstK5iMIxDEqdUl5wqul8NoCcJ5ZI2VZVLwIQfbTb+3xljbN5+pTXwu&#10;Qgi7GBUU3texlC4tyKAb25o4cJltDPoAm1zqBt8h3FRyGkVzabDk0FBgTfuC0mfyMgou8pPdFqfE&#10;kNHy3l33i1mbPZQaDrrdCoSnzv/FP/dRK5hO5mFueBOegNx8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OgHRzb0AAADdAAAADwAAAAAAAAAAAAAAAACYAgAAZHJzL2Rvd25yZXYu&#10;eG1sUEsFBgAAAAAEAAQA9QAAAIIDAAAAAA==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="00421D5E" w:rsidRPr="00BC5C64">
        <w:rPr>
          <w:b/>
          <w:bCs/>
          <w:color w:val="404040" w:themeColor="text1" w:themeTint="BF"/>
          <w:sz w:val="28"/>
          <w:szCs w:val="28"/>
        </w:rPr>
        <w:br/>
        <w:t>Topology used in this practice</w:t>
      </w:r>
      <w:r w:rsidR="00C9591D" w:rsidRPr="00BC5C64">
        <w:rPr>
          <w:b/>
          <w:bCs/>
          <w:color w:val="404040" w:themeColor="text1" w:themeTint="BF"/>
          <w:sz w:val="28"/>
          <w:szCs w:val="28"/>
        </w:rPr>
        <w:t xml:space="preserve"> session</w:t>
      </w:r>
      <w:r>
        <w:rPr>
          <w:b/>
          <w:bCs/>
          <w:color w:val="404040" w:themeColor="text1" w:themeTint="BF"/>
          <w:sz w:val="28"/>
          <w:szCs w:val="28"/>
        </w:rPr>
        <w:t>:</w:t>
      </w:r>
    </w:p>
    <w:p w14:paraId="222E3F2C" w14:textId="77777777" w:rsidR="00421D5E" w:rsidRPr="003A6E54" w:rsidRDefault="00E8617E" w:rsidP="00421D5E">
      <w:pPr>
        <w:spacing w:line="360" w:lineRule="auto"/>
        <w:rPr>
          <w:b/>
          <w:bCs/>
          <w:sz w:val="24"/>
          <w:szCs w:val="24"/>
        </w:rPr>
      </w:pPr>
      <w:r w:rsidRPr="001B44B5">
        <w:rPr>
          <w:rFonts w:eastAsiaTheme="minorEastAsia" w:hAnsi="Calibri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15168" behindDoc="0" locked="0" layoutInCell="1" allowOverlap="1" wp14:anchorId="222E437F" wp14:editId="222E4380">
                <wp:simplePos x="0" y="0"/>
                <wp:positionH relativeFrom="column">
                  <wp:posOffset>3512820</wp:posOffset>
                </wp:positionH>
                <wp:positionV relativeFrom="paragraph">
                  <wp:posOffset>24130</wp:posOffset>
                </wp:positionV>
                <wp:extent cx="884555" cy="12319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4555" cy="12319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 w="57150">
                          <a:noFill/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7B4DB4" id="Rectangle 1460" o:spid="_x0000_s1026" style="position:absolute;margin-left:276.6pt;margin-top:1.9pt;width:69.65pt;height:9.7pt;z-index:25261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" fillcolor="#404040 [2429]" stroked="f" strokeweight="4.5pt">
                <v:stroke dashstyle="3 1"/>
              </v:rect>
            </w:pict>
          </mc:Fallback>
        </mc:AlternateContent>
      </w:r>
      <w:r w:rsidR="00DF05AC" w:rsidRPr="003A6E54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12096" behindDoc="0" locked="0" layoutInCell="1" allowOverlap="1" wp14:anchorId="222E4381" wp14:editId="222E4382">
                <wp:simplePos x="0" y="0"/>
                <wp:positionH relativeFrom="column">
                  <wp:posOffset>519953</wp:posOffset>
                </wp:positionH>
                <wp:positionV relativeFrom="paragraph">
                  <wp:posOffset>132902</wp:posOffset>
                </wp:positionV>
                <wp:extent cx="4150584" cy="1223682"/>
                <wp:effectExtent l="19050" t="19050" r="21590" b="14605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0584" cy="122368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bg2">
                              <a:lumMod val="25000"/>
                            </a:schemeClr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04C10F" id="Rectangle 1454" o:spid="_x0000_s1026" style="position:absolute;margin-left:40.95pt;margin-top:10.45pt;width:326.8pt;height:96.35pt;z-index:25261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" filled="f" strokecolor="#393737 [814]" strokeweight="3pt">
                <v:stroke dashstyle="3 1"/>
              </v:rect>
            </w:pict>
          </mc:Fallback>
        </mc:AlternateContent>
      </w:r>
      <w:r w:rsidR="00421D5E" w:rsidRPr="003A6E54">
        <w:rPr>
          <w:b/>
          <w:bCs/>
          <w:sz w:val="24"/>
          <w:szCs w:val="24"/>
        </w:rPr>
        <w:softHyphen/>
      </w:r>
      <w:r w:rsidR="00421D5E" w:rsidRPr="003A6E54">
        <w:rPr>
          <w:b/>
          <w:bCs/>
          <w:sz w:val="24"/>
          <w:szCs w:val="24"/>
        </w:rPr>
        <w:softHyphen/>
      </w:r>
    </w:p>
    <w:p w14:paraId="222E3F2D" w14:textId="77777777" w:rsidR="00421D5E" w:rsidRPr="003A6E54" w:rsidRDefault="00600224" w:rsidP="00421D5E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3A6E54">
        <w:rPr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2165632" behindDoc="0" locked="0" layoutInCell="1" allowOverlap="1" wp14:anchorId="222E4383" wp14:editId="773C6FCF">
                <wp:simplePos x="0" y="0"/>
                <wp:positionH relativeFrom="column">
                  <wp:posOffset>484496</wp:posOffset>
                </wp:positionH>
                <wp:positionV relativeFrom="paragraph">
                  <wp:posOffset>53710</wp:posOffset>
                </wp:positionV>
                <wp:extent cx="4240663" cy="3947160"/>
                <wp:effectExtent l="0" t="0" r="7620" b="0"/>
                <wp:wrapNone/>
                <wp:docPr id="2408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40663" cy="3947160"/>
                          <a:chOff x="-53974" y="217514"/>
                          <a:chExt cx="4241843" cy="3949486"/>
                        </a:xfrm>
                      </wpg:grpSpPr>
                      <wps:wsp>
                        <wps:cNvPr id="2409" name="Straight Connector 2409"/>
                        <wps:cNvCnPr/>
                        <wps:spPr>
                          <a:xfrm flipV="1">
                            <a:off x="713745" y="876808"/>
                            <a:ext cx="0" cy="901263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10" name="Straight Connector 2410"/>
                        <wps:cNvCnPr/>
                        <wps:spPr>
                          <a:xfrm flipH="1" flipV="1">
                            <a:off x="3395554" y="863432"/>
                            <a:ext cx="12302" cy="9194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12" name="Straight Connector 2412"/>
                        <wps:cNvCnPr/>
                        <wps:spPr>
                          <a:xfrm flipV="1">
                            <a:off x="375835" y="2429183"/>
                            <a:ext cx="234539" cy="128813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13" name="Straight Connector 2413"/>
                        <wps:cNvCnPr/>
                        <wps:spPr>
                          <a:xfrm flipH="1" flipV="1">
                            <a:off x="1161011" y="2429032"/>
                            <a:ext cx="126169" cy="128829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18" name="Straight Connector 2418"/>
                        <wps:cNvCnPr/>
                        <wps:spPr>
                          <a:xfrm flipV="1">
                            <a:off x="3027535" y="2394994"/>
                            <a:ext cx="41989" cy="1224332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22" name="Straight Connector 2422"/>
                        <wps:cNvCnPr/>
                        <wps:spPr>
                          <a:xfrm flipH="1" flipV="1">
                            <a:off x="3445389" y="2410116"/>
                            <a:ext cx="317617" cy="99605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23" name="TextBox 20"/>
                        <wps:cNvSpPr txBox="1"/>
                        <wps:spPr>
                          <a:xfrm>
                            <a:off x="7838" y="1541464"/>
                            <a:ext cx="924158" cy="3087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7BB" w14:textId="77777777" w:rsidR="00330216" w:rsidRPr="004E0C9B" w:rsidRDefault="00330216" w:rsidP="00421D5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424" name="TextBox 40"/>
                        <wps:cNvSpPr txBox="1"/>
                        <wps:spPr>
                          <a:xfrm>
                            <a:off x="-53974" y="2410116"/>
                            <a:ext cx="769179" cy="3087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7BC" w14:textId="77777777" w:rsidR="00330216" w:rsidRPr="00F852B1" w:rsidRDefault="00330216" w:rsidP="00421D5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427" name="TextBox 41"/>
                        <wps:cNvSpPr txBox="1"/>
                        <wps:spPr>
                          <a:xfrm>
                            <a:off x="962877" y="2395556"/>
                            <a:ext cx="860642" cy="3087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7BD" w14:textId="77777777" w:rsidR="00330216" w:rsidRPr="00F852B1" w:rsidRDefault="00330216" w:rsidP="00421D5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2428" name="Picture 2428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736" y="3406174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29" name="Picture 2429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0705" y="3406175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30" name="Picture 2430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87210" y="3331335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31" name="Picture 2431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514051" y="3315819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32" name="Rectangle 2432"/>
                        <wps:cNvSpPr/>
                        <wps:spPr>
                          <a:xfrm>
                            <a:off x="158225" y="217514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33" name="Rectangle 2433"/>
                        <wps:cNvSpPr/>
                        <wps:spPr>
                          <a:xfrm>
                            <a:off x="2653930" y="218263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34" name="Rectangle 2434"/>
                        <wps:cNvSpPr/>
                        <wps:spPr>
                          <a:xfrm>
                            <a:off x="2657526" y="1771709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35" name="Rectangle 2435"/>
                        <wps:cNvSpPr/>
                        <wps:spPr>
                          <a:xfrm>
                            <a:off x="494146" y="383343"/>
                            <a:ext cx="769728" cy="308701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7BE" w14:textId="77777777" w:rsidR="00330216" w:rsidRPr="004E0C9B" w:rsidRDefault="00330216" w:rsidP="00952E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2436" name="Rectangle 2436"/>
                        <wps:cNvSpPr/>
                        <wps:spPr>
                          <a:xfrm>
                            <a:off x="2959277" y="396533"/>
                            <a:ext cx="745734" cy="308747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7BF" w14:textId="77777777" w:rsidR="00330216" w:rsidRPr="004E0C9B" w:rsidRDefault="00330216" w:rsidP="00952E7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2437" name="Rectangle 2437"/>
                        <wps:cNvSpPr/>
                        <wps:spPr>
                          <a:xfrm>
                            <a:off x="3069524" y="1924563"/>
                            <a:ext cx="567438" cy="308747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7C0" w14:textId="77777777" w:rsidR="00330216" w:rsidRPr="004E0C9B" w:rsidRDefault="00330216" w:rsidP="00952E73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2438" name="Rectangle 2438"/>
                        <wps:cNvSpPr/>
                        <wps:spPr>
                          <a:xfrm>
                            <a:off x="200150" y="1787174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447" name="Rectangle 2447"/>
                        <wps:cNvSpPr/>
                        <wps:spPr>
                          <a:xfrm>
                            <a:off x="517201" y="1969166"/>
                            <a:ext cx="657303" cy="308747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7C1" w14:textId="77777777" w:rsidR="00330216" w:rsidRPr="004E0C9B" w:rsidRDefault="00330216" w:rsidP="00952E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2448" name="TextBox 41"/>
                        <wps:cNvSpPr txBox="1"/>
                        <wps:spPr>
                          <a:xfrm>
                            <a:off x="2353788" y="2394994"/>
                            <a:ext cx="860642" cy="3087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7C2" w14:textId="77777777" w:rsidR="00330216" w:rsidRPr="00F852B1" w:rsidRDefault="00330216" w:rsidP="00F91DD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449" name="TextBox 41"/>
                        <wps:cNvSpPr txBox="1"/>
                        <wps:spPr>
                          <a:xfrm>
                            <a:off x="3327227" y="2392172"/>
                            <a:ext cx="860642" cy="4694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7C3" w14:textId="77777777" w:rsidR="00330216" w:rsidRPr="00F852B1" w:rsidRDefault="00330216" w:rsidP="00F91DD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9</w:t>
                              </w:r>
                            </w:p>
                            <w:p w14:paraId="222E47C4" w14:textId="77777777" w:rsidR="00330216" w:rsidRPr="00F852B1" w:rsidRDefault="00330216" w:rsidP="00421D5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451" name="TextBox 20"/>
                        <wps:cNvSpPr txBox="1"/>
                        <wps:spPr>
                          <a:xfrm>
                            <a:off x="3180172" y="1526518"/>
                            <a:ext cx="924182" cy="4695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7C5" w14:textId="77777777" w:rsidR="00330216" w:rsidRPr="004E0C9B" w:rsidRDefault="00330216" w:rsidP="00B649B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1</w:t>
                              </w:r>
                            </w:p>
                            <w:p w14:paraId="222E47C6" w14:textId="77777777" w:rsidR="00330216" w:rsidRPr="004E0C9B" w:rsidRDefault="00330216" w:rsidP="00421D5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2E4383" id="_x0000_s1305" style="position:absolute;margin-left:38.15pt;margin-top:4.25pt;width:333.9pt;height:310.8pt;z-index:252165632;mso-width-relative:margin;mso-height-relative:margin" coordorigin="-539,2175" coordsize="42418,394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">
                <v:line id="Straight Connector 2409" o:spid="_x0000_s1306" style="position:absolute;flip:y;visibility:visible;mso-wrap-style:square" from="7137,8768" to="7137,177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" strokecolor="#538135 [2409]" strokeweight="3pt">
                  <v:stroke joinstyle="miter"/>
                </v:line>
                <v:line id="Straight Connector 2410" o:spid="_x0000_s1307" style="position:absolute;flip:x y;visibility:visible;mso-wrap-style:square" from="33955,8634" to="34078,17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" strokecolor="#538135 [2409]" strokeweight="3pt">
                  <v:stroke joinstyle="miter"/>
                </v:line>
                <v:line id="Straight Connector 2412" o:spid="_x0000_s1308" style="position:absolute;flip:y;visibility:visible;mso-wrap-style:square" from="3758,24291" to="6103,37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" strokecolor="#538135 [2409]" strokeweight="3pt">
                  <v:stroke joinstyle="miter"/>
                </v:line>
                <v:line id="Straight Connector 2413" o:spid="_x0000_s1309" style="position:absolute;flip:x y;visibility:visible;mso-wrap-style:square" from="11610,24290" to="12871,37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" strokecolor="#538135 [2409]" strokeweight="3pt">
                  <v:stroke joinstyle="miter"/>
                </v:line>
                <v:line id="Straight Connector 2418" o:spid="_x0000_s1310" style="position:absolute;flip:y;visibility:visible;mso-wrap-style:square" from="30275,23949" to="30695,361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" strokecolor="#538135 [2409]" strokeweight="3pt">
                  <v:stroke joinstyle="miter"/>
                </v:line>
                <v:line id="Straight Connector 2422" o:spid="_x0000_s1311" style="position:absolute;flip:x y;visibility:visible;mso-wrap-style:square" from="34453,24101" to="37630,34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" strokecolor="#538135 [2409]" strokeweight="3pt">
                  <v:stroke joinstyle="miter"/>
                </v:line>
                <v:shape id="_x0000_s1312" type="#_x0000_t202" style="position:absolute;left:78;top:15414;width:9241;height:30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" filled="f" stroked="f">
                  <v:stroke dashstyle="dash"/>
                  <v:textbox style="mso-fit-shape-to-text:t">
                    <w:txbxContent>
                      <w:p w14:paraId="222E47BB" w14:textId="77777777" w:rsidR="00330216" w:rsidRPr="004E0C9B" w:rsidRDefault="00330216" w:rsidP="00421D5E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1</w:t>
                        </w:r>
                      </w:p>
                    </w:txbxContent>
                  </v:textbox>
                </v:shape>
                <v:shape id="_x0000_s1313" type="#_x0000_t202" style="position:absolute;left:-539;top:24101;width:7691;height:30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" filled="f" stroked="f">
                  <v:stroke dashstyle="dash"/>
                  <v:textbox style="mso-fit-shape-to-text:t">
                    <w:txbxContent>
                      <w:p w14:paraId="222E47BC" w14:textId="77777777" w:rsidR="00330216" w:rsidRPr="00F852B1" w:rsidRDefault="00330216" w:rsidP="00421D5E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8</w:t>
                        </w:r>
                      </w:p>
                    </w:txbxContent>
                  </v:textbox>
                </v:shape>
                <v:shape id="_x0000_s1314" type="#_x0000_t202" style="position:absolute;left:9628;top:23955;width:8607;height:30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" filled="f" stroked="f">
                  <v:stroke dashstyle="dash"/>
                  <v:textbox style="mso-fit-shape-to-text:t">
                    <w:txbxContent>
                      <w:p w14:paraId="222E47BD" w14:textId="77777777" w:rsidR="00330216" w:rsidRPr="00F852B1" w:rsidRDefault="00330216" w:rsidP="00421D5E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9</w:t>
                        </w:r>
                      </w:p>
                    </w:txbxContent>
                  </v:textbox>
                </v:shape>
                <v:shape id="Picture 2428" o:spid="_x0000_s1315" type="#_x0000_t75" style="position:absolute;left:337;top:34061;width:6456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">
                  <v:imagedata r:id="rId27" o:title=""/>
                </v:shape>
                <v:shape id="Picture 2429" o:spid="_x0000_s1316" type="#_x0000_t75" style="position:absolute;left:10007;top:34061;width:6456;height:7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">
                  <v:imagedata r:id="rId27" o:title=""/>
                </v:shape>
                <v:shape id="Picture 2430" o:spid="_x0000_s1317" type="#_x0000_t75" style="position:absolute;left:26872;top:33313;width:6456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">
                  <v:imagedata r:id="rId27" o:title=""/>
                </v:shape>
                <v:shape id="Picture 2431" o:spid="_x0000_s1318" type="#_x0000_t75" style="position:absolute;left:35140;top:33158;width:6456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">
                  <v:imagedata r:id="rId27" o:title=""/>
                </v:shape>
                <v:rect id="Rectangle 2432" o:spid="_x0000_s1319" style="position:absolute;left:1582;top:2175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" fillcolor="white [3212]" strokecolor="black [3213]" strokeweight="1pt"/>
                <v:rect id="Rectangle 2433" o:spid="_x0000_s1320" style="position:absolute;left:26539;top:2182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" fillcolor="white [3212]" strokecolor="black [3213]" strokeweight="1pt"/>
                <v:rect id="Rectangle 2434" o:spid="_x0000_s1321" style="position:absolute;left:26575;top:17717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" fillcolor="white [3212]" strokecolor="black [3213]" strokeweight="1pt"/>
                <v:rect id="Rectangle 2435" o:spid="_x0000_s1322" style="position:absolute;left:4941;top:3833;width:7697;height:30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" filled="f" stroked="f">
                  <v:textbox style="mso-fit-shape-to-text:t">
                    <w:txbxContent>
                      <w:p w14:paraId="222E47BE" w14:textId="77777777" w:rsidR="00330216" w:rsidRPr="004E0C9B" w:rsidRDefault="00330216" w:rsidP="00952E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pine3</w:t>
                        </w:r>
                      </w:p>
                    </w:txbxContent>
                  </v:textbox>
                </v:rect>
                <v:rect id="Rectangle 2436" o:spid="_x0000_s1323" style="position:absolute;left:29592;top:3965;width:7458;height:30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" filled="f" stroked="f">
                  <v:textbox style="mso-fit-shape-to-text:t">
                    <w:txbxContent>
                      <w:p w14:paraId="222E47BF" w14:textId="77777777" w:rsidR="00330216" w:rsidRPr="004E0C9B" w:rsidRDefault="00330216" w:rsidP="00952E73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pine4</w:t>
                        </w:r>
                      </w:p>
                    </w:txbxContent>
                  </v:textbox>
                </v:rect>
                <v:rect id="Rectangle 2437" o:spid="_x0000_s1324" style="position:absolute;left:30695;top:19245;width:5674;height:30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" filled="f" stroked="f">
                  <v:textbox style="mso-fit-shape-to-text:t">
                    <w:txbxContent>
                      <w:p w14:paraId="222E47C0" w14:textId="77777777" w:rsidR="00330216" w:rsidRPr="004E0C9B" w:rsidRDefault="00330216" w:rsidP="00952E73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leaf2</w:t>
                        </w:r>
                      </w:p>
                    </w:txbxContent>
                  </v:textbox>
                </v:rect>
                <v:rect id="Rectangle 2438" o:spid="_x0000_s1325" style="position:absolute;left:2001;top:17871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" fillcolor="white [3212]" strokecolor="black [3213]" strokeweight="1pt"/>
                <v:rect id="Rectangle 2447" o:spid="_x0000_s1326" style="position:absolute;left:5172;top:19691;width:6573;height:30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" filled="f" stroked="f">
                  <v:textbox style="mso-fit-shape-to-text:t">
                    <w:txbxContent>
                      <w:p w14:paraId="222E47C1" w14:textId="77777777" w:rsidR="00330216" w:rsidRPr="004E0C9B" w:rsidRDefault="00330216" w:rsidP="00952E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leaf1</w:t>
                        </w:r>
                      </w:p>
                    </w:txbxContent>
                  </v:textbox>
                </v:rect>
                <v:shape id="_x0000_s1327" type="#_x0000_t202" style="position:absolute;left:23537;top:23949;width:8607;height:30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" filled="f" stroked="f">
                  <v:stroke dashstyle="dash"/>
                  <v:textbox style="mso-fit-shape-to-text:t">
                    <w:txbxContent>
                      <w:p w14:paraId="222E47C2" w14:textId="77777777" w:rsidR="00330216" w:rsidRPr="00F852B1" w:rsidRDefault="00330216" w:rsidP="00F91DDE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8</w:t>
                        </w:r>
                      </w:p>
                    </w:txbxContent>
                  </v:textbox>
                </v:shape>
                <v:shape id="_x0000_s1328" type="#_x0000_t202" style="position:absolute;left:33272;top:23921;width:8606;height:4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" filled="f" stroked="f">
                  <v:stroke dashstyle="dash"/>
                  <v:textbox style="mso-fit-shape-to-text:t">
                    <w:txbxContent>
                      <w:p w14:paraId="222E47C3" w14:textId="77777777" w:rsidR="00330216" w:rsidRPr="00F852B1" w:rsidRDefault="00330216" w:rsidP="00F91DDE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9</w:t>
                        </w:r>
                      </w:p>
                      <w:p w14:paraId="222E47C4" w14:textId="77777777" w:rsidR="00330216" w:rsidRPr="00F852B1" w:rsidRDefault="00330216" w:rsidP="00421D5E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v:shape id="_x0000_s1329" type="#_x0000_t202" style="position:absolute;left:31801;top:15265;width:9242;height:4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" filled="f" stroked="f">
                  <v:stroke dashstyle="dash"/>
                  <v:textbox style="mso-fit-shape-to-text:t">
                    <w:txbxContent>
                      <w:p w14:paraId="222E47C5" w14:textId="77777777" w:rsidR="00330216" w:rsidRPr="004E0C9B" w:rsidRDefault="00330216" w:rsidP="00B649B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1</w:t>
                        </w:r>
                      </w:p>
                      <w:p w14:paraId="222E47C6" w14:textId="77777777" w:rsidR="00330216" w:rsidRPr="004E0C9B" w:rsidRDefault="00330216" w:rsidP="00421D5E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F2E" w14:textId="0107D51A" w:rsidR="00421D5E" w:rsidRPr="003A6E54" w:rsidRDefault="00701663" w:rsidP="00421D5E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proofErr w:type="spellStart"/>
      <w:r>
        <w:rPr>
          <w:rFonts w:eastAsiaTheme="minorEastAsia" w:hAnsi="Calibri" w:hint="cs"/>
          <w:color w:val="000000" w:themeColor="text1"/>
          <w:kern w:val="24"/>
          <w:sz w:val="24"/>
          <w:szCs w:val="24"/>
          <w:rtl/>
        </w:rPr>
        <w:t>דו</w:t>
      </w:r>
      <w:r w:rsidR="00B779F2">
        <w:rPr>
          <w:rFonts w:eastAsiaTheme="minorEastAsia" w:hAnsi="Calibri" w:hint="cs"/>
          <w:color w:val="000000" w:themeColor="text1"/>
          <w:kern w:val="24"/>
          <w:sz w:val="24"/>
          <w:szCs w:val="24"/>
          <w:rtl/>
        </w:rPr>
        <w:t>מקא</w:t>
      </w:r>
      <w:proofErr w:type="spellEnd"/>
    </w:p>
    <w:p w14:paraId="222E3F2F" w14:textId="77777777" w:rsidR="00421D5E" w:rsidRPr="003A6E54" w:rsidRDefault="00137199" w:rsidP="00421D5E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95712" behindDoc="0" locked="0" layoutInCell="1" allowOverlap="1" wp14:anchorId="222E4385" wp14:editId="222E4386">
                <wp:simplePos x="0" y="0"/>
                <wp:positionH relativeFrom="column">
                  <wp:posOffset>1276350</wp:posOffset>
                </wp:positionH>
                <wp:positionV relativeFrom="paragraph">
                  <wp:posOffset>108361</wp:posOffset>
                </wp:positionV>
                <wp:extent cx="2654710" cy="889224"/>
                <wp:effectExtent l="19050" t="19050" r="31750" b="25400"/>
                <wp:wrapNone/>
                <wp:docPr id="1381" name="Straight Connector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54710" cy="889224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BDE687" id="Straight Connector 1381" o:spid="_x0000_s1026" style="position:absolute;flip:y;z-index:25259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5pt,8.55pt" to="309.55pt,7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" strokecolor="#538135 [2409]" strokeweight="3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610048" behindDoc="0" locked="0" layoutInCell="1" allowOverlap="1" wp14:anchorId="222E4387" wp14:editId="222E4388">
                <wp:simplePos x="0" y="0"/>
                <wp:positionH relativeFrom="column">
                  <wp:posOffset>1399431</wp:posOffset>
                </wp:positionH>
                <wp:positionV relativeFrom="paragraph">
                  <wp:posOffset>28575</wp:posOffset>
                </wp:positionV>
                <wp:extent cx="923290" cy="469265"/>
                <wp:effectExtent l="0" t="0" r="0" b="0"/>
                <wp:wrapNone/>
                <wp:docPr id="145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290" cy="469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7C7" w14:textId="77777777" w:rsidR="00330216" w:rsidRPr="004E0C9B" w:rsidRDefault="00330216" w:rsidP="0062767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2</w:t>
                            </w:r>
                          </w:p>
                          <w:p w14:paraId="222E47C8" w14:textId="77777777" w:rsidR="00330216" w:rsidRPr="004E0C9B" w:rsidRDefault="00330216" w:rsidP="0062767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87" id="_x0000_s1330" type="#_x0000_t202" style="position:absolute;margin-left:110.2pt;margin-top:2.25pt;width:72.7pt;height:36.95pt;z-index:25261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" filled="f" stroked="f">
                <v:stroke dashstyle="dash"/>
                <v:textbox style="mso-fit-shape-to-text:t">
                  <w:txbxContent>
                    <w:p w14:paraId="222E47C7" w14:textId="77777777" w:rsidR="00330216" w:rsidRPr="004E0C9B" w:rsidRDefault="00330216" w:rsidP="0062767F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2</w:t>
                      </w:r>
                    </w:p>
                    <w:p w14:paraId="222E47C8" w14:textId="77777777" w:rsidR="00330216" w:rsidRPr="004E0C9B" w:rsidRDefault="00330216" w:rsidP="0062767F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2767F">
        <w:rPr>
          <w:noProof/>
        </w:rPr>
        <mc:AlternateContent>
          <mc:Choice Requires="wps">
            <w:drawing>
              <wp:anchor distT="0" distB="0" distL="114300" distR="114300" simplePos="0" relativeHeight="252597760" behindDoc="0" locked="0" layoutInCell="1" allowOverlap="1" wp14:anchorId="222E4389" wp14:editId="222E438A">
                <wp:simplePos x="0" y="0"/>
                <wp:positionH relativeFrom="column">
                  <wp:posOffset>1250576</wp:posOffset>
                </wp:positionH>
                <wp:positionV relativeFrom="paragraph">
                  <wp:posOffset>106605</wp:posOffset>
                </wp:positionV>
                <wp:extent cx="2680492" cy="894080"/>
                <wp:effectExtent l="19050" t="19050" r="24765" b="20320"/>
                <wp:wrapNone/>
                <wp:docPr id="1401" name="Straight Connector 1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80492" cy="89408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269DAD" id="Straight Connector 1401" o:spid="_x0000_s1026" style="position:absolute;z-index:25259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45pt,8.4pt" to="309.5pt,7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" strokecolor="#538135 [2409]" strokeweight="3pt">
                <v:stroke joinstyle="miter"/>
              </v:line>
            </w:pict>
          </mc:Fallback>
        </mc:AlternateContent>
      </w:r>
      <w:r w:rsidR="0062767F">
        <w:rPr>
          <w:noProof/>
        </w:rPr>
        <mc:AlternateContent>
          <mc:Choice Requires="wps">
            <w:drawing>
              <wp:anchor distT="0" distB="0" distL="114300" distR="114300" simplePos="0" relativeHeight="252603904" behindDoc="0" locked="0" layoutInCell="1" allowOverlap="1" wp14:anchorId="222E438B" wp14:editId="222E438C">
                <wp:simplePos x="0" y="0"/>
                <wp:positionH relativeFrom="column">
                  <wp:posOffset>559883</wp:posOffset>
                </wp:positionH>
                <wp:positionV relativeFrom="paragraph">
                  <wp:posOffset>16510</wp:posOffset>
                </wp:positionV>
                <wp:extent cx="923776" cy="308565"/>
                <wp:effectExtent l="0" t="0" r="0" b="0"/>
                <wp:wrapNone/>
                <wp:docPr id="14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776" cy="308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7C9" w14:textId="77777777" w:rsidR="00330216" w:rsidRPr="004E0C9B" w:rsidRDefault="00330216" w:rsidP="0062767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1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8B" id="_x0000_s1331" type="#_x0000_t202" style="position:absolute;margin-left:44.1pt;margin-top:1.3pt;width:72.75pt;height:24.3pt;z-index:25260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" filled="f" stroked="f">
                <v:stroke dashstyle="dash"/>
                <v:textbox style="mso-fit-shape-to-text:t">
                  <w:txbxContent>
                    <w:p w14:paraId="222E47C9" w14:textId="77777777" w:rsidR="00330216" w:rsidRPr="004E0C9B" w:rsidRDefault="00330216" w:rsidP="0062767F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1</w:t>
                      </w:r>
                    </w:p>
                  </w:txbxContent>
                </v:textbox>
              </v:shape>
            </w:pict>
          </mc:Fallback>
        </mc:AlternateContent>
      </w:r>
      <w:r w:rsidR="0062767F">
        <w:rPr>
          <w:noProof/>
        </w:rPr>
        <mc:AlternateContent>
          <mc:Choice Requires="wps">
            <w:drawing>
              <wp:anchor distT="0" distB="0" distL="114300" distR="114300" simplePos="0" relativeHeight="252608000" behindDoc="0" locked="0" layoutInCell="1" allowOverlap="1" wp14:anchorId="222E438D" wp14:editId="222E438E">
                <wp:simplePos x="0" y="0"/>
                <wp:positionH relativeFrom="column">
                  <wp:posOffset>2944502</wp:posOffset>
                </wp:positionH>
                <wp:positionV relativeFrom="paragraph">
                  <wp:posOffset>1718</wp:posOffset>
                </wp:positionV>
                <wp:extent cx="923912" cy="469265"/>
                <wp:effectExtent l="0" t="0" r="0" b="0"/>
                <wp:wrapNone/>
                <wp:docPr id="145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12" cy="469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7CA" w14:textId="77777777" w:rsidR="00330216" w:rsidRPr="004E0C9B" w:rsidRDefault="00330216" w:rsidP="0062767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2</w:t>
                            </w:r>
                          </w:p>
                          <w:p w14:paraId="222E47CB" w14:textId="77777777" w:rsidR="00330216" w:rsidRPr="004E0C9B" w:rsidRDefault="00330216" w:rsidP="0062767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8D" id="_x0000_s1332" type="#_x0000_t202" style="position:absolute;margin-left:231.85pt;margin-top:.15pt;width:72.75pt;height:36.95pt;z-index:25260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" filled="f" stroked="f">
                <v:stroke dashstyle="dash"/>
                <v:textbox style="mso-fit-shape-to-text:t">
                  <w:txbxContent>
                    <w:p w14:paraId="222E47CA" w14:textId="77777777" w:rsidR="00330216" w:rsidRPr="004E0C9B" w:rsidRDefault="00330216" w:rsidP="0062767F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2</w:t>
                      </w:r>
                    </w:p>
                    <w:p w14:paraId="222E47CB" w14:textId="77777777" w:rsidR="00330216" w:rsidRPr="004E0C9B" w:rsidRDefault="00330216" w:rsidP="0062767F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2767F">
        <w:rPr>
          <w:noProof/>
        </w:rPr>
        <mc:AlternateContent>
          <mc:Choice Requires="wps">
            <w:drawing>
              <wp:anchor distT="0" distB="0" distL="114300" distR="114300" simplePos="0" relativeHeight="252605952" behindDoc="0" locked="0" layoutInCell="1" allowOverlap="1" wp14:anchorId="222E438F" wp14:editId="222E4390">
                <wp:simplePos x="0" y="0"/>
                <wp:positionH relativeFrom="column">
                  <wp:posOffset>3747023</wp:posOffset>
                </wp:positionH>
                <wp:positionV relativeFrom="paragraph">
                  <wp:posOffset>15837</wp:posOffset>
                </wp:positionV>
                <wp:extent cx="923776" cy="308565"/>
                <wp:effectExtent l="0" t="0" r="0" b="0"/>
                <wp:wrapNone/>
                <wp:docPr id="145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776" cy="308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7CC" w14:textId="77777777" w:rsidR="00330216" w:rsidRPr="004E0C9B" w:rsidRDefault="00330216" w:rsidP="0062767F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1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8F" id="_x0000_s1333" type="#_x0000_t202" style="position:absolute;margin-left:295.05pt;margin-top:1.25pt;width:72.75pt;height:24.3pt;z-index:25260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" filled="f" stroked="f">
                <v:stroke dashstyle="dash"/>
                <v:textbox style="mso-fit-shape-to-text:t">
                  <w:txbxContent>
                    <w:p w14:paraId="222E47CC" w14:textId="77777777" w:rsidR="00330216" w:rsidRPr="004E0C9B" w:rsidRDefault="00330216" w:rsidP="0062767F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30" w14:textId="77777777" w:rsidR="00421D5E" w:rsidRPr="003A6E54" w:rsidRDefault="00421D5E" w:rsidP="00421D5E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3F31" w14:textId="77777777" w:rsidR="00421D5E" w:rsidRPr="003A6E54" w:rsidRDefault="00137199" w:rsidP="00421D5E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3A6E54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7680" behindDoc="0" locked="0" layoutInCell="1" allowOverlap="1" wp14:anchorId="222E4391" wp14:editId="222E4392">
                <wp:simplePos x="0" y="0"/>
                <wp:positionH relativeFrom="column">
                  <wp:posOffset>2989580</wp:posOffset>
                </wp:positionH>
                <wp:positionV relativeFrom="paragraph">
                  <wp:posOffset>190500</wp:posOffset>
                </wp:positionV>
                <wp:extent cx="1844040" cy="1214755"/>
                <wp:effectExtent l="19050" t="19050" r="22860" b="23495"/>
                <wp:wrapNone/>
                <wp:docPr id="2406" name="Rectangle 24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4040" cy="121475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1">
                              <a:lumMod val="75000"/>
                            </a:schemeClr>
                          </a:solidFill>
                          <a:prstDash val="sys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185CA1" id="Rectangle 2406" o:spid="_x0000_s1026" style="position:absolute;margin-left:235.4pt;margin-top:15pt;width:145.2pt;height:95.65pt;z-index:25216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" filled="f" strokecolor="#2e74b5 [2404]" strokeweight="3pt">
                <v:stroke dashstyle="1 1"/>
              </v:rect>
            </w:pict>
          </mc:Fallback>
        </mc:AlternateContent>
      </w:r>
      <w:r w:rsidRPr="003A6E54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89427" behindDoc="0" locked="0" layoutInCell="1" allowOverlap="1" wp14:anchorId="222E4393" wp14:editId="222E4394">
                <wp:simplePos x="0" y="0"/>
                <wp:positionH relativeFrom="column">
                  <wp:posOffset>4726940</wp:posOffset>
                </wp:positionH>
                <wp:positionV relativeFrom="paragraph">
                  <wp:posOffset>194945</wp:posOffset>
                </wp:positionV>
                <wp:extent cx="1248410" cy="490855"/>
                <wp:effectExtent l="0" t="0" r="0" b="4445"/>
                <wp:wrapNone/>
                <wp:docPr id="2402" name="Text Box 2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8410" cy="4908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CD" w14:textId="77777777" w:rsidR="00330216" w:rsidRPr="003F67A8" w:rsidRDefault="00330216" w:rsidP="00DF05AC">
                            <w:pPr>
                              <w:jc w:val="center"/>
                              <w:rPr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 w:rsidRPr="003F67A8">
                              <w:rPr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AS 65</w:t>
                            </w:r>
                            <w:r>
                              <w:rPr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1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93" id="Text Box 2402" o:spid="_x0000_s1334" type="#_x0000_t202" style="position:absolute;margin-left:372.2pt;margin-top:15.35pt;width:98.3pt;height:38.65pt;z-index:2513894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" filled="f" stroked="f" strokeweight=".5pt">
                <v:textbox>
                  <w:txbxContent>
                    <w:p w14:paraId="222E47CD" w14:textId="77777777" w:rsidR="00330216" w:rsidRPr="003F67A8" w:rsidRDefault="00330216" w:rsidP="00DF05AC">
                      <w:pPr>
                        <w:jc w:val="center"/>
                        <w:rPr>
                          <w:b/>
                          <w:bCs/>
                          <w:color w:val="0070C0"/>
                          <w:sz w:val="28"/>
                          <w:szCs w:val="28"/>
                        </w:rPr>
                      </w:pPr>
                      <w:r w:rsidRPr="003F67A8">
                        <w:rPr>
                          <w:b/>
                          <w:bCs/>
                          <w:color w:val="0070C0"/>
                          <w:sz w:val="28"/>
                          <w:szCs w:val="28"/>
                        </w:rPr>
                        <w:t>AS 65</w:t>
                      </w:r>
                      <w:r>
                        <w:rPr>
                          <w:b/>
                          <w:bCs/>
                          <w:color w:val="0070C0"/>
                          <w:sz w:val="28"/>
                          <w:szCs w:val="28"/>
                        </w:rPr>
                        <w:t>102</w:t>
                      </w:r>
                    </w:p>
                  </w:txbxContent>
                </v:textbox>
              </v:shape>
            </w:pict>
          </mc:Fallback>
        </mc:AlternateContent>
      </w:r>
      <w:r w:rsidR="00C73AF2" w:rsidRPr="003A6E54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88402" behindDoc="0" locked="0" layoutInCell="1" allowOverlap="1" wp14:anchorId="222E4395" wp14:editId="222E4396">
                <wp:simplePos x="0" y="0"/>
                <wp:positionH relativeFrom="column">
                  <wp:posOffset>-623346</wp:posOffset>
                </wp:positionH>
                <wp:positionV relativeFrom="paragraph">
                  <wp:posOffset>194982</wp:posOffset>
                </wp:positionV>
                <wp:extent cx="1346835" cy="490855"/>
                <wp:effectExtent l="0" t="0" r="0" b="4445"/>
                <wp:wrapNone/>
                <wp:docPr id="2403" name="Text Box 2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6835" cy="4908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CE" w14:textId="77777777" w:rsidR="00330216" w:rsidRPr="003F67A8" w:rsidRDefault="00330216" w:rsidP="00DF05AC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F67A8">
                              <w:rPr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>AS 65</w:t>
                            </w:r>
                            <w:r>
                              <w:rPr>
                                <w:b/>
                                <w:bCs/>
                                <w:color w:val="ED7D31" w:themeColor="accent2"/>
                                <w:sz w:val="28"/>
                                <w:szCs w:val="28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95" id="Text Box 2403" o:spid="_x0000_s1335" type="#_x0000_t202" style="position:absolute;margin-left:-49.1pt;margin-top:15.35pt;width:106.05pt;height:38.65pt;z-index:25138840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" filled="f" stroked="f" strokeweight=".5pt">
                <v:textbox>
                  <w:txbxContent>
                    <w:p w14:paraId="222E47CE" w14:textId="77777777" w:rsidR="00330216" w:rsidRPr="003F67A8" w:rsidRDefault="00330216" w:rsidP="00DF05AC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F67A8">
                        <w:rPr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>AS 65</w:t>
                      </w:r>
                      <w:r>
                        <w:rPr>
                          <w:b/>
                          <w:bCs/>
                          <w:color w:val="ED7D31" w:themeColor="accent2"/>
                          <w:sz w:val="28"/>
                          <w:szCs w:val="28"/>
                        </w:rPr>
                        <w:t>101</w:t>
                      </w:r>
                    </w:p>
                  </w:txbxContent>
                </v:textbox>
              </v:shape>
            </w:pict>
          </mc:Fallback>
        </mc:AlternateContent>
      </w:r>
      <w:r w:rsidR="0062767F">
        <w:rPr>
          <w:noProof/>
        </w:rPr>
        <mc:AlternateContent>
          <mc:Choice Requires="wps">
            <w:drawing>
              <wp:anchor distT="0" distB="0" distL="114300" distR="114300" simplePos="0" relativeHeight="252601856" behindDoc="0" locked="0" layoutInCell="1" allowOverlap="1" wp14:anchorId="222E4397" wp14:editId="222E4398">
                <wp:simplePos x="0" y="0"/>
                <wp:positionH relativeFrom="column">
                  <wp:posOffset>2922101</wp:posOffset>
                </wp:positionH>
                <wp:positionV relativeFrom="paragraph">
                  <wp:posOffset>163793</wp:posOffset>
                </wp:positionV>
                <wp:extent cx="923912" cy="469265"/>
                <wp:effectExtent l="0" t="0" r="0" b="0"/>
                <wp:wrapNone/>
                <wp:docPr id="144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12" cy="469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7CF" w14:textId="77777777" w:rsidR="00330216" w:rsidRPr="004E0C9B" w:rsidRDefault="00330216" w:rsidP="00600224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2</w:t>
                            </w:r>
                          </w:p>
                          <w:p w14:paraId="222E47D0" w14:textId="77777777" w:rsidR="00330216" w:rsidRPr="004E0C9B" w:rsidRDefault="00330216" w:rsidP="00600224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97" id="_x0000_s1336" type="#_x0000_t202" style="position:absolute;margin-left:230.1pt;margin-top:12.9pt;width:72.75pt;height:36.95pt;z-index:25260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" filled="f" stroked="f">
                <v:stroke dashstyle="dash"/>
                <v:textbox style="mso-fit-shape-to-text:t">
                  <w:txbxContent>
                    <w:p w14:paraId="222E47CF" w14:textId="77777777" w:rsidR="00330216" w:rsidRPr="004E0C9B" w:rsidRDefault="00330216" w:rsidP="00600224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2</w:t>
                      </w:r>
                    </w:p>
                    <w:p w14:paraId="222E47D0" w14:textId="77777777" w:rsidR="00330216" w:rsidRPr="004E0C9B" w:rsidRDefault="00330216" w:rsidP="00600224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2767F">
        <w:rPr>
          <w:noProof/>
        </w:rPr>
        <mc:AlternateContent>
          <mc:Choice Requires="wps">
            <w:drawing>
              <wp:anchor distT="0" distB="0" distL="114300" distR="114300" simplePos="0" relativeHeight="252599808" behindDoc="0" locked="0" layoutInCell="1" allowOverlap="1" wp14:anchorId="222E4399" wp14:editId="222E439A">
                <wp:simplePos x="0" y="0"/>
                <wp:positionH relativeFrom="column">
                  <wp:posOffset>1418702</wp:posOffset>
                </wp:positionH>
                <wp:positionV relativeFrom="paragraph">
                  <wp:posOffset>164316</wp:posOffset>
                </wp:positionV>
                <wp:extent cx="923912" cy="469265"/>
                <wp:effectExtent l="0" t="0" r="0" b="0"/>
                <wp:wrapNone/>
                <wp:docPr id="14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12" cy="469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7D1" w14:textId="77777777" w:rsidR="00330216" w:rsidRPr="004E0C9B" w:rsidRDefault="00330216" w:rsidP="00600224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2</w:t>
                            </w:r>
                          </w:p>
                          <w:p w14:paraId="222E47D2" w14:textId="77777777" w:rsidR="00330216" w:rsidRPr="004E0C9B" w:rsidRDefault="00330216" w:rsidP="00600224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99" id="_x0000_s1337" type="#_x0000_t202" style="position:absolute;margin-left:111.7pt;margin-top:12.95pt;width:72.75pt;height:36.95pt;z-index:25259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" filled="f" stroked="f">
                <v:stroke dashstyle="dash"/>
                <v:textbox style="mso-fit-shape-to-text:t">
                  <w:txbxContent>
                    <w:p w14:paraId="222E47D1" w14:textId="77777777" w:rsidR="00330216" w:rsidRPr="004E0C9B" w:rsidRDefault="00330216" w:rsidP="00600224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2</w:t>
                      </w:r>
                    </w:p>
                    <w:p w14:paraId="222E47D2" w14:textId="77777777" w:rsidR="00330216" w:rsidRPr="004E0C9B" w:rsidRDefault="00330216" w:rsidP="00600224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2767F" w:rsidRPr="003A6E54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6656" behindDoc="0" locked="0" layoutInCell="1" allowOverlap="1" wp14:anchorId="222E439B" wp14:editId="222E439C">
                <wp:simplePos x="0" y="0"/>
                <wp:positionH relativeFrom="column">
                  <wp:posOffset>524435</wp:posOffset>
                </wp:positionH>
                <wp:positionV relativeFrom="paragraph">
                  <wp:posOffset>196850</wp:posOffset>
                </wp:positionV>
                <wp:extent cx="1777365" cy="1223682"/>
                <wp:effectExtent l="19050" t="19050" r="13335" b="14605"/>
                <wp:wrapNone/>
                <wp:docPr id="2407" name="Rectangle 24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7365" cy="122368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2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D4C98B" id="Rectangle 2407" o:spid="_x0000_s1026" style="position:absolute;margin-left:41.3pt;margin-top:15.5pt;width:139.95pt;height:96.35pt;z-index:25216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" filled="f" strokecolor="#ed7d31 [3205]" strokeweight="3pt">
                <v:stroke dashstyle="3 1"/>
              </v:rect>
            </w:pict>
          </mc:Fallback>
        </mc:AlternateContent>
      </w:r>
    </w:p>
    <w:p w14:paraId="222E3F32" w14:textId="77777777" w:rsidR="00421D5E" w:rsidRPr="003A6E54" w:rsidRDefault="00137199" w:rsidP="00421D5E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3A6E54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9728" behindDoc="0" locked="0" layoutInCell="1" allowOverlap="1" wp14:anchorId="222E439D" wp14:editId="222E439E">
                <wp:simplePos x="0" y="0"/>
                <wp:positionH relativeFrom="column">
                  <wp:posOffset>4895850</wp:posOffset>
                </wp:positionH>
                <wp:positionV relativeFrom="paragraph">
                  <wp:posOffset>143510</wp:posOffset>
                </wp:positionV>
                <wp:extent cx="906780" cy="123190"/>
                <wp:effectExtent l="0" t="0" r="7620" b="0"/>
                <wp:wrapNone/>
                <wp:docPr id="2405" name="Rectangle 2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6780" cy="12319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57150">
                          <a:noFill/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48A94F" id="Rectangle 2405" o:spid="_x0000_s1026" style="position:absolute;margin-left:385.5pt;margin-top:11.3pt;width:71.4pt;height:9.7pt;z-index:25216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" fillcolor="#2e74b5 [2404]" stroked="f" strokeweight="4.5pt">
                <v:stroke dashstyle="3 1"/>
              </v:rect>
            </w:pict>
          </mc:Fallback>
        </mc:AlternateContent>
      </w:r>
      <w:r w:rsidRPr="003A6E54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8704" behindDoc="0" locked="0" layoutInCell="1" allowOverlap="1" wp14:anchorId="222E439F" wp14:editId="222E43A0">
                <wp:simplePos x="0" y="0"/>
                <wp:positionH relativeFrom="column">
                  <wp:posOffset>-411480</wp:posOffset>
                </wp:positionH>
                <wp:positionV relativeFrom="paragraph">
                  <wp:posOffset>152400</wp:posOffset>
                </wp:positionV>
                <wp:extent cx="884555" cy="123190"/>
                <wp:effectExtent l="0" t="0" r="0" b="0"/>
                <wp:wrapNone/>
                <wp:docPr id="2404" name="Rectangle 24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4555" cy="12319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57150">
                          <a:noFill/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340CF6" id="Rectangle 2404" o:spid="_x0000_s1026" style="position:absolute;margin-left:-32.4pt;margin-top:12pt;width:69.65pt;height:9.7pt;z-index:25216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" fillcolor="#ed7d31 [3205]" stroked="f" strokeweight="4.5pt">
                <v:stroke dashstyle="3 1"/>
              </v:rect>
            </w:pict>
          </mc:Fallback>
        </mc:AlternateContent>
      </w:r>
    </w:p>
    <w:p w14:paraId="222E3F33" w14:textId="77777777" w:rsidR="00421D5E" w:rsidRPr="003A6E54" w:rsidRDefault="00421D5E" w:rsidP="00421D5E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3F34" w14:textId="77777777" w:rsidR="00421D5E" w:rsidRPr="003A6E54" w:rsidRDefault="00421D5E" w:rsidP="00421D5E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3F35" w14:textId="77777777" w:rsidR="00421D5E" w:rsidRPr="003A6E54" w:rsidRDefault="00421D5E" w:rsidP="00421D5E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3F36" w14:textId="77777777" w:rsidR="00421D5E" w:rsidRPr="003A6E54" w:rsidRDefault="00421D5E" w:rsidP="00421D5E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3F37" w14:textId="77777777" w:rsidR="00C73AF2" w:rsidRDefault="00C73AF2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>
        <w:rPr>
          <w:rFonts w:eastAsiaTheme="minorEastAsia" w:hAnsi="Calibri"/>
          <w:color w:val="000000" w:themeColor="text1"/>
          <w:kern w:val="24"/>
          <w:sz w:val="24"/>
          <w:szCs w:val="24"/>
        </w:rPr>
        <w:br w:type="page"/>
      </w:r>
    </w:p>
    <w:p w14:paraId="222E3F38" w14:textId="77777777" w:rsidR="00421D5E" w:rsidRPr="00840A81" w:rsidRDefault="00840A81" w:rsidP="00C73AF2">
      <w:pPr>
        <w:rPr>
          <w:rFonts w:eastAsiaTheme="minorEastAsia" w:hAnsi="Calibri"/>
          <w:color w:val="404040" w:themeColor="text1" w:themeTint="BF"/>
          <w:kern w:val="24"/>
          <w:sz w:val="28"/>
          <w:szCs w:val="28"/>
        </w:rPr>
      </w:pPr>
      <w:r w:rsidRPr="00BC5C64">
        <w:rPr>
          <w:b/>
          <w:bCs/>
          <w:noProof/>
          <w:color w:val="404040" w:themeColor="text1" w:themeTint="BF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3035008" behindDoc="0" locked="0" layoutInCell="1" allowOverlap="1" wp14:anchorId="222E43A1" wp14:editId="222E43A2">
                <wp:simplePos x="0" y="0"/>
                <wp:positionH relativeFrom="column">
                  <wp:posOffset>-973431</wp:posOffset>
                </wp:positionH>
                <wp:positionV relativeFrom="paragraph">
                  <wp:posOffset>63536</wp:posOffset>
                </wp:positionV>
                <wp:extent cx="815161" cy="81915"/>
                <wp:effectExtent l="0" t="0" r="23495" b="13335"/>
                <wp:wrapNone/>
                <wp:docPr id="2171" name="Group 21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172" name="Straight Connector 2172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3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090019" id="Group 2171" o:spid="_x0000_s1026" style="position:absolute;margin-left:-76.65pt;margin-top:5pt;width:64.2pt;height:6.45pt;z-index:253035008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">
                <v:line id="Straight Connector 2172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f+ZT8YAAADdAAAADwAAAGRycy9kb3ducmV2LnhtbESPT2vCQBTE74LfYXlCb7oxh7akrlID&#10;oiCC9U+9PrLPJDT7NmZXE799VxA8DjPzG2Yy60wlbtS40rKC8SgCQZxZXXKu4LBfDD9BOI+ssbJM&#10;Cu7kYDbt9yaYaNvyD912PhcBwi5BBYX3dSKlywoy6Ea2Jg7e2TYGfZBNLnWDbYCbSsZR9C4NlhwW&#10;CqwpLSj7212Ngu36frwsqja92M3vfjmPTunxulTqbdB9f4Hw1PlX+NleaQXx+COGx5vwBOT0H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3/mU/GAAAA3QAAAA8AAAAAAAAA&#10;AAAAAAAAoQIAAGRycy9kb3ducmV2LnhtbFBLBQYAAAAABAAEAPkAAACUAwAAAAA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zVYcMA&#10;AADdAAAADwAAAGRycy9kb3ducmV2LnhtbESPS4vCQBCE78L+h6EXvOnEB2aJjrIIgrAnY/Tcm+k8&#10;MNMTMrMx/vsdQfBYVNVX1GY3mEb01LnasoLZNAJBnFtdc6kgOx8mXyCcR9bYWCYFD3Kw236MNpho&#10;e+cT9akvRYCwS1BB5X2bSOnyigy6qW2Jg1fYzqAPsiul7vAe4KaR8yhaSYM1h4UKW9pXlN/SP6Pg&#10;LB/FJf5JDRktr0O2j5d98avU+HP4XoPwNPh3+NU+agXzWbyA55vwBOT2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XzVYcMAAADdAAAADwAAAAAAAAAAAAAAAACYAgAAZHJzL2Rv&#10;d25yZXYueG1sUEsFBgAAAAAEAAQA9QAAAIgDAAAAAA==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="00C73AF2" w:rsidRPr="00840A81">
        <w:rPr>
          <w:b/>
          <w:bCs/>
          <w:color w:val="404040" w:themeColor="text1" w:themeTint="BF"/>
          <w:sz w:val="28"/>
          <w:szCs w:val="28"/>
        </w:rPr>
        <w:t xml:space="preserve">Task 1: </w:t>
      </w:r>
      <w:r w:rsidR="00C73AF2" w:rsidRPr="00840A81">
        <w:rPr>
          <w:b/>
          <w:bCs/>
          <w:noProof/>
          <w:color w:val="404040" w:themeColor="text1" w:themeTint="BF"/>
          <w:sz w:val="28"/>
          <w:szCs w:val="28"/>
        </w:rPr>
        <w:t>Start</w:t>
      </w:r>
      <w:r w:rsidR="007D5811" w:rsidRPr="00840A81">
        <w:rPr>
          <w:b/>
          <w:bCs/>
          <w:noProof/>
          <w:color w:val="404040" w:themeColor="text1" w:themeTint="BF"/>
          <w:sz w:val="28"/>
          <w:szCs w:val="28"/>
        </w:rPr>
        <w:t>ing</w:t>
      </w:r>
      <w:r w:rsidR="00C73AF2" w:rsidRPr="00840A81">
        <w:rPr>
          <w:b/>
          <w:bCs/>
          <w:noProof/>
          <w:color w:val="404040" w:themeColor="text1" w:themeTint="BF"/>
          <w:sz w:val="28"/>
          <w:szCs w:val="28"/>
        </w:rPr>
        <w:t xml:space="preserve"> FRR</w:t>
      </w:r>
    </w:p>
    <w:p w14:paraId="222E3F39" w14:textId="77777777" w:rsidR="00C73AF2" w:rsidRPr="003A6E54" w:rsidRDefault="00C73AF2" w:rsidP="00961A1C">
      <w:pPr>
        <w:pStyle w:val="ListParagraph"/>
        <w:numPr>
          <w:ilvl w:val="0"/>
          <w:numId w:val="35"/>
        </w:numPr>
        <w:rPr>
          <w:sz w:val="24"/>
          <w:szCs w:val="24"/>
        </w:rPr>
      </w:pPr>
      <w:r w:rsidRPr="003A6E54">
        <w:rPr>
          <w:sz w:val="24"/>
          <w:szCs w:val="24"/>
        </w:rPr>
        <w:t>Access the switch that was assigned to you and reset configuration:</w:t>
      </w:r>
    </w:p>
    <w:p w14:paraId="222E3F3A" w14:textId="77777777" w:rsidR="00C73AF2" w:rsidRPr="003A6E54" w:rsidRDefault="00C73AF2" w:rsidP="00C73AF2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net del all</w:t>
      </w:r>
    </w:p>
    <w:p w14:paraId="222E3F3B" w14:textId="77777777" w:rsidR="00C73AF2" w:rsidRPr="003A6E54" w:rsidRDefault="00C73AF2" w:rsidP="00C73AF2">
      <w:pPr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617216" behindDoc="0" locked="0" layoutInCell="1" allowOverlap="1" wp14:anchorId="222E43A3" wp14:editId="222E43A4">
                <wp:simplePos x="0" y="0"/>
                <wp:positionH relativeFrom="column">
                  <wp:posOffset>229907</wp:posOffset>
                </wp:positionH>
                <wp:positionV relativeFrom="paragraph">
                  <wp:posOffset>263525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573C89C7" w:rsidR="00330216" w:rsidRDefault="00330216" w:rsidP="00C73AF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del all</w:t>
                            </w:r>
                          </w:p>
                          <w:p w14:paraId="222E47D4" w14:textId="3639F1DA" w:rsidR="00330216" w:rsidRPr="009C443D" w:rsidRDefault="00330216" w:rsidP="00C73AF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38" type="#_x0000_t202" style="position:absolute;left:0;text-align:left;margin-left:18.1pt;margin-top:20.75pt;width:275.65pt;height:36.45pt;z-index:25261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">
                <v:textbox>
                  <w:txbxContent>
                    <w:p w14:paraId="222E47D3" w14:textId="573C89C7" w:rsidR="00330216" w:rsidRDefault="00330216" w:rsidP="00C73AF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del all</w:t>
                      </w:r>
                    </w:p>
                    <w:p w14:paraId="222E47D4" w14:textId="3639F1DA" w:rsidR="00330216" w:rsidRPr="009C443D" w:rsidRDefault="00330216" w:rsidP="00C73AF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net commit</w:t>
      </w:r>
    </w:p>
    <w:p w14:paraId="222E3F3C" w14:textId="77777777" w:rsidR="00C73AF2" w:rsidRPr="003A6E54" w:rsidRDefault="00C73AF2" w:rsidP="00C73AF2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3F3D" w14:textId="77777777" w:rsidR="00C73AF2" w:rsidRDefault="00C73AF2" w:rsidP="00421D5E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3F3E" w14:textId="77777777" w:rsidR="0056325B" w:rsidRPr="0056325B" w:rsidRDefault="001E687E" w:rsidP="00961A1C">
      <w:pPr>
        <w:pStyle w:val="ListParagraph"/>
        <w:numPr>
          <w:ilvl w:val="0"/>
          <w:numId w:val="35"/>
        </w:num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2621312" behindDoc="0" locked="0" layoutInCell="1" allowOverlap="1" wp14:anchorId="222E43A5" wp14:editId="222E43A6">
                <wp:simplePos x="0" y="0"/>
                <wp:positionH relativeFrom="column">
                  <wp:posOffset>228600</wp:posOffset>
                </wp:positionH>
                <wp:positionV relativeFrom="paragraph">
                  <wp:posOffset>670560</wp:posOffset>
                </wp:positionV>
                <wp:extent cx="4074160" cy="815340"/>
                <wp:effectExtent l="0" t="0" r="21590" b="22860"/>
                <wp:wrapThrough wrapText="bothSides">
                  <wp:wrapPolygon edited="0">
                    <wp:start x="0" y="0"/>
                    <wp:lineTo x="0" y="21701"/>
                    <wp:lineTo x="21613" y="21701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63FA895F" w:rsidR="00330216" w:rsidRDefault="00330216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proofErr w:type="spellStart"/>
                            <w:r w:rsidRPr="0056325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udo</w:t>
                            </w:r>
                            <w:proofErr w:type="spellEnd"/>
                            <w:r w:rsidRPr="0056325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vi /</w:t>
                            </w:r>
                            <w:proofErr w:type="spellStart"/>
                            <w:r w:rsidRPr="0056325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etc</w:t>
                            </w:r>
                            <w:proofErr w:type="spellEnd"/>
                            <w:r w:rsidRPr="0056325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/</w:t>
                            </w:r>
                            <w:proofErr w:type="spellStart"/>
                            <w:r w:rsidRPr="0056325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frr</w:t>
                            </w:r>
                            <w:proofErr w:type="spellEnd"/>
                            <w:r w:rsidRPr="0056325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/daemon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</w:t>
                            </w:r>
                          </w:p>
                          <w:p w14:paraId="222E47D6" w14:textId="77777777" w:rsidR="00330216" w:rsidRDefault="00330216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7D7" w14:textId="77777777" w:rsidR="00330216" w:rsidRPr="0056325B" w:rsidRDefault="00330216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6325B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zebra=yes </w:t>
                            </w:r>
                          </w:p>
                          <w:p w14:paraId="222E47D8" w14:textId="77777777" w:rsidR="00330216" w:rsidRPr="0056325B" w:rsidRDefault="00330216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56325B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bgpd</w:t>
                            </w:r>
                            <w:proofErr w:type="spellEnd"/>
                            <w:r w:rsidRPr="0056325B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=yes</w:t>
                            </w:r>
                          </w:p>
                          <w:p w14:paraId="222E47D9" w14:textId="77777777" w:rsidR="00330216" w:rsidRDefault="00330216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39" type="#_x0000_t202" style="position:absolute;left:0;text-align:left;margin-left:18pt;margin-top:52.8pt;width:320.8pt;height:64.2pt;z-index:25262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">
                <v:textbox>
                  <w:txbxContent>
                    <w:p w14:paraId="222E47D5" w14:textId="63FA895F" w:rsidR="00330216" w:rsidRDefault="00330216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proofErr w:type="spellStart"/>
                      <w:r w:rsidRPr="0056325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udo</w:t>
                      </w:r>
                      <w:proofErr w:type="spellEnd"/>
                      <w:r w:rsidRPr="0056325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vi /</w:t>
                      </w:r>
                      <w:proofErr w:type="spellStart"/>
                      <w:r w:rsidRPr="0056325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etc</w:t>
                      </w:r>
                      <w:proofErr w:type="spellEnd"/>
                      <w:r w:rsidRPr="0056325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/</w:t>
                      </w:r>
                      <w:proofErr w:type="spellStart"/>
                      <w:r w:rsidRPr="0056325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frr</w:t>
                      </w:r>
                      <w:proofErr w:type="spellEnd"/>
                      <w:r w:rsidRPr="0056325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/daemon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</w:t>
                      </w:r>
                    </w:p>
                    <w:p w14:paraId="222E47D6" w14:textId="77777777" w:rsidR="00330216" w:rsidRDefault="00330216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7D7" w14:textId="77777777" w:rsidR="00330216" w:rsidRPr="0056325B" w:rsidRDefault="00330216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6325B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zebra=yes </w:t>
                      </w:r>
                    </w:p>
                    <w:p w14:paraId="222E47D8" w14:textId="77777777" w:rsidR="00330216" w:rsidRPr="0056325B" w:rsidRDefault="00330216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proofErr w:type="spellStart"/>
                      <w:r w:rsidRPr="0056325B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bgpd</w:t>
                      </w:r>
                      <w:proofErr w:type="spellEnd"/>
                      <w:r w:rsidRPr="0056325B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=yes</w:t>
                      </w:r>
                    </w:p>
                    <w:p w14:paraId="222E47D9" w14:textId="77777777" w:rsidR="00330216" w:rsidRDefault="00330216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6325B">
        <w:rPr>
          <w:rFonts w:eastAsiaTheme="minorEastAsia" w:hAnsi="Calibri"/>
          <w:color w:val="000000" w:themeColor="text1"/>
          <w:kern w:val="24"/>
          <w:sz w:val="24"/>
          <w:szCs w:val="24"/>
        </w:rPr>
        <w:t xml:space="preserve">Start FRR </w:t>
      </w:r>
      <w:r w:rsidR="00B75C36">
        <w:rPr>
          <w:rFonts w:eastAsiaTheme="minorEastAsia" w:hAnsi="Calibri"/>
          <w:color w:val="000000" w:themeColor="text1"/>
          <w:kern w:val="24"/>
          <w:sz w:val="24"/>
          <w:szCs w:val="24"/>
        </w:rPr>
        <w:t>routing daemons</w:t>
      </w:r>
      <w:r w:rsidR="001F1F52" w:rsidRPr="0056325B">
        <w:rPr>
          <w:rFonts w:eastAsiaTheme="minorEastAsia" w:hAnsi="Calibri"/>
          <w:color w:val="000000" w:themeColor="text1"/>
          <w:kern w:val="24"/>
          <w:sz w:val="24"/>
          <w:szCs w:val="24"/>
        </w:rPr>
        <w:t xml:space="preserve">. </w:t>
      </w:r>
      <w:r w:rsidR="001940DC" w:rsidRPr="0056325B">
        <w:rPr>
          <w:rFonts w:eastAsiaTheme="minorEastAsia" w:hAnsi="Calibri"/>
          <w:color w:val="000000" w:themeColor="text1"/>
          <w:kern w:val="24"/>
          <w:sz w:val="24"/>
          <w:szCs w:val="24"/>
        </w:rPr>
        <w:br/>
      </w:r>
      <w:r w:rsidR="007663C3" w:rsidRPr="0056325B">
        <w:rPr>
          <w:rFonts w:eastAsiaTheme="minorEastAsia" w:hAnsi="Calibri"/>
          <w:color w:val="000000" w:themeColor="text1"/>
          <w:kern w:val="24"/>
          <w:sz w:val="24"/>
          <w:szCs w:val="24"/>
        </w:rPr>
        <w:t xml:space="preserve">Edit the </w:t>
      </w:r>
      <w:r w:rsidR="007663C3" w:rsidRPr="0056325B">
        <w:rPr>
          <w:rFonts w:ascii="Consolas" w:eastAsiaTheme="minorEastAsia" w:hAnsi="Consolas" w:cs="Consolas"/>
          <w:b/>
          <w:bCs/>
          <w:color w:val="000000" w:themeColor="text1"/>
          <w:kern w:val="24"/>
          <w:sz w:val="24"/>
          <w:szCs w:val="24"/>
        </w:rPr>
        <w:t>/</w:t>
      </w:r>
      <w:proofErr w:type="spellStart"/>
      <w:r w:rsidR="007663C3" w:rsidRPr="0056325B">
        <w:rPr>
          <w:rFonts w:ascii="Consolas" w:eastAsiaTheme="minorEastAsia" w:hAnsi="Consolas" w:cs="Consolas"/>
          <w:b/>
          <w:bCs/>
          <w:color w:val="000000" w:themeColor="text1"/>
          <w:kern w:val="24"/>
          <w:sz w:val="24"/>
          <w:szCs w:val="24"/>
        </w:rPr>
        <w:t>etc</w:t>
      </w:r>
      <w:proofErr w:type="spellEnd"/>
      <w:r w:rsidR="007663C3" w:rsidRPr="0056325B">
        <w:rPr>
          <w:rFonts w:ascii="Consolas" w:eastAsiaTheme="minorEastAsia" w:hAnsi="Consolas" w:cs="Consolas"/>
          <w:b/>
          <w:bCs/>
          <w:color w:val="000000" w:themeColor="text1"/>
          <w:kern w:val="24"/>
          <w:sz w:val="24"/>
          <w:szCs w:val="24"/>
        </w:rPr>
        <w:t>/</w:t>
      </w:r>
      <w:proofErr w:type="spellStart"/>
      <w:r w:rsidR="007663C3" w:rsidRPr="0056325B">
        <w:rPr>
          <w:rFonts w:ascii="Consolas" w:eastAsiaTheme="minorEastAsia" w:hAnsi="Consolas" w:cs="Consolas"/>
          <w:b/>
          <w:bCs/>
          <w:color w:val="000000" w:themeColor="text1"/>
          <w:kern w:val="24"/>
          <w:sz w:val="24"/>
          <w:szCs w:val="24"/>
        </w:rPr>
        <w:t>frr</w:t>
      </w:r>
      <w:proofErr w:type="spellEnd"/>
      <w:r w:rsidR="007663C3" w:rsidRPr="0056325B">
        <w:rPr>
          <w:rFonts w:ascii="Consolas" w:eastAsiaTheme="minorEastAsia" w:hAnsi="Consolas" w:cs="Consolas"/>
          <w:b/>
          <w:bCs/>
          <w:color w:val="000000" w:themeColor="text1"/>
          <w:kern w:val="24"/>
          <w:sz w:val="24"/>
          <w:szCs w:val="24"/>
        </w:rPr>
        <w:t>/daemons</w:t>
      </w:r>
      <w:r w:rsidR="007663C3" w:rsidRPr="0056325B">
        <w:rPr>
          <w:rFonts w:eastAsiaTheme="minorEastAsia" w:hAnsi="Calibri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6325B">
        <w:rPr>
          <w:rFonts w:eastAsiaTheme="minorEastAsia" w:hAnsi="Calibri"/>
          <w:color w:val="000000" w:themeColor="text1"/>
          <w:kern w:val="24"/>
          <w:sz w:val="24"/>
          <w:szCs w:val="24"/>
        </w:rPr>
        <w:t>file. Set to ‘</w:t>
      </w:r>
      <w:r w:rsidR="007663C3" w:rsidRPr="0056325B">
        <w:rPr>
          <w:rFonts w:ascii="Consolas" w:eastAsiaTheme="minorEastAsia" w:hAnsi="Consolas" w:cs="Consolas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56325B">
        <w:rPr>
          <w:rFonts w:ascii="Consolas" w:eastAsiaTheme="minorEastAsia" w:hAnsi="Consolas" w:cs="Consolas"/>
          <w:color w:val="000000" w:themeColor="text1"/>
          <w:kern w:val="24"/>
          <w:sz w:val="24"/>
          <w:szCs w:val="24"/>
        </w:rPr>
        <w:t>’</w:t>
      </w:r>
      <w:r w:rsidR="007663C3" w:rsidRPr="0056325B">
        <w:rPr>
          <w:rFonts w:eastAsiaTheme="minorEastAsia" w:hAnsi="Calibri"/>
          <w:color w:val="000000" w:themeColor="text1"/>
          <w:kern w:val="24"/>
          <w:sz w:val="24"/>
          <w:szCs w:val="24"/>
        </w:rPr>
        <w:t xml:space="preserve"> both </w:t>
      </w:r>
      <w:r w:rsidR="007663C3" w:rsidRPr="0056325B">
        <w:rPr>
          <w:rFonts w:ascii="Consolas" w:eastAsiaTheme="minorEastAsia" w:hAnsi="Consolas" w:cs="Consolas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6325B">
        <w:rPr>
          <w:rFonts w:eastAsiaTheme="minorEastAsia" w:hAnsi="Calibri"/>
          <w:color w:val="000000" w:themeColor="text1"/>
          <w:kern w:val="24"/>
          <w:sz w:val="24"/>
          <w:szCs w:val="24"/>
        </w:rPr>
        <w:t xml:space="preserve"> and </w:t>
      </w:r>
      <w:proofErr w:type="spellStart"/>
      <w:r w:rsidR="001A7CDC" w:rsidRPr="0056325B">
        <w:rPr>
          <w:rFonts w:ascii="Consolas" w:eastAsiaTheme="minorEastAsia" w:hAnsi="Consolas" w:cs="Consolas"/>
          <w:b/>
          <w:bCs/>
          <w:color w:val="000000" w:themeColor="text1"/>
          <w:kern w:val="24"/>
          <w:sz w:val="24"/>
          <w:szCs w:val="24"/>
        </w:rPr>
        <w:t>bgpd</w:t>
      </w:r>
      <w:proofErr w:type="spellEnd"/>
      <w:r w:rsidR="001A7CDC" w:rsidRPr="0056325B">
        <w:rPr>
          <w:rFonts w:eastAsiaTheme="minorEastAsia" w:hAnsi="Calibri"/>
          <w:color w:val="000000" w:themeColor="text1"/>
          <w:kern w:val="24"/>
          <w:sz w:val="24"/>
          <w:szCs w:val="24"/>
        </w:rPr>
        <w:t>.</w:t>
      </w:r>
      <w:r w:rsidR="0056325B" w:rsidRPr="0056325B">
        <w:rPr>
          <w:rFonts w:eastAsiaTheme="minorEastAsia" w:hAnsi="Calibri"/>
          <w:color w:val="000000" w:themeColor="text1"/>
          <w:kern w:val="24"/>
          <w:sz w:val="24"/>
          <w:szCs w:val="24"/>
        </w:rPr>
        <w:br/>
        <w:t>Save and exit.</w:t>
      </w:r>
      <w:r w:rsidR="0056325B">
        <w:rPr>
          <w:rFonts w:eastAsiaTheme="minorEastAsia" w:hAnsi="Calibri"/>
          <w:color w:val="000000" w:themeColor="text1"/>
          <w:kern w:val="24"/>
          <w:sz w:val="24"/>
          <w:szCs w:val="24"/>
        </w:rPr>
        <w:br/>
      </w:r>
    </w:p>
    <w:p w14:paraId="222E3F3F" w14:textId="77777777" w:rsidR="00184713" w:rsidRDefault="00184713" w:rsidP="001940DC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3F40" w14:textId="77777777" w:rsidR="0056325B" w:rsidRDefault="0056325B" w:rsidP="001940DC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3F41" w14:textId="77777777" w:rsidR="0056325B" w:rsidRDefault="0056325B" w:rsidP="001940DC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3F42" w14:textId="77777777" w:rsidR="0056325B" w:rsidRDefault="0056325B" w:rsidP="001940DC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3F43" w14:textId="77777777" w:rsidR="0056325B" w:rsidRDefault="00CF3EBF" w:rsidP="00961A1C">
      <w:pPr>
        <w:pStyle w:val="ListParagraph"/>
        <w:numPr>
          <w:ilvl w:val="0"/>
          <w:numId w:val="35"/>
        </w:num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>
        <w:rPr>
          <w:rFonts w:eastAsiaTheme="minorEastAsia" w:hAnsi="Calibri"/>
          <w:color w:val="000000" w:themeColor="text1"/>
          <w:kern w:val="24"/>
          <w:sz w:val="24"/>
          <w:szCs w:val="24"/>
        </w:rPr>
        <w:t>Res</w:t>
      </w:r>
      <w:r w:rsidRPr="0056325B">
        <w:rPr>
          <w:rFonts w:eastAsiaTheme="minorEastAsia" w:hAnsi="Calibri"/>
          <w:color w:val="000000" w:themeColor="text1"/>
          <w:kern w:val="24"/>
          <w:sz w:val="24"/>
          <w:szCs w:val="24"/>
        </w:rPr>
        <w:t xml:space="preserve">tart FRR </w:t>
      </w:r>
      <w:r>
        <w:rPr>
          <w:rFonts w:eastAsiaTheme="minorEastAsia" w:hAnsi="Calibri"/>
          <w:color w:val="000000" w:themeColor="text1"/>
          <w:kern w:val="24"/>
          <w:sz w:val="24"/>
          <w:szCs w:val="24"/>
        </w:rPr>
        <w:t>Service</w:t>
      </w:r>
      <w:r w:rsidRPr="0056325B">
        <w:rPr>
          <w:rFonts w:eastAsiaTheme="minorEastAsia" w:hAnsi="Calibri"/>
          <w:color w:val="000000" w:themeColor="text1"/>
          <w:kern w:val="24"/>
          <w:sz w:val="24"/>
          <w:szCs w:val="24"/>
        </w:rPr>
        <w:t>.</w:t>
      </w:r>
    </w:p>
    <w:p w14:paraId="222E3F44" w14:textId="77777777" w:rsidR="0056325B" w:rsidRDefault="00CF3EBF" w:rsidP="001940DC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623360" behindDoc="0" locked="0" layoutInCell="1" allowOverlap="1" wp14:anchorId="222E43A7" wp14:editId="222E43A8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2C961DBE" w:rsidR="00330216" w:rsidRPr="009C443D" w:rsidRDefault="00330216" w:rsidP="00CF3EB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proofErr w:type="spellStart"/>
                            <w:r w:rsidRPr="00CF3EB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udo</w:t>
                            </w:r>
                            <w:proofErr w:type="spellEnd"/>
                            <w:r w:rsidRPr="00CF3EB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F3EB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ystemctl</w:t>
                            </w:r>
                            <w:proofErr w:type="spellEnd"/>
                            <w:r w:rsidRPr="00CF3EB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restart </w:t>
                            </w:r>
                            <w:proofErr w:type="spellStart"/>
                            <w:r w:rsidRPr="00CF3EB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fr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40" type="#_x0000_t202" style="position:absolute;left:0;text-align:left;margin-left:18pt;margin-top:5.3pt;width:327.85pt;height:23pt;z-index:25262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hXOKgIAAFAEAAAOAAAAZHJzL2Uyb0RvYy54bWysVNuO2yAQfa/Uf0C8N740yS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BMbhXO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2C961DBE" w:rsidR="00330216" w:rsidRPr="009C443D" w:rsidRDefault="00330216" w:rsidP="00CF3EBF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proofErr w:type="spellStart"/>
                      <w:r w:rsidRPr="00CF3EB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udo</w:t>
                      </w:r>
                      <w:proofErr w:type="spellEnd"/>
                      <w:r w:rsidRPr="00CF3EB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F3EB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ystemctl</w:t>
                      </w:r>
                      <w:proofErr w:type="spellEnd"/>
                      <w:r w:rsidRPr="00CF3EB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restart </w:t>
                      </w:r>
                      <w:proofErr w:type="spellStart"/>
                      <w:r w:rsidRPr="00CF3EB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frr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77777777" w:rsidR="0056325B" w:rsidRDefault="0056325B" w:rsidP="001940DC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3F46" w14:textId="77777777" w:rsidR="00CF3EBF" w:rsidRDefault="00CF3EBF" w:rsidP="001940DC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3F47" w14:textId="77777777" w:rsidR="008D1870" w:rsidRDefault="001E687E" w:rsidP="008D1870">
      <w:pPr>
        <w:pStyle w:val="ListParagraph"/>
        <w:ind w:left="0"/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>
        <w:rPr>
          <w:rFonts w:eastAsiaTheme="minorEastAsia" w:hAnsi="Calibri"/>
          <w:b/>
          <w:bCs/>
          <w:color w:val="000000" w:themeColor="text1"/>
          <w:kern w:val="24"/>
          <w:sz w:val="24"/>
          <w:szCs w:val="24"/>
        </w:rPr>
        <w:t xml:space="preserve">** </w:t>
      </w:r>
      <w:r w:rsidRPr="0056325B">
        <w:rPr>
          <w:rFonts w:eastAsiaTheme="minorEastAsia" w:hAnsi="Calibri"/>
          <w:b/>
          <w:bCs/>
          <w:color w:val="000000" w:themeColor="text1"/>
          <w:kern w:val="24"/>
          <w:sz w:val="24"/>
          <w:szCs w:val="24"/>
        </w:rPr>
        <w:t>Please note</w:t>
      </w:r>
      <w:r w:rsidRPr="0056325B">
        <w:rPr>
          <w:rFonts w:eastAsiaTheme="minorEastAsia" w:hAnsi="Calibri"/>
          <w:color w:val="000000" w:themeColor="text1"/>
          <w:kern w:val="24"/>
          <w:sz w:val="24"/>
          <w:szCs w:val="24"/>
        </w:rPr>
        <w:t xml:space="preserve">: </w:t>
      </w:r>
    </w:p>
    <w:p w14:paraId="222E3F48" w14:textId="77777777" w:rsidR="00CF3EBF" w:rsidRPr="008D1870" w:rsidRDefault="008D1870" w:rsidP="00961A1C">
      <w:pPr>
        <w:pStyle w:val="ListParagraph"/>
        <w:numPr>
          <w:ilvl w:val="0"/>
          <w:numId w:val="42"/>
        </w:numPr>
        <w:spacing w:after="0" w:line="240" w:lineRule="auto"/>
        <w:rPr>
          <w:sz w:val="24"/>
          <w:szCs w:val="24"/>
        </w:rPr>
      </w:pPr>
      <w:r>
        <w:rPr>
          <w:rFonts w:ascii="Consolas" w:hAnsi="Consolas" w:cs="Consolas"/>
          <w:b/>
          <w:bCs/>
          <w:sz w:val="24"/>
          <w:szCs w:val="24"/>
        </w:rPr>
        <w:t>‘</w:t>
      </w:r>
      <w:r w:rsidR="001E687E" w:rsidRPr="008D1870">
        <w:rPr>
          <w:rFonts w:ascii="Consolas" w:hAnsi="Consolas" w:cs="Consolas"/>
          <w:b/>
          <w:bCs/>
          <w:sz w:val="24"/>
          <w:szCs w:val="24"/>
        </w:rPr>
        <w:t>sudo</w:t>
      </w:r>
      <w:r>
        <w:rPr>
          <w:rFonts w:ascii="Consolas" w:hAnsi="Consolas" w:cs="Consolas"/>
          <w:b/>
          <w:bCs/>
          <w:sz w:val="24"/>
          <w:szCs w:val="24"/>
        </w:rPr>
        <w:t>’</w:t>
      </w:r>
      <w:r w:rsidR="001E687E" w:rsidRPr="008D1870">
        <w:rPr>
          <w:sz w:val="24"/>
          <w:szCs w:val="24"/>
        </w:rPr>
        <w:t xml:space="preserve"> privileges are required for </w:t>
      </w:r>
      <w:r w:rsidR="00FF0011" w:rsidRPr="008D1870">
        <w:rPr>
          <w:sz w:val="24"/>
          <w:szCs w:val="24"/>
        </w:rPr>
        <w:t>those</w:t>
      </w:r>
      <w:r w:rsidR="001E687E" w:rsidRPr="008D1870">
        <w:rPr>
          <w:sz w:val="24"/>
          <w:szCs w:val="24"/>
        </w:rPr>
        <w:t xml:space="preserve"> actions.</w:t>
      </w:r>
    </w:p>
    <w:p w14:paraId="222E3F49" w14:textId="77777777" w:rsidR="001E687E" w:rsidRDefault="001E687E" w:rsidP="001940DC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3F4A" w14:textId="77777777" w:rsidR="00137199" w:rsidRPr="00184713" w:rsidRDefault="00840A81" w:rsidP="001940DC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BC5C64">
        <w:rPr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3037056" behindDoc="0" locked="0" layoutInCell="1" allowOverlap="1" wp14:anchorId="222E43A9" wp14:editId="222E43AA">
                <wp:simplePos x="0" y="0"/>
                <wp:positionH relativeFrom="column">
                  <wp:posOffset>-972820</wp:posOffset>
                </wp:positionH>
                <wp:positionV relativeFrom="paragraph">
                  <wp:posOffset>365496</wp:posOffset>
                </wp:positionV>
                <wp:extent cx="815161" cy="81915"/>
                <wp:effectExtent l="0" t="0" r="23495" b="13335"/>
                <wp:wrapNone/>
                <wp:docPr id="2174" name="Group 21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175" name="Straight Connector 2175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72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B7110F7" id="Group 2174" o:spid="_x0000_s1026" style="position:absolute;margin-left:-76.6pt;margin-top:28.8pt;width:64.2pt;height:6.45pt;z-index:253037056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">
                <v:line id="Straight Connector 2175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hYBO8cAAADdAAAADwAAAGRycy9kb3ducmV2LnhtbESP3WrCQBSE74W+w3IK3ulGQStpNqIB&#10;UZBC6097e8ieJsHs2ZhdTXz7bqHQy2FmvmGSZW9qcafWVZYVTMYRCOLc6ooLBafjZrQA4Tyyxtoy&#10;KXiQg2X6NEgw1rbjD7offCEChF2MCkrvm1hKl5dk0I1tQxy8b9sa9EG2hdQtdgFuajmNork0WHFY&#10;KLGhrKT8crgZBe/7x/m6qbvsat8+j9t19JWdb1ulhs/96hWEp97/h//aO61gOnmZwe+b8ARk+g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SFgE7xwAAAN0AAAAPAAAAAAAA&#10;AAAAAAAAAKECAABkcnMvZG93bnJldi54bWxQSwUGAAAAAAQABAD5AAAAlQMAAAAA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URhsQA&#10;AADdAAAADwAAAGRycy9kb3ducmV2LnhtbESPS2vDMBCE74H+B7GF3mI5psTFjRJCoFDoqbaT89Za&#10;P6i1Mpbqx7+vAoUeh5n5hjmcFtOLiUbXWVawi2IQxJXVHTcKyuJt+wLCeWSNvWVSsJKD0/Fhc8BM&#10;25k/acp9IwKEXYYKWu+HTEpXtWTQRXYgDl5tR4M+yLGResQ5wE0vkzjeS4Mdh4UWB7q0VH3nP0ZB&#10;Idf6mn7khoyWt6W8pM9T/aXU0+NyfgXhafH/4b/2u1aQJGkC9zfhCcjj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UVEYbEAAAA3QAAAA8AAAAAAAAAAAAAAAAAmAIAAGRycy9k&#10;b3ducmV2LnhtbFBLBQYAAAAABAAEAPUAAACJAwAAAAA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3F4B" w14:textId="77777777" w:rsidR="00421D5E" w:rsidRPr="00840A81" w:rsidRDefault="00184713" w:rsidP="00C73AF2">
      <w:pPr>
        <w:rPr>
          <w:color w:val="404040" w:themeColor="text1" w:themeTint="BF"/>
          <w:sz w:val="28"/>
          <w:szCs w:val="28"/>
        </w:rPr>
      </w:pPr>
      <w:r w:rsidRPr="00840A81">
        <w:rPr>
          <w:b/>
          <w:bCs/>
          <w:color w:val="404040" w:themeColor="text1" w:themeTint="BF"/>
          <w:sz w:val="28"/>
          <w:szCs w:val="28"/>
        </w:rPr>
        <w:t>Task 2</w:t>
      </w:r>
      <w:r w:rsidR="00421D5E" w:rsidRPr="00840A81">
        <w:rPr>
          <w:b/>
          <w:bCs/>
          <w:color w:val="404040" w:themeColor="text1" w:themeTint="BF"/>
          <w:sz w:val="28"/>
          <w:szCs w:val="28"/>
        </w:rPr>
        <w:t xml:space="preserve">: </w:t>
      </w:r>
      <w:r w:rsidR="00C73AF2" w:rsidRPr="00840A81">
        <w:rPr>
          <w:b/>
          <w:bCs/>
          <w:noProof/>
          <w:color w:val="404040" w:themeColor="text1" w:themeTint="BF"/>
          <w:sz w:val="28"/>
          <w:szCs w:val="28"/>
        </w:rPr>
        <w:t>Configuring BGP Unnembered</w:t>
      </w:r>
    </w:p>
    <w:p w14:paraId="222E3F4C" w14:textId="77777777" w:rsidR="007317C6" w:rsidRPr="00E75FA2" w:rsidRDefault="00F860F7" w:rsidP="00961A1C">
      <w:pPr>
        <w:pStyle w:val="ListParagraph"/>
        <w:numPr>
          <w:ilvl w:val="0"/>
          <w:numId w:val="21"/>
        </w:numPr>
        <w:spacing w:after="0" w:line="240" w:lineRule="auto"/>
        <w:rPr>
          <w:sz w:val="24"/>
          <w:szCs w:val="24"/>
        </w:rPr>
      </w:pPr>
      <w:r w:rsidRPr="003A6E54">
        <w:rPr>
          <w:sz w:val="24"/>
          <w:szCs w:val="24"/>
        </w:rPr>
        <w:t>C</w:t>
      </w:r>
      <w:r w:rsidR="00B23C23" w:rsidRPr="003A6E54">
        <w:rPr>
          <w:sz w:val="24"/>
          <w:szCs w:val="24"/>
        </w:rPr>
        <w:t xml:space="preserve">onfigure </w:t>
      </w:r>
      <w:r w:rsidR="003D73C2">
        <w:rPr>
          <w:sz w:val="24"/>
          <w:szCs w:val="24"/>
        </w:rPr>
        <w:t>BGP unnumbered:</w:t>
      </w:r>
    </w:p>
    <w:p w14:paraId="222E3F4D" w14:textId="77777777" w:rsidR="007317C6" w:rsidRDefault="00FF0011" w:rsidP="00FF0011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Pr="00FF0011">
        <w:rPr>
          <w:rFonts w:ascii="Consolas" w:hAnsi="Consolas" w:cs="Consolas"/>
          <w:b/>
          <w:bCs/>
          <w:i/>
          <w:iCs/>
          <w:sz w:val="24"/>
          <w:szCs w:val="24"/>
        </w:rPr>
        <w:t xml:space="preserve">net add bgp autonomous-system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LOCAL-AS&gt;</w:t>
      </w:r>
    </w:p>
    <w:p w14:paraId="222E3F4E" w14:textId="77777777" w:rsidR="003D73C2" w:rsidRPr="003A6E54" w:rsidRDefault="00FF0011" w:rsidP="00FF0011">
      <w:pPr>
        <w:spacing w:after="0" w:line="240" w:lineRule="auto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625408" behindDoc="0" locked="0" layoutInCell="1" allowOverlap="1" wp14:anchorId="222E43AB" wp14:editId="222E43AC">
                <wp:simplePos x="0" y="0"/>
                <wp:positionH relativeFrom="column">
                  <wp:posOffset>0</wp:posOffset>
                </wp:positionH>
                <wp:positionV relativeFrom="paragraph">
                  <wp:posOffset>1156335</wp:posOffset>
                </wp:positionV>
                <wp:extent cx="6252845" cy="600075"/>
                <wp:effectExtent l="0" t="0" r="14605" b="28575"/>
                <wp:wrapThrough wrapText="bothSides">
                  <wp:wrapPolygon edited="0">
                    <wp:start x="0" y="0"/>
                    <wp:lineTo x="0" y="21943"/>
                    <wp:lineTo x="21585" y="21943"/>
                    <wp:lineTo x="21585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284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743F859C" w:rsidR="00330216" w:rsidRDefault="00330216" w:rsidP="00FF001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FF0011">
                              <w:rPr>
                                <w:rFonts w:ascii="Consolas" w:hAnsi="Consolas" w:cs="Consolas"/>
                              </w:rPr>
                              <w:t>:~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$</w:t>
                            </w:r>
                            <w:r w:rsidRPr="00FF0011">
                              <w:rPr>
                                <w:rFonts w:ascii="Consolas" w:hAnsi="Consolas" w:cs="Consolas"/>
                              </w:rPr>
                              <w:t xml:space="preserve"> net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add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bg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autonomous-system 65100</w:t>
                            </w:r>
                          </w:p>
                          <w:p w14:paraId="222E47DC" w14:textId="439331AC" w:rsidR="00330216" w:rsidRDefault="00330216" w:rsidP="00DE2EF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FF0011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FF0011">
                              <w:rPr>
                                <w:rFonts w:ascii="Consolas" w:hAnsi="Consolas" w:cs="Consolas"/>
                              </w:rPr>
                              <w:t>:~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$</w:t>
                            </w:r>
                            <w:r w:rsidRPr="00FF0011">
                              <w:rPr>
                                <w:rFonts w:ascii="Consolas" w:hAnsi="Consolas" w:cs="Consolas"/>
                              </w:rPr>
                              <w:t xml:space="preserve"> net add </w:t>
                            </w:r>
                            <w:proofErr w:type="spellStart"/>
                            <w:r w:rsidRPr="00FF0011">
                              <w:rPr>
                                <w:rFonts w:ascii="Consolas" w:hAnsi="Consolas" w:cs="Consolas"/>
                              </w:rPr>
                              <w:t>bgp</w:t>
                            </w:r>
                            <w:proofErr w:type="spellEnd"/>
                            <w:r w:rsidRPr="00FF0011">
                              <w:rPr>
                                <w:rFonts w:ascii="Consolas" w:hAnsi="Consolas" w:cs="Consolas"/>
                              </w:rPr>
                              <w:t xml:space="preserve"> neighbor swp1-2 interface remote-as external</w:t>
                            </w:r>
                          </w:p>
                          <w:p w14:paraId="222E47DD" w14:textId="7F435C6E" w:rsidR="00330216" w:rsidRPr="00267030" w:rsidRDefault="00330216" w:rsidP="00DE2EF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FF0011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FF0011">
                              <w:rPr>
                                <w:rFonts w:ascii="Consolas" w:hAnsi="Consolas" w:cs="Consolas"/>
                              </w:rPr>
                              <w:t>:~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41" type="#_x0000_t202" style="position:absolute;left:0;text-align:left;margin-left:0;margin-top:91.05pt;width:492.35pt;height:47.25pt;z-index:25262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">
                <v:textbox>
                  <w:txbxContent>
                    <w:p w14:paraId="222E47DB" w14:textId="743F859C" w:rsidR="00330216" w:rsidRDefault="00330216" w:rsidP="00FF001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FF0011">
                        <w:rPr>
                          <w:rFonts w:ascii="Consolas" w:hAnsi="Consolas" w:cs="Consolas"/>
                        </w:rPr>
                        <w:t>:~</w:t>
                      </w:r>
                      <w:r>
                        <w:rPr>
                          <w:rFonts w:ascii="Consolas" w:hAnsi="Consolas" w:cs="Consolas"/>
                        </w:rPr>
                        <w:t>$</w:t>
                      </w:r>
                      <w:r w:rsidRPr="00FF0011">
                        <w:rPr>
                          <w:rFonts w:ascii="Consolas" w:hAnsi="Consolas" w:cs="Consolas"/>
                        </w:rPr>
                        <w:t xml:space="preserve"> net</w:t>
                      </w:r>
                      <w:r>
                        <w:rPr>
                          <w:rFonts w:ascii="Consolas" w:hAnsi="Consolas" w:cs="Consolas"/>
                        </w:rPr>
                        <w:t xml:space="preserve"> add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bgp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autonomous-system 65100</w:t>
                      </w:r>
                    </w:p>
                    <w:p w14:paraId="222E47DC" w14:textId="439331AC" w:rsidR="00330216" w:rsidRDefault="00330216" w:rsidP="00DE2EF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FF0011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FF0011">
                        <w:rPr>
                          <w:rFonts w:ascii="Consolas" w:hAnsi="Consolas" w:cs="Consolas"/>
                        </w:rPr>
                        <w:t>:~</w:t>
                      </w:r>
                      <w:r>
                        <w:rPr>
                          <w:rFonts w:ascii="Consolas" w:hAnsi="Consolas" w:cs="Consolas"/>
                        </w:rPr>
                        <w:t>$</w:t>
                      </w:r>
                      <w:r w:rsidRPr="00FF0011">
                        <w:rPr>
                          <w:rFonts w:ascii="Consolas" w:hAnsi="Consolas" w:cs="Consolas"/>
                        </w:rPr>
                        <w:t xml:space="preserve"> net add </w:t>
                      </w:r>
                      <w:proofErr w:type="spellStart"/>
                      <w:r w:rsidRPr="00FF0011">
                        <w:rPr>
                          <w:rFonts w:ascii="Consolas" w:hAnsi="Consolas" w:cs="Consolas"/>
                        </w:rPr>
                        <w:t>bgp</w:t>
                      </w:r>
                      <w:proofErr w:type="spellEnd"/>
                      <w:r w:rsidRPr="00FF0011">
                        <w:rPr>
                          <w:rFonts w:ascii="Consolas" w:hAnsi="Consolas" w:cs="Consolas"/>
                        </w:rPr>
                        <w:t xml:space="preserve"> neighbor swp1-2 interface remote-as external</w:t>
                      </w:r>
                    </w:p>
                    <w:p w14:paraId="222E47DD" w14:textId="7F435C6E" w:rsidR="00330216" w:rsidRPr="00267030" w:rsidRDefault="00330216" w:rsidP="00DE2EF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FF0011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FF0011">
                        <w:rPr>
                          <w:rFonts w:ascii="Consolas" w:hAnsi="Consolas" w:cs="Consolas"/>
                        </w:rPr>
                        <w:t>:~</w:t>
                      </w:r>
                      <w:r>
                        <w:rPr>
                          <w:rFonts w:ascii="Consolas" w:hAnsi="Consolas" w:cs="Consolas"/>
                        </w:rPr>
                        <w:t>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Pr="00FF0011">
        <w:rPr>
          <w:rFonts w:ascii="Consolas" w:hAnsi="Consolas" w:cs="Consolas"/>
          <w:b/>
          <w:bCs/>
          <w:i/>
          <w:iCs/>
          <w:sz w:val="24"/>
          <w:szCs w:val="24"/>
        </w:rPr>
        <w:t xml:space="preserve">net add bgp neighbor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INTERFACE&gt;</w:t>
      </w:r>
      <w:r w:rsidRPr="00FF0011">
        <w:rPr>
          <w:rFonts w:ascii="Consolas" w:hAnsi="Consolas" w:cs="Consolas"/>
          <w:b/>
          <w:bCs/>
          <w:i/>
          <w:iCs/>
          <w:sz w:val="24"/>
          <w:szCs w:val="24"/>
        </w:rPr>
        <w:t xml:space="preserve"> interface remote-as external</w:t>
      </w:r>
      <w:r w:rsidRPr="003A6E54">
        <w:rPr>
          <w:noProof/>
        </w:rPr>
        <w:t xml:space="preserve"> </w:t>
      </w: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304896" behindDoc="0" locked="0" layoutInCell="1" allowOverlap="1" wp14:anchorId="222E43AD" wp14:editId="222E43AE">
                <wp:simplePos x="0" y="0"/>
                <wp:positionH relativeFrom="column">
                  <wp:posOffset>0</wp:posOffset>
                </wp:positionH>
                <wp:positionV relativeFrom="paragraph">
                  <wp:posOffset>321908</wp:posOffset>
                </wp:positionV>
                <wp:extent cx="6142355" cy="600075"/>
                <wp:effectExtent l="0" t="0" r="10795" b="28575"/>
                <wp:wrapThrough wrapText="bothSides">
                  <wp:wrapPolygon edited="0">
                    <wp:start x="0" y="0"/>
                    <wp:lineTo x="0" y="21943"/>
                    <wp:lineTo x="21571" y="21943"/>
                    <wp:lineTo x="21571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235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0EABF81F" w:rsidR="00330216" w:rsidRDefault="00330216" w:rsidP="00F860F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FF0011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FF0011">
                              <w:rPr>
                                <w:rFonts w:ascii="Consolas" w:hAnsi="Consolas" w:cs="Consolas"/>
                              </w:rPr>
                              <w:t>:~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$</w:t>
                            </w:r>
                            <w:r w:rsidRPr="00FF0011">
                              <w:rPr>
                                <w:rFonts w:ascii="Consolas" w:hAnsi="Consolas" w:cs="Consolas"/>
                              </w:rPr>
                              <w:t xml:space="preserve"> net add </w:t>
                            </w:r>
                            <w:proofErr w:type="spellStart"/>
                            <w:r w:rsidRPr="00FF0011">
                              <w:rPr>
                                <w:rFonts w:ascii="Consolas" w:hAnsi="Consolas" w:cs="Consolas"/>
                              </w:rPr>
                              <w:t>bgp</w:t>
                            </w:r>
                            <w:proofErr w:type="spellEnd"/>
                            <w:r w:rsidRPr="00FF0011">
                              <w:rPr>
                                <w:rFonts w:ascii="Consolas" w:hAnsi="Consolas" w:cs="Consolas"/>
                              </w:rPr>
                              <w:t xml:space="preserve"> autonomous-system 65101</w:t>
                            </w:r>
                          </w:p>
                          <w:p w14:paraId="222E47DF" w14:textId="0955B54C" w:rsidR="00330216" w:rsidRDefault="00330216" w:rsidP="00F860F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FF0011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FF0011">
                              <w:rPr>
                                <w:rFonts w:ascii="Consolas" w:hAnsi="Consolas" w:cs="Consolas"/>
                              </w:rPr>
                              <w:t>:~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$</w:t>
                            </w:r>
                            <w:r w:rsidRPr="00FF0011">
                              <w:rPr>
                                <w:rFonts w:ascii="Consolas" w:hAnsi="Consolas" w:cs="Consolas"/>
                              </w:rPr>
                              <w:t xml:space="preserve"> net add </w:t>
                            </w:r>
                            <w:proofErr w:type="spellStart"/>
                            <w:r w:rsidRPr="00FF0011">
                              <w:rPr>
                                <w:rFonts w:ascii="Consolas" w:hAnsi="Consolas" w:cs="Consolas"/>
                              </w:rPr>
                              <w:t>bgp</w:t>
                            </w:r>
                            <w:proofErr w:type="spellEnd"/>
                            <w:r w:rsidRPr="00FF0011">
                              <w:rPr>
                                <w:rFonts w:ascii="Consolas" w:hAnsi="Consolas" w:cs="Consolas"/>
                              </w:rPr>
                              <w:t xml:space="preserve"> neighbor swp1-2 interface remote-as external</w:t>
                            </w:r>
                          </w:p>
                          <w:p w14:paraId="222E47E0" w14:textId="2D5D07B3" w:rsidR="00330216" w:rsidRPr="00267030" w:rsidRDefault="00330216" w:rsidP="00F860F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FF0011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FF0011">
                              <w:rPr>
                                <w:rFonts w:ascii="Consolas" w:hAnsi="Consolas" w:cs="Consolas"/>
                              </w:rPr>
                              <w:t>:~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42" type="#_x0000_t202" style="position:absolute;left:0;text-align:left;margin-left:0;margin-top:25.35pt;width:483.65pt;height:47.25pt;z-index:25230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">
                <v:textbox>
                  <w:txbxContent>
                    <w:p w14:paraId="222E47DE" w14:textId="0EABF81F" w:rsidR="00330216" w:rsidRDefault="00330216" w:rsidP="00F860F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FF0011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FF0011">
                        <w:rPr>
                          <w:rFonts w:ascii="Consolas" w:hAnsi="Consolas" w:cs="Consolas"/>
                        </w:rPr>
                        <w:t>:~</w:t>
                      </w:r>
                      <w:r>
                        <w:rPr>
                          <w:rFonts w:ascii="Consolas" w:hAnsi="Consolas" w:cs="Consolas"/>
                        </w:rPr>
                        <w:t>$</w:t>
                      </w:r>
                      <w:r w:rsidRPr="00FF0011">
                        <w:rPr>
                          <w:rFonts w:ascii="Consolas" w:hAnsi="Consolas" w:cs="Consolas"/>
                        </w:rPr>
                        <w:t xml:space="preserve"> net add </w:t>
                      </w:r>
                      <w:proofErr w:type="spellStart"/>
                      <w:r w:rsidRPr="00FF0011">
                        <w:rPr>
                          <w:rFonts w:ascii="Consolas" w:hAnsi="Consolas" w:cs="Consolas"/>
                        </w:rPr>
                        <w:t>bgp</w:t>
                      </w:r>
                      <w:proofErr w:type="spellEnd"/>
                      <w:r w:rsidRPr="00FF0011">
                        <w:rPr>
                          <w:rFonts w:ascii="Consolas" w:hAnsi="Consolas" w:cs="Consolas"/>
                        </w:rPr>
                        <w:t xml:space="preserve"> autonomous-system 65101</w:t>
                      </w:r>
                    </w:p>
                    <w:p w14:paraId="222E47DF" w14:textId="0955B54C" w:rsidR="00330216" w:rsidRDefault="00330216" w:rsidP="00F860F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FF0011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FF0011">
                        <w:rPr>
                          <w:rFonts w:ascii="Consolas" w:hAnsi="Consolas" w:cs="Consolas"/>
                        </w:rPr>
                        <w:t>:~</w:t>
                      </w:r>
                      <w:r>
                        <w:rPr>
                          <w:rFonts w:ascii="Consolas" w:hAnsi="Consolas" w:cs="Consolas"/>
                        </w:rPr>
                        <w:t>$</w:t>
                      </w:r>
                      <w:r w:rsidRPr="00FF0011">
                        <w:rPr>
                          <w:rFonts w:ascii="Consolas" w:hAnsi="Consolas" w:cs="Consolas"/>
                        </w:rPr>
                        <w:t xml:space="preserve"> net add </w:t>
                      </w:r>
                      <w:proofErr w:type="spellStart"/>
                      <w:r w:rsidRPr="00FF0011">
                        <w:rPr>
                          <w:rFonts w:ascii="Consolas" w:hAnsi="Consolas" w:cs="Consolas"/>
                        </w:rPr>
                        <w:t>bgp</w:t>
                      </w:r>
                      <w:proofErr w:type="spellEnd"/>
                      <w:r w:rsidRPr="00FF0011">
                        <w:rPr>
                          <w:rFonts w:ascii="Consolas" w:hAnsi="Consolas" w:cs="Consolas"/>
                        </w:rPr>
                        <w:t xml:space="preserve"> neighbor swp1-2 interface remote-as external</w:t>
                      </w:r>
                    </w:p>
                    <w:p w14:paraId="222E47E0" w14:textId="2D5D07B3" w:rsidR="00330216" w:rsidRPr="00267030" w:rsidRDefault="00330216" w:rsidP="00F860F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FF0011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FF0011">
                        <w:rPr>
                          <w:rFonts w:ascii="Consolas" w:hAnsi="Consolas" w:cs="Consolas"/>
                        </w:rPr>
                        <w:t>:~</w:t>
                      </w:r>
                      <w:r>
                        <w:rPr>
                          <w:rFonts w:ascii="Consolas" w:hAnsi="Consolas" w:cs="Consolas"/>
                        </w:rPr>
                        <w:t>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F" w14:textId="77777777" w:rsidR="00910A85" w:rsidRPr="00910A85" w:rsidRDefault="00910A85" w:rsidP="00910A85">
      <w:pPr>
        <w:pStyle w:val="ListParagraph"/>
        <w:spacing w:after="0" w:line="240" w:lineRule="auto"/>
        <w:ind w:left="360"/>
        <w:rPr>
          <w:i/>
          <w:iCs/>
          <w:sz w:val="24"/>
          <w:szCs w:val="24"/>
        </w:rPr>
      </w:pPr>
    </w:p>
    <w:p w14:paraId="222E3F50" w14:textId="77777777" w:rsidR="00910A85" w:rsidRPr="00910A85" w:rsidRDefault="00910A85" w:rsidP="00910A85">
      <w:pPr>
        <w:spacing w:after="0" w:line="240" w:lineRule="auto"/>
        <w:rPr>
          <w:i/>
          <w:iCs/>
          <w:sz w:val="24"/>
          <w:szCs w:val="24"/>
        </w:rPr>
      </w:pPr>
    </w:p>
    <w:p w14:paraId="222E3F51" w14:textId="77777777" w:rsidR="00910A85" w:rsidRPr="00910A85" w:rsidRDefault="00910A85" w:rsidP="00910A85">
      <w:pPr>
        <w:pStyle w:val="ListParagraph"/>
        <w:spacing w:after="0" w:line="240" w:lineRule="auto"/>
        <w:ind w:left="360"/>
        <w:rPr>
          <w:i/>
          <w:iCs/>
          <w:sz w:val="24"/>
          <w:szCs w:val="24"/>
        </w:rPr>
      </w:pPr>
    </w:p>
    <w:p w14:paraId="222E3F52" w14:textId="77777777" w:rsidR="00910A85" w:rsidRPr="00910A85" w:rsidRDefault="00910A85" w:rsidP="00910A85">
      <w:pPr>
        <w:pStyle w:val="ListParagraph"/>
        <w:spacing w:after="0" w:line="240" w:lineRule="auto"/>
        <w:ind w:left="360"/>
        <w:rPr>
          <w:i/>
          <w:iCs/>
          <w:sz w:val="24"/>
          <w:szCs w:val="24"/>
        </w:rPr>
      </w:pPr>
    </w:p>
    <w:p w14:paraId="222E3F53" w14:textId="77777777" w:rsidR="00FF0011" w:rsidRDefault="00910A85" w:rsidP="00961A1C">
      <w:pPr>
        <w:pStyle w:val="ListParagraph"/>
        <w:numPr>
          <w:ilvl w:val="0"/>
          <w:numId w:val="21"/>
        </w:numPr>
        <w:spacing w:after="0" w:line="240" w:lineRule="auto"/>
        <w:rPr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629504" behindDoc="0" locked="0" layoutInCell="1" allowOverlap="1" wp14:anchorId="222E43AF" wp14:editId="222E43B0">
                <wp:simplePos x="0" y="0"/>
                <wp:positionH relativeFrom="column">
                  <wp:posOffset>326801</wp:posOffset>
                </wp:positionH>
                <wp:positionV relativeFrom="paragraph">
                  <wp:posOffset>1614432</wp:posOffset>
                </wp:positionV>
                <wp:extent cx="3437890" cy="533400"/>
                <wp:effectExtent l="0" t="0" r="0" b="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7890" cy="533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5F400C" id="Rectangle 126" o:spid="_x0000_s1026" style="position:absolute;margin-left:25.75pt;margin-top:127.1pt;width:270.7pt;height:42pt;z-index:25262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>
        <w:rPr>
          <w:sz w:val="24"/>
          <w:szCs w:val="24"/>
        </w:rPr>
        <w:t>Verify configuration:</w:t>
      </w:r>
    </w:p>
    <w:p w14:paraId="222E3F54" w14:textId="77777777" w:rsidR="00137199" w:rsidRDefault="003854D8" w:rsidP="00910A85">
      <w:pPr>
        <w:spacing w:after="0" w:line="240" w:lineRule="auto"/>
        <w:rPr>
          <w:b/>
          <w:bCs/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627456" behindDoc="0" locked="0" layoutInCell="1" allowOverlap="1" wp14:anchorId="222E43B1" wp14:editId="222E43B2">
                <wp:simplePos x="0" y="0"/>
                <wp:positionH relativeFrom="column">
                  <wp:posOffset>237490</wp:posOffset>
                </wp:positionH>
                <wp:positionV relativeFrom="paragraph">
                  <wp:posOffset>73660</wp:posOffset>
                </wp:positionV>
                <wp:extent cx="3823335" cy="2034540"/>
                <wp:effectExtent l="0" t="0" r="24765" b="22860"/>
                <wp:wrapThrough wrapText="bothSides">
                  <wp:wrapPolygon edited="0">
                    <wp:start x="0" y="0"/>
                    <wp:lineTo x="0" y="21640"/>
                    <wp:lineTo x="21632" y="21640"/>
                    <wp:lineTo x="21632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3335" cy="2034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1" w14:textId="21C23379" w:rsidR="00330216" w:rsidRPr="00910A85" w:rsidRDefault="00330216" w:rsidP="00910A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10A85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leaf2</w:t>
                            </w:r>
                            <w:r w:rsidRPr="00910A85">
                              <w:rPr>
                                <w:rFonts w:ascii="Consolas" w:hAnsi="Consolas" w:cs="Consolas"/>
                              </w:rPr>
                              <w:t>:~$ net show configuration</w:t>
                            </w:r>
                          </w:p>
                          <w:p w14:paraId="222E47E2" w14:textId="77777777" w:rsidR="00330216" w:rsidRPr="00910A85" w:rsidRDefault="00330216" w:rsidP="00910A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E3" w14:textId="77777777" w:rsidR="00330216" w:rsidRPr="00910A85" w:rsidRDefault="00330216" w:rsidP="00910A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</w:pPr>
                            <w:r w:rsidRPr="00910A85"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7E4" w14:textId="77777777" w:rsidR="00330216" w:rsidRPr="00910A85" w:rsidRDefault="00330216" w:rsidP="00910A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E5" w14:textId="77777777" w:rsidR="00330216" w:rsidRPr="00910A85" w:rsidRDefault="00330216" w:rsidP="00910A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10A85">
                              <w:rPr>
                                <w:rFonts w:ascii="Consolas" w:hAnsi="Consolas" w:cs="Consolas"/>
                              </w:rPr>
                              <w:t>interface swp1</w:t>
                            </w:r>
                          </w:p>
                          <w:p w14:paraId="222E47E6" w14:textId="77777777" w:rsidR="00330216" w:rsidRPr="00910A85" w:rsidRDefault="00330216" w:rsidP="00910A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E7" w14:textId="77777777" w:rsidR="00330216" w:rsidRPr="00910A85" w:rsidRDefault="00330216" w:rsidP="00910A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10A85">
                              <w:rPr>
                                <w:rFonts w:ascii="Consolas" w:hAnsi="Consolas" w:cs="Consolas"/>
                              </w:rPr>
                              <w:t>interface swp2</w:t>
                            </w:r>
                          </w:p>
                          <w:p w14:paraId="222E47E8" w14:textId="77777777" w:rsidR="00330216" w:rsidRDefault="00330216" w:rsidP="00910A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E9" w14:textId="77777777" w:rsidR="00330216" w:rsidRPr="00910A85" w:rsidRDefault="00330216" w:rsidP="00910A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10A85">
                              <w:rPr>
                                <w:rFonts w:ascii="Consolas" w:hAnsi="Consolas" w:cs="Consolas"/>
                              </w:rPr>
                              <w:t>router bgp 65102</w:t>
                            </w:r>
                          </w:p>
                          <w:p w14:paraId="222E47EA" w14:textId="77777777" w:rsidR="00330216" w:rsidRPr="00910A85" w:rsidRDefault="00330216" w:rsidP="00910A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10A85">
                              <w:rPr>
                                <w:rFonts w:ascii="Consolas" w:hAnsi="Consolas" w:cs="Consolas"/>
                              </w:rPr>
                              <w:t xml:space="preserve">  neighbor swp1 interface remote-as external</w:t>
                            </w:r>
                          </w:p>
                          <w:p w14:paraId="222E47EB" w14:textId="77777777" w:rsidR="00330216" w:rsidRPr="00267030" w:rsidRDefault="00330216" w:rsidP="00910A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10A85">
                              <w:rPr>
                                <w:rFonts w:ascii="Consolas" w:hAnsi="Consolas" w:cs="Consolas"/>
                              </w:rPr>
                              <w:t xml:space="preserve">  neighbor swp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43" type="#_x0000_t202" style="position:absolute;margin-left:18.7pt;margin-top:5.8pt;width:301.05pt;height:160.2pt;z-index:25262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">
                <v:textbox>
                  <w:txbxContent>
                    <w:p w14:paraId="222E47E1" w14:textId="21C23379" w:rsidR="00330216" w:rsidRPr="00910A85" w:rsidRDefault="00330216" w:rsidP="00910A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10A85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leaf2</w:t>
                      </w:r>
                      <w:r w:rsidRPr="00910A85">
                        <w:rPr>
                          <w:rFonts w:ascii="Consolas" w:hAnsi="Consolas" w:cs="Consolas"/>
                        </w:rPr>
                        <w:t>:~$ net show configuration</w:t>
                      </w:r>
                    </w:p>
                    <w:p w14:paraId="222E47E2" w14:textId="77777777" w:rsidR="00330216" w:rsidRPr="00910A85" w:rsidRDefault="00330216" w:rsidP="00910A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E3" w14:textId="77777777" w:rsidR="00330216" w:rsidRPr="00910A85" w:rsidRDefault="00330216" w:rsidP="00910A85">
                      <w:pPr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</w:rPr>
                      </w:pPr>
                      <w:r w:rsidRPr="00910A85">
                        <w:rPr>
                          <w:rFonts w:ascii="Consolas" w:hAnsi="Consolas" w:cs="Consolas"/>
                          <w:i/>
                          <w:iCs/>
                        </w:rPr>
                        <w:t>&lt;output omitted&gt;</w:t>
                      </w:r>
                    </w:p>
                    <w:p w14:paraId="222E47E4" w14:textId="77777777" w:rsidR="00330216" w:rsidRPr="00910A85" w:rsidRDefault="00330216" w:rsidP="00910A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E5" w14:textId="77777777" w:rsidR="00330216" w:rsidRPr="00910A85" w:rsidRDefault="00330216" w:rsidP="00910A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10A85">
                        <w:rPr>
                          <w:rFonts w:ascii="Consolas" w:hAnsi="Consolas" w:cs="Consolas"/>
                        </w:rPr>
                        <w:t>interface swp1</w:t>
                      </w:r>
                    </w:p>
                    <w:p w14:paraId="222E47E6" w14:textId="77777777" w:rsidR="00330216" w:rsidRPr="00910A85" w:rsidRDefault="00330216" w:rsidP="00910A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E7" w14:textId="77777777" w:rsidR="00330216" w:rsidRPr="00910A85" w:rsidRDefault="00330216" w:rsidP="00910A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10A85">
                        <w:rPr>
                          <w:rFonts w:ascii="Consolas" w:hAnsi="Consolas" w:cs="Consolas"/>
                        </w:rPr>
                        <w:t>interface swp2</w:t>
                      </w:r>
                    </w:p>
                    <w:p w14:paraId="222E47E8" w14:textId="77777777" w:rsidR="00330216" w:rsidRDefault="00330216" w:rsidP="00910A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E9" w14:textId="77777777" w:rsidR="00330216" w:rsidRPr="00910A85" w:rsidRDefault="00330216" w:rsidP="00910A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10A85">
                        <w:rPr>
                          <w:rFonts w:ascii="Consolas" w:hAnsi="Consolas" w:cs="Consolas"/>
                        </w:rPr>
                        <w:t>router bgp 65102</w:t>
                      </w:r>
                    </w:p>
                    <w:p w14:paraId="222E47EA" w14:textId="77777777" w:rsidR="00330216" w:rsidRPr="00910A85" w:rsidRDefault="00330216" w:rsidP="00910A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10A85">
                        <w:rPr>
                          <w:rFonts w:ascii="Consolas" w:hAnsi="Consolas" w:cs="Consolas"/>
                        </w:rPr>
                        <w:t xml:space="preserve">  neighbor swp1 interface remote-as external</w:t>
                      </w:r>
                    </w:p>
                    <w:p w14:paraId="222E47EB" w14:textId="77777777" w:rsidR="00330216" w:rsidRPr="00267030" w:rsidRDefault="00330216" w:rsidP="00910A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10A85">
                        <w:rPr>
                          <w:rFonts w:ascii="Consolas" w:hAnsi="Consolas" w:cs="Consolas"/>
                        </w:rPr>
                        <w:t xml:space="preserve">  neighbor swp2 interface remote-as external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7777777" w:rsidR="003854D8" w:rsidRDefault="003854D8" w:rsidP="00910A85">
      <w:pPr>
        <w:spacing w:after="0" w:line="240" w:lineRule="auto"/>
        <w:rPr>
          <w:b/>
          <w:bCs/>
          <w:sz w:val="24"/>
          <w:szCs w:val="24"/>
        </w:rPr>
      </w:pPr>
    </w:p>
    <w:p w14:paraId="222E3F56" w14:textId="77777777" w:rsidR="003854D8" w:rsidRDefault="003854D8" w:rsidP="00910A85">
      <w:pPr>
        <w:spacing w:after="0" w:line="240" w:lineRule="auto"/>
        <w:rPr>
          <w:b/>
          <w:bCs/>
          <w:sz w:val="24"/>
          <w:szCs w:val="24"/>
        </w:rPr>
      </w:pPr>
    </w:p>
    <w:p w14:paraId="222E3F57" w14:textId="77777777" w:rsidR="003854D8" w:rsidRDefault="003854D8" w:rsidP="00910A85">
      <w:pPr>
        <w:spacing w:after="0" w:line="240" w:lineRule="auto"/>
        <w:rPr>
          <w:b/>
          <w:bCs/>
          <w:sz w:val="24"/>
          <w:szCs w:val="24"/>
        </w:rPr>
      </w:pPr>
    </w:p>
    <w:p w14:paraId="222E3F58" w14:textId="77777777" w:rsidR="003854D8" w:rsidRDefault="003854D8" w:rsidP="00910A85">
      <w:pPr>
        <w:spacing w:after="0" w:line="240" w:lineRule="auto"/>
        <w:rPr>
          <w:b/>
          <w:bCs/>
          <w:sz w:val="24"/>
          <w:szCs w:val="24"/>
        </w:rPr>
      </w:pPr>
    </w:p>
    <w:p w14:paraId="222E3F59" w14:textId="77777777" w:rsidR="003854D8" w:rsidRDefault="003854D8" w:rsidP="00910A85">
      <w:pPr>
        <w:spacing w:after="0" w:line="240" w:lineRule="auto"/>
        <w:rPr>
          <w:b/>
          <w:bCs/>
          <w:sz w:val="24"/>
          <w:szCs w:val="24"/>
        </w:rPr>
      </w:pPr>
    </w:p>
    <w:p w14:paraId="222E3F5A" w14:textId="77777777" w:rsidR="007663C3" w:rsidRDefault="007663C3" w:rsidP="003854D8">
      <w:pPr>
        <w:pStyle w:val="ListParagraph"/>
        <w:spacing w:after="0" w:line="240" w:lineRule="auto"/>
        <w:ind w:left="360"/>
        <w:rPr>
          <w:sz w:val="24"/>
          <w:szCs w:val="24"/>
        </w:rPr>
      </w:pPr>
    </w:p>
    <w:p w14:paraId="222E3F5B" w14:textId="77777777" w:rsidR="003854D8" w:rsidRDefault="003854D8" w:rsidP="003854D8">
      <w:pPr>
        <w:pStyle w:val="ListParagraph"/>
        <w:spacing w:after="0" w:line="240" w:lineRule="auto"/>
        <w:ind w:left="360"/>
        <w:rPr>
          <w:sz w:val="24"/>
          <w:szCs w:val="24"/>
        </w:rPr>
      </w:pPr>
    </w:p>
    <w:p w14:paraId="222E3F5C" w14:textId="77777777" w:rsidR="003854D8" w:rsidRDefault="003854D8" w:rsidP="003854D8">
      <w:pPr>
        <w:pStyle w:val="ListParagraph"/>
        <w:spacing w:after="0" w:line="240" w:lineRule="auto"/>
        <w:ind w:left="360"/>
        <w:rPr>
          <w:sz w:val="24"/>
          <w:szCs w:val="24"/>
        </w:rPr>
      </w:pPr>
    </w:p>
    <w:p w14:paraId="222E3F5D" w14:textId="77777777" w:rsidR="003854D8" w:rsidRDefault="003854D8" w:rsidP="003854D8">
      <w:pPr>
        <w:pStyle w:val="ListParagraph"/>
        <w:spacing w:after="0" w:line="240" w:lineRule="auto"/>
        <w:ind w:left="360"/>
        <w:rPr>
          <w:sz w:val="24"/>
          <w:szCs w:val="24"/>
        </w:rPr>
      </w:pPr>
    </w:p>
    <w:p w14:paraId="222E3F5E" w14:textId="77777777" w:rsidR="003854D8" w:rsidRDefault="003854D8" w:rsidP="003854D8">
      <w:pPr>
        <w:pStyle w:val="ListParagraph"/>
        <w:spacing w:after="0" w:line="240" w:lineRule="auto"/>
        <w:ind w:left="360"/>
        <w:rPr>
          <w:sz w:val="24"/>
          <w:szCs w:val="24"/>
        </w:rPr>
      </w:pPr>
    </w:p>
    <w:p w14:paraId="222E3F5F" w14:textId="77777777" w:rsidR="003854D8" w:rsidRPr="00910A85" w:rsidRDefault="003854D8" w:rsidP="003854D8">
      <w:pPr>
        <w:pStyle w:val="ListParagraph"/>
        <w:spacing w:after="0" w:line="240" w:lineRule="auto"/>
        <w:ind w:left="360"/>
        <w:rPr>
          <w:sz w:val="24"/>
          <w:szCs w:val="24"/>
        </w:rPr>
      </w:pPr>
    </w:p>
    <w:p w14:paraId="222E3F60" w14:textId="77777777" w:rsidR="00FF0011" w:rsidRPr="00910A85" w:rsidRDefault="00FF0011" w:rsidP="00910A85">
      <w:pPr>
        <w:pStyle w:val="ListParagraph"/>
        <w:spacing w:after="0" w:line="240" w:lineRule="auto"/>
        <w:ind w:left="360"/>
        <w:rPr>
          <w:sz w:val="24"/>
          <w:szCs w:val="24"/>
        </w:rPr>
      </w:pPr>
    </w:p>
    <w:p w14:paraId="222E3F61" w14:textId="77777777" w:rsidR="00421D5E" w:rsidRPr="003A6E54" w:rsidRDefault="00137199" w:rsidP="00961A1C">
      <w:pPr>
        <w:pStyle w:val="ListParagraph"/>
        <w:numPr>
          <w:ilvl w:val="0"/>
          <w:numId w:val="21"/>
        </w:numPr>
        <w:spacing w:after="0" w:line="240" w:lineRule="auto"/>
        <w:rPr>
          <w:i/>
          <w:iCs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314112" behindDoc="0" locked="0" layoutInCell="1" allowOverlap="1" wp14:anchorId="222E43B3" wp14:editId="222E43B4">
                <wp:simplePos x="0" y="0"/>
                <wp:positionH relativeFrom="column">
                  <wp:posOffset>-25400</wp:posOffset>
                </wp:positionH>
                <wp:positionV relativeFrom="paragraph">
                  <wp:posOffset>676275</wp:posOffset>
                </wp:positionV>
                <wp:extent cx="6496050" cy="2406650"/>
                <wp:effectExtent l="0" t="0" r="19050" b="12700"/>
                <wp:wrapThrough wrapText="bothSides">
                  <wp:wrapPolygon edited="0">
                    <wp:start x="0" y="0"/>
                    <wp:lineTo x="0" y="21543"/>
                    <wp:lineTo x="21600" y="21543"/>
                    <wp:lineTo x="21600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6050" cy="240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5DCE79ED" w:rsidR="00330216" w:rsidRPr="007D5811" w:rsidRDefault="00330216" w:rsidP="007D581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D5811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7D5811">
                              <w:rPr>
                                <w:rFonts w:ascii="Consolas" w:hAnsi="Consolas" w:cs="Consolas"/>
                              </w:rPr>
                              <w:t xml:space="preserve">:~$ net show </w:t>
                            </w:r>
                            <w:proofErr w:type="spellStart"/>
                            <w:r w:rsidRPr="007D5811">
                              <w:rPr>
                                <w:rFonts w:ascii="Consolas" w:hAnsi="Consolas" w:cs="Consolas"/>
                              </w:rPr>
                              <w:t>bgp</w:t>
                            </w:r>
                            <w:proofErr w:type="spellEnd"/>
                            <w:r w:rsidRPr="007D5811">
                              <w:rPr>
                                <w:rFonts w:ascii="Consolas" w:hAnsi="Consolas" w:cs="Consolas"/>
                              </w:rPr>
                              <w:t xml:space="preserve"> summary</w:t>
                            </w:r>
                          </w:p>
                          <w:p w14:paraId="222E47ED" w14:textId="77777777" w:rsidR="00330216" w:rsidRPr="007D5811" w:rsidRDefault="00330216" w:rsidP="007D581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EE" w14:textId="77777777" w:rsidR="00330216" w:rsidRPr="007D5811" w:rsidRDefault="00330216" w:rsidP="007D581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D5811">
                              <w:rPr>
                                <w:rFonts w:ascii="Consolas" w:hAnsi="Consolas" w:cs="Consolas"/>
                              </w:rPr>
                              <w:t>show bgp ipv4 unicast summary</w:t>
                            </w:r>
                          </w:p>
                          <w:p w14:paraId="222E47EF" w14:textId="77777777" w:rsidR="00330216" w:rsidRPr="007D5811" w:rsidRDefault="00330216" w:rsidP="007D581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D5811">
                              <w:rPr>
                                <w:rFonts w:ascii="Consolas" w:hAnsi="Consolas" w:cs="Consolas"/>
                              </w:rPr>
                              <w:t>=============================</w:t>
                            </w:r>
                          </w:p>
                          <w:p w14:paraId="222E47F0" w14:textId="77777777" w:rsidR="00330216" w:rsidRPr="007D5811" w:rsidRDefault="00330216" w:rsidP="007D581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D5811">
                              <w:rPr>
                                <w:rFonts w:ascii="Consolas" w:hAnsi="Consolas" w:cs="Consolas"/>
                              </w:rPr>
                              <w:t xml:space="preserve">BGP router identifier 10.143.33.185, local AS number 65101 </w:t>
                            </w:r>
                            <w:proofErr w:type="spellStart"/>
                            <w:r w:rsidRPr="007D5811">
                              <w:rPr>
                                <w:rFonts w:ascii="Consolas" w:hAnsi="Consolas" w:cs="Consolas"/>
                              </w:rPr>
                              <w:t>vrf</w:t>
                            </w:r>
                            <w:proofErr w:type="spellEnd"/>
                            <w:r w:rsidRPr="007D5811">
                              <w:rPr>
                                <w:rFonts w:ascii="Consolas" w:hAnsi="Consolas" w:cs="Consolas"/>
                              </w:rPr>
                              <w:t>-id 0</w:t>
                            </w:r>
                          </w:p>
                          <w:p w14:paraId="222E47F1" w14:textId="77777777" w:rsidR="00330216" w:rsidRPr="007D5811" w:rsidRDefault="00330216" w:rsidP="007D581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D5811">
                              <w:rPr>
                                <w:rFonts w:ascii="Consolas" w:hAnsi="Consolas" w:cs="Consolas"/>
                              </w:rPr>
                              <w:t>BGP table version 0</w:t>
                            </w:r>
                          </w:p>
                          <w:p w14:paraId="222E47F2" w14:textId="77777777" w:rsidR="00330216" w:rsidRPr="007D5811" w:rsidRDefault="00330216" w:rsidP="007D581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D5811">
                              <w:rPr>
                                <w:rFonts w:ascii="Consolas" w:hAnsi="Consolas" w:cs="Consolas"/>
                              </w:rPr>
                              <w:t>RIB entries 0, using 0 bytes of memory</w:t>
                            </w:r>
                          </w:p>
                          <w:p w14:paraId="222E47F3" w14:textId="77777777" w:rsidR="00330216" w:rsidRPr="007D5811" w:rsidRDefault="00330216" w:rsidP="007D581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D5811">
                              <w:rPr>
                                <w:rFonts w:ascii="Consolas" w:hAnsi="Consolas" w:cs="Consolas"/>
                              </w:rPr>
                              <w:t>Peers 2, using 39 KiB of memory</w:t>
                            </w:r>
                          </w:p>
                          <w:p w14:paraId="222E47F4" w14:textId="77777777" w:rsidR="00330216" w:rsidRPr="007D5811" w:rsidRDefault="00330216" w:rsidP="007D581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F5" w14:textId="77777777" w:rsidR="00330216" w:rsidRPr="007D5811" w:rsidRDefault="00330216" w:rsidP="0013719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D5811">
                              <w:rPr>
                                <w:rFonts w:ascii="Consolas" w:hAnsi="Consolas" w:cs="Consolas"/>
                              </w:rPr>
                              <w:t xml:space="preserve">Neighbor         V      AS </w:t>
                            </w:r>
                            <w:proofErr w:type="spellStart"/>
                            <w:r w:rsidRPr="007D5811">
                              <w:rPr>
                                <w:rFonts w:ascii="Consolas" w:hAnsi="Consolas" w:cs="Consolas"/>
                              </w:rPr>
                              <w:t>MsgRcvd</w:t>
                            </w:r>
                            <w:proofErr w:type="spellEnd"/>
                            <w:r w:rsidRPr="007D5811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 w:rsidRPr="007D5811">
                              <w:rPr>
                                <w:rFonts w:ascii="Consolas" w:hAnsi="Consolas" w:cs="Consolas"/>
                              </w:rPr>
                              <w:t>MsgSent</w:t>
                            </w:r>
                            <w:proofErr w:type="spellEnd"/>
                            <w:r w:rsidRPr="007D5811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proofErr w:type="spellStart"/>
                            <w:r w:rsidRPr="007D5811">
                              <w:rPr>
                                <w:rFonts w:ascii="Consolas" w:hAnsi="Consolas" w:cs="Consolas"/>
                              </w:rPr>
                              <w:t>TblVer</w:t>
                            </w:r>
                            <w:proofErr w:type="spellEnd"/>
                            <w:r w:rsidRPr="007D5811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proofErr w:type="spellStart"/>
                            <w:r w:rsidRPr="007D5811">
                              <w:rPr>
                                <w:rFonts w:ascii="Consolas" w:hAnsi="Consolas" w:cs="Consolas"/>
                              </w:rPr>
                              <w:t>InQ</w:t>
                            </w:r>
                            <w:proofErr w:type="spellEnd"/>
                            <w:r w:rsidRPr="007D5811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 w:rsidRPr="007D5811">
                              <w:rPr>
                                <w:rFonts w:ascii="Consolas" w:hAnsi="Consolas" w:cs="Consolas"/>
                              </w:rPr>
                              <w:t>OutQ</w:t>
                            </w:r>
                            <w:proofErr w:type="spellEnd"/>
                            <w:r w:rsidRPr="007D5811">
                              <w:rPr>
                                <w:rFonts w:ascii="Consolas" w:hAnsi="Consolas" w:cs="Consolas"/>
                              </w:rPr>
                              <w:t xml:space="preserve">  Up/Down State/</w:t>
                            </w:r>
                            <w:proofErr w:type="spellStart"/>
                            <w:r w:rsidRPr="007D5811">
                              <w:rPr>
                                <w:rFonts w:ascii="Consolas" w:hAnsi="Consolas" w:cs="Consolas"/>
                              </w:rPr>
                              <w:t>PfxRcd</w:t>
                            </w:r>
                            <w:proofErr w:type="spellEnd"/>
                          </w:p>
                          <w:p w14:paraId="222E47F6" w14:textId="1E87E16A" w:rsidR="00330216" w:rsidRPr="007D5811" w:rsidRDefault="00EF2BE3" w:rsidP="0013719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="00330216" w:rsidRPr="007D5811">
                              <w:rPr>
                                <w:rFonts w:ascii="Consolas" w:hAnsi="Consolas" w:cs="Consolas"/>
                              </w:rPr>
                              <w:t xml:space="preserve">(swp1) 4   </w:t>
                            </w:r>
                            <w:r w:rsidR="00330216">
                              <w:rPr>
                                <w:rFonts w:ascii="Consolas" w:hAnsi="Consolas" w:cs="Consolas"/>
                              </w:rPr>
                              <w:t>651</w:t>
                            </w:r>
                            <w:r w:rsidR="00330216" w:rsidRPr="007D5811">
                              <w:rPr>
                                <w:rFonts w:ascii="Consolas" w:hAnsi="Consolas" w:cs="Consolas"/>
                              </w:rPr>
                              <w:t>00      11      13       0    0    0 00:00:26            0</w:t>
                            </w:r>
                          </w:p>
                          <w:p w14:paraId="222E47F7" w14:textId="6E11005D" w:rsidR="00330216" w:rsidRPr="007D5811" w:rsidRDefault="00EF2BE3" w:rsidP="0013719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spine4</w:t>
                            </w:r>
                            <w:r w:rsidR="00330216">
                              <w:rPr>
                                <w:rFonts w:ascii="Consolas" w:hAnsi="Consolas" w:cs="Consolas"/>
                              </w:rPr>
                              <w:t>(swp2) 4   651</w:t>
                            </w:r>
                            <w:r w:rsidR="00330216" w:rsidRPr="007D5811">
                              <w:rPr>
                                <w:rFonts w:ascii="Consolas" w:hAnsi="Consolas" w:cs="Consolas"/>
                              </w:rPr>
                              <w:t>00       8       8       0    0    0 00:00:18            0</w:t>
                            </w:r>
                          </w:p>
                          <w:p w14:paraId="222E47F8" w14:textId="77777777" w:rsidR="00330216" w:rsidRPr="007D5811" w:rsidRDefault="00330216" w:rsidP="007D581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7F9" w14:textId="77777777" w:rsidR="00330216" w:rsidRPr="00267030" w:rsidRDefault="00330216" w:rsidP="007D581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D5811">
                              <w:rPr>
                                <w:rFonts w:ascii="Consolas" w:hAnsi="Consolas" w:cs="Consolas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44" type="#_x0000_t202" style="position:absolute;left:0;text-align:left;margin-left:-2pt;margin-top:53.25pt;width:511.5pt;height:189.5pt;z-index:252314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">
                <v:textbox>
                  <w:txbxContent>
                    <w:p w14:paraId="222E47EC" w14:textId="5DCE79ED" w:rsidR="00330216" w:rsidRPr="007D5811" w:rsidRDefault="00330216" w:rsidP="007D581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D5811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7D5811">
                        <w:rPr>
                          <w:rFonts w:ascii="Consolas" w:hAnsi="Consolas" w:cs="Consolas"/>
                        </w:rPr>
                        <w:t xml:space="preserve">:~$ net show </w:t>
                      </w:r>
                      <w:proofErr w:type="spellStart"/>
                      <w:r w:rsidRPr="007D5811">
                        <w:rPr>
                          <w:rFonts w:ascii="Consolas" w:hAnsi="Consolas" w:cs="Consolas"/>
                        </w:rPr>
                        <w:t>bgp</w:t>
                      </w:r>
                      <w:proofErr w:type="spellEnd"/>
                      <w:r w:rsidRPr="007D5811">
                        <w:rPr>
                          <w:rFonts w:ascii="Consolas" w:hAnsi="Consolas" w:cs="Consolas"/>
                        </w:rPr>
                        <w:t xml:space="preserve"> summary</w:t>
                      </w:r>
                    </w:p>
                    <w:p w14:paraId="222E47ED" w14:textId="77777777" w:rsidR="00330216" w:rsidRPr="007D5811" w:rsidRDefault="00330216" w:rsidP="007D581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EE" w14:textId="77777777" w:rsidR="00330216" w:rsidRPr="007D5811" w:rsidRDefault="00330216" w:rsidP="007D581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D5811">
                        <w:rPr>
                          <w:rFonts w:ascii="Consolas" w:hAnsi="Consolas" w:cs="Consolas"/>
                        </w:rPr>
                        <w:t>show bgp ipv4 unicast summary</w:t>
                      </w:r>
                    </w:p>
                    <w:p w14:paraId="222E47EF" w14:textId="77777777" w:rsidR="00330216" w:rsidRPr="007D5811" w:rsidRDefault="00330216" w:rsidP="007D581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D5811">
                        <w:rPr>
                          <w:rFonts w:ascii="Consolas" w:hAnsi="Consolas" w:cs="Consolas"/>
                        </w:rPr>
                        <w:t>=============================</w:t>
                      </w:r>
                    </w:p>
                    <w:p w14:paraId="222E47F0" w14:textId="77777777" w:rsidR="00330216" w:rsidRPr="007D5811" w:rsidRDefault="00330216" w:rsidP="007D581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D5811">
                        <w:rPr>
                          <w:rFonts w:ascii="Consolas" w:hAnsi="Consolas" w:cs="Consolas"/>
                        </w:rPr>
                        <w:t xml:space="preserve">BGP router identifier 10.143.33.185, local AS number 65101 </w:t>
                      </w:r>
                      <w:proofErr w:type="spellStart"/>
                      <w:r w:rsidRPr="007D5811">
                        <w:rPr>
                          <w:rFonts w:ascii="Consolas" w:hAnsi="Consolas" w:cs="Consolas"/>
                        </w:rPr>
                        <w:t>vrf</w:t>
                      </w:r>
                      <w:proofErr w:type="spellEnd"/>
                      <w:r w:rsidRPr="007D5811">
                        <w:rPr>
                          <w:rFonts w:ascii="Consolas" w:hAnsi="Consolas" w:cs="Consolas"/>
                        </w:rPr>
                        <w:t>-id 0</w:t>
                      </w:r>
                    </w:p>
                    <w:p w14:paraId="222E47F1" w14:textId="77777777" w:rsidR="00330216" w:rsidRPr="007D5811" w:rsidRDefault="00330216" w:rsidP="007D581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D5811">
                        <w:rPr>
                          <w:rFonts w:ascii="Consolas" w:hAnsi="Consolas" w:cs="Consolas"/>
                        </w:rPr>
                        <w:t>BGP table version 0</w:t>
                      </w:r>
                    </w:p>
                    <w:p w14:paraId="222E47F2" w14:textId="77777777" w:rsidR="00330216" w:rsidRPr="007D5811" w:rsidRDefault="00330216" w:rsidP="007D581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D5811">
                        <w:rPr>
                          <w:rFonts w:ascii="Consolas" w:hAnsi="Consolas" w:cs="Consolas"/>
                        </w:rPr>
                        <w:t>RIB entries 0, using 0 bytes of memory</w:t>
                      </w:r>
                    </w:p>
                    <w:p w14:paraId="222E47F3" w14:textId="77777777" w:rsidR="00330216" w:rsidRPr="007D5811" w:rsidRDefault="00330216" w:rsidP="007D581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D5811">
                        <w:rPr>
                          <w:rFonts w:ascii="Consolas" w:hAnsi="Consolas" w:cs="Consolas"/>
                        </w:rPr>
                        <w:t>Peers 2, using 39 KiB of memory</w:t>
                      </w:r>
                    </w:p>
                    <w:p w14:paraId="222E47F4" w14:textId="77777777" w:rsidR="00330216" w:rsidRPr="007D5811" w:rsidRDefault="00330216" w:rsidP="007D581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F5" w14:textId="77777777" w:rsidR="00330216" w:rsidRPr="007D5811" w:rsidRDefault="00330216" w:rsidP="0013719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D5811">
                        <w:rPr>
                          <w:rFonts w:ascii="Consolas" w:hAnsi="Consolas" w:cs="Consolas"/>
                        </w:rPr>
                        <w:t xml:space="preserve">Neighbor         V      AS </w:t>
                      </w:r>
                      <w:proofErr w:type="spellStart"/>
                      <w:r w:rsidRPr="007D5811">
                        <w:rPr>
                          <w:rFonts w:ascii="Consolas" w:hAnsi="Consolas" w:cs="Consolas"/>
                        </w:rPr>
                        <w:t>MsgRcvd</w:t>
                      </w:r>
                      <w:proofErr w:type="spellEnd"/>
                      <w:r w:rsidRPr="007D5811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 w:rsidRPr="007D5811">
                        <w:rPr>
                          <w:rFonts w:ascii="Consolas" w:hAnsi="Consolas" w:cs="Consolas"/>
                        </w:rPr>
                        <w:t>MsgSent</w:t>
                      </w:r>
                      <w:proofErr w:type="spellEnd"/>
                      <w:r w:rsidRPr="007D5811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7D5811">
                        <w:rPr>
                          <w:rFonts w:ascii="Consolas" w:hAnsi="Consolas" w:cs="Consolas"/>
                        </w:rPr>
                        <w:t>TblVer</w:t>
                      </w:r>
                      <w:proofErr w:type="spellEnd"/>
                      <w:r w:rsidRPr="007D5811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7D5811">
                        <w:rPr>
                          <w:rFonts w:ascii="Consolas" w:hAnsi="Consolas" w:cs="Consolas"/>
                        </w:rPr>
                        <w:t>InQ</w:t>
                      </w:r>
                      <w:proofErr w:type="spellEnd"/>
                      <w:r w:rsidRPr="007D5811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 w:rsidRPr="007D5811">
                        <w:rPr>
                          <w:rFonts w:ascii="Consolas" w:hAnsi="Consolas" w:cs="Consolas"/>
                        </w:rPr>
                        <w:t>OutQ</w:t>
                      </w:r>
                      <w:proofErr w:type="spellEnd"/>
                      <w:r w:rsidRPr="007D5811">
                        <w:rPr>
                          <w:rFonts w:ascii="Consolas" w:hAnsi="Consolas" w:cs="Consolas"/>
                        </w:rPr>
                        <w:t xml:space="preserve">  Up/Down State/</w:t>
                      </w:r>
                      <w:proofErr w:type="spellStart"/>
                      <w:r w:rsidRPr="007D5811">
                        <w:rPr>
                          <w:rFonts w:ascii="Consolas" w:hAnsi="Consolas" w:cs="Consolas"/>
                        </w:rPr>
                        <w:t>PfxRcd</w:t>
                      </w:r>
                      <w:proofErr w:type="spellEnd"/>
                    </w:p>
                    <w:p w14:paraId="222E47F6" w14:textId="1E87E16A" w:rsidR="00330216" w:rsidRPr="007D5811" w:rsidRDefault="00EF2BE3" w:rsidP="0013719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spine3</w:t>
                      </w:r>
                      <w:r w:rsidR="00330216" w:rsidRPr="007D5811">
                        <w:rPr>
                          <w:rFonts w:ascii="Consolas" w:hAnsi="Consolas" w:cs="Consolas"/>
                        </w:rPr>
                        <w:t xml:space="preserve">(swp1) 4   </w:t>
                      </w:r>
                      <w:r w:rsidR="00330216">
                        <w:rPr>
                          <w:rFonts w:ascii="Consolas" w:hAnsi="Consolas" w:cs="Consolas"/>
                        </w:rPr>
                        <w:t>651</w:t>
                      </w:r>
                      <w:r w:rsidR="00330216" w:rsidRPr="007D5811">
                        <w:rPr>
                          <w:rFonts w:ascii="Consolas" w:hAnsi="Consolas" w:cs="Consolas"/>
                        </w:rPr>
                        <w:t>00      11      13       0    0    0 00:00:26            0</w:t>
                      </w:r>
                    </w:p>
                    <w:p w14:paraId="222E47F7" w14:textId="6E11005D" w:rsidR="00330216" w:rsidRPr="007D5811" w:rsidRDefault="00EF2BE3" w:rsidP="0013719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spine4</w:t>
                      </w:r>
                      <w:r w:rsidR="00330216">
                        <w:rPr>
                          <w:rFonts w:ascii="Consolas" w:hAnsi="Consolas" w:cs="Consolas"/>
                        </w:rPr>
                        <w:t>(swp2) 4   651</w:t>
                      </w:r>
                      <w:r w:rsidR="00330216" w:rsidRPr="007D5811">
                        <w:rPr>
                          <w:rFonts w:ascii="Consolas" w:hAnsi="Consolas" w:cs="Consolas"/>
                        </w:rPr>
                        <w:t>00       8       8       0    0    0 00:00:18            0</w:t>
                      </w:r>
                    </w:p>
                    <w:p w14:paraId="222E47F8" w14:textId="77777777" w:rsidR="00330216" w:rsidRPr="007D5811" w:rsidRDefault="00330216" w:rsidP="007D581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7F9" w14:textId="77777777" w:rsidR="00330216" w:rsidRPr="00267030" w:rsidRDefault="00330216" w:rsidP="007D581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D5811">
                        <w:rPr>
                          <w:rFonts w:ascii="Consolas" w:hAnsi="Consolas" w:cs="Consolas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5811"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23328" behindDoc="0" locked="0" layoutInCell="1" allowOverlap="1" wp14:anchorId="222E43B5" wp14:editId="222E43B6">
                <wp:simplePos x="0" y="0"/>
                <wp:positionH relativeFrom="column">
                  <wp:posOffset>31750</wp:posOffset>
                </wp:positionH>
                <wp:positionV relativeFrom="paragraph">
                  <wp:posOffset>2378747</wp:posOffset>
                </wp:positionV>
                <wp:extent cx="2330824" cy="300318"/>
                <wp:effectExtent l="0" t="0" r="0" b="508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0824" cy="300318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679549" id="Rectangle 1134" o:spid="_x0000_s1026" style="position:absolute;margin-left:2.5pt;margin-top:187.3pt;width:183.55pt;height:23.65pt;z-index:25232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421D5E" w:rsidRPr="003A6E54">
        <w:rPr>
          <w:sz w:val="24"/>
          <w:szCs w:val="24"/>
        </w:rPr>
        <w:t xml:space="preserve">Verify </w:t>
      </w:r>
      <w:r w:rsidR="00910A85">
        <w:rPr>
          <w:sz w:val="24"/>
          <w:szCs w:val="24"/>
        </w:rPr>
        <w:t>eBGP sessions were established</w:t>
      </w:r>
      <w:r w:rsidR="00FE399E">
        <w:rPr>
          <w:sz w:val="24"/>
          <w:szCs w:val="24"/>
        </w:rPr>
        <w:t xml:space="preserve">: </w:t>
      </w:r>
      <w:r w:rsidR="007D5811">
        <w:rPr>
          <w:sz w:val="24"/>
          <w:szCs w:val="24"/>
        </w:rPr>
        <w:br/>
        <w:t xml:space="preserve">Each switch should be able to see two eBGP neighbors, via interfaces </w:t>
      </w:r>
      <w:r w:rsidR="007D5811" w:rsidRPr="00137199">
        <w:rPr>
          <w:b/>
          <w:bCs/>
          <w:i/>
          <w:iCs/>
          <w:sz w:val="24"/>
          <w:szCs w:val="24"/>
        </w:rPr>
        <w:t>swp1</w:t>
      </w:r>
      <w:r w:rsidR="007D5811">
        <w:rPr>
          <w:sz w:val="24"/>
          <w:szCs w:val="24"/>
        </w:rPr>
        <w:t xml:space="preserve"> and </w:t>
      </w:r>
      <w:r w:rsidR="007D5811" w:rsidRPr="00137199">
        <w:rPr>
          <w:b/>
          <w:bCs/>
          <w:i/>
          <w:iCs/>
          <w:sz w:val="24"/>
          <w:szCs w:val="24"/>
        </w:rPr>
        <w:t>swp2</w:t>
      </w:r>
      <w:r w:rsidR="007D5811">
        <w:rPr>
          <w:sz w:val="24"/>
          <w:szCs w:val="24"/>
        </w:rPr>
        <w:t>.</w:t>
      </w:r>
      <w:r w:rsidR="007D5811">
        <w:rPr>
          <w:sz w:val="24"/>
          <w:szCs w:val="24"/>
        </w:rPr>
        <w:br/>
      </w:r>
      <w:r w:rsidR="007D5811">
        <w:rPr>
          <w:rFonts w:ascii="Consolas" w:hAnsi="Consolas" w:cs="Consolas"/>
          <w:b/>
          <w:bCs/>
          <w:i/>
          <w:iCs/>
          <w:sz w:val="24"/>
          <w:szCs w:val="24"/>
        </w:rPr>
        <w:t># net show bgp summary</w:t>
      </w:r>
    </w:p>
    <w:p w14:paraId="222E3F63" w14:textId="1615E42C" w:rsidR="00840A81" w:rsidRDefault="007317C6" w:rsidP="00A40D8F">
      <w:pPr>
        <w:rPr>
          <w:sz w:val="24"/>
          <w:szCs w:val="24"/>
        </w:rPr>
      </w:pPr>
      <w:r w:rsidRPr="003A6E54">
        <w:rPr>
          <w:sz w:val="24"/>
          <w:szCs w:val="24"/>
        </w:rPr>
        <w:br w:type="page"/>
      </w:r>
    </w:p>
    <w:p w14:paraId="222E3F64" w14:textId="77777777" w:rsidR="00421D5E" w:rsidRPr="00840A81" w:rsidRDefault="00840A81" w:rsidP="00840A81">
      <w:pPr>
        <w:rPr>
          <w:sz w:val="24"/>
          <w:szCs w:val="24"/>
        </w:rPr>
      </w:pPr>
      <w:r w:rsidRPr="00BC5C64">
        <w:rPr>
          <w:b/>
          <w:bCs/>
          <w:noProof/>
          <w:color w:val="404040" w:themeColor="text1" w:themeTint="BF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3039104" behindDoc="0" locked="0" layoutInCell="1" allowOverlap="1" wp14:anchorId="222E43B7" wp14:editId="222E43B8">
                <wp:simplePos x="0" y="0"/>
                <wp:positionH relativeFrom="column">
                  <wp:posOffset>-946785</wp:posOffset>
                </wp:positionH>
                <wp:positionV relativeFrom="paragraph">
                  <wp:posOffset>67681</wp:posOffset>
                </wp:positionV>
                <wp:extent cx="815161" cy="81915"/>
                <wp:effectExtent l="0" t="0" r="23495" b="13335"/>
                <wp:wrapNone/>
                <wp:docPr id="2273" name="Group 22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277" name="Straight Connector 2277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78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8D7A38" id="Group 2273" o:spid="_x0000_s1026" style="position:absolute;margin-left:-74.55pt;margin-top:5.35pt;width:64.2pt;height:6.45pt;z-index:253039104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">
                <v:line id="Straight Connector 2277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q1bq8cAAADdAAAADwAAAGRycy9kb3ducmV2LnhtbESPQWvCQBSE74X+h+UVvNVNc6iSuglt&#10;QCyIUE2t10f2mYRm38bsauK/dwtCj8PMfMMsstG04kK9aywreJlGIIhLqxuuFHwXy+c5COeRNbaW&#10;ScGVHGTp48MCE20H3tJl5ysRIOwSVFB73yVSurImg25qO+LgHW1v0AfZV1L3OAS4aWUcRa/SYMNh&#10;ocaO8prK393ZKPhaX/enZTvkJ7v5KVYf0SHfn1dKTZ7G9zcQnkb/H763P7WCOJ7N4O9NeAIyvQ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WrVurxwAAAN0AAAAPAAAAAAAA&#10;AAAAAAAAAKECAABkcnMvZG93bnJldi54bWxQSwUGAAAAAAQABAD5AAAAlQMAAAAA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0mbMAA&#10;AADdAAAADwAAAGRycy9kb3ducmV2LnhtbERPy4rCMBTdD8w/hCu4G1OL2KFjWkQYEFxZddZ3mtsH&#10;NjelibX+vVkILg/nvckn04mRBtdaVrBcRCCIS6tbrhWcT79f3yCcR9bYWSYFD3KQZ58fG0y1vfOR&#10;xsLXIoSwS1FB432fSunKhgy6he2JA1fZwaAPcKilHvAewk0n4yhaS4Mth4YGe9o1VF6Lm1Fwko/q&#10;khwKQ0bLv+m8S1Zj9a/UfDZtf0B4mvxb/HLvtYI4TsLc8CY8AZk9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P0mbMAAAADdAAAADwAAAAAAAAAAAAAAAACYAgAAZHJzL2Rvd25y&#10;ZXYueG1sUEsFBgAAAAAEAAQA9QAAAIUDAAAAAA==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="00421D5E" w:rsidRPr="00137199">
        <w:rPr>
          <w:b/>
          <w:bCs/>
          <w:sz w:val="28"/>
          <w:szCs w:val="28"/>
        </w:rPr>
        <w:t xml:space="preserve">Task 3: </w:t>
      </w:r>
      <w:r w:rsidR="007D5811" w:rsidRPr="00137199">
        <w:rPr>
          <w:b/>
          <w:bCs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851" w:tblpY="1025"/>
        <w:tblW w:w="0" w:type="auto"/>
        <w:tblLook w:val="04A0" w:firstRow="1" w:lastRow="0" w:firstColumn="1" w:lastColumn="0" w:noHBand="0" w:noVBand="1"/>
      </w:tblPr>
      <w:tblGrid>
        <w:gridCol w:w="1885"/>
        <w:gridCol w:w="3600"/>
      </w:tblGrid>
      <w:tr w:rsidR="00E41AF8" w:rsidRPr="003A6E54" w14:paraId="222E3F67" w14:textId="77777777" w:rsidTr="00137199">
        <w:tc>
          <w:tcPr>
            <w:tcW w:w="1885" w:type="dxa"/>
            <w:tcBorders>
              <w:bottom w:val="double" w:sz="4" w:space="0" w:color="auto"/>
            </w:tcBorders>
          </w:tcPr>
          <w:p w14:paraId="222E3F65" w14:textId="77777777" w:rsidR="00E41AF8" w:rsidRPr="00F41477" w:rsidRDefault="00E41AF8" w:rsidP="00137199">
            <w:pPr>
              <w:jc w:val="center"/>
              <w:rPr>
                <w:b/>
                <w:bCs/>
                <w:sz w:val="24"/>
                <w:szCs w:val="24"/>
              </w:rPr>
            </w:pPr>
            <w:r w:rsidRPr="00F41477">
              <w:rPr>
                <w:b/>
                <w:bCs/>
                <w:sz w:val="24"/>
                <w:szCs w:val="24"/>
              </w:rPr>
              <w:t>Switch</w:t>
            </w:r>
          </w:p>
        </w:tc>
        <w:tc>
          <w:tcPr>
            <w:tcW w:w="3600" w:type="dxa"/>
            <w:tcBorders>
              <w:bottom w:val="double" w:sz="4" w:space="0" w:color="auto"/>
            </w:tcBorders>
          </w:tcPr>
          <w:p w14:paraId="222E3F66" w14:textId="77777777" w:rsidR="00E41AF8" w:rsidRPr="00F41477" w:rsidRDefault="00E41AF8" w:rsidP="00137199">
            <w:pPr>
              <w:jc w:val="center"/>
              <w:rPr>
                <w:b/>
                <w:bCs/>
                <w:sz w:val="24"/>
                <w:szCs w:val="24"/>
              </w:rPr>
            </w:pPr>
            <w:r w:rsidRPr="00F41477">
              <w:rPr>
                <w:b/>
                <w:bCs/>
                <w:sz w:val="24"/>
                <w:szCs w:val="24"/>
              </w:rPr>
              <w:t>Loopback IP address</w:t>
            </w:r>
          </w:p>
        </w:tc>
      </w:tr>
      <w:tr w:rsidR="00E41AF8" w:rsidRPr="003A6E54" w14:paraId="222E3F6A" w14:textId="77777777" w:rsidTr="00137199">
        <w:tc>
          <w:tcPr>
            <w:tcW w:w="1885" w:type="dxa"/>
            <w:tcBorders>
              <w:top w:val="double" w:sz="4" w:space="0" w:color="auto"/>
            </w:tcBorders>
          </w:tcPr>
          <w:p w14:paraId="222E3F68" w14:textId="77777777" w:rsidR="00E41AF8" w:rsidRPr="00386D70" w:rsidRDefault="00E41AF8" w:rsidP="00137199">
            <w:pPr>
              <w:jc w:val="center"/>
              <w:rPr>
                <w:sz w:val="24"/>
                <w:szCs w:val="24"/>
              </w:rPr>
            </w:pPr>
            <w:r w:rsidRPr="00386D70">
              <w:rPr>
                <w:sz w:val="24"/>
                <w:szCs w:val="24"/>
              </w:rPr>
              <w:t>leaf1</w:t>
            </w:r>
          </w:p>
        </w:tc>
        <w:tc>
          <w:tcPr>
            <w:tcW w:w="3600" w:type="dxa"/>
            <w:tcBorders>
              <w:top w:val="double" w:sz="4" w:space="0" w:color="auto"/>
            </w:tcBorders>
          </w:tcPr>
          <w:p w14:paraId="222E3F69" w14:textId="77777777" w:rsidR="00E41AF8" w:rsidRPr="003A6E54" w:rsidRDefault="00E41AF8" w:rsidP="001371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2.16.100.1/32</w:t>
            </w:r>
          </w:p>
        </w:tc>
      </w:tr>
      <w:tr w:rsidR="00E41AF8" w:rsidRPr="003A6E54" w14:paraId="222E3F6D" w14:textId="77777777" w:rsidTr="00137199">
        <w:tc>
          <w:tcPr>
            <w:tcW w:w="1885" w:type="dxa"/>
          </w:tcPr>
          <w:p w14:paraId="222E3F6B" w14:textId="77777777" w:rsidR="00E41AF8" w:rsidRPr="00386D70" w:rsidRDefault="00E41AF8" w:rsidP="00137199">
            <w:pPr>
              <w:jc w:val="center"/>
              <w:rPr>
                <w:sz w:val="24"/>
                <w:szCs w:val="24"/>
              </w:rPr>
            </w:pPr>
            <w:r w:rsidRPr="00386D70">
              <w:rPr>
                <w:sz w:val="24"/>
                <w:szCs w:val="24"/>
              </w:rPr>
              <w:t>leaf2</w:t>
            </w:r>
          </w:p>
        </w:tc>
        <w:tc>
          <w:tcPr>
            <w:tcW w:w="3600" w:type="dxa"/>
          </w:tcPr>
          <w:p w14:paraId="222E3F6C" w14:textId="77777777" w:rsidR="00E41AF8" w:rsidRPr="003A6E54" w:rsidRDefault="00E41AF8" w:rsidP="001371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2.16.100.2/32</w:t>
            </w:r>
          </w:p>
        </w:tc>
      </w:tr>
      <w:tr w:rsidR="00E41AF8" w:rsidRPr="003A6E54" w14:paraId="222E3F70" w14:textId="77777777" w:rsidTr="00137199">
        <w:tc>
          <w:tcPr>
            <w:tcW w:w="1885" w:type="dxa"/>
          </w:tcPr>
          <w:p w14:paraId="222E3F6E" w14:textId="77777777" w:rsidR="00E41AF8" w:rsidRPr="00386D70" w:rsidRDefault="00E41AF8" w:rsidP="00137199">
            <w:pPr>
              <w:jc w:val="center"/>
              <w:rPr>
                <w:sz w:val="24"/>
                <w:szCs w:val="24"/>
              </w:rPr>
            </w:pPr>
            <w:r w:rsidRPr="00386D70">
              <w:rPr>
                <w:sz w:val="24"/>
                <w:szCs w:val="24"/>
              </w:rPr>
              <w:t>spine3</w:t>
            </w:r>
          </w:p>
        </w:tc>
        <w:tc>
          <w:tcPr>
            <w:tcW w:w="3600" w:type="dxa"/>
          </w:tcPr>
          <w:p w14:paraId="222E3F6F" w14:textId="77777777" w:rsidR="00E41AF8" w:rsidRPr="003A6E54" w:rsidRDefault="00E41AF8" w:rsidP="001371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2.16.100.3/32</w:t>
            </w:r>
          </w:p>
        </w:tc>
      </w:tr>
      <w:tr w:rsidR="00E41AF8" w:rsidRPr="003A6E54" w14:paraId="222E3F73" w14:textId="77777777" w:rsidTr="00137199">
        <w:tc>
          <w:tcPr>
            <w:tcW w:w="1885" w:type="dxa"/>
          </w:tcPr>
          <w:p w14:paraId="222E3F71" w14:textId="77777777" w:rsidR="00E41AF8" w:rsidRPr="00386D70" w:rsidRDefault="00E41AF8" w:rsidP="00137199">
            <w:pPr>
              <w:jc w:val="center"/>
              <w:rPr>
                <w:sz w:val="24"/>
                <w:szCs w:val="24"/>
              </w:rPr>
            </w:pPr>
            <w:r w:rsidRPr="00386D70">
              <w:rPr>
                <w:sz w:val="24"/>
                <w:szCs w:val="24"/>
              </w:rPr>
              <w:t>spine4</w:t>
            </w:r>
          </w:p>
        </w:tc>
        <w:tc>
          <w:tcPr>
            <w:tcW w:w="3600" w:type="dxa"/>
          </w:tcPr>
          <w:p w14:paraId="222E3F72" w14:textId="77777777" w:rsidR="00E41AF8" w:rsidRPr="003A6E54" w:rsidRDefault="00E41AF8" w:rsidP="001371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2.16.100.4/32</w:t>
            </w:r>
          </w:p>
        </w:tc>
      </w:tr>
    </w:tbl>
    <w:p w14:paraId="222E3F74" w14:textId="77777777" w:rsidR="00417ADB" w:rsidRDefault="00137199" w:rsidP="00961A1C">
      <w:pPr>
        <w:pStyle w:val="ListParagraph"/>
        <w:numPr>
          <w:ilvl w:val="0"/>
          <w:numId w:val="20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On each of the switches c</w:t>
      </w:r>
      <w:r w:rsidR="007D5811">
        <w:rPr>
          <w:sz w:val="24"/>
          <w:szCs w:val="24"/>
        </w:rPr>
        <w:t xml:space="preserve">onfigure </w:t>
      </w:r>
      <w:r w:rsidR="00FA34D5">
        <w:rPr>
          <w:sz w:val="24"/>
          <w:szCs w:val="24"/>
        </w:rPr>
        <w:t xml:space="preserve">a loopback interface and advertise </w:t>
      </w:r>
      <w:r w:rsidR="00142728">
        <w:rPr>
          <w:sz w:val="24"/>
          <w:szCs w:val="24"/>
        </w:rPr>
        <w:t>its prefix</w:t>
      </w:r>
      <w:r w:rsidR="00E41AF8">
        <w:rPr>
          <w:sz w:val="24"/>
          <w:szCs w:val="24"/>
        </w:rPr>
        <w:t xml:space="preserve"> in the BGP process.</w:t>
      </w:r>
      <w:r w:rsidR="00E41AF8">
        <w:rPr>
          <w:sz w:val="24"/>
          <w:szCs w:val="24"/>
        </w:rPr>
        <w:br/>
      </w:r>
      <w:r w:rsidR="007D5811">
        <w:rPr>
          <w:sz w:val="24"/>
          <w:szCs w:val="24"/>
        </w:rPr>
        <w:t>Use the following table for IP address assignment:</w:t>
      </w:r>
      <w:r w:rsidR="007D5811">
        <w:rPr>
          <w:sz w:val="24"/>
          <w:szCs w:val="24"/>
        </w:rPr>
        <w:br/>
      </w:r>
    </w:p>
    <w:p w14:paraId="222E3F75" w14:textId="77777777" w:rsidR="007D5811" w:rsidRPr="003A6E54" w:rsidRDefault="007D5811" w:rsidP="007D5811">
      <w:pPr>
        <w:pStyle w:val="ListParagraph"/>
        <w:spacing w:after="120" w:line="240" w:lineRule="auto"/>
        <w:ind w:left="360"/>
        <w:rPr>
          <w:sz w:val="24"/>
          <w:szCs w:val="24"/>
        </w:rPr>
      </w:pPr>
    </w:p>
    <w:p w14:paraId="222E3F76" w14:textId="77777777" w:rsidR="00417ADB" w:rsidRDefault="00421D5E" w:rsidP="007D5811">
      <w:pPr>
        <w:spacing w:after="0" w:line="240" w:lineRule="auto"/>
        <w:rPr>
          <w:sz w:val="24"/>
          <w:szCs w:val="24"/>
        </w:rPr>
      </w:pPr>
      <w:r w:rsidRPr="007D5811">
        <w:rPr>
          <w:sz w:val="24"/>
          <w:szCs w:val="24"/>
        </w:rPr>
        <w:t xml:space="preserve"> </w:t>
      </w:r>
    </w:p>
    <w:p w14:paraId="222E3F77" w14:textId="77777777" w:rsidR="008E4683" w:rsidRDefault="008E4683" w:rsidP="007D5811">
      <w:pPr>
        <w:spacing w:after="0" w:line="240" w:lineRule="auto"/>
        <w:rPr>
          <w:sz w:val="24"/>
          <w:szCs w:val="24"/>
        </w:rPr>
      </w:pPr>
    </w:p>
    <w:p w14:paraId="222E3F78" w14:textId="77777777" w:rsidR="008E4683" w:rsidRDefault="008E4683" w:rsidP="007D5811">
      <w:pPr>
        <w:spacing w:after="0" w:line="240" w:lineRule="auto"/>
        <w:rPr>
          <w:sz w:val="24"/>
          <w:szCs w:val="24"/>
        </w:rPr>
      </w:pPr>
    </w:p>
    <w:p w14:paraId="222E3F79" w14:textId="77777777" w:rsidR="008E4683" w:rsidRPr="007D5811" w:rsidRDefault="008E4683" w:rsidP="007D5811">
      <w:pPr>
        <w:spacing w:after="0" w:line="240" w:lineRule="auto"/>
        <w:rPr>
          <w:rFonts w:ascii="Consolas" w:hAnsi="Consolas" w:cs="Consolas"/>
          <w:i/>
          <w:iCs/>
          <w:sz w:val="24"/>
          <w:szCs w:val="24"/>
        </w:rPr>
      </w:pPr>
    </w:p>
    <w:p w14:paraId="222E3F7A" w14:textId="77777777" w:rsidR="00421D5E" w:rsidRPr="003A6E54" w:rsidRDefault="00F46309" w:rsidP="00F46309">
      <w:pPr>
        <w:spacing w:after="0" w:line="240" w:lineRule="auto"/>
        <w:ind w:firstLine="360"/>
        <w:rPr>
          <w:rFonts w:ascii="Consolas" w:hAnsi="Consolas" w:cs="Consolas"/>
          <w:i/>
          <w:iCs/>
          <w:sz w:val="24"/>
          <w:szCs w:val="24"/>
        </w:rPr>
      </w:pP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Pr="00F46309">
        <w:rPr>
          <w:rFonts w:ascii="Consolas" w:hAnsi="Consolas" w:cs="Consolas"/>
          <w:b/>
          <w:bCs/>
          <w:i/>
          <w:iCs/>
          <w:sz w:val="24"/>
          <w:szCs w:val="24"/>
        </w:rPr>
        <w:t xml:space="preserve">net add loopback lo </w:t>
      </w:r>
      <w:proofErr w:type="spellStart"/>
      <w:r w:rsidRPr="00F46309">
        <w:rPr>
          <w:rFonts w:ascii="Consolas" w:hAnsi="Consolas" w:cs="Consolas"/>
          <w:b/>
          <w:bCs/>
          <w:i/>
          <w:iCs/>
          <w:sz w:val="24"/>
          <w:szCs w:val="24"/>
        </w:rPr>
        <w:t>ip</w:t>
      </w:r>
      <w:proofErr w:type="spellEnd"/>
      <w:r w:rsidRPr="00F46309">
        <w:rPr>
          <w:rFonts w:ascii="Consolas" w:hAnsi="Consolas" w:cs="Consolas"/>
          <w:b/>
          <w:bCs/>
          <w:i/>
          <w:iCs/>
          <w:sz w:val="24"/>
          <w:szCs w:val="24"/>
        </w:rPr>
        <w:t xml:space="preserve"> address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IP/MASK</w:t>
      </w:r>
    </w:p>
    <w:p w14:paraId="222E3F7B" w14:textId="77777777" w:rsidR="00F46309" w:rsidRPr="00F46309" w:rsidRDefault="006D1B54" w:rsidP="00386D70">
      <w:pPr>
        <w:spacing w:after="120" w:line="240" w:lineRule="auto"/>
        <w:ind w:firstLine="360"/>
        <w:rPr>
          <w:rFonts w:ascii="Consolas" w:hAnsi="Consolas" w:cs="Consolas"/>
          <w:i/>
          <w:iCs/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635648" behindDoc="0" locked="0" layoutInCell="1" allowOverlap="1" wp14:anchorId="222E43B9" wp14:editId="222E43BA">
                <wp:simplePos x="0" y="0"/>
                <wp:positionH relativeFrom="column">
                  <wp:posOffset>250190</wp:posOffset>
                </wp:positionH>
                <wp:positionV relativeFrom="paragraph">
                  <wp:posOffset>1039495</wp:posOffset>
                </wp:positionV>
                <wp:extent cx="5459095" cy="593090"/>
                <wp:effectExtent l="0" t="0" r="27305" b="16510"/>
                <wp:wrapThrough wrapText="bothSides">
                  <wp:wrapPolygon edited="0">
                    <wp:start x="0" y="0"/>
                    <wp:lineTo x="0" y="21507"/>
                    <wp:lineTo x="21633" y="21507"/>
                    <wp:lineTo x="21633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59095" cy="593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FA" w14:textId="5BB03D05" w:rsidR="00330216" w:rsidRDefault="00330216" w:rsidP="006D1B5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FA34D5">
                              <w:rPr>
                                <w:rFonts w:ascii="Consolas" w:hAnsi="Consolas" w:cs="Consolas"/>
                              </w:rPr>
                              <w:t xml:space="preserve">:~$ net add loopback lo </w:t>
                            </w:r>
                            <w:proofErr w:type="spellStart"/>
                            <w:r w:rsidRPr="00FA34D5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FA34D5">
                              <w:rPr>
                                <w:rFonts w:ascii="Consolas" w:hAnsi="Consolas" w:cs="Consolas"/>
                              </w:rPr>
                              <w:t xml:space="preserve"> address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1</w:t>
                            </w:r>
                            <w:r w:rsidRPr="00FA34D5">
                              <w:rPr>
                                <w:rFonts w:ascii="Consolas" w:hAnsi="Consolas" w:cs="Consolas"/>
                              </w:rPr>
                              <w:t>72.16.100.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3</w:t>
                            </w:r>
                            <w:r w:rsidRPr="00FA34D5">
                              <w:rPr>
                                <w:rFonts w:ascii="Consolas" w:hAnsi="Consolas" w:cs="Consolas"/>
                              </w:rPr>
                              <w:t>/32</w:t>
                            </w:r>
                          </w:p>
                          <w:p w14:paraId="222E47FB" w14:textId="12240DF9" w:rsidR="00330216" w:rsidRDefault="00330216" w:rsidP="0014272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FA34D5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FA34D5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bg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network 172.16.100.3</w:t>
                            </w:r>
                            <w:r w:rsidRPr="00142728">
                              <w:rPr>
                                <w:rFonts w:ascii="Consolas" w:hAnsi="Consolas" w:cs="Consolas"/>
                              </w:rPr>
                              <w:t>/32</w:t>
                            </w:r>
                          </w:p>
                          <w:p w14:paraId="222E47FC" w14:textId="781F49B5" w:rsidR="00330216" w:rsidRPr="00267030" w:rsidRDefault="00330216" w:rsidP="0014272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FA34D5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spine3</w:t>
                            </w:r>
                            <w:r w:rsidRPr="00FA34D5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9" id="_x0000_s1345" type="#_x0000_t202" style="position:absolute;left:0;text-align:left;margin-left:19.7pt;margin-top:81.85pt;width:429.85pt;height:46.7pt;z-index:25263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">
                <v:textbox>
                  <w:txbxContent>
                    <w:p w14:paraId="222E47FA" w14:textId="5BB03D05" w:rsidR="00330216" w:rsidRDefault="00330216" w:rsidP="006D1B5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FA34D5">
                        <w:rPr>
                          <w:rFonts w:ascii="Consolas" w:hAnsi="Consolas" w:cs="Consolas"/>
                        </w:rPr>
                        <w:t xml:space="preserve">:~$ net add loopback lo </w:t>
                      </w:r>
                      <w:proofErr w:type="spellStart"/>
                      <w:r w:rsidRPr="00FA34D5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FA34D5">
                        <w:rPr>
                          <w:rFonts w:ascii="Consolas" w:hAnsi="Consolas" w:cs="Consolas"/>
                        </w:rPr>
                        <w:t xml:space="preserve"> address </w:t>
                      </w:r>
                      <w:r>
                        <w:rPr>
                          <w:rFonts w:ascii="Consolas" w:hAnsi="Consolas" w:cs="Consolas"/>
                        </w:rPr>
                        <w:t>1</w:t>
                      </w:r>
                      <w:r w:rsidRPr="00FA34D5">
                        <w:rPr>
                          <w:rFonts w:ascii="Consolas" w:hAnsi="Consolas" w:cs="Consolas"/>
                        </w:rPr>
                        <w:t>72.16.100.</w:t>
                      </w:r>
                      <w:r>
                        <w:rPr>
                          <w:rFonts w:ascii="Consolas" w:hAnsi="Consolas" w:cs="Consolas"/>
                        </w:rPr>
                        <w:t>3</w:t>
                      </w:r>
                      <w:r w:rsidRPr="00FA34D5">
                        <w:rPr>
                          <w:rFonts w:ascii="Consolas" w:hAnsi="Consolas" w:cs="Consolas"/>
                        </w:rPr>
                        <w:t>/32</w:t>
                      </w:r>
                    </w:p>
                    <w:p w14:paraId="222E47FB" w14:textId="12240DF9" w:rsidR="00330216" w:rsidRDefault="00330216" w:rsidP="0014272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FA34D5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FA34D5">
                        <w:rPr>
                          <w:rFonts w:ascii="Consolas" w:hAnsi="Consolas" w:cs="Consolas"/>
                        </w:rPr>
                        <w:t xml:space="preserve">:~$ </w:t>
                      </w:r>
                      <w:r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bgp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network 172.16.100.3</w:t>
                      </w:r>
                      <w:r w:rsidRPr="00142728">
                        <w:rPr>
                          <w:rFonts w:ascii="Consolas" w:hAnsi="Consolas" w:cs="Consolas"/>
                        </w:rPr>
                        <w:t>/32</w:t>
                      </w:r>
                    </w:p>
                    <w:p w14:paraId="222E47FC" w14:textId="781F49B5" w:rsidR="00330216" w:rsidRPr="00267030" w:rsidRDefault="00330216" w:rsidP="0014272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FA34D5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spine3</w:t>
                      </w:r>
                      <w:r w:rsidRPr="00FA34D5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339712" behindDoc="0" locked="0" layoutInCell="1" allowOverlap="1" wp14:anchorId="222E43BB" wp14:editId="222E43BC">
                <wp:simplePos x="0" y="0"/>
                <wp:positionH relativeFrom="column">
                  <wp:posOffset>250190</wp:posOffset>
                </wp:positionH>
                <wp:positionV relativeFrom="paragraph">
                  <wp:posOffset>307612</wp:posOffset>
                </wp:positionV>
                <wp:extent cx="5427980" cy="565785"/>
                <wp:effectExtent l="0" t="0" r="20320" b="24765"/>
                <wp:wrapThrough wrapText="bothSides">
                  <wp:wrapPolygon edited="0">
                    <wp:start x="0" y="0"/>
                    <wp:lineTo x="0" y="21818"/>
                    <wp:lineTo x="21605" y="21818"/>
                    <wp:lineTo x="21605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7980" cy="565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FD" w14:textId="0B246345" w:rsidR="00330216" w:rsidRDefault="00330216" w:rsidP="002774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FA34D5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FA34D5">
                              <w:rPr>
                                <w:rFonts w:ascii="Consolas" w:hAnsi="Consolas" w:cs="Consolas"/>
                              </w:rPr>
                              <w:t xml:space="preserve">:~$ net add loopback lo </w:t>
                            </w:r>
                            <w:proofErr w:type="spellStart"/>
                            <w:r w:rsidRPr="00FA34D5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FA34D5">
                              <w:rPr>
                                <w:rFonts w:ascii="Consolas" w:hAnsi="Consolas" w:cs="Consolas"/>
                              </w:rPr>
                              <w:t xml:space="preserve"> address 172.16.100.1/32</w:t>
                            </w:r>
                          </w:p>
                          <w:p w14:paraId="222E47FE" w14:textId="5A45A4E8" w:rsidR="00330216" w:rsidRDefault="00330216" w:rsidP="0014272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FA34D5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FA34D5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142728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142728">
                              <w:rPr>
                                <w:rFonts w:ascii="Consolas" w:hAnsi="Consolas" w:cs="Consolas"/>
                              </w:rPr>
                              <w:t>bgp</w:t>
                            </w:r>
                            <w:proofErr w:type="spellEnd"/>
                            <w:r w:rsidRPr="00142728">
                              <w:rPr>
                                <w:rFonts w:ascii="Consolas" w:hAnsi="Consolas" w:cs="Consolas"/>
                              </w:rPr>
                              <w:t xml:space="preserve"> network 172.16.100.1/32</w:t>
                            </w:r>
                          </w:p>
                          <w:p w14:paraId="222E47FF" w14:textId="32B92AC3" w:rsidR="00330216" w:rsidRPr="00267030" w:rsidRDefault="00330216" w:rsidP="0014272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FA34D5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FA34D5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B" id="_x0000_s1346" type="#_x0000_t202" style="position:absolute;left:0;text-align:left;margin-left:19.7pt;margin-top:24.2pt;width:427.4pt;height:44.55pt;z-index:252339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">
                <v:textbox>
                  <w:txbxContent>
                    <w:p w14:paraId="222E47FD" w14:textId="0B246345" w:rsidR="00330216" w:rsidRDefault="00330216" w:rsidP="002774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FA34D5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FA34D5">
                        <w:rPr>
                          <w:rFonts w:ascii="Consolas" w:hAnsi="Consolas" w:cs="Consolas"/>
                        </w:rPr>
                        <w:t xml:space="preserve">:~$ net add loopback lo </w:t>
                      </w:r>
                      <w:proofErr w:type="spellStart"/>
                      <w:r w:rsidRPr="00FA34D5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FA34D5">
                        <w:rPr>
                          <w:rFonts w:ascii="Consolas" w:hAnsi="Consolas" w:cs="Consolas"/>
                        </w:rPr>
                        <w:t xml:space="preserve"> address 172.16.100.1/32</w:t>
                      </w:r>
                    </w:p>
                    <w:p w14:paraId="222E47FE" w14:textId="5A45A4E8" w:rsidR="00330216" w:rsidRDefault="00330216" w:rsidP="0014272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FA34D5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FA34D5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142728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142728">
                        <w:rPr>
                          <w:rFonts w:ascii="Consolas" w:hAnsi="Consolas" w:cs="Consolas"/>
                        </w:rPr>
                        <w:t>bgp</w:t>
                      </w:r>
                      <w:proofErr w:type="spellEnd"/>
                      <w:r w:rsidRPr="00142728">
                        <w:rPr>
                          <w:rFonts w:ascii="Consolas" w:hAnsi="Consolas" w:cs="Consolas"/>
                        </w:rPr>
                        <w:t xml:space="preserve"> network 172.16.100.1/32</w:t>
                      </w:r>
                    </w:p>
                    <w:p w14:paraId="222E47FF" w14:textId="32B92AC3" w:rsidR="00330216" w:rsidRPr="00267030" w:rsidRDefault="00330216" w:rsidP="0014272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FA34D5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FA34D5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42728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142728" w:rsidRPr="00142728">
        <w:rPr>
          <w:rFonts w:ascii="Consolas" w:hAnsi="Consolas" w:cs="Consolas"/>
          <w:b/>
          <w:bCs/>
          <w:i/>
          <w:iCs/>
          <w:sz w:val="24"/>
          <w:szCs w:val="24"/>
        </w:rPr>
        <w:t xml:space="preserve">net add bgp network </w:t>
      </w:r>
      <w:r w:rsidR="00386D70">
        <w:rPr>
          <w:rFonts w:ascii="Consolas" w:hAnsi="Consolas" w:cs="Consolas"/>
          <w:b/>
          <w:bCs/>
          <w:i/>
          <w:iCs/>
          <w:sz w:val="24"/>
          <w:szCs w:val="24"/>
        </w:rPr>
        <w:t>IP/MASK</w:t>
      </w:r>
    </w:p>
    <w:p w14:paraId="222E3F7C" w14:textId="77777777" w:rsidR="00277475" w:rsidRPr="003A6E54" w:rsidRDefault="00421D5E" w:rsidP="00961A1C">
      <w:pPr>
        <w:pStyle w:val="ListParagraph"/>
        <w:numPr>
          <w:ilvl w:val="0"/>
          <w:numId w:val="20"/>
        </w:numPr>
        <w:spacing w:after="120" w:line="240" w:lineRule="auto"/>
        <w:rPr>
          <w:rFonts w:ascii="Consolas" w:hAnsi="Consolas" w:cs="Consolas"/>
          <w:i/>
          <w:iCs/>
          <w:sz w:val="24"/>
          <w:szCs w:val="24"/>
        </w:rPr>
      </w:pPr>
      <w:r w:rsidRPr="003A6E54">
        <w:rPr>
          <w:sz w:val="24"/>
          <w:szCs w:val="24"/>
        </w:rPr>
        <w:t xml:space="preserve">Verify </w:t>
      </w:r>
      <w:r w:rsidR="00142728">
        <w:rPr>
          <w:sz w:val="24"/>
          <w:szCs w:val="24"/>
        </w:rPr>
        <w:t>loopback prefixes are reachable</w:t>
      </w:r>
      <w:r w:rsidRPr="003A6E54">
        <w:rPr>
          <w:sz w:val="24"/>
          <w:szCs w:val="24"/>
        </w:rPr>
        <w:t>:</w:t>
      </w:r>
    </w:p>
    <w:p w14:paraId="222E3F7D" w14:textId="77777777" w:rsidR="00277475" w:rsidRPr="00967EAF" w:rsidRDefault="00967EAF" w:rsidP="00961A1C">
      <w:pPr>
        <w:pStyle w:val="ListParagraph"/>
        <w:numPr>
          <w:ilvl w:val="0"/>
          <w:numId w:val="22"/>
        </w:numPr>
        <w:spacing w:after="240" w:line="240" w:lineRule="auto"/>
        <w:rPr>
          <w:sz w:val="24"/>
          <w:szCs w:val="24"/>
        </w:rPr>
      </w:pPr>
      <w:r w:rsidRPr="00967EAF">
        <w:rPr>
          <w:sz w:val="24"/>
          <w:szCs w:val="24"/>
        </w:rPr>
        <w:t>Each switch should have in its routing table the prefixes o</w:t>
      </w:r>
      <w:r w:rsidR="001F3AF7">
        <w:rPr>
          <w:sz w:val="24"/>
          <w:szCs w:val="24"/>
        </w:rPr>
        <w:t>f</w:t>
      </w:r>
      <w:r w:rsidRPr="00967EAF">
        <w:rPr>
          <w:sz w:val="24"/>
          <w:szCs w:val="24"/>
        </w:rPr>
        <w:t xml:space="preserve"> the other switches loopback interfaces.</w:t>
      </w:r>
    </w:p>
    <w:p w14:paraId="222E3F7E" w14:textId="77777777" w:rsidR="00277475" w:rsidRPr="003A6E54" w:rsidRDefault="00BB0B21" w:rsidP="00967EAF">
      <w:pPr>
        <w:pStyle w:val="ListParagraph"/>
        <w:spacing w:after="240" w:line="240" w:lineRule="auto"/>
        <w:rPr>
          <w:rFonts w:ascii="Consolas" w:hAnsi="Consolas" w:cs="Consolas"/>
          <w:i/>
          <w:iCs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331520" behindDoc="0" locked="0" layoutInCell="1" allowOverlap="1" wp14:anchorId="222E43BD" wp14:editId="222E43BE">
                <wp:simplePos x="0" y="0"/>
                <wp:positionH relativeFrom="column">
                  <wp:posOffset>381000</wp:posOffset>
                </wp:positionH>
                <wp:positionV relativeFrom="paragraph">
                  <wp:posOffset>307340</wp:posOffset>
                </wp:positionV>
                <wp:extent cx="5683250" cy="2075180"/>
                <wp:effectExtent l="0" t="0" r="12700" b="20320"/>
                <wp:wrapThrough wrapText="bothSides">
                  <wp:wrapPolygon edited="0">
                    <wp:start x="0" y="0"/>
                    <wp:lineTo x="0" y="21613"/>
                    <wp:lineTo x="21576" y="21613"/>
                    <wp:lineTo x="21576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325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00" w14:textId="165F9ECC" w:rsidR="00330216" w:rsidRPr="00967EAF" w:rsidRDefault="00330216" w:rsidP="00967EA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67EAF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967EAF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967EAF">
                              <w:rPr>
                                <w:rFonts w:ascii="Consolas" w:hAnsi="Consolas" w:cs="Consolas"/>
                              </w:rPr>
                              <w:t>net show route bgp</w:t>
                            </w:r>
                          </w:p>
                          <w:p w14:paraId="222E4801" w14:textId="77777777" w:rsidR="00330216" w:rsidRPr="00967EAF" w:rsidRDefault="00330216" w:rsidP="00967EA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67EAF">
                              <w:rPr>
                                <w:rFonts w:ascii="Consolas" w:hAnsi="Consolas" w:cs="Consolas"/>
                              </w:rPr>
                              <w:t>RIB entry for bgp</w:t>
                            </w:r>
                          </w:p>
                          <w:p w14:paraId="222E4802" w14:textId="77777777" w:rsidR="00330216" w:rsidRPr="00967EAF" w:rsidRDefault="00330216" w:rsidP="00967EA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67EAF">
                              <w:rPr>
                                <w:rFonts w:ascii="Consolas" w:hAnsi="Consolas" w:cs="Consolas"/>
                              </w:rPr>
                              <w:t>=================</w:t>
                            </w:r>
                          </w:p>
                          <w:p w14:paraId="222E4803" w14:textId="77777777" w:rsidR="00330216" w:rsidRPr="00967EAF" w:rsidRDefault="00330216" w:rsidP="00967EA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67EAF">
                              <w:rPr>
                                <w:rFonts w:ascii="Consolas" w:hAnsi="Consolas" w:cs="Consolas"/>
                              </w:rPr>
                              <w:t>Codes: K - kernel route, C - connected, S - static, R - RIP,</w:t>
                            </w:r>
                          </w:p>
                          <w:p w14:paraId="222E4804" w14:textId="77777777" w:rsidR="00330216" w:rsidRPr="00967EAF" w:rsidRDefault="00330216" w:rsidP="00967EA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67EAF">
                              <w:rPr>
                                <w:rFonts w:ascii="Consolas" w:hAnsi="Consolas" w:cs="Consolas"/>
                              </w:rPr>
                              <w:t xml:space="preserve">       O - OSPF, I - IS-IS, B - BGP, P - PIM, E - EIGRP, N - NHRP,</w:t>
                            </w:r>
                          </w:p>
                          <w:p w14:paraId="222E4805" w14:textId="77777777" w:rsidR="00330216" w:rsidRPr="00967EAF" w:rsidRDefault="00330216" w:rsidP="00967EA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67EAF">
                              <w:rPr>
                                <w:rFonts w:ascii="Consolas" w:hAnsi="Consolas" w:cs="Consolas"/>
                              </w:rPr>
                              <w:t xml:space="preserve">       T - Table, v - VNC, V - VNC-Direct, A - Babel,</w:t>
                            </w:r>
                          </w:p>
                          <w:p w14:paraId="222E4806" w14:textId="77777777" w:rsidR="00330216" w:rsidRPr="00967EAF" w:rsidRDefault="00330216" w:rsidP="00967EA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67EAF">
                              <w:rPr>
                                <w:rFonts w:ascii="Consolas" w:hAnsi="Consolas" w:cs="Consolas"/>
                              </w:rPr>
                              <w:t xml:space="preserve">       &gt; - selected route, * - FIB route</w:t>
                            </w:r>
                          </w:p>
                          <w:p w14:paraId="222E4807" w14:textId="77777777" w:rsidR="00330216" w:rsidRPr="00967EAF" w:rsidRDefault="00330216" w:rsidP="00967EA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808" w14:textId="77777777" w:rsidR="00330216" w:rsidRPr="00967EAF" w:rsidRDefault="00330216" w:rsidP="00967EA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67EAF">
                              <w:rPr>
                                <w:rFonts w:ascii="Consolas" w:hAnsi="Consolas" w:cs="Consolas"/>
                              </w:rPr>
                              <w:t>B&gt;* 172.16.100.2/32 [20/0] via fe80::268a:7ff:fecf:6a58, swp1, 00:03:57</w:t>
                            </w:r>
                          </w:p>
                          <w:p w14:paraId="222E4809" w14:textId="77777777" w:rsidR="00330216" w:rsidRPr="00967EAF" w:rsidRDefault="00330216" w:rsidP="00967EA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67EAF">
                              <w:rPr>
                                <w:rFonts w:ascii="Consolas" w:hAnsi="Consolas" w:cs="Consolas"/>
                              </w:rPr>
                              <w:t xml:space="preserve">  *                        via fe80::268a:7ff:fecf:6ddc, swp2, 00:03:57</w:t>
                            </w:r>
                          </w:p>
                          <w:p w14:paraId="222E480A" w14:textId="77777777" w:rsidR="00330216" w:rsidRPr="00967EAF" w:rsidRDefault="00330216" w:rsidP="00967EA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67EAF">
                              <w:rPr>
                                <w:rFonts w:ascii="Consolas" w:hAnsi="Consolas" w:cs="Consolas"/>
                              </w:rPr>
                              <w:t>B&gt;* 172.16.100.3/32 [20/0] via fe80::268a:7ff:fecf:6a58, swp1, 00:04:13</w:t>
                            </w:r>
                          </w:p>
                          <w:p w14:paraId="222E480B" w14:textId="77777777" w:rsidR="00330216" w:rsidRPr="00267030" w:rsidRDefault="00330216" w:rsidP="00967EA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67EAF">
                              <w:rPr>
                                <w:rFonts w:ascii="Consolas" w:hAnsi="Consolas" w:cs="Consolas"/>
                              </w:rPr>
                              <w:t>B&gt;* 172.16.100.4/32 [20/0] via fe80::268a:7ff:fecf:6ddc, swp2, 00:03:5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47" type="#_x0000_t202" style="position:absolute;left:0;text-align:left;margin-left:30pt;margin-top:24.2pt;width:447.5pt;height:163.4pt;z-index:252331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">
                <v:textbox>
                  <w:txbxContent>
                    <w:p w14:paraId="222E4800" w14:textId="165F9ECC" w:rsidR="00330216" w:rsidRPr="00967EAF" w:rsidRDefault="00330216" w:rsidP="00967EA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67EAF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967EAF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967EAF">
                        <w:rPr>
                          <w:rFonts w:ascii="Consolas" w:hAnsi="Consolas" w:cs="Consolas"/>
                        </w:rPr>
                        <w:t>net show route bgp</w:t>
                      </w:r>
                    </w:p>
                    <w:p w14:paraId="222E4801" w14:textId="77777777" w:rsidR="00330216" w:rsidRPr="00967EAF" w:rsidRDefault="00330216" w:rsidP="00967EA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67EAF">
                        <w:rPr>
                          <w:rFonts w:ascii="Consolas" w:hAnsi="Consolas" w:cs="Consolas"/>
                        </w:rPr>
                        <w:t>RIB entry for bgp</w:t>
                      </w:r>
                    </w:p>
                    <w:p w14:paraId="222E4802" w14:textId="77777777" w:rsidR="00330216" w:rsidRPr="00967EAF" w:rsidRDefault="00330216" w:rsidP="00967EA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67EAF">
                        <w:rPr>
                          <w:rFonts w:ascii="Consolas" w:hAnsi="Consolas" w:cs="Consolas"/>
                        </w:rPr>
                        <w:t>=================</w:t>
                      </w:r>
                    </w:p>
                    <w:p w14:paraId="222E4803" w14:textId="77777777" w:rsidR="00330216" w:rsidRPr="00967EAF" w:rsidRDefault="00330216" w:rsidP="00967EA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67EAF">
                        <w:rPr>
                          <w:rFonts w:ascii="Consolas" w:hAnsi="Consolas" w:cs="Consolas"/>
                        </w:rPr>
                        <w:t>Codes: K - kernel route, C - connected, S - static, R - RIP,</w:t>
                      </w:r>
                    </w:p>
                    <w:p w14:paraId="222E4804" w14:textId="77777777" w:rsidR="00330216" w:rsidRPr="00967EAF" w:rsidRDefault="00330216" w:rsidP="00967EA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67EAF">
                        <w:rPr>
                          <w:rFonts w:ascii="Consolas" w:hAnsi="Consolas" w:cs="Consolas"/>
                        </w:rPr>
                        <w:t xml:space="preserve">       O - OSPF, I - IS-IS, B - BGP, P - PIM, E - EIGRP, N - NHRP,</w:t>
                      </w:r>
                    </w:p>
                    <w:p w14:paraId="222E4805" w14:textId="77777777" w:rsidR="00330216" w:rsidRPr="00967EAF" w:rsidRDefault="00330216" w:rsidP="00967EA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67EAF">
                        <w:rPr>
                          <w:rFonts w:ascii="Consolas" w:hAnsi="Consolas" w:cs="Consolas"/>
                        </w:rPr>
                        <w:t xml:space="preserve">       T - Table, v - VNC, V - VNC-Direct, A - Babel,</w:t>
                      </w:r>
                    </w:p>
                    <w:p w14:paraId="222E4806" w14:textId="77777777" w:rsidR="00330216" w:rsidRPr="00967EAF" w:rsidRDefault="00330216" w:rsidP="00967EA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67EAF">
                        <w:rPr>
                          <w:rFonts w:ascii="Consolas" w:hAnsi="Consolas" w:cs="Consolas"/>
                        </w:rPr>
                        <w:t xml:space="preserve">       &gt; - selected route, * - FIB route</w:t>
                      </w:r>
                    </w:p>
                    <w:p w14:paraId="222E4807" w14:textId="77777777" w:rsidR="00330216" w:rsidRPr="00967EAF" w:rsidRDefault="00330216" w:rsidP="00967EA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808" w14:textId="77777777" w:rsidR="00330216" w:rsidRPr="00967EAF" w:rsidRDefault="00330216" w:rsidP="00967EA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67EAF">
                        <w:rPr>
                          <w:rFonts w:ascii="Consolas" w:hAnsi="Consolas" w:cs="Consolas"/>
                        </w:rPr>
                        <w:t>B&gt;* 172.16.100.2/32 [20/0] via fe80::268a:7ff:fecf:6a58, swp1, 00:03:57</w:t>
                      </w:r>
                    </w:p>
                    <w:p w14:paraId="222E4809" w14:textId="77777777" w:rsidR="00330216" w:rsidRPr="00967EAF" w:rsidRDefault="00330216" w:rsidP="00967EA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67EAF">
                        <w:rPr>
                          <w:rFonts w:ascii="Consolas" w:hAnsi="Consolas" w:cs="Consolas"/>
                        </w:rPr>
                        <w:t xml:space="preserve">  *                        via fe80::268a:7ff:fecf:6ddc, swp2, 00:03:57</w:t>
                      </w:r>
                    </w:p>
                    <w:p w14:paraId="222E480A" w14:textId="77777777" w:rsidR="00330216" w:rsidRPr="00967EAF" w:rsidRDefault="00330216" w:rsidP="00967EA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67EAF">
                        <w:rPr>
                          <w:rFonts w:ascii="Consolas" w:hAnsi="Consolas" w:cs="Consolas"/>
                        </w:rPr>
                        <w:t>B&gt;* 172.16.100.3/32 [20/0] via fe80::268a:7ff:fecf:6a58, swp1, 00:04:13</w:t>
                      </w:r>
                    </w:p>
                    <w:p w14:paraId="222E480B" w14:textId="77777777" w:rsidR="00330216" w:rsidRPr="00267030" w:rsidRDefault="00330216" w:rsidP="00967EA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67EAF">
                        <w:rPr>
                          <w:rFonts w:ascii="Consolas" w:hAnsi="Consolas" w:cs="Consolas"/>
                        </w:rPr>
                        <w:t>B&gt;* 172.16.100.4/32 [20/0] via fe80::268a:7ff:fecf:6ddc, swp2, 00:03:57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21D5E"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967EAF">
        <w:rPr>
          <w:rFonts w:ascii="Consolas" w:hAnsi="Consolas" w:cs="Consolas"/>
          <w:b/>
          <w:bCs/>
          <w:i/>
          <w:iCs/>
          <w:sz w:val="24"/>
          <w:szCs w:val="24"/>
        </w:rPr>
        <w:t>net show route bgp</w:t>
      </w:r>
      <w:r w:rsidR="00421D5E" w:rsidRPr="003A6E54">
        <w:rPr>
          <w:rFonts w:ascii="Consolas" w:hAnsi="Consolas" w:cs="Consolas"/>
          <w:i/>
          <w:iCs/>
          <w:sz w:val="24"/>
          <w:szCs w:val="24"/>
        </w:rPr>
        <w:t xml:space="preserve"> </w:t>
      </w:r>
    </w:p>
    <w:p w14:paraId="222E3F7F" w14:textId="77777777" w:rsidR="00277475" w:rsidRPr="003A6E54" w:rsidRDefault="00277475" w:rsidP="001418DF">
      <w:pPr>
        <w:rPr>
          <w:rFonts w:ascii="Consolas" w:hAnsi="Consolas" w:cs="Consolas"/>
          <w:i/>
          <w:iCs/>
          <w:sz w:val="24"/>
          <w:szCs w:val="24"/>
        </w:rPr>
      </w:pPr>
    </w:p>
    <w:p w14:paraId="222E3F80" w14:textId="77777777" w:rsidR="001418DF" w:rsidRPr="003A6E54" w:rsidRDefault="001418DF" w:rsidP="001418DF">
      <w:pPr>
        <w:rPr>
          <w:rFonts w:ascii="Consolas" w:hAnsi="Consolas" w:cs="Consolas"/>
          <w:i/>
          <w:iCs/>
          <w:sz w:val="24"/>
          <w:szCs w:val="24"/>
        </w:rPr>
      </w:pPr>
    </w:p>
    <w:p w14:paraId="222E3F81" w14:textId="77777777" w:rsidR="000457A8" w:rsidRDefault="000457A8" w:rsidP="00005B9B">
      <w:pPr>
        <w:rPr>
          <w:b/>
          <w:bCs/>
          <w:sz w:val="24"/>
          <w:szCs w:val="24"/>
        </w:rPr>
      </w:pPr>
    </w:p>
    <w:p w14:paraId="222E3F82" w14:textId="77777777" w:rsidR="00967EAF" w:rsidRDefault="00967EAF" w:rsidP="00005B9B">
      <w:pPr>
        <w:rPr>
          <w:b/>
          <w:bCs/>
          <w:sz w:val="24"/>
          <w:szCs w:val="24"/>
        </w:rPr>
      </w:pPr>
    </w:p>
    <w:p w14:paraId="222E3F83" w14:textId="77777777" w:rsidR="00967EAF" w:rsidRDefault="00967EAF" w:rsidP="00005B9B">
      <w:pPr>
        <w:rPr>
          <w:b/>
          <w:b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360192" behindDoc="0" locked="0" layoutInCell="1" allowOverlap="1" wp14:anchorId="222E43BF" wp14:editId="222E43C0">
                <wp:simplePos x="0" y="0"/>
                <wp:positionH relativeFrom="column">
                  <wp:posOffset>421341</wp:posOffset>
                </wp:positionH>
                <wp:positionV relativeFrom="paragraph">
                  <wp:posOffset>110154</wp:posOffset>
                </wp:positionV>
                <wp:extent cx="4800600" cy="354106"/>
                <wp:effectExtent l="0" t="0" r="0" b="8255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0600" cy="35410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E8691" id="Rectangle 1194" o:spid="_x0000_s1026" style="position:absolute;margin-left:33.2pt;margin-top:8.65pt;width:378pt;height:27.9pt;z-index:25236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F84" w14:textId="77777777" w:rsidR="00967EAF" w:rsidRDefault="00967EAF" w:rsidP="00005B9B">
      <w:pPr>
        <w:rPr>
          <w:b/>
          <w:bCs/>
          <w:sz w:val="24"/>
          <w:szCs w:val="24"/>
        </w:rPr>
      </w:pPr>
    </w:p>
    <w:p w14:paraId="222E3F85" w14:textId="77777777" w:rsidR="00967EAF" w:rsidRDefault="00967EAF" w:rsidP="00005B9B">
      <w:pPr>
        <w:rPr>
          <w:b/>
          <w:bCs/>
          <w:sz w:val="24"/>
          <w:szCs w:val="24"/>
        </w:rPr>
      </w:pPr>
    </w:p>
    <w:p w14:paraId="222E3F86" w14:textId="77777777" w:rsidR="00386D70" w:rsidRDefault="00386D70" w:rsidP="00967EAF">
      <w:pPr>
        <w:spacing w:after="0"/>
        <w:rPr>
          <w:b/>
          <w:bCs/>
          <w:sz w:val="24"/>
          <w:szCs w:val="24"/>
        </w:rPr>
      </w:pPr>
    </w:p>
    <w:p w14:paraId="222E3F87" w14:textId="77777777" w:rsidR="00967EAF" w:rsidRDefault="00967EAF" w:rsidP="00FE399E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** Please note:</w:t>
      </w:r>
    </w:p>
    <w:p w14:paraId="222E3F88" w14:textId="77777777" w:rsidR="00967EAF" w:rsidRDefault="00967EAF" w:rsidP="00961A1C">
      <w:pPr>
        <w:pStyle w:val="ListParagraph"/>
        <w:numPr>
          <w:ilvl w:val="0"/>
          <w:numId w:val="22"/>
        </w:numPr>
        <w:spacing w:after="0"/>
        <w:rPr>
          <w:sz w:val="24"/>
          <w:szCs w:val="24"/>
        </w:rPr>
      </w:pPr>
      <w:r w:rsidRPr="00967EAF">
        <w:rPr>
          <w:sz w:val="24"/>
          <w:szCs w:val="24"/>
        </w:rPr>
        <w:t>NEXT-HOP is the neighbor’s IPv6 Link Local Address</w:t>
      </w:r>
    </w:p>
    <w:p w14:paraId="222E3F89" w14:textId="77777777" w:rsidR="00967EAF" w:rsidRDefault="00FE399E" w:rsidP="00961A1C">
      <w:pPr>
        <w:pStyle w:val="ListParagraph"/>
        <w:numPr>
          <w:ilvl w:val="0"/>
          <w:numId w:val="2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BGP multipath is enabled</w:t>
      </w:r>
    </w:p>
    <w:p w14:paraId="222E3F8A" w14:textId="77777777" w:rsidR="00840A81" w:rsidRDefault="00840A81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22E3F8B" w14:textId="77777777" w:rsidR="00967EAF" w:rsidRPr="00967EAF" w:rsidRDefault="00840A81" w:rsidP="00967EAF">
      <w:pPr>
        <w:spacing w:after="0"/>
        <w:rPr>
          <w:sz w:val="24"/>
          <w:szCs w:val="24"/>
        </w:rPr>
      </w:pPr>
      <w:r w:rsidRPr="00BC5C64">
        <w:rPr>
          <w:b/>
          <w:bCs/>
          <w:noProof/>
          <w:color w:val="404040" w:themeColor="text1" w:themeTint="BF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3041152" behindDoc="0" locked="0" layoutInCell="1" allowOverlap="1" wp14:anchorId="222E43C1" wp14:editId="222E43C2">
                <wp:simplePos x="0" y="0"/>
                <wp:positionH relativeFrom="column">
                  <wp:posOffset>-922655</wp:posOffset>
                </wp:positionH>
                <wp:positionV relativeFrom="paragraph">
                  <wp:posOffset>251831</wp:posOffset>
                </wp:positionV>
                <wp:extent cx="815161" cy="81915"/>
                <wp:effectExtent l="0" t="0" r="23495" b="13335"/>
                <wp:wrapNone/>
                <wp:docPr id="2279" name="Group 22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280" name="Straight Connector 2280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81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7AD2BEB" id="Group 2279" o:spid="_x0000_s1026" style="position:absolute;margin-left:-72.65pt;margin-top:19.85pt;width:64.2pt;height:6.45pt;z-index:253041152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">
                <v:line id="Straight Connector 2280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JGz+MQAAADdAAAADwAAAGRycy9kb3ducmV2LnhtbERPy2qDQBTdF/oPwy10V8e4KMFklEaQ&#10;FEogzavbi3OrUueOcSbR/H1nEcjycN7LfDKduNLgWssKZlEMgriyuuVawWFfvs1BOI+ssbNMCm7k&#10;IM+en5aYajvyN113vhYhhF2KChrv+1RKVzVk0EW2Jw7crx0M+gCHWuoBxxBuOpnE8bs02HJoaLCn&#10;oqHqb3cxCrZft+O57MbibDen/XoV/xTHy1qp15fpYwHC0+Qf4rv7UytIknnYH96EJyCz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skbP4xAAAAN0AAAAPAAAAAAAAAAAA&#10;AAAAAKECAABkcnMvZG93bnJldi54bWxQSwUGAAAAAAQABAD5AAAAkgMAAAAA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BL/1sIA&#10;AADdAAAADwAAAGRycy9kb3ducmV2LnhtbESPS6vCMBSE9xf8D+EI7q6pRa5SjSKCILiyPtbH5vSB&#10;zUlpYq3/3lwQXA4z8w2zXPemFh21rrKsYDKOQBBnVldcKDifdr9zEM4ja6wtk4IXOVivBj9LTLR9&#10;8pG61BciQNglqKD0vkmkdFlJBt3YNsTBy21r0AfZFlK3+AxwU8s4iv6kwYrDQokNbUvK7unDKDjJ&#10;V36ZHVJDRstrf97Opl1+U2o07DcLEJ56/w1/2nutII7nE/h/E56AXL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AEv/WwgAAAN0AAAAPAAAAAAAAAAAAAAAAAJgCAABkcnMvZG93&#10;bnJldi54bWxQSwUGAAAAAAQABAD1AAAAhwMAAAAA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3F8C" w14:textId="77777777" w:rsidR="00005B9B" w:rsidRPr="00386D70" w:rsidRDefault="00421D5E" w:rsidP="00967EAF">
      <w:pPr>
        <w:rPr>
          <w:b/>
          <w:bCs/>
          <w:sz w:val="28"/>
          <w:szCs w:val="28"/>
        </w:rPr>
      </w:pPr>
      <w:r w:rsidRPr="00386D70">
        <w:rPr>
          <w:b/>
          <w:bCs/>
          <w:sz w:val="28"/>
          <w:szCs w:val="28"/>
        </w:rPr>
        <w:t>T</w:t>
      </w:r>
      <w:r w:rsidRPr="00386D70">
        <w:rPr>
          <w:b/>
          <w:bCs/>
          <w:sz w:val="28"/>
          <w:szCs w:val="28"/>
        </w:rPr>
        <w:softHyphen/>
      </w:r>
      <w:r w:rsidRPr="00386D70">
        <w:rPr>
          <w:b/>
          <w:bCs/>
          <w:sz w:val="28"/>
          <w:szCs w:val="28"/>
        </w:rPr>
        <w:softHyphen/>
        <w:t xml:space="preserve">ask 4: </w:t>
      </w:r>
      <w:r w:rsidR="00967EAF" w:rsidRPr="00386D70">
        <w:rPr>
          <w:b/>
          <w:bCs/>
          <w:sz w:val="28"/>
          <w:szCs w:val="28"/>
        </w:rPr>
        <w:t>Advertise local IP prefixes</w:t>
      </w:r>
    </w:p>
    <w:p w14:paraId="222E3F8D" w14:textId="77777777" w:rsidR="00386D70" w:rsidRDefault="000D06D1" w:rsidP="00961A1C">
      <w:pPr>
        <w:pStyle w:val="ListParagraph"/>
        <w:numPr>
          <w:ilvl w:val="0"/>
          <w:numId w:val="14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On the leaf switches, assign IP addresses for the host-facing interface, </w:t>
      </w:r>
      <w:r w:rsidRPr="00386D70">
        <w:rPr>
          <w:b/>
          <w:bCs/>
          <w:i/>
          <w:iCs/>
          <w:sz w:val="24"/>
          <w:szCs w:val="24"/>
        </w:rPr>
        <w:t>swp8</w:t>
      </w:r>
      <w:r>
        <w:rPr>
          <w:sz w:val="24"/>
          <w:szCs w:val="24"/>
        </w:rPr>
        <w:t xml:space="preserve"> and </w:t>
      </w:r>
      <w:r w:rsidRPr="00386D70">
        <w:rPr>
          <w:b/>
          <w:bCs/>
          <w:i/>
          <w:iCs/>
          <w:sz w:val="24"/>
          <w:szCs w:val="24"/>
        </w:rPr>
        <w:t>swp9</w:t>
      </w:r>
      <w:r>
        <w:rPr>
          <w:sz w:val="24"/>
          <w:szCs w:val="24"/>
        </w:rPr>
        <w:t>.</w:t>
      </w:r>
      <w:r>
        <w:rPr>
          <w:sz w:val="24"/>
          <w:szCs w:val="24"/>
        </w:rPr>
        <w:br/>
      </w:r>
      <w:r w:rsidRPr="000D06D1">
        <w:rPr>
          <w:sz w:val="24"/>
          <w:szCs w:val="24"/>
        </w:rPr>
        <w:t xml:space="preserve">Advertise the </w:t>
      </w:r>
      <w:r w:rsidR="00386D70">
        <w:rPr>
          <w:sz w:val="24"/>
          <w:szCs w:val="24"/>
        </w:rPr>
        <w:t xml:space="preserve">IP </w:t>
      </w:r>
      <w:r w:rsidRPr="000D06D1">
        <w:rPr>
          <w:sz w:val="24"/>
          <w:szCs w:val="24"/>
        </w:rPr>
        <w:t>prefixes in the BGP process.</w:t>
      </w:r>
      <w:r>
        <w:rPr>
          <w:sz w:val="24"/>
          <w:szCs w:val="24"/>
        </w:rPr>
        <w:br/>
      </w:r>
      <w:r w:rsidR="00BA73D0">
        <w:rPr>
          <w:sz w:val="24"/>
          <w:szCs w:val="24"/>
        </w:rPr>
        <w:t xml:space="preserve">Use the IP addresses listed in </w:t>
      </w:r>
      <w:r w:rsidR="006D1B54">
        <w:rPr>
          <w:sz w:val="24"/>
          <w:szCs w:val="24"/>
        </w:rPr>
        <w:t xml:space="preserve">the </w:t>
      </w:r>
      <w:r w:rsidR="00BA73D0">
        <w:rPr>
          <w:sz w:val="24"/>
          <w:szCs w:val="24"/>
        </w:rPr>
        <w:t>below</w:t>
      </w:r>
      <w:r w:rsidR="00826350">
        <w:rPr>
          <w:sz w:val="24"/>
          <w:szCs w:val="24"/>
        </w:rPr>
        <w:t xml:space="preserve"> topology. Use /24 for the subnet mask.</w:t>
      </w:r>
    </w:p>
    <w:p w14:paraId="222E3F8E" w14:textId="77777777" w:rsidR="000D06D1" w:rsidRDefault="00386D70" w:rsidP="00386D70">
      <w:pPr>
        <w:pStyle w:val="ListParagraph"/>
        <w:spacing w:after="120" w:line="240" w:lineRule="auto"/>
        <w:ind w:left="360"/>
        <w:rPr>
          <w:sz w:val="24"/>
          <w:szCs w:val="24"/>
        </w:rPr>
      </w:pPr>
      <w:r w:rsidRPr="00BA73D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42816" behindDoc="0" locked="0" layoutInCell="1" allowOverlap="1" wp14:anchorId="222E43C3" wp14:editId="222E43C4">
                <wp:simplePos x="0" y="0"/>
                <wp:positionH relativeFrom="column">
                  <wp:posOffset>3491230</wp:posOffset>
                </wp:positionH>
                <wp:positionV relativeFrom="paragraph">
                  <wp:posOffset>381635</wp:posOffset>
                </wp:positionV>
                <wp:extent cx="744855" cy="307975"/>
                <wp:effectExtent l="0" t="0" r="0" b="0"/>
                <wp:wrapNone/>
                <wp:docPr id="1531" name="Rectangle 15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4855" cy="3079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80C" w14:textId="77777777" w:rsidR="00330216" w:rsidRPr="004E0C9B" w:rsidRDefault="00330216" w:rsidP="00BA73D0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3C3" id="Rectangle 1531" o:spid="_x0000_s1348" style="position:absolute;left:0;text-align:left;margin-left:274.9pt;margin-top:30.05pt;width:58.65pt;height:24.25pt;z-index:25264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" filled="f" stroked="f">
                <v:textbox style="mso-fit-shape-to-text:t">
                  <w:txbxContent>
                    <w:p w14:paraId="222E480C" w14:textId="77777777" w:rsidR="00330216" w:rsidRPr="004E0C9B" w:rsidRDefault="00330216" w:rsidP="00BA73D0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spine4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648960" behindDoc="0" locked="0" layoutInCell="1" allowOverlap="1" wp14:anchorId="222E43C5" wp14:editId="222E43C6">
                <wp:simplePos x="0" y="0"/>
                <wp:positionH relativeFrom="column">
                  <wp:posOffset>4406265</wp:posOffset>
                </wp:positionH>
                <wp:positionV relativeFrom="paragraph">
                  <wp:posOffset>230505</wp:posOffset>
                </wp:positionV>
                <wp:extent cx="1012825" cy="472440"/>
                <wp:effectExtent l="0" t="0" r="0" b="3810"/>
                <wp:wrapNone/>
                <wp:docPr id="16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282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0D" w14:textId="77777777" w:rsidR="00330216" w:rsidRDefault="00330216" w:rsidP="00BA73D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loopback</w:t>
                            </w:r>
                          </w:p>
                          <w:p w14:paraId="222E480E" w14:textId="77777777" w:rsidR="00330216" w:rsidRDefault="00330216" w:rsidP="00BA73D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172.16.100.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3C5" id="_x0000_s1349" type="#_x0000_t202" style="position:absolute;left:0;text-align:left;margin-left:346.95pt;margin-top:18.15pt;width:79.75pt;height:37.2pt;z-index:25264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" filled="f" stroked="f">
                <v:stroke dashstyle="dash"/>
                <v:textbox>
                  <w:txbxContent>
                    <w:p w14:paraId="222E480D" w14:textId="77777777" w:rsidR="00330216" w:rsidRDefault="00330216" w:rsidP="00BA73D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loopback</w:t>
                      </w:r>
                    </w:p>
                    <w:p w14:paraId="222E480E" w14:textId="77777777" w:rsidR="00330216" w:rsidRDefault="00330216" w:rsidP="00BA73D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172.16.100.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646912" behindDoc="0" locked="0" layoutInCell="1" allowOverlap="1" wp14:anchorId="222E43C7" wp14:editId="222E43C8">
                <wp:simplePos x="0" y="0"/>
                <wp:positionH relativeFrom="column">
                  <wp:posOffset>364490</wp:posOffset>
                </wp:positionH>
                <wp:positionV relativeFrom="paragraph">
                  <wp:posOffset>249555</wp:posOffset>
                </wp:positionV>
                <wp:extent cx="1012825" cy="472440"/>
                <wp:effectExtent l="0" t="0" r="0" b="3810"/>
                <wp:wrapNone/>
                <wp:docPr id="16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2825" cy="472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0F" w14:textId="77777777" w:rsidR="00330216" w:rsidRDefault="00330216" w:rsidP="00BA73D0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loopback</w:t>
                            </w:r>
                          </w:p>
                          <w:p w14:paraId="222E4810" w14:textId="77777777" w:rsidR="00330216" w:rsidRDefault="00330216" w:rsidP="00BA73D0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172.16.100.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3C7" id="_x0000_s1350" type="#_x0000_t202" style="position:absolute;left:0;text-align:left;margin-left:28.7pt;margin-top:19.65pt;width:79.75pt;height:37.2pt;z-index:25264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" filled="f" stroked="f">
                <v:stroke dashstyle="dash"/>
                <v:textbox>
                  <w:txbxContent>
                    <w:p w14:paraId="222E480F" w14:textId="77777777" w:rsidR="00330216" w:rsidRDefault="00330216" w:rsidP="00BA73D0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loopback</w:t>
                      </w:r>
                    </w:p>
                    <w:p w14:paraId="222E4810" w14:textId="77777777" w:rsidR="00330216" w:rsidRDefault="00330216" w:rsidP="00BA73D0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172.16.100.3</w:t>
                      </w:r>
                    </w:p>
                  </w:txbxContent>
                </v:textbox>
              </v:shape>
            </w:pict>
          </mc:Fallback>
        </mc:AlternateContent>
      </w:r>
      <w:r w:rsidRPr="00BA73D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41792" behindDoc="0" locked="0" layoutInCell="1" allowOverlap="1" wp14:anchorId="222E43C9" wp14:editId="222E43CA">
                <wp:simplePos x="0" y="0"/>
                <wp:positionH relativeFrom="column">
                  <wp:posOffset>1550670</wp:posOffset>
                </wp:positionH>
                <wp:positionV relativeFrom="paragraph">
                  <wp:posOffset>351155</wp:posOffset>
                </wp:positionV>
                <wp:extent cx="768985" cy="307975"/>
                <wp:effectExtent l="0" t="0" r="0" b="0"/>
                <wp:wrapNone/>
                <wp:docPr id="1524" name="Rectangle 15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985" cy="3079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811" w14:textId="77777777" w:rsidR="00330216" w:rsidRPr="004E0C9B" w:rsidRDefault="00330216" w:rsidP="00BA73D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3C9" id="Rectangle 1524" o:spid="_x0000_s1351" style="position:absolute;left:0;text-align:left;margin-left:122.1pt;margin-top:27.65pt;width:60.55pt;height:24.25pt;z-index:25264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" filled="f" stroked="f">
                <v:textbox style="mso-fit-shape-to-text:t">
                  <w:txbxContent>
                    <w:p w14:paraId="222E4811" w14:textId="77777777" w:rsidR="00330216" w:rsidRPr="004E0C9B" w:rsidRDefault="00330216" w:rsidP="00BA73D0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spine3</w:t>
                      </w:r>
                    </w:p>
                  </w:txbxContent>
                </v:textbox>
              </v:rect>
            </w:pict>
          </mc:Fallback>
        </mc:AlternateContent>
      </w:r>
      <w:r w:rsidRPr="00802D8C"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2639744" behindDoc="0" locked="0" layoutInCell="1" allowOverlap="1" wp14:anchorId="222E43CB" wp14:editId="222E43CC">
                <wp:simplePos x="0" y="0"/>
                <wp:positionH relativeFrom="column">
                  <wp:posOffset>802005</wp:posOffset>
                </wp:positionH>
                <wp:positionV relativeFrom="paragraph">
                  <wp:posOffset>248920</wp:posOffset>
                </wp:positionV>
                <wp:extent cx="4419600" cy="3610610"/>
                <wp:effectExtent l="0" t="0" r="0" b="0"/>
                <wp:wrapNone/>
                <wp:docPr id="1478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19600" cy="3610610"/>
                          <a:chOff x="-569616" y="217514"/>
                          <a:chExt cx="5608422" cy="4082800"/>
                        </a:xfrm>
                      </wpg:grpSpPr>
                      <wps:wsp>
                        <wps:cNvPr id="1481" name="Straight Connector 1481"/>
                        <wps:cNvCnPr/>
                        <wps:spPr>
                          <a:xfrm flipV="1">
                            <a:off x="752200" y="881581"/>
                            <a:ext cx="0" cy="901263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82" name="Straight Connector 1482"/>
                        <wps:cNvCnPr/>
                        <wps:spPr>
                          <a:xfrm flipV="1">
                            <a:off x="1089466" y="848230"/>
                            <a:ext cx="1846993" cy="95124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83" name="Straight Connector 1483"/>
                        <wps:cNvCnPr/>
                        <wps:spPr>
                          <a:xfrm flipH="1" flipV="1">
                            <a:off x="3379623" y="863325"/>
                            <a:ext cx="12302" cy="9194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87" name="Straight Connector 1487"/>
                        <wps:cNvCnPr/>
                        <wps:spPr>
                          <a:xfrm flipH="1" flipV="1">
                            <a:off x="1000705" y="821114"/>
                            <a:ext cx="2212025" cy="97824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88" name="Straight Connector 1488"/>
                        <wps:cNvCnPr/>
                        <wps:spPr>
                          <a:xfrm flipV="1">
                            <a:off x="464628" y="2429182"/>
                            <a:ext cx="145761" cy="58455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89" name="Straight Connector 1489"/>
                        <wps:cNvCnPr/>
                        <wps:spPr>
                          <a:xfrm flipH="1" flipV="1">
                            <a:off x="1160992" y="2429032"/>
                            <a:ext cx="65073" cy="584703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91" name="Straight Connector 1491"/>
                        <wps:cNvCnPr/>
                        <wps:spPr>
                          <a:xfrm flipV="1">
                            <a:off x="3260358" y="2419402"/>
                            <a:ext cx="60311" cy="6187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92" name="Straight Connector 1492"/>
                        <wps:cNvCnPr/>
                        <wps:spPr>
                          <a:xfrm flipH="1" flipV="1">
                            <a:off x="3663379" y="2417627"/>
                            <a:ext cx="190422" cy="60361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93" name="TextBox 20"/>
                        <wps:cNvSpPr txBox="1"/>
                        <wps:spPr>
                          <a:xfrm>
                            <a:off x="-142131" y="999609"/>
                            <a:ext cx="1055229" cy="5344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12" w14:textId="77777777" w:rsidR="0033021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94" name="TextBox 40"/>
                        <wps:cNvSpPr txBox="1"/>
                        <wps:spPr>
                          <a:xfrm>
                            <a:off x="-569616" y="2366113"/>
                            <a:ext cx="1180014" cy="5656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13" w14:textId="77777777" w:rsidR="0033021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8</w:t>
                              </w:r>
                            </w:p>
                            <w:p w14:paraId="222E4814" w14:textId="77777777" w:rsidR="00330216" w:rsidRPr="00394BA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72.16.1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8.1</w:t>
                              </w:r>
                            </w:p>
                            <w:p w14:paraId="222E4815" w14:textId="77777777" w:rsidR="00330216" w:rsidRPr="00394BA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95" name="TextBox 41"/>
                        <wps:cNvSpPr txBox="1"/>
                        <wps:spPr>
                          <a:xfrm>
                            <a:off x="1118049" y="2355960"/>
                            <a:ext cx="1164611" cy="5274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16" w14:textId="77777777" w:rsidR="0033021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9</w:t>
                              </w:r>
                            </w:p>
                            <w:p w14:paraId="222E4817" w14:textId="77777777" w:rsidR="00330216" w:rsidRPr="00394BA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72.16.1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9.1</w:t>
                              </w:r>
                            </w:p>
                            <w:p w14:paraId="222E4818" w14:textId="77777777" w:rsidR="00330216" w:rsidRPr="00394BA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96" name="Picture 1496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3404" y="2957284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97" name="Picture 1497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24893" y="2957284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4" name="Picture 144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36456" y="2987694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5" name="Picture 145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35398" y="2957284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6" name="Rectangle 156"/>
                        <wps:cNvSpPr/>
                        <wps:spPr>
                          <a:xfrm>
                            <a:off x="158226" y="217514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7" name="Rectangle 157"/>
                        <wps:cNvSpPr/>
                        <wps:spPr>
                          <a:xfrm>
                            <a:off x="2653929" y="218263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8" name="Rectangle 158"/>
                        <wps:cNvSpPr/>
                        <wps:spPr>
                          <a:xfrm>
                            <a:off x="2657526" y="1771709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9" name="Rectangle 159"/>
                        <wps:cNvSpPr/>
                        <wps:spPr>
                          <a:xfrm>
                            <a:off x="200150" y="1787174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04" name="TextBox 41"/>
                        <wps:cNvSpPr txBox="1"/>
                        <wps:spPr>
                          <a:xfrm>
                            <a:off x="2216637" y="2368793"/>
                            <a:ext cx="1175288" cy="524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19" w14:textId="77777777" w:rsidR="0033021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8</w:t>
                              </w:r>
                            </w:p>
                            <w:p w14:paraId="222E481A" w14:textId="77777777" w:rsidR="00330216" w:rsidRPr="00394BA6" w:rsidRDefault="00330216" w:rsidP="00C71C3D">
                              <w:pPr>
                                <w:pStyle w:val="NormalWeb"/>
                                <w:spacing w:before="0" w:beforeAutospacing="0" w:after="0" w:afterAutospacing="0"/>
                                <w:jc w:val="both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72.16.28.1</w:t>
                              </w:r>
                            </w:p>
                            <w:p w14:paraId="222E481B" w14:textId="77777777" w:rsidR="00330216" w:rsidRPr="00394BA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8" name="TextBox 41"/>
                        <wps:cNvSpPr txBox="1"/>
                        <wps:spPr>
                          <a:xfrm>
                            <a:off x="3674841" y="2355959"/>
                            <a:ext cx="1363965" cy="502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1C" w14:textId="77777777" w:rsidR="0033021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9</w:t>
                              </w:r>
                            </w:p>
                            <w:p w14:paraId="222E481D" w14:textId="77777777" w:rsidR="00330216" w:rsidRPr="00394BA6" w:rsidRDefault="00330216" w:rsidP="00C71C3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72.16.29.1</w:t>
                              </w:r>
                            </w:p>
                            <w:p w14:paraId="222E481E" w14:textId="77777777" w:rsidR="00330216" w:rsidRPr="00394BA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10" name="TextBox 20"/>
                        <wps:cNvSpPr txBox="1"/>
                        <wps:spPr>
                          <a:xfrm>
                            <a:off x="912986" y="1039377"/>
                            <a:ext cx="924045" cy="5344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1F" w14:textId="77777777" w:rsidR="0033021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12" name="TextBox 20"/>
                        <wps:cNvSpPr txBox="1"/>
                        <wps:spPr>
                          <a:xfrm>
                            <a:off x="2310997" y="999609"/>
                            <a:ext cx="924045" cy="5344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20" w14:textId="77777777" w:rsidR="0033021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16" name="TextBox 20"/>
                        <wps:cNvSpPr txBox="1"/>
                        <wps:spPr>
                          <a:xfrm>
                            <a:off x="3243999" y="998558"/>
                            <a:ext cx="924045" cy="5354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21" w14:textId="77777777" w:rsidR="0033021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17" name="Rectangle 1517"/>
                        <wps:cNvSpPr/>
                        <wps:spPr>
                          <a:xfrm>
                            <a:off x="-373362" y="3677128"/>
                            <a:ext cx="1286304" cy="62318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822" w14:textId="77777777" w:rsidR="0033021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Eth2</w:t>
                              </w:r>
                            </w:p>
                            <w:p w14:paraId="222E4823" w14:textId="77777777" w:rsidR="00330216" w:rsidRPr="00394BA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72.16.1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8.2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8" name="Rectangle 1518"/>
                        <wps:cNvSpPr/>
                        <wps:spPr>
                          <a:xfrm>
                            <a:off x="834891" y="3677229"/>
                            <a:ext cx="1290879" cy="622883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824" w14:textId="77777777" w:rsidR="0033021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Eth2</w:t>
                              </w:r>
                            </w:p>
                            <w:p w14:paraId="222E4825" w14:textId="77777777" w:rsidR="00330216" w:rsidRPr="00394BA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72.</w:t>
                              </w:r>
                              <w:r w:rsidRPr="006832EC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6</w:t>
                              </w: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.1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9</w:t>
                              </w: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.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22" name="Rectangle 1522"/>
                        <wps:cNvSpPr/>
                        <wps:spPr>
                          <a:xfrm>
                            <a:off x="2628914" y="3688072"/>
                            <a:ext cx="1224882" cy="5099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826" w14:textId="77777777" w:rsidR="0033021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Eth2</w:t>
                              </w:r>
                            </w:p>
                            <w:p w14:paraId="222E4827" w14:textId="77777777" w:rsidR="00330216" w:rsidRPr="00394BA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72.</w:t>
                              </w:r>
                              <w:r w:rsidRPr="006832EC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6</w:t>
                              </w: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.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28</w:t>
                              </w: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.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23" name="Rectangle 1523"/>
                        <wps:cNvSpPr/>
                        <wps:spPr>
                          <a:xfrm>
                            <a:off x="3663375" y="3677813"/>
                            <a:ext cx="1287281" cy="496371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828" w14:textId="77777777" w:rsidR="0033021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Eth2</w:t>
                              </w:r>
                            </w:p>
                            <w:p w14:paraId="222E4829" w14:textId="77777777" w:rsidR="00330216" w:rsidRPr="00394BA6" w:rsidRDefault="00330216" w:rsidP="00BA73D0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72.16.29</w:t>
                              </w: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.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2E43CB" id="_x0000_s1352" style="position:absolute;left:0;text-align:left;margin-left:63.15pt;margin-top:19.6pt;width:348pt;height:284.3pt;z-index:252639744;mso-width-relative:margin;mso-height-relative:margin" coordorigin="-5696,2175" coordsize="56084,40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">
                <v:line id="Straight Connector 1481" o:spid="_x0000_s1353" style="position:absolute;flip:y;visibility:visible;mso-wrap-style:square" from="7522,8815" to="7522,17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" strokecolor="#538135 [2409]" strokeweight="3pt">
                  <v:stroke joinstyle="miter"/>
                </v:line>
                <v:line id="Straight Connector 1482" o:spid="_x0000_s1354" style="position:absolute;flip:y;visibility:visible;mso-wrap-style:square" from="10894,8482" to="29364,17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" strokecolor="#538135 [2409]" strokeweight="3pt">
                  <v:stroke joinstyle="miter"/>
                </v:line>
                <v:line id="Straight Connector 1483" o:spid="_x0000_s1355" style="position:absolute;flip:x y;visibility:visible;mso-wrap-style:square" from="33796,8633" to="33919,17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" strokecolor="#538135 [2409]" strokeweight="3pt">
                  <v:stroke joinstyle="miter"/>
                </v:line>
                <v:line id="Straight Connector 1487" o:spid="_x0000_s1356" style="position:absolute;flip:x y;visibility:visible;mso-wrap-style:square" from="10007,8211" to="32127,17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" strokecolor="#538135 [2409]" strokeweight="3pt">
                  <v:stroke joinstyle="miter"/>
                </v:line>
                <v:line id="Straight Connector 1488" o:spid="_x0000_s1357" style="position:absolute;flip:y;visibility:visible;mso-wrap-style:square" from="4646,24291" to="6103,30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" strokecolor="#538135 [2409]" strokeweight="3pt">
                  <v:stroke joinstyle="miter"/>
                </v:line>
                <v:line id="Straight Connector 1489" o:spid="_x0000_s1358" style="position:absolute;flip:x y;visibility:visible;mso-wrap-style:square" from="11609,24290" to="12260,30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" strokecolor="#538135 [2409]" strokeweight="3pt">
                  <v:stroke joinstyle="miter"/>
                </v:line>
                <v:line id="Straight Connector 1491" o:spid="_x0000_s1359" style="position:absolute;flip:y;visibility:visible;mso-wrap-style:square" from="32603,24194" to="33206,30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" strokecolor="#538135 [2409]" strokeweight="3pt">
                  <v:stroke joinstyle="miter"/>
                </v:line>
                <v:line id="Straight Connector 1492" o:spid="_x0000_s1360" style="position:absolute;flip:x y;visibility:visible;mso-wrap-style:square" from="36633,24176" to="38538,302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" strokecolor="#538135 [2409]" strokeweight="3pt">
                  <v:stroke joinstyle="miter"/>
                </v:line>
                <v:shape id="_x0000_s1361" type="#_x0000_t202" style="position:absolute;left:-1421;top:9996;width:10551;height:5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" filled="f" stroked="f">
                  <v:stroke dashstyle="dash"/>
                  <v:textbox>
                    <w:txbxContent>
                      <w:p w14:paraId="222E4812" w14:textId="77777777" w:rsidR="00330216" w:rsidRDefault="00330216" w:rsidP="00BA73D0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62" type="#_x0000_t202" style="position:absolute;left:-5696;top:23661;width:11799;height:56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" filled="f" stroked="f">
                  <v:stroke dashstyle="dash"/>
                  <v:textbox>
                    <w:txbxContent>
                      <w:p w14:paraId="222E4813" w14:textId="77777777" w:rsidR="00330216" w:rsidRDefault="00330216" w:rsidP="00BA73D0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8</w:t>
                        </w:r>
                      </w:p>
                      <w:p w14:paraId="222E4814" w14:textId="77777777" w:rsidR="00330216" w:rsidRPr="00394BA6" w:rsidRDefault="00330216" w:rsidP="00BA73D0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72.16.1</w:t>
                        </w: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8.1</w:t>
                        </w:r>
                      </w:p>
                      <w:p w14:paraId="222E4815" w14:textId="77777777" w:rsidR="00330216" w:rsidRPr="00394BA6" w:rsidRDefault="00330216" w:rsidP="00BA73D0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</w:p>
                    </w:txbxContent>
                  </v:textbox>
                </v:shape>
                <v:shape id="_x0000_s1363" type="#_x0000_t202" style="position:absolute;left:11180;top:23559;width:11646;height:5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bJ+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b&#10;3Qf8fhNPkIcfAAAA//8DAFBLAQItABQABgAIAAAAIQDb4fbL7gAAAIUBAAATAAAAAAAAAAAAAAAA&#10;AAAAAABbQ29udGVudF9UeXBlc10ueG1sUEsBAi0AFAAGAAgAAAAhAFr0LFu/AAAAFQEAAAsAAAAA&#10;AAAAAAAAAAAAHwEAAF9yZWxzLy5yZWxzUEsBAi0AFAAGAAgAAAAhAMoBsn7BAAAA3QAAAA8AAAAA&#10;AAAAAAAAAAAABwIAAGRycy9kb3ducmV2LnhtbFBLBQYAAAAAAwADALcAAAD1AgAAAAA=&#10;" filled="f" stroked="f">
                  <v:stroke dashstyle="dash"/>
                  <v:textbox>
                    <w:txbxContent>
                      <w:p w14:paraId="222E4816" w14:textId="77777777" w:rsidR="00330216" w:rsidRDefault="00330216" w:rsidP="00BA73D0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9</w:t>
                        </w:r>
                      </w:p>
                      <w:p w14:paraId="222E4817" w14:textId="77777777" w:rsidR="00330216" w:rsidRPr="00394BA6" w:rsidRDefault="00330216" w:rsidP="00BA73D0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72.16.1</w:t>
                        </w: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9.1</w:t>
                        </w:r>
                      </w:p>
                      <w:p w14:paraId="222E4818" w14:textId="77777777" w:rsidR="00330216" w:rsidRPr="00394BA6" w:rsidRDefault="00330216" w:rsidP="00BA73D0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</w:p>
                    </w:txbxContent>
                  </v:textbox>
                </v:shape>
                <v:shape id="Picture 1496" o:spid="_x0000_s1364" type="#_x0000_t75" style="position:absolute;left:734;top:29572;width:6456;height:7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">
                  <v:imagedata r:id="rId21" o:title=""/>
                </v:shape>
                <v:shape id="Picture 1497" o:spid="_x0000_s1365" type="#_x0000_t75" style="position:absolute;left:9248;top:29572;width:6457;height:7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">
                  <v:imagedata r:id="rId21" o:title=""/>
                </v:shape>
                <v:shape id="Picture 144" o:spid="_x0000_s1366" type="#_x0000_t75" style="position:absolute;left:29364;top:29876;width:6456;height:7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">
                  <v:imagedata r:id="rId21" o:title=""/>
                </v:shape>
                <v:shape id="Picture 145" o:spid="_x0000_s1367" type="#_x0000_t75" style="position:absolute;left:37353;top:29572;width:6457;height:7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">
                  <v:imagedata r:id="rId21" o:title=""/>
                </v:shape>
                <v:rect id="Rectangle 156" o:spid="_x0000_s1368" style="position:absolute;left:1582;top:2175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" fillcolor="white [3212]" strokecolor="black [3213]" strokeweight="1pt"/>
                <v:rect id="Rectangle 157" o:spid="_x0000_s1369" style="position:absolute;left:26539;top:2182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" fillcolor="white [3212]" strokecolor="black [3213]" strokeweight="1pt"/>
                <v:rect id="Rectangle 158" o:spid="_x0000_s1370" style="position:absolute;left:26575;top:17717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" fillcolor="white [3212]" strokecolor="black [3213]" strokeweight="1pt"/>
                <v:rect id="Rectangle 159" o:spid="_x0000_s1371" style="position:absolute;left:2001;top:17871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" fillcolor="white [3212]" strokecolor="black [3213]" strokeweight="1pt"/>
                <v:shape id="_x0000_s1372" type="#_x0000_t202" style="position:absolute;left:22166;top:23687;width:11753;height:5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" filled="f" stroked="f">
                  <v:stroke dashstyle="dash"/>
                  <v:textbox>
                    <w:txbxContent>
                      <w:p w14:paraId="222E4819" w14:textId="77777777" w:rsidR="00330216" w:rsidRDefault="00330216" w:rsidP="00BA73D0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8</w:t>
                        </w:r>
                      </w:p>
                      <w:p w14:paraId="222E481A" w14:textId="77777777" w:rsidR="00330216" w:rsidRPr="00394BA6" w:rsidRDefault="00330216" w:rsidP="00C71C3D">
                        <w:pPr>
                          <w:pStyle w:val="NormalWeb"/>
                          <w:spacing w:before="0" w:beforeAutospacing="0" w:after="0" w:afterAutospacing="0"/>
                          <w:jc w:val="both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72.16.28.1</w:t>
                        </w:r>
                      </w:p>
                      <w:p w14:paraId="222E481B" w14:textId="77777777" w:rsidR="00330216" w:rsidRPr="00394BA6" w:rsidRDefault="00330216" w:rsidP="00BA73D0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</w:p>
                    </w:txbxContent>
                  </v:textbox>
                </v:shape>
                <v:shape id="_x0000_s1373" type="#_x0000_t202" style="position:absolute;left:36748;top:23559;width:13640;height:50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" filled="f" stroked="f">
                  <v:stroke dashstyle="dash"/>
                  <v:textbox>
                    <w:txbxContent>
                      <w:p w14:paraId="222E481C" w14:textId="77777777" w:rsidR="00330216" w:rsidRDefault="00330216" w:rsidP="00BA73D0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9</w:t>
                        </w:r>
                      </w:p>
                      <w:p w14:paraId="222E481D" w14:textId="77777777" w:rsidR="00330216" w:rsidRPr="00394BA6" w:rsidRDefault="00330216" w:rsidP="00C71C3D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72.16.29.1</w:t>
                        </w:r>
                      </w:p>
                      <w:p w14:paraId="222E481E" w14:textId="77777777" w:rsidR="00330216" w:rsidRPr="00394BA6" w:rsidRDefault="00330216" w:rsidP="00BA73D0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</w:p>
                    </w:txbxContent>
                  </v:textbox>
                </v:shape>
                <v:shape id="_x0000_s1374" type="#_x0000_t202" style="position:absolute;left:9129;top:10393;width:9241;height:5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" filled="f" stroked="f">
                  <v:stroke dashstyle="dash"/>
                  <v:textbox>
                    <w:txbxContent>
                      <w:p w14:paraId="222E481F" w14:textId="77777777" w:rsidR="00330216" w:rsidRDefault="00330216" w:rsidP="00BA73D0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75" type="#_x0000_t202" style="position:absolute;left:23109;top:9996;width:9241;height:5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ibN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" filled="f" stroked="f">
                  <v:stroke dashstyle="dash"/>
                  <v:textbox>
                    <w:txbxContent>
                      <w:p w14:paraId="222E4820" w14:textId="77777777" w:rsidR="00330216" w:rsidRDefault="00330216" w:rsidP="00BA73D0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76" type="#_x0000_t202" style="position:absolute;left:32439;top:9985;width:9241;height:53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" filled="f" stroked="f">
                  <v:stroke dashstyle="dash"/>
                  <v:textbox>
                    <w:txbxContent>
                      <w:p w14:paraId="222E4821" w14:textId="77777777" w:rsidR="00330216" w:rsidRDefault="00330216" w:rsidP="00BA73D0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rect id="Rectangle 1517" o:spid="_x0000_s1377" style="position:absolute;left:-3733;top:36771;width:12862;height:6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" filled="f" stroked="f">
                  <v:textbox>
                    <w:txbxContent>
                      <w:p w14:paraId="222E4822" w14:textId="77777777" w:rsidR="00330216" w:rsidRDefault="00330216" w:rsidP="00BA73D0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Eth2</w:t>
                        </w:r>
                      </w:p>
                      <w:p w14:paraId="222E4823" w14:textId="77777777" w:rsidR="00330216" w:rsidRPr="00394BA6" w:rsidRDefault="00330216" w:rsidP="00BA73D0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72.16.1</w:t>
                        </w: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8.2</w:t>
                        </w:r>
                      </w:p>
                    </w:txbxContent>
                  </v:textbox>
                </v:rect>
                <v:rect id="Rectangle 1518" o:spid="_x0000_s1378" style="position:absolute;left:8348;top:36772;width:12909;height:6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" filled="f" stroked="f">
                  <v:textbox>
                    <w:txbxContent>
                      <w:p w14:paraId="222E4824" w14:textId="77777777" w:rsidR="00330216" w:rsidRDefault="00330216" w:rsidP="00BA73D0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Eth2</w:t>
                        </w:r>
                      </w:p>
                      <w:p w14:paraId="222E4825" w14:textId="77777777" w:rsidR="00330216" w:rsidRPr="00394BA6" w:rsidRDefault="00330216" w:rsidP="00BA73D0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72.</w:t>
                        </w:r>
                        <w:r w:rsidRPr="006832EC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6</w:t>
                        </w: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.1</w:t>
                        </w: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9</w:t>
                        </w: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.</w:t>
                        </w: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2</w:t>
                        </w:r>
                      </w:p>
                    </w:txbxContent>
                  </v:textbox>
                </v:rect>
                <v:rect id="Rectangle 1522" o:spid="_x0000_s1379" style="position:absolute;left:26289;top:36880;width:12248;height:51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ztWxAAAAN0AAAAPAAAAZHJzL2Rvd25yZXYueG1sRE/basJA&#10;EH0v+A/LCH0pujHQItFVRBBDKUjj5XnIjkkwOxuza5L+fbdQ8G0O5zrL9WBq0VHrKssKZtMIBHFu&#10;dcWFgtNxN5mDcB5ZY22ZFPyQg/Vq9LLERNuev6nLfCFCCLsEFZTeN4mULi/JoJvahjhwV9sa9AG2&#10;hdQt9iHc1DKO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LdLO1bEAAAA3QAAAA8A&#10;AAAAAAAAAAAAAAAABwIAAGRycy9kb3ducmV2LnhtbFBLBQYAAAAAAwADALcAAAD4AgAAAAA=&#10;" filled="f" stroked="f">
                  <v:textbox>
                    <w:txbxContent>
                      <w:p w14:paraId="222E4826" w14:textId="77777777" w:rsidR="00330216" w:rsidRDefault="00330216" w:rsidP="00BA73D0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Eth2</w:t>
                        </w:r>
                      </w:p>
                      <w:p w14:paraId="222E4827" w14:textId="77777777" w:rsidR="00330216" w:rsidRPr="00394BA6" w:rsidRDefault="00330216" w:rsidP="00BA73D0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72.</w:t>
                        </w:r>
                        <w:r w:rsidRPr="006832EC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6</w:t>
                        </w: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.</w:t>
                        </w: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28</w:t>
                        </w: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.</w:t>
                        </w: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2</w:t>
                        </w:r>
                      </w:p>
                    </w:txbxContent>
                  </v:textbox>
                </v:rect>
                <v:rect id="Rectangle 1523" o:spid="_x0000_s1380" style="position:absolute;left:36633;top:36778;width:12873;height:49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" filled="f" stroked="f">
                  <v:textbox>
                    <w:txbxContent>
                      <w:p w14:paraId="222E4828" w14:textId="77777777" w:rsidR="00330216" w:rsidRDefault="00330216" w:rsidP="00BA73D0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Eth2</w:t>
                        </w:r>
                      </w:p>
                      <w:p w14:paraId="222E4829" w14:textId="77777777" w:rsidR="00330216" w:rsidRPr="00394BA6" w:rsidRDefault="00330216" w:rsidP="00BA73D0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</w:t>
                        </w: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72.16.29</w:t>
                        </w: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.</w:t>
                        </w: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2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0D06D1">
        <w:rPr>
          <w:sz w:val="24"/>
          <w:szCs w:val="24"/>
        </w:rPr>
        <w:br/>
      </w:r>
      <w:r w:rsidR="000D06D1">
        <w:rPr>
          <w:sz w:val="24"/>
          <w:szCs w:val="24"/>
        </w:rPr>
        <w:br/>
      </w:r>
    </w:p>
    <w:p w14:paraId="222E3F8F" w14:textId="77777777" w:rsidR="00BA73D0" w:rsidRDefault="000D06D1" w:rsidP="000D06D1">
      <w:pPr>
        <w:spacing w:after="120" w:line="240" w:lineRule="auto"/>
        <w:rPr>
          <w:sz w:val="24"/>
          <w:szCs w:val="24"/>
        </w:rPr>
      </w:pPr>
      <w:r w:rsidRPr="000D06D1">
        <w:rPr>
          <w:sz w:val="24"/>
          <w:szCs w:val="24"/>
        </w:rPr>
        <w:br/>
      </w:r>
      <w:r w:rsidRPr="000D06D1">
        <w:rPr>
          <w:sz w:val="24"/>
          <w:szCs w:val="24"/>
        </w:rPr>
        <w:br/>
      </w:r>
      <w:r w:rsidRPr="000D06D1">
        <w:rPr>
          <w:sz w:val="24"/>
          <w:szCs w:val="24"/>
        </w:rPr>
        <w:br/>
      </w:r>
    </w:p>
    <w:p w14:paraId="222E3F90" w14:textId="77777777" w:rsidR="00BA73D0" w:rsidRDefault="00BA73D0" w:rsidP="000D06D1">
      <w:pPr>
        <w:spacing w:after="120" w:line="240" w:lineRule="auto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53056" behindDoc="0" locked="0" layoutInCell="1" allowOverlap="1" wp14:anchorId="222E43CD" wp14:editId="222E43CE">
                <wp:simplePos x="0" y="0"/>
                <wp:positionH relativeFrom="column">
                  <wp:posOffset>452232</wp:posOffset>
                </wp:positionH>
                <wp:positionV relativeFrom="paragraph">
                  <wp:posOffset>215825</wp:posOffset>
                </wp:positionV>
                <wp:extent cx="1013012" cy="472613"/>
                <wp:effectExtent l="0" t="0" r="0" b="3810"/>
                <wp:wrapNone/>
                <wp:docPr id="1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3012" cy="4726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2A" w14:textId="77777777" w:rsidR="00330216" w:rsidRDefault="00330216" w:rsidP="00BA73D0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loopback</w:t>
                            </w:r>
                          </w:p>
                          <w:p w14:paraId="222E482B" w14:textId="77777777" w:rsidR="00330216" w:rsidRDefault="00330216" w:rsidP="00BA73D0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172.16.100.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3CD" id="_x0000_s1381" type="#_x0000_t202" style="position:absolute;margin-left:35.6pt;margin-top:17pt;width:79.75pt;height:37.2pt;z-index:25265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" filled="f" stroked="f">
                <v:stroke dashstyle="dash"/>
                <v:textbox>
                  <w:txbxContent>
                    <w:p w14:paraId="222E482A" w14:textId="77777777" w:rsidR="00330216" w:rsidRDefault="00330216" w:rsidP="00BA73D0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loopback</w:t>
                      </w:r>
                    </w:p>
                    <w:p w14:paraId="222E482B" w14:textId="77777777" w:rsidR="00330216" w:rsidRDefault="00330216" w:rsidP="00BA73D0">
                      <w:pPr>
                        <w:pStyle w:val="NormalWeb"/>
                        <w:spacing w:before="0" w:beforeAutospacing="0" w:after="0" w:afterAutospacing="0"/>
                        <w:jc w:val="right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172.16.100.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651008" behindDoc="0" locked="0" layoutInCell="1" allowOverlap="1" wp14:anchorId="222E43CF" wp14:editId="222E43D0">
                <wp:simplePos x="0" y="0"/>
                <wp:positionH relativeFrom="column">
                  <wp:posOffset>4406566</wp:posOffset>
                </wp:positionH>
                <wp:positionV relativeFrom="paragraph">
                  <wp:posOffset>217842</wp:posOffset>
                </wp:positionV>
                <wp:extent cx="1013012" cy="472613"/>
                <wp:effectExtent l="0" t="0" r="0" b="3810"/>
                <wp:wrapNone/>
                <wp:docPr id="16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3012" cy="4726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2C" w14:textId="77777777" w:rsidR="00330216" w:rsidRDefault="00330216" w:rsidP="00BA73D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loopback</w:t>
                            </w:r>
                          </w:p>
                          <w:p w14:paraId="222E482D" w14:textId="77777777" w:rsidR="00330216" w:rsidRDefault="00330216" w:rsidP="00BA73D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172.16.100.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3CF" id="_x0000_s1382" type="#_x0000_t202" style="position:absolute;margin-left:346.95pt;margin-top:17.15pt;width:79.75pt;height:37.2pt;z-index:25265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" filled="f" stroked="f">
                <v:stroke dashstyle="dash"/>
                <v:textbox>
                  <w:txbxContent>
                    <w:p w14:paraId="222E482C" w14:textId="77777777" w:rsidR="00330216" w:rsidRDefault="00330216" w:rsidP="00BA73D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loopback</w:t>
                      </w:r>
                    </w:p>
                    <w:p w14:paraId="222E482D" w14:textId="77777777" w:rsidR="00330216" w:rsidRDefault="00330216" w:rsidP="00BA73D0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172.16.100.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1" w14:textId="77777777" w:rsidR="00BA73D0" w:rsidRDefault="00386D70" w:rsidP="000D06D1">
      <w:pPr>
        <w:spacing w:after="120" w:line="240" w:lineRule="auto"/>
        <w:rPr>
          <w:sz w:val="24"/>
          <w:szCs w:val="24"/>
        </w:rPr>
      </w:pPr>
      <w:r w:rsidRPr="00BA73D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44864" behindDoc="0" locked="0" layoutInCell="1" allowOverlap="1" wp14:anchorId="222E43D1" wp14:editId="222E43D2">
                <wp:simplePos x="0" y="0"/>
                <wp:positionH relativeFrom="column">
                  <wp:posOffset>1616075</wp:posOffset>
                </wp:positionH>
                <wp:positionV relativeFrom="paragraph">
                  <wp:posOffset>107315</wp:posOffset>
                </wp:positionV>
                <wp:extent cx="656590" cy="307975"/>
                <wp:effectExtent l="0" t="0" r="0" b="0"/>
                <wp:wrapNone/>
                <wp:docPr id="1533" name="Rectangle 1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6590" cy="3079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82E" w14:textId="77777777" w:rsidR="00330216" w:rsidRPr="004E0C9B" w:rsidRDefault="00330216" w:rsidP="00BA73D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3D1" id="Rectangle 1533" o:spid="_x0000_s1383" style="position:absolute;margin-left:127.25pt;margin-top:8.45pt;width:51.7pt;height:24.25pt;z-index:25264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" filled="f" stroked="f">
                <v:textbox style="mso-fit-shape-to-text:t">
                  <w:txbxContent>
                    <w:p w14:paraId="222E482E" w14:textId="77777777" w:rsidR="00330216" w:rsidRPr="004E0C9B" w:rsidRDefault="00330216" w:rsidP="00BA73D0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leaf1</w:t>
                      </w:r>
                    </w:p>
                  </w:txbxContent>
                </v:textbox>
              </v:rect>
            </w:pict>
          </mc:Fallback>
        </mc:AlternateContent>
      </w:r>
      <w:r w:rsidR="00BA73D0" w:rsidRPr="00BA73D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43840" behindDoc="0" locked="0" layoutInCell="1" allowOverlap="1" wp14:anchorId="222E43D3" wp14:editId="222E43D4">
                <wp:simplePos x="0" y="0"/>
                <wp:positionH relativeFrom="column">
                  <wp:posOffset>3606165</wp:posOffset>
                </wp:positionH>
                <wp:positionV relativeFrom="paragraph">
                  <wp:posOffset>57150</wp:posOffset>
                </wp:positionV>
                <wp:extent cx="567055" cy="307975"/>
                <wp:effectExtent l="0" t="0" r="0" b="0"/>
                <wp:wrapNone/>
                <wp:docPr id="1532" name="Rectangle 15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055" cy="3079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82F" w14:textId="77777777" w:rsidR="00330216" w:rsidRPr="004E0C9B" w:rsidRDefault="00330216" w:rsidP="00BA73D0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3D3" id="Rectangle 1532" o:spid="_x0000_s1384" style="position:absolute;margin-left:283.95pt;margin-top:4.5pt;width:44.65pt;height:24.25pt;z-index:25264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" filled="f" stroked="f">
                <v:textbox style="mso-fit-shape-to-text:t">
                  <w:txbxContent>
                    <w:p w14:paraId="222E482F" w14:textId="77777777" w:rsidR="00330216" w:rsidRPr="004E0C9B" w:rsidRDefault="00330216" w:rsidP="00BA73D0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leaf2</w:t>
                      </w:r>
                    </w:p>
                  </w:txbxContent>
                </v:textbox>
              </v:rect>
            </w:pict>
          </mc:Fallback>
        </mc:AlternateContent>
      </w:r>
    </w:p>
    <w:p w14:paraId="222E3F92" w14:textId="77777777" w:rsidR="00BA73D0" w:rsidRDefault="00BA73D0" w:rsidP="000D06D1">
      <w:pPr>
        <w:spacing w:after="120" w:line="240" w:lineRule="auto"/>
        <w:rPr>
          <w:sz w:val="24"/>
          <w:szCs w:val="24"/>
        </w:rPr>
      </w:pPr>
    </w:p>
    <w:p w14:paraId="222E3F93" w14:textId="77777777" w:rsidR="00BA73D0" w:rsidRDefault="00BA73D0" w:rsidP="000D06D1">
      <w:pPr>
        <w:spacing w:after="120" w:line="240" w:lineRule="auto"/>
        <w:rPr>
          <w:sz w:val="24"/>
          <w:szCs w:val="24"/>
        </w:rPr>
      </w:pPr>
    </w:p>
    <w:p w14:paraId="222E3F94" w14:textId="77777777" w:rsidR="00BA73D0" w:rsidRDefault="00BA73D0" w:rsidP="000D06D1">
      <w:pPr>
        <w:spacing w:after="120" w:line="240" w:lineRule="auto"/>
        <w:rPr>
          <w:sz w:val="24"/>
          <w:szCs w:val="24"/>
        </w:rPr>
      </w:pPr>
    </w:p>
    <w:p w14:paraId="222E3F95" w14:textId="77777777" w:rsidR="00BA73D0" w:rsidRDefault="00BA73D0" w:rsidP="000D06D1">
      <w:pPr>
        <w:spacing w:after="120" w:line="240" w:lineRule="auto"/>
        <w:rPr>
          <w:sz w:val="24"/>
          <w:szCs w:val="24"/>
        </w:rPr>
      </w:pPr>
    </w:p>
    <w:p w14:paraId="222E3F96" w14:textId="77777777" w:rsidR="00BA73D0" w:rsidRDefault="00BA73D0" w:rsidP="000D06D1">
      <w:pPr>
        <w:spacing w:after="120" w:line="240" w:lineRule="auto"/>
        <w:rPr>
          <w:sz w:val="24"/>
          <w:szCs w:val="24"/>
        </w:rPr>
      </w:pPr>
    </w:p>
    <w:p w14:paraId="222E3F97" w14:textId="77777777" w:rsidR="00BA73D0" w:rsidRDefault="00BA73D0" w:rsidP="000D06D1">
      <w:pPr>
        <w:spacing w:after="120" w:line="240" w:lineRule="auto"/>
        <w:rPr>
          <w:sz w:val="24"/>
          <w:szCs w:val="24"/>
        </w:rPr>
      </w:pPr>
    </w:p>
    <w:p w14:paraId="222E3F98" w14:textId="77777777" w:rsidR="00421D5E" w:rsidRPr="000D06D1" w:rsidRDefault="000D06D1" w:rsidP="000D06D1">
      <w:pPr>
        <w:spacing w:after="120" w:line="240" w:lineRule="auto"/>
        <w:rPr>
          <w:sz w:val="24"/>
          <w:szCs w:val="24"/>
        </w:rPr>
      </w:pPr>
      <w:r w:rsidRPr="000D06D1">
        <w:rPr>
          <w:sz w:val="24"/>
          <w:szCs w:val="24"/>
        </w:rPr>
        <w:br/>
      </w:r>
      <w:r w:rsidRPr="000D06D1">
        <w:rPr>
          <w:sz w:val="24"/>
          <w:szCs w:val="24"/>
        </w:rPr>
        <w:br/>
      </w:r>
    </w:p>
    <w:p w14:paraId="222E3F99" w14:textId="77777777" w:rsidR="00421D5E" w:rsidRDefault="00693F58" w:rsidP="00693F58">
      <w:pPr>
        <w:spacing w:after="120" w:line="240" w:lineRule="auto"/>
        <w:ind w:left="360"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693F58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net add interface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INTERFACE&gt;</w:t>
      </w:r>
      <w:r w:rsidRPr="00693F58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proofErr w:type="spellStart"/>
      <w:r w:rsidRPr="00693F58">
        <w:rPr>
          <w:rFonts w:ascii="Consolas" w:hAnsi="Consolas" w:cs="Consolas"/>
          <w:b/>
          <w:bCs/>
          <w:i/>
          <w:iCs/>
          <w:sz w:val="24"/>
          <w:szCs w:val="24"/>
        </w:rPr>
        <w:t>ip</w:t>
      </w:r>
      <w:proofErr w:type="spellEnd"/>
      <w:r w:rsidRPr="00693F58">
        <w:rPr>
          <w:rFonts w:ascii="Consolas" w:hAnsi="Consolas" w:cs="Consolas"/>
          <w:b/>
          <w:bCs/>
          <w:i/>
          <w:iCs/>
          <w:sz w:val="24"/>
          <w:szCs w:val="24"/>
        </w:rPr>
        <w:t xml:space="preserve"> add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IP/MASK</w:t>
      </w:r>
    </w:p>
    <w:p w14:paraId="222E3F9A" w14:textId="77777777" w:rsidR="00DA10E4" w:rsidRPr="00693F58" w:rsidRDefault="00DA10E4" w:rsidP="00DA10E4">
      <w:pPr>
        <w:spacing w:after="120" w:line="240" w:lineRule="auto"/>
        <w:ind w:left="360"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693F58">
        <w:rPr>
          <w:rFonts w:ascii="Consolas" w:hAnsi="Consolas" w:cs="Consolas"/>
          <w:b/>
          <w:bCs/>
          <w:i/>
          <w:iCs/>
          <w:sz w:val="24"/>
          <w:szCs w:val="24"/>
        </w:rPr>
        <w:t>#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r w:rsidRPr="00DA10E4">
        <w:rPr>
          <w:rFonts w:ascii="Consolas" w:hAnsi="Consolas" w:cs="Consolas"/>
          <w:b/>
          <w:bCs/>
          <w:i/>
          <w:iCs/>
          <w:sz w:val="24"/>
          <w:szCs w:val="24"/>
        </w:rPr>
        <w:t xml:space="preserve">net add bgp network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IP/MASK</w:t>
      </w:r>
    </w:p>
    <w:p w14:paraId="222E3F9B" w14:textId="77777777" w:rsidR="00563566" w:rsidRPr="003A6E54" w:rsidRDefault="00563566" w:rsidP="00421D5E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374528" behindDoc="0" locked="0" layoutInCell="1" allowOverlap="1" wp14:anchorId="222E43D5" wp14:editId="222E43D6">
                <wp:simplePos x="0" y="0"/>
                <wp:positionH relativeFrom="column">
                  <wp:posOffset>452120</wp:posOffset>
                </wp:positionH>
                <wp:positionV relativeFrom="paragraph">
                  <wp:posOffset>16510</wp:posOffset>
                </wp:positionV>
                <wp:extent cx="5234940" cy="925195"/>
                <wp:effectExtent l="0" t="0" r="22860" b="27305"/>
                <wp:wrapThrough wrapText="bothSides">
                  <wp:wrapPolygon edited="0">
                    <wp:start x="0" y="0"/>
                    <wp:lineTo x="0" y="21793"/>
                    <wp:lineTo x="21616" y="21793"/>
                    <wp:lineTo x="21616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494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745342D0" w:rsidR="00330216" w:rsidRPr="00A31BC2" w:rsidRDefault="00330216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10E4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DA10E4">
                              <w:rPr>
                                <w:rFonts w:ascii="Consolas" w:hAnsi="Consolas" w:cs="Consolas"/>
                              </w:rPr>
                              <w:t xml:space="preserve">:~$ net add interface swp8 </w:t>
                            </w:r>
                            <w:proofErr w:type="spellStart"/>
                            <w:r w:rsidRPr="00DA10E4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DA10E4">
                              <w:rPr>
                                <w:rFonts w:ascii="Consolas" w:hAnsi="Consolas" w:cs="Consolas"/>
                              </w:rPr>
                              <w:t xml:space="preserve"> add 172.16.18.1/24 </w:t>
                            </w:r>
                          </w:p>
                          <w:p w14:paraId="222E4831" w14:textId="10AE449D" w:rsidR="00330216" w:rsidRDefault="00330216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10E4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DA10E4">
                              <w:rPr>
                                <w:rFonts w:ascii="Consolas" w:hAnsi="Consolas" w:cs="Consolas"/>
                              </w:rPr>
                              <w:t xml:space="preserve">:~$ net add interface swp9 </w:t>
                            </w:r>
                            <w:proofErr w:type="spellStart"/>
                            <w:r w:rsidRPr="00DA10E4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DA10E4">
                              <w:rPr>
                                <w:rFonts w:ascii="Consolas" w:hAnsi="Consolas" w:cs="Consolas"/>
                              </w:rPr>
                              <w:t xml:space="preserve"> add 172.16.19.1/24</w:t>
                            </w:r>
                          </w:p>
                          <w:p w14:paraId="222E4832" w14:textId="54B08BFA" w:rsidR="00330216" w:rsidRDefault="00330216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10E4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DA10E4">
                              <w:rPr>
                                <w:rFonts w:ascii="Consolas" w:hAnsi="Consolas" w:cs="Consolas"/>
                              </w:rPr>
                              <w:t xml:space="preserve">:~$ net add </w:t>
                            </w:r>
                            <w:proofErr w:type="spellStart"/>
                            <w:r w:rsidRPr="00DA10E4">
                              <w:rPr>
                                <w:rFonts w:ascii="Consolas" w:hAnsi="Consolas" w:cs="Consolas"/>
                              </w:rPr>
                              <w:t>bgp</w:t>
                            </w:r>
                            <w:proofErr w:type="spellEnd"/>
                            <w:r w:rsidRPr="00DA10E4">
                              <w:rPr>
                                <w:rFonts w:ascii="Consolas" w:hAnsi="Consolas" w:cs="Consolas"/>
                              </w:rPr>
                              <w:t xml:space="preserve"> network 172.16.18.0/24</w:t>
                            </w:r>
                          </w:p>
                          <w:p w14:paraId="222E4833" w14:textId="7FF0A7E6" w:rsidR="00330216" w:rsidRDefault="00330216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10E4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DA10E4">
                              <w:rPr>
                                <w:rFonts w:ascii="Consolas" w:hAnsi="Consolas" w:cs="Consolas"/>
                              </w:rPr>
                              <w:t xml:space="preserve">:~$ net add </w:t>
                            </w:r>
                            <w:proofErr w:type="spellStart"/>
                            <w:r w:rsidRPr="00DA10E4">
                              <w:rPr>
                                <w:rFonts w:ascii="Consolas" w:hAnsi="Consolas" w:cs="Consolas"/>
                              </w:rPr>
                              <w:t>bgp</w:t>
                            </w:r>
                            <w:proofErr w:type="spellEnd"/>
                            <w:r w:rsidRPr="00DA10E4">
                              <w:rPr>
                                <w:rFonts w:ascii="Consolas" w:hAnsi="Consolas" w:cs="Consolas"/>
                              </w:rPr>
                              <w:t xml:space="preserve"> network 172.16.19.0/24</w:t>
                            </w:r>
                          </w:p>
                          <w:p w14:paraId="222E4834" w14:textId="3CC97B66" w:rsidR="00330216" w:rsidRPr="00563566" w:rsidRDefault="00330216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10E4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DA10E4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385" type="#_x0000_t202" style="position:absolute;left:0;text-align:left;margin-left:35.6pt;margin-top:1.3pt;width:412.2pt;height:72.85pt;z-index:25237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">
                <v:textbox>
                  <w:txbxContent>
                    <w:p w14:paraId="222E4830" w14:textId="745342D0" w:rsidR="00330216" w:rsidRPr="00A31BC2" w:rsidRDefault="00330216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10E4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DA10E4">
                        <w:rPr>
                          <w:rFonts w:ascii="Consolas" w:hAnsi="Consolas" w:cs="Consolas"/>
                        </w:rPr>
                        <w:t xml:space="preserve">:~$ net add interface swp8 </w:t>
                      </w:r>
                      <w:proofErr w:type="spellStart"/>
                      <w:r w:rsidRPr="00DA10E4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DA10E4">
                        <w:rPr>
                          <w:rFonts w:ascii="Consolas" w:hAnsi="Consolas" w:cs="Consolas"/>
                        </w:rPr>
                        <w:t xml:space="preserve"> add 172.16.18.1/24 </w:t>
                      </w:r>
                    </w:p>
                    <w:p w14:paraId="222E4831" w14:textId="10AE449D" w:rsidR="00330216" w:rsidRDefault="00330216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10E4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DA10E4">
                        <w:rPr>
                          <w:rFonts w:ascii="Consolas" w:hAnsi="Consolas" w:cs="Consolas"/>
                        </w:rPr>
                        <w:t xml:space="preserve">:~$ net add interface swp9 </w:t>
                      </w:r>
                      <w:proofErr w:type="spellStart"/>
                      <w:r w:rsidRPr="00DA10E4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DA10E4">
                        <w:rPr>
                          <w:rFonts w:ascii="Consolas" w:hAnsi="Consolas" w:cs="Consolas"/>
                        </w:rPr>
                        <w:t xml:space="preserve"> add 172.16.19.1/24</w:t>
                      </w:r>
                    </w:p>
                    <w:p w14:paraId="222E4832" w14:textId="54B08BFA" w:rsidR="00330216" w:rsidRDefault="00330216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10E4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DA10E4">
                        <w:rPr>
                          <w:rFonts w:ascii="Consolas" w:hAnsi="Consolas" w:cs="Consolas"/>
                        </w:rPr>
                        <w:t xml:space="preserve">:~$ net add </w:t>
                      </w:r>
                      <w:proofErr w:type="spellStart"/>
                      <w:r w:rsidRPr="00DA10E4">
                        <w:rPr>
                          <w:rFonts w:ascii="Consolas" w:hAnsi="Consolas" w:cs="Consolas"/>
                        </w:rPr>
                        <w:t>bgp</w:t>
                      </w:r>
                      <w:proofErr w:type="spellEnd"/>
                      <w:r w:rsidRPr="00DA10E4">
                        <w:rPr>
                          <w:rFonts w:ascii="Consolas" w:hAnsi="Consolas" w:cs="Consolas"/>
                        </w:rPr>
                        <w:t xml:space="preserve"> network 172.16.18.0/24</w:t>
                      </w:r>
                    </w:p>
                    <w:p w14:paraId="222E4833" w14:textId="7FF0A7E6" w:rsidR="00330216" w:rsidRDefault="00330216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10E4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DA10E4">
                        <w:rPr>
                          <w:rFonts w:ascii="Consolas" w:hAnsi="Consolas" w:cs="Consolas"/>
                        </w:rPr>
                        <w:t xml:space="preserve">:~$ net add </w:t>
                      </w:r>
                      <w:proofErr w:type="spellStart"/>
                      <w:r w:rsidRPr="00DA10E4">
                        <w:rPr>
                          <w:rFonts w:ascii="Consolas" w:hAnsi="Consolas" w:cs="Consolas"/>
                        </w:rPr>
                        <w:t>bgp</w:t>
                      </w:r>
                      <w:proofErr w:type="spellEnd"/>
                      <w:r w:rsidRPr="00DA10E4">
                        <w:rPr>
                          <w:rFonts w:ascii="Consolas" w:hAnsi="Consolas" w:cs="Consolas"/>
                        </w:rPr>
                        <w:t xml:space="preserve"> network 172.16.19.0/24</w:t>
                      </w:r>
                    </w:p>
                    <w:p w14:paraId="222E4834" w14:textId="3CC97B66" w:rsidR="00330216" w:rsidRPr="00563566" w:rsidRDefault="00330216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10E4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DA10E4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77777777" w:rsidR="00563566" w:rsidRPr="003A6E54" w:rsidRDefault="00563566" w:rsidP="00421D5E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</w:p>
    <w:p w14:paraId="222E3F9D" w14:textId="77777777" w:rsidR="00563566" w:rsidRPr="003A6E54" w:rsidRDefault="00563566" w:rsidP="00421D5E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</w:p>
    <w:p w14:paraId="222E3F9E" w14:textId="77777777" w:rsidR="00DA10E4" w:rsidRDefault="00DA10E4" w:rsidP="00421D5E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637696" behindDoc="0" locked="0" layoutInCell="1" allowOverlap="1" wp14:anchorId="222E43D7" wp14:editId="222E43D8">
                <wp:simplePos x="0" y="0"/>
                <wp:positionH relativeFrom="column">
                  <wp:posOffset>452120</wp:posOffset>
                </wp:positionH>
                <wp:positionV relativeFrom="paragraph">
                  <wp:posOffset>109220</wp:posOffset>
                </wp:positionV>
                <wp:extent cx="5234940" cy="925195"/>
                <wp:effectExtent l="0" t="0" r="22860" b="27305"/>
                <wp:wrapThrough wrapText="bothSides">
                  <wp:wrapPolygon edited="0">
                    <wp:start x="0" y="0"/>
                    <wp:lineTo x="0" y="21793"/>
                    <wp:lineTo x="21616" y="21793"/>
                    <wp:lineTo x="21616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494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78BF0C98" w:rsidR="00330216" w:rsidRPr="00A31BC2" w:rsidRDefault="00330216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leaf2</w:t>
                            </w:r>
                            <w:r w:rsidRPr="00DA10E4">
                              <w:rPr>
                                <w:rFonts w:ascii="Consolas" w:hAnsi="Consolas" w:cs="Consolas"/>
                              </w:rPr>
                              <w:t>:~$ net ad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d interface swp8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add 172.16.2</w:t>
                            </w:r>
                            <w:r w:rsidRPr="00DA10E4">
                              <w:rPr>
                                <w:rFonts w:ascii="Consolas" w:hAnsi="Consolas" w:cs="Consolas"/>
                              </w:rPr>
                              <w:t xml:space="preserve">8.1/24 </w:t>
                            </w:r>
                          </w:p>
                          <w:p w14:paraId="222E4836" w14:textId="13CAC043" w:rsidR="00330216" w:rsidRDefault="00330216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leaf2</w:t>
                            </w:r>
                            <w:r w:rsidRPr="00DA10E4">
                              <w:rPr>
                                <w:rFonts w:ascii="Consolas" w:hAnsi="Consolas" w:cs="Consolas"/>
                              </w:rPr>
                              <w:t>:~$ net ad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d interface swp9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add 172.16.2</w:t>
                            </w:r>
                            <w:r w:rsidRPr="00DA10E4">
                              <w:rPr>
                                <w:rFonts w:ascii="Consolas" w:hAnsi="Consolas" w:cs="Consolas"/>
                              </w:rPr>
                              <w:t>9.1/24</w:t>
                            </w:r>
                          </w:p>
                          <w:p w14:paraId="222E4837" w14:textId="4CAFA99F" w:rsidR="00330216" w:rsidRDefault="00330216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leaf2</w:t>
                            </w:r>
                            <w:r w:rsidRPr="00DA10E4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bg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network 172.16.2</w:t>
                            </w:r>
                            <w:r w:rsidRPr="00DA10E4">
                              <w:rPr>
                                <w:rFonts w:ascii="Consolas" w:hAnsi="Consolas" w:cs="Consolas"/>
                              </w:rPr>
                              <w:t>8.0/24</w:t>
                            </w:r>
                          </w:p>
                          <w:p w14:paraId="222E4838" w14:textId="68CF2D58" w:rsidR="00330216" w:rsidRDefault="00330216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leaf2</w:t>
                            </w:r>
                            <w:r w:rsidRPr="00DA10E4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bg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network 172.16.2</w:t>
                            </w:r>
                            <w:r w:rsidRPr="00DA10E4">
                              <w:rPr>
                                <w:rFonts w:ascii="Consolas" w:hAnsi="Consolas" w:cs="Consolas"/>
                              </w:rPr>
                              <w:t>9.0/24</w:t>
                            </w:r>
                          </w:p>
                          <w:p w14:paraId="222E4839" w14:textId="25D9EE58" w:rsidR="00330216" w:rsidRPr="00563566" w:rsidRDefault="00330216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leaf2</w:t>
                            </w:r>
                            <w:r w:rsidRPr="00DA10E4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386" type="#_x0000_t202" style="position:absolute;left:0;text-align:left;margin-left:35.6pt;margin-top:8.6pt;width:412.2pt;height:72.85pt;z-index:25263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">
                <v:textbox>
                  <w:txbxContent>
                    <w:p w14:paraId="222E4835" w14:textId="78BF0C98" w:rsidR="00330216" w:rsidRPr="00A31BC2" w:rsidRDefault="00330216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leaf2</w:t>
                      </w:r>
                      <w:r w:rsidRPr="00DA10E4">
                        <w:rPr>
                          <w:rFonts w:ascii="Consolas" w:hAnsi="Consolas" w:cs="Consolas"/>
                        </w:rPr>
                        <w:t>:~$ net ad</w:t>
                      </w:r>
                      <w:r>
                        <w:rPr>
                          <w:rFonts w:ascii="Consolas" w:hAnsi="Consolas" w:cs="Consolas"/>
                        </w:rPr>
                        <w:t xml:space="preserve">d interface swp8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add 172.16.2</w:t>
                      </w:r>
                      <w:r w:rsidRPr="00DA10E4">
                        <w:rPr>
                          <w:rFonts w:ascii="Consolas" w:hAnsi="Consolas" w:cs="Consolas"/>
                        </w:rPr>
                        <w:t xml:space="preserve">8.1/24 </w:t>
                      </w:r>
                    </w:p>
                    <w:p w14:paraId="222E4836" w14:textId="13CAC043" w:rsidR="00330216" w:rsidRDefault="00330216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leaf2</w:t>
                      </w:r>
                      <w:r w:rsidRPr="00DA10E4">
                        <w:rPr>
                          <w:rFonts w:ascii="Consolas" w:hAnsi="Consolas" w:cs="Consolas"/>
                        </w:rPr>
                        <w:t>:~$ net ad</w:t>
                      </w:r>
                      <w:r>
                        <w:rPr>
                          <w:rFonts w:ascii="Consolas" w:hAnsi="Consolas" w:cs="Consolas"/>
                        </w:rPr>
                        <w:t xml:space="preserve">d interface swp9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add 172.16.2</w:t>
                      </w:r>
                      <w:r w:rsidRPr="00DA10E4">
                        <w:rPr>
                          <w:rFonts w:ascii="Consolas" w:hAnsi="Consolas" w:cs="Consolas"/>
                        </w:rPr>
                        <w:t>9.1/24</w:t>
                      </w:r>
                    </w:p>
                    <w:p w14:paraId="222E4837" w14:textId="4CAFA99F" w:rsidR="00330216" w:rsidRDefault="00330216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leaf2</w:t>
                      </w:r>
                      <w:r w:rsidRPr="00DA10E4">
                        <w:rPr>
                          <w:rFonts w:ascii="Consolas" w:hAnsi="Consolas" w:cs="Consolas"/>
                        </w:rPr>
                        <w:t xml:space="preserve">:~$ </w:t>
                      </w:r>
                      <w:r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bgp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network 172.16.2</w:t>
                      </w:r>
                      <w:r w:rsidRPr="00DA10E4">
                        <w:rPr>
                          <w:rFonts w:ascii="Consolas" w:hAnsi="Consolas" w:cs="Consolas"/>
                        </w:rPr>
                        <w:t>8.0/24</w:t>
                      </w:r>
                    </w:p>
                    <w:p w14:paraId="222E4838" w14:textId="68CF2D58" w:rsidR="00330216" w:rsidRDefault="00330216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leaf2</w:t>
                      </w:r>
                      <w:r w:rsidRPr="00DA10E4">
                        <w:rPr>
                          <w:rFonts w:ascii="Consolas" w:hAnsi="Consolas" w:cs="Consolas"/>
                        </w:rPr>
                        <w:t xml:space="preserve">:~$ </w:t>
                      </w:r>
                      <w:r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bgp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network 172.16.2</w:t>
                      </w:r>
                      <w:r w:rsidRPr="00DA10E4">
                        <w:rPr>
                          <w:rFonts w:ascii="Consolas" w:hAnsi="Consolas" w:cs="Consolas"/>
                        </w:rPr>
                        <w:t>9.0/24</w:t>
                      </w:r>
                    </w:p>
                    <w:p w14:paraId="222E4839" w14:textId="25D9EE58" w:rsidR="00330216" w:rsidRPr="00563566" w:rsidRDefault="00330216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leaf2</w:t>
                      </w:r>
                      <w:r w:rsidRPr="00DA10E4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F" w14:textId="77777777" w:rsidR="00DA10E4" w:rsidRDefault="00DA10E4" w:rsidP="00421D5E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</w:p>
    <w:p w14:paraId="222E3FA0" w14:textId="77777777" w:rsidR="00DA10E4" w:rsidRDefault="00DA10E4" w:rsidP="00421D5E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</w:p>
    <w:p w14:paraId="222E3FA1" w14:textId="77777777" w:rsidR="005B208D" w:rsidRDefault="005B208D" w:rsidP="005B208D">
      <w:pPr>
        <w:pStyle w:val="ListParagraph"/>
        <w:spacing w:after="0" w:line="240" w:lineRule="auto"/>
        <w:rPr>
          <w:rFonts w:ascii="Consolas" w:hAnsi="Consolas" w:cs="Consolas"/>
          <w:i/>
          <w:iCs/>
          <w:sz w:val="24"/>
          <w:szCs w:val="24"/>
        </w:rPr>
      </w:pPr>
    </w:p>
    <w:p w14:paraId="222E3FA2" w14:textId="77777777" w:rsidR="005B208D" w:rsidRPr="00386D70" w:rsidRDefault="005B208D" w:rsidP="00386D70">
      <w:pPr>
        <w:spacing w:after="0" w:line="240" w:lineRule="auto"/>
        <w:rPr>
          <w:rFonts w:ascii="Consolas" w:hAnsi="Consolas" w:cs="Consolas"/>
          <w:i/>
          <w:iCs/>
          <w:sz w:val="24"/>
          <w:szCs w:val="24"/>
        </w:rPr>
      </w:pPr>
    </w:p>
    <w:p w14:paraId="222E3FA3" w14:textId="77777777" w:rsidR="005B208D" w:rsidRPr="005B208D" w:rsidRDefault="005B208D" w:rsidP="00961A1C">
      <w:pPr>
        <w:pStyle w:val="ListParagraph"/>
        <w:numPr>
          <w:ilvl w:val="0"/>
          <w:numId w:val="14"/>
        </w:numPr>
        <w:spacing w:after="0" w:line="240" w:lineRule="auto"/>
        <w:rPr>
          <w:rFonts w:ascii="Consolas" w:hAnsi="Consolas" w:cs="Consolas"/>
          <w:i/>
          <w:iCs/>
          <w:sz w:val="24"/>
          <w:szCs w:val="24"/>
        </w:rPr>
      </w:pPr>
      <w:r w:rsidRPr="005B208D">
        <w:rPr>
          <w:sz w:val="24"/>
          <w:szCs w:val="24"/>
        </w:rPr>
        <w:lastRenderedPageBreak/>
        <w:t xml:space="preserve">Verify that </w:t>
      </w:r>
      <w:r w:rsidR="00386D70">
        <w:rPr>
          <w:sz w:val="24"/>
          <w:szCs w:val="24"/>
        </w:rPr>
        <w:t>the remote leaf switch has learned the IP prefixes:</w:t>
      </w:r>
    </w:p>
    <w:p w14:paraId="222E3FA4" w14:textId="77777777" w:rsidR="005B208D" w:rsidRDefault="005B208D" w:rsidP="00961A1C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 w:rsidRPr="005B208D">
        <w:rPr>
          <w:sz w:val="24"/>
          <w:szCs w:val="24"/>
        </w:rPr>
        <w:t xml:space="preserve">Switch </w:t>
      </w:r>
      <w:r w:rsidRPr="00386D70">
        <w:rPr>
          <w:b/>
          <w:bCs/>
          <w:i/>
          <w:iCs/>
          <w:sz w:val="24"/>
          <w:szCs w:val="24"/>
        </w:rPr>
        <w:t>leaf1</w:t>
      </w:r>
      <w:r w:rsidRPr="005B20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hould have in its routing table the IP prefixes advertise by switch </w:t>
      </w:r>
      <w:r w:rsidRPr="00386D70">
        <w:rPr>
          <w:b/>
          <w:bCs/>
          <w:i/>
          <w:iCs/>
          <w:sz w:val="24"/>
          <w:szCs w:val="24"/>
        </w:rPr>
        <w:t>leaf2</w:t>
      </w:r>
      <w:r>
        <w:rPr>
          <w:sz w:val="24"/>
          <w:szCs w:val="24"/>
        </w:rPr>
        <w:t xml:space="preserve">: </w:t>
      </w:r>
    </w:p>
    <w:p w14:paraId="222E3FA5" w14:textId="77777777" w:rsidR="005B208D" w:rsidRDefault="005B208D" w:rsidP="00961A1C">
      <w:pPr>
        <w:pStyle w:val="ListParagraph"/>
        <w:numPr>
          <w:ilvl w:val="1"/>
          <w:numId w:val="36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172.16.28.1/24 </w:t>
      </w:r>
    </w:p>
    <w:p w14:paraId="222E3FA6" w14:textId="77777777" w:rsidR="005B208D" w:rsidRDefault="005B208D" w:rsidP="00961A1C">
      <w:pPr>
        <w:pStyle w:val="ListParagraph"/>
        <w:numPr>
          <w:ilvl w:val="1"/>
          <w:numId w:val="36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72.16.29.0/24</w:t>
      </w:r>
    </w:p>
    <w:p w14:paraId="222E3FA7" w14:textId="77777777" w:rsidR="005B208D" w:rsidRPr="005B208D" w:rsidRDefault="005B208D" w:rsidP="00961A1C">
      <w:pPr>
        <w:pStyle w:val="ListParagraph"/>
        <w:numPr>
          <w:ilvl w:val="0"/>
          <w:numId w:val="36"/>
        </w:numPr>
        <w:spacing w:after="0" w:line="240" w:lineRule="auto"/>
        <w:rPr>
          <w:sz w:val="24"/>
          <w:szCs w:val="24"/>
        </w:rPr>
      </w:pPr>
      <w:r w:rsidRPr="005B208D">
        <w:rPr>
          <w:sz w:val="24"/>
          <w:szCs w:val="24"/>
        </w:rPr>
        <w:t xml:space="preserve">Switch </w:t>
      </w:r>
      <w:r w:rsidRPr="00386D70">
        <w:rPr>
          <w:b/>
          <w:bCs/>
          <w:i/>
          <w:iCs/>
          <w:sz w:val="24"/>
          <w:szCs w:val="24"/>
        </w:rPr>
        <w:t>leaf2</w:t>
      </w:r>
      <w:r w:rsidRPr="005B20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hould have in its routing table the IP prefixes advertise by switch </w:t>
      </w:r>
      <w:r w:rsidR="00386D70">
        <w:rPr>
          <w:b/>
          <w:bCs/>
          <w:i/>
          <w:iCs/>
          <w:sz w:val="24"/>
          <w:szCs w:val="24"/>
        </w:rPr>
        <w:t>leaf1</w:t>
      </w:r>
      <w:r>
        <w:rPr>
          <w:sz w:val="24"/>
          <w:szCs w:val="24"/>
        </w:rPr>
        <w:t>:</w:t>
      </w:r>
    </w:p>
    <w:p w14:paraId="222E3FA8" w14:textId="77777777" w:rsidR="005B208D" w:rsidRDefault="005B208D" w:rsidP="00961A1C">
      <w:pPr>
        <w:pStyle w:val="ListParagraph"/>
        <w:numPr>
          <w:ilvl w:val="1"/>
          <w:numId w:val="36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172.16.18.1/24 </w:t>
      </w:r>
    </w:p>
    <w:p w14:paraId="222E3FA9" w14:textId="77777777" w:rsidR="005B208D" w:rsidRDefault="005B208D" w:rsidP="00961A1C">
      <w:pPr>
        <w:pStyle w:val="ListParagraph"/>
        <w:numPr>
          <w:ilvl w:val="1"/>
          <w:numId w:val="36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172.16.19.0/24</w:t>
      </w:r>
    </w:p>
    <w:p w14:paraId="222E3FAA" w14:textId="77777777" w:rsidR="00386D70" w:rsidRDefault="00386D70" w:rsidP="005B208D">
      <w:pPr>
        <w:spacing w:after="0" w:line="240" w:lineRule="auto"/>
        <w:rPr>
          <w:sz w:val="24"/>
          <w:szCs w:val="24"/>
        </w:rPr>
      </w:pPr>
    </w:p>
    <w:p w14:paraId="222E3FAB" w14:textId="77777777" w:rsidR="00386D70" w:rsidRPr="00386D70" w:rsidRDefault="00386D70" w:rsidP="005B208D">
      <w:pPr>
        <w:spacing w:after="0" w:line="24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86D70">
        <w:rPr>
          <w:rFonts w:ascii="Consolas" w:hAnsi="Consolas" w:cs="Consolas"/>
          <w:b/>
          <w:bCs/>
          <w:i/>
          <w:iCs/>
          <w:sz w:val="24"/>
          <w:szCs w:val="24"/>
        </w:rPr>
        <w:t># net show route bgp</w:t>
      </w:r>
    </w:p>
    <w:p w14:paraId="222E3FAC" w14:textId="77777777" w:rsidR="005B208D" w:rsidRPr="005B208D" w:rsidRDefault="00386D70" w:rsidP="005B208D">
      <w:pPr>
        <w:spacing w:after="0" w:line="240" w:lineRule="auto"/>
        <w:rPr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655104" behindDoc="0" locked="0" layoutInCell="1" allowOverlap="1" wp14:anchorId="222E43D9" wp14:editId="222E43DA">
                <wp:simplePos x="0" y="0"/>
                <wp:positionH relativeFrom="column">
                  <wp:posOffset>42545</wp:posOffset>
                </wp:positionH>
                <wp:positionV relativeFrom="paragraph">
                  <wp:posOffset>2707640</wp:posOffset>
                </wp:positionV>
                <wp:extent cx="5593715" cy="2393315"/>
                <wp:effectExtent l="0" t="0" r="26035" b="26035"/>
                <wp:wrapThrough wrapText="bothSides">
                  <wp:wrapPolygon edited="0">
                    <wp:start x="0" y="0"/>
                    <wp:lineTo x="0" y="21663"/>
                    <wp:lineTo x="21627" y="21663"/>
                    <wp:lineTo x="21627" y="0"/>
                    <wp:lineTo x="0" y="0"/>
                  </wp:wrapPolygon>
                </wp:wrapThrough>
                <wp:docPr id="1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3715" cy="2393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A" w14:textId="7BCF67A6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leaf2</w:t>
                            </w:r>
                            <w:r w:rsidRPr="0090559B">
                              <w:rPr>
                                <w:rFonts w:ascii="Consolas" w:hAnsi="Consolas" w:cs="Consolas"/>
                              </w:rPr>
                              <w:t>:~$ net show route bgp</w:t>
                            </w:r>
                          </w:p>
                          <w:p w14:paraId="222E483B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>RIB entry for bgp</w:t>
                            </w:r>
                          </w:p>
                          <w:p w14:paraId="222E483C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>=================</w:t>
                            </w:r>
                          </w:p>
                          <w:p w14:paraId="222E483D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>Codes: K - kernel route, C - connected, S - static, R - RIP,</w:t>
                            </w:r>
                          </w:p>
                          <w:p w14:paraId="222E483E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 xml:space="preserve">       O - OSPF, I - IS-IS, B - BGP, P - PIM, E - EIGRP, N - NHRP,</w:t>
                            </w:r>
                          </w:p>
                          <w:p w14:paraId="222E483F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 xml:space="preserve">       T - Table, v - VNC, V - VNC-Direct, A - Babel,</w:t>
                            </w:r>
                          </w:p>
                          <w:p w14:paraId="222E4840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 xml:space="preserve">       &gt; - selected route, * - FIB route</w:t>
                            </w:r>
                          </w:p>
                          <w:p w14:paraId="222E4841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842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>B&gt;* 172.16.18.0/24 [20/0] via fe80::268a:7ff:fecf:6a5c, swp2, 00:21:52</w:t>
                            </w:r>
                          </w:p>
                          <w:p w14:paraId="222E4843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 xml:space="preserve">  *                       via fe80::268a:7ff:fecf:6dd8, swp1, 00:21:52</w:t>
                            </w:r>
                          </w:p>
                          <w:p w14:paraId="222E4844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>B&gt;* 172.16.19.0/24 [20/0] via fe80::268a:7ff:fecf:6a5c, swp2, 00:21:52</w:t>
                            </w:r>
                          </w:p>
                          <w:p w14:paraId="222E4845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 xml:space="preserve">  *                       via fe80::268a:7ff:fecf:6dd8, swp1, 00:21:52</w:t>
                            </w:r>
                          </w:p>
                          <w:p w14:paraId="222E4846" w14:textId="77777777" w:rsidR="00330216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847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  <w:t>&lt;output omitted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9" id="_x0000_s1387" type="#_x0000_t202" style="position:absolute;margin-left:3.35pt;margin-top:213.2pt;width:440.45pt;height:188.45pt;z-index:25265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">
                <v:textbox>
                  <w:txbxContent>
                    <w:p w14:paraId="222E483A" w14:textId="7BCF67A6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</w:rPr>
                        <w:t>leaf2</w:t>
                      </w:r>
                      <w:r w:rsidRPr="0090559B">
                        <w:rPr>
                          <w:rFonts w:ascii="Consolas" w:hAnsi="Consolas" w:cs="Consolas"/>
                        </w:rPr>
                        <w:t>:~$ net show route bgp</w:t>
                      </w:r>
                    </w:p>
                    <w:p w14:paraId="222E483B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>RIB entry for bgp</w:t>
                      </w:r>
                    </w:p>
                    <w:p w14:paraId="222E483C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>=================</w:t>
                      </w:r>
                    </w:p>
                    <w:p w14:paraId="222E483D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>Codes: K - kernel route, C - connected, S - static, R - RIP,</w:t>
                      </w:r>
                    </w:p>
                    <w:p w14:paraId="222E483E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 xml:space="preserve">       O - OSPF, I - IS-IS, B - BGP, P - PIM, E - EIGRP, N - NHRP,</w:t>
                      </w:r>
                    </w:p>
                    <w:p w14:paraId="222E483F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 xml:space="preserve">       T - Table, v - VNC, V - VNC-Direct, A - Babel,</w:t>
                      </w:r>
                    </w:p>
                    <w:p w14:paraId="222E4840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 xml:space="preserve">       &gt; - selected route, * - FIB route</w:t>
                      </w:r>
                    </w:p>
                    <w:p w14:paraId="222E4841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842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>B&gt;* 172.16.18.0/24 [20/0] via fe80::268a:7ff:fecf:6a5c, swp2, 00:21:52</w:t>
                      </w:r>
                    </w:p>
                    <w:p w14:paraId="222E4843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 xml:space="preserve">  *                       via fe80::268a:7ff:fecf:6dd8, swp1, 00:21:52</w:t>
                      </w:r>
                    </w:p>
                    <w:p w14:paraId="222E4844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>B&gt;* 172.16.19.0/24 [20/0] via fe80::268a:7ff:fecf:6a5c, swp2, 00:21:52</w:t>
                      </w:r>
                    </w:p>
                    <w:p w14:paraId="222E4845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 xml:space="preserve">  *                       via fe80::268a:7ff:fecf:6dd8, swp1, 00:21:52</w:t>
                      </w:r>
                    </w:p>
                    <w:p w14:paraId="222E4846" w14:textId="77777777" w:rsidR="00330216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847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</w:rPr>
                      </w:pPr>
                      <w:r w:rsidRPr="0090559B">
                        <w:rPr>
                          <w:rFonts w:ascii="Consolas" w:hAnsi="Consolas" w:cs="Consolas"/>
                          <w:i/>
                          <w:iCs/>
                        </w:rPr>
                        <w:t>&lt;output omitted&gt;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61248" behindDoc="0" locked="0" layoutInCell="1" allowOverlap="1" wp14:anchorId="222E43DB" wp14:editId="222E43DC">
                <wp:simplePos x="0" y="0"/>
                <wp:positionH relativeFrom="column">
                  <wp:posOffset>64770</wp:posOffset>
                </wp:positionH>
                <wp:positionV relativeFrom="paragraph">
                  <wp:posOffset>4047490</wp:posOffset>
                </wp:positionV>
                <wp:extent cx="4800600" cy="685165"/>
                <wp:effectExtent l="0" t="0" r="0" b="635"/>
                <wp:wrapNone/>
                <wp:docPr id="189" name="Rectangle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0600" cy="6851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952484" id="Rectangle 189" o:spid="_x0000_s1026" style="position:absolute;margin-left:5.1pt;margin-top:318.7pt;width:378pt;height:53.95pt;z-index:25266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657152" behindDoc="0" locked="0" layoutInCell="1" allowOverlap="1" wp14:anchorId="222E43DD" wp14:editId="222E43DE">
                <wp:simplePos x="0" y="0"/>
                <wp:positionH relativeFrom="column">
                  <wp:posOffset>42545</wp:posOffset>
                </wp:positionH>
                <wp:positionV relativeFrom="paragraph">
                  <wp:posOffset>238125</wp:posOffset>
                </wp:positionV>
                <wp:extent cx="5571490" cy="2258695"/>
                <wp:effectExtent l="0" t="0" r="10160" b="27305"/>
                <wp:wrapThrough wrapText="bothSides">
                  <wp:wrapPolygon edited="0">
                    <wp:start x="0" y="0"/>
                    <wp:lineTo x="0" y="21679"/>
                    <wp:lineTo x="21566" y="21679"/>
                    <wp:lineTo x="21566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71490" cy="2258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48" w14:textId="5DB3CF8C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leaf1</w:t>
                            </w:r>
                            <w:r w:rsidRPr="0090559B">
                              <w:rPr>
                                <w:rFonts w:ascii="Consolas" w:hAnsi="Consolas" w:cs="Consolas"/>
                              </w:rPr>
                              <w:t>:~$ net show route bgp</w:t>
                            </w:r>
                          </w:p>
                          <w:p w14:paraId="222E4849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>RIB entry for bgp</w:t>
                            </w:r>
                          </w:p>
                          <w:p w14:paraId="222E484A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>=================</w:t>
                            </w:r>
                          </w:p>
                          <w:p w14:paraId="222E484B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>Codes: K - kernel route, C - connected, S - static, R - RIP,</w:t>
                            </w:r>
                          </w:p>
                          <w:p w14:paraId="222E484C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 xml:space="preserve">       O - OSPF, I - IS-IS, B - BGP, P - PIM, E - EIGRP, N - NHRP,</w:t>
                            </w:r>
                          </w:p>
                          <w:p w14:paraId="222E484D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 xml:space="preserve">       T - Table, v - VNC, V - VNC-Direct, A - Babel,</w:t>
                            </w:r>
                          </w:p>
                          <w:p w14:paraId="222E484E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 xml:space="preserve">       &gt; - selected route, * - FIB route</w:t>
                            </w:r>
                          </w:p>
                          <w:p w14:paraId="222E484F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850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>B&gt;* 172.16.28.0/24 [20/0] via fe80::268a:7ff:fecf:6a58, swp1, 00:19:09</w:t>
                            </w:r>
                          </w:p>
                          <w:p w14:paraId="222E4851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 xml:space="preserve">  *                       via fe80::268a:7ff:fecf:6ddc, swp2, 00:19:09</w:t>
                            </w:r>
                          </w:p>
                          <w:p w14:paraId="222E4852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>B&gt;* 172.16.29.0/24 [20/0] via fe80::268a:7ff:fecf:6a58, swp1, 00:19:09</w:t>
                            </w:r>
                          </w:p>
                          <w:p w14:paraId="222E4853" w14:textId="77777777" w:rsidR="00330216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</w:rPr>
                              <w:t xml:space="preserve">  *                       via fe80::268a:7ff:fecf:6ddc, swp2, 00:19:09</w:t>
                            </w:r>
                          </w:p>
                          <w:p w14:paraId="222E4854" w14:textId="77777777" w:rsidR="00330216" w:rsidRPr="0090559B" w:rsidRDefault="00330216" w:rsidP="0090559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</w:pPr>
                            <w:r w:rsidRPr="0090559B">
                              <w:rPr>
                                <w:rFonts w:ascii="Consolas" w:hAnsi="Consolas" w:cs="Consolas"/>
                                <w:i/>
                                <w:iCs/>
                              </w:rPr>
                              <w:t>&lt;output omitted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388" type="#_x0000_t202" style="position:absolute;margin-left:3.35pt;margin-top:18.75pt;width:438.7pt;height:177.85pt;z-index:25265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">
                <v:textbox>
                  <w:txbxContent>
                    <w:p w14:paraId="222E4848" w14:textId="5DB3CF8C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</w:rPr>
                        <w:t>leaf1</w:t>
                      </w:r>
                      <w:r w:rsidRPr="0090559B">
                        <w:rPr>
                          <w:rFonts w:ascii="Consolas" w:hAnsi="Consolas" w:cs="Consolas"/>
                        </w:rPr>
                        <w:t>:~$ net show route bgp</w:t>
                      </w:r>
                    </w:p>
                    <w:p w14:paraId="222E4849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>RIB entry for bgp</w:t>
                      </w:r>
                    </w:p>
                    <w:p w14:paraId="222E484A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>=================</w:t>
                      </w:r>
                    </w:p>
                    <w:p w14:paraId="222E484B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>Codes: K - kernel route, C - connected, S - static, R - RIP,</w:t>
                      </w:r>
                    </w:p>
                    <w:p w14:paraId="222E484C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 xml:space="preserve">       O - OSPF, I - IS-IS, B - BGP, P - PIM, E - EIGRP, N - NHRP,</w:t>
                      </w:r>
                    </w:p>
                    <w:p w14:paraId="222E484D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 xml:space="preserve">       T - Table, v - VNC, V - VNC-Direct, A - Babel,</w:t>
                      </w:r>
                    </w:p>
                    <w:p w14:paraId="222E484E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 xml:space="preserve">       &gt; - selected route, * - FIB route</w:t>
                      </w:r>
                    </w:p>
                    <w:p w14:paraId="222E484F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850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>B&gt;* 172.16.28.0/24 [20/0] via fe80::268a:7ff:fecf:6a58, swp1, 00:19:09</w:t>
                      </w:r>
                    </w:p>
                    <w:p w14:paraId="222E4851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 xml:space="preserve">  *                       via fe80::268a:7ff:fecf:6ddc, swp2, 00:19:09</w:t>
                      </w:r>
                    </w:p>
                    <w:p w14:paraId="222E4852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>B&gt;* 172.16.29.0/24 [20/0] via fe80::268a:7ff:fecf:6a58, swp1, 00:19:09</w:t>
                      </w:r>
                    </w:p>
                    <w:p w14:paraId="222E4853" w14:textId="77777777" w:rsidR="00330216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0559B">
                        <w:rPr>
                          <w:rFonts w:ascii="Consolas" w:hAnsi="Consolas" w:cs="Consolas"/>
                        </w:rPr>
                        <w:t xml:space="preserve">  *                       via fe80::268a:7ff:fecf:6ddc, swp2, 00:19:09</w:t>
                      </w:r>
                    </w:p>
                    <w:p w14:paraId="222E4854" w14:textId="77777777" w:rsidR="00330216" w:rsidRPr="0090559B" w:rsidRDefault="00330216" w:rsidP="0090559B">
                      <w:pPr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</w:rPr>
                      </w:pPr>
                      <w:r w:rsidRPr="0090559B">
                        <w:rPr>
                          <w:rFonts w:ascii="Consolas" w:hAnsi="Consolas" w:cs="Consolas"/>
                          <w:i/>
                          <w:iCs/>
                        </w:rPr>
                        <w:t>&lt;output omitted&gt;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59200" behindDoc="0" locked="0" layoutInCell="1" allowOverlap="1" wp14:anchorId="222E43DF" wp14:editId="222E43E0">
                <wp:simplePos x="0" y="0"/>
                <wp:positionH relativeFrom="column">
                  <wp:posOffset>64770</wp:posOffset>
                </wp:positionH>
                <wp:positionV relativeFrom="paragraph">
                  <wp:posOffset>1595120</wp:posOffset>
                </wp:positionV>
                <wp:extent cx="4800600" cy="640715"/>
                <wp:effectExtent l="0" t="0" r="0" b="6985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0600" cy="64071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9513B9" id="Rectangle 188" o:spid="_x0000_s1026" style="position:absolute;margin-left:5.1pt;margin-top:125.6pt;width:378pt;height:50.45pt;z-index:25265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FAD" w14:textId="77777777" w:rsidR="0090559B" w:rsidRDefault="0090559B" w:rsidP="00421D5E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</w:p>
    <w:p w14:paraId="222E3FAE" w14:textId="77777777" w:rsidR="0090559B" w:rsidRDefault="0090559B" w:rsidP="00421D5E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</w:p>
    <w:p w14:paraId="222E3FAF" w14:textId="77777777" w:rsidR="0090559B" w:rsidRDefault="0090559B" w:rsidP="00421D5E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</w:p>
    <w:p w14:paraId="222E3FB0" w14:textId="77777777" w:rsidR="00826350" w:rsidRDefault="00826350" w:rsidP="00421D5E">
      <w:pPr>
        <w:spacing w:line="360" w:lineRule="auto"/>
        <w:ind w:left="360"/>
        <w:rPr>
          <w:rFonts w:ascii="Consolas" w:hAnsi="Consolas" w:cs="Consolas"/>
          <w:i/>
          <w:iCs/>
          <w:sz w:val="24"/>
          <w:szCs w:val="24"/>
        </w:rPr>
      </w:pPr>
    </w:p>
    <w:p w14:paraId="222E3FB1" w14:textId="77777777" w:rsidR="00310702" w:rsidRPr="00840A81" w:rsidRDefault="00840A81" w:rsidP="00386D70">
      <w:pPr>
        <w:spacing w:line="360" w:lineRule="auto"/>
        <w:ind w:left="360"/>
        <w:rPr>
          <w:b/>
          <w:bCs/>
          <w:color w:val="404040" w:themeColor="text1" w:themeTint="BF"/>
          <w:sz w:val="28"/>
          <w:szCs w:val="28"/>
        </w:rPr>
      </w:pPr>
      <w:r w:rsidRPr="00840A81">
        <w:rPr>
          <w:b/>
          <w:bCs/>
          <w:noProof/>
          <w:color w:val="404040" w:themeColor="text1" w:themeTint="BF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3043200" behindDoc="0" locked="0" layoutInCell="1" allowOverlap="1" wp14:anchorId="222E43E1" wp14:editId="222E43E2">
                <wp:simplePos x="0" y="0"/>
                <wp:positionH relativeFrom="column">
                  <wp:posOffset>-893399</wp:posOffset>
                </wp:positionH>
                <wp:positionV relativeFrom="paragraph">
                  <wp:posOffset>81915</wp:posOffset>
                </wp:positionV>
                <wp:extent cx="815161" cy="81915"/>
                <wp:effectExtent l="0" t="0" r="23495" b="13335"/>
                <wp:wrapNone/>
                <wp:docPr id="2286" name="Group 22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287" name="Straight Connector 2287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88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90AE37E" id="Group 2286" o:spid="_x0000_s1026" style="position:absolute;margin-left:-70.35pt;margin-top:6.45pt;width:64.2pt;height:6.45pt;z-index:253043200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">
                <v:line id="Straight Connector 2287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3grjMcAAADdAAAADwAAAGRycy9kb3ducmV2LnhtbESPQWvCQBSE74X+h+UVeqsbc6iSZiMa&#10;EAtFqFrr9ZF9JsHs25hdTfz3XUHocZiZb5h0NphGXKlztWUF41EEgriwuuZSwc9u+TYF4TyyxsYy&#10;KbiRg1n2/JRiom3PG7pufSkChF2CCirv20RKV1Rk0I1sSxy8o+0M+iC7UuoO+wA3jYyj6F0arDks&#10;VNhSXlFx2l6Mgu+v2/68bPr8bNe/u9UiOuT7y0qp15dh/gHC0+D/w4/2p1YQx9MJ3N+EJyCzP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jeCuMxwAAAN0AAAAPAAAAAAAA&#10;AAAAAAAAAKECAABkcnMvZG93bnJldi54bWxQSwUGAAAAAAQABAD5AAAAlQMAAAAA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hWS8AA&#10;AADdAAAADwAAAGRycy9kb3ducmV2LnhtbERPy4rCMBTdC/5DuMLsNLXIWKppEUEQXE11Zn1tbh/Y&#10;3JQm1vr3k8XALA/nvc8n04mRBtdaVrBeRSCIS6tbrhXcrqdlAsJ5ZI2dZVLwJgd5Np/tMdX2xV80&#10;Fr4WIYRdigoa7/tUSlc2ZNCtbE8cuMoOBn2AQy31gK8QbjoZR9GnNNhyaGiwp2ND5aN4GgVX+a6+&#10;t5fCkNHyZ7odt5uxuiv1sZgOOxCeJv8v/nOftYI4TsLc8CY8AZn9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ShWS8AAAADdAAAADwAAAAAAAAAAAAAAAACYAgAAZHJzL2Rvd25y&#10;ZXYueG1sUEsFBgAAAAAEAAQA9QAAAIUDAAAAAA==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="00421D5E" w:rsidRPr="00840A81">
        <w:rPr>
          <w:b/>
          <w:bCs/>
          <w:color w:val="404040" w:themeColor="text1" w:themeTint="BF"/>
          <w:sz w:val="28"/>
          <w:szCs w:val="28"/>
        </w:rPr>
        <w:t xml:space="preserve">Task 5: </w:t>
      </w:r>
      <w:r w:rsidR="00386D70" w:rsidRPr="00840A81">
        <w:rPr>
          <w:b/>
          <w:bCs/>
          <w:color w:val="404040" w:themeColor="text1" w:themeTint="BF"/>
          <w:sz w:val="28"/>
          <w:szCs w:val="28"/>
        </w:rPr>
        <w:t>Verify</w:t>
      </w:r>
      <w:r w:rsidR="00150E3D" w:rsidRPr="00840A81">
        <w:rPr>
          <w:b/>
          <w:bCs/>
          <w:color w:val="404040" w:themeColor="text1" w:themeTint="BF"/>
          <w:sz w:val="28"/>
          <w:szCs w:val="28"/>
        </w:rPr>
        <w:t xml:space="preserve"> end-to-end connectivity</w:t>
      </w:r>
    </w:p>
    <w:p w14:paraId="222E3FB3" w14:textId="57B14CE8" w:rsidR="00E95B23" w:rsidRPr="00611F37" w:rsidRDefault="00A44887" w:rsidP="00611F37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1C3F34">
        <w:rPr>
          <w:noProof/>
          <w:sz w:val="24"/>
          <w:szCs w:val="24"/>
        </w:rPr>
        <w:t>C</w:t>
      </w:r>
      <w:r w:rsidR="00421D5E" w:rsidRPr="001C3F34">
        <w:rPr>
          <w:noProof/>
          <w:sz w:val="24"/>
          <w:szCs w:val="24"/>
        </w:rPr>
        <w:t xml:space="preserve">onfigure </w:t>
      </w:r>
      <w:r w:rsidR="00E95B23" w:rsidRPr="001C3F34">
        <w:rPr>
          <w:noProof/>
          <w:sz w:val="24"/>
          <w:szCs w:val="24"/>
        </w:rPr>
        <w:t xml:space="preserve">the servers IP settings. </w:t>
      </w:r>
      <w:r w:rsidR="001C3F34" w:rsidRPr="003A6E54">
        <w:rPr>
          <w:sz w:val="24"/>
          <w:szCs w:val="24"/>
        </w:rPr>
        <w:t xml:space="preserve">Configure an IP address and a </w:t>
      </w:r>
      <w:r w:rsidR="001C3F34">
        <w:rPr>
          <w:sz w:val="24"/>
          <w:szCs w:val="24"/>
        </w:rPr>
        <w:t xml:space="preserve">subnet mask for interface </w:t>
      </w:r>
      <w:r w:rsidR="001C3F34" w:rsidRPr="00386D70">
        <w:rPr>
          <w:noProof/>
          <w:sz w:val="24"/>
          <w:szCs w:val="24"/>
        </w:rPr>
        <w:t>’</w:t>
      </w:r>
      <w:r w:rsidR="001C3F34" w:rsidRPr="00386D70">
        <w:rPr>
          <w:b/>
          <w:bCs/>
          <w:i/>
          <w:iCs/>
          <w:noProof/>
          <w:sz w:val="24"/>
          <w:szCs w:val="24"/>
        </w:rPr>
        <w:t>eth2</w:t>
      </w:r>
      <w:r w:rsidR="001C3F34" w:rsidRPr="00386D70">
        <w:rPr>
          <w:noProof/>
          <w:sz w:val="24"/>
          <w:szCs w:val="24"/>
        </w:rPr>
        <w:t>’</w:t>
      </w:r>
      <w:r w:rsidR="001C3F34" w:rsidRPr="003A6E54">
        <w:rPr>
          <w:i/>
          <w:iCs/>
          <w:sz w:val="24"/>
          <w:szCs w:val="24"/>
        </w:rPr>
        <w:t>.</w:t>
      </w:r>
      <w:r w:rsidR="001C3F34">
        <w:rPr>
          <w:i/>
          <w:iCs/>
          <w:sz w:val="24"/>
          <w:szCs w:val="24"/>
        </w:rPr>
        <w:t xml:space="preserve"> </w:t>
      </w:r>
      <w:r w:rsidR="001C3F34" w:rsidRPr="001C3F34">
        <w:rPr>
          <w:sz w:val="24"/>
          <w:szCs w:val="24"/>
        </w:rPr>
        <w:t>Use</w:t>
      </w:r>
      <w:r w:rsidR="001C3F34" w:rsidRPr="003A6E54">
        <w:rPr>
          <w:sz w:val="24"/>
          <w:szCs w:val="24"/>
        </w:rPr>
        <w:t xml:space="preserve"> the following table</w:t>
      </w:r>
      <w:r w:rsidR="00386D70">
        <w:rPr>
          <w:sz w:val="24"/>
          <w:szCs w:val="24"/>
        </w:rPr>
        <w:t>s</w:t>
      </w:r>
      <w:r w:rsidR="001C3F34" w:rsidRPr="003A6E54">
        <w:rPr>
          <w:sz w:val="24"/>
          <w:szCs w:val="24"/>
        </w:rPr>
        <w:t xml:space="preserve">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Look w:val="04A0" w:firstRow="1" w:lastRow="0" w:firstColumn="1" w:lastColumn="0" w:noHBand="0" w:noVBand="1"/>
      </w:tblPr>
      <w:tblGrid>
        <w:gridCol w:w="1536"/>
        <w:gridCol w:w="2348"/>
        <w:gridCol w:w="3041"/>
      </w:tblGrid>
      <w:tr w:rsidR="00E979D9" w:rsidRPr="003A6E54" w14:paraId="222E3FB7" w14:textId="77777777" w:rsidTr="001C3F34">
        <w:tc>
          <w:tcPr>
            <w:tcW w:w="1536" w:type="dxa"/>
            <w:tcBorders>
              <w:bottom w:val="double" w:sz="4" w:space="0" w:color="auto"/>
            </w:tcBorders>
          </w:tcPr>
          <w:p w14:paraId="222E3FB4" w14:textId="77777777" w:rsidR="00E979D9" w:rsidRPr="00F41477" w:rsidRDefault="00E979D9" w:rsidP="00E979D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erver</w:t>
            </w:r>
          </w:p>
        </w:tc>
        <w:tc>
          <w:tcPr>
            <w:tcW w:w="2348" w:type="dxa"/>
            <w:tcBorders>
              <w:bottom w:val="double" w:sz="4" w:space="0" w:color="auto"/>
            </w:tcBorders>
          </w:tcPr>
          <w:p w14:paraId="222E3FB5" w14:textId="77777777" w:rsidR="00E979D9" w:rsidRPr="00F41477" w:rsidRDefault="00386D70" w:rsidP="00E979D9">
            <w:pPr>
              <w:jc w:val="center"/>
              <w:rPr>
                <w:b/>
                <w:bCs/>
                <w:sz w:val="24"/>
                <w:szCs w:val="24"/>
              </w:rPr>
            </w:pPr>
            <w:r w:rsidRPr="00386D70">
              <w:rPr>
                <w:noProof/>
                <w:sz w:val="24"/>
                <w:szCs w:val="24"/>
              </w:rPr>
              <w:t>’</w:t>
            </w:r>
            <w:r w:rsidRPr="00386D70">
              <w:rPr>
                <w:b/>
                <w:bCs/>
                <w:i/>
                <w:iCs/>
                <w:noProof/>
                <w:sz w:val="24"/>
                <w:szCs w:val="24"/>
              </w:rPr>
              <w:t>eth2</w:t>
            </w:r>
            <w:r w:rsidRPr="00386D70">
              <w:rPr>
                <w:noProof/>
                <w:sz w:val="24"/>
                <w:szCs w:val="24"/>
              </w:rPr>
              <w:t>’</w:t>
            </w:r>
            <w:r>
              <w:rPr>
                <w:noProof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IP Address</w:t>
            </w:r>
          </w:p>
        </w:tc>
        <w:tc>
          <w:tcPr>
            <w:tcW w:w="3041" w:type="dxa"/>
            <w:tcBorders>
              <w:bottom w:val="double" w:sz="4" w:space="0" w:color="auto"/>
            </w:tcBorders>
          </w:tcPr>
          <w:p w14:paraId="222E3FB6" w14:textId="77777777" w:rsidR="00E979D9" w:rsidRDefault="001C3F34" w:rsidP="001C3F34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ext Hop to 172.16.0.0/16</w:t>
            </w:r>
            <w:r w:rsidR="00E979D9">
              <w:rPr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E979D9" w:rsidRPr="003A6E54" w14:paraId="222E3FBB" w14:textId="77777777" w:rsidTr="001C3F34">
        <w:tc>
          <w:tcPr>
            <w:tcW w:w="1536" w:type="dxa"/>
            <w:tcBorders>
              <w:top w:val="double" w:sz="4" w:space="0" w:color="auto"/>
            </w:tcBorders>
          </w:tcPr>
          <w:p w14:paraId="222E3FB8" w14:textId="7E40137C" w:rsidR="00E979D9" w:rsidRPr="00386D70" w:rsidRDefault="00EF2BE3" w:rsidP="00E979D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t</w:t>
            </w:r>
            <w:r w:rsidR="00E979D9" w:rsidRPr="00386D70">
              <w:rPr>
                <w:sz w:val="24"/>
                <w:szCs w:val="24"/>
              </w:rPr>
              <w:t>1</w:t>
            </w:r>
          </w:p>
        </w:tc>
        <w:tc>
          <w:tcPr>
            <w:tcW w:w="2348" w:type="dxa"/>
            <w:tcBorders>
              <w:top w:val="double" w:sz="4" w:space="0" w:color="auto"/>
            </w:tcBorders>
          </w:tcPr>
          <w:p w14:paraId="222E3FB9" w14:textId="77777777" w:rsidR="00E979D9" w:rsidRPr="003A6E54" w:rsidRDefault="00E979D9" w:rsidP="00E979D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2.16.18.2</w:t>
            </w:r>
          </w:p>
        </w:tc>
        <w:tc>
          <w:tcPr>
            <w:tcW w:w="3041" w:type="dxa"/>
            <w:tcBorders>
              <w:top w:val="double" w:sz="4" w:space="0" w:color="auto"/>
            </w:tcBorders>
          </w:tcPr>
          <w:p w14:paraId="222E3FBA" w14:textId="77777777" w:rsidR="00E979D9" w:rsidRPr="003A6E54" w:rsidRDefault="00E979D9" w:rsidP="00E979D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2.16.18.1</w:t>
            </w:r>
          </w:p>
        </w:tc>
      </w:tr>
      <w:tr w:rsidR="00E979D9" w:rsidRPr="003A6E54" w14:paraId="222E3FBF" w14:textId="77777777" w:rsidTr="001C3F34">
        <w:tc>
          <w:tcPr>
            <w:tcW w:w="1536" w:type="dxa"/>
          </w:tcPr>
          <w:p w14:paraId="222E3FBC" w14:textId="3F6B475D" w:rsidR="00E979D9" w:rsidRPr="00386D70" w:rsidRDefault="00EF2BE3" w:rsidP="00E979D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t</w:t>
            </w:r>
            <w:r w:rsidR="00E979D9" w:rsidRPr="00386D70">
              <w:rPr>
                <w:sz w:val="24"/>
                <w:szCs w:val="24"/>
              </w:rPr>
              <w:t>2</w:t>
            </w:r>
          </w:p>
        </w:tc>
        <w:tc>
          <w:tcPr>
            <w:tcW w:w="2348" w:type="dxa"/>
          </w:tcPr>
          <w:p w14:paraId="222E3FBD" w14:textId="77777777" w:rsidR="00E979D9" w:rsidRPr="003A6E54" w:rsidRDefault="00E979D9" w:rsidP="00E979D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2.16.19.2</w:t>
            </w:r>
          </w:p>
        </w:tc>
        <w:tc>
          <w:tcPr>
            <w:tcW w:w="3041" w:type="dxa"/>
          </w:tcPr>
          <w:p w14:paraId="222E3FBE" w14:textId="77777777" w:rsidR="00E979D9" w:rsidRPr="003A6E54" w:rsidRDefault="00E979D9" w:rsidP="00E979D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2.16.19.1</w:t>
            </w:r>
          </w:p>
        </w:tc>
      </w:tr>
      <w:tr w:rsidR="00E979D9" w:rsidRPr="003A6E54" w14:paraId="222E3FC3" w14:textId="77777777" w:rsidTr="001C3F34">
        <w:tc>
          <w:tcPr>
            <w:tcW w:w="1536" w:type="dxa"/>
          </w:tcPr>
          <w:p w14:paraId="222E3FC0" w14:textId="620E75D1" w:rsidR="00E979D9" w:rsidRPr="00386D70" w:rsidRDefault="00EF2BE3" w:rsidP="00E979D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t</w:t>
            </w:r>
            <w:r w:rsidR="00E979D9" w:rsidRPr="00386D70">
              <w:rPr>
                <w:sz w:val="24"/>
                <w:szCs w:val="24"/>
              </w:rPr>
              <w:t>3</w:t>
            </w:r>
          </w:p>
        </w:tc>
        <w:tc>
          <w:tcPr>
            <w:tcW w:w="2348" w:type="dxa"/>
          </w:tcPr>
          <w:p w14:paraId="222E3FC1" w14:textId="77777777" w:rsidR="00E979D9" w:rsidRPr="003A6E54" w:rsidRDefault="00E979D9" w:rsidP="00E979D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2.16.28.2</w:t>
            </w:r>
          </w:p>
        </w:tc>
        <w:tc>
          <w:tcPr>
            <w:tcW w:w="3041" w:type="dxa"/>
          </w:tcPr>
          <w:p w14:paraId="222E3FC2" w14:textId="77777777" w:rsidR="00E979D9" w:rsidRPr="003A6E54" w:rsidRDefault="00E979D9" w:rsidP="00E979D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2.16.28.1</w:t>
            </w:r>
          </w:p>
        </w:tc>
      </w:tr>
      <w:tr w:rsidR="00E979D9" w:rsidRPr="003A6E54" w14:paraId="222E3FC7" w14:textId="77777777" w:rsidTr="001C3F34">
        <w:tc>
          <w:tcPr>
            <w:tcW w:w="1536" w:type="dxa"/>
          </w:tcPr>
          <w:p w14:paraId="222E3FC4" w14:textId="009A071E" w:rsidR="00E979D9" w:rsidRPr="00386D70" w:rsidRDefault="00EF2BE3" w:rsidP="00E979D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st</w:t>
            </w:r>
            <w:r w:rsidR="00E979D9" w:rsidRPr="00386D70">
              <w:rPr>
                <w:sz w:val="24"/>
                <w:szCs w:val="24"/>
              </w:rPr>
              <w:t>4</w:t>
            </w:r>
          </w:p>
        </w:tc>
        <w:tc>
          <w:tcPr>
            <w:tcW w:w="2348" w:type="dxa"/>
          </w:tcPr>
          <w:p w14:paraId="222E3FC5" w14:textId="77777777" w:rsidR="00E979D9" w:rsidRPr="003A6E54" w:rsidRDefault="00E979D9" w:rsidP="00E979D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2.16.29.2</w:t>
            </w:r>
          </w:p>
        </w:tc>
        <w:tc>
          <w:tcPr>
            <w:tcW w:w="3041" w:type="dxa"/>
          </w:tcPr>
          <w:p w14:paraId="222E3FC6" w14:textId="77777777" w:rsidR="00E979D9" w:rsidRPr="003A6E54" w:rsidRDefault="00E979D9" w:rsidP="00E979D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2.16.29.1</w:t>
            </w:r>
          </w:p>
        </w:tc>
      </w:tr>
    </w:tbl>
    <w:p w14:paraId="222E3FC8" w14:textId="77777777" w:rsidR="00E95B23" w:rsidRDefault="00E95B23" w:rsidP="00E95B23">
      <w:pPr>
        <w:spacing w:before="120" w:after="120" w:line="240" w:lineRule="auto"/>
        <w:rPr>
          <w:b/>
          <w:bCs/>
          <w:sz w:val="24"/>
          <w:szCs w:val="24"/>
        </w:rPr>
      </w:pPr>
    </w:p>
    <w:p w14:paraId="222E3FC9" w14:textId="77777777" w:rsidR="00E95B23" w:rsidRDefault="00E95B23" w:rsidP="00E95B23">
      <w:pPr>
        <w:spacing w:before="120" w:after="120" w:line="240" w:lineRule="auto"/>
        <w:rPr>
          <w:b/>
          <w:bCs/>
          <w:sz w:val="24"/>
          <w:szCs w:val="24"/>
        </w:rPr>
      </w:pPr>
    </w:p>
    <w:p w14:paraId="222E3FCA" w14:textId="77777777" w:rsidR="00E95B23" w:rsidRDefault="00E95B23" w:rsidP="00E95B23">
      <w:pPr>
        <w:spacing w:before="120" w:after="120" w:line="240" w:lineRule="auto"/>
        <w:rPr>
          <w:b/>
          <w:bCs/>
          <w:sz w:val="24"/>
          <w:szCs w:val="24"/>
        </w:rPr>
      </w:pPr>
    </w:p>
    <w:p w14:paraId="222E3FFD" w14:textId="77777777" w:rsidR="00E95B23" w:rsidRDefault="00E95B23" w:rsidP="00E95B23">
      <w:pPr>
        <w:spacing w:before="120" w:after="120" w:line="240" w:lineRule="auto"/>
        <w:rPr>
          <w:b/>
          <w:bCs/>
          <w:sz w:val="24"/>
          <w:szCs w:val="24"/>
        </w:rPr>
      </w:pPr>
    </w:p>
    <w:p w14:paraId="222E3FFE" w14:textId="77777777" w:rsidR="001C3F34" w:rsidRPr="003A6E54" w:rsidRDefault="001C3F34" w:rsidP="001C3F34">
      <w:pPr>
        <w:pStyle w:val="ListParagraph"/>
        <w:rPr>
          <w:b/>
          <w:bCs/>
          <w:sz w:val="24"/>
          <w:szCs w:val="24"/>
        </w:rPr>
      </w:pPr>
    </w:p>
    <w:p w14:paraId="222E3FFF" w14:textId="77777777" w:rsidR="001C3F34" w:rsidRPr="003A6E54" w:rsidRDefault="001C3F34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sz w:val="24"/>
          <w:szCs w:val="24"/>
        </w:rPr>
        <w:t>Clear existing IP configuration:</w:t>
      </w:r>
      <w:r w:rsidRPr="003A6E54">
        <w:rPr>
          <w:sz w:val="24"/>
          <w:szCs w:val="24"/>
        </w:rPr>
        <w:br/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ifconfig &lt;dev&gt; 0.0.0.0</w:t>
      </w:r>
    </w:p>
    <w:p w14:paraId="222E4000" w14:textId="7A9FBA4B" w:rsidR="001C3F34" w:rsidRPr="003A6E54" w:rsidRDefault="00A704EC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666368" behindDoc="0" locked="0" layoutInCell="1" allowOverlap="1" wp14:anchorId="222E43E5" wp14:editId="5CBAD24B">
                <wp:simplePos x="0" y="0"/>
                <wp:positionH relativeFrom="margin">
                  <wp:align>right</wp:align>
                </wp:positionH>
                <wp:positionV relativeFrom="paragraph">
                  <wp:posOffset>4123</wp:posOffset>
                </wp:positionV>
                <wp:extent cx="2660015" cy="134620"/>
                <wp:effectExtent l="0" t="0" r="6985" b="0"/>
                <wp:wrapNone/>
                <wp:docPr id="1566" name="Rectangle 15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0015" cy="134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C2226" id="Rectangle 1566" o:spid="_x0000_s1026" style="position:absolute;margin-left:158.25pt;margin-top:.3pt;width:209.45pt;height:10.6pt;z-index:2526663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1C3F34" w:rsidRPr="003A6E54">
        <w:rPr>
          <w:sz w:val="24"/>
          <w:szCs w:val="24"/>
        </w:rPr>
        <w:t>Configure an IP address and a subnet mask:</w:t>
      </w:r>
      <w:r w:rsidR="001C3F34" w:rsidRPr="003A6E54">
        <w:rPr>
          <w:sz w:val="24"/>
          <w:szCs w:val="24"/>
        </w:rPr>
        <w:br/>
      </w:r>
      <w:r w:rsidR="001C3F34" w:rsidRPr="003A6E54">
        <w:rPr>
          <w:rFonts w:ascii="Consolas" w:hAnsi="Consolas" w:cs="Consolas"/>
          <w:b/>
          <w:bCs/>
          <w:i/>
          <w:iCs/>
          <w:sz w:val="24"/>
          <w:szCs w:val="24"/>
        </w:rPr>
        <w:t># ifconfig &lt;dev&gt; IP/MASK</w:t>
      </w:r>
    </w:p>
    <w:p w14:paraId="222E4001" w14:textId="77777777" w:rsidR="001C3F34" w:rsidRPr="003A6E54" w:rsidRDefault="001C3F34" w:rsidP="001C3F34">
      <w:pPr>
        <w:pStyle w:val="ListParagraph"/>
        <w:ind w:left="360"/>
        <w:rPr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665344" behindDoc="0" locked="0" layoutInCell="1" allowOverlap="1" wp14:anchorId="222E43E3" wp14:editId="222E43E4">
                <wp:simplePos x="0" y="0"/>
                <wp:positionH relativeFrom="column">
                  <wp:posOffset>400050</wp:posOffset>
                </wp:positionH>
                <wp:positionV relativeFrom="paragraph">
                  <wp:posOffset>86360</wp:posOffset>
                </wp:positionV>
                <wp:extent cx="5822950" cy="1409700"/>
                <wp:effectExtent l="0" t="0" r="25400" b="19050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2950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A704EC" w:rsidRPr="00406AAD" w:rsidRDefault="00A704EC" w:rsidP="00A704E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cumulus@host1:~$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ud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i</w:t>
                            </w:r>
                            <w:r w:rsidRPr="00406AAD">
                              <w:rPr>
                                <w:rFonts w:ascii="Consolas" w:hAnsi="Consolas" w:cs="Consolas"/>
                              </w:rPr>
                              <w:t>fconfig eth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2 0.0.0.0</w:t>
                            </w:r>
                          </w:p>
                          <w:p w14:paraId="42662FFD" w14:textId="4E3597CD" w:rsidR="00A704EC" w:rsidRDefault="00A704EC" w:rsidP="00A704E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cumulus@host1:~$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ud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ifconfig eth2 172.16.18.</w:t>
                            </w:r>
                            <w:r w:rsidR="00831DF2">
                              <w:rPr>
                                <w:rFonts w:ascii="Consolas" w:hAnsi="Consolas" w:cs="Consolas"/>
                              </w:rPr>
                              <w:t>2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/24</w:t>
                            </w:r>
                          </w:p>
                          <w:p w14:paraId="654BD6F9" w14:textId="77777777" w:rsidR="00A704EC" w:rsidRPr="00091FB4" w:rsidRDefault="00A704EC" w:rsidP="00A704E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>cumulus@host1:~$ ifconfig eth2</w:t>
                            </w:r>
                          </w:p>
                          <w:p w14:paraId="2982F509" w14:textId="77777777" w:rsidR="00A704EC" w:rsidRPr="00091FB4" w:rsidRDefault="00A704EC" w:rsidP="00A704E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mtu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1500</w:t>
                            </w:r>
                          </w:p>
                          <w:p w14:paraId="1FFF274C" w14:textId="161E4598" w:rsidR="00A704EC" w:rsidRPr="00091FB4" w:rsidRDefault="00A704EC" w:rsidP="00A704E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inet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172.16.1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8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>.</w:t>
                            </w:r>
                            <w:r w:rsidR="00831DF2">
                              <w:rPr>
                                <w:rFonts w:ascii="Consolas" w:hAnsi="Consolas" w:cs="Consolas"/>
                              </w:rPr>
                              <w:t>2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netmask 255.255.255.0  broadcast 172.16.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18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>.255</w:t>
                            </w:r>
                          </w:p>
                          <w:p w14:paraId="1A935DF6" w14:textId="77777777" w:rsidR="00A704EC" w:rsidRPr="00091FB4" w:rsidRDefault="00A704EC" w:rsidP="00A704E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prefixlen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64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scopeid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0x20&lt;link&gt;</w:t>
                            </w:r>
                          </w:p>
                          <w:p w14:paraId="2288678F" w14:textId="77777777" w:rsidR="00A704EC" w:rsidRPr="00091FB4" w:rsidRDefault="00A704EC" w:rsidP="00A704E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091FB4">
                              <w:rPr>
                                <w:rFonts w:ascii="Consolas" w:hAnsi="Consolas" w:cs="Consolas"/>
                              </w:rPr>
                              <w:t>txqueuelen</w:t>
                            </w:r>
                            <w:proofErr w:type="spell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1000  (Ethernet)</w:t>
                            </w:r>
                          </w:p>
                          <w:p w14:paraId="65F98D79" w14:textId="77777777" w:rsidR="00A704EC" w:rsidRPr="00091FB4" w:rsidRDefault="00A704EC" w:rsidP="00A704E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packets 3  bytes 180 (180.0 B)</w:t>
                            </w:r>
                          </w:p>
                          <w:p w14:paraId="222E485D" w14:textId="77777777" w:rsidR="00330216" w:rsidRPr="00AF4D24" w:rsidRDefault="00330216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85E" w14:textId="77777777" w:rsidR="00330216" w:rsidRPr="00AF4D24" w:rsidRDefault="00330216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</w:t>
                            </w:r>
                            <w:proofErr w:type="spellStart"/>
                            <w:r w:rsidRPr="00AF4D24">
                              <w:rPr>
                                <w:rFonts w:ascii="Consolas" w:hAnsi="Consolas" w:cs="Consolas"/>
                              </w:rPr>
                              <w:t>MiB</w:t>
                            </w:r>
                            <w:proofErr w:type="spellEnd"/>
                            <w:r w:rsidRPr="00AF4D24">
                              <w:rPr>
                                <w:rFonts w:ascii="Consolas" w:hAnsi="Consolas" w:cs="Consolas"/>
                              </w:rPr>
                              <w:t>)</w:t>
                            </w:r>
                          </w:p>
                          <w:p w14:paraId="222E485F" w14:textId="77777777" w:rsidR="00330216" w:rsidRPr="00406AAD" w:rsidRDefault="00330216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389" type="#_x0000_t202" style="position:absolute;left:0;text-align:left;margin-left:31.5pt;margin-top:6.8pt;width:458.5pt;height:111pt;z-index:25266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">
                <v:textbox>
                  <w:txbxContent>
                    <w:p w14:paraId="339DA8EC" w14:textId="77777777" w:rsidR="00A704EC" w:rsidRPr="00406AAD" w:rsidRDefault="00A704EC" w:rsidP="00A704E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cumulus@host1:~$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sudo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i</w:t>
                      </w:r>
                      <w:r w:rsidRPr="00406AAD">
                        <w:rPr>
                          <w:rFonts w:ascii="Consolas" w:hAnsi="Consolas" w:cs="Consolas"/>
                        </w:rPr>
                        <w:t>fconfig eth</w:t>
                      </w:r>
                      <w:r>
                        <w:rPr>
                          <w:rFonts w:ascii="Consolas" w:hAnsi="Consolas" w:cs="Consolas"/>
                        </w:rPr>
                        <w:t>2 0.0.0.0</w:t>
                      </w:r>
                    </w:p>
                    <w:p w14:paraId="42662FFD" w14:textId="4E3597CD" w:rsidR="00A704EC" w:rsidRDefault="00A704EC" w:rsidP="00A704E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cumulus@host1:~$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sudo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ifconfig eth2 172.16.18.</w:t>
                      </w:r>
                      <w:r w:rsidR="00831DF2">
                        <w:rPr>
                          <w:rFonts w:ascii="Consolas" w:hAnsi="Consolas" w:cs="Consolas"/>
                        </w:rPr>
                        <w:t>2</w:t>
                      </w:r>
                      <w:r>
                        <w:rPr>
                          <w:rFonts w:ascii="Consolas" w:hAnsi="Consolas" w:cs="Consolas"/>
                        </w:rPr>
                        <w:t>/24</w:t>
                      </w:r>
                    </w:p>
                    <w:p w14:paraId="654BD6F9" w14:textId="77777777" w:rsidR="00A704EC" w:rsidRPr="00091FB4" w:rsidRDefault="00A704EC" w:rsidP="00A704E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>cumulus@host1:~$ ifconfig eth2</w:t>
                      </w:r>
                    </w:p>
                    <w:p w14:paraId="2982F509" w14:textId="77777777" w:rsidR="00A704EC" w:rsidRPr="00091FB4" w:rsidRDefault="00A704EC" w:rsidP="00A704E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eth2: flags=4163&lt;UP,BROADCAST,RUNNING,MULTICAST&gt;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mtu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1500</w:t>
                      </w:r>
                    </w:p>
                    <w:p w14:paraId="1FFF274C" w14:textId="161E4598" w:rsidR="00A704EC" w:rsidRPr="00091FB4" w:rsidRDefault="00A704EC" w:rsidP="00A704E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inet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172.16.1</w:t>
                      </w:r>
                      <w:r>
                        <w:rPr>
                          <w:rFonts w:ascii="Consolas" w:hAnsi="Consolas" w:cs="Consolas"/>
                        </w:rPr>
                        <w:t>8</w:t>
                      </w:r>
                      <w:r w:rsidRPr="00091FB4">
                        <w:rPr>
                          <w:rFonts w:ascii="Consolas" w:hAnsi="Consolas" w:cs="Consolas"/>
                        </w:rPr>
                        <w:t>.</w:t>
                      </w:r>
                      <w:r w:rsidR="00831DF2">
                        <w:rPr>
                          <w:rFonts w:ascii="Consolas" w:hAnsi="Consolas" w:cs="Consolas"/>
                        </w:rPr>
                        <w:t>2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netmask 255.255.255.0  broadcast 172.16.</w:t>
                      </w:r>
                      <w:r>
                        <w:rPr>
                          <w:rFonts w:ascii="Consolas" w:hAnsi="Consolas" w:cs="Consolas"/>
                        </w:rPr>
                        <w:t>18</w:t>
                      </w:r>
                      <w:r w:rsidRPr="00091FB4">
                        <w:rPr>
                          <w:rFonts w:ascii="Consolas" w:hAnsi="Consolas" w:cs="Consolas"/>
                        </w:rPr>
                        <w:t>.255</w:t>
                      </w:r>
                    </w:p>
                    <w:p w14:paraId="1A935DF6" w14:textId="77777777" w:rsidR="00A704EC" w:rsidRPr="00091FB4" w:rsidRDefault="00A704EC" w:rsidP="00A704E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inet6 fe80::4638:39ff:fe00:11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prefixlen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64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scopeid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0x20&lt;link&gt;</w:t>
                      </w:r>
                    </w:p>
                    <w:p w14:paraId="2288678F" w14:textId="77777777" w:rsidR="00A704EC" w:rsidRPr="00091FB4" w:rsidRDefault="00A704EC" w:rsidP="00A704E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ether 44:38:39:00:00:11  </w:t>
                      </w:r>
                      <w:proofErr w:type="spellStart"/>
                      <w:r w:rsidRPr="00091FB4">
                        <w:rPr>
                          <w:rFonts w:ascii="Consolas" w:hAnsi="Consolas" w:cs="Consolas"/>
                        </w:rPr>
                        <w:t>txqueuelen</w:t>
                      </w:r>
                      <w:proofErr w:type="spellEnd"/>
                      <w:r w:rsidRPr="00091FB4">
                        <w:rPr>
                          <w:rFonts w:ascii="Consolas" w:hAnsi="Consolas" w:cs="Consolas"/>
                        </w:rPr>
                        <w:t xml:space="preserve"> 1000  (Ethernet)</w:t>
                      </w:r>
                    </w:p>
                    <w:p w14:paraId="65F98D79" w14:textId="77777777" w:rsidR="00A704EC" w:rsidRPr="00091FB4" w:rsidRDefault="00A704EC" w:rsidP="00A704E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RX packets 3  bytes 180 (180.0 B)</w:t>
                      </w:r>
                    </w:p>
                    <w:p w14:paraId="222E485D" w14:textId="77777777" w:rsidR="00330216" w:rsidRPr="00AF4D24" w:rsidRDefault="00330216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85E" w14:textId="77777777" w:rsidR="00330216" w:rsidRPr="00AF4D24" w:rsidRDefault="00330216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270015  bytes 51701450 (49.3 </w:t>
                      </w:r>
                      <w:proofErr w:type="spellStart"/>
                      <w:r w:rsidRPr="00AF4D24">
                        <w:rPr>
                          <w:rFonts w:ascii="Consolas" w:hAnsi="Consolas" w:cs="Consolas"/>
                        </w:rPr>
                        <w:t>MiB</w:t>
                      </w:r>
                      <w:proofErr w:type="spellEnd"/>
                      <w:r w:rsidRPr="00AF4D24">
                        <w:rPr>
                          <w:rFonts w:ascii="Consolas" w:hAnsi="Consolas" w:cs="Consolas"/>
                        </w:rPr>
                        <w:t>)</w:t>
                      </w:r>
                    </w:p>
                    <w:p w14:paraId="222E485F" w14:textId="77777777" w:rsidR="00330216" w:rsidRPr="00406AAD" w:rsidRDefault="00330216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7777777" w:rsidR="001C3F34" w:rsidRPr="003A6E54" w:rsidRDefault="001C3F34" w:rsidP="001C3F34">
      <w:pPr>
        <w:pStyle w:val="ListParagraph"/>
        <w:ind w:left="360"/>
        <w:rPr>
          <w:sz w:val="24"/>
          <w:szCs w:val="24"/>
        </w:rPr>
      </w:pPr>
    </w:p>
    <w:p w14:paraId="222E4003" w14:textId="77777777" w:rsidR="001C3F34" w:rsidRPr="003A6E54" w:rsidRDefault="001C3F34" w:rsidP="001C3F34">
      <w:pPr>
        <w:pStyle w:val="ListParagraph"/>
        <w:ind w:left="360"/>
        <w:rPr>
          <w:sz w:val="24"/>
          <w:szCs w:val="24"/>
        </w:rPr>
      </w:pPr>
    </w:p>
    <w:p w14:paraId="222E4004" w14:textId="508A8225" w:rsidR="001C3F34" w:rsidRPr="003A6E54" w:rsidRDefault="001C3F34" w:rsidP="001C3F34">
      <w:pPr>
        <w:pStyle w:val="ListParagraph"/>
        <w:ind w:left="360"/>
        <w:rPr>
          <w:sz w:val="24"/>
          <w:szCs w:val="24"/>
        </w:rPr>
      </w:pPr>
    </w:p>
    <w:p w14:paraId="222E4005" w14:textId="2A402A33" w:rsidR="001C3F34" w:rsidRPr="003A6E54" w:rsidRDefault="001C3F34" w:rsidP="001C3F34">
      <w:pPr>
        <w:pStyle w:val="ListParagraph"/>
        <w:ind w:left="360"/>
        <w:rPr>
          <w:sz w:val="24"/>
          <w:szCs w:val="24"/>
        </w:rPr>
      </w:pPr>
    </w:p>
    <w:p w14:paraId="222E4006" w14:textId="77777777" w:rsidR="001C3F34" w:rsidRPr="003A6E54" w:rsidRDefault="001C3F34" w:rsidP="001C3F34">
      <w:pPr>
        <w:pStyle w:val="ListParagraph"/>
        <w:ind w:left="360"/>
        <w:rPr>
          <w:sz w:val="24"/>
          <w:szCs w:val="24"/>
        </w:rPr>
      </w:pPr>
    </w:p>
    <w:p w14:paraId="222E4007" w14:textId="77777777" w:rsidR="001C3F34" w:rsidRPr="003A6E54" w:rsidRDefault="001C3F34" w:rsidP="001C3F34">
      <w:pPr>
        <w:pStyle w:val="ListParagraph"/>
        <w:ind w:left="360"/>
        <w:rPr>
          <w:sz w:val="24"/>
          <w:szCs w:val="24"/>
        </w:rPr>
      </w:pPr>
    </w:p>
    <w:p w14:paraId="222E4008" w14:textId="77777777" w:rsidR="001C3F34" w:rsidRPr="003A6E54" w:rsidRDefault="001C3F34" w:rsidP="001C3F34">
      <w:pPr>
        <w:pStyle w:val="ListParagraph"/>
        <w:ind w:left="360"/>
        <w:rPr>
          <w:sz w:val="24"/>
          <w:szCs w:val="24"/>
        </w:rPr>
      </w:pPr>
    </w:p>
    <w:p w14:paraId="222E4009" w14:textId="77777777" w:rsidR="001C3F34" w:rsidRPr="001C3F34" w:rsidRDefault="004D1136" w:rsidP="00961A1C">
      <w:pPr>
        <w:pStyle w:val="ListParagraph"/>
        <w:numPr>
          <w:ilvl w:val="0"/>
          <w:numId w:val="37"/>
        </w:numPr>
        <w:spacing w:line="360" w:lineRule="auto"/>
        <w:rPr>
          <w:sz w:val="24"/>
          <w:szCs w:val="24"/>
        </w:rPr>
      </w:pPr>
      <w:r w:rsidRPr="00172947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664320" behindDoc="0" locked="0" layoutInCell="1" allowOverlap="1" wp14:anchorId="222E43E7" wp14:editId="222E43E8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2A3003BB" w:rsidR="00330216" w:rsidRPr="00267030" w:rsidRDefault="00E63BBB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3BBB">
                              <w:rPr>
                                <w:rFonts w:ascii="Consolas" w:hAnsi="Consolas" w:cs="Consolas"/>
                              </w:rPr>
                              <w:t xml:space="preserve">umulus@host1:~$ </w:t>
                            </w:r>
                            <w:proofErr w:type="spellStart"/>
                            <w:r w:rsidRPr="00E63BBB">
                              <w:rPr>
                                <w:rFonts w:ascii="Consolas" w:hAnsi="Consolas" w:cs="Consolas"/>
                              </w:rPr>
                              <w:t>sudo</w:t>
                            </w:r>
                            <w:proofErr w:type="spellEnd"/>
                            <w:r w:rsidRPr="00E63BB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 w:rsidRPr="00E63BBB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E63BBB">
                              <w:rPr>
                                <w:rFonts w:ascii="Consolas" w:hAnsi="Consolas" w:cs="Consolas"/>
                              </w:rPr>
                              <w:t xml:space="preserve"> route add 172.16.0.0/16 dev eth2 via 172.16.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18</w:t>
                            </w:r>
                            <w:r w:rsidRPr="00E63BBB">
                              <w:rPr>
                                <w:rFonts w:ascii="Consolas" w:hAnsi="Consolas" w:cs="Consola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390" type="#_x0000_t202" style="position:absolute;left:0;text-align:left;margin-left:14.55pt;margin-top:46.05pt;width:486.45pt;height:21.95pt;z-index:25266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">
                <v:textbox>
                  <w:txbxContent>
                    <w:p w14:paraId="222E4861" w14:textId="2A3003BB" w:rsidR="00330216" w:rsidRPr="00267030" w:rsidRDefault="00E63BBB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3BBB">
                        <w:rPr>
                          <w:rFonts w:ascii="Consolas" w:hAnsi="Consolas" w:cs="Consolas"/>
                        </w:rPr>
                        <w:t xml:space="preserve">umulus@host1:~$ </w:t>
                      </w:r>
                      <w:proofErr w:type="spellStart"/>
                      <w:r w:rsidRPr="00E63BBB">
                        <w:rPr>
                          <w:rFonts w:ascii="Consolas" w:hAnsi="Consolas" w:cs="Consolas"/>
                        </w:rPr>
                        <w:t>sudo</w:t>
                      </w:r>
                      <w:proofErr w:type="spellEnd"/>
                      <w:r w:rsidRPr="00E63BB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 w:rsidRPr="00E63BBB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E63BBB">
                        <w:rPr>
                          <w:rFonts w:ascii="Consolas" w:hAnsi="Consolas" w:cs="Consolas"/>
                        </w:rPr>
                        <w:t xml:space="preserve"> route add 172.16.0.0/16 dev eth2 via 172.16.</w:t>
                      </w:r>
                      <w:r>
                        <w:rPr>
                          <w:rFonts w:ascii="Consolas" w:hAnsi="Consolas" w:cs="Consolas"/>
                        </w:rPr>
                        <w:t>18</w:t>
                      </w:r>
                      <w:r w:rsidRPr="00E63BBB">
                        <w:rPr>
                          <w:rFonts w:ascii="Consolas" w:hAnsi="Consolas" w:cs="Consola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</w:rPr>
                        <w:t>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663C3"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667392" behindDoc="0" locked="0" layoutInCell="1" allowOverlap="1" wp14:anchorId="222E43E9" wp14:editId="222E43EA">
                <wp:simplePos x="0" y="0"/>
                <wp:positionH relativeFrom="column">
                  <wp:posOffset>187325</wp:posOffset>
                </wp:positionH>
                <wp:positionV relativeFrom="paragraph">
                  <wp:posOffset>977900</wp:posOffset>
                </wp:positionV>
                <wp:extent cx="6177915" cy="1259840"/>
                <wp:effectExtent l="0" t="0" r="13335" b="1651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259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E63BBB" w:rsidRPr="00E63BBB" w:rsidRDefault="00E63BBB" w:rsidP="00E63BB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c</w:t>
                            </w:r>
                            <w:r w:rsidRPr="00E63BBB">
                              <w:rPr>
                                <w:rFonts w:ascii="Consolas" w:hAnsi="Consolas" w:cs="Consolas"/>
                              </w:rPr>
                              <w:t>umulus@host1:~$ route</w:t>
                            </w:r>
                          </w:p>
                          <w:p w14:paraId="0217A17D" w14:textId="77777777" w:rsidR="00E63BBB" w:rsidRPr="00E63BBB" w:rsidRDefault="00E63BBB" w:rsidP="00E63BB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3BBB">
                              <w:rPr>
                                <w:rFonts w:ascii="Consolas" w:hAnsi="Consolas" w:cs="Consolas"/>
                              </w:rPr>
                              <w:t>Kernel IP routing table</w:t>
                            </w:r>
                          </w:p>
                          <w:p w14:paraId="5F9AD8C7" w14:textId="77777777" w:rsidR="00E63BBB" w:rsidRPr="00E63BBB" w:rsidRDefault="00E63BBB" w:rsidP="00E63BB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3BBB">
                              <w:rPr>
                                <w:rFonts w:ascii="Consolas" w:hAnsi="Consolas" w:cs="Consolas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E63BBB">
                              <w:rPr>
                                <w:rFonts w:ascii="Consolas" w:hAnsi="Consolas" w:cs="Consolas"/>
                              </w:rPr>
                              <w:t>Genmask</w:t>
                            </w:r>
                            <w:proofErr w:type="spellEnd"/>
                            <w:r w:rsidRPr="00E63BBB">
                              <w:rPr>
                                <w:rFonts w:ascii="Consolas" w:hAnsi="Consolas" w:cs="Consolas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E63BBB">
                              <w:rPr>
                                <w:rFonts w:ascii="Consolas" w:hAnsi="Consolas" w:cs="Consolas"/>
                              </w:rPr>
                              <w:t>Iface</w:t>
                            </w:r>
                            <w:proofErr w:type="spellEnd"/>
                          </w:p>
                          <w:p w14:paraId="527B361E" w14:textId="77777777" w:rsidR="00E63BBB" w:rsidRPr="00E63BBB" w:rsidRDefault="00E63BBB" w:rsidP="00E63BB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3BBB">
                              <w:rPr>
                                <w:rFonts w:ascii="Consolas" w:hAnsi="Consolas" w:cs="Consolas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E63BBB" w:rsidRPr="00E63BBB" w:rsidRDefault="00E63BBB" w:rsidP="00E63BB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3BBB">
                              <w:rPr>
                                <w:rFonts w:ascii="Consolas" w:hAnsi="Consolas" w:cs="Consolas"/>
                              </w:rPr>
                              <w:t>172.16.0.0      172.16.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18</w:t>
                            </w:r>
                            <w:r w:rsidRPr="00E63BBB">
                              <w:rPr>
                                <w:rFonts w:ascii="Consolas" w:hAnsi="Consolas" w:cs="Consola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1</w:t>
                            </w:r>
                            <w:r w:rsidRPr="00E63BBB">
                              <w:rPr>
                                <w:rFonts w:ascii="Consolas" w:hAnsi="Consolas" w:cs="Consolas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E63BBB">
                              <w:rPr>
                                <w:rFonts w:ascii="Consolas" w:hAnsi="Consolas" w:cs="Consolas"/>
                              </w:rPr>
                              <w:t>255.255.0.0     UG    0      0        0 eth2</w:t>
                            </w:r>
                          </w:p>
                          <w:p w14:paraId="0704C3A1" w14:textId="77777777" w:rsidR="00E63BBB" w:rsidRPr="00E63BBB" w:rsidRDefault="00E63BBB" w:rsidP="00E63BB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3BBB">
                              <w:rPr>
                                <w:rFonts w:ascii="Consolas" w:hAnsi="Consolas" w:cs="Consolas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330216" w:rsidRPr="00267030" w:rsidRDefault="00E63BBB" w:rsidP="00E63BB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3BBB">
                              <w:rPr>
                                <w:rFonts w:ascii="Consolas" w:hAnsi="Consolas" w:cs="Consolas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391" type="#_x0000_t202" style="position:absolute;left:0;text-align:left;margin-left:14.75pt;margin-top:77pt;width:486.45pt;height:99.2pt;z-index:25266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">
                <v:textbox>
                  <w:txbxContent>
                    <w:p w14:paraId="54C4199E" w14:textId="72F49343" w:rsidR="00E63BBB" w:rsidRPr="00E63BBB" w:rsidRDefault="00E63BBB" w:rsidP="00E63BB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c</w:t>
                      </w:r>
                      <w:r w:rsidRPr="00E63BBB">
                        <w:rPr>
                          <w:rFonts w:ascii="Consolas" w:hAnsi="Consolas" w:cs="Consolas"/>
                        </w:rPr>
                        <w:t>umulus@host1:~$ route</w:t>
                      </w:r>
                    </w:p>
                    <w:p w14:paraId="0217A17D" w14:textId="77777777" w:rsidR="00E63BBB" w:rsidRPr="00E63BBB" w:rsidRDefault="00E63BBB" w:rsidP="00E63BB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3BBB">
                        <w:rPr>
                          <w:rFonts w:ascii="Consolas" w:hAnsi="Consolas" w:cs="Consolas"/>
                        </w:rPr>
                        <w:t>Kernel IP routing table</w:t>
                      </w:r>
                    </w:p>
                    <w:p w14:paraId="5F9AD8C7" w14:textId="77777777" w:rsidR="00E63BBB" w:rsidRPr="00E63BBB" w:rsidRDefault="00E63BBB" w:rsidP="00E63BB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3BBB">
                        <w:rPr>
                          <w:rFonts w:ascii="Consolas" w:hAnsi="Consolas" w:cs="Consolas"/>
                        </w:rPr>
                        <w:t xml:space="preserve">Destination     Gateway         </w:t>
                      </w:r>
                      <w:proofErr w:type="spellStart"/>
                      <w:r w:rsidRPr="00E63BBB">
                        <w:rPr>
                          <w:rFonts w:ascii="Consolas" w:hAnsi="Consolas" w:cs="Consolas"/>
                        </w:rPr>
                        <w:t>Genmask</w:t>
                      </w:r>
                      <w:proofErr w:type="spellEnd"/>
                      <w:r w:rsidRPr="00E63BBB">
                        <w:rPr>
                          <w:rFonts w:ascii="Consolas" w:hAnsi="Consolas" w:cs="Consolas"/>
                        </w:rPr>
                        <w:t xml:space="preserve">         Flags Metric Ref    Use </w:t>
                      </w:r>
                      <w:proofErr w:type="spellStart"/>
                      <w:r w:rsidRPr="00E63BBB">
                        <w:rPr>
                          <w:rFonts w:ascii="Consolas" w:hAnsi="Consolas" w:cs="Consolas"/>
                        </w:rPr>
                        <w:t>Iface</w:t>
                      </w:r>
                      <w:proofErr w:type="spellEnd"/>
                    </w:p>
                    <w:p w14:paraId="527B361E" w14:textId="77777777" w:rsidR="00E63BBB" w:rsidRPr="00E63BBB" w:rsidRDefault="00E63BBB" w:rsidP="00E63BB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3BBB">
                        <w:rPr>
                          <w:rFonts w:ascii="Consolas" w:hAnsi="Consolas" w:cs="Consolas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E63BBB" w:rsidRPr="00E63BBB" w:rsidRDefault="00E63BBB" w:rsidP="00E63BB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3BBB">
                        <w:rPr>
                          <w:rFonts w:ascii="Consolas" w:hAnsi="Consolas" w:cs="Consolas"/>
                        </w:rPr>
                        <w:t>172.16.0.0      172.16.</w:t>
                      </w:r>
                      <w:r>
                        <w:rPr>
                          <w:rFonts w:ascii="Consolas" w:hAnsi="Consolas" w:cs="Consolas"/>
                        </w:rPr>
                        <w:t>18</w:t>
                      </w:r>
                      <w:r w:rsidRPr="00E63BBB">
                        <w:rPr>
                          <w:rFonts w:ascii="Consolas" w:hAnsi="Consolas" w:cs="Consola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</w:rPr>
                        <w:t>1</w:t>
                      </w:r>
                      <w:r w:rsidRPr="00E63BBB">
                        <w:rPr>
                          <w:rFonts w:ascii="Consolas" w:hAnsi="Consolas" w:cs="Consolas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E63BBB">
                        <w:rPr>
                          <w:rFonts w:ascii="Consolas" w:hAnsi="Consolas" w:cs="Consolas"/>
                        </w:rPr>
                        <w:t>255.255.0.0     UG    0      0        0 eth2</w:t>
                      </w:r>
                    </w:p>
                    <w:p w14:paraId="0704C3A1" w14:textId="77777777" w:rsidR="00E63BBB" w:rsidRPr="00E63BBB" w:rsidRDefault="00E63BBB" w:rsidP="00E63BB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3BBB">
                        <w:rPr>
                          <w:rFonts w:ascii="Consolas" w:hAnsi="Consolas" w:cs="Consolas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330216" w:rsidRPr="00267030" w:rsidRDefault="00E63BBB" w:rsidP="00E63BB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3BBB">
                        <w:rPr>
                          <w:rFonts w:ascii="Consolas" w:hAnsi="Consolas" w:cs="Consolas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C3F34">
        <w:rPr>
          <w:sz w:val="24"/>
          <w:szCs w:val="24"/>
        </w:rPr>
        <w:t xml:space="preserve">Add </w:t>
      </w:r>
      <w:r w:rsidR="004B19CE">
        <w:rPr>
          <w:sz w:val="24"/>
          <w:szCs w:val="24"/>
        </w:rPr>
        <w:t xml:space="preserve">a </w:t>
      </w:r>
      <w:r w:rsidR="001C3F34" w:rsidRPr="003A6E54">
        <w:rPr>
          <w:sz w:val="24"/>
          <w:szCs w:val="24"/>
        </w:rPr>
        <w:t xml:space="preserve">route entry to 172.16.0.0/16 via interface </w:t>
      </w:r>
      <w:r w:rsidR="001C3F34" w:rsidRPr="004A005C">
        <w:rPr>
          <w:b/>
          <w:bCs/>
          <w:i/>
          <w:iCs/>
          <w:noProof/>
          <w:sz w:val="24"/>
          <w:szCs w:val="24"/>
        </w:rPr>
        <w:t>’eth2’</w:t>
      </w:r>
      <w:r w:rsidR="001C3F34" w:rsidRPr="003A6E54">
        <w:rPr>
          <w:sz w:val="24"/>
          <w:szCs w:val="24"/>
        </w:rPr>
        <w:t>:</w:t>
      </w:r>
      <w:r w:rsidR="001C3F34" w:rsidRPr="001C3F34">
        <w:rPr>
          <w:sz w:val="24"/>
          <w:szCs w:val="24"/>
        </w:rPr>
        <w:br/>
      </w:r>
      <w:r w:rsidR="001C3F34" w:rsidRPr="001C3F3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proofErr w:type="spellStart"/>
      <w:r w:rsidR="001C3F34" w:rsidRPr="001C3F34">
        <w:rPr>
          <w:rFonts w:ascii="Consolas" w:hAnsi="Consolas" w:cs="Consolas"/>
          <w:b/>
          <w:bCs/>
          <w:i/>
          <w:iCs/>
          <w:sz w:val="24"/>
          <w:szCs w:val="24"/>
        </w:rPr>
        <w:t>ip</w:t>
      </w:r>
      <w:proofErr w:type="spellEnd"/>
      <w:r w:rsidR="001C3F34" w:rsidRPr="001C3F34">
        <w:rPr>
          <w:rFonts w:ascii="Consolas" w:hAnsi="Consolas" w:cs="Consolas"/>
          <w:b/>
          <w:bCs/>
          <w:i/>
          <w:iCs/>
          <w:sz w:val="24"/>
          <w:szCs w:val="24"/>
        </w:rPr>
        <w:t xml:space="preserve"> route add &lt;ADDRESS/MASK&gt; dev &lt;DEV&gt;</w:t>
      </w:r>
      <w:r w:rsidR="001C3F34">
        <w:rPr>
          <w:rFonts w:ascii="Consolas" w:hAnsi="Consolas" w:cs="Consolas"/>
          <w:b/>
          <w:bCs/>
          <w:i/>
          <w:iCs/>
          <w:sz w:val="24"/>
          <w:szCs w:val="24"/>
        </w:rPr>
        <w:t xml:space="preserve"> via &lt;IP_ADDRESS&gt;</w:t>
      </w:r>
    </w:p>
    <w:p w14:paraId="222E400A" w14:textId="77777777" w:rsidR="001C3F34" w:rsidRPr="003A6E54" w:rsidRDefault="001C3F34" w:rsidP="001C3F34">
      <w:pPr>
        <w:rPr>
          <w:sz w:val="24"/>
          <w:szCs w:val="24"/>
        </w:rPr>
      </w:pPr>
    </w:p>
    <w:p w14:paraId="222E400B" w14:textId="01531A94" w:rsidR="001C3F34" w:rsidRPr="00172947" w:rsidRDefault="00172947" w:rsidP="00961A1C">
      <w:pPr>
        <w:pStyle w:val="ListParagraph"/>
        <w:numPr>
          <w:ilvl w:val="0"/>
          <w:numId w:val="56"/>
        </w:numPr>
        <w:rPr>
          <w:sz w:val="24"/>
          <w:szCs w:val="24"/>
        </w:rPr>
      </w:pPr>
      <w:r w:rsidRPr="00172947">
        <w:rPr>
          <w:sz w:val="24"/>
          <w:szCs w:val="24"/>
        </w:rPr>
        <w:t>Use ‘</w:t>
      </w:r>
      <w:r w:rsidRPr="006A7EB8">
        <w:rPr>
          <w:rFonts w:ascii="Consolas" w:hAnsi="Consolas" w:cs="Consolas"/>
          <w:b/>
          <w:bCs/>
          <w:sz w:val="24"/>
          <w:szCs w:val="24"/>
        </w:rPr>
        <w:t>ping</w:t>
      </w:r>
      <w:r w:rsidRPr="006A7EB8">
        <w:rPr>
          <w:b/>
          <w:bCs/>
          <w:sz w:val="24"/>
          <w:szCs w:val="24"/>
        </w:rPr>
        <w:t>’</w:t>
      </w:r>
      <w:r w:rsidRPr="00172947">
        <w:rPr>
          <w:sz w:val="24"/>
          <w:szCs w:val="24"/>
        </w:rPr>
        <w:t xml:space="preserve"> and ‘</w:t>
      </w:r>
      <w:r w:rsidRPr="006A7EB8">
        <w:rPr>
          <w:rFonts w:ascii="Consolas" w:hAnsi="Consolas" w:cs="Consolas"/>
          <w:b/>
          <w:bCs/>
          <w:sz w:val="24"/>
          <w:szCs w:val="24"/>
        </w:rPr>
        <w:t>traceroute’</w:t>
      </w:r>
      <w:r w:rsidRPr="00172947">
        <w:rPr>
          <w:sz w:val="24"/>
          <w:szCs w:val="24"/>
        </w:rPr>
        <w:t xml:space="preserve"> utilities to verify communication between </w:t>
      </w:r>
      <w:r>
        <w:rPr>
          <w:sz w:val="24"/>
          <w:szCs w:val="24"/>
        </w:rPr>
        <w:t>servers</w:t>
      </w:r>
      <w:r w:rsidRPr="00172947">
        <w:rPr>
          <w:sz w:val="24"/>
          <w:szCs w:val="24"/>
        </w:rPr>
        <w:t xml:space="preserve"> in different </w:t>
      </w:r>
      <w:r>
        <w:rPr>
          <w:sz w:val="24"/>
          <w:szCs w:val="24"/>
        </w:rPr>
        <w:t>Autonomous Systems</w:t>
      </w:r>
      <w:r w:rsidRPr="00172947">
        <w:rPr>
          <w:sz w:val="24"/>
          <w:szCs w:val="24"/>
        </w:rPr>
        <w:t xml:space="preserve">. </w:t>
      </w:r>
      <w:r w:rsidRPr="00172947">
        <w:rPr>
          <w:sz w:val="24"/>
          <w:szCs w:val="24"/>
        </w:rPr>
        <w:br/>
        <w:t>For example, in group B ping from server ‘</w:t>
      </w:r>
      <w:r w:rsidR="00E63BBB">
        <w:rPr>
          <w:b/>
          <w:bCs/>
          <w:i/>
          <w:iCs/>
          <w:noProof/>
          <w:sz w:val="24"/>
          <w:szCs w:val="24"/>
        </w:rPr>
        <w:t>host1’</w:t>
      </w:r>
      <w:r w:rsidRPr="00172947">
        <w:rPr>
          <w:sz w:val="24"/>
          <w:szCs w:val="24"/>
        </w:rPr>
        <w:t xml:space="preserve"> (</w:t>
      </w:r>
      <w:r>
        <w:rPr>
          <w:sz w:val="24"/>
          <w:szCs w:val="24"/>
        </w:rPr>
        <w:t>AS 65101</w:t>
      </w:r>
      <w:r w:rsidRPr="00172947">
        <w:rPr>
          <w:sz w:val="24"/>
          <w:szCs w:val="24"/>
        </w:rPr>
        <w:t>) to server ‘</w:t>
      </w:r>
      <w:r w:rsidR="00EF2BE3">
        <w:rPr>
          <w:b/>
          <w:bCs/>
          <w:i/>
          <w:iCs/>
          <w:noProof/>
          <w:sz w:val="24"/>
          <w:szCs w:val="24"/>
        </w:rPr>
        <w:t>host3</w:t>
      </w:r>
      <w:r w:rsidRPr="006A7EB8">
        <w:rPr>
          <w:b/>
          <w:bCs/>
          <w:i/>
          <w:iCs/>
          <w:noProof/>
          <w:sz w:val="24"/>
          <w:szCs w:val="24"/>
        </w:rPr>
        <w:t>’</w:t>
      </w:r>
      <w:r w:rsidRPr="00172947">
        <w:rPr>
          <w:sz w:val="24"/>
          <w:szCs w:val="24"/>
        </w:rPr>
        <w:t xml:space="preserve"> (in </w:t>
      </w:r>
      <w:r>
        <w:rPr>
          <w:sz w:val="24"/>
          <w:szCs w:val="24"/>
        </w:rPr>
        <w:t>AS 65102</w:t>
      </w:r>
      <w:r w:rsidRPr="00172947">
        <w:rPr>
          <w:sz w:val="24"/>
          <w:szCs w:val="24"/>
        </w:rPr>
        <w:t>).</w:t>
      </w:r>
    </w:p>
    <w:p w14:paraId="222E400C" w14:textId="77777777" w:rsidR="001C3F34" w:rsidRDefault="004D1136" w:rsidP="001C3F34">
      <w:pPr>
        <w:rPr>
          <w:sz w:val="24"/>
          <w:szCs w:val="24"/>
        </w:rPr>
      </w:pPr>
      <w:r w:rsidRPr="003A6E54">
        <w:rPr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2669440" behindDoc="0" locked="0" layoutInCell="1" allowOverlap="1" wp14:anchorId="222E43EB" wp14:editId="222E43EC">
                <wp:simplePos x="0" y="0"/>
                <wp:positionH relativeFrom="column">
                  <wp:posOffset>217170</wp:posOffset>
                </wp:positionH>
                <wp:positionV relativeFrom="paragraph">
                  <wp:posOffset>-5080</wp:posOffset>
                </wp:positionV>
                <wp:extent cx="5181600" cy="775335"/>
                <wp:effectExtent l="0" t="0" r="1905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9" w14:textId="6B4B4CC9" w:rsidR="00330216" w:rsidRPr="00172947" w:rsidRDefault="00330216" w:rsidP="0017294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72947">
                              <w:rPr>
                                <w:rFonts w:ascii="Consolas" w:hAnsi="Consolas" w:cs="Consolas"/>
                              </w:rPr>
                              <w:t>[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cumulus</w:t>
                            </w:r>
                            <w:r w:rsidRPr="00172947">
                              <w:rPr>
                                <w:rFonts w:ascii="Consolas" w:hAnsi="Consolas" w:cs="Consolas"/>
                              </w:rPr>
                              <w:t>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host1</w:t>
                            </w:r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 ~]# ping 172.16.28.2</w:t>
                            </w:r>
                          </w:p>
                          <w:p w14:paraId="222E486A" w14:textId="77777777" w:rsidR="00330216" w:rsidRPr="00172947" w:rsidRDefault="00330216" w:rsidP="0017294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72947">
                              <w:rPr>
                                <w:rFonts w:ascii="Consolas" w:hAnsi="Consolas" w:cs="Consolas"/>
                              </w:rPr>
                              <w:t>PING 172.16.28.2 (172.16.28.2) 56(84) bytes of data.</w:t>
                            </w:r>
                          </w:p>
                          <w:p w14:paraId="222E486B" w14:textId="77777777" w:rsidR="00330216" w:rsidRPr="00172947" w:rsidRDefault="00330216" w:rsidP="0017294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64 bytes from 172.16.28.2: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=61 time=0.211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86C" w14:textId="77777777" w:rsidR="00330216" w:rsidRPr="00267030" w:rsidRDefault="00330216" w:rsidP="0017294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64 bytes from 172.16.28.2: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=61 time=0.114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392" type="#_x0000_t202" style="position:absolute;margin-left:17.1pt;margin-top:-.4pt;width:408pt;height:61.05pt;z-index:25266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">
                <v:textbox>
                  <w:txbxContent>
                    <w:p w14:paraId="222E4869" w14:textId="6B4B4CC9" w:rsidR="00330216" w:rsidRPr="00172947" w:rsidRDefault="00330216" w:rsidP="0017294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72947">
                        <w:rPr>
                          <w:rFonts w:ascii="Consolas" w:hAnsi="Consolas" w:cs="Consolas"/>
                        </w:rPr>
                        <w:t>[</w:t>
                      </w:r>
                      <w:r w:rsidR="00EF2BE3">
                        <w:rPr>
                          <w:rFonts w:ascii="Consolas" w:hAnsi="Consolas" w:cs="Consolas"/>
                        </w:rPr>
                        <w:t>cumulus</w:t>
                      </w:r>
                      <w:r w:rsidRPr="00172947">
                        <w:rPr>
                          <w:rFonts w:ascii="Consolas" w:hAnsi="Consolas" w:cs="Consolas"/>
                        </w:rPr>
                        <w:t>@</w:t>
                      </w:r>
                      <w:r w:rsidR="00EF2BE3">
                        <w:rPr>
                          <w:rFonts w:ascii="Consolas" w:hAnsi="Consolas" w:cs="Consolas"/>
                        </w:rPr>
                        <w:t>host1</w:t>
                      </w:r>
                      <w:r w:rsidRPr="00172947">
                        <w:rPr>
                          <w:rFonts w:ascii="Consolas" w:hAnsi="Consolas" w:cs="Consolas"/>
                        </w:rPr>
                        <w:t xml:space="preserve"> ~]# ping 172.16.28.2</w:t>
                      </w:r>
                    </w:p>
                    <w:p w14:paraId="222E486A" w14:textId="77777777" w:rsidR="00330216" w:rsidRPr="00172947" w:rsidRDefault="00330216" w:rsidP="0017294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72947">
                        <w:rPr>
                          <w:rFonts w:ascii="Consolas" w:hAnsi="Consolas" w:cs="Consolas"/>
                        </w:rPr>
                        <w:t>PING 172.16.28.2 (172.16.28.2) 56(84) bytes of data.</w:t>
                      </w:r>
                    </w:p>
                    <w:p w14:paraId="222E486B" w14:textId="77777777" w:rsidR="00330216" w:rsidRPr="00172947" w:rsidRDefault="00330216" w:rsidP="0017294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72947">
                        <w:rPr>
                          <w:rFonts w:ascii="Consolas" w:hAnsi="Consolas" w:cs="Consolas"/>
                        </w:rPr>
                        <w:t xml:space="preserve">64 bytes from 172.16.28.2: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172947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172947">
                        <w:rPr>
                          <w:rFonts w:ascii="Consolas" w:hAnsi="Consolas" w:cs="Consolas"/>
                        </w:rPr>
                        <w:t xml:space="preserve">=61 time=0.211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86C" w14:textId="77777777" w:rsidR="00330216" w:rsidRPr="00267030" w:rsidRDefault="00330216" w:rsidP="0017294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72947">
                        <w:rPr>
                          <w:rFonts w:ascii="Consolas" w:hAnsi="Consolas" w:cs="Consolas"/>
                        </w:rPr>
                        <w:t xml:space="preserve">64 bytes from 172.16.28.2: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172947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172947">
                        <w:rPr>
                          <w:rFonts w:ascii="Consolas" w:hAnsi="Consolas" w:cs="Consolas"/>
                        </w:rPr>
                        <w:t xml:space="preserve">=61 time=0.114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D" w14:textId="77777777" w:rsidR="001C3F34" w:rsidRDefault="001C3F34" w:rsidP="001C3F34">
      <w:pPr>
        <w:rPr>
          <w:sz w:val="24"/>
          <w:szCs w:val="24"/>
        </w:rPr>
      </w:pPr>
    </w:p>
    <w:p w14:paraId="222E400E" w14:textId="77777777" w:rsidR="001C3F34" w:rsidRDefault="00172947" w:rsidP="001C3F34">
      <w:pPr>
        <w:rPr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671488" behindDoc="0" locked="0" layoutInCell="1" allowOverlap="1" wp14:anchorId="222E43ED" wp14:editId="222E43EE">
                <wp:simplePos x="0" y="0"/>
                <wp:positionH relativeFrom="column">
                  <wp:posOffset>219075</wp:posOffset>
                </wp:positionH>
                <wp:positionV relativeFrom="paragraph">
                  <wp:posOffset>321945</wp:posOffset>
                </wp:positionV>
                <wp:extent cx="5548630" cy="1084580"/>
                <wp:effectExtent l="0" t="0" r="13970" b="20320"/>
                <wp:wrapSquare wrapText="bothSides"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8630" cy="1084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D" w14:textId="69522E5A" w:rsidR="00330216" w:rsidRPr="00172947" w:rsidRDefault="00330216" w:rsidP="002F461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72947">
                              <w:rPr>
                                <w:rFonts w:ascii="Consolas" w:hAnsi="Consolas" w:cs="Consolas"/>
                              </w:rPr>
                              <w:t>[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cumulus</w:t>
                            </w:r>
                            <w:r w:rsidRPr="00172947">
                              <w:rPr>
                                <w:rFonts w:ascii="Consolas" w:hAnsi="Consolas" w:cs="Consolas"/>
                              </w:rPr>
                              <w:t>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host1</w:t>
                            </w:r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 ~]# traceroute 172.16.28.2</w:t>
                            </w:r>
                          </w:p>
                          <w:p w14:paraId="222E486E" w14:textId="77777777" w:rsidR="00330216" w:rsidRPr="00172947" w:rsidRDefault="00330216" w:rsidP="0017294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72947">
                              <w:rPr>
                                <w:rFonts w:ascii="Consolas" w:hAnsi="Consolas" w:cs="Consolas"/>
                              </w:rPr>
                              <w:t>traceroute to 172.16.28.2 (172.16.28.2), 30 hops max, 60 byte packets</w:t>
                            </w:r>
                          </w:p>
                          <w:p w14:paraId="222E486F" w14:textId="77777777" w:rsidR="00330216" w:rsidRPr="00172947" w:rsidRDefault="00330216" w:rsidP="0017294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 1  172.16.18.1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(172.16.18.1) 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0.316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  0.273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  0.263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870" w14:textId="77777777" w:rsidR="00330216" w:rsidRPr="00172947" w:rsidRDefault="00330216" w:rsidP="0017294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 2  172.16.100.4 (172.16.100.4)  0.318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0.293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 0.305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871" w14:textId="77777777" w:rsidR="00330216" w:rsidRPr="00172947" w:rsidRDefault="00330216" w:rsidP="0017294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 3  172.16.100.2 (172.16.100.2)  0.272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  0.301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  0.316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872" w14:textId="77777777" w:rsidR="00330216" w:rsidRPr="00267030" w:rsidRDefault="00330216" w:rsidP="00172947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 4  172.16.28.2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(172.16.28.2) 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0.224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  0.187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172947">
                              <w:rPr>
                                <w:rFonts w:ascii="Consolas" w:hAnsi="Consolas" w:cs="Consolas"/>
                              </w:rPr>
                              <w:t xml:space="preserve">  0.146 </w:t>
                            </w:r>
                            <w:proofErr w:type="spellStart"/>
                            <w:r w:rsidRPr="00172947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D" id="_x0000_s1393" type="#_x0000_t202" style="position:absolute;margin-left:17.25pt;margin-top:25.35pt;width:436.9pt;height:85.4pt;z-index:25267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">
                <v:textbox>
                  <w:txbxContent>
                    <w:p w14:paraId="222E486D" w14:textId="69522E5A" w:rsidR="00330216" w:rsidRPr="00172947" w:rsidRDefault="00330216" w:rsidP="002F461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72947">
                        <w:rPr>
                          <w:rFonts w:ascii="Consolas" w:hAnsi="Consolas" w:cs="Consolas"/>
                        </w:rPr>
                        <w:t>[</w:t>
                      </w:r>
                      <w:r w:rsidR="00EF2BE3">
                        <w:rPr>
                          <w:rFonts w:ascii="Consolas" w:hAnsi="Consolas" w:cs="Consolas"/>
                        </w:rPr>
                        <w:t>cumulus</w:t>
                      </w:r>
                      <w:r w:rsidRPr="00172947">
                        <w:rPr>
                          <w:rFonts w:ascii="Consolas" w:hAnsi="Consolas" w:cs="Consolas"/>
                        </w:rPr>
                        <w:t>@</w:t>
                      </w:r>
                      <w:r w:rsidR="00EF2BE3">
                        <w:rPr>
                          <w:rFonts w:ascii="Consolas" w:hAnsi="Consolas" w:cs="Consolas"/>
                        </w:rPr>
                        <w:t>host1</w:t>
                      </w:r>
                      <w:r w:rsidRPr="00172947">
                        <w:rPr>
                          <w:rFonts w:ascii="Consolas" w:hAnsi="Consolas" w:cs="Consolas"/>
                        </w:rPr>
                        <w:t xml:space="preserve"> ~]# traceroute 172.16.28.2</w:t>
                      </w:r>
                    </w:p>
                    <w:p w14:paraId="222E486E" w14:textId="77777777" w:rsidR="00330216" w:rsidRPr="00172947" w:rsidRDefault="00330216" w:rsidP="0017294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72947">
                        <w:rPr>
                          <w:rFonts w:ascii="Consolas" w:hAnsi="Consolas" w:cs="Consolas"/>
                        </w:rPr>
                        <w:t>traceroute to 172.16.28.2 (172.16.28.2), 30 hops max, 60 byte packets</w:t>
                      </w:r>
                    </w:p>
                    <w:p w14:paraId="222E486F" w14:textId="77777777" w:rsidR="00330216" w:rsidRPr="00172947" w:rsidRDefault="00330216" w:rsidP="0017294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72947">
                        <w:rPr>
                          <w:rFonts w:ascii="Consolas" w:hAnsi="Consolas" w:cs="Consolas"/>
                        </w:rPr>
                        <w:t xml:space="preserve"> 1  172.16.18.1 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172947">
                        <w:rPr>
                          <w:rFonts w:ascii="Consolas" w:hAnsi="Consolas" w:cs="Consolas"/>
                        </w:rPr>
                        <w:t xml:space="preserve">(172.16.18.1)  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172947">
                        <w:rPr>
                          <w:rFonts w:ascii="Consolas" w:hAnsi="Consolas" w:cs="Consolas"/>
                        </w:rPr>
                        <w:t xml:space="preserve">0.316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172947">
                        <w:rPr>
                          <w:rFonts w:ascii="Consolas" w:hAnsi="Consolas" w:cs="Consolas"/>
                        </w:rPr>
                        <w:t xml:space="preserve">  0.273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172947">
                        <w:rPr>
                          <w:rFonts w:ascii="Consolas" w:hAnsi="Consolas" w:cs="Consolas"/>
                        </w:rPr>
                        <w:t xml:space="preserve">  0.263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870" w14:textId="77777777" w:rsidR="00330216" w:rsidRPr="00172947" w:rsidRDefault="00330216" w:rsidP="0017294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72947">
                        <w:rPr>
                          <w:rFonts w:ascii="Consolas" w:hAnsi="Consolas" w:cs="Consolas"/>
                        </w:rPr>
                        <w:t xml:space="preserve"> 2  172.16.100.4 (172.16.100.4)  0.318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172947">
                        <w:rPr>
                          <w:rFonts w:ascii="Consolas" w:hAnsi="Consolas" w:cs="Consola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172947">
                        <w:rPr>
                          <w:rFonts w:ascii="Consolas" w:hAnsi="Consolas" w:cs="Consolas"/>
                        </w:rPr>
                        <w:t xml:space="preserve">0.293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172947">
                        <w:rPr>
                          <w:rFonts w:ascii="Consolas" w:hAnsi="Consolas" w:cs="Consolas"/>
                        </w:rPr>
                        <w:t xml:space="preserve"> 0.305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871" w14:textId="77777777" w:rsidR="00330216" w:rsidRPr="00172947" w:rsidRDefault="00330216" w:rsidP="0017294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72947">
                        <w:rPr>
                          <w:rFonts w:ascii="Consolas" w:hAnsi="Consolas" w:cs="Consolas"/>
                        </w:rPr>
                        <w:t xml:space="preserve"> 3  172.16.100.2 (172.16.100.2)  0.272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172947">
                        <w:rPr>
                          <w:rFonts w:ascii="Consolas" w:hAnsi="Consolas" w:cs="Consolas"/>
                        </w:rPr>
                        <w:t xml:space="preserve">  0.301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172947">
                        <w:rPr>
                          <w:rFonts w:ascii="Consolas" w:hAnsi="Consolas" w:cs="Consolas"/>
                        </w:rPr>
                        <w:t xml:space="preserve">  0.316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872" w14:textId="77777777" w:rsidR="00330216" w:rsidRPr="00267030" w:rsidRDefault="00330216" w:rsidP="00172947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172947">
                        <w:rPr>
                          <w:rFonts w:ascii="Consolas" w:hAnsi="Consolas" w:cs="Consolas"/>
                        </w:rPr>
                        <w:t xml:space="preserve"> 4  172.16.28.2 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172947">
                        <w:rPr>
                          <w:rFonts w:ascii="Consolas" w:hAnsi="Consolas" w:cs="Consolas"/>
                        </w:rPr>
                        <w:t xml:space="preserve">(172.16.28.2)  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172947">
                        <w:rPr>
                          <w:rFonts w:ascii="Consolas" w:hAnsi="Consolas" w:cs="Consolas"/>
                        </w:rPr>
                        <w:t xml:space="preserve">0.224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172947">
                        <w:rPr>
                          <w:rFonts w:ascii="Consolas" w:hAnsi="Consolas" w:cs="Consolas"/>
                        </w:rPr>
                        <w:t xml:space="preserve">  0.187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172947">
                        <w:rPr>
                          <w:rFonts w:ascii="Consolas" w:hAnsi="Consolas" w:cs="Consolas"/>
                        </w:rPr>
                        <w:t xml:space="preserve">  0.146 </w:t>
                      </w:r>
                      <w:proofErr w:type="spellStart"/>
                      <w:r w:rsidRPr="00172947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F" w14:textId="77777777" w:rsidR="00696A34" w:rsidRDefault="00696A34">
      <w:pPr>
        <w:rPr>
          <w:b/>
          <w:bCs/>
          <w:sz w:val="24"/>
          <w:szCs w:val="24"/>
        </w:rPr>
      </w:pPr>
    </w:p>
    <w:p w14:paraId="222E4011" w14:textId="77777777" w:rsidR="00696A34" w:rsidRPr="00840A81" w:rsidRDefault="00696A34" w:rsidP="00696A34">
      <w:pPr>
        <w:spacing w:after="0" w:line="240" w:lineRule="auto"/>
        <w:rPr>
          <w:b/>
          <w:bCs/>
          <w:color w:val="404040" w:themeColor="text1" w:themeTint="BF"/>
          <w:sz w:val="24"/>
          <w:szCs w:val="24"/>
        </w:rPr>
      </w:pPr>
      <w:r w:rsidRPr="00840A81">
        <w:rPr>
          <w:b/>
          <w:bCs/>
          <w:color w:val="404040" w:themeColor="text1" w:themeTint="BF"/>
          <w:sz w:val="24"/>
          <w:szCs w:val="24"/>
        </w:rPr>
        <w:t xml:space="preserve">** Please note: </w:t>
      </w:r>
    </w:p>
    <w:p w14:paraId="222E4012" w14:textId="77777777" w:rsidR="00696A34" w:rsidRPr="00910A85" w:rsidRDefault="00696A34" w:rsidP="00961A1C">
      <w:pPr>
        <w:pStyle w:val="ListParagraph"/>
        <w:numPr>
          <w:ilvl w:val="0"/>
          <w:numId w:val="3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next practice relies on BGP Unnumbered configuration. Please make sure to save the configuration before exiting.</w:t>
      </w:r>
    </w:p>
    <w:p w14:paraId="222E4013" w14:textId="77777777" w:rsidR="00402D71" w:rsidRDefault="00402D7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222E4014" w14:textId="77777777" w:rsidR="00402D71" w:rsidRPr="003A6E54" w:rsidRDefault="00084A69" w:rsidP="00402D71">
      <w:pPr>
        <w:pStyle w:val="ListParagraph"/>
        <w:spacing w:line="360" w:lineRule="auto"/>
        <w:ind w:left="360"/>
        <w:rPr>
          <w:b/>
          <w:bCs/>
          <w:sz w:val="24"/>
          <w:szCs w:val="24"/>
        </w:rPr>
      </w:pPr>
      <w:r w:rsidRPr="003A6E54"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755456" behindDoc="0" locked="0" layoutInCell="1" allowOverlap="1" wp14:anchorId="222E43EF" wp14:editId="222E43F0">
                <wp:simplePos x="0" y="0"/>
                <wp:positionH relativeFrom="page">
                  <wp:posOffset>837421</wp:posOffset>
                </wp:positionH>
                <wp:positionV relativeFrom="paragraph">
                  <wp:posOffset>-14455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777777" w:rsidR="00330216" w:rsidRPr="00840A81" w:rsidRDefault="00330216" w:rsidP="00AA3C95">
                            <w:pPr>
                              <w:pStyle w:val="Heading2"/>
                              <w:rPr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084A69">
                              <w:rPr>
                                <w:color w:val="00B0F0"/>
                              </w:rPr>
                              <w:t>Practice 6</w:t>
                            </w:r>
                            <w:r w:rsidRPr="00840A81">
                              <w:rPr>
                                <w:color w:val="404040" w:themeColor="text1" w:themeTint="BF"/>
                              </w:rPr>
                              <w:t>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394" type="#_x0000_t202" style="position:absolute;left:0;text-align:left;margin-left:65.95pt;margin-top:-1.15pt;width:456.75pt;height:31.65pt;z-index:252755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" filled="f" stroked="f" strokeweight=".5pt">
                <v:textbox>
                  <w:txbxContent>
                    <w:p w14:paraId="222E4873" w14:textId="77777777" w:rsidR="00330216" w:rsidRPr="00840A81" w:rsidRDefault="00330216" w:rsidP="00AA3C95">
                      <w:pPr>
                        <w:pStyle w:val="Heading2"/>
                        <w:rPr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084A69">
                        <w:rPr>
                          <w:color w:val="00B0F0"/>
                        </w:rPr>
                        <w:t>Practice 6</w:t>
                      </w:r>
                      <w:r w:rsidRPr="00840A81">
                        <w:rPr>
                          <w:color w:val="404040" w:themeColor="text1" w:themeTint="BF"/>
                        </w:rPr>
                        <w:t>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084A69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3049344" behindDoc="0" locked="0" layoutInCell="1" allowOverlap="1" wp14:anchorId="222E43F1" wp14:editId="222E43F2">
                <wp:simplePos x="0" y="0"/>
                <wp:positionH relativeFrom="column">
                  <wp:posOffset>1654810</wp:posOffset>
                </wp:positionH>
                <wp:positionV relativeFrom="paragraph">
                  <wp:posOffset>-1552575</wp:posOffset>
                </wp:positionV>
                <wp:extent cx="164465" cy="3732530"/>
                <wp:effectExtent l="25718" t="0" r="0" b="32703"/>
                <wp:wrapNone/>
                <wp:docPr id="2295" name="Elb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164465" cy="3732530"/>
                        </a:xfrm>
                        <a:prstGeom prst="bentConnector2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75FC4B" id="Elbow Connector 34" o:spid="_x0000_s1026" type="#_x0000_t33" style="position:absolute;margin-left:130.3pt;margin-top:-122.25pt;width:12.95pt;height:293.9pt;rotation:90;flip:x;z-index:25304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" strokecolor="#404040 [2429]" strokeweight="2.25pt">
                <v:stroke dashstyle="1 1" joinstyle="round"/>
                <v:shadow color="#e7e6e6 [3214]"/>
              </v:shape>
            </w:pict>
          </mc:Fallback>
        </mc:AlternateContent>
      </w:r>
      <w:r w:rsidRPr="00084A69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3050368" behindDoc="0" locked="0" layoutInCell="1" allowOverlap="1" wp14:anchorId="222E43F3" wp14:editId="222E43F4">
                <wp:simplePos x="0" y="0"/>
                <wp:positionH relativeFrom="column">
                  <wp:posOffset>-184001</wp:posOffset>
                </wp:positionH>
                <wp:positionV relativeFrom="paragraph">
                  <wp:posOffset>143965</wp:posOffset>
                </wp:positionV>
                <wp:extent cx="107950" cy="107950"/>
                <wp:effectExtent l="0" t="0" r="6350" b="6350"/>
                <wp:wrapNone/>
                <wp:docPr id="2296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ellipse">
                          <a:avLst/>
                        </a:prstGeom>
                        <a:solidFill>
                          <a:srgbClr val="40C1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DF22725" id="Oval 47" o:spid="_x0000_s1026" style="position:absolute;margin-left:-14.5pt;margin-top:11.35pt;width:8.5pt;height:8.5pt;z-index:25305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" fillcolor="#40c1bb" stroked="f" strokeweight="1pt">
                <v:stroke joinstyle="miter"/>
              </v:oval>
            </w:pict>
          </mc:Fallback>
        </mc:AlternateContent>
      </w:r>
    </w:p>
    <w:p w14:paraId="222E4015" w14:textId="77777777" w:rsidR="00084A69" w:rsidRDefault="00084A69" w:rsidP="00402D71">
      <w:pPr>
        <w:rPr>
          <w:b/>
          <w:bCs/>
          <w:color w:val="404040" w:themeColor="text1" w:themeTint="BF"/>
          <w:sz w:val="28"/>
          <w:szCs w:val="28"/>
        </w:rPr>
      </w:pPr>
      <w:r w:rsidRPr="00BC5C64">
        <w:rPr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3045248" behindDoc="0" locked="0" layoutInCell="1" allowOverlap="1" wp14:anchorId="222E43F5" wp14:editId="222E43F6">
                <wp:simplePos x="0" y="0"/>
                <wp:positionH relativeFrom="column">
                  <wp:posOffset>-914400</wp:posOffset>
                </wp:positionH>
                <wp:positionV relativeFrom="paragraph">
                  <wp:posOffset>413002</wp:posOffset>
                </wp:positionV>
                <wp:extent cx="815161" cy="81915"/>
                <wp:effectExtent l="0" t="0" r="23495" b="13335"/>
                <wp:wrapNone/>
                <wp:docPr id="2289" name="Group 22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290" name="Straight Connector 2290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91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70E0861" id="Group 2289" o:spid="_x0000_s1026" style="position:absolute;margin-left:-1in;margin-top:32.5pt;width:64.2pt;height:6.45pt;z-index:253045248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">
                <v:line id="Straight Connector 2290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UglJcIAAADdAAAADwAAAGRycy9kb3ducmV2LnhtbERPy4rCMBTdD8w/hDvgbkynC9FqFKcg&#10;Dojg2+2lubZlmpvaRFv/3iwEl4fznsw6U4k7Na60rOCnH4EgzqwuOVdw2C++hyCcR9ZYWSYFD3Iw&#10;m35+TDDRtuUt3Xc+FyGEXYIKCu/rREqXFWTQ9W1NHLiLbQz6AJtc6gbbEG4qGUfRQBosOTQUWFNa&#10;UPa/uxkFm9XjeF1UbXq169N++Rud0+NtqVTvq5uPQXjq/Fv8cv9pBXE8CvvDm/AE5PQJ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6UglJcIAAADdAAAADwAAAAAAAAAAAAAA&#10;AAChAgAAZHJzL2Rvd25yZXYueG1sUEsFBgAAAAAEAAQA+QAAAJADAAAAAA=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tpC8MA&#10;AADdAAAADwAAAGRycy9kb3ducmV2LnhtbESPT4vCMBTE78J+h/AWvGlqWdStRlkEYcGTte752bz+&#10;YZuX0sRav70RBI/DzPyGWW8H04ieOldbVjCbRiCIc6trLhVkp/1kCcJ5ZI2NZVJwJwfbzcdojYm2&#10;Nz5Sn/pSBAi7BBVU3reJlC6vyKCb2pY4eIXtDPogu1LqDm8BbhoZR9FcGqw5LFTY0q6i/D+9GgUn&#10;eS/Oi0NqyGj5N2S7xVdfXJQafw4/KxCeBv8Ov9q/WkEcf8/g+SY8Ab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ctpC8MAAADdAAAADwAAAAAAAAAAAAAAAACYAgAAZHJzL2Rv&#10;d25yZXYueG1sUEsFBgAAAAAEAAQA9QAAAIgDAAAAAA=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4016" w14:textId="77777777" w:rsidR="00402D71" w:rsidRPr="00840A81" w:rsidRDefault="00402D71" w:rsidP="00402D71">
      <w:pPr>
        <w:rPr>
          <w:b/>
          <w:bCs/>
          <w:color w:val="404040" w:themeColor="text1" w:themeTint="BF"/>
          <w:sz w:val="28"/>
          <w:szCs w:val="28"/>
        </w:rPr>
      </w:pPr>
      <w:r w:rsidRPr="00840A81">
        <w:rPr>
          <w:b/>
          <w:bCs/>
          <w:color w:val="404040" w:themeColor="text1" w:themeTint="BF"/>
          <w:sz w:val="28"/>
          <w:szCs w:val="28"/>
        </w:rPr>
        <w:t>Practice objectives:</w:t>
      </w:r>
    </w:p>
    <w:p w14:paraId="222E4017" w14:textId="77777777" w:rsidR="00402D71" w:rsidRPr="003A6E54" w:rsidRDefault="00402D71" w:rsidP="00093103">
      <w:pPr>
        <w:spacing w:after="120" w:line="240" w:lineRule="auto"/>
        <w:rPr>
          <w:sz w:val="24"/>
          <w:szCs w:val="24"/>
        </w:rPr>
      </w:pPr>
      <w:r w:rsidRPr="003A6E54">
        <w:rPr>
          <w:sz w:val="24"/>
          <w:szCs w:val="24"/>
        </w:rPr>
        <w:t xml:space="preserve">In this practice session you will configure </w:t>
      </w:r>
      <w:r w:rsidR="00093103">
        <w:rPr>
          <w:sz w:val="24"/>
          <w:szCs w:val="24"/>
        </w:rPr>
        <w:t>VXLAN with EVPN</w:t>
      </w:r>
      <w:r w:rsidRPr="003A6E54">
        <w:rPr>
          <w:sz w:val="24"/>
          <w:szCs w:val="24"/>
        </w:rPr>
        <w:t>:</w:t>
      </w:r>
    </w:p>
    <w:p w14:paraId="222E4018" w14:textId="77777777" w:rsidR="003D1D08" w:rsidRDefault="008E000E" w:rsidP="00961A1C">
      <w:pPr>
        <w:pStyle w:val="ListParagraph"/>
        <w:numPr>
          <w:ilvl w:val="0"/>
          <w:numId w:val="10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leaf switches </w:t>
      </w:r>
      <w:r w:rsidR="003D1D08">
        <w:rPr>
          <w:sz w:val="24"/>
          <w:szCs w:val="24"/>
        </w:rPr>
        <w:t>will be configured as the VTEP</w:t>
      </w:r>
      <w:r w:rsidR="00B84FB1">
        <w:rPr>
          <w:sz w:val="24"/>
          <w:szCs w:val="24"/>
        </w:rPr>
        <w:t>s</w:t>
      </w:r>
    </w:p>
    <w:p w14:paraId="222E4019" w14:textId="77777777" w:rsidR="00B84FB1" w:rsidRPr="00B84FB1" w:rsidRDefault="00B84FB1" w:rsidP="00961A1C">
      <w:pPr>
        <w:pStyle w:val="ListParagraph"/>
        <w:numPr>
          <w:ilvl w:val="1"/>
          <w:numId w:val="10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EVPN will be configured as the VXLAN control plane</w:t>
      </w:r>
    </w:p>
    <w:p w14:paraId="222E401A" w14:textId="77777777" w:rsidR="008E000E" w:rsidRDefault="008E000E" w:rsidP="00961A1C">
      <w:pPr>
        <w:pStyle w:val="ListParagraph"/>
        <w:numPr>
          <w:ilvl w:val="1"/>
          <w:numId w:val="10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wo VXLAN Network IDs </w:t>
      </w:r>
      <w:r w:rsidR="00A43FF0">
        <w:rPr>
          <w:sz w:val="24"/>
          <w:szCs w:val="24"/>
        </w:rPr>
        <w:t xml:space="preserve">(VNIs) </w:t>
      </w:r>
      <w:r>
        <w:rPr>
          <w:sz w:val="24"/>
          <w:szCs w:val="24"/>
        </w:rPr>
        <w:t>will be configured:</w:t>
      </w:r>
    </w:p>
    <w:p w14:paraId="222E401B" w14:textId="77777777" w:rsidR="008E000E" w:rsidRPr="008E000E" w:rsidRDefault="008E000E" w:rsidP="00961A1C">
      <w:pPr>
        <w:pStyle w:val="ListParagraph"/>
        <w:numPr>
          <w:ilvl w:val="2"/>
          <w:numId w:val="10"/>
        </w:numPr>
        <w:spacing w:after="120" w:line="240" w:lineRule="auto"/>
        <w:rPr>
          <w:sz w:val="24"/>
          <w:szCs w:val="24"/>
        </w:rPr>
      </w:pPr>
      <w:r w:rsidRPr="00824F5C">
        <w:rPr>
          <w:b/>
          <w:bCs/>
          <w:sz w:val="24"/>
          <w:szCs w:val="24"/>
        </w:rPr>
        <w:t>VNI-10</w:t>
      </w:r>
      <w:r>
        <w:rPr>
          <w:sz w:val="24"/>
          <w:szCs w:val="24"/>
        </w:rPr>
        <w:t xml:space="preserve"> will connect </w:t>
      </w:r>
      <w:r w:rsidRPr="00824F5C">
        <w:rPr>
          <w:b/>
          <w:bCs/>
          <w:sz w:val="24"/>
          <w:szCs w:val="24"/>
        </w:rPr>
        <w:t>VLAN 10</w:t>
      </w:r>
      <w:r>
        <w:rPr>
          <w:sz w:val="24"/>
          <w:szCs w:val="24"/>
        </w:rPr>
        <w:t xml:space="preserve"> on switch </w:t>
      </w:r>
      <w:r w:rsidRPr="008E000E">
        <w:rPr>
          <w:b/>
          <w:bCs/>
          <w:i/>
          <w:iCs/>
          <w:sz w:val="24"/>
          <w:szCs w:val="24"/>
        </w:rPr>
        <w:t>leaf1</w:t>
      </w:r>
      <w:r>
        <w:rPr>
          <w:sz w:val="24"/>
          <w:szCs w:val="24"/>
        </w:rPr>
        <w:t xml:space="preserve"> and </w:t>
      </w:r>
      <w:r w:rsidRPr="00824F5C">
        <w:rPr>
          <w:b/>
          <w:bCs/>
          <w:sz w:val="24"/>
          <w:szCs w:val="24"/>
        </w:rPr>
        <w:t>VLAN 100</w:t>
      </w:r>
      <w:r>
        <w:rPr>
          <w:sz w:val="24"/>
          <w:szCs w:val="24"/>
        </w:rPr>
        <w:t xml:space="preserve"> on switch </w:t>
      </w:r>
      <w:r w:rsidRPr="008E000E">
        <w:rPr>
          <w:b/>
          <w:bCs/>
          <w:i/>
          <w:iCs/>
          <w:sz w:val="24"/>
          <w:szCs w:val="24"/>
        </w:rPr>
        <w:t>leaf2</w:t>
      </w:r>
      <w:r>
        <w:rPr>
          <w:b/>
          <w:bCs/>
          <w:i/>
          <w:iCs/>
          <w:sz w:val="24"/>
          <w:szCs w:val="24"/>
        </w:rPr>
        <w:t>.</w:t>
      </w:r>
    </w:p>
    <w:p w14:paraId="222E401C" w14:textId="77777777" w:rsidR="008E000E" w:rsidRPr="003A616E" w:rsidRDefault="004B19CE" w:rsidP="00961A1C">
      <w:pPr>
        <w:pStyle w:val="ListParagraph"/>
        <w:numPr>
          <w:ilvl w:val="2"/>
          <w:numId w:val="10"/>
        </w:numPr>
        <w:spacing w:after="120" w:line="240" w:lineRule="auto"/>
        <w:rPr>
          <w:sz w:val="24"/>
          <w:szCs w:val="24"/>
        </w:rPr>
      </w:pPr>
      <w:r w:rsidRPr="00824F5C">
        <w:rPr>
          <w:b/>
          <w:bCs/>
          <w:sz w:val="24"/>
          <w:szCs w:val="24"/>
        </w:rPr>
        <w:t>VNI-2</w:t>
      </w:r>
      <w:r w:rsidR="008E000E" w:rsidRPr="00824F5C">
        <w:rPr>
          <w:b/>
          <w:bCs/>
          <w:sz w:val="24"/>
          <w:szCs w:val="24"/>
        </w:rPr>
        <w:t>0</w:t>
      </w:r>
      <w:r w:rsidR="008E000E">
        <w:rPr>
          <w:sz w:val="24"/>
          <w:szCs w:val="24"/>
        </w:rPr>
        <w:t xml:space="preserve"> will connect </w:t>
      </w:r>
      <w:r w:rsidR="008E000E" w:rsidRPr="00824F5C">
        <w:rPr>
          <w:b/>
          <w:bCs/>
          <w:sz w:val="24"/>
          <w:szCs w:val="24"/>
        </w:rPr>
        <w:t>VLAN 20</w:t>
      </w:r>
      <w:r w:rsidR="008E000E">
        <w:rPr>
          <w:sz w:val="24"/>
          <w:szCs w:val="24"/>
        </w:rPr>
        <w:t xml:space="preserve"> on switch </w:t>
      </w:r>
      <w:r w:rsidR="008E000E" w:rsidRPr="008E000E">
        <w:rPr>
          <w:b/>
          <w:bCs/>
          <w:i/>
          <w:iCs/>
          <w:sz w:val="24"/>
          <w:szCs w:val="24"/>
        </w:rPr>
        <w:t>leaf1</w:t>
      </w:r>
      <w:r w:rsidR="008E000E">
        <w:rPr>
          <w:sz w:val="24"/>
          <w:szCs w:val="24"/>
        </w:rPr>
        <w:t xml:space="preserve"> and </w:t>
      </w:r>
      <w:r w:rsidR="008E000E" w:rsidRPr="00824F5C">
        <w:rPr>
          <w:b/>
          <w:bCs/>
          <w:sz w:val="24"/>
          <w:szCs w:val="24"/>
        </w:rPr>
        <w:t>VLAN 200</w:t>
      </w:r>
      <w:r w:rsidR="008E000E">
        <w:rPr>
          <w:sz w:val="24"/>
          <w:szCs w:val="24"/>
        </w:rPr>
        <w:t xml:space="preserve"> on switch </w:t>
      </w:r>
      <w:r w:rsidR="008E000E" w:rsidRPr="008E000E">
        <w:rPr>
          <w:b/>
          <w:bCs/>
          <w:i/>
          <w:iCs/>
          <w:sz w:val="24"/>
          <w:szCs w:val="24"/>
        </w:rPr>
        <w:t>leaf2</w:t>
      </w:r>
      <w:r w:rsidR="008E000E">
        <w:rPr>
          <w:b/>
          <w:bCs/>
          <w:i/>
          <w:iCs/>
          <w:sz w:val="24"/>
          <w:szCs w:val="24"/>
        </w:rPr>
        <w:t>.</w:t>
      </w:r>
    </w:p>
    <w:p w14:paraId="222E401D" w14:textId="77777777" w:rsidR="008E000E" w:rsidRDefault="00A43FF0" w:rsidP="00961A1C">
      <w:pPr>
        <w:pStyle w:val="ListParagraph"/>
        <w:numPr>
          <w:ilvl w:val="0"/>
          <w:numId w:val="10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Hosts in </w:t>
      </w:r>
      <w:r w:rsidR="00A955CB">
        <w:rPr>
          <w:sz w:val="24"/>
          <w:szCs w:val="24"/>
        </w:rPr>
        <w:t xml:space="preserve">each </w:t>
      </w:r>
      <w:r>
        <w:rPr>
          <w:sz w:val="24"/>
          <w:szCs w:val="24"/>
        </w:rPr>
        <w:t>VNI will be able to communicate in layer 2 over the underlay layer 3 network.</w:t>
      </w:r>
    </w:p>
    <w:p w14:paraId="222E401E" w14:textId="77777777" w:rsidR="00402D71" w:rsidRDefault="00402D71" w:rsidP="00402D71">
      <w:pPr>
        <w:pStyle w:val="ListParagraph"/>
        <w:spacing w:after="120" w:line="240" w:lineRule="auto"/>
        <w:ind w:left="360"/>
        <w:rPr>
          <w:sz w:val="24"/>
          <w:szCs w:val="24"/>
        </w:rPr>
      </w:pPr>
    </w:p>
    <w:p w14:paraId="222E401F" w14:textId="77777777" w:rsidR="00402D71" w:rsidRDefault="00402D71" w:rsidP="00402D71">
      <w:pPr>
        <w:spacing w:after="0"/>
        <w:rPr>
          <w:b/>
          <w:bCs/>
          <w:i/>
          <w:iCs/>
          <w:sz w:val="24"/>
          <w:szCs w:val="24"/>
        </w:rPr>
      </w:pPr>
      <w:r w:rsidRPr="00155822">
        <w:rPr>
          <w:b/>
          <w:bCs/>
          <w:i/>
          <w:iCs/>
          <w:sz w:val="24"/>
          <w:szCs w:val="24"/>
        </w:rPr>
        <w:t xml:space="preserve">** Please note: </w:t>
      </w:r>
    </w:p>
    <w:p w14:paraId="222E4020" w14:textId="77777777" w:rsidR="003A616E" w:rsidRDefault="003A616E" w:rsidP="00961A1C">
      <w:pPr>
        <w:pStyle w:val="ListParagraph"/>
        <w:numPr>
          <w:ilvl w:val="0"/>
          <w:numId w:val="34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BF3AE6">
        <w:rPr>
          <w:sz w:val="24"/>
          <w:szCs w:val="24"/>
        </w:rPr>
        <w:t>configuration in this practice session relies on the previous practice. Make sure that BGP Unnumbered is properly configured and fully operational.</w:t>
      </w:r>
    </w:p>
    <w:p w14:paraId="222E4021" w14:textId="77777777" w:rsidR="00402D71" w:rsidRPr="00840A81" w:rsidRDefault="00840A81" w:rsidP="00402D71">
      <w:pPr>
        <w:rPr>
          <w:b/>
          <w:bCs/>
          <w:color w:val="404040" w:themeColor="text1" w:themeTint="BF"/>
          <w:sz w:val="28"/>
          <w:szCs w:val="28"/>
        </w:rPr>
      </w:pPr>
      <w:r w:rsidRPr="00840A81">
        <w:rPr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3047296" behindDoc="0" locked="0" layoutInCell="1" allowOverlap="1" wp14:anchorId="222E43F7" wp14:editId="222E43F8">
                <wp:simplePos x="0" y="0"/>
                <wp:positionH relativeFrom="column">
                  <wp:posOffset>-963354</wp:posOffset>
                </wp:positionH>
                <wp:positionV relativeFrom="paragraph">
                  <wp:posOffset>292663</wp:posOffset>
                </wp:positionV>
                <wp:extent cx="815161" cy="81915"/>
                <wp:effectExtent l="0" t="0" r="23495" b="13335"/>
                <wp:wrapNone/>
                <wp:docPr id="2292" name="Group 22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293" name="Straight Connector 2293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94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E737E5A" id="Group 2292" o:spid="_x0000_s1026" style="position:absolute;margin-left:-75.85pt;margin-top:23.05pt;width:64.2pt;height:6.45pt;z-index:253047296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">
                <v:line id="Straight Connector 2293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q7UsYAAADdAAAADwAAAGRycy9kb3ducmV2LnhtbESP3WrCQBSE7wu+w3KE3tWNEaSNrqIB&#10;sSCF+n97yB6TYPZszK4mvn23UOjlMDPfMNN5ZyrxoMaVlhUMBxEI4szqknMFh/3q7R2E88gaK8uk&#10;4EkO5rPeyxQTbVve0mPncxEg7BJUUHhfJ1K6rCCDbmBr4uBdbGPQB9nkUjfYBripZBxFY2mw5LBQ&#10;YE1pQdl1dzcKvjfP421VtenNfp3262V0To/3tVKv/W4xAeGp8//hv/anVhDHHyP4fROegJz9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mau1LGAAAA3QAAAA8AAAAAAAAA&#10;AAAAAAAAoQIAAGRycy9kb3ducmV2LnhtbFBLBQYAAAAABAAEAPkAAACUAwAAAAA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zKk8MA&#10;AADdAAAADwAAAGRycy9kb3ducmV2LnhtbESPT4vCMBTE78J+h/AWvGm6RdStRlkEQfBkrXt+Nq9/&#10;2OalNNlav70RBI/DzPyGWW8H04ieOldbVvA1jUAQ51bXXCrIzvvJEoTzyBoby6TgTg62m4/RGhNt&#10;b3yiPvWlCBB2CSqovG8TKV1ekUE3tS1x8ArbGfRBdqXUHd4C3DQyjqK5NFhzWKiwpV1F+V/6bxSc&#10;5b24LI6pIaPl75DtFrO+uCo1/hx+ViA8Df4dfrUPWkEcf8/g+SY8Ab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bzKk8MAAADdAAAADwAAAAAAAAAAAAAAAACYAgAAZHJzL2Rv&#10;d25yZXYueG1sUEsFBgAAAAAEAAQA9QAAAIgDAAAAAA==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="00402D71" w:rsidRPr="00840A81">
        <w:rPr>
          <w:b/>
          <w:bCs/>
          <w:color w:val="404040" w:themeColor="text1" w:themeTint="BF"/>
          <w:sz w:val="28"/>
          <w:szCs w:val="28"/>
        </w:rPr>
        <w:br/>
        <w:t>Topology used in this practice session:</w:t>
      </w:r>
    </w:p>
    <w:p w14:paraId="222E4022" w14:textId="77777777" w:rsidR="00402D71" w:rsidRPr="003A6E54" w:rsidRDefault="004B19CE" w:rsidP="00996A52">
      <w:pPr>
        <w:tabs>
          <w:tab w:val="left" w:pos="531"/>
        </w:tabs>
        <w:rPr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874240" behindDoc="0" locked="0" layoutInCell="1" allowOverlap="1" wp14:anchorId="222E43F9" wp14:editId="222E43FA">
                <wp:simplePos x="0" y="0"/>
                <wp:positionH relativeFrom="column">
                  <wp:posOffset>2454186</wp:posOffset>
                </wp:positionH>
                <wp:positionV relativeFrom="paragraph">
                  <wp:posOffset>139700</wp:posOffset>
                </wp:positionV>
                <wp:extent cx="961947" cy="847090"/>
                <wp:effectExtent l="0" t="0" r="0" b="0"/>
                <wp:wrapNone/>
                <wp:docPr id="255" name="Text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1947" cy="847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74" w14:textId="77777777" w:rsidR="00330216" w:rsidRPr="00DC5B7A" w:rsidRDefault="00330216" w:rsidP="004B19C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EF2D5B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  <w:sz w:val="28"/>
                                <w:szCs w:val="28"/>
                              </w:rPr>
                              <w:t>VNI-2</w:t>
                            </w:r>
                            <w:r w:rsidRPr="00DC5B7A"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  <w:sz w:val="28"/>
                                <w:szCs w:val="28"/>
                              </w:rPr>
                              <w:t>0</w:t>
                            </w:r>
                          </w:p>
                          <w:p w14:paraId="222E4875" w14:textId="77777777" w:rsidR="00330216" w:rsidRPr="00F852B1" w:rsidRDefault="00330216" w:rsidP="004B19C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222E4876" w14:textId="77777777" w:rsidR="00330216" w:rsidRPr="00F852B1" w:rsidRDefault="00330216" w:rsidP="004B19C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F9" id="_x0000_s1395" type="#_x0000_t202" style="position:absolute;margin-left:193.25pt;margin-top:11pt;width:75.75pt;height:66.7pt;z-index:25287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" filled="f" stroked="f">
                <v:stroke dashstyle="dash"/>
                <v:textbox style="mso-fit-shape-to-text:t">
                  <w:txbxContent>
                    <w:p w14:paraId="222E4874" w14:textId="77777777" w:rsidR="00330216" w:rsidRPr="00DC5B7A" w:rsidRDefault="00330216" w:rsidP="004B19CE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EF2D5B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EF2D5B"/>
                          <w:kern w:val="24"/>
                          <w:sz w:val="28"/>
                          <w:szCs w:val="28"/>
                        </w:rPr>
                        <w:t>VNI-2</w:t>
                      </w:r>
                      <w:r w:rsidRPr="00DC5B7A">
                        <w:rPr>
                          <w:rFonts w:asciiTheme="minorHAnsi" w:hAnsi="Calibri" w:cstheme="minorBidi"/>
                          <w:color w:val="EF2D5B"/>
                          <w:kern w:val="24"/>
                          <w:sz w:val="28"/>
                          <w:szCs w:val="28"/>
                        </w:rPr>
                        <w:t>0</w:t>
                      </w:r>
                    </w:p>
                    <w:p w14:paraId="222E4875" w14:textId="77777777" w:rsidR="00330216" w:rsidRPr="00F852B1" w:rsidRDefault="00330216" w:rsidP="004B19CE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  <w:p w14:paraId="222E4876" w14:textId="77777777" w:rsidR="00330216" w:rsidRPr="00F852B1" w:rsidRDefault="00330216" w:rsidP="004B19CE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872192" behindDoc="0" locked="0" layoutInCell="1" allowOverlap="1" wp14:anchorId="222E43FB" wp14:editId="222E43FC">
                <wp:simplePos x="0" y="0"/>
                <wp:positionH relativeFrom="column">
                  <wp:posOffset>1881414</wp:posOffset>
                </wp:positionH>
                <wp:positionV relativeFrom="paragraph">
                  <wp:posOffset>139882</wp:posOffset>
                </wp:positionV>
                <wp:extent cx="863600" cy="525780"/>
                <wp:effectExtent l="0" t="0" r="0" b="0"/>
                <wp:wrapNone/>
                <wp:docPr id="1597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360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77" w14:textId="77777777" w:rsidR="00330216" w:rsidRPr="00DC5B7A" w:rsidRDefault="00330216" w:rsidP="004B19CE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34A29D"/>
                                <w:sz w:val="22"/>
                                <w:szCs w:val="22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  <w:sz w:val="28"/>
                                <w:szCs w:val="28"/>
                              </w:rPr>
                              <w:t>VNI-1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FB" id="_x0000_s1396" type="#_x0000_t202" style="position:absolute;margin-left:148.15pt;margin-top:11pt;width:68pt;height:41.4pt;z-index:25287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" filled="f" stroked="f">
                <v:stroke dashstyle="dash"/>
                <v:textbox style="mso-fit-shape-to-text:t">
                  <w:txbxContent>
                    <w:p w14:paraId="222E4877" w14:textId="77777777" w:rsidR="00330216" w:rsidRPr="00DC5B7A" w:rsidRDefault="00330216" w:rsidP="004B19CE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34A29D"/>
                          <w:sz w:val="22"/>
                          <w:szCs w:val="22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34A29D"/>
                          <w:kern w:val="24"/>
                          <w:sz w:val="28"/>
                          <w:szCs w:val="28"/>
                        </w:rPr>
                        <w:t>VNI-10</w:t>
                      </w:r>
                    </w:p>
                  </w:txbxContent>
                </v:textbox>
              </v:shape>
            </w:pict>
          </mc:Fallback>
        </mc:AlternateContent>
      </w:r>
      <w:r w:rsidRPr="003A6E54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71840" behindDoc="0" locked="0" layoutInCell="1" allowOverlap="1" wp14:anchorId="222E43FD" wp14:editId="222E43FE">
                <wp:simplePos x="0" y="0"/>
                <wp:positionH relativeFrom="column">
                  <wp:posOffset>522514</wp:posOffset>
                </wp:positionH>
                <wp:positionV relativeFrom="paragraph">
                  <wp:posOffset>140699</wp:posOffset>
                </wp:positionV>
                <wp:extent cx="4150360" cy="1877786"/>
                <wp:effectExtent l="19050" t="19050" r="21590" b="27305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0360" cy="187778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alpha val="35000"/>
                          </a:schemeClr>
                        </a:solidFill>
                        <a:ln w="38100">
                          <a:solidFill>
                            <a:schemeClr val="bg2">
                              <a:lumMod val="25000"/>
                            </a:schemeClr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BB9F7D" id="Rectangle 98" o:spid="_x0000_s1026" style="position:absolute;margin-left:41.15pt;margin-top:11.1pt;width:326.8pt;height:147.85pt;z-index:25277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" fillcolor="#d8d8d8 [2732]" strokecolor="#393737 [814]" strokeweight="3pt">
                <v:fill opacity="22873f"/>
                <v:stroke dashstyle="3 1"/>
              </v:rect>
            </w:pict>
          </mc:Fallback>
        </mc:AlternateContent>
      </w:r>
      <w:r w:rsidR="00402D71" w:rsidRPr="003A6E54">
        <w:rPr>
          <w:b/>
          <w:bCs/>
          <w:sz w:val="24"/>
          <w:szCs w:val="24"/>
        </w:rPr>
        <w:tab/>
      </w:r>
      <w:r w:rsidR="00402D71" w:rsidRPr="003A6E54">
        <w:rPr>
          <w:b/>
          <w:bCs/>
          <w:sz w:val="24"/>
          <w:szCs w:val="24"/>
        </w:rPr>
        <w:softHyphen/>
      </w:r>
      <w:r w:rsidR="00402D71" w:rsidRPr="003A6E54">
        <w:rPr>
          <w:b/>
          <w:bCs/>
          <w:sz w:val="24"/>
          <w:szCs w:val="24"/>
        </w:rPr>
        <w:softHyphen/>
      </w:r>
    </w:p>
    <w:p w14:paraId="222E4023" w14:textId="77777777" w:rsidR="00402D71" w:rsidRPr="003A6E54" w:rsidRDefault="00010415" w:rsidP="00402D71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3A6E54">
        <w:rPr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2758528" behindDoc="0" locked="0" layoutInCell="1" allowOverlap="1" wp14:anchorId="222E43FF" wp14:editId="222E4400">
                <wp:simplePos x="0" y="0"/>
                <wp:positionH relativeFrom="column">
                  <wp:posOffset>240323</wp:posOffset>
                </wp:positionH>
                <wp:positionV relativeFrom="paragraph">
                  <wp:posOffset>52803</wp:posOffset>
                </wp:positionV>
                <wp:extent cx="4766696" cy="3947160"/>
                <wp:effectExtent l="0" t="0" r="0" b="0"/>
                <wp:wrapNone/>
                <wp:docPr id="99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66696" cy="3947160"/>
                          <a:chOff x="-292170" y="217514"/>
                          <a:chExt cx="4768169" cy="3949486"/>
                        </a:xfrm>
                      </wpg:grpSpPr>
                      <wps:wsp>
                        <wps:cNvPr id="100" name="Straight Connector 100"/>
                        <wps:cNvCnPr/>
                        <wps:spPr>
                          <a:xfrm flipV="1">
                            <a:off x="713745" y="876808"/>
                            <a:ext cx="0" cy="901263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Straight Connector 101"/>
                        <wps:cNvCnPr/>
                        <wps:spPr>
                          <a:xfrm flipH="1" flipV="1">
                            <a:off x="3395554" y="863432"/>
                            <a:ext cx="12302" cy="9194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2" name="Straight Connector 102"/>
                        <wps:cNvCnPr/>
                        <wps:spPr>
                          <a:xfrm flipV="1">
                            <a:off x="375835" y="2429183"/>
                            <a:ext cx="234539" cy="128813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3" name="Straight Connector 103"/>
                        <wps:cNvCnPr/>
                        <wps:spPr>
                          <a:xfrm flipH="1" flipV="1">
                            <a:off x="1161011" y="2429032"/>
                            <a:ext cx="126169" cy="128829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" name="Straight Connector 122"/>
                        <wps:cNvCnPr/>
                        <wps:spPr>
                          <a:xfrm flipV="1">
                            <a:off x="3027535" y="2394994"/>
                            <a:ext cx="41989" cy="1224332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0" name="Straight Connector 160"/>
                        <wps:cNvCnPr/>
                        <wps:spPr>
                          <a:xfrm flipH="1" flipV="1">
                            <a:off x="3445389" y="2410116"/>
                            <a:ext cx="317617" cy="99605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1" name="TextBox 20"/>
                        <wps:cNvSpPr txBox="1"/>
                        <wps:spPr>
                          <a:xfrm>
                            <a:off x="7838" y="1541464"/>
                            <a:ext cx="924158" cy="3087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78" w14:textId="77777777" w:rsidR="00330216" w:rsidRPr="004E0C9B" w:rsidRDefault="00330216" w:rsidP="00402D7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172" name="TextBox 40"/>
                        <wps:cNvSpPr txBox="1"/>
                        <wps:spPr>
                          <a:xfrm>
                            <a:off x="-292170" y="2417628"/>
                            <a:ext cx="864502" cy="52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79" w14:textId="77777777" w:rsidR="00330216" w:rsidRDefault="00330216" w:rsidP="00402D7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8</w:t>
                              </w:r>
                            </w:p>
                            <w:p w14:paraId="222E487A" w14:textId="77777777" w:rsidR="00330216" w:rsidRPr="00DC5B7A" w:rsidRDefault="00330216" w:rsidP="00402D7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34A29D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DC5B7A">
                                <w:rPr>
                                  <w:rFonts w:asciiTheme="minorHAnsi" w:hAnsi="Calibri" w:cstheme="minorBidi"/>
                                  <w:color w:val="34A29D"/>
                                  <w:kern w:val="24"/>
                                  <w:sz w:val="28"/>
                                  <w:szCs w:val="28"/>
                                </w:rPr>
                                <w:t>VLAN 10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173" name="TextBox 41"/>
                        <wps:cNvSpPr txBox="1"/>
                        <wps:spPr>
                          <a:xfrm>
                            <a:off x="1124853" y="2392172"/>
                            <a:ext cx="860691" cy="68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7B" w14:textId="77777777" w:rsidR="00330216" w:rsidRDefault="00330216" w:rsidP="00402D7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9</w:t>
                              </w:r>
                            </w:p>
                            <w:p w14:paraId="222E487C" w14:textId="77777777" w:rsidR="00330216" w:rsidRPr="00DC5B7A" w:rsidRDefault="00330216" w:rsidP="0001041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EF2D5B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DC5B7A">
                                <w:rPr>
                                  <w:rFonts w:asciiTheme="minorHAnsi" w:hAnsi="Calibri" w:cstheme="minorBidi"/>
                                  <w:color w:val="EF2D5B"/>
                                  <w:kern w:val="24"/>
                                  <w:sz w:val="28"/>
                                  <w:szCs w:val="28"/>
                                </w:rPr>
                                <w:t>VLAN 20</w:t>
                              </w:r>
                            </w:p>
                            <w:p w14:paraId="222E487D" w14:textId="77777777" w:rsidR="00330216" w:rsidRPr="00F852B1" w:rsidRDefault="00330216" w:rsidP="00402D7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181" name="Picture 181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736" y="3406174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2" name="Picture 182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0705" y="3406175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7" name="Picture 187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87210" y="3331335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67" name="Picture 1567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514051" y="3315819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5" name="Rectangle 195"/>
                        <wps:cNvSpPr/>
                        <wps:spPr>
                          <a:xfrm>
                            <a:off x="158225" y="217514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" name="Rectangle 196"/>
                        <wps:cNvSpPr/>
                        <wps:spPr>
                          <a:xfrm>
                            <a:off x="2653930" y="218263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7" name="Rectangle 197"/>
                        <wps:cNvSpPr/>
                        <wps:spPr>
                          <a:xfrm>
                            <a:off x="2657526" y="1771709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0" name="Rectangle 200"/>
                        <wps:cNvSpPr/>
                        <wps:spPr>
                          <a:xfrm>
                            <a:off x="446366" y="396999"/>
                            <a:ext cx="769728" cy="308701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87E" w14:textId="77777777" w:rsidR="00330216" w:rsidRPr="004E0C9B" w:rsidRDefault="00330216" w:rsidP="00402D71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207" name="Rectangle 207"/>
                        <wps:cNvSpPr/>
                        <wps:spPr>
                          <a:xfrm>
                            <a:off x="3027535" y="396533"/>
                            <a:ext cx="745734" cy="308747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87F" w14:textId="77777777" w:rsidR="00330216" w:rsidRPr="004E0C9B" w:rsidRDefault="00330216" w:rsidP="00402D7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208" name="Rectangle 208"/>
                        <wps:cNvSpPr/>
                        <wps:spPr>
                          <a:xfrm>
                            <a:off x="3033693" y="1969166"/>
                            <a:ext cx="567438" cy="308747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880" w14:textId="77777777" w:rsidR="00330216" w:rsidRPr="004E0C9B" w:rsidRDefault="00330216" w:rsidP="00402D7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209" name="Rectangle 209"/>
                        <wps:cNvSpPr/>
                        <wps:spPr>
                          <a:xfrm>
                            <a:off x="200150" y="1787174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0" name="Rectangle 210"/>
                        <wps:cNvSpPr/>
                        <wps:spPr>
                          <a:xfrm>
                            <a:off x="517201" y="1969166"/>
                            <a:ext cx="657303" cy="308747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881" w14:textId="77777777" w:rsidR="00330216" w:rsidRPr="004E0C9B" w:rsidRDefault="00330216" w:rsidP="00402D71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211" name="TextBox 41"/>
                        <wps:cNvSpPr txBox="1"/>
                        <wps:spPr>
                          <a:xfrm>
                            <a:off x="2209467" y="2398616"/>
                            <a:ext cx="928657" cy="68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82" w14:textId="77777777" w:rsidR="00330216" w:rsidRDefault="00330216" w:rsidP="00402D7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8</w:t>
                              </w:r>
                            </w:p>
                            <w:p w14:paraId="222E4883" w14:textId="77777777" w:rsidR="00330216" w:rsidRPr="00DC5B7A" w:rsidRDefault="00330216" w:rsidP="0001041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34A29D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DC5B7A">
                                <w:rPr>
                                  <w:rFonts w:asciiTheme="minorHAnsi" w:hAnsi="Calibri" w:cstheme="minorBidi"/>
                                  <w:color w:val="34A29D"/>
                                  <w:kern w:val="24"/>
                                  <w:sz w:val="28"/>
                                  <w:szCs w:val="28"/>
                                </w:rPr>
                                <w:t>VLAN 100</w:t>
                              </w:r>
                            </w:p>
                            <w:p w14:paraId="222E4884" w14:textId="77777777" w:rsidR="00330216" w:rsidRPr="00F852B1" w:rsidRDefault="00330216" w:rsidP="00402D7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17" name="TextBox 41"/>
                        <wps:cNvSpPr txBox="1"/>
                        <wps:spPr>
                          <a:xfrm>
                            <a:off x="3513677" y="2344519"/>
                            <a:ext cx="962322" cy="847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85" w14:textId="77777777" w:rsidR="00330216" w:rsidRDefault="00330216" w:rsidP="00402D7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9</w:t>
                              </w:r>
                            </w:p>
                            <w:p w14:paraId="222E4886" w14:textId="77777777" w:rsidR="00330216" w:rsidRPr="00DC5B7A" w:rsidRDefault="00330216" w:rsidP="0001041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EF2D5B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DC5B7A">
                                <w:rPr>
                                  <w:rFonts w:asciiTheme="minorHAnsi" w:hAnsi="Calibri" w:cstheme="minorBidi"/>
                                  <w:color w:val="EF2D5B"/>
                                  <w:kern w:val="24"/>
                                  <w:sz w:val="28"/>
                                  <w:szCs w:val="28"/>
                                </w:rPr>
                                <w:t>VLAN 200</w:t>
                              </w:r>
                            </w:p>
                            <w:p w14:paraId="222E4887" w14:textId="77777777" w:rsidR="00330216" w:rsidRPr="00F852B1" w:rsidRDefault="00330216" w:rsidP="00402D7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  <w:p w14:paraId="222E4888" w14:textId="77777777" w:rsidR="00330216" w:rsidRPr="00F852B1" w:rsidRDefault="00330216" w:rsidP="00402D7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218" name="TextBox 20"/>
                        <wps:cNvSpPr txBox="1"/>
                        <wps:spPr>
                          <a:xfrm>
                            <a:off x="3180172" y="1526518"/>
                            <a:ext cx="924182" cy="4695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89" w14:textId="77777777" w:rsidR="00330216" w:rsidRPr="004E0C9B" w:rsidRDefault="00330216" w:rsidP="00402D7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1</w:t>
                              </w:r>
                            </w:p>
                            <w:p w14:paraId="222E488A" w14:textId="77777777" w:rsidR="00330216" w:rsidRPr="004E0C9B" w:rsidRDefault="00330216" w:rsidP="00402D71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2E43FF" id="_x0000_s1397" style="position:absolute;margin-left:18.9pt;margin-top:4.15pt;width:375.35pt;height:310.8pt;z-index:252758528;mso-width-relative:margin;mso-height-relative:margin" coordorigin="-2921,2175" coordsize="47681,394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">
                <v:line id="Straight Connector 100" o:spid="_x0000_s1398" style="position:absolute;flip:y;visibility:visible;mso-wrap-style:square" from="7137,8768" to="7137,177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" strokecolor="#538135 [2409]" strokeweight="3pt">
                  <v:stroke joinstyle="miter"/>
                </v:line>
                <v:line id="Straight Connector 101" o:spid="_x0000_s1399" style="position:absolute;flip:x y;visibility:visible;mso-wrap-style:square" from="33955,8634" to="34078,17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" strokecolor="#538135 [2409]" strokeweight="3pt">
                  <v:stroke joinstyle="miter"/>
                </v:line>
                <v:line id="Straight Connector 102" o:spid="_x0000_s1400" style="position:absolute;flip:y;visibility:visible;mso-wrap-style:square" from="3758,24291" to="6103,37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" strokecolor="#538135 [2409]" strokeweight="3pt">
                  <v:stroke joinstyle="miter"/>
                </v:line>
                <v:line id="Straight Connector 103" o:spid="_x0000_s1401" style="position:absolute;flip:x y;visibility:visible;mso-wrap-style:square" from="11610,24290" to="12871,37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" strokecolor="#538135 [2409]" strokeweight="3pt">
                  <v:stroke joinstyle="miter"/>
                </v:line>
                <v:line id="Straight Connector 122" o:spid="_x0000_s1402" style="position:absolute;flip:y;visibility:visible;mso-wrap-style:square" from="30275,23949" to="30695,361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" strokecolor="#538135 [2409]" strokeweight="3pt">
                  <v:stroke joinstyle="miter"/>
                </v:line>
                <v:line id="Straight Connector 160" o:spid="_x0000_s1403" style="position:absolute;flip:x y;visibility:visible;mso-wrap-style:square" from="34453,24101" to="37630,34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" strokecolor="#538135 [2409]" strokeweight="3pt">
                  <v:stroke joinstyle="miter"/>
                </v:line>
                <v:shape id="_x0000_s1404" type="#_x0000_t202" style="position:absolute;left:78;top:15414;width:9241;height:30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" filled="f" stroked="f">
                  <v:stroke dashstyle="dash"/>
                  <v:textbox style="mso-fit-shape-to-text:t">
                    <w:txbxContent>
                      <w:p w14:paraId="222E4878" w14:textId="77777777" w:rsidR="00330216" w:rsidRPr="004E0C9B" w:rsidRDefault="00330216" w:rsidP="00402D7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1</w:t>
                        </w:r>
                      </w:p>
                    </w:txbxContent>
                  </v:textbox>
                </v:shape>
                <v:shape id="_x0000_s1405" type="#_x0000_t202" style="position:absolute;left:-2921;top:24176;width:8644;height:5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" filled="f" stroked="f">
                  <v:stroke dashstyle="dash"/>
                  <v:textbox style="mso-fit-shape-to-text:t">
                    <w:txbxContent>
                      <w:p w14:paraId="222E4879" w14:textId="77777777" w:rsidR="00330216" w:rsidRDefault="00330216" w:rsidP="00402D7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8</w:t>
                        </w:r>
                      </w:p>
                      <w:p w14:paraId="222E487A" w14:textId="77777777" w:rsidR="00330216" w:rsidRPr="00DC5B7A" w:rsidRDefault="00330216" w:rsidP="00402D7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34A29D"/>
                            <w:kern w:val="24"/>
                            <w:sz w:val="28"/>
                            <w:szCs w:val="28"/>
                          </w:rPr>
                        </w:pPr>
                        <w:r w:rsidRPr="00DC5B7A">
                          <w:rPr>
                            <w:rFonts w:asciiTheme="minorHAnsi" w:hAnsi="Calibri" w:cstheme="minorBidi"/>
                            <w:color w:val="34A29D"/>
                            <w:kern w:val="24"/>
                            <w:sz w:val="28"/>
                            <w:szCs w:val="28"/>
                          </w:rPr>
                          <w:t>VLAN 10</w:t>
                        </w:r>
                      </w:p>
                    </w:txbxContent>
                  </v:textbox>
                </v:shape>
                <v:shape id="_x0000_s1406" type="#_x0000_t202" style="position:absolute;left:11248;top:23921;width:8607;height:68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" filled="f" stroked="f">
                  <v:stroke dashstyle="dash"/>
                  <v:textbox style="mso-fit-shape-to-text:t">
                    <w:txbxContent>
                      <w:p w14:paraId="222E487B" w14:textId="77777777" w:rsidR="00330216" w:rsidRDefault="00330216" w:rsidP="00402D7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9</w:t>
                        </w:r>
                      </w:p>
                      <w:p w14:paraId="222E487C" w14:textId="77777777" w:rsidR="00330216" w:rsidRPr="00DC5B7A" w:rsidRDefault="00330216" w:rsidP="0001041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EF2D5B"/>
                            <w:kern w:val="24"/>
                            <w:sz w:val="28"/>
                            <w:szCs w:val="28"/>
                          </w:rPr>
                        </w:pPr>
                        <w:r w:rsidRPr="00DC5B7A">
                          <w:rPr>
                            <w:rFonts w:asciiTheme="minorHAnsi" w:hAnsi="Calibri" w:cstheme="minorBidi"/>
                            <w:color w:val="EF2D5B"/>
                            <w:kern w:val="24"/>
                            <w:sz w:val="28"/>
                            <w:szCs w:val="28"/>
                          </w:rPr>
                          <w:t>VLAN 20</w:t>
                        </w:r>
                      </w:p>
                      <w:p w14:paraId="222E487D" w14:textId="77777777" w:rsidR="00330216" w:rsidRPr="00F852B1" w:rsidRDefault="00330216" w:rsidP="00402D7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v:shape id="Picture 181" o:spid="_x0000_s1407" type="#_x0000_t75" style="position:absolute;left:337;top:34061;width:6456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">
                  <v:imagedata r:id="rId27" o:title=""/>
                </v:shape>
                <v:shape id="Picture 182" o:spid="_x0000_s1408" type="#_x0000_t75" style="position:absolute;left:10007;top:34061;width:6456;height:7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">
                  <v:imagedata r:id="rId27" o:title=""/>
                </v:shape>
                <v:shape id="Picture 187" o:spid="_x0000_s1409" type="#_x0000_t75" style="position:absolute;left:26872;top:33313;width:6456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">
                  <v:imagedata r:id="rId27" o:title=""/>
                </v:shape>
                <v:shape id="Picture 1567" o:spid="_x0000_s1410" type="#_x0000_t75" style="position:absolute;left:35140;top:33158;width:6456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">
                  <v:imagedata r:id="rId27" o:title=""/>
                </v:shape>
                <v:rect id="Rectangle 195" o:spid="_x0000_s1411" style="position:absolute;left:1582;top:2175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" fillcolor="white [3212]" strokecolor="black [3213]" strokeweight="1pt"/>
                <v:rect id="Rectangle 196" o:spid="_x0000_s1412" style="position:absolute;left:26539;top:2182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" fillcolor="white [3212]" strokecolor="black [3213]" strokeweight="1pt"/>
                <v:rect id="Rectangle 197" o:spid="_x0000_s1413" style="position:absolute;left:26575;top:17717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" fillcolor="white [3212]" strokecolor="black [3213]" strokeweight="1pt"/>
                <v:rect id="Rectangle 200" o:spid="_x0000_s1414" style="position:absolute;left:4463;top:3969;width:7697;height:30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" filled="f" stroked="f">
                  <v:textbox style="mso-fit-shape-to-text:t">
                    <w:txbxContent>
                      <w:p w14:paraId="222E487E" w14:textId="77777777" w:rsidR="00330216" w:rsidRPr="004E0C9B" w:rsidRDefault="00330216" w:rsidP="00402D71">
                        <w:pPr>
                          <w:pStyle w:val="NormalWeb"/>
                          <w:spacing w:before="0" w:beforeAutospacing="0" w:after="0" w:afterAutospacing="0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pine3</w:t>
                        </w:r>
                      </w:p>
                    </w:txbxContent>
                  </v:textbox>
                </v:rect>
                <v:rect id="Rectangle 207" o:spid="_x0000_s1415" style="position:absolute;left:30275;top:3965;width:7457;height:30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" filled="f" stroked="f">
                  <v:textbox style="mso-fit-shape-to-text:t">
                    <w:txbxContent>
                      <w:p w14:paraId="222E487F" w14:textId="77777777" w:rsidR="00330216" w:rsidRPr="004E0C9B" w:rsidRDefault="00330216" w:rsidP="00402D7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pine4</w:t>
                        </w:r>
                      </w:p>
                    </w:txbxContent>
                  </v:textbox>
                </v:rect>
                <v:rect id="Rectangle 208" o:spid="_x0000_s1416" style="position:absolute;left:30336;top:19691;width:5675;height:30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" filled="f" stroked="f">
                  <v:textbox style="mso-fit-shape-to-text:t">
                    <w:txbxContent>
                      <w:p w14:paraId="222E4880" w14:textId="77777777" w:rsidR="00330216" w:rsidRPr="004E0C9B" w:rsidRDefault="00330216" w:rsidP="00402D7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leaf2</w:t>
                        </w:r>
                      </w:p>
                    </w:txbxContent>
                  </v:textbox>
                </v:rect>
                <v:rect id="Rectangle 209" o:spid="_x0000_s1417" style="position:absolute;left:2001;top:17871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" fillcolor="white [3212]" strokecolor="black [3213]" strokeweight="1pt"/>
                <v:rect id="Rectangle 210" o:spid="_x0000_s1418" style="position:absolute;left:5172;top:19691;width:6573;height:30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" filled="f" stroked="f">
                  <v:textbox style="mso-fit-shape-to-text:t">
                    <w:txbxContent>
                      <w:p w14:paraId="222E4881" w14:textId="77777777" w:rsidR="00330216" w:rsidRPr="004E0C9B" w:rsidRDefault="00330216" w:rsidP="00402D71">
                        <w:pPr>
                          <w:pStyle w:val="NormalWeb"/>
                          <w:spacing w:before="0" w:beforeAutospacing="0" w:after="0" w:afterAutospacing="0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leaf1</w:t>
                        </w:r>
                      </w:p>
                    </w:txbxContent>
                  </v:textbox>
                </v:rect>
                <v:shape id="_x0000_s1419" type="#_x0000_t202" style="position:absolute;left:22094;top:23986;width:9287;height:68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" filled="f" stroked="f">
                  <v:stroke dashstyle="dash"/>
                  <v:textbox style="mso-fit-shape-to-text:t">
                    <w:txbxContent>
                      <w:p w14:paraId="222E4882" w14:textId="77777777" w:rsidR="00330216" w:rsidRDefault="00330216" w:rsidP="00402D7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8</w:t>
                        </w:r>
                      </w:p>
                      <w:p w14:paraId="222E4883" w14:textId="77777777" w:rsidR="00330216" w:rsidRPr="00DC5B7A" w:rsidRDefault="00330216" w:rsidP="0001041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34A29D"/>
                            <w:kern w:val="24"/>
                            <w:sz w:val="28"/>
                            <w:szCs w:val="28"/>
                          </w:rPr>
                        </w:pPr>
                        <w:r w:rsidRPr="00DC5B7A">
                          <w:rPr>
                            <w:rFonts w:asciiTheme="minorHAnsi" w:hAnsi="Calibri" w:cstheme="minorBidi"/>
                            <w:color w:val="34A29D"/>
                            <w:kern w:val="24"/>
                            <w:sz w:val="28"/>
                            <w:szCs w:val="28"/>
                          </w:rPr>
                          <w:t>VLAN 100</w:t>
                        </w:r>
                      </w:p>
                      <w:p w14:paraId="222E4884" w14:textId="77777777" w:rsidR="00330216" w:rsidRPr="00F852B1" w:rsidRDefault="00330216" w:rsidP="00402D7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v:shape id="_x0000_s1420" type="#_x0000_t202" style="position:absolute;left:35136;top:23445;width:9623;height:8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" filled="f" stroked="f">
                  <v:stroke dashstyle="dash"/>
                  <v:textbox style="mso-fit-shape-to-text:t">
                    <w:txbxContent>
                      <w:p w14:paraId="222E4885" w14:textId="77777777" w:rsidR="00330216" w:rsidRDefault="00330216" w:rsidP="00402D7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9</w:t>
                        </w:r>
                      </w:p>
                      <w:p w14:paraId="222E4886" w14:textId="77777777" w:rsidR="00330216" w:rsidRPr="00DC5B7A" w:rsidRDefault="00330216" w:rsidP="0001041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EF2D5B"/>
                            <w:kern w:val="24"/>
                            <w:sz w:val="28"/>
                            <w:szCs w:val="28"/>
                          </w:rPr>
                        </w:pPr>
                        <w:r w:rsidRPr="00DC5B7A">
                          <w:rPr>
                            <w:rFonts w:asciiTheme="minorHAnsi" w:hAnsi="Calibri" w:cstheme="minorBidi"/>
                            <w:color w:val="EF2D5B"/>
                            <w:kern w:val="24"/>
                            <w:sz w:val="28"/>
                            <w:szCs w:val="28"/>
                          </w:rPr>
                          <w:t>VLAN 200</w:t>
                        </w:r>
                      </w:p>
                      <w:p w14:paraId="222E4887" w14:textId="77777777" w:rsidR="00330216" w:rsidRPr="00F852B1" w:rsidRDefault="00330216" w:rsidP="00402D7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</w:p>
                      <w:p w14:paraId="222E4888" w14:textId="77777777" w:rsidR="00330216" w:rsidRPr="00F852B1" w:rsidRDefault="00330216" w:rsidP="00402D7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v:shape id="_x0000_s1421" type="#_x0000_t202" style="position:absolute;left:31801;top:15265;width:9242;height:4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" filled="f" stroked="f">
                  <v:stroke dashstyle="dash"/>
                  <v:textbox style="mso-fit-shape-to-text:t">
                    <w:txbxContent>
                      <w:p w14:paraId="222E4889" w14:textId="77777777" w:rsidR="00330216" w:rsidRPr="004E0C9B" w:rsidRDefault="00330216" w:rsidP="00402D7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1</w:t>
                        </w:r>
                      </w:p>
                      <w:p w14:paraId="222E488A" w14:textId="77777777" w:rsidR="00330216" w:rsidRPr="004E0C9B" w:rsidRDefault="00330216" w:rsidP="00402D71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Pr="00010415">
        <w:rPr>
          <w:rFonts w:eastAsiaTheme="minorEastAsia" w:hAnsi="Calibri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82080" behindDoc="0" locked="0" layoutInCell="1" allowOverlap="1" wp14:anchorId="222E4401" wp14:editId="222E4402">
                <wp:simplePos x="0" y="0"/>
                <wp:positionH relativeFrom="column">
                  <wp:posOffset>1698626</wp:posOffset>
                </wp:positionH>
                <wp:positionV relativeFrom="paragraph">
                  <wp:posOffset>165735</wp:posOffset>
                </wp:positionV>
                <wp:extent cx="2629129" cy="2254142"/>
                <wp:effectExtent l="171450" t="57150" r="0" b="0"/>
                <wp:wrapNone/>
                <wp:docPr id="276" name="Freeform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46860">
                          <a:off x="0" y="0"/>
                          <a:ext cx="2629129" cy="2254142"/>
                        </a:xfrm>
                        <a:custGeom>
                          <a:avLst/>
                          <a:gdLst>
                            <a:gd name="connsiteX0" fmla="*/ 0 w 1378858"/>
                            <a:gd name="connsiteY0" fmla="*/ 1020863 h 1020863"/>
                            <a:gd name="connsiteX1" fmla="*/ 362858 w 1378858"/>
                            <a:gd name="connsiteY1" fmla="*/ 120978 h 1020863"/>
                            <a:gd name="connsiteX2" fmla="*/ 740229 w 1378858"/>
                            <a:gd name="connsiteY2" fmla="*/ 91949 h 1020863"/>
                            <a:gd name="connsiteX3" fmla="*/ 1378858 w 1378858"/>
                            <a:gd name="connsiteY3" fmla="*/ 890235 h 10208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78858" h="1020863">
                              <a:moveTo>
                                <a:pt x="0" y="1020863"/>
                              </a:moveTo>
                              <a:cubicBezTo>
                                <a:pt x="119743" y="648330"/>
                                <a:pt x="239487" y="275797"/>
                                <a:pt x="362858" y="120978"/>
                              </a:cubicBezTo>
                              <a:cubicBezTo>
                                <a:pt x="486229" y="-33841"/>
                                <a:pt x="570896" y="-36261"/>
                                <a:pt x="740229" y="91949"/>
                              </a:cubicBezTo>
                              <a:cubicBezTo>
                                <a:pt x="909562" y="220159"/>
                                <a:pt x="1144210" y="555197"/>
                                <a:pt x="1378858" y="890235"/>
                              </a:cubicBezTo>
                            </a:path>
                          </a:pathLst>
                        </a:custGeom>
                        <a:noFill/>
                        <a:ln w="38100" cmpd="sng">
                          <a:solidFill>
                            <a:srgbClr val="EF2D5B"/>
                          </a:solidFill>
                          <a:prstDash val="sys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BBD6F" id="Freeform 66" o:spid="_x0000_s1026" style="position:absolute;margin-left:133.75pt;margin-top:13.05pt;width:207pt;height:177.5pt;rotation:488090fd;z-index:25278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78858,10208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" path="m,1020863c119743,648330,239487,275797,362858,120978,486229,-33841,570896,-36261,740229,91949v169333,128210,403981,463248,638629,798286e" filled="f" strokecolor="#ef2d5b" strokeweight="3pt">
                <v:stroke dashstyle="1 1" joinstyle="miter"/>
                <v:path arrowok="t" o:connecttype="custom" o:connectlocs="0,2254142;691877,267128;1411427,203030;2629129,1965706" o:connectangles="0,0,0,0"/>
              </v:shape>
            </w:pict>
          </mc:Fallback>
        </mc:AlternateContent>
      </w:r>
      <w:r w:rsidR="000F02C8" w:rsidRPr="000F02C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80032" behindDoc="0" locked="0" layoutInCell="1" allowOverlap="1" wp14:anchorId="222E4403" wp14:editId="222E4404">
                <wp:simplePos x="0" y="0"/>
                <wp:positionH relativeFrom="column">
                  <wp:posOffset>994096</wp:posOffset>
                </wp:positionH>
                <wp:positionV relativeFrom="paragraph">
                  <wp:posOffset>151129</wp:posOffset>
                </wp:positionV>
                <wp:extent cx="2515329" cy="2266817"/>
                <wp:effectExtent l="76200" t="38100" r="0" b="0"/>
                <wp:wrapNone/>
                <wp:docPr id="268" name="Freeform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5869">
                          <a:off x="0" y="0"/>
                          <a:ext cx="2515329" cy="2266817"/>
                        </a:xfrm>
                        <a:custGeom>
                          <a:avLst/>
                          <a:gdLst>
                            <a:gd name="connsiteX0" fmla="*/ 0 w 1378858"/>
                            <a:gd name="connsiteY0" fmla="*/ 1020863 h 1020863"/>
                            <a:gd name="connsiteX1" fmla="*/ 362858 w 1378858"/>
                            <a:gd name="connsiteY1" fmla="*/ 120978 h 1020863"/>
                            <a:gd name="connsiteX2" fmla="*/ 740229 w 1378858"/>
                            <a:gd name="connsiteY2" fmla="*/ 91949 h 1020863"/>
                            <a:gd name="connsiteX3" fmla="*/ 1378858 w 1378858"/>
                            <a:gd name="connsiteY3" fmla="*/ 890235 h 10208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78858" h="1020863">
                              <a:moveTo>
                                <a:pt x="0" y="1020863"/>
                              </a:moveTo>
                              <a:cubicBezTo>
                                <a:pt x="119743" y="648330"/>
                                <a:pt x="239487" y="275797"/>
                                <a:pt x="362858" y="120978"/>
                              </a:cubicBezTo>
                              <a:cubicBezTo>
                                <a:pt x="486229" y="-33841"/>
                                <a:pt x="570896" y="-36261"/>
                                <a:pt x="740229" y="91949"/>
                              </a:cubicBezTo>
                              <a:cubicBezTo>
                                <a:pt x="909562" y="220159"/>
                                <a:pt x="1144210" y="555197"/>
                                <a:pt x="1378858" y="890235"/>
                              </a:cubicBezTo>
                            </a:path>
                          </a:pathLst>
                        </a:custGeom>
                        <a:noFill/>
                        <a:ln w="38100" cmpd="sng">
                          <a:solidFill>
                            <a:srgbClr val="34A29D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2C1723" id="Freeform 67" o:spid="_x0000_s1026" style="position:absolute;margin-left:78.3pt;margin-top:11.9pt;width:198.05pt;height:178.5pt;rotation:181173fd;z-index:25278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78858,10208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" path="m,1020863c119743,648330,239487,275797,362858,120978,486229,-33841,570896,-36261,740229,91949v169333,128210,403981,463248,638629,798286e" filled="f" strokecolor="#34a29d" strokeweight="3pt">
                <v:stroke dashstyle="dash" joinstyle="miter"/>
                <v:path arrowok="t" o:connecttype="custom" o:connectlocs="0,2266817;661930,268631;1350334,204172;2515329,1976759" o:connectangles="0,0,0,0"/>
              </v:shape>
            </w:pict>
          </mc:Fallback>
        </mc:AlternateContent>
      </w:r>
    </w:p>
    <w:p w14:paraId="222E4024" w14:textId="77777777" w:rsidR="00402D71" w:rsidRPr="003A6E54" w:rsidRDefault="00402D71" w:rsidP="00402D71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25" w14:textId="77777777" w:rsidR="00402D71" w:rsidRPr="003A6E54" w:rsidRDefault="00402D71" w:rsidP="00402D71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763648" behindDoc="0" locked="0" layoutInCell="1" allowOverlap="1" wp14:anchorId="222E4405" wp14:editId="222E4406">
                <wp:simplePos x="0" y="0"/>
                <wp:positionH relativeFrom="column">
                  <wp:posOffset>1276350</wp:posOffset>
                </wp:positionH>
                <wp:positionV relativeFrom="paragraph">
                  <wp:posOffset>108361</wp:posOffset>
                </wp:positionV>
                <wp:extent cx="2654710" cy="889224"/>
                <wp:effectExtent l="19050" t="19050" r="31750" b="25400"/>
                <wp:wrapNone/>
                <wp:docPr id="221" name="Straight Connector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54710" cy="889224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DD56B2" id="Straight Connector 221" o:spid="_x0000_s1026" style="position:absolute;flip:y;z-index:25276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5pt,8.55pt" to="309.55pt,7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" strokecolor="#538135 [2409]" strokeweight="3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770816" behindDoc="0" locked="0" layoutInCell="1" allowOverlap="1" wp14:anchorId="222E4407" wp14:editId="222E4408">
                <wp:simplePos x="0" y="0"/>
                <wp:positionH relativeFrom="column">
                  <wp:posOffset>1399431</wp:posOffset>
                </wp:positionH>
                <wp:positionV relativeFrom="paragraph">
                  <wp:posOffset>28575</wp:posOffset>
                </wp:positionV>
                <wp:extent cx="923290" cy="469265"/>
                <wp:effectExtent l="0" t="0" r="0" b="0"/>
                <wp:wrapNone/>
                <wp:docPr id="22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290" cy="469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8B" w14:textId="77777777" w:rsidR="00330216" w:rsidRPr="004E0C9B" w:rsidRDefault="00330216" w:rsidP="00402D7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2</w:t>
                            </w:r>
                          </w:p>
                          <w:p w14:paraId="222E488C" w14:textId="77777777" w:rsidR="00330216" w:rsidRPr="004E0C9B" w:rsidRDefault="00330216" w:rsidP="00402D7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407" id="_x0000_s1422" type="#_x0000_t202" style="position:absolute;margin-left:110.2pt;margin-top:2.25pt;width:72.7pt;height:36.95pt;z-index:25277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" filled="f" stroked="f">
                <v:stroke dashstyle="dash"/>
                <v:textbox style="mso-fit-shape-to-text:t">
                  <w:txbxContent>
                    <w:p w14:paraId="222E488B" w14:textId="77777777" w:rsidR="00330216" w:rsidRPr="004E0C9B" w:rsidRDefault="00330216" w:rsidP="00402D7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2</w:t>
                      </w:r>
                    </w:p>
                    <w:p w14:paraId="222E488C" w14:textId="77777777" w:rsidR="00330216" w:rsidRPr="004E0C9B" w:rsidRDefault="00330216" w:rsidP="00402D7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764672" behindDoc="0" locked="0" layoutInCell="1" allowOverlap="1" wp14:anchorId="222E4409" wp14:editId="222E440A">
                <wp:simplePos x="0" y="0"/>
                <wp:positionH relativeFrom="column">
                  <wp:posOffset>1250576</wp:posOffset>
                </wp:positionH>
                <wp:positionV relativeFrom="paragraph">
                  <wp:posOffset>106605</wp:posOffset>
                </wp:positionV>
                <wp:extent cx="2680492" cy="894080"/>
                <wp:effectExtent l="19050" t="19050" r="24765" b="20320"/>
                <wp:wrapNone/>
                <wp:docPr id="1569" name="Straight Connector 1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80492" cy="89408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2B4240" id="Straight Connector 1569" o:spid="_x0000_s1026" style="position:absolute;z-index:25276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45pt,8.4pt" to="309.5pt,7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" strokecolor="#538135 [2409]" strokeweight="3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767744" behindDoc="0" locked="0" layoutInCell="1" allowOverlap="1" wp14:anchorId="222E440B" wp14:editId="222E440C">
                <wp:simplePos x="0" y="0"/>
                <wp:positionH relativeFrom="column">
                  <wp:posOffset>559883</wp:posOffset>
                </wp:positionH>
                <wp:positionV relativeFrom="paragraph">
                  <wp:posOffset>16510</wp:posOffset>
                </wp:positionV>
                <wp:extent cx="923776" cy="308565"/>
                <wp:effectExtent l="0" t="0" r="0" b="0"/>
                <wp:wrapNone/>
                <wp:docPr id="157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776" cy="308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8D" w14:textId="77777777" w:rsidR="00330216" w:rsidRPr="004E0C9B" w:rsidRDefault="00330216" w:rsidP="00402D7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1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40B" id="_x0000_s1423" type="#_x0000_t202" style="position:absolute;margin-left:44.1pt;margin-top:1.3pt;width:72.75pt;height:24.3pt;z-index:25276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" filled="f" stroked="f">
                <v:stroke dashstyle="dash"/>
                <v:textbox style="mso-fit-shape-to-text:t">
                  <w:txbxContent>
                    <w:p w14:paraId="222E488D" w14:textId="77777777" w:rsidR="00330216" w:rsidRPr="004E0C9B" w:rsidRDefault="00330216" w:rsidP="00402D7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769792" behindDoc="0" locked="0" layoutInCell="1" allowOverlap="1" wp14:anchorId="222E440D" wp14:editId="222E440E">
                <wp:simplePos x="0" y="0"/>
                <wp:positionH relativeFrom="column">
                  <wp:posOffset>2944502</wp:posOffset>
                </wp:positionH>
                <wp:positionV relativeFrom="paragraph">
                  <wp:posOffset>1718</wp:posOffset>
                </wp:positionV>
                <wp:extent cx="923912" cy="469265"/>
                <wp:effectExtent l="0" t="0" r="0" b="0"/>
                <wp:wrapNone/>
                <wp:docPr id="157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12" cy="469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8E" w14:textId="77777777" w:rsidR="00330216" w:rsidRPr="004E0C9B" w:rsidRDefault="00330216" w:rsidP="00402D7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2</w:t>
                            </w:r>
                          </w:p>
                          <w:p w14:paraId="222E488F" w14:textId="77777777" w:rsidR="00330216" w:rsidRPr="004E0C9B" w:rsidRDefault="00330216" w:rsidP="00402D7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40D" id="_x0000_s1424" type="#_x0000_t202" style="position:absolute;margin-left:231.85pt;margin-top:.15pt;width:72.75pt;height:36.95pt;z-index:25276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" filled="f" stroked="f">
                <v:stroke dashstyle="dash"/>
                <v:textbox style="mso-fit-shape-to-text:t">
                  <w:txbxContent>
                    <w:p w14:paraId="222E488E" w14:textId="77777777" w:rsidR="00330216" w:rsidRPr="004E0C9B" w:rsidRDefault="00330216" w:rsidP="00402D7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2</w:t>
                      </w:r>
                    </w:p>
                    <w:p w14:paraId="222E488F" w14:textId="77777777" w:rsidR="00330216" w:rsidRPr="004E0C9B" w:rsidRDefault="00330216" w:rsidP="00402D7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768768" behindDoc="0" locked="0" layoutInCell="1" allowOverlap="1" wp14:anchorId="222E440F" wp14:editId="222E4410">
                <wp:simplePos x="0" y="0"/>
                <wp:positionH relativeFrom="column">
                  <wp:posOffset>3747023</wp:posOffset>
                </wp:positionH>
                <wp:positionV relativeFrom="paragraph">
                  <wp:posOffset>15837</wp:posOffset>
                </wp:positionV>
                <wp:extent cx="923776" cy="308565"/>
                <wp:effectExtent l="0" t="0" r="0" b="0"/>
                <wp:wrapNone/>
                <wp:docPr id="15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776" cy="308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90" w14:textId="77777777" w:rsidR="00330216" w:rsidRPr="004E0C9B" w:rsidRDefault="00330216" w:rsidP="00402D7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1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40F" id="_x0000_s1425" type="#_x0000_t202" style="position:absolute;margin-left:295.05pt;margin-top:1.25pt;width:72.75pt;height:24.3pt;z-index:25276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" filled="f" stroked="f">
                <v:stroke dashstyle="dash"/>
                <v:textbox style="mso-fit-shape-to-text:t">
                  <w:txbxContent>
                    <w:p w14:paraId="222E4890" w14:textId="77777777" w:rsidR="00330216" w:rsidRPr="004E0C9B" w:rsidRDefault="00330216" w:rsidP="00402D7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6" w14:textId="77777777" w:rsidR="00402D71" w:rsidRPr="003A6E54" w:rsidRDefault="00BF3AE6" w:rsidP="00010415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1B44B5">
        <w:rPr>
          <w:rFonts w:eastAsiaTheme="minorEastAsia" w:hAnsi="Calibri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772864" behindDoc="0" locked="0" layoutInCell="1" allowOverlap="1" wp14:anchorId="222E4411" wp14:editId="222E4412">
                <wp:simplePos x="0" y="0"/>
                <wp:positionH relativeFrom="column">
                  <wp:posOffset>1971357</wp:posOffset>
                </wp:positionH>
                <wp:positionV relativeFrom="paragraph">
                  <wp:posOffset>21590</wp:posOffset>
                </wp:positionV>
                <wp:extent cx="1346835" cy="613410"/>
                <wp:effectExtent l="0" t="0" r="0" b="0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6835" cy="613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91" w14:textId="77777777" w:rsidR="00330216" w:rsidRPr="00BF3AE6" w:rsidRDefault="00330216" w:rsidP="00402D71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F3AE6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11" id="Text Box 96" o:spid="_x0000_s1426" type="#_x0000_t202" style="position:absolute;margin-left:155.2pt;margin-top:1.7pt;width:106.05pt;height:48.3pt;z-index:25277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" filled="f" stroked="f" strokeweight=".5pt">
                <v:textbox>
                  <w:txbxContent>
                    <w:p w14:paraId="222E4891" w14:textId="77777777" w:rsidR="00330216" w:rsidRPr="00BF3AE6" w:rsidRDefault="00330216" w:rsidP="00402D71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BF3AE6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BGP Unnumbered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7" w14:textId="77777777" w:rsidR="00402D71" w:rsidRPr="003A6E54" w:rsidRDefault="00402D71" w:rsidP="00402D71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766720" behindDoc="0" locked="0" layoutInCell="1" allowOverlap="1" wp14:anchorId="222E4413" wp14:editId="222E4414">
                <wp:simplePos x="0" y="0"/>
                <wp:positionH relativeFrom="column">
                  <wp:posOffset>2922101</wp:posOffset>
                </wp:positionH>
                <wp:positionV relativeFrom="paragraph">
                  <wp:posOffset>163793</wp:posOffset>
                </wp:positionV>
                <wp:extent cx="923912" cy="469265"/>
                <wp:effectExtent l="0" t="0" r="0" b="0"/>
                <wp:wrapNone/>
                <wp:docPr id="2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12" cy="469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92" w14:textId="77777777" w:rsidR="00330216" w:rsidRPr="004E0C9B" w:rsidRDefault="00330216" w:rsidP="00402D7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2</w:t>
                            </w:r>
                          </w:p>
                          <w:p w14:paraId="222E4893" w14:textId="77777777" w:rsidR="00330216" w:rsidRPr="004E0C9B" w:rsidRDefault="00330216" w:rsidP="00402D7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413" id="_x0000_s1427" type="#_x0000_t202" style="position:absolute;margin-left:230.1pt;margin-top:12.9pt;width:72.75pt;height:36.95pt;z-index:25276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" filled="f" stroked="f">
                <v:stroke dashstyle="dash"/>
                <v:textbox style="mso-fit-shape-to-text:t">
                  <w:txbxContent>
                    <w:p w14:paraId="222E4892" w14:textId="77777777" w:rsidR="00330216" w:rsidRPr="004E0C9B" w:rsidRDefault="00330216" w:rsidP="00402D7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2</w:t>
                      </w:r>
                    </w:p>
                    <w:p w14:paraId="222E4893" w14:textId="77777777" w:rsidR="00330216" w:rsidRPr="004E0C9B" w:rsidRDefault="00330216" w:rsidP="00402D7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765696" behindDoc="0" locked="0" layoutInCell="1" allowOverlap="1" wp14:anchorId="222E4415" wp14:editId="222E4416">
                <wp:simplePos x="0" y="0"/>
                <wp:positionH relativeFrom="column">
                  <wp:posOffset>1418702</wp:posOffset>
                </wp:positionH>
                <wp:positionV relativeFrom="paragraph">
                  <wp:posOffset>164316</wp:posOffset>
                </wp:positionV>
                <wp:extent cx="923912" cy="469265"/>
                <wp:effectExtent l="0" t="0" r="0" b="0"/>
                <wp:wrapNone/>
                <wp:docPr id="2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12" cy="469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94" w14:textId="77777777" w:rsidR="00330216" w:rsidRPr="004E0C9B" w:rsidRDefault="00330216" w:rsidP="00402D7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2</w:t>
                            </w:r>
                          </w:p>
                          <w:p w14:paraId="222E4895" w14:textId="77777777" w:rsidR="00330216" w:rsidRPr="004E0C9B" w:rsidRDefault="00330216" w:rsidP="00402D7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415" id="_x0000_s1428" type="#_x0000_t202" style="position:absolute;margin-left:111.7pt;margin-top:12.95pt;width:72.75pt;height:36.95pt;z-index:25276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" filled="f" stroked="f">
                <v:stroke dashstyle="dash"/>
                <v:textbox style="mso-fit-shape-to-text:t">
                  <w:txbxContent>
                    <w:p w14:paraId="222E4894" w14:textId="77777777" w:rsidR="00330216" w:rsidRPr="004E0C9B" w:rsidRDefault="00330216" w:rsidP="00402D7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2</w:t>
                      </w:r>
                    </w:p>
                    <w:p w14:paraId="222E4895" w14:textId="77777777" w:rsidR="00330216" w:rsidRPr="004E0C9B" w:rsidRDefault="00330216" w:rsidP="00402D7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4028" w14:textId="77777777" w:rsidR="00402D71" w:rsidRPr="003A6E54" w:rsidRDefault="00402D71" w:rsidP="00402D71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29" w14:textId="77777777" w:rsidR="00402D71" w:rsidRPr="003A6E54" w:rsidRDefault="00402D71" w:rsidP="00402D71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2A" w14:textId="77777777" w:rsidR="00402D71" w:rsidRPr="003A6E54" w:rsidRDefault="00402D71" w:rsidP="00402D71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2B" w14:textId="77777777" w:rsidR="00402D71" w:rsidRPr="003A6E54" w:rsidRDefault="00402D71" w:rsidP="00402D71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2C" w14:textId="77777777" w:rsidR="00402D71" w:rsidRPr="003A6E54" w:rsidRDefault="00996A52" w:rsidP="00402D71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802560" behindDoc="0" locked="0" layoutInCell="1" allowOverlap="1" wp14:anchorId="222E4417" wp14:editId="222E4418">
                <wp:simplePos x="0" y="0"/>
                <wp:positionH relativeFrom="column">
                  <wp:posOffset>4255184</wp:posOffset>
                </wp:positionH>
                <wp:positionV relativeFrom="paragraph">
                  <wp:posOffset>199399</wp:posOffset>
                </wp:positionV>
                <wp:extent cx="589720" cy="525780"/>
                <wp:effectExtent l="0" t="0" r="0" b="0"/>
                <wp:wrapNone/>
                <wp:docPr id="291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72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96" w14:textId="77777777" w:rsidR="00330216" w:rsidRPr="00010415" w:rsidRDefault="00330216" w:rsidP="00996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33CCC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417" id="_x0000_s1429" type="#_x0000_t202" style="position:absolute;margin-left:335.05pt;margin-top:15.7pt;width:46.45pt;height:41.4pt;z-index:252802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" filled="f" stroked="f">
                <v:stroke dashstyle="dash"/>
                <v:textbox style="mso-fit-shape-to-text:t">
                  <w:txbxContent>
                    <w:p w14:paraId="222E4896" w14:textId="77777777" w:rsidR="00330216" w:rsidRPr="00010415" w:rsidRDefault="00330216" w:rsidP="00996A5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33CCCC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800512" behindDoc="0" locked="0" layoutInCell="1" allowOverlap="1" wp14:anchorId="222E4419" wp14:editId="222E441A">
                <wp:simplePos x="0" y="0"/>
                <wp:positionH relativeFrom="column">
                  <wp:posOffset>3060496</wp:posOffset>
                </wp:positionH>
                <wp:positionV relativeFrom="paragraph">
                  <wp:posOffset>222701</wp:posOffset>
                </wp:positionV>
                <wp:extent cx="589720" cy="525780"/>
                <wp:effectExtent l="0" t="0" r="0" b="0"/>
                <wp:wrapNone/>
                <wp:docPr id="290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72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97" w14:textId="77777777" w:rsidR="00330216" w:rsidRPr="00010415" w:rsidRDefault="00330216" w:rsidP="00996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33CCC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419" id="_x0000_s1430" type="#_x0000_t202" style="position:absolute;margin-left:241pt;margin-top:17.55pt;width:46.45pt;height:41.4pt;z-index:252800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" filled="f" stroked="f">
                <v:stroke dashstyle="dash"/>
                <v:textbox style="mso-fit-shape-to-text:t">
                  <w:txbxContent>
                    <w:p w14:paraId="222E4897" w14:textId="77777777" w:rsidR="00330216" w:rsidRPr="00010415" w:rsidRDefault="00330216" w:rsidP="00996A5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33CCCC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798464" behindDoc="0" locked="0" layoutInCell="1" allowOverlap="1" wp14:anchorId="222E441B" wp14:editId="222E441C">
                <wp:simplePos x="0" y="0"/>
                <wp:positionH relativeFrom="column">
                  <wp:posOffset>1705610</wp:posOffset>
                </wp:positionH>
                <wp:positionV relativeFrom="paragraph">
                  <wp:posOffset>286532</wp:posOffset>
                </wp:positionV>
                <wp:extent cx="589720" cy="525780"/>
                <wp:effectExtent l="0" t="0" r="0" b="0"/>
                <wp:wrapNone/>
                <wp:docPr id="289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72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98" w14:textId="77777777" w:rsidR="00330216" w:rsidRPr="00010415" w:rsidRDefault="00330216" w:rsidP="00996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33CCC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41B" id="_x0000_s1431" type="#_x0000_t202" style="position:absolute;margin-left:134.3pt;margin-top:22.55pt;width:46.45pt;height:41.4pt;z-index:252798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" filled="f" stroked="f">
                <v:stroke dashstyle="dash"/>
                <v:textbox style="mso-fit-shape-to-text:t">
                  <w:txbxContent>
                    <w:p w14:paraId="222E4898" w14:textId="77777777" w:rsidR="00330216" w:rsidRPr="00010415" w:rsidRDefault="00330216" w:rsidP="00996A5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33CCCC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796416" behindDoc="0" locked="0" layoutInCell="1" allowOverlap="1" wp14:anchorId="222E441D" wp14:editId="222E441E">
                <wp:simplePos x="0" y="0"/>
                <wp:positionH relativeFrom="column">
                  <wp:posOffset>417054</wp:posOffset>
                </wp:positionH>
                <wp:positionV relativeFrom="paragraph">
                  <wp:posOffset>304800</wp:posOffset>
                </wp:positionV>
                <wp:extent cx="589720" cy="525780"/>
                <wp:effectExtent l="0" t="0" r="0" b="0"/>
                <wp:wrapNone/>
                <wp:docPr id="288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72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99" w14:textId="77777777" w:rsidR="00330216" w:rsidRPr="00010415" w:rsidRDefault="00330216" w:rsidP="00996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33CCC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41D" id="_x0000_s1432" type="#_x0000_t202" style="position:absolute;margin-left:32.85pt;margin-top:24pt;width:46.45pt;height:41.4pt;z-index:252796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" filled="f" stroked="f">
                <v:stroke dashstyle="dash"/>
                <v:textbox style="mso-fit-shape-to-text:t">
                  <w:txbxContent>
                    <w:p w14:paraId="222E4899" w14:textId="77777777" w:rsidR="00330216" w:rsidRPr="00010415" w:rsidRDefault="00330216" w:rsidP="00996A5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33CCCC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D" w14:textId="77777777" w:rsidR="00402D71" w:rsidRPr="00DC5B7A" w:rsidRDefault="00996A52" w:rsidP="00DC5B7A">
      <w:pPr>
        <w:pStyle w:val="NormalWeb"/>
        <w:spacing w:before="0" w:beforeAutospacing="0" w:after="0" w:afterAutospacing="0"/>
        <w:jc w:val="center"/>
        <w:rPr>
          <w:rFonts w:asciiTheme="minorHAnsi" w:hAnsi="Calibri" w:cstheme="minorBidi"/>
          <w:color w:val="EF2D5B"/>
          <w:kern w:val="24"/>
          <w:sz w:val="28"/>
          <w:szCs w:val="28"/>
        </w:rPr>
      </w:pPr>
      <w:r w:rsidRPr="00DC5B7A">
        <w:rPr>
          <w:rFonts w:asciiTheme="minorHAnsi" w:hAnsi="Calibri" w:cstheme="minorBidi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788224" behindDoc="0" locked="0" layoutInCell="1" allowOverlap="1" wp14:anchorId="222E441F" wp14:editId="222E4420">
                <wp:simplePos x="0" y="0"/>
                <wp:positionH relativeFrom="column">
                  <wp:posOffset>1276350</wp:posOffset>
                </wp:positionH>
                <wp:positionV relativeFrom="paragraph">
                  <wp:posOffset>914400</wp:posOffset>
                </wp:positionV>
                <wp:extent cx="1410789" cy="525780"/>
                <wp:effectExtent l="0" t="0" r="0" b="0"/>
                <wp:wrapNone/>
                <wp:docPr id="279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0789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9A" w14:textId="77777777" w:rsidR="00330216" w:rsidRPr="00DC5B7A" w:rsidRDefault="00330216" w:rsidP="00996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  <w:sz w:val="28"/>
                                <w:szCs w:val="28"/>
                              </w:rPr>
                              <w:t>172.16.20.19/24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41F" id="_x0000_s1433" type="#_x0000_t202" style="position:absolute;left:0;text-align:left;margin-left:100.5pt;margin-top:1in;width:111.1pt;height:41.4pt;z-index:252788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" filled="f" stroked="f">
                <v:stroke dashstyle="dash"/>
                <v:textbox style="mso-fit-shape-to-text:t">
                  <w:txbxContent>
                    <w:p w14:paraId="222E489A" w14:textId="77777777" w:rsidR="00330216" w:rsidRPr="00DC5B7A" w:rsidRDefault="00330216" w:rsidP="00996A5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EF2D5B"/>
                          <w:kern w:val="24"/>
                          <w:sz w:val="28"/>
                          <w:szCs w:val="28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EF2D5B"/>
                          <w:kern w:val="24"/>
                          <w:sz w:val="28"/>
                          <w:szCs w:val="28"/>
                        </w:rPr>
                        <w:t>172.16.20.19/24</w:t>
                      </w:r>
                    </w:p>
                  </w:txbxContent>
                </v:textbox>
              </v:shape>
            </w:pict>
          </mc:Fallback>
        </mc:AlternateContent>
      </w:r>
      <w:r w:rsidRPr="00DC5B7A">
        <w:rPr>
          <w:rFonts w:asciiTheme="minorHAnsi" w:hAnsi="Calibri" w:cstheme="minorBidi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792320" behindDoc="0" locked="0" layoutInCell="1" allowOverlap="1" wp14:anchorId="222E4421" wp14:editId="222E4422">
                <wp:simplePos x="0" y="0"/>
                <wp:positionH relativeFrom="column">
                  <wp:posOffset>4061913</wp:posOffset>
                </wp:positionH>
                <wp:positionV relativeFrom="paragraph">
                  <wp:posOffset>880295</wp:posOffset>
                </wp:positionV>
                <wp:extent cx="1410789" cy="525780"/>
                <wp:effectExtent l="0" t="0" r="0" b="0"/>
                <wp:wrapNone/>
                <wp:docPr id="283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0789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9B" w14:textId="77777777" w:rsidR="00330216" w:rsidRPr="00DC5B7A" w:rsidRDefault="00330216" w:rsidP="00996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  <w:sz w:val="28"/>
                                <w:szCs w:val="28"/>
                              </w:rPr>
                              <w:t>172.16.20.29/24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421" id="_x0000_s1434" type="#_x0000_t202" style="position:absolute;left:0;text-align:left;margin-left:319.85pt;margin-top:69.3pt;width:111.1pt;height:41.4pt;z-index:252792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" filled="f" stroked="f">
                <v:stroke dashstyle="dash"/>
                <v:textbox style="mso-fit-shape-to-text:t">
                  <w:txbxContent>
                    <w:p w14:paraId="222E489B" w14:textId="77777777" w:rsidR="00330216" w:rsidRPr="00DC5B7A" w:rsidRDefault="00330216" w:rsidP="00996A5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EF2D5B"/>
                          <w:kern w:val="24"/>
                          <w:sz w:val="28"/>
                          <w:szCs w:val="28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EF2D5B"/>
                          <w:kern w:val="24"/>
                          <w:sz w:val="28"/>
                          <w:szCs w:val="28"/>
                        </w:rPr>
                        <w:t>172.16.20.29/24</w:t>
                      </w:r>
                    </w:p>
                  </w:txbxContent>
                </v:textbox>
              </v:shape>
            </w:pict>
          </mc:Fallback>
        </mc:AlternateContent>
      </w:r>
      <w:r w:rsidRPr="00DC5B7A">
        <w:rPr>
          <w:rFonts w:asciiTheme="minorHAnsi" w:hAnsi="Calibri" w:cstheme="minorBidi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790272" behindDoc="0" locked="0" layoutInCell="1" allowOverlap="1" wp14:anchorId="222E4423" wp14:editId="222E4424">
                <wp:simplePos x="0" y="0"/>
                <wp:positionH relativeFrom="column">
                  <wp:posOffset>2743549</wp:posOffset>
                </wp:positionH>
                <wp:positionV relativeFrom="paragraph">
                  <wp:posOffset>900564</wp:posOffset>
                </wp:positionV>
                <wp:extent cx="1410789" cy="525780"/>
                <wp:effectExtent l="0" t="0" r="0" b="0"/>
                <wp:wrapNone/>
                <wp:docPr id="28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0789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9C" w14:textId="77777777" w:rsidR="00330216" w:rsidRPr="00DC5B7A" w:rsidRDefault="00330216" w:rsidP="00996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  <w:sz w:val="28"/>
                                <w:szCs w:val="28"/>
                              </w:rPr>
                              <w:t>172.16.10.28/24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423" id="_x0000_s1435" type="#_x0000_t202" style="position:absolute;left:0;text-align:left;margin-left:216.05pt;margin-top:70.9pt;width:111.1pt;height:41.4pt;z-index:252790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" filled="f" stroked="f">
                <v:stroke dashstyle="dash"/>
                <v:textbox style="mso-fit-shape-to-text:t">
                  <w:txbxContent>
                    <w:p w14:paraId="222E489C" w14:textId="77777777" w:rsidR="00330216" w:rsidRPr="00DC5B7A" w:rsidRDefault="00330216" w:rsidP="00996A5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34A29D"/>
                          <w:kern w:val="24"/>
                          <w:sz w:val="28"/>
                          <w:szCs w:val="28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34A29D"/>
                          <w:kern w:val="24"/>
                          <w:sz w:val="28"/>
                          <w:szCs w:val="28"/>
                        </w:rPr>
                        <w:t>172.16.10.28/24</w:t>
                      </w:r>
                    </w:p>
                  </w:txbxContent>
                </v:textbox>
              </v:shape>
            </w:pict>
          </mc:Fallback>
        </mc:AlternateContent>
      </w:r>
      <w:r w:rsidRPr="00DC5B7A">
        <w:rPr>
          <w:rFonts w:asciiTheme="minorHAnsi" w:hAnsi="Calibri" w:cstheme="minorBidi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786176" behindDoc="0" locked="0" layoutInCell="1" allowOverlap="1" wp14:anchorId="222E4425" wp14:editId="222E4426">
                <wp:simplePos x="0" y="0"/>
                <wp:positionH relativeFrom="column">
                  <wp:posOffset>-161426</wp:posOffset>
                </wp:positionH>
                <wp:positionV relativeFrom="paragraph">
                  <wp:posOffset>933768</wp:posOffset>
                </wp:positionV>
                <wp:extent cx="1410789" cy="525780"/>
                <wp:effectExtent l="0" t="0" r="0" b="0"/>
                <wp:wrapNone/>
                <wp:docPr id="278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0789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9D" w14:textId="77777777" w:rsidR="00330216" w:rsidRPr="00DC5B7A" w:rsidRDefault="00330216" w:rsidP="00996A5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  <w:sz w:val="28"/>
                                <w:szCs w:val="28"/>
                              </w:rPr>
                              <w:t>172.16.10.18/24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425" id="_x0000_s1436" type="#_x0000_t202" style="position:absolute;left:0;text-align:left;margin-left:-12.7pt;margin-top:73.55pt;width:111.1pt;height:41.4pt;z-index:252786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" filled="f" stroked="f">
                <v:stroke dashstyle="dash"/>
                <v:textbox style="mso-fit-shape-to-text:t">
                  <w:txbxContent>
                    <w:p w14:paraId="222E489D" w14:textId="77777777" w:rsidR="00330216" w:rsidRPr="00DC5B7A" w:rsidRDefault="00330216" w:rsidP="00996A52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34A29D"/>
                          <w:kern w:val="24"/>
                          <w:sz w:val="28"/>
                          <w:szCs w:val="28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34A29D"/>
                          <w:kern w:val="24"/>
                          <w:sz w:val="28"/>
                          <w:szCs w:val="28"/>
                        </w:rPr>
                        <w:t>172.16.10.18/24</w:t>
                      </w:r>
                    </w:p>
                  </w:txbxContent>
                </v:textbox>
              </v:shape>
            </w:pict>
          </mc:Fallback>
        </mc:AlternateContent>
      </w:r>
      <w:r w:rsidR="00402D71" w:rsidRPr="00DC5B7A">
        <w:rPr>
          <w:rFonts w:asciiTheme="minorHAnsi" w:hAnsi="Calibri" w:cstheme="minorBidi"/>
          <w:color w:val="EF2D5B"/>
          <w:kern w:val="24"/>
          <w:sz w:val="28"/>
          <w:szCs w:val="28"/>
        </w:rPr>
        <w:br w:type="page"/>
      </w:r>
    </w:p>
    <w:p w14:paraId="222E402E" w14:textId="77777777" w:rsidR="00996A52" w:rsidRPr="00E17024" w:rsidRDefault="00E17024" w:rsidP="00996A52">
      <w:pPr>
        <w:rPr>
          <w:b/>
          <w:bCs/>
          <w:color w:val="404040" w:themeColor="text1" w:themeTint="BF"/>
          <w:sz w:val="28"/>
          <w:szCs w:val="28"/>
        </w:rPr>
      </w:pPr>
      <w:r w:rsidRPr="00E17024">
        <w:rPr>
          <w:b/>
          <w:bCs/>
          <w:noProof/>
          <w:color w:val="404040" w:themeColor="text1" w:themeTint="BF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3052416" behindDoc="0" locked="0" layoutInCell="1" allowOverlap="1" wp14:anchorId="222E4427" wp14:editId="222E4428">
                <wp:simplePos x="0" y="0"/>
                <wp:positionH relativeFrom="column">
                  <wp:posOffset>-914400</wp:posOffset>
                </wp:positionH>
                <wp:positionV relativeFrom="paragraph">
                  <wp:posOffset>306202</wp:posOffset>
                </wp:positionV>
                <wp:extent cx="815161" cy="81915"/>
                <wp:effectExtent l="0" t="0" r="23495" b="13335"/>
                <wp:wrapNone/>
                <wp:docPr id="2297" name="Group 22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298" name="Straight Connector 2298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99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855FE6" id="Group 2297" o:spid="_x0000_s1026" style="position:absolute;margin-left:-1in;margin-top:24.1pt;width:64.2pt;height:6.45pt;z-index:253052416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">
                <v:line id="Straight Connector 2298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z4pI8IAAADdAAAADwAAAGRycy9kb3ducmV2LnhtbERPy4rCMBTdD8w/hDvgbkynC9FqFKcg&#10;Dojg2+2lubZlmpvaRFv/3iwEl4fznsw6U4k7Na60rOCnH4EgzqwuOVdw2C++hyCcR9ZYWSYFD3Iw&#10;m35+TDDRtuUt3Xc+FyGEXYIKCu/rREqXFWTQ9W1NHLiLbQz6AJtc6gbbEG4qGUfRQBosOTQUWFNa&#10;UPa/uxkFm9XjeF1UbXq169N++Rud0+NtqVTvq5uPQXjq/Fv8cv9pBXE8CnPDm/AE5PQJ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z4pI8IAAADdAAAADwAAAAAAAAAAAAAA&#10;AAChAgAAZHJzL2Rvd25yZXYueG1sUEsFBgAAAAAEAAQA+QAAAJADAAAAAA=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71lDcQA&#10;AADdAAAADwAAAGRycy9kb3ducmV2LnhtbESPzWrDMBCE74W8g9hAb40cE+rGiWKCoRDoqXaa88Za&#10;/xBrZSzVcd6+KhR6HGbmG2afzaYXE42us6xgvYpAEFdWd9woOJfvL28gnEfW2FsmBQ9ykB0WT3tM&#10;tb3zJ02Fb0SAsEtRQev9kErpqpYMupUdiINX29GgD3JspB7xHuCml3EUvUqDHYeFFgfKW6puxbdR&#10;UMpH/ZV8FIaMlpf5nCebqb4q9bycjzsQnmb/H/5rn7SCON5u4fdNeALy8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u9ZQ3EAAAA3QAAAA8AAAAAAAAAAAAAAAAAmAIAAGRycy9k&#10;b3ducmV2LnhtbFBLBQYAAAAABAAEAPUAAACJAwAAAAA=&#10;" fillcolor="white [3212]" strokecolor="#34a29d" strokeweight="1.5pt">
                  <v:stroke joinstyle="miter"/>
                </v:oval>
              </v:group>
            </w:pict>
          </mc:Fallback>
        </mc:AlternateContent>
      </w:r>
      <w:r>
        <w:rPr>
          <w:b/>
          <w:bCs/>
          <w:color w:val="404040" w:themeColor="text1" w:themeTint="BF"/>
          <w:sz w:val="28"/>
          <w:szCs w:val="28"/>
        </w:rPr>
        <w:br/>
      </w:r>
      <w:r w:rsidR="00996A52" w:rsidRPr="00E17024">
        <w:rPr>
          <w:b/>
          <w:bCs/>
          <w:color w:val="404040" w:themeColor="text1" w:themeTint="BF"/>
          <w:sz w:val="28"/>
          <w:szCs w:val="28"/>
        </w:rPr>
        <w:t xml:space="preserve">Task 1: </w:t>
      </w:r>
      <w:r w:rsidR="00100100" w:rsidRPr="00E17024">
        <w:rPr>
          <w:b/>
          <w:bCs/>
          <w:color w:val="404040" w:themeColor="text1" w:themeTint="BF"/>
          <w:sz w:val="28"/>
          <w:szCs w:val="28"/>
        </w:rPr>
        <w:t>Configuring servers IP s</w:t>
      </w:r>
      <w:r w:rsidR="00996A52" w:rsidRPr="00E17024">
        <w:rPr>
          <w:b/>
          <w:bCs/>
          <w:color w:val="404040" w:themeColor="text1" w:themeTint="BF"/>
          <w:sz w:val="28"/>
          <w:szCs w:val="28"/>
        </w:rPr>
        <w:t>ettings</w:t>
      </w:r>
    </w:p>
    <w:p w14:paraId="222E4030" w14:textId="29AAE622" w:rsidR="00996A52" w:rsidRPr="007B5E5B" w:rsidRDefault="00996A52" w:rsidP="007B5E5B">
      <w:pPr>
        <w:pStyle w:val="ListParagraph"/>
        <w:numPr>
          <w:ilvl w:val="0"/>
          <w:numId w:val="48"/>
        </w:numPr>
        <w:rPr>
          <w:sz w:val="24"/>
          <w:szCs w:val="24"/>
        </w:rPr>
      </w:pPr>
      <w:r w:rsidRPr="003A6E54">
        <w:rPr>
          <w:sz w:val="24"/>
          <w:szCs w:val="24"/>
        </w:rPr>
        <w:t xml:space="preserve">Configure an IP address and a </w:t>
      </w:r>
      <w:r>
        <w:rPr>
          <w:sz w:val="24"/>
          <w:szCs w:val="24"/>
        </w:rPr>
        <w:t xml:space="preserve">subnet mask for interface </w:t>
      </w:r>
      <w:r w:rsidRPr="00386D70">
        <w:rPr>
          <w:noProof/>
          <w:sz w:val="24"/>
          <w:szCs w:val="24"/>
        </w:rPr>
        <w:t>’</w:t>
      </w:r>
      <w:r w:rsidRPr="00386D70">
        <w:rPr>
          <w:b/>
          <w:bCs/>
          <w:i/>
          <w:iCs/>
          <w:noProof/>
          <w:sz w:val="24"/>
          <w:szCs w:val="24"/>
        </w:rPr>
        <w:t>eth2</w:t>
      </w:r>
      <w:r w:rsidRPr="00386D70">
        <w:rPr>
          <w:noProof/>
          <w:sz w:val="24"/>
          <w:szCs w:val="24"/>
        </w:rPr>
        <w:t>’</w:t>
      </w:r>
      <w:r w:rsidRPr="003A6E54">
        <w:rPr>
          <w:i/>
          <w:iCs/>
          <w:sz w:val="24"/>
          <w:szCs w:val="24"/>
        </w:rPr>
        <w:t>.</w:t>
      </w:r>
      <w:r>
        <w:rPr>
          <w:i/>
          <w:iCs/>
          <w:sz w:val="24"/>
          <w:szCs w:val="24"/>
        </w:rPr>
        <w:t xml:space="preserve"> </w:t>
      </w:r>
      <w:r w:rsidRPr="001C3F34">
        <w:rPr>
          <w:sz w:val="24"/>
          <w:szCs w:val="24"/>
        </w:rPr>
        <w:t>Use</w:t>
      </w:r>
      <w:r w:rsidRPr="003A6E54">
        <w:rPr>
          <w:sz w:val="24"/>
          <w:szCs w:val="24"/>
        </w:rPr>
        <w:t xml:space="preserve"> the following table</w:t>
      </w:r>
      <w:r>
        <w:rPr>
          <w:sz w:val="24"/>
          <w:szCs w:val="24"/>
        </w:rPr>
        <w:t>s</w:t>
      </w:r>
      <w:r w:rsidRPr="003A6E54">
        <w:rPr>
          <w:sz w:val="24"/>
          <w:szCs w:val="24"/>
        </w:rPr>
        <w:t xml:space="preserve">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Look w:val="04A0" w:firstRow="1" w:lastRow="0" w:firstColumn="1" w:lastColumn="0" w:noHBand="0" w:noVBand="1"/>
      </w:tblPr>
      <w:tblGrid>
        <w:gridCol w:w="1536"/>
        <w:gridCol w:w="2348"/>
      </w:tblGrid>
      <w:tr w:rsidR="00996A52" w:rsidRPr="003A6E54" w14:paraId="222E4033" w14:textId="77777777" w:rsidTr="00996A52">
        <w:tc>
          <w:tcPr>
            <w:tcW w:w="1536" w:type="dxa"/>
            <w:tcBorders>
              <w:bottom w:val="double" w:sz="4" w:space="0" w:color="auto"/>
            </w:tcBorders>
          </w:tcPr>
          <w:p w14:paraId="222E4031" w14:textId="77777777" w:rsidR="00996A52" w:rsidRPr="00F41477" w:rsidRDefault="00996A52" w:rsidP="00996A5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erver</w:t>
            </w:r>
          </w:p>
        </w:tc>
        <w:tc>
          <w:tcPr>
            <w:tcW w:w="2348" w:type="dxa"/>
            <w:tcBorders>
              <w:bottom w:val="double" w:sz="4" w:space="0" w:color="auto"/>
            </w:tcBorders>
          </w:tcPr>
          <w:p w14:paraId="222E4032" w14:textId="77777777" w:rsidR="00996A52" w:rsidRPr="00F41477" w:rsidRDefault="00996A52" w:rsidP="00996A52">
            <w:pPr>
              <w:jc w:val="center"/>
              <w:rPr>
                <w:b/>
                <w:bCs/>
                <w:sz w:val="24"/>
                <w:szCs w:val="24"/>
              </w:rPr>
            </w:pPr>
            <w:r w:rsidRPr="00386D70">
              <w:rPr>
                <w:noProof/>
                <w:sz w:val="24"/>
                <w:szCs w:val="24"/>
              </w:rPr>
              <w:t>’</w:t>
            </w:r>
            <w:r w:rsidRPr="00386D70">
              <w:rPr>
                <w:b/>
                <w:bCs/>
                <w:i/>
                <w:iCs/>
                <w:noProof/>
                <w:sz w:val="24"/>
                <w:szCs w:val="24"/>
              </w:rPr>
              <w:t>eth2</w:t>
            </w:r>
            <w:r w:rsidRPr="00386D70">
              <w:rPr>
                <w:noProof/>
                <w:sz w:val="24"/>
                <w:szCs w:val="24"/>
              </w:rPr>
              <w:t>’</w:t>
            </w:r>
            <w:r>
              <w:rPr>
                <w:noProof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IP Address</w:t>
            </w:r>
          </w:p>
        </w:tc>
      </w:tr>
      <w:tr w:rsidR="00996A52" w:rsidRPr="003A6E54" w14:paraId="222E4036" w14:textId="77777777" w:rsidTr="00996A52">
        <w:tc>
          <w:tcPr>
            <w:tcW w:w="1536" w:type="dxa"/>
            <w:tcBorders>
              <w:top w:val="double" w:sz="4" w:space="0" w:color="auto"/>
            </w:tcBorders>
          </w:tcPr>
          <w:p w14:paraId="222E4034" w14:textId="00E360F6" w:rsidR="00996A52" w:rsidRPr="00DC5B7A" w:rsidRDefault="00EF2BE3" w:rsidP="00996A52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host</w:t>
            </w:r>
            <w:r w:rsidR="00996A52" w:rsidRPr="00DC5B7A"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1</w:t>
            </w:r>
          </w:p>
        </w:tc>
        <w:tc>
          <w:tcPr>
            <w:tcW w:w="2348" w:type="dxa"/>
            <w:tcBorders>
              <w:top w:val="double" w:sz="4" w:space="0" w:color="auto"/>
            </w:tcBorders>
          </w:tcPr>
          <w:p w14:paraId="222E4035" w14:textId="77777777" w:rsidR="00996A52" w:rsidRPr="00DC5B7A" w:rsidRDefault="00996A52" w:rsidP="00996A52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 w:rsidRPr="00DC5B7A"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172.16.10.18</w:t>
            </w:r>
          </w:p>
        </w:tc>
      </w:tr>
      <w:tr w:rsidR="00996A52" w:rsidRPr="003A6E54" w14:paraId="222E4039" w14:textId="77777777" w:rsidTr="00996A52">
        <w:tc>
          <w:tcPr>
            <w:tcW w:w="1536" w:type="dxa"/>
          </w:tcPr>
          <w:p w14:paraId="222E4037" w14:textId="05CCF8FA" w:rsidR="00996A52" w:rsidRPr="00DC5B7A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>
              <w:rPr>
                <w:rFonts w:asciiTheme="minorHAnsi" w:hAnsi="Calibri" w:cstheme="minorBidi"/>
                <w:color w:val="EF2D5B"/>
                <w:kern w:val="24"/>
              </w:rPr>
              <w:t>host</w:t>
            </w:r>
            <w:r w:rsidR="00996A52" w:rsidRPr="00DC5B7A">
              <w:rPr>
                <w:rFonts w:asciiTheme="minorHAnsi" w:hAnsi="Calibri" w:cstheme="minorBidi"/>
                <w:color w:val="EF2D5B"/>
                <w:kern w:val="24"/>
              </w:rPr>
              <w:t>2</w:t>
            </w:r>
          </w:p>
        </w:tc>
        <w:tc>
          <w:tcPr>
            <w:tcW w:w="2348" w:type="dxa"/>
          </w:tcPr>
          <w:p w14:paraId="222E4038" w14:textId="77777777" w:rsidR="00996A52" w:rsidRPr="00DC5B7A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 w:rsidRPr="00DC5B7A">
              <w:rPr>
                <w:rFonts w:asciiTheme="minorHAnsi" w:hAnsi="Calibri" w:cstheme="minorBidi"/>
                <w:color w:val="EF2D5B"/>
                <w:kern w:val="24"/>
              </w:rPr>
              <w:t>172.16.20.1</w:t>
            </w:r>
            <w:r w:rsidR="003F550B" w:rsidRPr="00DC5B7A">
              <w:rPr>
                <w:rFonts w:asciiTheme="minorHAnsi" w:hAnsi="Calibri" w:cstheme="minorBidi"/>
                <w:color w:val="EF2D5B"/>
                <w:kern w:val="24"/>
              </w:rPr>
              <w:t>9</w:t>
            </w:r>
          </w:p>
        </w:tc>
      </w:tr>
      <w:tr w:rsidR="00996A52" w:rsidRPr="003A6E54" w14:paraId="222E403C" w14:textId="77777777" w:rsidTr="00996A52">
        <w:tc>
          <w:tcPr>
            <w:tcW w:w="1536" w:type="dxa"/>
          </w:tcPr>
          <w:p w14:paraId="222E403A" w14:textId="57144509" w:rsidR="00996A52" w:rsidRPr="00DC5B7A" w:rsidRDefault="00EF2BE3" w:rsidP="00996A52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host</w:t>
            </w:r>
            <w:r w:rsidR="00996A52" w:rsidRPr="00DC5B7A"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3</w:t>
            </w:r>
          </w:p>
        </w:tc>
        <w:tc>
          <w:tcPr>
            <w:tcW w:w="2348" w:type="dxa"/>
          </w:tcPr>
          <w:p w14:paraId="222E403B" w14:textId="77777777" w:rsidR="00996A52" w:rsidRPr="00DC5B7A" w:rsidRDefault="00996A52" w:rsidP="00996A52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 w:rsidRPr="00DC5B7A"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172.16.10.28</w:t>
            </w:r>
          </w:p>
        </w:tc>
      </w:tr>
      <w:tr w:rsidR="00996A52" w:rsidRPr="003A6E54" w14:paraId="222E403F" w14:textId="77777777" w:rsidTr="00996A52">
        <w:tc>
          <w:tcPr>
            <w:tcW w:w="1536" w:type="dxa"/>
          </w:tcPr>
          <w:p w14:paraId="222E403D" w14:textId="5D31F619" w:rsidR="00996A52" w:rsidRPr="00DC5B7A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>
              <w:rPr>
                <w:rFonts w:asciiTheme="minorHAnsi" w:hAnsi="Calibri" w:cstheme="minorBidi"/>
                <w:color w:val="EF2D5B"/>
                <w:kern w:val="24"/>
              </w:rPr>
              <w:t>host</w:t>
            </w:r>
            <w:r w:rsidR="00996A52" w:rsidRPr="00DC5B7A">
              <w:rPr>
                <w:rFonts w:asciiTheme="minorHAnsi" w:hAnsi="Calibri" w:cstheme="minorBidi"/>
                <w:color w:val="EF2D5B"/>
                <w:kern w:val="24"/>
              </w:rPr>
              <w:t>4</w:t>
            </w:r>
          </w:p>
        </w:tc>
        <w:tc>
          <w:tcPr>
            <w:tcW w:w="2348" w:type="dxa"/>
          </w:tcPr>
          <w:p w14:paraId="222E403E" w14:textId="77777777" w:rsidR="00996A52" w:rsidRPr="00DC5B7A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 w:rsidRPr="00DC5B7A">
              <w:rPr>
                <w:rFonts w:asciiTheme="minorHAnsi" w:hAnsi="Calibri" w:cstheme="minorBidi"/>
                <w:color w:val="EF2D5B"/>
                <w:kern w:val="24"/>
              </w:rPr>
              <w:t>172.16.2</w:t>
            </w:r>
            <w:r w:rsidR="003F550B" w:rsidRPr="00DC5B7A">
              <w:rPr>
                <w:rFonts w:asciiTheme="minorHAnsi" w:hAnsi="Calibri" w:cstheme="minorBidi"/>
                <w:color w:val="EF2D5B"/>
                <w:kern w:val="24"/>
              </w:rPr>
              <w:t>0.29</w:t>
            </w:r>
          </w:p>
        </w:tc>
      </w:tr>
    </w:tbl>
    <w:p w14:paraId="222E4040" w14:textId="77777777" w:rsidR="00996A52" w:rsidRDefault="00996A52" w:rsidP="00996A52">
      <w:pPr>
        <w:spacing w:before="120" w:after="120" w:line="240" w:lineRule="auto"/>
        <w:rPr>
          <w:b/>
          <w:bCs/>
          <w:sz w:val="24"/>
          <w:szCs w:val="24"/>
        </w:rPr>
      </w:pPr>
    </w:p>
    <w:p w14:paraId="222E4041" w14:textId="77777777" w:rsidR="00996A52" w:rsidRDefault="00996A52" w:rsidP="00996A52">
      <w:pPr>
        <w:spacing w:before="120" w:after="120" w:line="240" w:lineRule="auto"/>
        <w:rPr>
          <w:b/>
          <w:bCs/>
          <w:sz w:val="24"/>
          <w:szCs w:val="24"/>
        </w:rPr>
      </w:pPr>
    </w:p>
    <w:p w14:paraId="222E4042" w14:textId="77777777" w:rsidR="00996A52" w:rsidRDefault="00996A52" w:rsidP="00996A52">
      <w:pPr>
        <w:spacing w:before="120" w:after="120" w:line="240" w:lineRule="auto"/>
        <w:rPr>
          <w:b/>
          <w:bCs/>
          <w:sz w:val="24"/>
          <w:szCs w:val="24"/>
        </w:rPr>
      </w:pPr>
    </w:p>
    <w:p w14:paraId="222E406C" w14:textId="77777777" w:rsidR="00996A52" w:rsidRPr="007B5E5B" w:rsidRDefault="00996A52" w:rsidP="007B5E5B">
      <w:pPr>
        <w:rPr>
          <w:b/>
          <w:bCs/>
          <w:sz w:val="24"/>
          <w:szCs w:val="24"/>
        </w:rPr>
      </w:pPr>
    </w:p>
    <w:p w14:paraId="222E406D" w14:textId="77777777" w:rsidR="00996A52" w:rsidRPr="003A6E54" w:rsidRDefault="00996A52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sz w:val="24"/>
          <w:szCs w:val="24"/>
        </w:rPr>
        <w:t>Clear existing IP configuration:</w:t>
      </w:r>
      <w:r w:rsidRPr="003A6E54">
        <w:rPr>
          <w:sz w:val="24"/>
          <w:szCs w:val="24"/>
        </w:rPr>
        <w:br/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ifconfig &lt;dev&gt; 0.0.0.0</w:t>
      </w:r>
    </w:p>
    <w:p w14:paraId="222E406E" w14:textId="77777777" w:rsidR="00996A52" w:rsidRPr="003A6E54" w:rsidRDefault="00996A52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sz w:val="24"/>
          <w:szCs w:val="24"/>
        </w:rPr>
        <w:t>Configure an IP address and a subnet mask:</w:t>
      </w:r>
      <w:r w:rsidRPr="003A6E54">
        <w:rPr>
          <w:sz w:val="24"/>
          <w:szCs w:val="24"/>
        </w:rPr>
        <w:br/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ifconfig &lt;dev&gt; IP/MASK</w:t>
      </w:r>
    </w:p>
    <w:p w14:paraId="222E406F" w14:textId="77777777" w:rsidR="00996A52" w:rsidRPr="003A6E54" w:rsidRDefault="00996A52" w:rsidP="00996A52">
      <w:pPr>
        <w:pStyle w:val="ListParagraph"/>
        <w:ind w:left="360"/>
        <w:rPr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805632" behindDoc="0" locked="0" layoutInCell="1" allowOverlap="1" wp14:anchorId="222E4429" wp14:editId="222E442A">
                <wp:simplePos x="0" y="0"/>
                <wp:positionH relativeFrom="column">
                  <wp:posOffset>400050</wp:posOffset>
                </wp:positionH>
                <wp:positionV relativeFrom="paragraph">
                  <wp:posOffset>86360</wp:posOffset>
                </wp:positionV>
                <wp:extent cx="5822950" cy="1409700"/>
                <wp:effectExtent l="0" t="0" r="25400" b="19050"/>
                <wp:wrapSquare wrapText="bothSides"/>
                <wp:docPr id="2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2950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B93175" w14:textId="49C4E27F" w:rsidR="00E778F3" w:rsidRPr="00E778F3" w:rsidRDefault="00E778F3" w:rsidP="00E778F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778F3">
                              <w:rPr>
                                <w:rFonts w:ascii="Consolas" w:hAnsi="Consolas" w:cs="Consolas"/>
                              </w:rPr>
                              <w:t xml:space="preserve">cumulus@host1:~$ </w:t>
                            </w:r>
                            <w:proofErr w:type="spellStart"/>
                            <w:r w:rsidRPr="00E778F3">
                              <w:rPr>
                                <w:rFonts w:ascii="Consolas" w:hAnsi="Consolas" w:cs="Consolas"/>
                              </w:rPr>
                              <w:t>sudo</w:t>
                            </w:r>
                            <w:proofErr w:type="spellEnd"/>
                            <w:r w:rsidRPr="00E778F3">
                              <w:rPr>
                                <w:rFonts w:ascii="Consolas" w:hAnsi="Consolas" w:cs="Consolas"/>
                              </w:rPr>
                              <w:t xml:space="preserve"> ifconfig eth2 172.16.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10</w:t>
                            </w:r>
                            <w:r w:rsidRPr="00E778F3">
                              <w:rPr>
                                <w:rFonts w:ascii="Consolas" w:hAnsi="Consolas" w:cs="Consolas"/>
                              </w:rPr>
                              <w:t>.18/24</w:t>
                            </w:r>
                          </w:p>
                          <w:p w14:paraId="1DAB1F16" w14:textId="77777777" w:rsidR="00E778F3" w:rsidRPr="00E778F3" w:rsidRDefault="00E778F3" w:rsidP="00E778F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778F3">
                              <w:rPr>
                                <w:rFonts w:ascii="Consolas" w:hAnsi="Consolas" w:cs="Consolas"/>
                              </w:rPr>
                              <w:t>cumulus@host1:~$ ifconfig eth2</w:t>
                            </w:r>
                          </w:p>
                          <w:p w14:paraId="48D450B4" w14:textId="77777777" w:rsidR="00E778F3" w:rsidRPr="00E778F3" w:rsidRDefault="00E778F3" w:rsidP="00E778F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778F3">
                              <w:rPr>
                                <w:rFonts w:ascii="Consolas" w:hAnsi="Consolas" w:cs="Consolas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E778F3">
                              <w:rPr>
                                <w:rFonts w:ascii="Consolas" w:hAnsi="Consolas" w:cs="Consolas"/>
                              </w:rPr>
                              <w:t>mtu</w:t>
                            </w:r>
                            <w:proofErr w:type="spellEnd"/>
                            <w:r w:rsidRPr="00E778F3">
                              <w:rPr>
                                <w:rFonts w:ascii="Consolas" w:hAnsi="Consolas" w:cs="Consolas"/>
                              </w:rPr>
                              <w:t xml:space="preserve"> 1500</w:t>
                            </w:r>
                          </w:p>
                          <w:p w14:paraId="1428EEB2" w14:textId="1C705B22" w:rsidR="00E778F3" w:rsidRPr="00E778F3" w:rsidRDefault="00E778F3" w:rsidP="00E778F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778F3">
                              <w:rPr>
                                <w:rFonts w:ascii="Consolas" w:hAnsi="Consolas" w:cs="Consolas"/>
                              </w:rPr>
                              <w:t xml:space="preserve">        </w:t>
                            </w:r>
                            <w:proofErr w:type="spellStart"/>
                            <w:r w:rsidRPr="00E778F3">
                              <w:rPr>
                                <w:rFonts w:ascii="Consolas" w:hAnsi="Consolas" w:cs="Consolas"/>
                              </w:rPr>
                              <w:t>inet</w:t>
                            </w:r>
                            <w:proofErr w:type="spellEnd"/>
                            <w:r w:rsidRPr="00E778F3">
                              <w:rPr>
                                <w:rFonts w:ascii="Consolas" w:hAnsi="Consolas" w:cs="Consolas"/>
                              </w:rPr>
                              <w:t xml:space="preserve"> 172.16.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10</w:t>
                            </w:r>
                            <w:r w:rsidRPr="00E778F3">
                              <w:rPr>
                                <w:rFonts w:ascii="Consolas" w:hAnsi="Consolas" w:cs="Consolas"/>
                              </w:rPr>
                              <w:t>.18  netmask 255.255.255.0  broadcast 172.16.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10</w:t>
                            </w:r>
                            <w:r w:rsidRPr="00E778F3">
                              <w:rPr>
                                <w:rFonts w:ascii="Consolas" w:hAnsi="Consolas" w:cs="Consolas"/>
                              </w:rPr>
                              <w:t>.255</w:t>
                            </w:r>
                          </w:p>
                          <w:p w14:paraId="0159EC53" w14:textId="77777777" w:rsidR="00E778F3" w:rsidRPr="00E778F3" w:rsidRDefault="00E778F3" w:rsidP="00E778F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778F3">
                              <w:rPr>
                                <w:rFonts w:ascii="Consolas" w:hAnsi="Consolas" w:cs="Consolas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E778F3">
                              <w:rPr>
                                <w:rFonts w:ascii="Consolas" w:hAnsi="Consolas" w:cs="Consolas"/>
                              </w:rPr>
                              <w:t>prefixlen</w:t>
                            </w:r>
                            <w:proofErr w:type="spellEnd"/>
                            <w:r w:rsidRPr="00E778F3">
                              <w:rPr>
                                <w:rFonts w:ascii="Consolas" w:hAnsi="Consolas" w:cs="Consolas"/>
                              </w:rPr>
                              <w:t xml:space="preserve"> 64  </w:t>
                            </w:r>
                            <w:proofErr w:type="spellStart"/>
                            <w:r w:rsidRPr="00E778F3">
                              <w:rPr>
                                <w:rFonts w:ascii="Consolas" w:hAnsi="Consolas" w:cs="Consolas"/>
                              </w:rPr>
                              <w:t>scopeid</w:t>
                            </w:r>
                            <w:proofErr w:type="spellEnd"/>
                            <w:r w:rsidRPr="00E778F3">
                              <w:rPr>
                                <w:rFonts w:ascii="Consolas" w:hAnsi="Consolas" w:cs="Consolas"/>
                              </w:rPr>
                              <w:t xml:space="preserve"> 0x20&lt;link&gt;</w:t>
                            </w:r>
                          </w:p>
                          <w:p w14:paraId="71CBCE77" w14:textId="77777777" w:rsidR="00E778F3" w:rsidRPr="00E778F3" w:rsidRDefault="00E778F3" w:rsidP="00E778F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778F3">
                              <w:rPr>
                                <w:rFonts w:ascii="Consolas" w:hAnsi="Consolas" w:cs="Consolas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E778F3">
                              <w:rPr>
                                <w:rFonts w:ascii="Consolas" w:hAnsi="Consolas" w:cs="Consolas"/>
                              </w:rPr>
                              <w:t>txqueuelen</w:t>
                            </w:r>
                            <w:proofErr w:type="spellEnd"/>
                            <w:r w:rsidRPr="00E778F3">
                              <w:rPr>
                                <w:rFonts w:ascii="Consolas" w:hAnsi="Consolas" w:cs="Consolas"/>
                              </w:rPr>
                              <w:t xml:space="preserve"> 1000  (Ethernet)</w:t>
                            </w:r>
                          </w:p>
                          <w:p w14:paraId="32BCB2C7" w14:textId="77777777" w:rsidR="00E778F3" w:rsidRPr="00E778F3" w:rsidRDefault="00E778F3" w:rsidP="00E778F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778F3">
                              <w:rPr>
                                <w:rFonts w:ascii="Consolas" w:hAnsi="Consolas" w:cs="Consolas"/>
                              </w:rPr>
                              <w:t xml:space="preserve">        RX packets 3  bytes 180 (180.0 B)</w:t>
                            </w:r>
                          </w:p>
                          <w:p w14:paraId="0C2351F1" w14:textId="77777777" w:rsidR="00E778F3" w:rsidRPr="00E778F3" w:rsidRDefault="00E778F3" w:rsidP="00E778F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778F3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420B2F44" w14:textId="77777777" w:rsidR="00E778F3" w:rsidRPr="00E778F3" w:rsidRDefault="00E778F3" w:rsidP="00E778F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778F3">
                              <w:rPr>
                                <w:rFonts w:ascii="Consolas" w:hAnsi="Consolas" w:cs="Consolas"/>
                              </w:rPr>
                              <w:t xml:space="preserve">        TX packets 43  bytes 7456 (7.4 KB)</w:t>
                            </w:r>
                          </w:p>
                          <w:p w14:paraId="222E48A6" w14:textId="42211DB1" w:rsidR="00330216" w:rsidRPr="00AF4D24" w:rsidRDefault="00E778F3" w:rsidP="00E778F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778F3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  <w:r w:rsidR="00330216"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8A7" w14:textId="77777777" w:rsidR="00330216" w:rsidRPr="00AF4D24" w:rsidRDefault="00330216" w:rsidP="00996A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</w:t>
                            </w:r>
                            <w:proofErr w:type="spellStart"/>
                            <w:r w:rsidRPr="00AF4D24">
                              <w:rPr>
                                <w:rFonts w:ascii="Consolas" w:hAnsi="Consolas" w:cs="Consolas"/>
                              </w:rPr>
                              <w:t>MiB</w:t>
                            </w:r>
                            <w:proofErr w:type="spellEnd"/>
                            <w:r w:rsidRPr="00AF4D24">
                              <w:rPr>
                                <w:rFonts w:ascii="Consolas" w:hAnsi="Consolas" w:cs="Consolas"/>
                              </w:rPr>
                              <w:t>)</w:t>
                            </w:r>
                          </w:p>
                          <w:p w14:paraId="222E48A8" w14:textId="77777777" w:rsidR="00330216" w:rsidRPr="00406AAD" w:rsidRDefault="00330216" w:rsidP="00996A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9" id="_x0000_s1437" type="#_x0000_t202" style="position:absolute;left:0;text-align:left;margin-left:31.5pt;margin-top:6.8pt;width:458.5pt;height:111pt;z-index:252805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">
                <v:textbox>
                  <w:txbxContent>
                    <w:p w14:paraId="2AB93175" w14:textId="49C4E27F" w:rsidR="00E778F3" w:rsidRPr="00E778F3" w:rsidRDefault="00E778F3" w:rsidP="00E778F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778F3">
                        <w:rPr>
                          <w:rFonts w:ascii="Consolas" w:hAnsi="Consolas" w:cs="Consolas"/>
                        </w:rPr>
                        <w:t xml:space="preserve">cumulus@host1:~$ </w:t>
                      </w:r>
                      <w:proofErr w:type="spellStart"/>
                      <w:r w:rsidRPr="00E778F3">
                        <w:rPr>
                          <w:rFonts w:ascii="Consolas" w:hAnsi="Consolas" w:cs="Consolas"/>
                        </w:rPr>
                        <w:t>sudo</w:t>
                      </w:r>
                      <w:proofErr w:type="spellEnd"/>
                      <w:r w:rsidRPr="00E778F3">
                        <w:rPr>
                          <w:rFonts w:ascii="Consolas" w:hAnsi="Consolas" w:cs="Consolas"/>
                        </w:rPr>
                        <w:t xml:space="preserve"> ifconfig eth2 172.16.</w:t>
                      </w:r>
                      <w:r>
                        <w:rPr>
                          <w:rFonts w:ascii="Consolas" w:hAnsi="Consolas" w:cs="Consolas"/>
                        </w:rPr>
                        <w:t>10</w:t>
                      </w:r>
                      <w:r w:rsidRPr="00E778F3">
                        <w:rPr>
                          <w:rFonts w:ascii="Consolas" w:hAnsi="Consolas" w:cs="Consolas"/>
                        </w:rPr>
                        <w:t>.18/24</w:t>
                      </w:r>
                    </w:p>
                    <w:p w14:paraId="1DAB1F16" w14:textId="77777777" w:rsidR="00E778F3" w:rsidRPr="00E778F3" w:rsidRDefault="00E778F3" w:rsidP="00E778F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778F3">
                        <w:rPr>
                          <w:rFonts w:ascii="Consolas" w:hAnsi="Consolas" w:cs="Consolas"/>
                        </w:rPr>
                        <w:t>cumulus@host1:~$ ifconfig eth2</w:t>
                      </w:r>
                    </w:p>
                    <w:p w14:paraId="48D450B4" w14:textId="77777777" w:rsidR="00E778F3" w:rsidRPr="00E778F3" w:rsidRDefault="00E778F3" w:rsidP="00E778F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778F3">
                        <w:rPr>
                          <w:rFonts w:ascii="Consolas" w:hAnsi="Consolas" w:cs="Consolas"/>
                        </w:rPr>
                        <w:t xml:space="preserve">eth2: flags=4163&lt;UP,BROADCAST,RUNNING,MULTICAST&gt;  </w:t>
                      </w:r>
                      <w:proofErr w:type="spellStart"/>
                      <w:r w:rsidRPr="00E778F3">
                        <w:rPr>
                          <w:rFonts w:ascii="Consolas" w:hAnsi="Consolas" w:cs="Consolas"/>
                        </w:rPr>
                        <w:t>mtu</w:t>
                      </w:r>
                      <w:proofErr w:type="spellEnd"/>
                      <w:r w:rsidRPr="00E778F3">
                        <w:rPr>
                          <w:rFonts w:ascii="Consolas" w:hAnsi="Consolas" w:cs="Consolas"/>
                        </w:rPr>
                        <w:t xml:space="preserve"> 1500</w:t>
                      </w:r>
                    </w:p>
                    <w:p w14:paraId="1428EEB2" w14:textId="1C705B22" w:rsidR="00E778F3" w:rsidRPr="00E778F3" w:rsidRDefault="00E778F3" w:rsidP="00E778F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778F3">
                        <w:rPr>
                          <w:rFonts w:ascii="Consolas" w:hAnsi="Consolas" w:cs="Consolas"/>
                        </w:rPr>
                        <w:t xml:space="preserve">        </w:t>
                      </w:r>
                      <w:proofErr w:type="spellStart"/>
                      <w:r w:rsidRPr="00E778F3">
                        <w:rPr>
                          <w:rFonts w:ascii="Consolas" w:hAnsi="Consolas" w:cs="Consolas"/>
                        </w:rPr>
                        <w:t>inet</w:t>
                      </w:r>
                      <w:proofErr w:type="spellEnd"/>
                      <w:r w:rsidRPr="00E778F3">
                        <w:rPr>
                          <w:rFonts w:ascii="Consolas" w:hAnsi="Consolas" w:cs="Consolas"/>
                        </w:rPr>
                        <w:t xml:space="preserve"> 172.16.</w:t>
                      </w:r>
                      <w:r>
                        <w:rPr>
                          <w:rFonts w:ascii="Consolas" w:hAnsi="Consolas" w:cs="Consolas"/>
                        </w:rPr>
                        <w:t>10</w:t>
                      </w:r>
                      <w:r w:rsidRPr="00E778F3">
                        <w:rPr>
                          <w:rFonts w:ascii="Consolas" w:hAnsi="Consolas" w:cs="Consolas"/>
                        </w:rPr>
                        <w:t>.18  netmask 255.255.255.0  broadcast 172.16.</w:t>
                      </w:r>
                      <w:r>
                        <w:rPr>
                          <w:rFonts w:ascii="Consolas" w:hAnsi="Consolas" w:cs="Consolas"/>
                        </w:rPr>
                        <w:t>10</w:t>
                      </w:r>
                      <w:r w:rsidRPr="00E778F3">
                        <w:rPr>
                          <w:rFonts w:ascii="Consolas" w:hAnsi="Consolas" w:cs="Consolas"/>
                        </w:rPr>
                        <w:t>.255</w:t>
                      </w:r>
                    </w:p>
                    <w:p w14:paraId="0159EC53" w14:textId="77777777" w:rsidR="00E778F3" w:rsidRPr="00E778F3" w:rsidRDefault="00E778F3" w:rsidP="00E778F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778F3">
                        <w:rPr>
                          <w:rFonts w:ascii="Consolas" w:hAnsi="Consolas" w:cs="Consolas"/>
                        </w:rPr>
                        <w:t xml:space="preserve">        inet6 fe80::4638:39ff:fe00:11  </w:t>
                      </w:r>
                      <w:proofErr w:type="spellStart"/>
                      <w:r w:rsidRPr="00E778F3">
                        <w:rPr>
                          <w:rFonts w:ascii="Consolas" w:hAnsi="Consolas" w:cs="Consolas"/>
                        </w:rPr>
                        <w:t>prefixlen</w:t>
                      </w:r>
                      <w:proofErr w:type="spellEnd"/>
                      <w:r w:rsidRPr="00E778F3">
                        <w:rPr>
                          <w:rFonts w:ascii="Consolas" w:hAnsi="Consolas" w:cs="Consolas"/>
                        </w:rPr>
                        <w:t xml:space="preserve"> 64  </w:t>
                      </w:r>
                      <w:proofErr w:type="spellStart"/>
                      <w:r w:rsidRPr="00E778F3">
                        <w:rPr>
                          <w:rFonts w:ascii="Consolas" w:hAnsi="Consolas" w:cs="Consolas"/>
                        </w:rPr>
                        <w:t>scopeid</w:t>
                      </w:r>
                      <w:proofErr w:type="spellEnd"/>
                      <w:r w:rsidRPr="00E778F3">
                        <w:rPr>
                          <w:rFonts w:ascii="Consolas" w:hAnsi="Consolas" w:cs="Consolas"/>
                        </w:rPr>
                        <w:t xml:space="preserve"> 0x20&lt;link&gt;</w:t>
                      </w:r>
                    </w:p>
                    <w:p w14:paraId="71CBCE77" w14:textId="77777777" w:rsidR="00E778F3" w:rsidRPr="00E778F3" w:rsidRDefault="00E778F3" w:rsidP="00E778F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778F3">
                        <w:rPr>
                          <w:rFonts w:ascii="Consolas" w:hAnsi="Consolas" w:cs="Consolas"/>
                        </w:rPr>
                        <w:t xml:space="preserve">        ether 44:38:39:00:00:11  </w:t>
                      </w:r>
                      <w:proofErr w:type="spellStart"/>
                      <w:r w:rsidRPr="00E778F3">
                        <w:rPr>
                          <w:rFonts w:ascii="Consolas" w:hAnsi="Consolas" w:cs="Consolas"/>
                        </w:rPr>
                        <w:t>txqueuelen</w:t>
                      </w:r>
                      <w:proofErr w:type="spellEnd"/>
                      <w:r w:rsidRPr="00E778F3">
                        <w:rPr>
                          <w:rFonts w:ascii="Consolas" w:hAnsi="Consolas" w:cs="Consolas"/>
                        </w:rPr>
                        <w:t xml:space="preserve"> 1000  (Ethernet)</w:t>
                      </w:r>
                    </w:p>
                    <w:p w14:paraId="32BCB2C7" w14:textId="77777777" w:rsidR="00E778F3" w:rsidRPr="00E778F3" w:rsidRDefault="00E778F3" w:rsidP="00E778F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778F3">
                        <w:rPr>
                          <w:rFonts w:ascii="Consolas" w:hAnsi="Consolas" w:cs="Consolas"/>
                        </w:rPr>
                        <w:t xml:space="preserve">        RX packets 3  bytes 180 (180.0 B)</w:t>
                      </w:r>
                    </w:p>
                    <w:p w14:paraId="0C2351F1" w14:textId="77777777" w:rsidR="00E778F3" w:rsidRPr="00E778F3" w:rsidRDefault="00E778F3" w:rsidP="00E778F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778F3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420B2F44" w14:textId="77777777" w:rsidR="00E778F3" w:rsidRPr="00E778F3" w:rsidRDefault="00E778F3" w:rsidP="00E778F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778F3">
                        <w:rPr>
                          <w:rFonts w:ascii="Consolas" w:hAnsi="Consolas" w:cs="Consolas"/>
                        </w:rPr>
                        <w:t xml:space="preserve">        TX packets 43  bytes 7456 (7.4 KB)</w:t>
                      </w:r>
                    </w:p>
                    <w:p w14:paraId="222E48A6" w14:textId="42211DB1" w:rsidR="00330216" w:rsidRPr="00AF4D24" w:rsidRDefault="00E778F3" w:rsidP="00E778F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778F3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  <w:r w:rsidR="00330216"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8A7" w14:textId="77777777" w:rsidR="00330216" w:rsidRPr="00AF4D24" w:rsidRDefault="00330216" w:rsidP="00996A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270015  bytes 51701450 (49.3 </w:t>
                      </w:r>
                      <w:proofErr w:type="spellStart"/>
                      <w:r w:rsidRPr="00AF4D24">
                        <w:rPr>
                          <w:rFonts w:ascii="Consolas" w:hAnsi="Consolas" w:cs="Consolas"/>
                        </w:rPr>
                        <w:t>MiB</w:t>
                      </w:r>
                      <w:proofErr w:type="spellEnd"/>
                      <w:r w:rsidRPr="00AF4D24">
                        <w:rPr>
                          <w:rFonts w:ascii="Consolas" w:hAnsi="Consolas" w:cs="Consolas"/>
                        </w:rPr>
                        <w:t>)</w:t>
                      </w:r>
                    </w:p>
                    <w:p w14:paraId="222E48A8" w14:textId="77777777" w:rsidR="00330216" w:rsidRPr="00406AAD" w:rsidRDefault="00330216" w:rsidP="00996A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70" w14:textId="77777777" w:rsidR="00996A52" w:rsidRPr="003A6E54" w:rsidRDefault="00996A52" w:rsidP="00996A52">
      <w:pPr>
        <w:pStyle w:val="ListParagraph"/>
        <w:ind w:left="360"/>
        <w:rPr>
          <w:sz w:val="24"/>
          <w:szCs w:val="24"/>
        </w:rPr>
      </w:pPr>
    </w:p>
    <w:p w14:paraId="222E4071" w14:textId="77777777" w:rsidR="00996A52" w:rsidRPr="003A6E54" w:rsidRDefault="00996A52" w:rsidP="00996A52">
      <w:pPr>
        <w:pStyle w:val="ListParagraph"/>
        <w:ind w:left="360"/>
        <w:rPr>
          <w:sz w:val="24"/>
          <w:szCs w:val="24"/>
        </w:rPr>
      </w:pPr>
    </w:p>
    <w:p w14:paraId="222E4072" w14:textId="01C4A0AF" w:rsidR="00996A52" w:rsidRPr="003A6E54" w:rsidRDefault="00E778F3" w:rsidP="00996A52">
      <w:pPr>
        <w:pStyle w:val="ListParagraph"/>
        <w:ind w:left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806656" behindDoc="0" locked="0" layoutInCell="1" allowOverlap="1" wp14:anchorId="222E442B" wp14:editId="629A8594">
                <wp:simplePos x="0" y="0"/>
                <wp:positionH relativeFrom="column">
                  <wp:posOffset>1105469</wp:posOffset>
                </wp:positionH>
                <wp:positionV relativeFrom="paragraph">
                  <wp:posOffset>31399</wp:posOffset>
                </wp:positionV>
                <wp:extent cx="1392071" cy="184245"/>
                <wp:effectExtent l="0" t="0" r="0" b="6350"/>
                <wp:wrapNone/>
                <wp:docPr id="293" name="Rectangle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2071" cy="18424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32D8B0" id="Rectangle 293" o:spid="_x0000_s1026" style="position:absolute;margin-left:87.05pt;margin-top:2.45pt;width:109.6pt;height:14.5pt;z-index:25280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73" w14:textId="0F7B2199" w:rsidR="00996A52" w:rsidRPr="003A6E54" w:rsidRDefault="00996A52" w:rsidP="00996A52">
      <w:pPr>
        <w:pStyle w:val="ListParagraph"/>
        <w:ind w:left="360"/>
        <w:rPr>
          <w:sz w:val="24"/>
          <w:szCs w:val="24"/>
        </w:rPr>
      </w:pPr>
    </w:p>
    <w:p w14:paraId="222E4074" w14:textId="77777777" w:rsidR="00996A52" w:rsidRPr="003A6E54" w:rsidRDefault="00996A52" w:rsidP="00996A52">
      <w:pPr>
        <w:pStyle w:val="ListParagraph"/>
        <w:ind w:left="360"/>
        <w:rPr>
          <w:sz w:val="24"/>
          <w:szCs w:val="24"/>
        </w:rPr>
      </w:pPr>
    </w:p>
    <w:p w14:paraId="222E4075" w14:textId="77777777" w:rsidR="00996A52" w:rsidRPr="003A6E54" w:rsidRDefault="00996A52" w:rsidP="00996A52">
      <w:pPr>
        <w:pStyle w:val="ListParagraph"/>
        <w:ind w:left="360"/>
        <w:rPr>
          <w:sz w:val="24"/>
          <w:szCs w:val="24"/>
        </w:rPr>
      </w:pPr>
    </w:p>
    <w:p w14:paraId="222E4076" w14:textId="77777777" w:rsidR="00E17024" w:rsidRDefault="00E1702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22E4077" w14:textId="77777777" w:rsidR="00996A52" w:rsidRPr="00E778F3" w:rsidRDefault="00E17024" w:rsidP="00E778F3">
      <w:pPr>
        <w:rPr>
          <w:sz w:val="24"/>
          <w:szCs w:val="24"/>
        </w:rPr>
      </w:pPr>
      <w:r w:rsidRPr="00840A81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3054464" behindDoc="0" locked="0" layoutInCell="1" allowOverlap="1" wp14:anchorId="222E442D" wp14:editId="222E442E">
                <wp:simplePos x="0" y="0"/>
                <wp:positionH relativeFrom="column">
                  <wp:posOffset>-914400</wp:posOffset>
                </wp:positionH>
                <wp:positionV relativeFrom="paragraph">
                  <wp:posOffset>362309</wp:posOffset>
                </wp:positionV>
                <wp:extent cx="815161" cy="81915"/>
                <wp:effectExtent l="0" t="0" r="23495" b="13335"/>
                <wp:wrapNone/>
                <wp:docPr id="2300" name="Group 2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301" name="Straight Connector 2301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02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69C3B7" id="Group 2300" o:spid="_x0000_s1026" style="position:absolute;margin-left:-1in;margin-top:28.55pt;width:64.2pt;height:6.45pt;z-index:253054464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">
                <v:line id="Straight Connector 2301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O8apMYAAADdAAAADwAAAGRycy9kb3ducmV2LnhtbESPQWvCQBSE7wX/w/IEb3VXhSLRVWpA&#10;FEqhatXrI/tMQrNvY3Y18d93C0KPw8x8w8yXna3EnRpfOtYwGioQxJkzJecavg/r1ykIH5ANVo5J&#10;w4M8LBe9lzkmxrW8o/s+5CJC2CeooQihTqT0WUEW/dDVxNG7uMZiiLLJpWmwjXBbybFSb9JiyXGh&#10;wJrSgrKf/c1q+Pp4HK/rqk2v7vN02KzUOT3eNloP+t37DESgLvyHn+2t0TCeqBH8vYlPQC5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jvGqTGAAAA3QAAAA8AAAAAAAAA&#10;AAAAAAAAoQIAAGRycy9kb3ducmV2LnhtbFBLBQYAAAAABAAEAPkAAACUAwAAAAA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/JtZsMA&#10;AADdAAAADwAAAGRycy9kb3ducmV2LnhtbESPS4vCQBCE7wv+h6EFb+vEuKwSHUUEQfC08XFuM50H&#10;ZnpCZozx3zuCsMeiqr6iluve1KKj1lWWFUzGEQjizOqKCwWn4+57DsJ5ZI21ZVLwJAfr1eBriYm2&#10;D/6jLvWFCBB2CSoovW8SKV1WkkE3tg1x8HLbGvRBtoXULT4C3NQyjqJfabDisFBiQ9uSslt6NwqO&#10;8pmfZ4fUkNHy0p+2s58uvyo1GvabBQhPvf8Pf9p7rSCeRjG834QnIFc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/JtZsMAAADdAAAADwAAAAAAAAAAAAAAAACYAgAAZHJzL2Rv&#10;d25yZXYueG1sUEsFBgAAAAAEAAQA9QAAAIgDAAAAAA=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4078" w14:textId="77777777" w:rsidR="00402D71" w:rsidRPr="00E17024" w:rsidRDefault="0042236D" w:rsidP="00010415">
      <w:pPr>
        <w:rPr>
          <w:b/>
          <w:bCs/>
          <w:color w:val="404040" w:themeColor="text1" w:themeTint="BF"/>
          <w:sz w:val="28"/>
          <w:szCs w:val="28"/>
        </w:rPr>
      </w:pPr>
      <w:r w:rsidRPr="00E17024">
        <w:rPr>
          <w:b/>
          <w:bCs/>
          <w:color w:val="404040" w:themeColor="text1" w:themeTint="BF"/>
          <w:sz w:val="28"/>
          <w:szCs w:val="28"/>
        </w:rPr>
        <w:t>Task 2</w:t>
      </w:r>
      <w:r w:rsidR="00402D71" w:rsidRPr="00E17024">
        <w:rPr>
          <w:b/>
          <w:bCs/>
          <w:color w:val="404040" w:themeColor="text1" w:themeTint="BF"/>
          <w:sz w:val="28"/>
          <w:szCs w:val="28"/>
        </w:rPr>
        <w:t xml:space="preserve">: </w:t>
      </w:r>
      <w:r w:rsidR="00010415" w:rsidRPr="00E17024">
        <w:rPr>
          <w:b/>
          <w:bCs/>
          <w:color w:val="404040" w:themeColor="text1" w:themeTint="BF"/>
          <w:sz w:val="28"/>
          <w:szCs w:val="28"/>
        </w:rPr>
        <w:t>Configuring VLANs</w:t>
      </w:r>
    </w:p>
    <w:p w14:paraId="222E4079" w14:textId="77777777" w:rsidR="00402D71" w:rsidRDefault="00402D71" w:rsidP="00961A1C">
      <w:pPr>
        <w:pStyle w:val="ListParagraph"/>
        <w:numPr>
          <w:ilvl w:val="0"/>
          <w:numId w:val="46"/>
        </w:numPr>
        <w:rPr>
          <w:sz w:val="24"/>
          <w:szCs w:val="24"/>
        </w:rPr>
      </w:pPr>
      <w:r w:rsidRPr="003A6E54">
        <w:rPr>
          <w:sz w:val="24"/>
          <w:szCs w:val="24"/>
        </w:rPr>
        <w:t xml:space="preserve">Access the </w:t>
      </w:r>
      <w:r w:rsidR="004500B9">
        <w:rPr>
          <w:sz w:val="24"/>
          <w:szCs w:val="24"/>
        </w:rPr>
        <w:t xml:space="preserve">leaf </w:t>
      </w:r>
      <w:r w:rsidRPr="003A6E54">
        <w:rPr>
          <w:sz w:val="24"/>
          <w:szCs w:val="24"/>
        </w:rPr>
        <w:t xml:space="preserve">switch that was assigned to you and </w:t>
      </w:r>
      <w:r w:rsidR="00C207A1">
        <w:rPr>
          <w:sz w:val="24"/>
          <w:szCs w:val="24"/>
        </w:rPr>
        <w:t xml:space="preserve">configure the </w:t>
      </w:r>
      <w:r w:rsidR="002A44AC">
        <w:rPr>
          <w:sz w:val="24"/>
          <w:szCs w:val="24"/>
        </w:rPr>
        <w:t xml:space="preserve">host-facing ports </w:t>
      </w:r>
      <w:r w:rsidR="00C207A1" w:rsidRPr="00C207A1">
        <w:rPr>
          <w:b/>
          <w:bCs/>
          <w:i/>
          <w:iCs/>
          <w:sz w:val="24"/>
          <w:szCs w:val="24"/>
        </w:rPr>
        <w:t>swp8</w:t>
      </w:r>
      <w:r w:rsidR="00C207A1">
        <w:rPr>
          <w:sz w:val="24"/>
          <w:szCs w:val="24"/>
        </w:rPr>
        <w:t xml:space="preserve"> and </w:t>
      </w:r>
      <w:r w:rsidR="00C207A1" w:rsidRPr="00C207A1">
        <w:rPr>
          <w:b/>
          <w:bCs/>
          <w:i/>
          <w:iCs/>
          <w:sz w:val="24"/>
          <w:szCs w:val="24"/>
        </w:rPr>
        <w:t>swp9</w:t>
      </w:r>
      <w:r w:rsidR="00C207A1">
        <w:rPr>
          <w:sz w:val="24"/>
          <w:szCs w:val="24"/>
        </w:rPr>
        <w:t xml:space="preserve">. First clear any existing configuration, then assign the ports </w:t>
      </w:r>
      <w:r w:rsidR="002A44AC">
        <w:rPr>
          <w:sz w:val="24"/>
          <w:szCs w:val="24"/>
        </w:rPr>
        <w:t>to the appropriate VLAN</w:t>
      </w:r>
      <w:r w:rsidRPr="003A6E54">
        <w:rPr>
          <w:sz w:val="24"/>
          <w:szCs w:val="24"/>
        </w:rPr>
        <w:t>:</w:t>
      </w:r>
    </w:p>
    <w:p w14:paraId="222E407A" w14:textId="77777777" w:rsidR="002A44AC" w:rsidRPr="00705DDA" w:rsidRDefault="002A44AC" w:rsidP="00961A1C">
      <w:pPr>
        <w:pStyle w:val="ListParagraph"/>
        <w:numPr>
          <w:ilvl w:val="1"/>
          <w:numId w:val="47"/>
        </w:numPr>
      </w:pPr>
      <w:r>
        <w:rPr>
          <w:sz w:val="24"/>
          <w:szCs w:val="24"/>
        </w:rPr>
        <w:t xml:space="preserve">Switch </w:t>
      </w:r>
      <w:r w:rsidRPr="002A44AC">
        <w:rPr>
          <w:b/>
          <w:bCs/>
          <w:i/>
          <w:iCs/>
          <w:sz w:val="24"/>
          <w:szCs w:val="24"/>
        </w:rPr>
        <w:t>leaf1</w:t>
      </w:r>
      <w:r>
        <w:rPr>
          <w:b/>
          <w:bCs/>
          <w:i/>
          <w:iCs/>
          <w:sz w:val="24"/>
          <w:szCs w:val="24"/>
        </w:rPr>
        <w:t xml:space="preserve"> </w:t>
      </w:r>
      <w:r>
        <w:rPr>
          <w:sz w:val="24"/>
          <w:szCs w:val="24"/>
        </w:rPr>
        <w:t xml:space="preserve">- assign swp8 to </w:t>
      </w:r>
      <w:r w:rsidRPr="00DC5B7A">
        <w:rPr>
          <w:rFonts w:eastAsiaTheme="minorEastAsia" w:hAnsi="Calibri"/>
          <w:color w:val="34A29D"/>
          <w:kern w:val="24"/>
          <w:sz w:val="24"/>
          <w:szCs w:val="24"/>
        </w:rPr>
        <w:t>VLAN 10</w:t>
      </w:r>
      <w:r w:rsidRPr="002A44AC">
        <w:t xml:space="preserve"> </w:t>
      </w:r>
      <w:r>
        <w:rPr>
          <w:sz w:val="24"/>
          <w:szCs w:val="24"/>
        </w:rPr>
        <w:t xml:space="preserve">and swp9 to </w:t>
      </w:r>
      <w:r w:rsidRPr="00705DDA">
        <w:rPr>
          <w:rFonts w:eastAsiaTheme="minorEastAsia" w:hAnsi="Calibri"/>
          <w:color w:val="EF2D5B"/>
          <w:kern w:val="24"/>
          <w:sz w:val="24"/>
          <w:szCs w:val="24"/>
        </w:rPr>
        <w:t>VLAN 20</w:t>
      </w:r>
    </w:p>
    <w:p w14:paraId="222E407B" w14:textId="77777777" w:rsidR="002A44AC" w:rsidRPr="00705DDA" w:rsidRDefault="002A44AC" w:rsidP="00961A1C">
      <w:pPr>
        <w:pStyle w:val="ListParagraph"/>
        <w:numPr>
          <w:ilvl w:val="1"/>
          <w:numId w:val="47"/>
        </w:numPr>
        <w:rPr>
          <w:color w:val="EF2D5B"/>
        </w:rPr>
      </w:pPr>
      <w:r>
        <w:rPr>
          <w:sz w:val="24"/>
          <w:szCs w:val="24"/>
        </w:rPr>
        <w:t xml:space="preserve">Switch </w:t>
      </w:r>
      <w:r>
        <w:rPr>
          <w:b/>
          <w:bCs/>
          <w:i/>
          <w:iCs/>
          <w:sz w:val="24"/>
          <w:szCs w:val="24"/>
        </w:rPr>
        <w:t xml:space="preserve">leaf2 </w:t>
      </w:r>
      <w:r>
        <w:rPr>
          <w:sz w:val="24"/>
          <w:szCs w:val="24"/>
        </w:rPr>
        <w:t xml:space="preserve">- assign swp8 to </w:t>
      </w:r>
      <w:r w:rsidRPr="00DC5B7A">
        <w:rPr>
          <w:rFonts w:eastAsiaTheme="minorEastAsia" w:hAnsi="Calibri"/>
          <w:color w:val="34A29D"/>
          <w:kern w:val="24"/>
          <w:sz w:val="24"/>
          <w:szCs w:val="24"/>
        </w:rPr>
        <w:t>VLAN 100</w:t>
      </w:r>
      <w:r w:rsidRPr="002A44AC">
        <w:t xml:space="preserve"> </w:t>
      </w:r>
      <w:r>
        <w:rPr>
          <w:sz w:val="24"/>
          <w:szCs w:val="24"/>
        </w:rPr>
        <w:t xml:space="preserve">and swp9 to </w:t>
      </w:r>
      <w:r w:rsidRPr="00705DDA">
        <w:rPr>
          <w:rFonts w:eastAsiaTheme="minorEastAsia" w:hAnsi="Calibri"/>
          <w:color w:val="EF2D5B"/>
          <w:kern w:val="24"/>
          <w:sz w:val="24"/>
          <w:szCs w:val="24"/>
        </w:rPr>
        <w:t>VLAN 200</w:t>
      </w:r>
    </w:p>
    <w:p w14:paraId="222E407C" w14:textId="77777777" w:rsidR="00402D71" w:rsidRPr="003A6E54" w:rsidRDefault="00402D71" w:rsidP="00996A52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net </w:t>
      </w:r>
      <w:r w:rsidR="00996A52" w:rsidRPr="00996A52">
        <w:rPr>
          <w:rFonts w:ascii="Consolas" w:hAnsi="Consolas" w:cs="Consolas"/>
          <w:b/>
          <w:bCs/>
          <w:i/>
          <w:iCs/>
          <w:sz w:val="24"/>
          <w:szCs w:val="24"/>
        </w:rPr>
        <w:t>add interface &lt;INTERFACE&gt; bridge access &lt;VLAN&gt;</w:t>
      </w:r>
    </w:p>
    <w:p w14:paraId="222E407D" w14:textId="77777777" w:rsidR="00402D71" w:rsidRPr="003A6E54" w:rsidRDefault="00402D71" w:rsidP="004B19CE">
      <w:pPr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774912" behindDoc="0" locked="0" layoutInCell="1" allowOverlap="1" wp14:anchorId="222E442F" wp14:editId="222E4430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40AD7B65" w:rsidR="00330216" w:rsidRDefault="00330216" w:rsidP="00996A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net del interface swp8-9</w:t>
                            </w:r>
                          </w:p>
                          <w:p w14:paraId="222E48AA" w14:textId="3D6D69EE" w:rsidR="00330216" w:rsidRDefault="00330216" w:rsidP="00996A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 w:rsidRPr="00996A52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net add interface swp8 bridge access 10</w:t>
                            </w:r>
                          </w:p>
                          <w:p w14:paraId="222E48AB" w14:textId="09019209" w:rsidR="00330216" w:rsidRPr="00996A52" w:rsidRDefault="00330216" w:rsidP="00996A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 w:rsidRPr="00996A52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net add interface swp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9 bridge access 2</w:t>
                            </w:r>
                            <w:r w:rsidRPr="00996A52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222E48AC" w14:textId="2D341905" w:rsidR="00330216" w:rsidRPr="009C443D" w:rsidRDefault="00330216" w:rsidP="00996A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38" type="#_x0000_t202" style="position:absolute;margin-left:18pt;margin-top:6.8pt;width:420.35pt;height:62.1pt;z-index:252774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">
                <v:textbox>
                  <w:txbxContent>
                    <w:p w14:paraId="222E48A9" w14:textId="40AD7B65" w:rsidR="00330216" w:rsidRDefault="00330216" w:rsidP="00996A5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net del interface swp8-9</w:t>
                      </w:r>
                    </w:p>
                    <w:p w14:paraId="222E48AA" w14:textId="3D6D69EE" w:rsidR="00330216" w:rsidRDefault="00330216" w:rsidP="00996A5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 w:rsidRPr="00996A52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net add interface swp8 bridge access 10</w:t>
                      </w:r>
                    </w:p>
                    <w:p w14:paraId="222E48AB" w14:textId="09019209" w:rsidR="00330216" w:rsidRPr="00996A52" w:rsidRDefault="00330216" w:rsidP="00996A5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 w:rsidRPr="00996A52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net add interface swp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9 bridge access 2</w:t>
                      </w:r>
                      <w:r w:rsidRPr="00996A52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</w:t>
                      </w:r>
                    </w:p>
                    <w:p w14:paraId="222E48AC" w14:textId="2D341905" w:rsidR="00330216" w:rsidRPr="009C443D" w:rsidRDefault="00330216" w:rsidP="00996A5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77777777" w:rsidR="00402D71" w:rsidRPr="003A6E54" w:rsidRDefault="002B7D89" w:rsidP="00402D71">
      <w:pPr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882432" behindDoc="0" locked="0" layoutInCell="1" allowOverlap="1" wp14:anchorId="222E4431" wp14:editId="222E4432">
                <wp:simplePos x="0" y="0"/>
                <wp:positionH relativeFrom="column">
                  <wp:posOffset>2051322</wp:posOffset>
                </wp:positionH>
                <wp:positionV relativeFrom="paragraph">
                  <wp:posOffset>20320</wp:posOffset>
                </wp:positionV>
                <wp:extent cx="3418114" cy="337457"/>
                <wp:effectExtent l="0" t="0" r="0" b="5715"/>
                <wp:wrapNone/>
                <wp:docPr id="267" name="Rectangle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8114" cy="33745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413795" id="Rectangle 267" o:spid="_x0000_s1026" style="position:absolute;margin-left:161.5pt;margin-top:1.6pt;width:269.15pt;height:26.55pt;z-index:25288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407F" w14:textId="77777777" w:rsidR="00402D71" w:rsidRDefault="00402D71" w:rsidP="00402D71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80" w14:textId="77777777" w:rsidR="00402D71" w:rsidRDefault="00402D71" w:rsidP="00402D71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81" w14:textId="77777777" w:rsidR="00402D71" w:rsidRDefault="00996A52" w:rsidP="00996A52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784128" behindDoc="0" locked="0" layoutInCell="1" allowOverlap="1" wp14:anchorId="222E4433" wp14:editId="222E4434">
                <wp:simplePos x="0" y="0"/>
                <wp:positionH relativeFrom="column">
                  <wp:posOffset>228600</wp:posOffset>
                </wp:positionH>
                <wp:positionV relativeFrom="paragraph">
                  <wp:posOffset>18415</wp:posOffset>
                </wp:positionV>
                <wp:extent cx="5338445" cy="826770"/>
                <wp:effectExtent l="0" t="0" r="14605" b="11430"/>
                <wp:wrapThrough wrapText="bothSides">
                  <wp:wrapPolygon edited="0">
                    <wp:start x="0" y="0"/>
                    <wp:lineTo x="0" y="21401"/>
                    <wp:lineTo x="21582" y="21401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826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451C8AF0" w:rsidR="00330216" w:rsidRDefault="00330216" w:rsidP="00C20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net del interface swp8-9</w:t>
                            </w:r>
                          </w:p>
                          <w:p w14:paraId="222E48AE" w14:textId="07E330A8" w:rsidR="00330216" w:rsidRDefault="00330216" w:rsidP="00996A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 w:rsidRPr="00996A52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net add interface swp8 bridge access 10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222E48AF" w14:textId="526F22D9" w:rsidR="00330216" w:rsidRPr="00996A52" w:rsidRDefault="00330216" w:rsidP="00996A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 w:rsidRPr="00996A52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net add interface swp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9 bridge access 20</w:t>
                            </w:r>
                            <w:r w:rsidRPr="00996A52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222E48B0" w14:textId="5989F4D0" w:rsidR="00330216" w:rsidRPr="009C443D" w:rsidRDefault="00330216" w:rsidP="00996A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</w:t>
                            </w:r>
                            <w:r w:rsidRPr="009C443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39" type="#_x0000_t202" style="position:absolute;left:0;text-align:left;margin-left:18pt;margin-top:1.45pt;width:420.35pt;height:65.1pt;z-index:252784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">
                <v:textbox>
                  <w:txbxContent>
                    <w:p w14:paraId="222E48AD" w14:textId="451C8AF0" w:rsidR="00330216" w:rsidRDefault="00330216" w:rsidP="00C207A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net del interface swp8-9</w:t>
                      </w:r>
                    </w:p>
                    <w:p w14:paraId="222E48AE" w14:textId="07E330A8" w:rsidR="00330216" w:rsidRDefault="00330216" w:rsidP="00996A5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 w:rsidRPr="00996A52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net add interface swp8 bridge access 10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</w:t>
                      </w:r>
                    </w:p>
                    <w:p w14:paraId="222E48AF" w14:textId="526F22D9" w:rsidR="00330216" w:rsidRPr="00996A52" w:rsidRDefault="00330216" w:rsidP="00996A5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 w:rsidRPr="00996A52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net add interface swp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9 bridge access 20</w:t>
                      </w:r>
                      <w:r w:rsidRPr="00996A52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</w:t>
                      </w:r>
                    </w:p>
                    <w:p w14:paraId="222E48B0" w14:textId="5989F4D0" w:rsidR="00330216" w:rsidRPr="009C443D" w:rsidRDefault="00330216" w:rsidP="00996A5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</w:t>
                      </w:r>
                      <w:r w:rsidRPr="009C443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77777777" w:rsidR="0042236D" w:rsidRDefault="002B7D89" w:rsidP="00996A52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880384" behindDoc="0" locked="0" layoutInCell="1" allowOverlap="1" wp14:anchorId="222E4435" wp14:editId="222E4436">
                <wp:simplePos x="0" y="0"/>
                <wp:positionH relativeFrom="column">
                  <wp:posOffset>2057037</wp:posOffset>
                </wp:positionH>
                <wp:positionV relativeFrom="paragraph">
                  <wp:posOffset>56515</wp:posOffset>
                </wp:positionV>
                <wp:extent cx="3418114" cy="337457"/>
                <wp:effectExtent l="0" t="0" r="0" b="5715"/>
                <wp:wrapNone/>
                <wp:docPr id="266" name="Rectangle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8114" cy="33745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30DA84" id="Rectangle 266" o:spid="_x0000_s1026" style="position:absolute;margin-left:161.95pt;margin-top:4.45pt;width:269.15pt;height:26.55pt;z-index:25288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83" w14:textId="77777777" w:rsidR="0042236D" w:rsidRDefault="0042236D" w:rsidP="00996A52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84" w14:textId="77777777" w:rsidR="0042236D" w:rsidRDefault="0042236D" w:rsidP="00996A52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85" w14:textId="77777777" w:rsidR="0042236D" w:rsidRDefault="00E17024" w:rsidP="0042236D">
      <w:pPr>
        <w:rPr>
          <w:b/>
          <w:bCs/>
          <w:sz w:val="24"/>
          <w:szCs w:val="24"/>
        </w:rPr>
      </w:pPr>
      <w:r w:rsidRPr="00840A81">
        <w:rPr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3056512" behindDoc="0" locked="0" layoutInCell="1" allowOverlap="1" wp14:anchorId="222E4437" wp14:editId="222E4438">
                <wp:simplePos x="0" y="0"/>
                <wp:positionH relativeFrom="column">
                  <wp:posOffset>-914400</wp:posOffset>
                </wp:positionH>
                <wp:positionV relativeFrom="paragraph">
                  <wp:posOffset>366659</wp:posOffset>
                </wp:positionV>
                <wp:extent cx="815161" cy="81915"/>
                <wp:effectExtent l="0" t="0" r="23495" b="13335"/>
                <wp:wrapNone/>
                <wp:docPr id="2303" name="Group 23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304" name="Straight Connector 2304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05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7D73A4" id="Group 2303" o:spid="_x0000_s1026" style="position:absolute;margin-left:-1in;margin-top:28.85pt;width:64.2pt;height:6.45pt;z-index:253056512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">
                <v:line id="Straight Connector 2304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Ji5PMYAAADdAAAADwAAAGRycy9kb3ducmV2LnhtbESPQWvCQBSE74L/YXmCN92tlSKpq7QB&#10;URCham2vj+xrEpp9G7Orif/eLRQ8DjPzDTNfdrYSV2p86VjD01iBIM6cKTnX8HlcjWYgfEA2WDkm&#10;DTfysFz0e3NMjGt5T9dDyEWEsE9QQxFCnUjps4Is+rGriaP34xqLIcoml6bBNsJtJSdKvUiLJceF&#10;AmtKC8p+Dxer4WN7O51XVZue3e7ruH5X3+npstZ6OOjeXkEE6sIj/N/eGA2TZzWFvzfxCcjFH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AiYuTzGAAAA3QAAAA8AAAAAAAAA&#10;AAAAAAAAoQIAAGRycy9kb3ducmV2LnhtbFBLBQYAAAAABAAEAPkAAACUAwAAAAA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v1EsQA&#10;AADdAAAADwAAAGRycy9kb3ducmV2LnhtbESPS4vCQBCE7wv+h6EFb+vEx+qSdRQRBMGTie65N9N5&#10;YKYnZMYY/70jCHssquorarXpTS06al1lWcFkHIEgzqyuuFBwTvef3yCcR9ZYWyYFD3KwWQ8+Vhhr&#10;e+cTdYkvRICwi1FB6X0TS+mykgy6sW2Ig5fb1qAPsi2kbvEe4KaW0yhaSIMVh4USG9qVlF2Tm1GQ&#10;ykd+WR4TQ0bL3/68W867/E+p0bDf/oDw1Pv/8Lt90Aqms+gLXm/CE5DrJ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Qb9RLEAAAA3QAAAA8AAAAAAAAAAAAAAAAAmAIAAGRycy9k&#10;b3ducmV2LnhtbFBLBQYAAAAABAAEAPUAAACJAwAAAAA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4086" w14:textId="0F69F119" w:rsidR="0042236D" w:rsidRPr="00E17024" w:rsidRDefault="0042236D" w:rsidP="0042236D">
      <w:pPr>
        <w:rPr>
          <w:b/>
          <w:bCs/>
          <w:color w:val="404040" w:themeColor="text1" w:themeTint="BF"/>
          <w:sz w:val="28"/>
          <w:szCs w:val="28"/>
        </w:rPr>
      </w:pPr>
      <w:r w:rsidRPr="00E17024">
        <w:rPr>
          <w:b/>
          <w:bCs/>
          <w:color w:val="404040" w:themeColor="text1" w:themeTint="BF"/>
          <w:sz w:val="28"/>
          <w:szCs w:val="28"/>
        </w:rPr>
        <w:t>Task 3: Configuring VNIs</w:t>
      </w:r>
    </w:p>
    <w:p w14:paraId="222E4087" w14:textId="77777777" w:rsidR="0042236D" w:rsidRDefault="0042236D" w:rsidP="00961A1C">
      <w:pPr>
        <w:pStyle w:val="ListParagraph"/>
        <w:numPr>
          <w:ilvl w:val="0"/>
          <w:numId w:val="49"/>
        </w:numPr>
        <w:rPr>
          <w:sz w:val="24"/>
          <w:szCs w:val="24"/>
        </w:rPr>
      </w:pPr>
      <w:r w:rsidRPr="003A6E54">
        <w:rPr>
          <w:sz w:val="24"/>
          <w:szCs w:val="24"/>
        </w:rPr>
        <w:t xml:space="preserve">Access the </w:t>
      </w:r>
      <w:r w:rsidR="004500B9">
        <w:rPr>
          <w:sz w:val="24"/>
          <w:szCs w:val="24"/>
        </w:rPr>
        <w:t xml:space="preserve">leaf </w:t>
      </w:r>
      <w:r w:rsidRPr="003A6E54">
        <w:rPr>
          <w:sz w:val="24"/>
          <w:szCs w:val="24"/>
        </w:rPr>
        <w:t xml:space="preserve">switch that was assigned to you and </w:t>
      </w:r>
      <w:r w:rsidR="003D1D08">
        <w:rPr>
          <w:sz w:val="24"/>
          <w:szCs w:val="24"/>
        </w:rPr>
        <w:t>configure the VNIs</w:t>
      </w:r>
      <w:r w:rsidR="00C207A1">
        <w:rPr>
          <w:sz w:val="24"/>
          <w:szCs w:val="24"/>
        </w:rPr>
        <w:t>:</w:t>
      </w:r>
    </w:p>
    <w:p w14:paraId="222E4088" w14:textId="77777777" w:rsidR="0042236D" w:rsidRDefault="003D1D08" w:rsidP="00961A1C">
      <w:pPr>
        <w:pStyle w:val="ListParagraph"/>
        <w:numPr>
          <w:ilvl w:val="1"/>
          <w:numId w:val="47"/>
        </w:numPr>
        <w:rPr>
          <w:sz w:val="24"/>
          <w:szCs w:val="24"/>
        </w:rPr>
      </w:pPr>
      <w:r>
        <w:rPr>
          <w:sz w:val="24"/>
          <w:szCs w:val="24"/>
        </w:rPr>
        <w:t>Create a VXLAN interface with a unique ID</w:t>
      </w:r>
    </w:p>
    <w:p w14:paraId="222E4089" w14:textId="77777777" w:rsidR="003D1D08" w:rsidRDefault="003D1D08" w:rsidP="00961A1C">
      <w:pPr>
        <w:pStyle w:val="ListParagraph"/>
        <w:numPr>
          <w:ilvl w:val="1"/>
          <w:numId w:val="47"/>
        </w:numPr>
        <w:rPr>
          <w:sz w:val="24"/>
          <w:szCs w:val="24"/>
        </w:rPr>
      </w:pPr>
      <w:r>
        <w:rPr>
          <w:sz w:val="24"/>
          <w:szCs w:val="24"/>
        </w:rPr>
        <w:t xml:space="preserve">Map </w:t>
      </w:r>
      <w:r w:rsidR="00824F5C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 V</w:t>
      </w:r>
      <w:r w:rsidR="00824F5C">
        <w:rPr>
          <w:sz w:val="24"/>
          <w:szCs w:val="24"/>
        </w:rPr>
        <w:t>X</w:t>
      </w:r>
      <w:r>
        <w:rPr>
          <w:sz w:val="24"/>
          <w:szCs w:val="24"/>
        </w:rPr>
        <w:t xml:space="preserve">LAN to </w:t>
      </w:r>
      <w:r w:rsidR="00824F5C">
        <w:rPr>
          <w:sz w:val="24"/>
          <w:szCs w:val="24"/>
        </w:rPr>
        <w:t xml:space="preserve">a VLAN </w:t>
      </w:r>
    </w:p>
    <w:p w14:paraId="222E408A" w14:textId="77777777" w:rsidR="003D1D08" w:rsidRPr="002A44AC" w:rsidRDefault="003D1D08" w:rsidP="00961A1C">
      <w:pPr>
        <w:pStyle w:val="ListParagraph"/>
        <w:numPr>
          <w:ilvl w:val="1"/>
          <w:numId w:val="47"/>
        </w:numPr>
        <w:rPr>
          <w:sz w:val="24"/>
          <w:szCs w:val="24"/>
        </w:rPr>
      </w:pPr>
      <w:r>
        <w:rPr>
          <w:sz w:val="24"/>
          <w:szCs w:val="24"/>
        </w:rPr>
        <w:t xml:space="preserve">Configure the </w:t>
      </w:r>
      <w:r w:rsidR="00824F5C">
        <w:rPr>
          <w:sz w:val="24"/>
          <w:szCs w:val="24"/>
        </w:rPr>
        <w:t>VXLAN’s</w:t>
      </w:r>
      <w:r>
        <w:rPr>
          <w:sz w:val="24"/>
          <w:szCs w:val="24"/>
        </w:rPr>
        <w:t xml:space="preserve"> local tunnel IP (use the VTEPs loopback)</w:t>
      </w:r>
    </w:p>
    <w:p w14:paraId="222E408B" w14:textId="77777777" w:rsidR="00D97F0E" w:rsidRDefault="0042236D" w:rsidP="00D97F0E">
      <w:pPr>
        <w:spacing w:after="0" w:line="240" w:lineRule="auto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net </w:t>
      </w:r>
      <w:r w:rsidR="00D97F0E" w:rsidRPr="00D97F0E">
        <w:rPr>
          <w:rFonts w:ascii="Consolas" w:hAnsi="Consolas" w:cs="Consolas"/>
          <w:b/>
          <w:bCs/>
          <w:i/>
          <w:iCs/>
          <w:sz w:val="24"/>
          <w:szCs w:val="24"/>
        </w:rPr>
        <w:t xml:space="preserve">add </w:t>
      </w:r>
      <w:proofErr w:type="spellStart"/>
      <w:r w:rsidR="00D97F0E" w:rsidRPr="00D97F0E">
        <w:rPr>
          <w:rFonts w:ascii="Consolas" w:hAnsi="Consolas" w:cs="Consolas"/>
          <w:b/>
          <w:bCs/>
          <w:i/>
          <w:iCs/>
          <w:sz w:val="24"/>
          <w:szCs w:val="24"/>
        </w:rPr>
        <w:t>vxlan</w:t>
      </w:r>
      <w:proofErr w:type="spellEnd"/>
      <w:r w:rsidR="00D97F0E" w:rsidRPr="00D97F0E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r w:rsidR="00D97F0E">
        <w:rPr>
          <w:rFonts w:ascii="Consolas" w:hAnsi="Consolas" w:cs="Consolas"/>
          <w:b/>
          <w:bCs/>
          <w:i/>
          <w:iCs/>
          <w:sz w:val="24"/>
          <w:szCs w:val="24"/>
        </w:rPr>
        <w:t>&lt;VXLAN-NAME&gt;</w:t>
      </w:r>
      <w:r w:rsidR="00D97F0E" w:rsidRPr="00D97F0E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proofErr w:type="spellStart"/>
      <w:r w:rsidR="00D97F0E" w:rsidRPr="00D97F0E">
        <w:rPr>
          <w:rFonts w:ascii="Consolas" w:hAnsi="Consolas" w:cs="Consolas"/>
          <w:b/>
          <w:bCs/>
          <w:i/>
          <w:iCs/>
          <w:sz w:val="24"/>
          <w:szCs w:val="24"/>
        </w:rPr>
        <w:t>vxlan</w:t>
      </w:r>
      <w:proofErr w:type="spellEnd"/>
      <w:r w:rsidR="00D97F0E" w:rsidRPr="00D97F0E">
        <w:rPr>
          <w:rFonts w:ascii="Consolas" w:hAnsi="Consolas" w:cs="Consolas"/>
          <w:b/>
          <w:bCs/>
          <w:i/>
          <w:iCs/>
          <w:sz w:val="24"/>
          <w:szCs w:val="24"/>
        </w:rPr>
        <w:t xml:space="preserve"> id </w:t>
      </w:r>
      <w:r w:rsidR="00D97F0E">
        <w:rPr>
          <w:rFonts w:ascii="Consolas" w:hAnsi="Consolas" w:cs="Consolas"/>
          <w:b/>
          <w:bCs/>
          <w:i/>
          <w:iCs/>
          <w:sz w:val="24"/>
          <w:szCs w:val="24"/>
        </w:rPr>
        <w:t>&lt;VXLAN-ID&gt;</w:t>
      </w:r>
    </w:p>
    <w:p w14:paraId="222E408C" w14:textId="77777777" w:rsidR="00D97F0E" w:rsidRDefault="00D97F0E" w:rsidP="00D97F0E">
      <w:pPr>
        <w:spacing w:after="0" w:line="240" w:lineRule="auto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Pr="00D97F0E">
        <w:rPr>
          <w:rFonts w:ascii="Consolas" w:hAnsi="Consolas" w:cs="Consolas"/>
          <w:b/>
          <w:bCs/>
          <w:i/>
          <w:iCs/>
          <w:sz w:val="24"/>
          <w:szCs w:val="24"/>
        </w:rPr>
        <w:t xml:space="preserve">net add </w:t>
      </w:r>
      <w:proofErr w:type="spellStart"/>
      <w:r w:rsidRPr="00D97F0E">
        <w:rPr>
          <w:rFonts w:ascii="Consolas" w:hAnsi="Consolas" w:cs="Consolas"/>
          <w:b/>
          <w:bCs/>
          <w:i/>
          <w:iCs/>
          <w:sz w:val="24"/>
          <w:szCs w:val="24"/>
        </w:rPr>
        <w:t>vxlan</w:t>
      </w:r>
      <w:proofErr w:type="spellEnd"/>
      <w:r w:rsidRPr="00D97F0E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VXLAN-NAME&gt;</w:t>
      </w:r>
      <w:r w:rsidRPr="00D97F0E">
        <w:rPr>
          <w:rFonts w:ascii="Consolas" w:hAnsi="Consolas" w:cs="Consolas"/>
          <w:b/>
          <w:bCs/>
          <w:i/>
          <w:iCs/>
          <w:sz w:val="24"/>
          <w:szCs w:val="24"/>
        </w:rPr>
        <w:t xml:space="preserve"> bridge access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VLAN-ID&gt;</w:t>
      </w:r>
    </w:p>
    <w:p w14:paraId="222E408D" w14:textId="77777777" w:rsidR="00D97F0E" w:rsidRPr="00D97F0E" w:rsidRDefault="00D97F0E" w:rsidP="00D97F0E">
      <w:pPr>
        <w:spacing w:after="0" w:line="240" w:lineRule="auto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Pr="00D97F0E">
        <w:rPr>
          <w:rFonts w:ascii="Consolas" w:hAnsi="Consolas" w:cs="Consolas"/>
          <w:b/>
          <w:bCs/>
          <w:i/>
          <w:iCs/>
          <w:sz w:val="24"/>
          <w:szCs w:val="24"/>
        </w:rPr>
        <w:t xml:space="preserve">net add </w:t>
      </w:r>
      <w:proofErr w:type="spellStart"/>
      <w:r w:rsidRPr="00D97F0E">
        <w:rPr>
          <w:rFonts w:ascii="Consolas" w:hAnsi="Consolas" w:cs="Consolas"/>
          <w:b/>
          <w:bCs/>
          <w:i/>
          <w:iCs/>
          <w:sz w:val="24"/>
          <w:szCs w:val="24"/>
        </w:rPr>
        <w:t>vxlan</w:t>
      </w:r>
      <w:proofErr w:type="spellEnd"/>
      <w:r w:rsidRPr="00D97F0E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VXLAN-NAME&gt;</w:t>
      </w:r>
      <w:r w:rsidRPr="00D97F0E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proofErr w:type="spellStart"/>
      <w:r w:rsidRPr="00D97F0E">
        <w:rPr>
          <w:rFonts w:ascii="Consolas" w:hAnsi="Consolas" w:cs="Consolas"/>
          <w:b/>
          <w:bCs/>
          <w:i/>
          <w:iCs/>
          <w:sz w:val="24"/>
          <w:szCs w:val="24"/>
        </w:rPr>
        <w:t>vxlan</w:t>
      </w:r>
      <w:proofErr w:type="spellEnd"/>
      <w:r w:rsidRPr="00D97F0E">
        <w:rPr>
          <w:rFonts w:ascii="Consolas" w:hAnsi="Consolas" w:cs="Consolas"/>
          <w:b/>
          <w:bCs/>
          <w:i/>
          <w:iCs/>
          <w:sz w:val="24"/>
          <w:szCs w:val="24"/>
        </w:rPr>
        <w:t xml:space="preserve"> local-</w:t>
      </w:r>
      <w:proofErr w:type="spellStart"/>
      <w:r w:rsidRPr="00D97F0E">
        <w:rPr>
          <w:rFonts w:ascii="Consolas" w:hAnsi="Consolas" w:cs="Consolas"/>
          <w:b/>
          <w:bCs/>
          <w:i/>
          <w:iCs/>
          <w:sz w:val="24"/>
          <w:szCs w:val="24"/>
        </w:rPr>
        <w:t>tunnelip</w:t>
      </w:r>
      <w:proofErr w:type="spellEnd"/>
      <w:r w:rsidRPr="00D97F0E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IP-ADRESS&gt;</w:t>
      </w:r>
    </w:p>
    <w:p w14:paraId="222E408E" w14:textId="77777777" w:rsidR="0042236D" w:rsidRDefault="0042236D" w:rsidP="00D97F0E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net commit</w:t>
      </w:r>
    </w:p>
    <w:p w14:paraId="222E408F" w14:textId="77777777" w:rsidR="008244FE" w:rsidRDefault="008244FE" w:rsidP="00D97F0E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4090" w14:textId="77777777" w:rsidR="008244FE" w:rsidRDefault="008244FE" w:rsidP="00961A1C">
      <w:pPr>
        <w:pStyle w:val="ListParagraph"/>
        <w:numPr>
          <w:ilvl w:val="0"/>
          <w:numId w:val="10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On switch </w:t>
      </w:r>
      <w:r w:rsidRPr="008244FE">
        <w:rPr>
          <w:b/>
          <w:bCs/>
          <w:i/>
          <w:iCs/>
          <w:sz w:val="24"/>
          <w:szCs w:val="24"/>
        </w:rPr>
        <w:t>leaf1</w:t>
      </w:r>
      <w:r>
        <w:rPr>
          <w:sz w:val="24"/>
          <w:szCs w:val="24"/>
        </w:rPr>
        <w:t xml:space="preserve">: </w:t>
      </w:r>
      <w:r w:rsidR="00824F5C">
        <w:rPr>
          <w:sz w:val="24"/>
          <w:szCs w:val="24"/>
        </w:rPr>
        <w:br/>
      </w:r>
      <w:r>
        <w:rPr>
          <w:sz w:val="24"/>
          <w:szCs w:val="24"/>
        </w:rPr>
        <w:t>VNI-10 will be mapped to VLAN 10 and VNI-20 will be mapped to VLAN 20</w:t>
      </w:r>
      <w:r>
        <w:rPr>
          <w:b/>
          <w:bCs/>
          <w:i/>
          <w:iCs/>
          <w:sz w:val="24"/>
          <w:szCs w:val="24"/>
        </w:rPr>
        <w:t>.</w:t>
      </w:r>
      <w:r w:rsidR="00824F5C">
        <w:rPr>
          <w:b/>
          <w:bCs/>
          <w:i/>
          <w:iCs/>
          <w:sz w:val="24"/>
          <w:szCs w:val="24"/>
        </w:rPr>
        <w:br/>
      </w:r>
      <w:r w:rsidR="00824F5C">
        <w:rPr>
          <w:sz w:val="24"/>
          <w:szCs w:val="24"/>
        </w:rPr>
        <w:t>VXLAN’s</w:t>
      </w:r>
      <w:r w:rsidR="00824F5C" w:rsidRPr="00824F5C">
        <w:rPr>
          <w:sz w:val="24"/>
          <w:szCs w:val="24"/>
        </w:rPr>
        <w:t xml:space="preserve"> local tunnel IP is 172.16.100.1</w:t>
      </w:r>
    </w:p>
    <w:p w14:paraId="222E4091" w14:textId="77777777" w:rsidR="00824F5C" w:rsidRPr="00824F5C" w:rsidRDefault="00824F5C" w:rsidP="00961A1C">
      <w:pPr>
        <w:pStyle w:val="ListParagraph"/>
        <w:numPr>
          <w:ilvl w:val="0"/>
          <w:numId w:val="10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On switch </w:t>
      </w:r>
      <w:r w:rsidRPr="008244FE">
        <w:rPr>
          <w:b/>
          <w:bCs/>
          <w:i/>
          <w:iCs/>
          <w:sz w:val="24"/>
          <w:szCs w:val="24"/>
        </w:rPr>
        <w:t>leaf</w:t>
      </w:r>
      <w:r>
        <w:rPr>
          <w:b/>
          <w:bCs/>
          <w:i/>
          <w:iCs/>
          <w:sz w:val="24"/>
          <w:szCs w:val="24"/>
        </w:rPr>
        <w:t>2</w:t>
      </w:r>
      <w:r>
        <w:rPr>
          <w:sz w:val="24"/>
          <w:szCs w:val="24"/>
        </w:rPr>
        <w:t xml:space="preserve">: </w:t>
      </w:r>
      <w:r>
        <w:rPr>
          <w:sz w:val="24"/>
          <w:szCs w:val="24"/>
        </w:rPr>
        <w:br/>
        <w:t>VNI-10 will be mapped to VLAN 100 and VNI-20 will be mapped to VLAN 200</w:t>
      </w:r>
      <w:r>
        <w:rPr>
          <w:b/>
          <w:bCs/>
          <w:i/>
          <w:iCs/>
          <w:sz w:val="24"/>
          <w:szCs w:val="24"/>
        </w:rPr>
        <w:t>.</w:t>
      </w:r>
      <w:r>
        <w:rPr>
          <w:b/>
          <w:bCs/>
          <w:i/>
          <w:iCs/>
          <w:sz w:val="24"/>
          <w:szCs w:val="24"/>
        </w:rPr>
        <w:br/>
      </w:r>
      <w:r>
        <w:rPr>
          <w:sz w:val="24"/>
          <w:szCs w:val="24"/>
        </w:rPr>
        <w:t>VXLAN’s local tunnel IP is 172.16.100.2</w:t>
      </w:r>
    </w:p>
    <w:p w14:paraId="222E4092" w14:textId="77777777" w:rsidR="008244FE" w:rsidRPr="008E000E" w:rsidRDefault="00F51DDC" w:rsidP="00824F5C">
      <w:pPr>
        <w:pStyle w:val="ListParagraph"/>
        <w:spacing w:after="120" w:line="240" w:lineRule="auto"/>
        <w:ind w:left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2876288" behindDoc="0" locked="0" layoutInCell="1" allowOverlap="1" wp14:anchorId="222E4439" wp14:editId="222E443A">
                <wp:simplePos x="0" y="0"/>
                <wp:positionH relativeFrom="column">
                  <wp:posOffset>-156210</wp:posOffset>
                </wp:positionH>
                <wp:positionV relativeFrom="paragraph">
                  <wp:posOffset>1803400</wp:posOffset>
                </wp:positionV>
                <wp:extent cx="6529705" cy="1330325"/>
                <wp:effectExtent l="0" t="0" r="23495" b="22225"/>
                <wp:wrapThrough wrapText="bothSides">
                  <wp:wrapPolygon edited="0">
                    <wp:start x="0" y="0"/>
                    <wp:lineTo x="0" y="21652"/>
                    <wp:lineTo x="21615" y="21652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330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3477EFA9" w:rsidR="00330216" w:rsidRPr="001F06D0" w:rsidRDefault="00330216" w:rsidP="00C20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net add </w:t>
                            </w:r>
                            <w:proofErr w:type="spellStart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xlan</w:t>
                            </w:r>
                            <w:proofErr w:type="spellEnd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VNI-10 </w:t>
                            </w:r>
                            <w:proofErr w:type="spellStart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xlan</w:t>
                            </w:r>
                            <w:proofErr w:type="spellEnd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id 10</w:t>
                            </w:r>
                          </w:p>
                          <w:p w14:paraId="222E48B2" w14:textId="30E3D39C" w:rsidR="00330216" w:rsidRPr="001F06D0" w:rsidRDefault="00330216" w:rsidP="00C20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net add </w:t>
                            </w:r>
                            <w:proofErr w:type="spellStart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xlan</w:t>
                            </w:r>
                            <w:proofErr w:type="spellEnd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VNI-10 bridge access 10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222E48B3" w14:textId="5745D606" w:rsidR="00330216" w:rsidRPr="001F06D0" w:rsidRDefault="00330216" w:rsidP="00C20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  <w:lang w:val="nl-NL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  <w:lang w:val="nl-NL"/>
                              </w:rPr>
                              <w:t>net add vxlan VNI-10 vxlan local-tunnelip 172.16.100.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  <w:lang w:val="nl-NL"/>
                              </w:rPr>
                              <w:t>2</w:t>
                            </w:r>
                          </w:p>
                          <w:p w14:paraId="222E48B4" w14:textId="3A6A7FF4" w:rsidR="00330216" w:rsidRPr="001F06D0" w:rsidRDefault="00330216" w:rsidP="00C20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net add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xla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VNI-20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xla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id 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222E48B5" w14:textId="0CF39E9B" w:rsidR="00330216" w:rsidRPr="001F06D0" w:rsidRDefault="00330216" w:rsidP="00C20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net 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add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xla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VNI-20 bridge access 20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222E48B6" w14:textId="34E5DC9B" w:rsidR="00330216" w:rsidRPr="001F06D0" w:rsidRDefault="00330216" w:rsidP="00C20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  <w:lang w:val="nl-NL"/>
                              </w:rPr>
                              <w:t>net add vxlan VNI-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  <w:lang w:val="nl-NL"/>
                              </w:rPr>
                              <w:t>0 vxlan local-tunnelip 172.16.100.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  <w:lang w:val="nl-NL"/>
                              </w:rPr>
                              <w:t>2</w:t>
                            </w:r>
                          </w:p>
                          <w:p w14:paraId="222E48B7" w14:textId="3272FED2" w:rsidR="00330216" w:rsidRPr="001F06D0" w:rsidRDefault="00330216" w:rsidP="00C20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40" type="#_x0000_t202" style="position:absolute;left:0;text-align:left;margin-left:-12.3pt;margin-top:142pt;width:514.15pt;height:104.75pt;z-index:252876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">
                <v:textbox>
                  <w:txbxContent>
                    <w:p w14:paraId="222E48B1" w14:textId="3477EFA9" w:rsidR="00330216" w:rsidRPr="001F06D0" w:rsidRDefault="00330216" w:rsidP="00C207A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net add </w:t>
                      </w:r>
                      <w:proofErr w:type="spellStart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xlan</w:t>
                      </w:r>
                      <w:proofErr w:type="spellEnd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VNI-10 </w:t>
                      </w:r>
                      <w:proofErr w:type="spellStart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xlan</w:t>
                      </w:r>
                      <w:proofErr w:type="spellEnd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id 10</w:t>
                      </w:r>
                    </w:p>
                    <w:p w14:paraId="222E48B2" w14:textId="30E3D39C" w:rsidR="00330216" w:rsidRPr="001F06D0" w:rsidRDefault="00330216" w:rsidP="00C207A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net add </w:t>
                      </w:r>
                      <w:proofErr w:type="spellStart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xlan</w:t>
                      </w:r>
                      <w:proofErr w:type="spellEnd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VNI-10 bridge access 10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</w:t>
                      </w:r>
                    </w:p>
                    <w:p w14:paraId="222E48B3" w14:textId="5745D606" w:rsidR="00330216" w:rsidRPr="001F06D0" w:rsidRDefault="00330216" w:rsidP="00C207A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  <w:lang w:val="nl-NL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  <w:lang w:val="nl-NL"/>
                        </w:rPr>
                        <w:t>net add vxlan VNI-10 vxlan local-tunnelip 172.16.100.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  <w:lang w:val="nl-NL"/>
                        </w:rPr>
                        <w:t>2</w:t>
                      </w:r>
                    </w:p>
                    <w:p w14:paraId="222E48B4" w14:textId="3A6A7FF4" w:rsidR="00330216" w:rsidRPr="001F06D0" w:rsidRDefault="00330216" w:rsidP="00C207A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net add </w:t>
                      </w: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xlan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VNI-20 </w:t>
                      </w: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xlan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id 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</w:t>
                      </w:r>
                    </w:p>
                    <w:p w14:paraId="222E48B5" w14:textId="0CF39E9B" w:rsidR="00330216" w:rsidRPr="001F06D0" w:rsidRDefault="00330216" w:rsidP="00C207A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net 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add </w:t>
                      </w: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xlan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VNI-20 bridge access 20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</w:t>
                      </w:r>
                    </w:p>
                    <w:p w14:paraId="222E48B6" w14:textId="34E5DC9B" w:rsidR="00330216" w:rsidRPr="001F06D0" w:rsidRDefault="00330216" w:rsidP="00C207A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  <w:lang w:val="nl-NL"/>
                        </w:rPr>
                        <w:t>net add vxlan VNI-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  <w:lang w:val="nl-NL"/>
                        </w:rPr>
                        <w:t>0 vxlan local-tunnelip 172.16.100.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  <w:lang w:val="nl-NL"/>
                        </w:rPr>
                        <w:t>2</w:t>
                      </w:r>
                    </w:p>
                    <w:p w14:paraId="222E48B7" w14:textId="3272FED2" w:rsidR="00330216" w:rsidRPr="001F06D0" w:rsidRDefault="00330216" w:rsidP="00C207A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809728" behindDoc="0" locked="0" layoutInCell="1" allowOverlap="1" wp14:anchorId="222E443B" wp14:editId="222E443C">
                <wp:simplePos x="0" y="0"/>
                <wp:positionH relativeFrom="column">
                  <wp:posOffset>-155575</wp:posOffset>
                </wp:positionH>
                <wp:positionV relativeFrom="paragraph">
                  <wp:posOffset>247796</wp:posOffset>
                </wp:positionV>
                <wp:extent cx="6529705" cy="1330325"/>
                <wp:effectExtent l="0" t="0" r="23495" b="22225"/>
                <wp:wrapThrough wrapText="bothSides">
                  <wp:wrapPolygon edited="0">
                    <wp:start x="0" y="0"/>
                    <wp:lineTo x="0" y="21652"/>
                    <wp:lineTo x="21615" y="21652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330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0AE7C5B9" w:rsidR="00330216" w:rsidRPr="001F06D0" w:rsidRDefault="00330216" w:rsidP="001F06D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net add </w:t>
                            </w:r>
                            <w:proofErr w:type="spellStart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xlan</w:t>
                            </w:r>
                            <w:proofErr w:type="spellEnd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VNI-10 </w:t>
                            </w:r>
                            <w:proofErr w:type="spellStart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xlan</w:t>
                            </w:r>
                            <w:proofErr w:type="spellEnd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id 10</w:t>
                            </w:r>
                          </w:p>
                          <w:p w14:paraId="222E48B9" w14:textId="1E912809" w:rsidR="00330216" w:rsidRPr="001F06D0" w:rsidRDefault="00330216" w:rsidP="001F06D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net add </w:t>
                            </w:r>
                            <w:proofErr w:type="spellStart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xlan</w:t>
                            </w:r>
                            <w:proofErr w:type="spellEnd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VNI-10 bridge access 10</w:t>
                            </w:r>
                          </w:p>
                          <w:p w14:paraId="222E48BA" w14:textId="09FED8DF" w:rsidR="00330216" w:rsidRPr="001F06D0" w:rsidRDefault="00330216" w:rsidP="001F06D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  <w:lang w:val="nl-NL"/>
                              </w:rPr>
                            </w:pP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776BA788" w:rsidR="00330216" w:rsidRPr="001F06D0" w:rsidRDefault="00330216" w:rsidP="001F06D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net add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xla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VNI-20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xla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id 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222E48BC" w14:textId="3F4DE782" w:rsidR="00330216" w:rsidRPr="001F06D0" w:rsidRDefault="00330216" w:rsidP="001F06D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net 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add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xla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VNI-20 bridge access 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222E48BD" w14:textId="5332DD12" w:rsidR="00330216" w:rsidRPr="001F06D0" w:rsidRDefault="00330216" w:rsidP="001F06D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  <w:lang w:val="nl-NL"/>
                              </w:rPr>
                              <w:t>net add vxlan VNI-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  <w:lang w:val="nl-NL"/>
                              </w:rPr>
                              <w:t>0 vxlan local-tunnelip 172.16.100.1</w:t>
                            </w:r>
                          </w:p>
                          <w:p w14:paraId="222E48BE" w14:textId="039BA527" w:rsidR="00330216" w:rsidRPr="001F06D0" w:rsidRDefault="00330216" w:rsidP="0042236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41" type="#_x0000_t202" style="position:absolute;left:0;text-align:left;margin-left:-12.25pt;margin-top:19.5pt;width:514.15pt;height:104.75pt;z-index:252809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">
                <v:textbox>
                  <w:txbxContent>
                    <w:p w14:paraId="222E48B8" w14:textId="0AE7C5B9" w:rsidR="00330216" w:rsidRPr="001F06D0" w:rsidRDefault="00330216" w:rsidP="001F06D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net add </w:t>
                      </w:r>
                      <w:proofErr w:type="spellStart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xlan</w:t>
                      </w:r>
                      <w:proofErr w:type="spellEnd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VNI-10 </w:t>
                      </w:r>
                      <w:proofErr w:type="spellStart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xlan</w:t>
                      </w:r>
                      <w:proofErr w:type="spellEnd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id 10</w:t>
                      </w:r>
                    </w:p>
                    <w:p w14:paraId="222E48B9" w14:textId="1E912809" w:rsidR="00330216" w:rsidRPr="001F06D0" w:rsidRDefault="00330216" w:rsidP="001F06D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net add </w:t>
                      </w:r>
                      <w:proofErr w:type="spellStart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xlan</w:t>
                      </w:r>
                      <w:proofErr w:type="spellEnd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VNI-10 bridge access 10</w:t>
                      </w:r>
                    </w:p>
                    <w:p w14:paraId="222E48BA" w14:textId="09FED8DF" w:rsidR="00330216" w:rsidRPr="001F06D0" w:rsidRDefault="00330216" w:rsidP="001F06D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  <w:lang w:val="nl-NL"/>
                        </w:rPr>
                      </w:pP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776BA788" w:rsidR="00330216" w:rsidRPr="001F06D0" w:rsidRDefault="00330216" w:rsidP="001F06D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net add </w:t>
                      </w: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xlan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VNI-20 </w:t>
                      </w: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xlan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id 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</w:t>
                      </w:r>
                    </w:p>
                    <w:p w14:paraId="222E48BC" w14:textId="3F4DE782" w:rsidR="00330216" w:rsidRPr="001F06D0" w:rsidRDefault="00330216" w:rsidP="001F06D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net 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add </w:t>
                      </w: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xlan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VNI-20 bridge access 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</w:t>
                      </w:r>
                    </w:p>
                    <w:p w14:paraId="222E48BD" w14:textId="5332DD12" w:rsidR="00330216" w:rsidRPr="001F06D0" w:rsidRDefault="00330216" w:rsidP="001F06D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  <w:lang w:val="nl-NL"/>
                        </w:rPr>
                        <w:t>net add vxlan VNI-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  <w:lang w:val="nl-NL"/>
                        </w:rPr>
                        <w:t>0 vxlan local-tunnelip 172.16.100.1</w:t>
                      </w:r>
                    </w:p>
                    <w:p w14:paraId="222E48BE" w14:textId="039BA527" w:rsidR="00330216" w:rsidRPr="001F06D0" w:rsidRDefault="00330216" w:rsidP="0042236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2B7D89">
        <w:rPr>
          <w:rFonts w:ascii="Consolas" w:hAnsi="Consolas" w:cs="Consolas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77777777" w:rsidR="00824F5C" w:rsidRDefault="00E17024" w:rsidP="00C207A1">
      <w:pPr>
        <w:rPr>
          <w:b/>
          <w:bCs/>
          <w:sz w:val="24"/>
          <w:szCs w:val="24"/>
        </w:rPr>
      </w:pPr>
      <w:r w:rsidRPr="00840A81">
        <w:rPr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3058560" behindDoc="0" locked="0" layoutInCell="1" allowOverlap="1" wp14:anchorId="222E443D" wp14:editId="222E443E">
                <wp:simplePos x="0" y="0"/>
                <wp:positionH relativeFrom="column">
                  <wp:posOffset>-914400</wp:posOffset>
                </wp:positionH>
                <wp:positionV relativeFrom="paragraph">
                  <wp:posOffset>3360420</wp:posOffset>
                </wp:positionV>
                <wp:extent cx="815161" cy="81915"/>
                <wp:effectExtent l="0" t="0" r="23495" b="13335"/>
                <wp:wrapNone/>
                <wp:docPr id="2306" name="Group 23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307" name="Straight Connector 2307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08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E9306C" id="Group 2306" o:spid="_x0000_s1026" style="position:absolute;margin-left:-1in;margin-top:264.6pt;width:64.2pt;height:6.45pt;z-index:253058560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">
                <v:line id="Straight Connector 2307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EonS8YAAADdAAAADwAAAGRycy9kb3ducmV2LnhtbESPQWvCQBSE74L/YXmCN92tBSupq7QB&#10;URCham2vj+xrEpp9G7Orif/eLRQ8DjPzDTNfdrYSV2p86VjD01iBIM6cKTnX8HlcjWYgfEA2WDkm&#10;DTfysFz0e3NMjGt5T9dDyEWEsE9QQxFCnUjps4Is+rGriaP34xqLIcoml6bBNsJtJSdKTaXFkuNC&#10;gTWlBWW/h4vV8LG9nc6rqk3Pbvd1XL+r7/R0WWs9HHRvryACdeER/m9vjIbJs3qBvzfxCcjFH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PhKJ0vGAAAA3QAAAA8AAAAAAAAA&#10;AAAAAAAAoQIAAGRycy9kb3ducmV2LnhtbFBLBQYAAAAABAAEAPkAAACUAwAAAAA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hpajMAA&#10;AADdAAAADwAAAGRycy9kb3ducmV2LnhtbERPy4rCMBTdD/gP4QruxtQHKrWpiDAguLI6s742tw9s&#10;bkqTqfXvzUJweTjvZDeYRvTUudqygtk0AkGcW11zqeB6+fnegHAeWWNjmRQ8ycEuHX0lGGv74DP1&#10;mS9FCGEXo4LK+zaW0uUVGXRT2xIHrrCdQR9gV0rd4SOEm0bOo2glDdYcGips6VBRfs/+jYKLfBa/&#10;61NmyGj5N1wP62Vf3JSajIf9FoSnwX/Eb/dRK5gvojA3vAlPQKY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hpajMAAAADdAAAADwAAAAAAAAAAAAAAAACYAgAAZHJzL2Rvd25y&#10;ZXYueG1sUEsFBgAAAAAEAAQA9QAAAIUDAAAAAA=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4094" w14:textId="77777777" w:rsidR="00E23AB4" w:rsidRPr="00E17024" w:rsidRDefault="008244FE" w:rsidP="00E23AB4">
      <w:pPr>
        <w:rPr>
          <w:b/>
          <w:bCs/>
          <w:color w:val="404040" w:themeColor="text1" w:themeTint="BF"/>
          <w:sz w:val="28"/>
          <w:szCs w:val="28"/>
        </w:rPr>
      </w:pPr>
      <w:r w:rsidRPr="00E17024">
        <w:rPr>
          <w:b/>
          <w:bCs/>
          <w:color w:val="404040" w:themeColor="text1" w:themeTint="BF"/>
          <w:sz w:val="28"/>
          <w:szCs w:val="28"/>
        </w:rPr>
        <w:t>Task 4: Configuring EVPN</w:t>
      </w:r>
    </w:p>
    <w:p w14:paraId="222E4095" w14:textId="77777777" w:rsidR="00F51DDC" w:rsidRPr="00E23AB4" w:rsidRDefault="008244FE" w:rsidP="00961A1C">
      <w:pPr>
        <w:pStyle w:val="ListParagraph"/>
        <w:numPr>
          <w:ilvl w:val="0"/>
          <w:numId w:val="52"/>
        </w:numPr>
        <w:spacing w:after="120" w:line="24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F51DDC">
        <w:rPr>
          <w:sz w:val="24"/>
          <w:szCs w:val="24"/>
        </w:rPr>
        <w:t xml:space="preserve">Access the </w:t>
      </w:r>
      <w:r w:rsidR="00E23AB4" w:rsidRPr="00F51DDC">
        <w:rPr>
          <w:sz w:val="24"/>
          <w:szCs w:val="24"/>
        </w:rPr>
        <w:t xml:space="preserve">spine </w:t>
      </w:r>
      <w:r w:rsidRPr="00F51DDC">
        <w:rPr>
          <w:sz w:val="24"/>
          <w:szCs w:val="24"/>
        </w:rPr>
        <w:t xml:space="preserve">switch that was assigned </w:t>
      </w:r>
      <w:r w:rsidR="00B84FB1" w:rsidRPr="00F51DDC">
        <w:rPr>
          <w:sz w:val="24"/>
          <w:szCs w:val="24"/>
        </w:rPr>
        <w:t>and configure EVPN</w:t>
      </w:r>
      <w:r w:rsidR="006A0B13" w:rsidRPr="00F51DDC">
        <w:rPr>
          <w:sz w:val="24"/>
          <w:szCs w:val="24"/>
        </w:rPr>
        <w:t>.</w:t>
      </w:r>
      <w:r w:rsidR="00E23AB4" w:rsidRPr="00F51DDC">
        <w:rPr>
          <w:sz w:val="24"/>
          <w:szCs w:val="24"/>
        </w:rPr>
        <w:t xml:space="preserve"> </w:t>
      </w:r>
      <w:r w:rsidR="00F51DDC">
        <w:rPr>
          <w:sz w:val="24"/>
          <w:szCs w:val="24"/>
        </w:rPr>
        <w:br/>
      </w:r>
      <w:r w:rsidR="00F51DDC" w:rsidRPr="00E23AB4">
        <w:rPr>
          <w:sz w:val="24"/>
          <w:szCs w:val="24"/>
        </w:rPr>
        <w:t xml:space="preserve">Switch </w:t>
      </w:r>
      <w:r w:rsidR="00F51DDC" w:rsidRPr="00E23AB4">
        <w:rPr>
          <w:b/>
          <w:bCs/>
          <w:i/>
          <w:iCs/>
          <w:sz w:val="24"/>
          <w:szCs w:val="24"/>
        </w:rPr>
        <w:t>spine4</w:t>
      </w:r>
      <w:r w:rsidR="00F51DDC" w:rsidRPr="00E23AB4">
        <w:rPr>
          <w:sz w:val="24"/>
          <w:szCs w:val="24"/>
        </w:rPr>
        <w:t xml:space="preserve"> should be configured similarl</w:t>
      </w:r>
      <w:r w:rsidR="00F51DDC">
        <w:rPr>
          <w:sz w:val="24"/>
          <w:szCs w:val="24"/>
        </w:rPr>
        <w:t>y</w:t>
      </w:r>
      <w:r w:rsidR="00F51DDC" w:rsidRPr="00E23AB4">
        <w:rPr>
          <w:sz w:val="24"/>
          <w:szCs w:val="24"/>
        </w:rPr>
        <w:t>.</w:t>
      </w:r>
    </w:p>
    <w:p w14:paraId="222E4096" w14:textId="77777777" w:rsidR="00F51DDC" w:rsidRPr="00F51DDC" w:rsidRDefault="00F51DDC" w:rsidP="00F51DDC">
      <w:pPr>
        <w:pStyle w:val="ListParagraph"/>
        <w:spacing w:after="0" w:line="240" w:lineRule="auto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4097" w14:textId="77777777" w:rsidR="00E23AB4" w:rsidRPr="00F51DDC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23AB4">
        <w:rPr>
          <w:noProof/>
        </w:rPr>
        <mc:AlternateContent>
          <mc:Choice Requires="wps">
            <w:drawing>
              <wp:anchor distT="45720" distB="45720" distL="114300" distR="114300" simplePos="0" relativeHeight="252878336" behindDoc="0" locked="0" layoutInCell="1" allowOverlap="1" wp14:anchorId="222E443F" wp14:editId="222E4440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77777777" w:rsidR="00330216" w:rsidRPr="00B84FB1" w:rsidRDefault="00330216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cl-spine3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net add </w:t>
                            </w:r>
                            <w:proofErr w:type="spellStart"/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bgp</w:t>
                            </w:r>
                            <w:proofErr w:type="spellEnd"/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evpn</w:t>
                            </w:r>
                            <w:proofErr w:type="spellEnd"/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neighbor swp1-2 activate</w:t>
                            </w:r>
                          </w:p>
                          <w:p w14:paraId="222E48C0" w14:textId="77777777" w:rsidR="00330216" w:rsidRPr="00B84FB1" w:rsidRDefault="00330216" w:rsidP="00E23AB4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cl-spine3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1" w14:textId="77777777" w:rsidR="00330216" w:rsidRPr="00B84FB1" w:rsidRDefault="00330216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42" type="#_x0000_t202" style="position:absolute;left:0;text-align:left;margin-left:18.45pt;margin-top:23.05pt;width:426.9pt;height:37.35pt;z-index:25287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">
                <v:textbox>
                  <w:txbxContent>
                    <w:p w14:paraId="222E48BF" w14:textId="77777777" w:rsidR="00330216" w:rsidRPr="00B84FB1" w:rsidRDefault="00330216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cl-spine3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net add </w:t>
                      </w:r>
                      <w:proofErr w:type="spellStart"/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bgp</w:t>
                      </w:r>
                      <w:proofErr w:type="spellEnd"/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evpn</w:t>
                      </w:r>
                      <w:proofErr w:type="spellEnd"/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neighbor swp1-2 activate</w:t>
                      </w:r>
                    </w:p>
                    <w:p w14:paraId="222E48C0" w14:textId="77777777" w:rsidR="00330216" w:rsidRPr="00B84FB1" w:rsidRDefault="00330216" w:rsidP="00E23AB4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cl-spine3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1" w14:textId="77777777" w:rsidR="00330216" w:rsidRPr="00B84FB1" w:rsidRDefault="00330216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51DDC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net add </w:t>
      </w:r>
      <w:proofErr w:type="spellStart"/>
      <w:r w:rsidRPr="00F51DDC">
        <w:rPr>
          <w:rFonts w:ascii="Consolas" w:hAnsi="Consolas" w:cs="Consolas"/>
          <w:b/>
          <w:bCs/>
          <w:i/>
          <w:iCs/>
          <w:sz w:val="24"/>
          <w:szCs w:val="24"/>
        </w:rPr>
        <w:t>bgp</w:t>
      </w:r>
      <w:proofErr w:type="spellEnd"/>
      <w:r w:rsidRPr="00F51DDC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proofErr w:type="spellStart"/>
      <w:r w:rsidRPr="00F51DDC">
        <w:rPr>
          <w:rFonts w:ascii="Consolas" w:hAnsi="Consolas" w:cs="Consolas"/>
          <w:b/>
          <w:bCs/>
          <w:i/>
          <w:iCs/>
          <w:sz w:val="24"/>
          <w:szCs w:val="24"/>
        </w:rPr>
        <w:t>evpn</w:t>
      </w:r>
      <w:proofErr w:type="spellEnd"/>
      <w:r w:rsidRPr="00F51DDC">
        <w:rPr>
          <w:rFonts w:ascii="Consolas" w:hAnsi="Consolas" w:cs="Consolas"/>
          <w:b/>
          <w:bCs/>
          <w:i/>
          <w:iCs/>
          <w:sz w:val="24"/>
          <w:szCs w:val="24"/>
        </w:rPr>
        <w:t xml:space="preserve"> neighbor &lt;INTERFACE&gt; activate</w:t>
      </w:r>
    </w:p>
    <w:p w14:paraId="222E4098" w14:textId="77777777" w:rsidR="00E23AB4" w:rsidRPr="00E23AB4" w:rsidRDefault="00E23AB4" w:rsidP="00961A1C">
      <w:pPr>
        <w:pStyle w:val="ListParagraph"/>
        <w:numPr>
          <w:ilvl w:val="0"/>
          <w:numId w:val="52"/>
        </w:numPr>
        <w:spacing w:after="120" w:line="240" w:lineRule="auto"/>
        <w:rPr>
          <w:sz w:val="24"/>
          <w:szCs w:val="24"/>
        </w:rPr>
      </w:pPr>
      <w:r w:rsidRPr="00E23AB4">
        <w:rPr>
          <w:sz w:val="24"/>
          <w:szCs w:val="24"/>
        </w:rPr>
        <w:t>Access the leaf switch that was assigned and configure EVPN to advertise all VNIs (EVPN allows VTEPs to exchange VNI membership information).</w:t>
      </w:r>
      <w:r w:rsidRPr="00E23AB4">
        <w:rPr>
          <w:sz w:val="24"/>
          <w:szCs w:val="24"/>
        </w:rPr>
        <w:br/>
        <w:t xml:space="preserve">Switch </w:t>
      </w:r>
      <w:r w:rsidRPr="00F51DDC">
        <w:rPr>
          <w:b/>
          <w:bCs/>
          <w:i/>
          <w:iCs/>
          <w:sz w:val="24"/>
          <w:szCs w:val="24"/>
        </w:rPr>
        <w:t>leaf</w:t>
      </w:r>
      <w:r w:rsidR="005928F5" w:rsidRPr="00F51DDC">
        <w:rPr>
          <w:b/>
          <w:bCs/>
          <w:i/>
          <w:iCs/>
          <w:sz w:val="24"/>
          <w:szCs w:val="24"/>
        </w:rPr>
        <w:t>2</w:t>
      </w:r>
      <w:r w:rsidR="005928F5">
        <w:rPr>
          <w:sz w:val="24"/>
          <w:szCs w:val="24"/>
        </w:rPr>
        <w:t xml:space="preserve"> should be configured similarly</w:t>
      </w:r>
      <w:r w:rsidRPr="00E23AB4">
        <w:rPr>
          <w:sz w:val="24"/>
          <w:szCs w:val="24"/>
        </w:rPr>
        <w:t>.</w:t>
      </w:r>
    </w:p>
    <w:p w14:paraId="222E4099" w14:textId="77777777" w:rsidR="008244FE" w:rsidRDefault="00443D55" w:rsidP="00E23AB4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Pr="00443D55">
        <w:rPr>
          <w:rFonts w:ascii="Consolas" w:hAnsi="Consolas" w:cs="Consolas"/>
          <w:b/>
          <w:bCs/>
          <w:i/>
          <w:iCs/>
          <w:sz w:val="24"/>
          <w:szCs w:val="24"/>
        </w:rPr>
        <w:t xml:space="preserve">net add </w:t>
      </w:r>
      <w:proofErr w:type="spellStart"/>
      <w:r w:rsidRPr="00443D55">
        <w:rPr>
          <w:rFonts w:ascii="Consolas" w:hAnsi="Consolas" w:cs="Consolas"/>
          <w:b/>
          <w:bCs/>
          <w:i/>
          <w:iCs/>
          <w:sz w:val="24"/>
          <w:szCs w:val="24"/>
        </w:rPr>
        <w:t>bgp</w:t>
      </w:r>
      <w:proofErr w:type="spellEnd"/>
      <w:r w:rsidRPr="00443D55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proofErr w:type="spellStart"/>
      <w:r w:rsidRPr="00443D55">
        <w:rPr>
          <w:rFonts w:ascii="Consolas" w:hAnsi="Consolas" w:cs="Consolas"/>
          <w:b/>
          <w:bCs/>
          <w:i/>
          <w:iCs/>
          <w:sz w:val="24"/>
          <w:szCs w:val="24"/>
        </w:rPr>
        <w:t>evpn</w:t>
      </w:r>
      <w:proofErr w:type="spellEnd"/>
      <w:r w:rsidRPr="00443D55">
        <w:rPr>
          <w:rFonts w:ascii="Consolas" w:hAnsi="Consolas" w:cs="Consolas"/>
          <w:b/>
          <w:bCs/>
          <w:i/>
          <w:iCs/>
          <w:sz w:val="24"/>
          <w:szCs w:val="24"/>
        </w:rPr>
        <w:t xml:space="preserve"> neighbor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INTERFACE&gt;</w:t>
      </w:r>
      <w:r w:rsidRPr="00443D55">
        <w:rPr>
          <w:rFonts w:ascii="Consolas" w:hAnsi="Consolas" w:cs="Consolas"/>
          <w:b/>
          <w:bCs/>
          <w:i/>
          <w:iCs/>
          <w:sz w:val="24"/>
          <w:szCs w:val="24"/>
        </w:rPr>
        <w:t xml:space="preserve"> activate</w:t>
      </w:r>
    </w:p>
    <w:p w14:paraId="222E409A" w14:textId="77777777" w:rsidR="00443D55" w:rsidRDefault="00E23AB4" w:rsidP="00E23AB4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818944" behindDoc="0" locked="0" layoutInCell="1" allowOverlap="1" wp14:anchorId="222E4441" wp14:editId="222E4442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0B02522F" w:rsidR="00330216" w:rsidRPr="00B84FB1" w:rsidRDefault="00330216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net add </w:t>
                            </w:r>
                            <w:proofErr w:type="spellStart"/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bgp</w:t>
                            </w:r>
                            <w:proofErr w:type="spellEnd"/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evpn</w:t>
                            </w:r>
                            <w:proofErr w:type="spellEnd"/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neighbor swp1-2 activate</w:t>
                            </w:r>
                          </w:p>
                          <w:p w14:paraId="222E48C3" w14:textId="6B9BBB56" w:rsidR="00330216" w:rsidRPr="00F51DDC" w:rsidRDefault="00330216" w:rsidP="00F51DDC">
                            <w:pPr>
                              <w:spacing w:after="0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51D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net add </w:t>
                            </w:r>
                            <w:proofErr w:type="spellStart"/>
                            <w:r w:rsidRPr="00F51D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bgp</w:t>
                            </w:r>
                            <w:proofErr w:type="spellEnd"/>
                            <w:r w:rsidRPr="00F51D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51D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evpn</w:t>
                            </w:r>
                            <w:proofErr w:type="spellEnd"/>
                            <w:r w:rsidRPr="00F51D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vertise-all-</w:t>
                            </w:r>
                            <w:proofErr w:type="spellStart"/>
                            <w:r w:rsidRPr="00F51D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ni</w:t>
                            </w:r>
                            <w:proofErr w:type="spellEnd"/>
                          </w:p>
                          <w:p w14:paraId="222E48C4" w14:textId="454A3FA5" w:rsidR="00330216" w:rsidRDefault="00330216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5" w14:textId="77777777" w:rsidR="00330216" w:rsidRDefault="00330216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330216" w:rsidRPr="00B84FB1" w:rsidRDefault="00330216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330216" w:rsidRPr="00B84FB1" w:rsidRDefault="00330216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330216" w:rsidRPr="00B84FB1" w:rsidRDefault="00330216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43" type="#_x0000_t202" style="position:absolute;left:0;text-align:left;margin-left:21.85pt;margin-top:19.5pt;width:426.9pt;height:47.55pt;z-index:252818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">
                <v:textbox>
                  <w:txbxContent>
                    <w:p w14:paraId="222E48C2" w14:textId="0B02522F" w:rsidR="00330216" w:rsidRPr="00B84FB1" w:rsidRDefault="00330216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net add </w:t>
                      </w:r>
                      <w:proofErr w:type="spellStart"/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bgp</w:t>
                      </w:r>
                      <w:proofErr w:type="spellEnd"/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evpn</w:t>
                      </w:r>
                      <w:proofErr w:type="spellEnd"/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neighbor swp1-2 activate</w:t>
                      </w:r>
                    </w:p>
                    <w:p w14:paraId="222E48C3" w14:textId="6B9BBB56" w:rsidR="00330216" w:rsidRPr="00F51DDC" w:rsidRDefault="00330216" w:rsidP="00F51DDC">
                      <w:pPr>
                        <w:spacing w:after="0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F51D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net add </w:t>
                      </w:r>
                      <w:proofErr w:type="spellStart"/>
                      <w:r w:rsidRPr="00F51D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bgp</w:t>
                      </w:r>
                      <w:proofErr w:type="spellEnd"/>
                      <w:r w:rsidRPr="00F51D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51D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evpn</w:t>
                      </w:r>
                      <w:proofErr w:type="spellEnd"/>
                      <w:r w:rsidRPr="00F51D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vertise-all-</w:t>
                      </w:r>
                      <w:proofErr w:type="spellStart"/>
                      <w:r w:rsidRPr="00F51D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ni</w:t>
                      </w:r>
                      <w:proofErr w:type="spellEnd"/>
                    </w:p>
                    <w:p w14:paraId="222E48C4" w14:textId="454A3FA5" w:rsidR="00330216" w:rsidRDefault="00330216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5" w14:textId="77777777" w:rsidR="00330216" w:rsidRDefault="00330216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330216" w:rsidRPr="00B84FB1" w:rsidRDefault="00330216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330216" w:rsidRPr="00B84FB1" w:rsidRDefault="00330216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330216" w:rsidRPr="00B84FB1" w:rsidRDefault="00330216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443D55" w:rsidRPr="00443D55">
        <w:rPr>
          <w:rFonts w:ascii="Consolas" w:hAnsi="Consolas" w:cs="Consolas"/>
          <w:b/>
          <w:bCs/>
          <w:i/>
          <w:iCs/>
          <w:sz w:val="24"/>
          <w:szCs w:val="24"/>
        </w:rPr>
        <w:t xml:space="preserve">net add </w:t>
      </w:r>
      <w:proofErr w:type="spellStart"/>
      <w:r w:rsidR="00443D55" w:rsidRPr="00443D55">
        <w:rPr>
          <w:rFonts w:ascii="Consolas" w:hAnsi="Consolas" w:cs="Consolas"/>
          <w:b/>
          <w:bCs/>
          <w:i/>
          <w:iCs/>
          <w:sz w:val="24"/>
          <w:szCs w:val="24"/>
        </w:rPr>
        <w:t>bgp</w:t>
      </w:r>
      <w:proofErr w:type="spellEnd"/>
      <w:r w:rsidR="00443D55" w:rsidRPr="00443D55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proofErr w:type="spellStart"/>
      <w:r w:rsidR="00443D55" w:rsidRPr="00443D55">
        <w:rPr>
          <w:rFonts w:ascii="Consolas" w:hAnsi="Consolas" w:cs="Consolas"/>
          <w:b/>
          <w:bCs/>
          <w:i/>
          <w:iCs/>
          <w:sz w:val="24"/>
          <w:szCs w:val="24"/>
        </w:rPr>
        <w:t>evpn</w:t>
      </w:r>
      <w:proofErr w:type="spellEnd"/>
      <w:r w:rsidR="00443D55" w:rsidRPr="00443D55">
        <w:rPr>
          <w:rFonts w:ascii="Consolas" w:hAnsi="Consolas" w:cs="Consolas"/>
          <w:b/>
          <w:bCs/>
          <w:i/>
          <w:iCs/>
          <w:sz w:val="24"/>
          <w:szCs w:val="24"/>
        </w:rPr>
        <w:t xml:space="preserve"> advertise-all-</w:t>
      </w:r>
      <w:proofErr w:type="spellStart"/>
      <w:r w:rsidR="00443D55" w:rsidRPr="00443D55">
        <w:rPr>
          <w:rFonts w:ascii="Consolas" w:hAnsi="Consolas" w:cs="Consolas"/>
          <w:b/>
          <w:bCs/>
          <w:i/>
          <w:iCs/>
          <w:sz w:val="24"/>
          <w:szCs w:val="24"/>
        </w:rPr>
        <w:t>vni</w:t>
      </w:r>
      <w:proofErr w:type="spellEnd"/>
    </w:p>
    <w:p w14:paraId="222E409B" w14:textId="77777777" w:rsidR="006A0B13" w:rsidRDefault="006A0B13" w:rsidP="006A0B13">
      <w:pPr>
        <w:pStyle w:val="ListParagraph"/>
        <w:ind w:left="360"/>
        <w:rPr>
          <w:sz w:val="24"/>
          <w:szCs w:val="24"/>
        </w:rPr>
      </w:pPr>
    </w:p>
    <w:p w14:paraId="222E409C" w14:textId="77777777" w:rsidR="00F51DDC" w:rsidRDefault="00F51DDC" w:rsidP="006A0B13">
      <w:pPr>
        <w:pStyle w:val="ListParagraph"/>
        <w:ind w:left="360"/>
        <w:rPr>
          <w:sz w:val="24"/>
          <w:szCs w:val="24"/>
        </w:rPr>
      </w:pPr>
    </w:p>
    <w:p w14:paraId="222E409D" w14:textId="77777777" w:rsidR="00F51DDC" w:rsidRDefault="00F51DDC" w:rsidP="006A0B13">
      <w:pPr>
        <w:pStyle w:val="ListParagraph"/>
        <w:ind w:left="360"/>
        <w:rPr>
          <w:sz w:val="24"/>
          <w:szCs w:val="24"/>
        </w:rPr>
      </w:pPr>
    </w:p>
    <w:p w14:paraId="222E409E" w14:textId="77777777" w:rsidR="00E17024" w:rsidRDefault="00E1702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22E409F" w14:textId="77777777" w:rsidR="00F51DDC" w:rsidRDefault="00F51DDC" w:rsidP="006A0B13">
      <w:pPr>
        <w:pStyle w:val="ListParagraph"/>
        <w:ind w:left="360"/>
        <w:rPr>
          <w:sz w:val="24"/>
          <w:szCs w:val="24"/>
        </w:rPr>
      </w:pPr>
    </w:p>
    <w:p w14:paraId="222E40A0" w14:textId="77777777" w:rsidR="006A0B13" w:rsidRPr="002B7D89" w:rsidRDefault="006A0B13" w:rsidP="00961A1C">
      <w:pPr>
        <w:pStyle w:val="ListParagraph"/>
        <w:numPr>
          <w:ilvl w:val="0"/>
          <w:numId w:val="52"/>
        </w:numPr>
        <w:spacing w:after="120" w:line="240" w:lineRule="auto"/>
        <w:rPr>
          <w:sz w:val="24"/>
          <w:szCs w:val="24"/>
        </w:rPr>
      </w:pPr>
      <w:r w:rsidRPr="006A0B13">
        <w:rPr>
          <w:sz w:val="24"/>
          <w:szCs w:val="24"/>
        </w:rPr>
        <w:t>Verify VXLAN Information</w:t>
      </w:r>
    </w:p>
    <w:p w14:paraId="222E40A1" w14:textId="77777777" w:rsidR="006A0B13" w:rsidRPr="006A0B13" w:rsidRDefault="006A0B13" w:rsidP="002B7D89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Pr="006A0B13">
        <w:rPr>
          <w:rFonts w:ascii="Consolas" w:hAnsi="Consolas" w:cs="Consolas"/>
          <w:b/>
          <w:bCs/>
          <w:i/>
          <w:iCs/>
          <w:sz w:val="24"/>
          <w:szCs w:val="24"/>
        </w:rPr>
        <w:t xml:space="preserve">net show </w:t>
      </w:r>
      <w:proofErr w:type="spellStart"/>
      <w:r w:rsidRPr="006A0B13">
        <w:rPr>
          <w:rFonts w:ascii="Consolas" w:hAnsi="Consolas" w:cs="Consolas"/>
          <w:b/>
          <w:bCs/>
          <w:i/>
          <w:iCs/>
          <w:sz w:val="24"/>
          <w:szCs w:val="24"/>
        </w:rPr>
        <w:t>evpn</w:t>
      </w:r>
      <w:proofErr w:type="spellEnd"/>
      <w:r w:rsidRPr="006A0B13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proofErr w:type="spellStart"/>
      <w:r w:rsidRPr="006A0B13">
        <w:rPr>
          <w:rFonts w:ascii="Consolas" w:hAnsi="Consolas" w:cs="Consolas"/>
          <w:b/>
          <w:bCs/>
          <w:i/>
          <w:iCs/>
          <w:sz w:val="24"/>
          <w:szCs w:val="24"/>
        </w:rPr>
        <w:t>vni</w:t>
      </w:r>
      <w:proofErr w:type="spellEnd"/>
      <w:r w:rsidRPr="006A0B13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VNI&gt;</w:t>
      </w:r>
    </w:p>
    <w:p w14:paraId="222E40A2" w14:textId="77777777" w:rsidR="006A0B13" w:rsidRDefault="002B7D89" w:rsidP="006A0B13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820992" behindDoc="0" locked="0" layoutInCell="1" allowOverlap="1" wp14:anchorId="222E4443" wp14:editId="222E4444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0BE01265" w:rsidR="00330216" w:rsidRPr="007827DC" w:rsidRDefault="00330216" w:rsidP="007827DC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net show </w:t>
                            </w:r>
                            <w:proofErr w:type="spellStart"/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evpn</w:t>
                            </w:r>
                            <w:proofErr w:type="spellEnd"/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ni</w:t>
                            </w:r>
                            <w:proofErr w:type="spellEnd"/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10</w:t>
                            </w:r>
                          </w:p>
                          <w:p w14:paraId="222E48CA" w14:textId="77777777" w:rsidR="00330216" w:rsidRPr="007827DC" w:rsidRDefault="00330216" w:rsidP="007827D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NI: 10</w:t>
                            </w:r>
                          </w:p>
                          <w:p w14:paraId="222E48CB" w14:textId="77777777" w:rsidR="00330216" w:rsidRPr="007827DC" w:rsidRDefault="00330216" w:rsidP="007827D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Type: L2</w:t>
                            </w:r>
                          </w:p>
                          <w:p w14:paraId="222E48CC" w14:textId="77777777" w:rsidR="00330216" w:rsidRPr="007827DC" w:rsidRDefault="00330216" w:rsidP="007827D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Tenant VRF: Default-IP-Routing-Table</w:t>
                            </w:r>
                          </w:p>
                          <w:p w14:paraId="222E48CD" w14:textId="77777777" w:rsidR="00330216" w:rsidRPr="007827DC" w:rsidRDefault="00330216" w:rsidP="007827D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xLAN</w:t>
                            </w:r>
                            <w:proofErr w:type="spellEnd"/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interface: VNI-10</w:t>
                            </w:r>
                          </w:p>
                          <w:p w14:paraId="222E48CE" w14:textId="77777777" w:rsidR="00330216" w:rsidRPr="007827DC" w:rsidRDefault="00330216" w:rsidP="007827D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xLAN</w:t>
                            </w:r>
                            <w:proofErr w:type="spellEnd"/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fIndex</w:t>
                            </w:r>
                            <w:proofErr w:type="spellEnd"/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 21</w:t>
                            </w:r>
                          </w:p>
                          <w:p w14:paraId="222E48CF" w14:textId="77777777" w:rsidR="00330216" w:rsidRPr="007827DC" w:rsidRDefault="00330216" w:rsidP="007827D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Local VTEP IP: 172.16.100.1</w:t>
                            </w:r>
                          </w:p>
                          <w:p w14:paraId="222E48D0" w14:textId="77777777" w:rsidR="00330216" w:rsidRPr="007827DC" w:rsidRDefault="00330216" w:rsidP="007827D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Remote VTEPs for this VNI:</w:t>
                            </w:r>
                          </w:p>
                          <w:p w14:paraId="222E48D1" w14:textId="77777777" w:rsidR="00330216" w:rsidRPr="007827DC" w:rsidRDefault="00330216" w:rsidP="007827D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172.16.100.2</w:t>
                            </w:r>
                          </w:p>
                          <w:p w14:paraId="222E48D2" w14:textId="77777777" w:rsidR="00330216" w:rsidRPr="007827DC" w:rsidRDefault="00330216" w:rsidP="007827D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7827DC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Number of MACs (local and remote) known for this VNI: 2</w:t>
                            </w:r>
                          </w:p>
                          <w:p w14:paraId="222E48D3" w14:textId="77777777" w:rsidR="00330216" w:rsidRPr="00B84FB1" w:rsidRDefault="00330216" w:rsidP="007827D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44" type="#_x0000_t202" style="position:absolute;left:0;text-align:left;margin-left:18.4pt;margin-top:7.1pt;width:396pt;height:158.3pt;z-index:252820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">
                <v:textbox>
                  <w:txbxContent>
                    <w:p w14:paraId="222E48C9" w14:textId="0BE01265" w:rsidR="00330216" w:rsidRPr="007827DC" w:rsidRDefault="00330216" w:rsidP="007827DC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net show </w:t>
                      </w:r>
                      <w:proofErr w:type="spellStart"/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evpn</w:t>
                      </w:r>
                      <w:proofErr w:type="spellEnd"/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ni</w:t>
                      </w:r>
                      <w:proofErr w:type="spellEnd"/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10</w:t>
                      </w:r>
                    </w:p>
                    <w:p w14:paraId="222E48CA" w14:textId="77777777" w:rsidR="00330216" w:rsidRPr="007827DC" w:rsidRDefault="00330216" w:rsidP="007827DC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NI: 10</w:t>
                      </w:r>
                    </w:p>
                    <w:p w14:paraId="222E48CB" w14:textId="77777777" w:rsidR="00330216" w:rsidRPr="007827DC" w:rsidRDefault="00330216" w:rsidP="007827DC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Type: L2</w:t>
                      </w:r>
                    </w:p>
                    <w:p w14:paraId="222E48CC" w14:textId="77777777" w:rsidR="00330216" w:rsidRPr="007827DC" w:rsidRDefault="00330216" w:rsidP="007827DC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Tenant VRF: Default-IP-Routing-Table</w:t>
                      </w:r>
                    </w:p>
                    <w:p w14:paraId="222E48CD" w14:textId="77777777" w:rsidR="00330216" w:rsidRPr="007827DC" w:rsidRDefault="00330216" w:rsidP="007827DC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xLAN</w:t>
                      </w:r>
                      <w:proofErr w:type="spellEnd"/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interface: VNI-10</w:t>
                      </w:r>
                    </w:p>
                    <w:p w14:paraId="222E48CE" w14:textId="77777777" w:rsidR="00330216" w:rsidRPr="007827DC" w:rsidRDefault="00330216" w:rsidP="007827DC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xLAN</w:t>
                      </w:r>
                      <w:proofErr w:type="spellEnd"/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fIndex</w:t>
                      </w:r>
                      <w:proofErr w:type="spellEnd"/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 21</w:t>
                      </w:r>
                    </w:p>
                    <w:p w14:paraId="222E48CF" w14:textId="77777777" w:rsidR="00330216" w:rsidRPr="007827DC" w:rsidRDefault="00330216" w:rsidP="007827DC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Local VTEP IP: 172.16.100.1</w:t>
                      </w:r>
                    </w:p>
                    <w:p w14:paraId="222E48D0" w14:textId="77777777" w:rsidR="00330216" w:rsidRPr="007827DC" w:rsidRDefault="00330216" w:rsidP="007827DC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Remote VTEPs for this VNI:</w:t>
                      </w:r>
                    </w:p>
                    <w:p w14:paraId="222E48D1" w14:textId="77777777" w:rsidR="00330216" w:rsidRPr="007827DC" w:rsidRDefault="00330216" w:rsidP="007827DC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172.16.100.2</w:t>
                      </w:r>
                    </w:p>
                    <w:p w14:paraId="222E48D2" w14:textId="77777777" w:rsidR="00330216" w:rsidRPr="007827DC" w:rsidRDefault="00330216" w:rsidP="007827DC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7827DC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Number of MACs (local and remote) known for this VNI: 2</w:t>
                      </w:r>
                    </w:p>
                    <w:p w14:paraId="222E48D3" w14:textId="77777777" w:rsidR="00330216" w:rsidRPr="00B84FB1" w:rsidRDefault="00330216" w:rsidP="007827DC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Default="007827DC" w:rsidP="006A0B13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A4" w14:textId="77777777" w:rsidR="007827DC" w:rsidRDefault="007827DC" w:rsidP="006A0B13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A5" w14:textId="77777777" w:rsidR="007827DC" w:rsidRDefault="007827DC" w:rsidP="006A0B13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A6" w14:textId="77777777" w:rsidR="007827DC" w:rsidRDefault="007827DC" w:rsidP="006A0B13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A7" w14:textId="77777777" w:rsidR="007827DC" w:rsidRDefault="007827DC" w:rsidP="006A0B13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A8" w14:textId="77777777" w:rsidR="007827DC" w:rsidRDefault="007827DC" w:rsidP="006A0B13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A9" w14:textId="77777777" w:rsidR="007827DC" w:rsidRDefault="002B7D89" w:rsidP="006A0B13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885504" behindDoc="0" locked="0" layoutInCell="1" allowOverlap="1" wp14:anchorId="222E4445" wp14:editId="222E4446">
                <wp:simplePos x="0" y="0"/>
                <wp:positionH relativeFrom="column">
                  <wp:posOffset>357233</wp:posOffset>
                </wp:positionH>
                <wp:positionV relativeFrom="paragraph">
                  <wp:posOffset>116205</wp:posOffset>
                </wp:positionV>
                <wp:extent cx="2340429" cy="332014"/>
                <wp:effectExtent l="0" t="0" r="3175" b="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0429" cy="33201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D81E48" id="Rectangle 319" o:spid="_x0000_s1026" style="position:absolute;margin-left:28.15pt;margin-top:9.15pt;width:184.3pt;height:26.15pt;z-index:25288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77777777" w:rsidR="007827DC" w:rsidRDefault="007827DC" w:rsidP="006A0B13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AB" w14:textId="77777777" w:rsidR="007827DC" w:rsidRDefault="007827DC" w:rsidP="006A0B13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AC" w14:textId="77777777" w:rsidR="007827DC" w:rsidRDefault="007827DC" w:rsidP="006A0B13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AD" w14:textId="77777777" w:rsidR="00F9030B" w:rsidRDefault="00E17024" w:rsidP="006A0B13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840A81">
        <w:rPr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3060608" behindDoc="0" locked="0" layoutInCell="1" allowOverlap="1" wp14:anchorId="222E4447" wp14:editId="222E4448">
                <wp:simplePos x="0" y="0"/>
                <wp:positionH relativeFrom="column">
                  <wp:posOffset>-914400</wp:posOffset>
                </wp:positionH>
                <wp:positionV relativeFrom="paragraph">
                  <wp:posOffset>336765</wp:posOffset>
                </wp:positionV>
                <wp:extent cx="815161" cy="81915"/>
                <wp:effectExtent l="0" t="0" r="23495" b="13335"/>
                <wp:wrapNone/>
                <wp:docPr id="2309" name="Group 23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310" name="Straight Connector 2310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11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7A24188" id="Group 2309" o:spid="_x0000_s1026" style="position:absolute;margin-left:-1in;margin-top:26.5pt;width:64.2pt;height:6.45pt;z-index:253060608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">
                <v:line id="Straight Connector 2310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nop4sMAAADdAAAADwAAAGRycy9kb3ducmV2LnhtbERPy4rCMBTdD8w/hDvgbkxVEKlGcQri&#10;gAhjfW0vzbUtNje1ibb+vVkMuDyc92zRmUo8qHGlZQWDfgSCOLO65FzBYb/6noBwHlljZZkUPMnB&#10;Yv75McNY25Z39Eh9LkIIuxgVFN7XsZQuK8ig69uaOHAX2xj0ATa51A22IdxUchhFY2mw5NBQYE1J&#10;Qdk1vRsFf5vn8baq2uRmt6f9+ic6J8f7WqneV7ecgvDU+bf43/2rFQxHg7A/vAlPQM5f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J6KeLDAAAA3QAAAA8AAAAAAAAAAAAA&#10;AAAAoQIAAGRycy9kb3ducmV2LnhtbFBLBQYAAAAABAAEAPkAAACRAwAAAAA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vllzMQA&#10;AADdAAAADwAAAGRycy9kb3ducmV2LnhtbESPQWvCQBSE7wX/w/KE3uomaakSXYMIhYKnRtvzM/uS&#10;DWbfhuwa4793C4Ueh5n5htkUk+3ESINvHStIFwkI4srplhsFp+PHywqED8gaO8ek4E4eiu3saYO5&#10;djf+orEMjYgQ9jkqMCH0uZS+MmTRL1xPHL3aDRZDlEMj9YC3CLedzJLkXVpsOS4Y7GlvqLqUV6vg&#10;KO/19/JQWrJa/kyn/fJtrM9KPc+n3RpEoCn8h//an1pB9pqm8PsmPgG5f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75ZczEAAAA3QAAAA8AAAAAAAAAAAAAAAAAmAIAAGRycy9k&#10;b3ducmV2LnhtbFBLBQYAAAAABAAEAPUAAACJAwAAAAA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40AE" w14:textId="77777777" w:rsidR="00F9030B" w:rsidRPr="00E17024" w:rsidRDefault="00F9030B" w:rsidP="00F9030B">
      <w:pPr>
        <w:rPr>
          <w:rFonts w:eastAsiaTheme="minorEastAsia" w:hAnsi="Calibri"/>
          <w:color w:val="404040" w:themeColor="text1" w:themeTint="BF"/>
          <w:kern w:val="24"/>
          <w:sz w:val="28"/>
          <w:szCs w:val="28"/>
        </w:rPr>
      </w:pPr>
      <w:r w:rsidRPr="00E17024">
        <w:rPr>
          <w:b/>
          <w:bCs/>
          <w:color w:val="404040" w:themeColor="text1" w:themeTint="BF"/>
          <w:sz w:val="28"/>
          <w:szCs w:val="28"/>
        </w:rPr>
        <w:t xml:space="preserve">Task </w:t>
      </w:r>
      <w:r w:rsidR="00100100" w:rsidRPr="00E17024">
        <w:rPr>
          <w:b/>
          <w:bCs/>
          <w:color w:val="404040" w:themeColor="text1" w:themeTint="BF"/>
          <w:sz w:val="28"/>
          <w:szCs w:val="28"/>
        </w:rPr>
        <w:t>5</w:t>
      </w:r>
      <w:r w:rsidRPr="00E17024">
        <w:rPr>
          <w:b/>
          <w:bCs/>
          <w:color w:val="404040" w:themeColor="text1" w:themeTint="BF"/>
          <w:sz w:val="28"/>
          <w:szCs w:val="28"/>
        </w:rPr>
        <w:t xml:space="preserve">: </w:t>
      </w:r>
      <w:r w:rsidRPr="00E17024">
        <w:rPr>
          <w:b/>
          <w:bCs/>
          <w:noProof/>
          <w:color w:val="404040" w:themeColor="text1" w:themeTint="BF"/>
          <w:sz w:val="28"/>
          <w:szCs w:val="28"/>
        </w:rPr>
        <w:t>Verify end-to-end communication</w:t>
      </w:r>
    </w:p>
    <w:p w14:paraId="222E40AF" w14:textId="77777777" w:rsidR="00F240E3" w:rsidRPr="00F9030B" w:rsidRDefault="004577C1" w:rsidP="00961A1C">
      <w:pPr>
        <w:numPr>
          <w:ilvl w:val="0"/>
          <w:numId w:val="50"/>
        </w:numPr>
        <w:spacing w:after="0"/>
        <w:rPr>
          <w:sz w:val="24"/>
          <w:szCs w:val="24"/>
        </w:rPr>
      </w:pPr>
      <w:r w:rsidRPr="00F9030B">
        <w:rPr>
          <w:sz w:val="24"/>
          <w:szCs w:val="24"/>
        </w:rPr>
        <w:t>Each VNI is a logical layer 2 network ov</w:t>
      </w:r>
      <w:r w:rsidR="00F9030B" w:rsidRPr="00F9030B">
        <w:rPr>
          <w:sz w:val="24"/>
          <w:szCs w:val="24"/>
        </w:rPr>
        <w:t>er the underlay layer 3 network.</w:t>
      </w:r>
      <w:r w:rsidR="00F9030B">
        <w:rPr>
          <w:sz w:val="24"/>
          <w:szCs w:val="24"/>
        </w:rPr>
        <w:br/>
      </w:r>
      <w:r w:rsidRPr="00F9030B">
        <w:rPr>
          <w:sz w:val="24"/>
          <w:szCs w:val="24"/>
        </w:rPr>
        <w:t>Logically there are no layer 3 hops between hosts in the same VNI</w:t>
      </w:r>
      <w:r w:rsidR="002B7D89">
        <w:rPr>
          <w:sz w:val="24"/>
          <w:szCs w:val="24"/>
        </w:rPr>
        <w:t>.</w:t>
      </w:r>
    </w:p>
    <w:p w14:paraId="222E40B0" w14:textId="6272BDDC" w:rsidR="00F9030B" w:rsidRPr="00F9030B" w:rsidRDefault="002B7D89" w:rsidP="00961A1C">
      <w:pPr>
        <w:numPr>
          <w:ilvl w:val="0"/>
          <w:numId w:val="50"/>
        </w:numPr>
        <w:spacing w:after="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828160" behindDoc="0" locked="0" layoutInCell="1" allowOverlap="1" wp14:anchorId="222E4449" wp14:editId="222E444A">
                <wp:simplePos x="0" y="0"/>
                <wp:positionH relativeFrom="column">
                  <wp:posOffset>185058</wp:posOffset>
                </wp:positionH>
                <wp:positionV relativeFrom="paragraph">
                  <wp:posOffset>1977027</wp:posOffset>
                </wp:positionV>
                <wp:extent cx="6207125" cy="802640"/>
                <wp:effectExtent l="0" t="0" r="22225" b="16510"/>
                <wp:wrapThrough wrapText="bothSides">
                  <wp:wrapPolygon edited="0">
                    <wp:start x="0" y="0"/>
                    <wp:lineTo x="0" y="21532"/>
                    <wp:lineTo x="21611" y="21532"/>
                    <wp:lineTo x="2161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7125" cy="802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D4" w14:textId="62331871" w:rsidR="00330216" w:rsidRPr="004D05C3" w:rsidRDefault="00330216" w:rsidP="004D05C3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~]# traceroute 172.16.10.28</w:t>
                            </w:r>
                          </w:p>
                          <w:p w14:paraId="222E48D5" w14:textId="77777777" w:rsidR="00330216" w:rsidRPr="004D05C3" w:rsidRDefault="00330216" w:rsidP="004D05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traceroute to 172.16.10.28 (172.16.10.28</w:t>
                            </w:r>
                            <w:r w:rsidRPr="004D05C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), 30 hops max, 60 byte packets</w:t>
                            </w:r>
                          </w:p>
                          <w:p w14:paraId="222E48D6" w14:textId="77777777" w:rsidR="00330216" w:rsidRPr="004D05C3" w:rsidRDefault="00330216" w:rsidP="0010010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05C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1  172.16.10.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28</w:t>
                            </w:r>
                            <w:r w:rsidRPr="004D05C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(172.16.10.11)  0.143 </w:t>
                            </w:r>
                            <w:proofErr w:type="spellStart"/>
                            <w:r w:rsidRPr="004D05C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s</w:t>
                            </w:r>
                            <w:proofErr w:type="spellEnd"/>
                            <w:r w:rsidRPr="004D05C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0.103 </w:t>
                            </w:r>
                            <w:proofErr w:type="spellStart"/>
                            <w:r w:rsidRPr="004D05C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s</w:t>
                            </w:r>
                            <w:proofErr w:type="spellEnd"/>
                            <w:r w:rsidRPr="004D05C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0.144 </w:t>
                            </w:r>
                            <w:proofErr w:type="spellStart"/>
                            <w:r w:rsidRPr="004D05C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s</w:t>
                            </w:r>
                            <w:proofErr w:type="spellEnd"/>
                          </w:p>
                          <w:p w14:paraId="222E48D7" w14:textId="77777777" w:rsidR="00330216" w:rsidRPr="00F9030B" w:rsidRDefault="00330216" w:rsidP="004D05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45" type="#_x0000_t202" style="position:absolute;left:0;text-align:left;margin-left:14.55pt;margin-top:155.65pt;width:488.75pt;height:63.2pt;z-index:25282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">
                <v:textbox>
                  <w:txbxContent>
                    <w:p w14:paraId="222E48D4" w14:textId="62331871" w:rsidR="00330216" w:rsidRPr="004D05C3" w:rsidRDefault="00330216" w:rsidP="004D05C3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~]# traceroute 172.16.10.28</w:t>
                      </w:r>
                    </w:p>
                    <w:p w14:paraId="222E48D5" w14:textId="77777777" w:rsidR="00330216" w:rsidRPr="004D05C3" w:rsidRDefault="00330216" w:rsidP="004D05C3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traceroute to 172.16.10.28 (172.16.10.28</w:t>
                      </w:r>
                      <w:r w:rsidRPr="004D05C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), 30 hops max, 60 byte packets</w:t>
                      </w:r>
                    </w:p>
                    <w:p w14:paraId="222E48D6" w14:textId="77777777" w:rsidR="00330216" w:rsidRPr="004D05C3" w:rsidRDefault="00330216" w:rsidP="0010010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05C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1  172.16.10.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28</w:t>
                      </w:r>
                      <w:r w:rsidRPr="004D05C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(172.16.10.11)  0.143 </w:t>
                      </w:r>
                      <w:proofErr w:type="spellStart"/>
                      <w:r w:rsidRPr="004D05C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s</w:t>
                      </w:r>
                      <w:proofErr w:type="spellEnd"/>
                      <w:r w:rsidRPr="004D05C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0.103 </w:t>
                      </w:r>
                      <w:proofErr w:type="spellStart"/>
                      <w:r w:rsidRPr="004D05C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s</w:t>
                      </w:r>
                      <w:proofErr w:type="spellEnd"/>
                      <w:r w:rsidRPr="004D05C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0.144 </w:t>
                      </w:r>
                      <w:proofErr w:type="spellStart"/>
                      <w:r w:rsidRPr="004D05C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s</w:t>
                      </w:r>
                      <w:proofErr w:type="spellEnd"/>
                    </w:p>
                    <w:p w14:paraId="222E48D7" w14:textId="77777777" w:rsidR="00330216" w:rsidRPr="00F9030B" w:rsidRDefault="00330216" w:rsidP="004D05C3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F9030B"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826112" behindDoc="0" locked="0" layoutInCell="1" allowOverlap="1" wp14:anchorId="222E444B" wp14:editId="222E444C">
                <wp:simplePos x="0" y="0"/>
                <wp:positionH relativeFrom="column">
                  <wp:posOffset>216877</wp:posOffset>
                </wp:positionH>
                <wp:positionV relativeFrom="paragraph">
                  <wp:posOffset>747786</wp:posOffset>
                </wp:positionV>
                <wp:extent cx="5421630" cy="978877"/>
                <wp:effectExtent l="0" t="0" r="26670" b="12065"/>
                <wp:wrapThrough wrapText="bothSides">
                  <wp:wrapPolygon edited="0">
                    <wp:start x="0" y="0"/>
                    <wp:lineTo x="0" y="21446"/>
                    <wp:lineTo x="21630" y="21446"/>
                    <wp:lineTo x="21630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9788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D8" w14:textId="1F6ECF7F" w:rsidR="00330216" w:rsidRPr="00F9030B" w:rsidRDefault="00330216" w:rsidP="00F9030B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~]# ping 172.16.10.28</w:t>
                            </w:r>
                          </w:p>
                          <w:p w14:paraId="222E48D9" w14:textId="77777777" w:rsidR="00330216" w:rsidRPr="00F9030B" w:rsidRDefault="00330216" w:rsidP="00F903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PING 172.16.10.28 (172.16.10.28</w:t>
                            </w:r>
                            <w:r w:rsidRPr="00F9030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) 56(84) bytes of data.</w:t>
                            </w:r>
                          </w:p>
                          <w:p w14:paraId="222E48DA" w14:textId="77777777" w:rsidR="00330216" w:rsidRPr="00F9030B" w:rsidRDefault="00330216" w:rsidP="0010010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9030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64 bytes from 172.16.10.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28</w:t>
                            </w:r>
                            <w:r w:rsidRPr="00F9030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Pr="00F9030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cmp_seq</w:t>
                            </w:r>
                            <w:proofErr w:type="spellEnd"/>
                            <w:r w:rsidRPr="00F9030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1 </w:t>
                            </w:r>
                            <w:proofErr w:type="spellStart"/>
                            <w:r w:rsidRPr="00F9030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ttl</w:t>
                            </w:r>
                            <w:proofErr w:type="spellEnd"/>
                            <w:r w:rsidRPr="00F9030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64 time=0.221 </w:t>
                            </w:r>
                            <w:proofErr w:type="spellStart"/>
                            <w:r w:rsidRPr="00F9030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s</w:t>
                            </w:r>
                            <w:proofErr w:type="spellEnd"/>
                          </w:p>
                          <w:p w14:paraId="222E48DB" w14:textId="77777777" w:rsidR="00330216" w:rsidRPr="00F9030B" w:rsidRDefault="00330216" w:rsidP="0010010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9030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64 bytes from 172.16.10.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28</w:t>
                            </w:r>
                            <w:r w:rsidRPr="00F9030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Pr="00F9030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cmp_seq</w:t>
                            </w:r>
                            <w:proofErr w:type="spellEnd"/>
                            <w:r w:rsidRPr="00F9030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2 </w:t>
                            </w:r>
                            <w:proofErr w:type="spellStart"/>
                            <w:r w:rsidRPr="00F9030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ttl</w:t>
                            </w:r>
                            <w:proofErr w:type="spellEnd"/>
                            <w:r w:rsidRPr="00F9030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64 time=0.098 </w:t>
                            </w:r>
                            <w:proofErr w:type="spellStart"/>
                            <w:r w:rsidRPr="00F9030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s</w:t>
                            </w:r>
                            <w:proofErr w:type="spellEnd"/>
                          </w:p>
                          <w:p w14:paraId="222E48DC" w14:textId="77777777" w:rsidR="00330216" w:rsidRPr="00F9030B" w:rsidRDefault="00330216" w:rsidP="00F903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46" type="#_x0000_t202" style="position:absolute;left:0;text-align:left;margin-left:17.1pt;margin-top:58.9pt;width:426.9pt;height:77.1pt;z-index:252826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">
                <v:textbox>
                  <w:txbxContent>
                    <w:p w14:paraId="222E48D8" w14:textId="1F6ECF7F" w:rsidR="00330216" w:rsidRPr="00F9030B" w:rsidRDefault="00330216" w:rsidP="00F9030B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~]# ping 172.16.10.28</w:t>
                      </w:r>
                    </w:p>
                    <w:p w14:paraId="222E48D9" w14:textId="77777777" w:rsidR="00330216" w:rsidRPr="00F9030B" w:rsidRDefault="00330216" w:rsidP="00F9030B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PING 172.16.10.28 (172.16.10.28</w:t>
                      </w:r>
                      <w:r w:rsidRPr="00F9030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) 56(84) bytes of data.</w:t>
                      </w:r>
                    </w:p>
                    <w:p w14:paraId="222E48DA" w14:textId="77777777" w:rsidR="00330216" w:rsidRPr="00F9030B" w:rsidRDefault="00330216" w:rsidP="0010010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9030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64 bytes from 172.16.10.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28</w:t>
                      </w:r>
                      <w:r w:rsidRPr="00F9030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Pr="00F9030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cmp_seq</w:t>
                      </w:r>
                      <w:proofErr w:type="spellEnd"/>
                      <w:r w:rsidRPr="00F9030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1 </w:t>
                      </w:r>
                      <w:proofErr w:type="spellStart"/>
                      <w:r w:rsidRPr="00F9030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ttl</w:t>
                      </w:r>
                      <w:proofErr w:type="spellEnd"/>
                      <w:r w:rsidRPr="00F9030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64 time=0.221 </w:t>
                      </w:r>
                      <w:proofErr w:type="spellStart"/>
                      <w:r w:rsidRPr="00F9030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s</w:t>
                      </w:r>
                      <w:proofErr w:type="spellEnd"/>
                    </w:p>
                    <w:p w14:paraId="222E48DB" w14:textId="77777777" w:rsidR="00330216" w:rsidRPr="00F9030B" w:rsidRDefault="00330216" w:rsidP="0010010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9030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64 bytes from 172.16.10.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28</w:t>
                      </w:r>
                      <w:r w:rsidRPr="00F9030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Pr="00F9030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cmp_seq</w:t>
                      </w:r>
                      <w:proofErr w:type="spellEnd"/>
                      <w:r w:rsidRPr="00F9030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2 </w:t>
                      </w:r>
                      <w:proofErr w:type="spellStart"/>
                      <w:r w:rsidRPr="00F9030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ttl</w:t>
                      </w:r>
                      <w:proofErr w:type="spellEnd"/>
                      <w:r w:rsidRPr="00F9030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64 time=0.098 </w:t>
                      </w:r>
                      <w:proofErr w:type="spellStart"/>
                      <w:r w:rsidRPr="00F9030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s</w:t>
                      </w:r>
                      <w:proofErr w:type="spellEnd"/>
                    </w:p>
                    <w:p w14:paraId="222E48DC" w14:textId="77777777" w:rsidR="00330216" w:rsidRPr="00F9030B" w:rsidRDefault="00330216" w:rsidP="00F9030B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577C1" w:rsidRPr="00F9030B">
        <w:rPr>
          <w:sz w:val="24"/>
          <w:szCs w:val="24"/>
        </w:rPr>
        <w:t>Use ‘</w:t>
      </w:r>
      <w:r w:rsidR="004577C1" w:rsidRPr="00F9030B">
        <w:rPr>
          <w:b/>
          <w:bCs/>
          <w:sz w:val="24"/>
          <w:szCs w:val="24"/>
        </w:rPr>
        <w:t>ping</w:t>
      </w:r>
      <w:r w:rsidR="004577C1" w:rsidRPr="00F9030B">
        <w:rPr>
          <w:sz w:val="24"/>
          <w:szCs w:val="24"/>
        </w:rPr>
        <w:t>’ and ‘</w:t>
      </w:r>
      <w:r w:rsidR="004577C1" w:rsidRPr="00F9030B">
        <w:rPr>
          <w:b/>
          <w:bCs/>
          <w:sz w:val="24"/>
          <w:szCs w:val="24"/>
        </w:rPr>
        <w:t>traceroute</w:t>
      </w:r>
      <w:r w:rsidR="004577C1" w:rsidRPr="00F9030B">
        <w:rPr>
          <w:sz w:val="24"/>
          <w:szCs w:val="24"/>
        </w:rPr>
        <w:t>’ utilities to verify end-to-end communication between hosts in a VNI</w:t>
      </w:r>
      <w:r w:rsidR="00F9030B" w:rsidRPr="00F9030B">
        <w:rPr>
          <w:sz w:val="24"/>
          <w:szCs w:val="24"/>
        </w:rPr>
        <w:t>. For example in Group B</w:t>
      </w:r>
      <w:r w:rsidR="00F9030B">
        <w:rPr>
          <w:sz w:val="24"/>
          <w:szCs w:val="24"/>
        </w:rPr>
        <w:t xml:space="preserve"> ping from host ‘</w:t>
      </w:r>
      <w:r w:rsidR="007231ED">
        <w:rPr>
          <w:rFonts w:ascii="Consolas" w:hAnsi="Consolas" w:cs="Consolas"/>
          <w:b/>
          <w:bCs/>
          <w:sz w:val="24"/>
          <w:szCs w:val="24"/>
        </w:rPr>
        <w:t>host1</w:t>
      </w:r>
      <w:r w:rsidR="00F9030B" w:rsidRPr="00F9030B">
        <w:rPr>
          <w:rFonts w:ascii="Consolas" w:hAnsi="Consolas" w:cs="Consolas"/>
          <w:b/>
          <w:bCs/>
          <w:sz w:val="24"/>
          <w:szCs w:val="24"/>
        </w:rPr>
        <w:t>’</w:t>
      </w:r>
      <w:r w:rsidR="00F9030B" w:rsidRPr="00F9030B">
        <w:rPr>
          <w:sz w:val="24"/>
          <w:szCs w:val="24"/>
        </w:rPr>
        <w:t xml:space="preserve"> to </w:t>
      </w:r>
      <w:r w:rsidR="00F9030B">
        <w:rPr>
          <w:sz w:val="24"/>
          <w:szCs w:val="24"/>
        </w:rPr>
        <w:t>‘</w:t>
      </w:r>
      <w:r w:rsidR="00EF2BE3">
        <w:rPr>
          <w:rFonts w:ascii="Consolas" w:hAnsi="Consolas" w:cs="Consolas"/>
          <w:b/>
          <w:bCs/>
          <w:sz w:val="24"/>
          <w:szCs w:val="24"/>
        </w:rPr>
        <w:t>host3</w:t>
      </w:r>
      <w:r w:rsidR="00F9030B" w:rsidRPr="00F9030B">
        <w:rPr>
          <w:rFonts w:ascii="Consolas" w:hAnsi="Consolas" w:cs="Consolas"/>
          <w:b/>
          <w:bCs/>
          <w:sz w:val="24"/>
          <w:szCs w:val="24"/>
        </w:rPr>
        <w:t>’</w:t>
      </w:r>
      <w:r w:rsidR="00F9030B" w:rsidRPr="00F9030B">
        <w:rPr>
          <w:sz w:val="24"/>
          <w:szCs w:val="24"/>
        </w:rPr>
        <w:t xml:space="preserve"> that are configured in VNI-10</w:t>
      </w:r>
      <w:r w:rsidR="00F9030B">
        <w:rPr>
          <w:sz w:val="24"/>
          <w:szCs w:val="24"/>
        </w:rPr>
        <w:t>.</w:t>
      </w:r>
    </w:p>
    <w:p w14:paraId="222E40B1" w14:textId="77777777" w:rsidR="00F9030B" w:rsidRDefault="00F9030B" w:rsidP="00E17024">
      <w:pPr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40B2" w14:textId="77777777" w:rsidR="00F9030B" w:rsidRPr="003A6E54" w:rsidRDefault="00F9030B" w:rsidP="00F9030B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40B3" w14:textId="77777777" w:rsidR="00696A34" w:rsidRPr="00910A85" w:rsidRDefault="00696A34" w:rsidP="00696A34">
      <w:pPr>
        <w:spacing w:after="0" w:line="240" w:lineRule="auto"/>
        <w:rPr>
          <w:b/>
          <w:bCs/>
          <w:sz w:val="24"/>
          <w:szCs w:val="24"/>
        </w:rPr>
      </w:pPr>
      <w:r w:rsidRPr="00910A85">
        <w:rPr>
          <w:b/>
          <w:bCs/>
          <w:sz w:val="24"/>
          <w:szCs w:val="24"/>
        </w:rPr>
        <w:t xml:space="preserve">** </w:t>
      </w:r>
      <w:r w:rsidRPr="00E17024">
        <w:rPr>
          <w:b/>
          <w:bCs/>
          <w:color w:val="404040" w:themeColor="text1" w:themeTint="BF"/>
          <w:sz w:val="24"/>
          <w:szCs w:val="24"/>
        </w:rPr>
        <w:t xml:space="preserve">Please note: </w:t>
      </w:r>
    </w:p>
    <w:p w14:paraId="222E40B4" w14:textId="77777777" w:rsidR="00696A34" w:rsidRPr="00910A85" w:rsidRDefault="00696A34" w:rsidP="00961A1C">
      <w:pPr>
        <w:pStyle w:val="ListParagraph"/>
        <w:numPr>
          <w:ilvl w:val="0"/>
          <w:numId w:val="3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next practice relies on VXLAN with EVPN configuration. Please make sure to save the configuration before exiting.</w:t>
      </w:r>
    </w:p>
    <w:p w14:paraId="222E40B5" w14:textId="77777777" w:rsidR="00F9030B" w:rsidRPr="003A6E54" w:rsidRDefault="00F9030B" w:rsidP="00F9030B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40B6" w14:textId="77777777" w:rsidR="00F9030B" w:rsidRDefault="00F9030B" w:rsidP="00F9030B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B7" w14:textId="77777777" w:rsidR="00AA3C95" w:rsidRPr="003A6E54" w:rsidRDefault="00E17024" w:rsidP="00C732D2">
      <w:pPr>
        <w:pStyle w:val="ListParagraph"/>
        <w:spacing w:line="360" w:lineRule="auto"/>
        <w:ind w:left="360"/>
        <w:rPr>
          <w:b/>
          <w:bCs/>
          <w:sz w:val="24"/>
          <w:szCs w:val="24"/>
        </w:rPr>
      </w:pPr>
      <w:r w:rsidRPr="00E17024">
        <w:rPr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3066752" behindDoc="0" locked="0" layoutInCell="1" allowOverlap="1" wp14:anchorId="222E444D" wp14:editId="222E444E">
                <wp:simplePos x="0" y="0"/>
                <wp:positionH relativeFrom="column">
                  <wp:posOffset>2605715</wp:posOffset>
                </wp:positionH>
                <wp:positionV relativeFrom="paragraph">
                  <wp:posOffset>-2480631</wp:posOffset>
                </wp:positionV>
                <wp:extent cx="164466" cy="5683174"/>
                <wp:effectExtent l="22225" t="0" r="10160" b="29210"/>
                <wp:wrapNone/>
                <wp:docPr id="2318" name="Elb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164466" cy="5683174"/>
                        </a:xfrm>
                        <a:prstGeom prst="bentConnector2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D82CA8" id="Elbow Connector 34" o:spid="_x0000_s1026" type="#_x0000_t33" style="position:absolute;margin-left:205.15pt;margin-top:-195.35pt;width:12.95pt;height:447.5pt;rotation:90;flip:x;z-index:253066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" strokecolor="#404040 [2429]" strokeweight="2.25pt">
                <v:stroke dashstyle="1 1" joinstyle="round"/>
                <v:shadow color="#e7e6e6 [3214]"/>
              </v:shape>
            </w:pict>
          </mc:Fallback>
        </mc:AlternateContent>
      </w:r>
      <w:r w:rsidRPr="00E17024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3067776" behindDoc="0" locked="0" layoutInCell="1" allowOverlap="1" wp14:anchorId="222E444F" wp14:editId="222E4450">
                <wp:simplePos x="0" y="0"/>
                <wp:positionH relativeFrom="column">
                  <wp:posOffset>-207010</wp:posOffset>
                </wp:positionH>
                <wp:positionV relativeFrom="paragraph">
                  <wp:posOffset>194945</wp:posOffset>
                </wp:positionV>
                <wp:extent cx="107950" cy="107950"/>
                <wp:effectExtent l="0" t="0" r="6350" b="6350"/>
                <wp:wrapNone/>
                <wp:docPr id="2319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07950"/>
                        </a:xfrm>
                        <a:prstGeom prst="ellipse">
                          <a:avLst/>
                        </a:prstGeom>
                        <a:solidFill>
                          <a:srgbClr val="40C1B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E270C2" id="Oval 47" o:spid="_x0000_s1026" style="position:absolute;margin-left:-16.3pt;margin-top:15.35pt;width:8.5pt;height:8.5pt;z-index:25306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" fillcolor="#40c1bb" stroked="f" strokeweight="1pt">
                <v:stroke joinstyle="miter"/>
              </v:oval>
            </w:pict>
          </mc:Fallback>
        </mc:AlternateContent>
      </w:r>
      <w:r w:rsidR="00AA3C95"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838400" behindDoc="0" locked="0" layoutInCell="1" allowOverlap="1" wp14:anchorId="222E4451" wp14:editId="222E4452">
                <wp:simplePos x="0" y="0"/>
                <wp:positionH relativeFrom="page">
                  <wp:posOffset>802305</wp:posOffset>
                </wp:positionH>
                <wp:positionV relativeFrom="paragraph">
                  <wp:posOffset>60768</wp:posOffset>
                </wp:positionV>
                <wp:extent cx="5800725" cy="401955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77777777" w:rsidR="00330216" w:rsidRPr="00E17024" w:rsidRDefault="00330216" w:rsidP="00AA3C95">
                            <w:pPr>
                              <w:pStyle w:val="Heading2"/>
                              <w:rPr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E17024">
                              <w:rPr>
                                <w:color w:val="00B0F0"/>
                              </w:rPr>
                              <w:t>Practice 7</w:t>
                            </w:r>
                            <w:r w:rsidRPr="00E17024">
                              <w:rPr>
                                <w:color w:val="404040" w:themeColor="text1" w:themeTint="BF"/>
                              </w:rPr>
                              <w:t>: Configuring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47" type="#_x0000_t202" style="position:absolute;left:0;text-align:left;margin-left:63.15pt;margin-top:4.8pt;width:456.75pt;height:31.65pt;z-index:252838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" filled="f" stroked="f" strokeweight=".5pt">
                <v:textbox>
                  <w:txbxContent>
                    <w:p w14:paraId="222E48DD" w14:textId="77777777" w:rsidR="00330216" w:rsidRPr="00E17024" w:rsidRDefault="00330216" w:rsidP="00AA3C95">
                      <w:pPr>
                        <w:pStyle w:val="Heading2"/>
                        <w:rPr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E17024">
                        <w:rPr>
                          <w:color w:val="00B0F0"/>
                        </w:rPr>
                        <w:t>Practice 7</w:t>
                      </w:r>
                      <w:r w:rsidRPr="00E17024">
                        <w:rPr>
                          <w:color w:val="404040" w:themeColor="text1" w:themeTint="BF"/>
                        </w:rPr>
                        <w:t>: Configuring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40B8" w14:textId="77777777" w:rsidR="00E17024" w:rsidRDefault="00E17024" w:rsidP="00AA3C95">
      <w:pPr>
        <w:rPr>
          <w:b/>
          <w:bCs/>
          <w:sz w:val="28"/>
          <w:szCs w:val="28"/>
        </w:rPr>
      </w:pPr>
      <w:r w:rsidRPr="00840A81">
        <w:rPr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3062656" behindDoc="0" locked="0" layoutInCell="1" allowOverlap="1" wp14:anchorId="222E4453" wp14:editId="222E4454">
                <wp:simplePos x="0" y="0"/>
                <wp:positionH relativeFrom="column">
                  <wp:posOffset>-922500</wp:posOffset>
                </wp:positionH>
                <wp:positionV relativeFrom="paragraph">
                  <wp:posOffset>387123</wp:posOffset>
                </wp:positionV>
                <wp:extent cx="815161" cy="81915"/>
                <wp:effectExtent l="0" t="0" r="23495" b="13335"/>
                <wp:wrapNone/>
                <wp:docPr id="2312" name="Group 23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313" name="Straight Connector 2313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14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DBE217" id="Group 2312" o:spid="_x0000_s1026" style="position:absolute;margin-left:-72.65pt;margin-top:30.5pt;width:64.2pt;height:6.45pt;z-index:253062656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">
                <v:line id="Straight Connector 2313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qi3lcUAAADdAAAADwAAAGRycy9kb3ducmV2LnhtbESPQYvCMBSE78L+h/AW9qapCiJdo2hB&#10;XBBh1VWvj+bZFpuX2kRb/71ZEDwOM/MNM5m1phR3ql1hWUG/F4EgTq0uOFPwt192xyCcR9ZYWiYF&#10;D3Iwm350Jhhr2/CW7jufiQBhF6OC3PsqltKlORl0PVsRB+9sa4M+yDqTusYmwE0pB1E0kgYLDgs5&#10;VpTklF52N6Pgd/04XJdlk1zt5rhfLaJTcritlPr6bOffIDy1/h1+tX+0gsGwP4T/N+EJyOkT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Aqi3lcUAAADdAAAADwAAAAAAAAAA&#10;AAAAAAChAgAAZHJzL2Rvd25yZXYueG1sUEsFBgAAAAAEAAQA+QAAAJMDAAAAAA=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o7GVMQA&#10;AADdAAAADwAAAGRycy9kb3ducmV2LnhtbESPS2vDMBCE74X8B7GB3ho5bkiCE8WEQKHQU53HeWOt&#10;H8RaGUt1lH9fFQo5DjPzDbPNg+nESINrLSuYzxIQxKXVLdcKTsePtzUI55E1dpZJwYMc5LvJyxYz&#10;be/8TWPhaxEh7DJU0HjfZ1K6siGDbmZ74uhVdjDooxxqqQe8R7jpZJokS2mw5bjQYE+Hhspb8WMU&#10;HOWjOq++CkNGy0s4HVaLsboq9ToN+w0IT8E/w//tT60gfZ8v4O9NfAJy9w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6OxlTEAAAA3QAAAA8AAAAAAAAAAAAAAAAAmAIAAGRycy9k&#10;b3ducmV2LnhtbFBLBQYAAAAABAAEAPUAAACJAwAAAAA=&#10;" fillcolor="white [3212]" strokecolor="#34a29d" strokeweight="1.5pt">
                  <v:stroke joinstyle="miter"/>
                </v:oval>
              </v:group>
            </w:pict>
          </mc:Fallback>
        </mc:AlternateContent>
      </w:r>
    </w:p>
    <w:p w14:paraId="222E40B9" w14:textId="77777777" w:rsidR="00AA3C95" w:rsidRPr="00E17024" w:rsidRDefault="00AA3C95" w:rsidP="00AA3C95">
      <w:pPr>
        <w:rPr>
          <w:b/>
          <w:bCs/>
          <w:color w:val="404040" w:themeColor="text1" w:themeTint="BF"/>
          <w:sz w:val="28"/>
          <w:szCs w:val="28"/>
        </w:rPr>
      </w:pPr>
      <w:r w:rsidRPr="00E17024">
        <w:rPr>
          <w:b/>
          <w:bCs/>
          <w:color w:val="404040" w:themeColor="text1" w:themeTint="BF"/>
          <w:sz w:val="28"/>
          <w:szCs w:val="28"/>
        </w:rPr>
        <w:t>Practice objectives:</w:t>
      </w:r>
    </w:p>
    <w:p w14:paraId="222E40BA" w14:textId="77777777" w:rsidR="00AA3C95" w:rsidRPr="003A6E54" w:rsidRDefault="00AA3C95" w:rsidP="00AA3C95">
      <w:pPr>
        <w:spacing w:after="120" w:line="240" w:lineRule="auto"/>
        <w:rPr>
          <w:sz w:val="24"/>
          <w:szCs w:val="24"/>
        </w:rPr>
      </w:pPr>
      <w:r w:rsidRPr="003A6E54">
        <w:rPr>
          <w:sz w:val="24"/>
          <w:szCs w:val="24"/>
        </w:rPr>
        <w:t xml:space="preserve">In this practice session you will configure </w:t>
      </w:r>
      <w:r w:rsidR="00075EB9">
        <w:rPr>
          <w:sz w:val="24"/>
          <w:szCs w:val="24"/>
        </w:rPr>
        <w:t xml:space="preserve">distributed </w:t>
      </w:r>
      <w:r>
        <w:rPr>
          <w:sz w:val="24"/>
          <w:szCs w:val="24"/>
        </w:rPr>
        <w:t>asymmetric VXLAN routing</w:t>
      </w:r>
      <w:r w:rsidR="00696A34">
        <w:rPr>
          <w:sz w:val="24"/>
          <w:szCs w:val="24"/>
        </w:rPr>
        <w:t>.</w:t>
      </w:r>
    </w:p>
    <w:p w14:paraId="222E40BB" w14:textId="77777777" w:rsidR="00AA3C95" w:rsidRDefault="0043500D" w:rsidP="00961A1C">
      <w:pPr>
        <w:pStyle w:val="ListParagraph"/>
        <w:numPr>
          <w:ilvl w:val="0"/>
          <w:numId w:val="10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VTEPs </w:t>
      </w:r>
      <w:r w:rsidR="00B31FD5">
        <w:rPr>
          <w:sz w:val="24"/>
          <w:szCs w:val="24"/>
        </w:rPr>
        <w:t>(leaf switch</w:t>
      </w:r>
      <w:r>
        <w:rPr>
          <w:sz w:val="24"/>
          <w:szCs w:val="24"/>
        </w:rPr>
        <w:t>es</w:t>
      </w:r>
      <w:r w:rsidR="00B31FD5">
        <w:rPr>
          <w:sz w:val="24"/>
          <w:szCs w:val="24"/>
        </w:rPr>
        <w:t xml:space="preserve">) </w:t>
      </w:r>
      <w:r w:rsidR="00696A34">
        <w:rPr>
          <w:sz w:val="24"/>
          <w:szCs w:val="24"/>
        </w:rPr>
        <w:t xml:space="preserve">will be configured </w:t>
      </w:r>
      <w:r>
        <w:rPr>
          <w:sz w:val="24"/>
          <w:szCs w:val="24"/>
        </w:rPr>
        <w:t>as the distributed anycast default gateway, i.e., each VTEP will be configured with a VIP and VMAC for each of the subnets.</w:t>
      </w:r>
      <w:r>
        <w:rPr>
          <w:sz w:val="24"/>
          <w:szCs w:val="24"/>
        </w:rPr>
        <w:br/>
        <w:t>Each VTEP will serve as the default gateway for its locally connected hosts.</w:t>
      </w:r>
    </w:p>
    <w:p w14:paraId="222E40BC" w14:textId="77777777" w:rsidR="00696A34" w:rsidRDefault="00696A34" w:rsidP="00961A1C">
      <w:pPr>
        <w:pStyle w:val="ListParagraph"/>
        <w:numPr>
          <w:ilvl w:val="0"/>
          <w:numId w:val="10"/>
        </w:num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In asymmetric VXLAN routing only the ingress VTEP perform the routing, while the egress</w:t>
      </w:r>
      <w:r w:rsidR="00860B04">
        <w:rPr>
          <w:sz w:val="24"/>
          <w:szCs w:val="24"/>
        </w:rPr>
        <w:t xml:space="preserve"> VTEP</w:t>
      </w:r>
      <w:r>
        <w:rPr>
          <w:sz w:val="24"/>
          <w:szCs w:val="24"/>
        </w:rPr>
        <w:t xml:space="preserve"> perform VXLAN bridging only.</w:t>
      </w:r>
    </w:p>
    <w:p w14:paraId="222E40BD" w14:textId="77777777" w:rsidR="00AA3C95" w:rsidRDefault="00AA3C95" w:rsidP="00AA3C95">
      <w:pPr>
        <w:pStyle w:val="ListParagraph"/>
        <w:spacing w:after="120" w:line="240" w:lineRule="auto"/>
        <w:ind w:left="360"/>
        <w:rPr>
          <w:sz w:val="24"/>
          <w:szCs w:val="24"/>
        </w:rPr>
      </w:pPr>
    </w:p>
    <w:p w14:paraId="222E40BE" w14:textId="77777777" w:rsidR="00AA3C95" w:rsidRPr="00E17024" w:rsidRDefault="00AA3C95" w:rsidP="00AA3C95">
      <w:pPr>
        <w:spacing w:after="0"/>
        <w:rPr>
          <w:b/>
          <w:bCs/>
          <w:i/>
          <w:iCs/>
          <w:color w:val="404040" w:themeColor="text1" w:themeTint="BF"/>
          <w:sz w:val="24"/>
          <w:szCs w:val="24"/>
        </w:rPr>
      </w:pPr>
      <w:r w:rsidRPr="00E17024">
        <w:rPr>
          <w:b/>
          <w:bCs/>
          <w:i/>
          <w:iCs/>
          <w:color w:val="404040" w:themeColor="text1" w:themeTint="BF"/>
          <w:sz w:val="24"/>
          <w:szCs w:val="24"/>
        </w:rPr>
        <w:t xml:space="preserve">** Please note: </w:t>
      </w:r>
    </w:p>
    <w:p w14:paraId="222E40BF" w14:textId="77777777" w:rsidR="00AA3C95" w:rsidRDefault="00AA3C95" w:rsidP="00961A1C">
      <w:pPr>
        <w:pStyle w:val="ListParagraph"/>
        <w:numPr>
          <w:ilvl w:val="0"/>
          <w:numId w:val="34"/>
        </w:numPr>
        <w:rPr>
          <w:sz w:val="24"/>
          <w:szCs w:val="24"/>
        </w:rPr>
      </w:pPr>
      <w:r>
        <w:rPr>
          <w:sz w:val="24"/>
          <w:szCs w:val="24"/>
        </w:rPr>
        <w:t xml:space="preserve">The configuration in this practice session relies on the previous practice. Make sure that BGP Unnumbered </w:t>
      </w:r>
      <w:r w:rsidR="00696A34">
        <w:rPr>
          <w:sz w:val="24"/>
          <w:szCs w:val="24"/>
        </w:rPr>
        <w:t xml:space="preserve">and VXLAN with EVPN are </w:t>
      </w:r>
      <w:r>
        <w:rPr>
          <w:sz w:val="24"/>
          <w:szCs w:val="24"/>
        </w:rPr>
        <w:t>properly configured and fully operational.</w:t>
      </w:r>
    </w:p>
    <w:p w14:paraId="222E40C0" w14:textId="77777777" w:rsidR="00AA3C95" w:rsidRPr="00E17024" w:rsidRDefault="00E17024" w:rsidP="00AA3C95">
      <w:pPr>
        <w:rPr>
          <w:b/>
          <w:bCs/>
          <w:color w:val="404040" w:themeColor="text1" w:themeTint="BF"/>
          <w:sz w:val="28"/>
          <w:szCs w:val="28"/>
        </w:rPr>
      </w:pPr>
      <w:r w:rsidRPr="00E17024">
        <w:rPr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3064704" behindDoc="0" locked="0" layoutInCell="1" allowOverlap="1" wp14:anchorId="222E4455" wp14:editId="222E4456">
                <wp:simplePos x="0" y="0"/>
                <wp:positionH relativeFrom="column">
                  <wp:posOffset>-922020</wp:posOffset>
                </wp:positionH>
                <wp:positionV relativeFrom="paragraph">
                  <wp:posOffset>300618</wp:posOffset>
                </wp:positionV>
                <wp:extent cx="815161" cy="81915"/>
                <wp:effectExtent l="0" t="0" r="23495" b="13335"/>
                <wp:wrapNone/>
                <wp:docPr id="2315" name="Group 23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316" name="Straight Connector 2316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17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A4C569" id="Group 2315" o:spid="_x0000_s1026" style="position:absolute;margin-left:-72.6pt;margin-top:23.65pt;width:64.2pt;height:6.45pt;z-index:253064704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">
                <v:line id="Straight Connector 2316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t8UDccAAADdAAAADwAAAGRycy9kb3ducmV2LnhtbESPQWvCQBSE70L/w/IKvZmNFoKkrmID&#10;YqEUqjZ6fWSfSWj2bcyuSfz33UKhx2FmvmGW69E0oqfO1ZYVzKIYBHFhdc2lgq/jdroA4TyyxsYy&#10;KbiTg/XqYbLEVNuB99QffCkChF2KCirv21RKV1Rk0EW2JQ7exXYGfZBdKXWHQ4CbRs7jOJEGaw4L&#10;FbaUVVR8H25Gwef7Pb9umyG72o/Tcfcan7P8tlPq6XHcvIDwNPr/8F/7TSuYP88S+H0TnoBc/Q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S3xQNxwAAAN0AAAAPAAAAAAAA&#10;AAAAAAAAAKECAABkcnMvZG93bnJldi54bWxQSwUGAAAAAAQABAD5AAAAlQMAAAAA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lxYI8MA&#10;AADdAAAADwAAAGRycy9kb3ducmV2LnhtbESPS4vCQBCE78L+h6EXvOnEB2aJjrIIgrAnY/Tcm+k8&#10;MNMTMrMx/vsdQfBYVNVX1GY3mEb01LnasoLZNAJBnFtdc6kgOx8mXyCcR9bYWCYFD3Kw236MNpho&#10;e+cT9akvRYCwS1BB5X2bSOnyigy6qW2Jg1fYzqAPsiul7vAe4KaR8yhaSYM1h4UKW9pXlN/SP6Pg&#10;LB/FJf5JDRktr0O2j5d98avU+HP4XoPwNPh3+NU+agXzxSyG55vwBOT2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lxYI8MAAADdAAAADwAAAAAAAAAAAAAAAACYAgAAZHJzL2Rv&#10;d25yZXYueG1sUEsFBgAAAAAEAAQA9QAAAIgDAAAAAA==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="00AA3C95" w:rsidRPr="00E17024">
        <w:rPr>
          <w:b/>
          <w:bCs/>
          <w:color w:val="404040" w:themeColor="text1" w:themeTint="BF"/>
          <w:sz w:val="28"/>
          <w:szCs w:val="28"/>
        </w:rPr>
        <w:br/>
        <w:t>Topology used in this practice session:</w:t>
      </w:r>
    </w:p>
    <w:p w14:paraId="222E40C1" w14:textId="77777777" w:rsidR="00AA3C95" w:rsidRPr="003A6E54" w:rsidRDefault="00293753" w:rsidP="00AA3C95">
      <w:pPr>
        <w:tabs>
          <w:tab w:val="left" w:pos="531"/>
        </w:tabs>
        <w:rPr>
          <w:b/>
          <w:bCs/>
          <w:sz w:val="24"/>
          <w:szCs w:val="24"/>
        </w:rPr>
      </w:pPr>
      <w:r w:rsidRPr="00293753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3093376" behindDoc="0" locked="0" layoutInCell="1" allowOverlap="1" wp14:anchorId="222E4457" wp14:editId="222E4458">
                <wp:simplePos x="0" y="0"/>
                <wp:positionH relativeFrom="column">
                  <wp:posOffset>2454910</wp:posOffset>
                </wp:positionH>
                <wp:positionV relativeFrom="paragraph">
                  <wp:posOffset>190500</wp:posOffset>
                </wp:positionV>
                <wp:extent cx="961390" cy="847090"/>
                <wp:effectExtent l="0" t="0" r="0" b="0"/>
                <wp:wrapNone/>
                <wp:docPr id="29" name="Text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1390" cy="847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DE" w14:textId="77777777" w:rsidR="00330216" w:rsidRPr="00DC5B7A" w:rsidRDefault="00330216" w:rsidP="00293753">
                            <w:pPr>
                              <w:jc w:val="center"/>
                              <w:rPr>
                                <w:color w:val="EF2D5B"/>
                              </w:rPr>
                            </w:pPr>
                            <w:r>
                              <w:rPr>
                                <w:rFonts w:hAnsi="Calibri"/>
                                <w:color w:val="EF2D5B"/>
                                <w:kern w:val="24"/>
                                <w:sz w:val="28"/>
                                <w:szCs w:val="28"/>
                              </w:rPr>
                              <w:t>VNI-2</w:t>
                            </w:r>
                            <w:r w:rsidRPr="00DC5B7A">
                              <w:rPr>
                                <w:rFonts w:hAnsi="Calibri"/>
                                <w:color w:val="EF2D5B"/>
                                <w:kern w:val="24"/>
                                <w:sz w:val="28"/>
                                <w:szCs w:val="28"/>
                              </w:rPr>
                              <w:t>0</w:t>
                            </w:r>
                          </w:p>
                          <w:p w14:paraId="222E48DF" w14:textId="77777777" w:rsidR="00330216" w:rsidRPr="00F852B1" w:rsidRDefault="00330216" w:rsidP="00293753">
                            <w:pPr>
                              <w:jc w:val="center"/>
                            </w:pPr>
                          </w:p>
                          <w:p w14:paraId="222E48E0" w14:textId="77777777" w:rsidR="00330216" w:rsidRPr="00F852B1" w:rsidRDefault="00330216" w:rsidP="00293753">
                            <w:pPr>
                              <w:jc w:val="center"/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457" id="_x0000_s1448" type="#_x0000_t202" style="position:absolute;margin-left:193.3pt;margin-top:15pt;width:75.7pt;height:66.7pt;z-index:25309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" filled="f" stroked="f">
                <v:stroke dashstyle="dash"/>
                <v:textbox style="mso-fit-shape-to-text:t">
                  <w:txbxContent>
                    <w:p w14:paraId="222E48DE" w14:textId="77777777" w:rsidR="00330216" w:rsidRPr="00DC5B7A" w:rsidRDefault="00330216" w:rsidP="00293753">
                      <w:pPr>
                        <w:jc w:val="center"/>
                        <w:rPr>
                          <w:color w:val="EF2D5B"/>
                        </w:rPr>
                      </w:pPr>
                      <w:r>
                        <w:rPr>
                          <w:rFonts w:hAnsi="Calibri"/>
                          <w:color w:val="EF2D5B"/>
                          <w:kern w:val="24"/>
                          <w:sz w:val="28"/>
                          <w:szCs w:val="28"/>
                        </w:rPr>
                        <w:t>VNI-2</w:t>
                      </w:r>
                      <w:r w:rsidRPr="00DC5B7A">
                        <w:rPr>
                          <w:rFonts w:hAnsi="Calibri"/>
                          <w:color w:val="EF2D5B"/>
                          <w:kern w:val="24"/>
                          <w:sz w:val="28"/>
                          <w:szCs w:val="28"/>
                        </w:rPr>
                        <w:t>0</w:t>
                      </w:r>
                    </w:p>
                    <w:p w14:paraId="222E48DF" w14:textId="77777777" w:rsidR="00330216" w:rsidRPr="00F852B1" w:rsidRDefault="00330216" w:rsidP="00293753">
                      <w:pPr>
                        <w:jc w:val="center"/>
                      </w:pPr>
                    </w:p>
                    <w:p w14:paraId="222E48E0" w14:textId="77777777" w:rsidR="00330216" w:rsidRPr="00F852B1" w:rsidRDefault="00330216" w:rsidP="0029375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293753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3092352" behindDoc="0" locked="0" layoutInCell="1" allowOverlap="1" wp14:anchorId="222E4459" wp14:editId="222E445A">
                <wp:simplePos x="0" y="0"/>
                <wp:positionH relativeFrom="column">
                  <wp:posOffset>1882685</wp:posOffset>
                </wp:positionH>
                <wp:positionV relativeFrom="paragraph">
                  <wp:posOffset>190843</wp:posOffset>
                </wp:positionV>
                <wp:extent cx="863600" cy="525780"/>
                <wp:effectExtent l="0" t="0" r="0" b="0"/>
                <wp:wrapNone/>
                <wp:docPr id="27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360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E1" w14:textId="77777777" w:rsidR="00330216" w:rsidRPr="00DC5B7A" w:rsidRDefault="00330216" w:rsidP="00293753">
                            <w:pPr>
                              <w:jc w:val="center"/>
                              <w:rPr>
                                <w:color w:val="34A29D"/>
                              </w:rPr>
                            </w:pPr>
                            <w:r w:rsidRPr="00DC5B7A">
                              <w:rPr>
                                <w:rFonts w:hAnsi="Calibri"/>
                                <w:color w:val="34A29D"/>
                                <w:kern w:val="24"/>
                                <w:sz w:val="28"/>
                                <w:szCs w:val="28"/>
                              </w:rPr>
                              <w:t>VNI-1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459" id="_x0000_s1449" type="#_x0000_t202" style="position:absolute;margin-left:148.25pt;margin-top:15.05pt;width:68pt;height:41.4pt;z-index:25309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" filled="f" stroked="f">
                <v:stroke dashstyle="dash"/>
                <v:textbox style="mso-fit-shape-to-text:t">
                  <w:txbxContent>
                    <w:p w14:paraId="222E48E1" w14:textId="77777777" w:rsidR="00330216" w:rsidRPr="00DC5B7A" w:rsidRDefault="00330216" w:rsidP="00293753">
                      <w:pPr>
                        <w:jc w:val="center"/>
                        <w:rPr>
                          <w:color w:val="34A29D"/>
                        </w:rPr>
                      </w:pPr>
                      <w:r w:rsidRPr="00DC5B7A">
                        <w:rPr>
                          <w:rFonts w:hAnsi="Calibri"/>
                          <w:color w:val="34A29D"/>
                          <w:kern w:val="24"/>
                          <w:sz w:val="28"/>
                          <w:szCs w:val="28"/>
                        </w:rPr>
                        <w:t>VNI-10</w:t>
                      </w:r>
                    </w:p>
                  </w:txbxContent>
                </v:textbox>
              </v:shape>
            </w:pict>
          </mc:Fallback>
        </mc:AlternateContent>
      </w:r>
      <w:r w:rsidR="00AA3C95" w:rsidRPr="003A6E54">
        <w:rPr>
          <w:b/>
          <w:bCs/>
          <w:sz w:val="24"/>
          <w:szCs w:val="24"/>
        </w:rPr>
        <w:tab/>
      </w:r>
      <w:r w:rsidR="00AA3C95" w:rsidRPr="003A6E54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850688" behindDoc="0" locked="0" layoutInCell="1" allowOverlap="1" wp14:anchorId="222E445B" wp14:editId="222E445C">
                <wp:simplePos x="0" y="0"/>
                <wp:positionH relativeFrom="column">
                  <wp:posOffset>519113</wp:posOffset>
                </wp:positionH>
                <wp:positionV relativeFrom="paragraph">
                  <wp:posOffset>134303</wp:posOffset>
                </wp:positionV>
                <wp:extent cx="4150584" cy="2050657"/>
                <wp:effectExtent l="19050" t="19050" r="21590" b="26035"/>
                <wp:wrapNone/>
                <wp:docPr id="1719" name="Rectangle 1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0584" cy="205065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alpha val="35000"/>
                          </a:schemeClr>
                        </a:solidFill>
                        <a:ln w="38100">
                          <a:solidFill>
                            <a:schemeClr val="bg2">
                              <a:lumMod val="25000"/>
                            </a:schemeClr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7B2BF5" id="Rectangle 1719" o:spid="_x0000_s1026" style="position:absolute;margin-left:40.9pt;margin-top:10.6pt;width:326.8pt;height:161.45pt;z-index:25285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" fillcolor="#d8d8d8 [2732]" strokecolor="#393737 [814]" strokeweight="3pt">
                <v:fill opacity="22873f"/>
                <v:stroke dashstyle="3 1"/>
              </v:rect>
            </w:pict>
          </mc:Fallback>
        </mc:AlternateContent>
      </w:r>
      <w:r w:rsidR="00AA3C95" w:rsidRPr="003A6E54">
        <w:rPr>
          <w:b/>
          <w:bCs/>
          <w:sz w:val="24"/>
          <w:szCs w:val="24"/>
        </w:rPr>
        <w:softHyphen/>
      </w:r>
      <w:r w:rsidR="00AA3C95" w:rsidRPr="003A6E54">
        <w:rPr>
          <w:b/>
          <w:bCs/>
          <w:sz w:val="24"/>
          <w:szCs w:val="24"/>
        </w:rPr>
        <w:softHyphen/>
      </w:r>
    </w:p>
    <w:p w14:paraId="222E40C2" w14:textId="77777777" w:rsidR="00AA3C95" w:rsidRPr="003A6E54" w:rsidRDefault="00AA3C95" w:rsidP="00AA3C95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3A6E54">
        <w:rPr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2841472" behindDoc="0" locked="0" layoutInCell="1" allowOverlap="1" wp14:anchorId="222E445D" wp14:editId="222E445E">
                <wp:simplePos x="0" y="0"/>
                <wp:positionH relativeFrom="column">
                  <wp:posOffset>240323</wp:posOffset>
                </wp:positionH>
                <wp:positionV relativeFrom="paragraph">
                  <wp:posOffset>49774</wp:posOffset>
                </wp:positionV>
                <wp:extent cx="4766696" cy="3947160"/>
                <wp:effectExtent l="0" t="0" r="0" b="0"/>
                <wp:wrapNone/>
                <wp:docPr id="172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66696" cy="3947160"/>
                          <a:chOff x="-292170" y="217514"/>
                          <a:chExt cx="4768169" cy="3949486"/>
                        </a:xfrm>
                      </wpg:grpSpPr>
                      <wps:wsp>
                        <wps:cNvPr id="1722" name="Straight Connector 1722"/>
                        <wps:cNvCnPr/>
                        <wps:spPr>
                          <a:xfrm flipV="1">
                            <a:off x="713745" y="876808"/>
                            <a:ext cx="0" cy="901263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3" name="Straight Connector 1723"/>
                        <wps:cNvCnPr/>
                        <wps:spPr>
                          <a:xfrm flipH="1" flipV="1">
                            <a:off x="3395554" y="863432"/>
                            <a:ext cx="12302" cy="9194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4" name="Straight Connector 1724"/>
                        <wps:cNvCnPr/>
                        <wps:spPr>
                          <a:xfrm flipV="1">
                            <a:off x="375835" y="2429183"/>
                            <a:ext cx="234539" cy="128813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5" name="Straight Connector 1725"/>
                        <wps:cNvCnPr/>
                        <wps:spPr>
                          <a:xfrm flipH="1" flipV="1">
                            <a:off x="1161011" y="2429032"/>
                            <a:ext cx="126169" cy="128829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6" name="Straight Connector 1726"/>
                        <wps:cNvCnPr/>
                        <wps:spPr>
                          <a:xfrm flipV="1">
                            <a:off x="3027535" y="2394994"/>
                            <a:ext cx="41989" cy="1224332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7" name="Straight Connector 1727"/>
                        <wps:cNvCnPr/>
                        <wps:spPr>
                          <a:xfrm flipH="1" flipV="1">
                            <a:off x="3445389" y="2410116"/>
                            <a:ext cx="317617" cy="99605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9" name="TextBox 20"/>
                        <wps:cNvSpPr txBox="1"/>
                        <wps:spPr>
                          <a:xfrm>
                            <a:off x="7838" y="1541464"/>
                            <a:ext cx="924158" cy="3087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E2" w14:textId="77777777" w:rsidR="00330216" w:rsidRPr="004E0C9B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66" name="TextBox 40"/>
                        <wps:cNvSpPr txBox="1"/>
                        <wps:spPr>
                          <a:xfrm>
                            <a:off x="-292170" y="2417628"/>
                            <a:ext cx="864502" cy="52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E3" w14:textId="77777777" w:rsidR="00330216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8</w:t>
                              </w:r>
                            </w:p>
                            <w:p w14:paraId="222E48E4" w14:textId="77777777" w:rsidR="00330216" w:rsidRPr="00DC5B7A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color w:val="34A29D"/>
                                  <w:sz w:val="22"/>
                                  <w:szCs w:val="22"/>
                                </w:rPr>
                              </w:pPr>
                              <w:r w:rsidRPr="00DC5B7A">
                                <w:rPr>
                                  <w:rFonts w:asciiTheme="minorHAnsi" w:hAnsi="Calibri" w:cstheme="minorBidi"/>
                                  <w:color w:val="34A29D"/>
                                  <w:kern w:val="24"/>
                                  <w:sz w:val="28"/>
                                  <w:szCs w:val="28"/>
                                </w:rPr>
                                <w:t>VLAN 10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77" name="TextBox 41"/>
                        <wps:cNvSpPr txBox="1"/>
                        <wps:spPr>
                          <a:xfrm>
                            <a:off x="1124853" y="2392172"/>
                            <a:ext cx="860691" cy="68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E5" w14:textId="77777777" w:rsidR="00330216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9</w:t>
                              </w:r>
                            </w:p>
                            <w:p w14:paraId="222E48E6" w14:textId="77777777" w:rsidR="00330216" w:rsidRPr="00DC5B7A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EF2D5B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 w:rsidRPr="00DC5B7A">
                                <w:rPr>
                                  <w:rFonts w:asciiTheme="minorHAnsi" w:hAnsi="Calibri" w:cstheme="minorBidi"/>
                                  <w:color w:val="EF2D5B"/>
                                  <w:kern w:val="24"/>
                                  <w:sz w:val="28"/>
                                  <w:szCs w:val="28"/>
                                </w:rPr>
                                <w:t>VLAN 20</w:t>
                              </w:r>
                            </w:p>
                            <w:p w14:paraId="222E48E7" w14:textId="77777777" w:rsidR="00330216" w:rsidRPr="00F852B1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379" name="Picture 379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736" y="3406174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1" name="Picture 381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00705" y="3406175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3" name="Picture 383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87210" y="3331335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4" name="Picture 384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email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514051" y="3315819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95" name="Rectangle 395"/>
                        <wps:cNvSpPr/>
                        <wps:spPr>
                          <a:xfrm>
                            <a:off x="158225" y="217514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96" name="Rectangle 396"/>
                        <wps:cNvSpPr/>
                        <wps:spPr>
                          <a:xfrm>
                            <a:off x="2653930" y="218263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01" name="Rectangle 401"/>
                        <wps:cNvSpPr/>
                        <wps:spPr>
                          <a:xfrm>
                            <a:off x="2657526" y="1771709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02" name="Rectangle 402"/>
                        <wps:cNvSpPr/>
                        <wps:spPr>
                          <a:xfrm>
                            <a:off x="446366" y="396999"/>
                            <a:ext cx="769728" cy="308701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8E8" w14:textId="77777777" w:rsidR="00330216" w:rsidRPr="004E0C9B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06" name="Rectangle 406"/>
                        <wps:cNvSpPr/>
                        <wps:spPr>
                          <a:xfrm>
                            <a:off x="3027535" y="396533"/>
                            <a:ext cx="745734" cy="308747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8E9" w14:textId="77777777" w:rsidR="00330216" w:rsidRPr="004E0C9B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08" name="Rectangle 408"/>
                        <wps:cNvSpPr/>
                        <wps:spPr>
                          <a:xfrm>
                            <a:off x="3027538" y="1969166"/>
                            <a:ext cx="567438" cy="308747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8EA" w14:textId="77777777" w:rsidR="00330216" w:rsidRPr="004E0C9B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409" name="Rectangle 409"/>
                        <wps:cNvSpPr/>
                        <wps:spPr>
                          <a:xfrm>
                            <a:off x="200150" y="1787174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760" name="Rectangle 1760"/>
                        <wps:cNvSpPr/>
                        <wps:spPr>
                          <a:xfrm>
                            <a:off x="517201" y="1969166"/>
                            <a:ext cx="657303" cy="308747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2E48EB" w14:textId="77777777" w:rsidR="00330216" w:rsidRPr="004E0C9B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1761" name="TextBox 41"/>
                        <wps:cNvSpPr txBox="1"/>
                        <wps:spPr>
                          <a:xfrm>
                            <a:off x="2209467" y="2398616"/>
                            <a:ext cx="928657" cy="68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EC" w14:textId="77777777" w:rsidR="00330216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8</w:t>
                              </w:r>
                            </w:p>
                            <w:p w14:paraId="222E48ED" w14:textId="77777777" w:rsidR="00330216" w:rsidRPr="00DC5B7A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color w:val="34A29D"/>
                                  <w:sz w:val="22"/>
                                  <w:szCs w:val="22"/>
                                </w:rPr>
                              </w:pPr>
                              <w:r w:rsidRPr="00DC5B7A">
                                <w:rPr>
                                  <w:rFonts w:asciiTheme="minorHAnsi" w:hAnsi="Calibri" w:cstheme="minorBidi"/>
                                  <w:color w:val="34A29D"/>
                                  <w:kern w:val="24"/>
                                  <w:sz w:val="28"/>
                                  <w:szCs w:val="28"/>
                                </w:rPr>
                                <w:t>VLAN 100</w:t>
                              </w:r>
                            </w:p>
                            <w:p w14:paraId="222E48EE" w14:textId="77777777" w:rsidR="00330216" w:rsidRPr="00F852B1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1762" name="TextBox 41"/>
                        <wps:cNvSpPr txBox="1"/>
                        <wps:spPr>
                          <a:xfrm>
                            <a:off x="3513677" y="2344519"/>
                            <a:ext cx="962322" cy="847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EF" w14:textId="77777777" w:rsidR="00330216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9</w:t>
                              </w:r>
                            </w:p>
                            <w:p w14:paraId="222E48F0" w14:textId="77777777" w:rsidR="00330216" w:rsidRPr="00DC5B7A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color w:val="EF2D5B"/>
                                  <w:sz w:val="22"/>
                                  <w:szCs w:val="22"/>
                                </w:rPr>
                              </w:pPr>
                              <w:r w:rsidRPr="00DC5B7A">
                                <w:rPr>
                                  <w:rFonts w:asciiTheme="minorHAnsi" w:hAnsi="Calibri" w:cstheme="minorBidi"/>
                                  <w:color w:val="EF2D5B"/>
                                  <w:kern w:val="24"/>
                                  <w:sz w:val="28"/>
                                  <w:szCs w:val="28"/>
                                </w:rPr>
                                <w:t>VLAN 200</w:t>
                              </w:r>
                            </w:p>
                            <w:p w14:paraId="222E48F1" w14:textId="77777777" w:rsidR="00330216" w:rsidRPr="00F852B1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  <w:p w14:paraId="222E48F2" w14:textId="77777777" w:rsidR="00330216" w:rsidRPr="00F852B1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1763" name="TextBox 20"/>
                        <wps:cNvSpPr txBox="1"/>
                        <wps:spPr>
                          <a:xfrm>
                            <a:off x="3180172" y="1526518"/>
                            <a:ext cx="924182" cy="4695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2E48F3" w14:textId="77777777" w:rsidR="00330216" w:rsidRPr="004E0C9B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swp1</w:t>
                              </w:r>
                            </w:p>
                            <w:p w14:paraId="222E48F4" w14:textId="77777777" w:rsidR="00330216" w:rsidRPr="004E0C9B" w:rsidRDefault="00330216" w:rsidP="00AA3C95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2E445D" id="_x0000_s1450" style="position:absolute;margin-left:18.9pt;margin-top:3.9pt;width:375.35pt;height:310.8pt;z-index:252841472;mso-width-relative:margin;mso-height-relative:margin" coordorigin="-2921,2175" coordsize="47681,394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">
                <v:line id="Straight Connector 1722" o:spid="_x0000_s1451" style="position:absolute;flip:y;visibility:visible;mso-wrap-style:square" from="7137,8768" to="7137,177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" strokecolor="#538135 [2409]" strokeweight="3pt">
                  <v:stroke joinstyle="miter"/>
                </v:line>
                <v:line id="Straight Connector 1723" o:spid="_x0000_s1452" style="position:absolute;flip:x y;visibility:visible;mso-wrap-style:square" from="33955,8634" to="34078,17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" strokecolor="#538135 [2409]" strokeweight="3pt">
                  <v:stroke joinstyle="miter"/>
                </v:line>
                <v:line id="Straight Connector 1724" o:spid="_x0000_s1453" style="position:absolute;flip:y;visibility:visible;mso-wrap-style:square" from="3758,24291" to="6103,37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" strokecolor="#538135 [2409]" strokeweight="3pt">
                  <v:stroke joinstyle="miter"/>
                </v:line>
                <v:line id="Straight Connector 1725" o:spid="_x0000_s1454" style="position:absolute;flip:x y;visibility:visible;mso-wrap-style:square" from="11610,24290" to="12871,371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" strokecolor="#538135 [2409]" strokeweight="3pt">
                  <v:stroke joinstyle="miter"/>
                </v:line>
                <v:line id="Straight Connector 1726" o:spid="_x0000_s1455" style="position:absolute;flip:y;visibility:visible;mso-wrap-style:square" from="30275,23949" to="30695,361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" strokecolor="#538135 [2409]" strokeweight="3pt">
                  <v:stroke joinstyle="miter"/>
                </v:line>
                <v:line id="Straight Connector 1727" o:spid="_x0000_s1456" style="position:absolute;flip:x y;visibility:visible;mso-wrap-style:square" from="34453,24101" to="37630,34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" strokecolor="#538135 [2409]" strokeweight="3pt">
                  <v:stroke joinstyle="miter"/>
                </v:line>
                <v:shape id="_x0000_s1457" type="#_x0000_t202" style="position:absolute;left:78;top:15414;width:9241;height:30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" filled="f" stroked="f">
                  <v:stroke dashstyle="dash"/>
                  <v:textbox style="mso-fit-shape-to-text:t">
                    <w:txbxContent>
                      <w:p w14:paraId="222E48E2" w14:textId="77777777" w:rsidR="00330216" w:rsidRPr="004E0C9B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1</w:t>
                        </w:r>
                      </w:p>
                    </w:txbxContent>
                  </v:textbox>
                </v:shape>
                <v:shape id="_x0000_s1458" type="#_x0000_t202" style="position:absolute;left:-2921;top:24176;width:8644;height:5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" filled="f" stroked="f">
                  <v:stroke dashstyle="dash"/>
                  <v:textbox style="mso-fit-shape-to-text:t">
                    <w:txbxContent>
                      <w:p w14:paraId="222E48E3" w14:textId="77777777" w:rsidR="00330216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8</w:t>
                        </w:r>
                      </w:p>
                      <w:p w14:paraId="222E48E4" w14:textId="77777777" w:rsidR="00330216" w:rsidRPr="00DC5B7A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color w:val="34A29D"/>
                            <w:sz w:val="22"/>
                            <w:szCs w:val="22"/>
                          </w:rPr>
                        </w:pPr>
                        <w:r w:rsidRPr="00DC5B7A">
                          <w:rPr>
                            <w:rFonts w:asciiTheme="minorHAnsi" w:hAnsi="Calibri" w:cstheme="minorBidi"/>
                            <w:color w:val="34A29D"/>
                            <w:kern w:val="24"/>
                            <w:sz w:val="28"/>
                            <w:szCs w:val="28"/>
                          </w:rPr>
                          <w:t>VLAN 10</w:t>
                        </w:r>
                      </w:p>
                    </w:txbxContent>
                  </v:textbox>
                </v:shape>
                <v:shape id="_x0000_s1459" type="#_x0000_t202" style="position:absolute;left:11248;top:23921;width:8607;height:68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" filled="f" stroked="f">
                  <v:stroke dashstyle="dash"/>
                  <v:textbox style="mso-fit-shape-to-text:t">
                    <w:txbxContent>
                      <w:p w14:paraId="222E48E5" w14:textId="77777777" w:rsidR="00330216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9</w:t>
                        </w:r>
                      </w:p>
                      <w:p w14:paraId="222E48E6" w14:textId="77777777" w:rsidR="00330216" w:rsidRPr="00DC5B7A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EF2D5B"/>
                            <w:kern w:val="24"/>
                            <w:sz w:val="28"/>
                            <w:szCs w:val="28"/>
                          </w:rPr>
                        </w:pPr>
                        <w:r w:rsidRPr="00DC5B7A">
                          <w:rPr>
                            <w:rFonts w:asciiTheme="minorHAnsi" w:hAnsi="Calibri" w:cstheme="minorBidi"/>
                            <w:color w:val="EF2D5B"/>
                            <w:kern w:val="24"/>
                            <w:sz w:val="28"/>
                            <w:szCs w:val="28"/>
                          </w:rPr>
                          <w:t>VLAN 20</w:t>
                        </w:r>
                      </w:p>
                      <w:p w14:paraId="222E48E7" w14:textId="77777777" w:rsidR="00330216" w:rsidRPr="00F852B1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v:shape id="Picture 379" o:spid="_x0000_s1460" type="#_x0000_t75" style="position:absolute;left:337;top:34061;width:6456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">
                  <v:imagedata r:id="rId27" o:title=""/>
                </v:shape>
                <v:shape id="Picture 381" o:spid="_x0000_s1461" type="#_x0000_t75" style="position:absolute;left:10007;top:34061;width:6456;height:7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">
                  <v:imagedata r:id="rId27" o:title=""/>
                </v:shape>
                <v:shape id="Picture 383" o:spid="_x0000_s1462" type="#_x0000_t75" style="position:absolute;left:26872;top:33313;width:6456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">
                  <v:imagedata r:id="rId27" o:title=""/>
                </v:shape>
                <v:shape id="Picture 384" o:spid="_x0000_s1463" type="#_x0000_t75" style="position:absolute;left:35140;top:33158;width:6456;height: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">
                  <v:imagedata r:id="rId27" o:title=""/>
                </v:shape>
                <v:rect id="Rectangle 395" o:spid="_x0000_s1464" style="position:absolute;left:1582;top:2175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" fillcolor="white [3212]" strokecolor="black [3213]" strokeweight="1pt"/>
                <v:rect id="Rectangle 396" o:spid="_x0000_s1465" style="position:absolute;left:26539;top:2182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" fillcolor="white [3212]" strokecolor="black [3213]" strokeweight="1pt"/>
                <v:rect id="Rectangle 401" o:spid="_x0000_s1466" style="position:absolute;left:26575;top:17717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" fillcolor="white [3212]" strokecolor="black [3213]" strokeweight="1pt"/>
                <v:rect id="Rectangle 402" o:spid="_x0000_s1467" style="position:absolute;left:4463;top:3969;width:7697;height:30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" filled="f" stroked="f">
                  <v:textbox style="mso-fit-shape-to-text:t">
                    <w:txbxContent>
                      <w:p w14:paraId="222E48E8" w14:textId="77777777" w:rsidR="00330216" w:rsidRPr="004E0C9B" w:rsidRDefault="00330216" w:rsidP="00AA3C95">
                        <w:pPr>
                          <w:pStyle w:val="NormalWeb"/>
                          <w:spacing w:before="0" w:beforeAutospacing="0" w:after="0" w:afterAutospacing="0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pine3</w:t>
                        </w:r>
                      </w:p>
                    </w:txbxContent>
                  </v:textbox>
                </v:rect>
                <v:rect id="Rectangle 406" o:spid="_x0000_s1468" style="position:absolute;left:30275;top:3965;width:7457;height:30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" filled="f" stroked="f">
                  <v:textbox style="mso-fit-shape-to-text:t">
                    <w:txbxContent>
                      <w:p w14:paraId="222E48E9" w14:textId="77777777" w:rsidR="00330216" w:rsidRPr="004E0C9B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pine4</w:t>
                        </w:r>
                      </w:p>
                    </w:txbxContent>
                  </v:textbox>
                </v:rect>
                <v:rect id="Rectangle 408" o:spid="_x0000_s1469" style="position:absolute;left:30275;top:19691;width:5674;height:30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" filled="f" stroked="f">
                  <v:textbox style="mso-fit-shape-to-text:t">
                    <w:txbxContent>
                      <w:p w14:paraId="222E48EA" w14:textId="77777777" w:rsidR="00330216" w:rsidRPr="004E0C9B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leaf2</w:t>
                        </w:r>
                      </w:p>
                    </w:txbxContent>
                  </v:textbox>
                </v:rect>
                <v:rect id="Rectangle 409" o:spid="_x0000_s1470" style="position:absolute;left:2001;top:17871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" fillcolor="white [3212]" strokecolor="black [3213]" strokeweight="1pt"/>
                <v:rect id="Rectangle 1760" o:spid="_x0000_s1471" style="position:absolute;left:5172;top:19691;width:6573;height:30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" filled="f" stroked="f">
                  <v:textbox style="mso-fit-shape-to-text:t">
                    <w:txbxContent>
                      <w:p w14:paraId="222E48EB" w14:textId="77777777" w:rsidR="00330216" w:rsidRPr="004E0C9B" w:rsidRDefault="00330216" w:rsidP="00AA3C95">
                        <w:pPr>
                          <w:pStyle w:val="NormalWeb"/>
                          <w:spacing w:before="0" w:beforeAutospacing="0" w:after="0" w:afterAutospacing="0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leaf1</w:t>
                        </w:r>
                      </w:p>
                    </w:txbxContent>
                  </v:textbox>
                </v:rect>
                <v:shape id="_x0000_s1472" type="#_x0000_t202" style="position:absolute;left:22094;top:23986;width:9287;height:68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" filled="f" stroked="f">
                  <v:stroke dashstyle="dash"/>
                  <v:textbox style="mso-fit-shape-to-text:t">
                    <w:txbxContent>
                      <w:p w14:paraId="222E48EC" w14:textId="77777777" w:rsidR="00330216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8</w:t>
                        </w:r>
                      </w:p>
                      <w:p w14:paraId="222E48ED" w14:textId="77777777" w:rsidR="00330216" w:rsidRPr="00DC5B7A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color w:val="34A29D"/>
                            <w:sz w:val="22"/>
                            <w:szCs w:val="22"/>
                          </w:rPr>
                        </w:pPr>
                        <w:r w:rsidRPr="00DC5B7A">
                          <w:rPr>
                            <w:rFonts w:asciiTheme="minorHAnsi" w:hAnsi="Calibri" w:cstheme="minorBidi"/>
                            <w:color w:val="34A29D"/>
                            <w:kern w:val="24"/>
                            <w:sz w:val="28"/>
                            <w:szCs w:val="28"/>
                          </w:rPr>
                          <w:t>VLAN 100</w:t>
                        </w:r>
                      </w:p>
                      <w:p w14:paraId="222E48EE" w14:textId="77777777" w:rsidR="00330216" w:rsidRPr="00F852B1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v:shape id="_x0000_s1473" type="#_x0000_t202" style="position:absolute;left:35136;top:23445;width:9623;height:8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" filled="f" stroked="f">
                  <v:stroke dashstyle="dash"/>
                  <v:textbox style="mso-fit-shape-to-text:t">
                    <w:txbxContent>
                      <w:p w14:paraId="222E48EF" w14:textId="77777777" w:rsidR="00330216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9</w:t>
                        </w:r>
                      </w:p>
                      <w:p w14:paraId="222E48F0" w14:textId="77777777" w:rsidR="00330216" w:rsidRPr="00DC5B7A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color w:val="EF2D5B"/>
                            <w:sz w:val="22"/>
                            <w:szCs w:val="22"/>
                          </w:rPr>
                        </w:pPr>
                        <w:r w:rsidRPr="00DC5B7A">
                          <w:rPr>
                            <w:rFonts w:asciiTheme="minorHAnsi" w:hAnsi="Calibri" w:cstheme="minorBidi"/>
                            <w:color w:val="EF2D5B"/>
                            <w:kern w:val="24"/>
                            <w:sz w:val="28"/>
                            <w:szCs w:val="28"/>
                          </w:rPr>
                          <w:t>VLAN 200</w:t>
                        </w:r>
                      </w:p>
                      <w:p w14:paraId="222E48F1" w14:textId="77777777" w:rsidR="00330216" w:rsidRPr="00F852B1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</w:p>
                      <w:p w14:paraId="222E48F2" w14:textId="77777777" w:rsidR="00330216" w:rsidRPr="00F852B1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  <v:shape id="_x0000_s1474" type="#_x0000_t202" style="position:absolute;left:31801;top:15265;width:9242;height:4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" filled="f" stroked="f">
                  <v:stroke dashstyle="dash"/>
                  <v:textbox style="mso-fit-shape-to-text:t">
                    <w:txbxContent>
                      <w:p w14:paraId="222E48F3" w14:textId="77777777" w:rsidR="00330216" w:rsidRPr="004E0C9B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swp1</w:t>
                        </w:r>
                      </w:p>
                      <w:p w14:paraId="222E48F4" w14:textId="77777777" w:rsidR="00330216" w:rsidRPr="004E0C9B" w:rsidRDefault="00330216" w:rsidP="00AA3C95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2"/>
                            <w:szCs w:val="22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Pr="00010415">
        <w:rPr>
          <w:rFonts w:eastAsiaTheme="minorEastAsia" w:hAnsi="Calibri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853760" behindDoc="0" locked="0" layoutInCell="1" allowOverlap="1" wp14:anchorId="222E445F" wp14:editId="222E4460">
                <wp:simplePos x="0" y="0"/>
                <wp:positionH relativeFrom="column">
                  <wp:posOffset>1698626</wp:posOffset>
                </wp:positionH>
                <wp:positionV relativeFrom="paragraph">
                  <wp:posOffset>165735</wp:posOffset>
                </wp:positionV>
                <wp:extent cx="2629129" cy="2254142"/>
                <wp:effectExtent l="171450" t="57150" r="0" b="0"/>
                <wp:wrapNone/>
                <wp:docPr id="1764" name="Freeform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46860">
                          <a:off x="0" y="0"/>
                          <a:ext cx="2629129" cy="2254142"/>
                        </a:xfrm>
                        <a:custGeom>
                          <a:avLst/>
                          <a:gdLst>
                            <a:gd name="connsiteX0" fmla="*/ 0 w 1378858"/>
                            <a:gd name="connsiteY0" fmla="*/ 1020863 h 1020863"/>
                            <a:gd name="connsiteX1" fmla="*/ 362858 w 1378858"/>
                            <a:gd name="connsiteY1" fmla="*/ 120978 h 1020863"/>
                            <a:gd name="connsiteX2" fmla="*/ 740229 w 1378858"/>
                            <a:gd name="connsiteY2" fmla="*/ 91949 h 1020863"/>
                            <a:gd name="connsiteX3" fmla="*/ 1378858 w 1378858"/>
                            <a:gd name="connsiteY3" fmla="*/ 890235 h 10208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78858" h="1020863">
                              <a:moveTo>
                                <a:pt x="0" y="1020863"/>
                              </a:moveTo>
                              <a:cubicBezTo>
                                <a:pt x="119743" y="648330"/>
                                <a:pt x="239487" y="275797"/>
                                <a:pt x="362858" y="120978"/>
                              </a:cubicBezTo>
                              <a:cubicBezTo>
                                <a:pt x="486229" y="-33841"/>
                                <a:pt x="570896" y="-36261"/>
                                <a:pt x="740229" y="91949"/>
                              </a:cubicBezTo>
                              <a:cubicBezTo>
                                <a:pt x="909562" y="220159"/>
                                <a:pt x="1144210" y="555197"/>
                                <a:pt x="1378858" y="890235"/>
                              </a:cubicBezTo>
                            </a:path>
                          </a:pathLst>
                        </a:custGeom>
                        <a:noFill/>
                        <a:ln w="38100" cmpd="sng">
                          <a:solidFill>
                            <a:srgbClr val="EF2D5B"/>
                          </a:solidFill>
                          <a:prstDash val="sys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71BA9" id="Freeform 66" o:spid="_x0000_s1026" style="position:absolute;margin-left:133.75pt;margin-top:13.05pt;width:207pt;height:177.5pt;rotation:488090fd;z-index:25285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78858,10208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" path="m,1020863c119743,648330,239487,275797,362858,120978,486229,-33841,570896,-36261,740229,91949v169333,128210,403981,463248,638629,798286e" filled="f" strokecolor="#ef2d5b" strokeweight="3pt">
                <v:stroke dashstyle="1 1" joinstyle="miter"/>
                <v:path arrowok="t" o:connecttype="custom" o:connectlocs="0,2254142;691877,267128;1411427,203030;2629129,1965706" o:connectangles="0,0,0,0"/>
              </v:shape>
            </w:pict>
          </mc:Fallback>
        </mc:AlternateContent>
      </w:r>
      <w:r w:rsidRPr="000F02C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852736" behindDoc="0" locked="0" layoutInCell="1" allowOverlap="1" wp14:anchorId="222E4461" wp14:editId="222E4462">
                <wp:simplePos x="0" y="0"/>
                <wp:positionH relativeFrom="column">
                  <wp:posOffset>994096</wp:posOffset>
                </wp:positionH>
                <wp:positionV relativeFrom="paragraph">
                  <wp:posOffset>151129</wp:posOffset>
                </wp:positionV>
                <wp:extent cx="2515329" cy="2266817"/>
                <wp:effectExtent l="76200" t="38100" r="0" b="0"/>
                <wp:wrapNone/>
                <wp:docPr id="1765" name="Freeform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5869">
                          <a:off x="0" y="0"/>
                          <a:ext cx="2515329" cy="2266817"/>
                        </a:xfrm>
                        <a:custGeom>
                          <a:avLst/>
                          <a:gdLst>
                            <a:gd name="connsiteX0" fmla="*/ 0 w 1378858"/>
                            <a:gd name="connsiteY0" fmla="*/ 1020863 h 1020863"/>
                            <a:gd name="connsiteX1" fmla="*/ 362858 w 1378858"/>
                            <a:gd name="connsiteY1" fmla="*/ 120978 h 1020863"/>
                            <a:gd name="connsiteX2" fmla="*/ 740229 w 1378858"/>
                            <a:gd name="connsiteY2" fmla="*/ 91949 h 1020863"/>
                            <a:gd name="connsiteX3" fmla="*/ 1378858 w 1378858"/>
                            <a:gd name="connsiteY3" fmla="*/ 890235 h 10208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378858" h="1020863">
                              <a:moveTo>
                                <a:pt x="0" y="1020863"/>
                              </a:moveTo>
                              <a:cubicBezTo>
                                <a:pt x="119743" y="648330"/>
                                <a:pt x="239487" y="275797"/>
                                <a:pt x="362858" y="120978"/>
                              </a:cubicBezTo>
                              <a:cubicBezTo>
                                <a:pt x="486229" y="-33841"/>
                                <a:pt x="570896" y="-36261"/>
                                <a:pt x="740229" y="91949"/>
                              </a:cubicBezTo>
                              <a:cubicBezTo>
                                <a:pt x="909562" y="220159"/>
                                <a:pt x="1144210" y="555197"/>
                                <a:pt x="1378858" y="890235"/>
                              </a:cubicBezTo>
                            </a:path>
                          </a:pathLst>
                        </a:custGeom>
                        <a:noFill/>
                        <a:ln w="38100" cmpd="sng">
                          <a:solidFill>
                            <a:srgbClr val="34A29D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F937CA" id="Freeform 67" o:spid="_x0000_s1026" style="position:absolute;margin-left:78.3pt;margin-top:11.9pt;width:198.05pt;height:178.5pt;rotation:181173fd;z-index:25285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78858,10208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" path="m,1020863c119743,648330,239487,275797,362858,120978,486229,-33841,570896,-36261,740229,91949v169333,128210,403981,463248,638629,798286e" filled="f" strokecolor="#34a29d" strokeweight="3pt">
                <v:stroke dashstyle="dash" joinstyle="miter"/>
                <v:path arrowok="t" o:connecttype="custom" o:connectlocs="0,2266817;661930,268631;1350334,204172;2515329,1976759" o:connectangles="0,0,0,0"/>
              </v:shape>
            </w:pict>
          </mc:Fallback>
        </mc:AlternateContent>
      </w:r>
    </w:p>
    <w:p w14:paraId="222E40C3" w14:textId="77777777" w:rsidR="00AA3C95" w:rsidRPr="003A6E54" w:rsidRDefault="00AA3C95" w:rsidP="00AA3C95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C4" w14:textId="77777777" w:rsidR="00AA3C95" w:rsidRPr="003A6E54" w:rsidRDefault="00AA3C95" w:rsidP="00AA3C95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842496" behindDoc="0" locked="0" layoutInCell="1" allowOverlap="1" wp14:anchorId="222E4463" wp14:editId="222E4464">
                <wp:simplePos x="0" y="0"/>
                <wp:positionH relativeFrom="column">
                  <wp:posOffset>1276350</wp:posOffset>
                </wp:positionH>
                <wp:positionV relativeFrom="paragraph">
                  <wp:posOffset>108361</wp:posOffset>
                </wp:positionV>
                <wp:extent cx="2654710" cy="889224"/>
                <wp:effectExtent l="19050" t="19050" r="31750" b="25400"/>
                <wp:wrapNone/>
                <wp:docPr id="1766" name="Straight Connector 17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54710" cy="889224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D260F6" id="Straight Connector 1766" o:spid="_x0000_s1026" style="position:absolute;flip:y;z-index:25284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5pt,8.55pt" to="309.55pt,7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" strokecolor="#538135 [2409]" strokeweight="3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849664" behindDoc="0" locked="0" layoutInCell="1" allowOverlap="1" wp14:anchorId="222E4465" wp14:editId="222E4466">
                <wp:simplePos x="0" y="0"/>
                <wp:positionH relativeFrom="column">
                  <wp:posOffset>1399431</wp:posOffset>
                </wp:positionH>
                <wp:positionV relativeFrom="paragraph">
                  <wp:posOffset>28575</wp:posOffset>
                </wp:positionV>
                <wp:extent cx="923290" cy="469265"/>
                <wp:effectExtent l="0" t="0" r="0" b="0"/>
                <wp:wrapNone/>
                <wp:docPr id="17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290" cy="469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F5" w14:textId="77777777" w:rsidR="00330216" w:rsidRPr="004E0C9B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2</w:t>
                            </w:r>
                          </w:p>
                          <w:p w14:paraId="222E48F6" w14:textId="77777777" w:rsidR="00330216" w:rsidRPr="004E0C9B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465" id="_x0000_s1475" type="#_x0000_t202" style="position:absolute;margin-left:110.2pt;margin-top:2.25pt;width:72.7pt;height:36.95pt;z-index:25284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" filled="f" stroked="f">
                <v:stroke dashstyle="dash"/>
                <v:textbox style="mso-fit-shape-to-text:t">
                  <w:txbxContent>
                    <w:p w14:paraId="222E48F5" w14:textId="77777777" w:rsidR="00330216" w:rsidRPr="004E0C9B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2</w:t>
                      </w:r>
                    </w:p>
                    <w:p w14:paraId="222E48F6" w14:textId="77777777" w:rsidR="00330216" w:rsidRPr="004E0C9B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843520" behindDoc="0" locked="0" layoutInCell="1" allowOverlap="1" wp14:anchorId="222E4467" wp14:editId="222E4468">
                <wp:simplePos x="0" y="0"/>
                <wp:positionH relativeFrom="column">
                  <wp:posOffset>1250576</wp:posOffset>
                </wp:positionH>
                <wp:positionV relativeFrom="paragraph">
                  <wp:posOffset>106605</wp:posOffset>
                </wp:positionV>
                <wp:extent cx="2680492" cy="894080"/>
                <wp:effectExtent l="19050" t="19050" r="24765" b="20320"/>
                <wp:wrapNone/>
                <wp:docPr id="1770" name="Straight Connector 17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80492" cy="89408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DBE4D4" id="Straight Connector 1770" o:spid="_x0000_s1026" style="position:absolute;z-index:25284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.45pt,8.4pt" to="309.5pt,7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" strokecolor="#538135 [2409]" strokeweight="3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846592" behindDoc="0" locked="0" layoutInCell="1" allowOverlap="1" wp14:anchorId="222E4469" wp14:editId="222E446A">
                <wp:simplePos x="0" y="0"/>
                <wp:positionH relativeFrom="column">
                  <wp:posOffset>559883</wp:posOffset>
                </wp:positionH>
                <wp:positionV relativeFrom="paragraph">
                  <wp:posOffset>16510</wp:posOffset>
                </wp:positionV>
                <wp:extent cx="923776" cy="308565"/>
                <wp:effectExtent l="0" t="0" r="0" b="0"/>
                <wp:wrapNone/>
                <wp:docPr id="177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776" cy="308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F7" w14:textId="77777777" w:rsidR="00330216" w:rsidRPr="004E0C9B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1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469" id="_x0000_s1476" type="#_x0000_t202" style="position:absolute;margin-left:44.1pt;margin-top:1.3pt;width:72.75pt;height:24.3pt;z-index:25284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" filled="f" stroked="f">
                <v:stroke dashstyle="dash"/>
                <v:textbox style="mso-fit-shape-to-text:t">
                  <w:txbxContent>
                    <w:p w14:paraId="222E48F7" w14:textId="77777777" w:rsidR="00330216" w:rsidRPr="004E0C9B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848640" behindDoc="0" locked="0" layoutInCell="1" allowOverlap="1" wp14:anchorId="222E446B" wp14:editId="222E446C">
                <wp:simplePos x="0" y="0"/>
                <wp:positionH relativeFrom="column">
                  <wp:posOffset>2944502</wp:posOffset>
                </wp:positionH>
                <wp:positionV relativeFrom="paragraph">
                  <wp:posOffset>1718</wp:posOffset>
                </wp:positionV>
                <wp:extent cx="923912" cy="469265"/>
                <wp:effectExtent l="0" t="0" r="0" b="0"/>
                <wp:wrapNone/>
                <wp:docPr id="177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12" cy="469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F8" w14:textId="77777777" w:rsidR="00330216" w:rsidRPr="004E0C9B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2</w:t>
                            </w:r>
                          </w:p>
                          <w:p w14:paraId="222E48F9" w14:textId="77777777" w:rsidR="00330216" w:rsidRPr="004E0C9B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46B" id="_x0000_s1477" type="#_x0000_t202" style="position:absolute;margin-left:231.85pt;margin-top:.15pt;width:72.75pt;height:36.95pt;z-index:25284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" filled="f" stroked="f">
                <v:stroke dashstyle="dash"/>
                <v:textbox style="mso-fit-shape-to-text:t">
                  <w:txbxContent>
                    <w:p w14:paraId="222E48F8" w14:textId="77777777" w:rsidR="00330216" w:rsidRPr="004E0C9B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2</w:t>
                      </w:r>
                    </w:p>
                    <w:p w14:paraId="222E48F9" w14:textId="77777777" w:rsidR="00330216" w:rsidRPr="004E0C9B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847616" behindDoc="0" locked="0" layoutInCell="1" allowOverlap="1" wp14:anchorId="222E446D" wp14:editId="222E446E">
                <wp:simplePos x="0" y="0"/>
                <wp:positionH relativeFrom="column">
                  <wp:posOffset>3747023</wp:posOffset>
                </wp:positionH>
                <wp:positionV relativeFrom="paragraph">
                  <wp:posOffset>15837</wp:posOffset>
                </wp:positionV>
                <wp:extent cx="923776" cy="308565"/>
                <wp:effectExtent l="0" t="0" r="0" b="0"/>
                <wp:wrapNone/>
                <wp:docPr id="17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776" cy="308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FA" w14:textId="77777777" w:rsidR="00330216" w:rsidRPr="004E0C9B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1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46D" id="_x0000_s1478" type="#_x0000_t202" style="position:absolute;margin-left:295.05pt;margin-top:1.25pt;width:72.75pt;height:24.3pt;z-index:25284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" filled="f" stroked="f">
                <v:stroke dashstyle="dash"/>
                <v:textbox style="mso-fit-shape-to-text:t">
                  <w:txbxContent>
                    <w:p w14:paraId="222E48FA" w14:textId="77777777" w:rsidR="00330216" w:rsidRPr="004E0C9B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5" w14:textId="77777777" w:rsidR="00AA3C95" w:rsidRPr="003A6E54" w:rsidRDefault="00AA3C95" w:rsidP="00AA3C95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1B44B5">
        <w:rPr>
          <w:rFonts w:eastAsiaTheme="minorEastAsia" w:hAnsi="Calibri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851712" behindDoc="0" locked="0" layoutInCell="1" allowOverlap="1" wp14:anchorId="222E446F" wp14:editId="222E4470">
                <wp:simplePos x="0" y="0"/>
                <wp:positionH relativeFrom="column">
                  <wp:posOffset>1971357</wp:posOffset>
                </wp:positionH>
                <wp:positionV relativeFrom="paragraph">
                  <wp:posOffset>21590</wp:posOffset>
                </wp:positionV>
                <wp:extent cx="1346835" cy="613410"/>
                <wp:effectExtent l="0" t="0" r="0" b="0"/>
                <wp:wrapNone/>
                <wp:docPr id="1774" name="Text Box 17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6835" cy="613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FB" w14:textId="77777777" w:rsidR="00330216" w:rsidRPr="00BF3AE6" w:rsidRDefault="00330216" w:rsidP="00AA3C95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BF3AE6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6F" id="Text Box 1774" o:spid="_x0000_s1479" type="#_x0000_t202" style="position:absolute;margin-left:155.2pt;margin-top:1.7pt;width:106.05pt;height:48.3pt;z-index:25285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" filled="f" stroked="f" strokeweight=".5pt">
                <v:textbox>
                  <w:txbxContent>
                    <w:p w14:paraId="222E48FB" w14:textId="77777777" w:rsidR="00330216" w:rsidRPr="00BF3AE6" w:rsidRDefault="00330216" w:rsidP="00AA3C95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BF3AE6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BGP Unnumbered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6" w14:textId="77777777" w:rsidR="00AA3C95" w:rsidRPr="003A6E54" w:rsidRDefault="00AA3C95" w:rsidP="00AA3C95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845568" behindDoc="0" locked="0" layoutInCell="1" allowOverlap="1" wp14:anchorId="222E4471" wp14:editId="222E4472">
                <wp:simplePos x="0" y="0"/>
                <wp:positionH relativeFrom="column">
                  <wp:posOffset>2922101</wp:posOffset>
                </wp:positionH>
                <wp:positionV relativeFrom="paragraph">
                  <wp:posOffset>163793</wp:posOffset>
                </wp:positionV>
                <wp:extent cx="923912" cy="469265"/>
                <wp:effectExtent l="0" t="0" r="0" b="0"/>
                <wp:wrapNone/>
                <wp:docPr id="177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12" cy="469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FC" w14:textId="77777777" w:rsidR="00330216" w:rsidRPr="004E0C9B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2</w:t>
                            </w:r>
                          </w:p>
                          <w:p w14:paraId="222E48FD" w14:textId="77777777" w:rsidR="00330216" w:rsidRPr="004E0C9B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471" id="_x0000_s1480" type="#_x0000_t202" style="position:absolute;margin-left:230.1pt;margin-top:12.9pt;width:72.75pt;height:36.95pt;z-index:25284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" filled="f" stroked="f">
                <v:stroke dashstyle="dash"/>
                <v:textbox style="mso-fit-shape-to-text:t">
                  <w:txbxContent>
                    <w:p w14:paraId="222E48FC" w14:textId="77777777" w:rsidR="00330216" w:rsidRPr="004E0C9B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2</w:t>
                      </w:r>
                    </w:p>
                    <w:p w14:paraId="222E48FD" w14:textId="77777777" w:rsidR="00330216" w:rsidRPr="004E0C9B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844544" behindDoc="0" locked="0" layoutInCell="1" allowOverlap="1" wp14:anchorId="222E4473" wp14:editId="222E4474">
                <wp:simplePos x="0" y="0"/>
                <wp:positionH relativeFrom="column">
                  <wp:posOffset>1418702</wp:posOffset>
                </wp:positionH>
                <wp:positionV relativeFrom="paragraph">
                  <wp:posOffset>164316</wp:posOffset>
                </wp:positionV>
                <wp:extent cx="923912" cy="469265"/>
                <wp:effectExtent l="0" t="0" r="0" b="0"/>
                <wp:wrapNone/>
                <wp:docPr id="177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12" cy="469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8FE" w14:textId="77777777" w:rsidR="00330216" w:rsidRPr="004E0C9B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wp2</w:t>
                            </w:r>
                          </w:p>
                          <w:p w14:paraId="222E48FF" w14:textId="77777777" w:rsidR="00330216" w:rsidRPr="004E0C9B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473" id="_x0000_s1481" type="#_x0000_t202" style="position:absolute;margin-left:111.7pt;margin-top:12.95pt;width:72.75pt;height:36.95pt;z-index:25284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" filled="f" stroked="f">
                <v:stroke dashstyle="dash"/>
                <v:textbox style="mso-fit-shape-to-text:t">
                  <w:txbxContent>
                    <w:p w14:paraId="222E48FE" w14:textId="77777777" w:rsidR="00330216" w:rsidRPr="004E0C9B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swp2</w:t>
                      </w:r>
                    </w:p>
                    <w:p w14:paraId="222E48FF" w14:textId="77777777" w:rsidR="00330216" w:rsidRPr="004E0C9B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40C7" w14:textId="77777777" w:rsidR="00AA3C95" w:rsidRPr="003A6E54" w:rsidRDefault="00AA3C95" w:rsidP="00AA3C95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C8" w14:textId="77777777" w:rsidR="00AA3C95" w:rsidRPr="003A6E54" w:rsidRDefault="00AA3C95" w:rsidP="00AA3C95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C9" w14:textId="77777777" w:rsidR="00AA3C95" w:rsidRPr="003A6E54" w:rsidRDefault="00AA3C95" w:rsidP="00AA3C95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CA" w14:textId="77777777" w:rsidR="00AA3C95" w:rsidRPr="003A6E54" w:rsidRDefault="00AA3C95" w:rsidP="00AA3C95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0CB" w14:textId="77777777" w:rsidR="00AA3C95" w:rsidRPr="003A6E54" w:rsidRDefault="00AA3C95" w:rsidP="00AA3C95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861952" behindDoc="0" locked="0" layoutInCell="1" allowOverlap="1" wp14:anchorId="222E4475" wp14:editId="222E4476">
                <wp:simplePos x="0" y="0"/>
                <wp:positionH relativeFrom="column">
                  <wp:posOffset>4255184</wp:posOffset>
                </wp:positionH>
                <wp:positionV relativeFrom="paragraph">
                  <wp:posOffset>199399</wp:posOffset>
                </wp:positionV>
                <wp:extent cx="589720" cy="525780"/>
                <wp:effectExtent l="0" t="0" r="0" b="0"/>
                <wp:wrapNone/>
                <wp:docPr id="1777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72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900" w14:textId="77777777" w:rsidR="00330216" w:rsidRPr="00010415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33CCC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475" id="_x0000_s1482" type="#_x0000_t202" style="position:absolute;margin-left:335.05pt;margin-top:15.7pt;width:46.45pt;height:41.4pt;z-index:2528619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" filled="f" stroked="f">
                <v:stroke dashstyle="dash"/>
                <v:textbox style="mso-fit-shape-to-text:t">
                  <w:txbxContent>
                    <w:p w14:paraId="222E4900" w14:textId="77777777" w:rsidR="00330216" w:rsidRPr="00010415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33CCCC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860928" behindDoc="0" locked="0" layoutInCell="1" allowOverlap="1" wp14:anchorId="222E4477" wp14:editId="222E4478">
                <wp:simplePos x="0" y="0"/>
                <wp:positionH relativeFrom="column">
                  <wp:posOffset>3060496</wp:posOffset>
                </wp:positionH>
                <wp:positionV relativeFrom="paragraph">
                  <wp:posOffset>222701</wp:posOffset>
                </wp:positionV>
                <wp:extent cx="589720" cy="525780"/>
                <wp:effectExtent l="0" t="0" r="0" b="0"/>
                <wp:wrapNone/>
                <wp:docPr id="1778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72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901" w14:textId="77777777" w:rsidR="00330216" w:rsidRPr="00010415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33CCC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477" id="_x0000_s1483" type="#_x0000_t202" style="position:absolute;margin-left:241pt;margin-top:17.55pt;width:46.45pt;height:41.4pt;z-index:25286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" filled="f" stroked="f">
                <v:stroke dashstyle="dash"/>
                <v:textbox style="mso-fit-shape-to-text:t">
                  <w:txbxContent>
                    <w:p w14:paraId="222E4901" w14:textId="77777777" w:rsidR="00330216" w:rsidRPr="00010415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33CCCC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859904" behindDoc="0" locked="0" layoutInCell="1" allowOverlap="1" wp14:anchorId="222E4479" wp14:editId="222E447A">
                <wp:simplePos x="0" y="0"/>
                <wp:positionH relativeFrom="column">
                  <wp:posOffset>1705610</wp:posOffset>
                </wp:positionH>
                <wp:positionV relativeFrom="paragraph">
                  <wp:posOffset>286532</wp:posOffset>
                </wp:positionV>
                <wp:extent cx="589720" cy="525780"/>
                <wp:effectExtent l="0" t="0" r="0" b="0"/>
                <wp:wrapNone/>
                <wp:docPr id="1779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72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902" w14:textId="77777777" w:rsidR="00330216" w:rsidRPr="00010415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33CCC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479" id="_x0000_s1484" type="#_x0000_t202" style="position:absolute;margin-left:134.3pt;margin-top:22.55pt;width:46.45pt;height:41.4pt;z-index:252859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" filled="f" stroked="f">
                <v:stroke dashstyle="dash"/>
                <v:textbox style="mso-fit-shape-to-text:t">
                  <w:txbxContent>
                    <w:p w14:paraId="222E4902" w14:textId="77777777" w:rsidR="00330216" w:rsidRPr="00010415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33CCCC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858880" behindDoc="0" locked="0" layoutInCell="1" allowOverlap="1" wp14:anchorId="222E447B" wp14:editId="222E447C">
                <wp:simplePos x="0" y="0"/>
                <wp:positionH relativeFrom="column">
                  <wp:posOffset>417054</wp:posOffset>
                </wp:positionH>
                <wp:positionV relativeFrom="paragraph">
                  <wp:posOffset>304800</wp:posOffset>
                </wp:positionV>
                <wp:extent cx="589720" cy="525780"/>
                <wp:effectExtent l="0" t="0" r="0" b="0"/>
                <wp:wrapNone/>
                <wp:docPr id="1780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72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903" w14:textId="77777777" w:rsidR="00330216" w:rsidRPr="00010415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color w:val="33CCCC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47B" id="_x0000_s1485" type="#_x0000_t202" style="position:absolute;margin-left:32.85pt;margin-top:24pt;width:46.45pt;height:41.4pt;z-index:252858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" filled="f" stroked="f">
                <v:stroke dashstyle="dash"/>
                <v:textbox style="mso-fit-shape-to-text:t">
                  <w:txbxContent>
                    <w:p w14:paraId="222E4903" w14:textId="77777777" w:rsidR="00330216" w:rsidRPr="00010415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color w:val="33CCCC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8"/>
                          <w:szCs w:val="28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C" w14:textId="77777777" w:rsidR="00AA3C95" w:rsidRDefault="00AA3C95" w:rsidP="00AA3C95">
      <w:pPr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855808" behindDoc="0" locked="0" layoutInCell="1" allowOverlap="1" wp14:anchorId="222E447D" wp14:editId="222E447E">
                <wp:simplePos x="0" y="0"/>
                <wp:positionH relativeFrom="column">
                  <wp:posOffset>1276350</wp:posOffset>
                </wp:positionH>
                <wp:positionV relativeFrom="paragraph">
                  <wp:posOffset>914400</wp:posOffset>
                </wp:positionV>
                <wp:extent cx="1410789" cy="525780"/>
                <wp:effectExtent l="0" t="0" r="0" b="0"/>
                <wp:wrapNone/>
                <wp:docPr id="1781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0789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904" w14:textId="77777777" w:rsidR="00330216" w:rsidRPr="00DC5B7A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</w:rPr>
                              <w:t>IP: 172.16.20.19/24</w:t>
                            </w:r>
                          </w:p>
                          <w:p w14:paraId="222E4905" w14:textId="77777777" w:rsidR="00330216" w:rsidRPr="00DC5B7A" w:rsidRDefault="00330216" w:rsidP="00CA171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</w:rPr>
                              <w:t>Default-gateway:</w:t>
                            </w:r>
                          </w:p>
                          <w:p w14:paraId="222E4906" w14:textId="77777777" w:rsidR="00330216" w:rsidRPr="00DC5B7A" w:rsidRDefault="00330216" w:rsidP="00CA171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</w:rPr>
                              <w:t>172.16.20.254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47D" id="_x0000_s1486" type="#_x0000_t202" style="position:absolute;margin-left:100.5pt;margin-top:1in;width:111.1pt;height:41.4pt;z-index:2528558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" filled="f" stroked="f">
                <v:stroke dashstyle="dash"/>
                <v:textbox style="mso-fit-shape-to-text:t">
                  <w:txbxContent>
                    <w:p w14:paraId="222E4904" w14:textId="77777777" w:rsidR="00330216" w:rsidRPr="00DC5B7A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EF2D5B"/>
                          <w:kern w:val="24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EF2D5B"/>
                          <w:kern w:val="24"/>
                        </w:rPr>
                        <w:t>IP: 172.16.20.19/24</w:t>
                      </w:r>
                    </w:p>
                    <w:p w14:paraId="222E4905" w14:textId="77777777" w:rsidR="00330216" w:rsidRPr="00DC5B7A" w:rsidRDefault="00330216" w:rsidP="00CA171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EF2D5B"/>
                          <w:kern w:val="24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EF2D5B"/>
                          <w:kern w:val="24"/>
                        </w:rPr>
                        <w:t>Default-gateway:</w:t>
                      </w:r>
                    </w:p>
                    <w:p w14:paraId="222E4906" w14:textId="77777777" w:rsidR="00330216" w:rsidRPr="00DC5B7A" w:rsidRDefault="00330216" w:rsidP="00CA171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EF2D5B"/>
                          <w:kern w:val="24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EF2D5B"/>
                          <w:kern w:val="24"/>
                        </w:rPr>
                        <w:t>172.16.20.25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857856" behindDoc="0" locked="0" layoutInCell="1" allowOverlap="1" wp14:anchorId="222E447F" wp14:editId="222E4480">
                <wp:simplePos x="0" y="0"/>
                <wp:positionH relativeFrom="column">
                  <wp:posOffset>4061913</wp:posOffset>
                </wp:positionH>
                <wp:positionV relativeFrom="paragraph">
                  <wp:posOffset>880295</wp:posOffset>
                </wp:positionV>
                <wp:extent cx="1410789" cy="525780"/>
                <wp:effectExtent l="0" t="0" r="0" b="0"/>
                <wp:wrapNone/>
                <wp:docPr id="178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0789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907" w14:textId="77777777" w:rsidR="00330216" w:rsidRPr="00DC5B7A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</w:rPr>
                              <w:t>IP: 172.16.20.29/24</w:t>
                            </w:r>
                          </w:p>
                          <w:p w14:paraId="222E4908" w14:textId="77777777" w:rsidR="00330216" w:rsidRPr="00DC5B7A" w:rsidRDefault="00330216" w:rsidP="00CA171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</w:rPr>
                              <w:t>Default-gateway:</w:t>
                            </w:r>
                          </w:p>
                          <w:p w14:paraId="222E4909" w14:textId="77777777" w:rsidR="00330216" w:rsidRPr="00DC5B7A" w:rsidRDefault="00330216" w:rsidP="00CA171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</w:rPr>
                              <w:t>172.16.20.254</w:t>
                            </w:r>
                          </w:p>
                          <w:p w14:paraId="222E490A" w14:textId="77777777" w:rsidR="00330216" w:rsidRPr="00DC5B7A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EF2D5B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47F" id="_x0000_s1487" type="#_x0000_t202" style="position:absolute;margin-left:319.85pt;margin-top:69.3pt;width:111.1pt;height:41.4pt;z-index:252857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" filled="f" stroked="f">
                <v:stroke dashstyle="dash"/>
                <v:textbox style="mso-fit-shape-to-text:t">
                  <w:txbxContent>
                    <w:p w14:paraId="222E4907" w14:textId="77777777" w:rsidR="00330216" w:rsidRPr="00DC5B7A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EF2D5B"/>
                          <w:kern w:val="24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EF2D5B"/>
                          <w:kern w:val="24"/>
                        </w:rPr>
                        <w:t>IP: 172.16.20.29/24</w:t>
                      </w:r>
                    </w:p>
                    <w:p w14:paraId="222E4908" w14:textId="77777777" w:rsidR="00330216" w:rsidRPr="00DC5B7A" w:rsidRDefault="00330216" w:rsidP="00CA171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EF2D5B"/>
                          <w:kern w:val="24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EF2D5B"/>
                          <w:kern w:val="24"/>
                        </w:rPr>
                        <w:t>Default-gateway:</w:t>
                      </w:r>
                    </w:p>
                    <w:p w14:paraId="222E4909" w14:textId="77777777" w:rsidR="00330216" w:rsidRPr="00DC5B7A" w:rsidRDefault="00330216" w:rsidP="00CA171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EF2D5B"/>
                          <w:kern w:val="24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EF2D5B"/>
                          <w:kern w:val="24"/>
                        </w:rPr>
                        <w:t>172.16.20.254</w:t>
                      </w:r>
                    </w:p>
                    <w:p w14:paraId="222E490A" w14:textId="77777777" w:rsidR="00330216" w:rsidRPr="00DC5B7A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EF2D5B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856832" behindDoc="0" locked="0" layoutInCell="1" allowOverlap="1" wp14:anchorId="222E4481" wp14:editId="222E4482">
                <wp:simplePos x="0" y="0"/>
                <wp:positionH relativeFrom="column">
                  <wp:posOffset>2743549</wp:posOffset>
                </wp:positionH>
                <wp:positionV relativeFrom="paragraph">
                  <wp:posOffset>900564</wp:posOffset>
                </wp:positionV>
                <wp:extent cx="1410789" cy="525780"/>
                <wp:effectExtent l="0" t="0" r="0" b="0"/>
                <wp:wrapNone/>
                <wp:docPr id="1783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0789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90B" w14:textId="77777777" w:rsidR="00330216" w:rsidRPr="00DC5B7A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</w:rPr>
                              <w:t>IP: 172.16.10.28/24</w:t>
                            </w:r>
                          </w:p>
                          <w:p w14:paraId="222E490C" w14:textId="77777777" w:rsidR="00330216" w:rsidRPr="00DC5B7A" w:rsidRDefault="00330216" w:rsidP="00CA171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</w:rPr>
                              <w:t>Default-gateway:</w:t>
                            </w:r>
                          </w:p>
                          <w:p w14:paraId="222E490D" w14:textId="77777777" w:rsidR="00330216" w:rsidRPr="00DC5B7A" w:rsidRDefault="00330216" w:rsidP="00CA171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</w:rPr>
                              <w:t>172.16.10.254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481" id="_x0000_s1488" type="#_x0000_t202" style="position:absolute;margin-left:216.05pt;margin-top:70.9pt;width:111.1pt;height:41.4pt;z-index:2528568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" filled="f" stroked="f">
                <v:stroke dashstyle="dash"/>
                <v:textbox style="mso-fit-shape-to-text:t">
                  <w:txbxContent>
                    <w:p w14:paraId="222E490B" w14:textId="77777777" w:rsidR="00330216" w:rsidRPr="00DC5B7A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34A29D"/>
                          <w:kern w:val="24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34A29D"/>
                          <w:kern w:val="24"/>
                        </w:rPr>
                        <w:t>IP: 172.16.10.28/24</w:t>
                      </w:r>
                    </w:p>
                    <w:p w14:paraId="222E490C" w14:textId="77777777" w:rsidR="00330216" w:rsidRPr="00DC5B7A" w:rsidRDefault="00330216" w:rsidP="00CA171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34A29D"/>
                          <w:kern w:val="24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34A29D"/>
                          <w:kern w:val="24"/>
                        </w:rPr>
                        <w:t>Default-gateway:</w:t>
                      </w:r>
                    </w:p>
                    <w:p w14:paraId="222E490D" w14:textId="77777777" w:rsidR="00330216" w:rsidRPr="00DC5B7A" w:rsidRDefault="00330216" w:rsidP="00CA171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34A29D"/>
                          <w:kern w:val="24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34A29D"/>
                          <w:kern w:val="24"/>
                        </w:rPr>
                        <w:t>172.16.10.25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854784" behindDoc="0" locked="0" layoutInCell="1" allowOverlap="1" wp14:anchorId="222E4483" wp14:editId="222E4484">
                <wp:simplePos x="0" y="0"/>
                <wp:positionH relativeFrom="column">
                  <wp:posOffset>-161426</wp:posOffset>
                </wp:positionH>
                <wp:positionV relativeFrom="paragraph">
                  <wp:posOffset>933768</wp:posOffset>
                </wp:positionV>
                <wp:extent cx="1410789" cy="525780"/>
                <wp:effectExtent l="0" t="0" r="0" b="0"/>
                <wp:wrapNone/>
                <wp:docPr id="1784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0789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90E" w14:textId="77777777" w:rsidR="00330216" w:rsidRPr="00DC5B7A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</w:rPr>
                              <w:t>IP: 172.16.10.18/24</w:t>
                            </w:r>
                          </w:p>
                          <w:p w14:paraId="222E490F" w14:textId="77777777" w:rsidR="00330216" w:rsidRPr="00DC5B7A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</w:rPr>
                              <w:t>Default-gateway:</w:t>
                            </w:r>
                          </w:p>
                          <w:p w14:paraId="222E4910" w14:textId="77777777" w:rsidR="00330216" w:rsidRPr="00DC5B7A" w:rsidRDefault="00330216" w:rsidP="00AA3C95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</w:rPr>
                            </w:pPr>
                            <w:r w:rsidRPr="00DC5B7A">
                              <w:rPr>
                                <w:rFonts w:asciiTheme="minorHAnsi" w:hAnsi="Calibri" w:cstheme="minorBidi"/>
                                <w:color w:val="34A29D"/>
                                <w:kern w:val="24"/>
                              </w:rPr>
                              <w:t>172.16.10.254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2E4483" id="_x0000_s1489" type="#_x0000_t202" style="position:absolute;margin-left:-12.7pt;margin-top:73.55pt;width:111.1pt;height:41.4pt;z-index:2528547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" filled="f" stroked="f">
                <v:stroke dashstyle="dash"/>
                <v:textbox style="mso-fit-shape-to-text:t">
                  <w:txbxContent>
                    <w:p w14:paraId="222E490E" w14:textId="77777777" w:rsidR="00330216" w:rsidRPr="00DC5B7A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34A29D"/>
                          <w:kern w:val="24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34A29D"/>
                          <w:kern w:val="24"/>
                        </w:rPr>
                        <w:t>IP: 172.16.10.18/24</w:t>
                      </w:r>
                    </w:p>
                    <w:p w14:paraId="222E490F" w14:textId="77777777" w:rsidR="00330216" w:rsidRPr="00DC5B7A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34A29D"/>
                          <w:kern w:val="24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34A29D"/>
                          <w:kern w:val="24"/>
                        </w:rPr>
                        <w:t>Default-gateway:</w:t>
                      </w:r>
                    </w:p>
                    <w:p w14:paraId="222E4910" w14:textId="77777777" w:rsidR="00330216" w:rsidRPr="00DC5B7A" w:rsidRDefault="00330216" w:rsidP="00AA3C95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34A29D"/>
                          <w:kern w:val="24"/>
                        </w:rPr>
                      </w:pPr>
                      <w:r w:rsidRPr="00DC5B7A">
                        <w:rPr>
                          <w:rFonts w:asciiTheme="minorHAnsi" w:hAnsi="Calibri" w:cstheme="minorBidi"/>
                          <w:color w:val="34A29D"/>
                          <w:kern w:val="24"/>
                        </w:rPr>
                        <w:t>172.16.10.25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 w:hAnsi="Calibri"/>
          <w:color w:val="000000" w:themeColor="text1"/>
          <w:kern w:val="24"/>
          <w:sz w:val="24"/>
          <w:szCs w:val="24"/>
        </w:rPr>
        <w:br w:type="page"/>
      </w:r>
    </w:p>
    <w:p w14:paraId="222E40CD" w14:textId="77777777" w:rsidR="00D55BC8" w:rsidRPr="00E17024" w:rsidRDefault="00346316" w:rsidP="00860B04">
      <w:pPr>
        <w:rPr>
          <w:b/>
          <w:bCs/>
          <w:color w:val="404040" w:themeColor="text1" w:themeTint="BF"/>
          <w:sz w:val="28"/>
          <w:szCs w:val="28"/>
        </w:rPr>
      </w:pPr>
      <w:r w:rsidRPr="00E17024">
        <w:rPr>
          <w:b/>
          <w:bCs/>
          <w:noProof/>
          <w:color w:val="404040" w:themeColor="text1" w:themeTint="BF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3069824" behindDoc="0" locked="0" layoutInCell="1" allowOverlap="1" wp14:anchorId="222E4485" wp14:editId="222E4486">
                <wp:simplePos x="0" y="0"/>
                <wp:positionH relativeFrom="column">
                  <wp:posOffset>-966159</wp:posOffset>
                </wp:positionH>
                <wp:positionV relativeFrom="paragraph">
                  <wp:posOffset>76488</wp:posOffset>
                </wp:positionV>
                <wp:extent cx="815161" cy="81915"/>
                <wp:effectExtent l="0" t="0" r="23495" b="13335"/>
                <wp:wrapNone/>
                <wp:docPr id="2320" name="Group 23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321" name="Straight Connector 2321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22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302522" id="Group 2320" o:spid="_x0000_s1026" style="position:absolute;margin-left:-76.1pt;margin-top:6pt;width:64.2pt;height:6.45pt;z-index:253069824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">
                <v:line id="Straight Connector 2321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1pGxMYAAADdAAAADwAAAGRycy9kb3ducmV2LnhtbESP3WrCQBSE7wXfYTlC73RjCqWkrlID&#10;oiCC9afeHrLHJDR7NmZXE9++KwheDjPzDTOZdaYSN2pcaVnBeBSBIM6sLjlXcNgvhp8gnEfWWFkm&#10;BXdyMJv2exNMtG35h247n4sAYZeggsL7OpHSZQUZdCNbEwfvbBuDPsgml7rBNsBNJeMo+pAGSw4L&#10;BdaUFpT97a5GwXZ9P14WVZte7OZ3v5xHp/R4XSr1Nui+v0B46vwr/GyvtIL4PR7D4014AnL6D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NaRsTGAAAA3QAAAA8AAAAAAAAA&#10;AAAAAAAAoQIAAGRycy9kb3ducmV2LnhtbFBLBQYAAAAABAAEAPkAAACUAwAAAAA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EcxBsMA&#10;AADdAAAADwAAAGRycy9kb3ducmV2LnhtbESPS4vCQBCE7wv+h6EFb+vEuKwSHUUEQfC08XFuM50H&#10;ZnpCZozx3zuCsMeiqr6iluve1KKj1lWWFUzGEQjizOqKCwWn4+57DsJ5ZI21ZVLwJAfr1eBriYm2&#10;D/6jLvWFCBB2CSoovW8SKV1WkkE3tg1x8HLbGvRBtoXULT4C3NQyjqJfabDisFBiQ9uSslt6NwqO&#10;8pmfZ4fUkNHy0p+2s58uvyo1GvabBQhPvf8Pf9p7rSCexjG834QnIFc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EcxBsMAAADdAAAADwAAAAAAAAAAAAAAAACYAgAAZHJzL2Rv&#10;d25yZXYueG1sUEsFBgAAAAAEAAQA9QAAAIgDAAAAAA==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="00D55BC8" w:rsidRPr="00E17024">
        <w:rPr>
          <w:b/>
          <w:bCs/>
          <w:color w:val="404040" w:themeColor="text1" w:themeTint="BF"/>
          <w:sz w:val="28"/>
          <w:szCs w:val="28"/>
        </w:rPr>
        <w:t xml:space="preserve">Task </w:t>
      </w:r>
      <w:r w:rsidR="006624D6" w:rsidRPr="00E17024">
        <w:rPr>
          <w:b/>
          <w:bCs/>
          <w:color w:val="404040" w:themeColor="text1" w:themeTint="BF"/>
          <w:sz w:val="28"/>
          <w:szCs w:val="28"/>
        </w:rPr>
        <w:t>1</w:t>
      </w:r>
      <w:r w:rsidR="00D55BC8" w:rsidRPr="00E17024">
        <w:rPr>
          <w:b/>
          <w:bCs/>
          <w:color w:val="404040" w:themeColor="text1" w:themeTint="BF"/>
          <w:sz w:val="28"/>
          <w:szCs w:val="28"/>
        </w:rPr>
        <w:t xml:space="preserve">: Configuring </w:t>
      </w:r>
      <w:r w:rsidR="00130992" w:rsidRPr="00E17024">
        <w:rPr>
          <w:b/>
          <w:bCs/>
          <w:color w:val="404040" w:themeColor="text1" w:themeTint="BF"/>
          <w:sz w:val="28"/>
          <w:szCs w:val="28"/>
        </w:rPr>
        <w:t xml:space="preserve">servers </w:t>
      </w:r>
      <w:r w:rsidR="00860B04" w:rsidRPr="00E17024">
        <w:rPr>
          <w:b/>
          <w:bCs/>
          <w:color w:val="404040" w:themeColor="text1" w:themeTint="BF"/>
          <w:sz w:val="28"/>
          <w:szCs w:val="28"/>
        </w:rPr>
        <w:t>IP settings</w:t>
      </w:r>
    </w:p>
    <w:p w14:paraId="222E40CF" w14:textId="6416A0C2" w:rsidR="00860B04" w:rsidRPr="00D4031E" w:rsidRDefault="00860B04" w:rsidP="00D4031E">
      <w:pPr>
        <w:pStyle w:val="ListParagraph"/>
        <w:numPr>
          <w:ilvl w:val="0"/>
          <w:numId w:val="51"/>
        </w:numPr>
        <w:rPr>
          <w:sz w:val="24"/>
          <w:szCs w:val="24"/>
        </w:rPr>
      </w:pPr>
      <w:r w:rsidRPr="003A6E54">
        <w:rPr>
          <w:sz w:val="24"/>
          <w:szCs w:val="24"/>
        </w:rPr>
        <w:t xml:space="preserve">Configure an IP address and a </w:t>
      </w:r>
      <w:r>
        <w:rPr>
          <w:sz w:val="24"/>
          <w:szCs w:val="24"/>
        </w:rPr>
        <w:t xml:space="preserve">subnet mask for interface </w:t>
      </w:r>
      <w:r w:rsidRPr="000B7257">
        <w:rPr>
          <w:rFonts w:ascii="Consolas" w:hAnsi="Consolas" w:cs="Consolas"/>
          <w:b/>
          <w:bCs/>
          <w:sz w:val="24"/>
          <w:szCs w:val="24"/>
        </w:rPr>
        <w:t>’eth2</w:t>
      </w:r>
      <w:r w:rsidRPr="000B7257">
        <w:rPr>
          <w:b/>
          <w:bCs/>
          <w:sz w:val="24"/>
          <w:szCs w:val="24"/>
        </w:rPr>
        <w:t>’</w:t>
      </w:r>
      <w:r w:rsidRPr="003A6E54">
        <w:rPr>
          <w:i/>
          <w:iCs/>
          <w:sz w:val="24"/>
          <w:szCs w:val="24"/>
        </w:rPr>
        <w:t>.</w:t>
      </w:r>
      <w:r w:rsidRPr="003A6E54">
        <w:rPr>
          <w:sz w:val="24"/>
          <w:szCs w:val="24"/>
        </w:rPr>
        <w:br/>
        <w:t>If the interface's IP address is not as listed in the table below, use the following table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Look w:val="04A0" w:firstRow="1" w:lastRow="0" w:firstColumn="1" w:lastColumn="0" w:noHBand="0" w:noVBand="1"/>
      </w:tblPr>
      <w:tblGrid>
        <w:gridCol w:w="1536"/>
        <w:gridCol w:w="2348"/>
        <w:gridCol w:w="2348"/>
      </w:tblGrid>
      <w:tr w:rsidR="00860B04" w:rsidRPr="003A6E54" w14:paraId="222E40D3" w14:textId="77777777" w:rsidTr="00C67185">
        <w:tc>
          <w:tcPr>
            <w:tcW w:w="1536" w:type="dxa"/>
            <w:tcBorders>
              <w:bottom w:val="double" w:sz="4" w:space="0" w:color="auto"/>
            </w:tcBorders>
          </w:tcPr>
          <w:p w14:paraId="222E40D0" w14:textId="77777777" w:rsidR="00860B04" w:rsidRPr="00F41477" w:rsidRDefault="00860B04" w:rsidP="00C6718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erver</w:t>
            </w:r>
          </w:p>
        </w:tc>
        <w:tc>
          <w:tcPr>
            <w:tcW w:w="2348" w:type="dxa"/>
            <w:tcBorders>
              <w:bottom w:val="double" w:sz="4" w:space="0" w:color="auto"/>
            </w:tcBorders>
          </w:tcPr>
          <w:p w14:paraId="222E40D1" w14:textId="77777777" w:rsidR="00860B04" w:rsidRPr="00F41477" w:rsidRDefault="00860B04" w:rsidP="00C67185">
            <w:pPr>
              <w:jc w:val="center"/>
              <w:rPr>
                <w:b/>
                <w:bCs/>
                <w:sz w:val="24"/>
                <w:szCs w:val="24"/>
              </w:rPr>
            </w:pPr>
            <w:r w:rsidRPr="00386D70">
              <w:rPr>
                <w:noProof/>
                <w:sz w:val="24"/>
                <w:szCs w:val="24"/>
              </w:rPr>
              <w:t>’</w:t>
            </w:r>
            <w:r w:rsidRPr="00386D70">
              <w:rPr>
                <w:b/>
                <w:bCs/>
                <w:i/>
                <w:iCs/>
                <w:noProof/>
                <w:sz w:val="24"/>
                <w:szCs w:val="24"/>
              </w:rPr>
              <w:t>eth2</w:t>
            </w:r>
            <w:r w:rsidRPr="00386D70">
              <w:rPr>
                <w:noProof/>
                <w:sz w:val="24"/>
                <w:szCs w:val="24"/>
              </w:rPr>
              <w:t>’</w:t>
            </w:r>
            <w:r>
              <w:rPr>
                <w:noProof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IP Address</w:t>
            </w:r>
          </w:p>
        </w:tc>
        <w:tc>
          <w:tcPr>
            <w:tcW w:w="2348" w:type="dxa"/>
            <w:tcBorders>
              <w:bottom w:val="double" w:sz="4" w:space="0" w:color="auto"/>
            </w:tcBorders>
          </w:tcPr>
          <w:p w14:paraId="222E40D2" w14:textId="77777777" w:rsidR="00860B04" w:rsidRPr="00386D70" w:rsidRDefault="00860B04" w:rsidP="00C67185">
            <w:pPr>
              <w:jc w:val="center"/>
              <w:rPr>
                <w:noProof/>
                <w:sz w:val="24"/>
                <w:szCs w:val="24"/>
              </w:rPr>
            </w:pPr>
            <w:r w:rsidRPr="00860B04">
              <w:rPr>
                <w:b/>
                <w:bCs/>
                <w:sz w:val="24"/>
                <w:szCs w:val="24"/>
              </w:rPr>
              <w:t>Default gateway</w:t>
            </w:r>
          </w:p>
        </w:tc>
      </w:tr>
      <w:tr w:rsidR="00860B04" w:rsidRPr="003A6E54" w14:paraId="222E40D7" w14:textId="77777777" w:rsidTr="00C67185">
        <w:tc>
          <w:tcPr>
            <w:tcW w:w="1536" w:type="dxa"/>
            <w:tcBorders>
              <w:top w:val="double" w:sz="4" w:space="0" w:color="auto"/>
            </w:tcBorders>
          </w:tcPr>
          <w:p w14:paraId="222E40D4" w14:textId="109E30B2" w:rsidR="00860B04" w:rsidRPr="00DC5B7A" w:rsidRDefault="00EF2BE3" w:rsidP="00C67185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host</w:t>
            </w:r>
            <w:r w:rsidR="00860B04" w:rsidRPr="00DC5B7A"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1</w:t>
            </w:r>
          </w:p>
        </w:tc>
        <w:tc>
          <w:tcPr>
            <w:tcW w:w="2348" w:type="dxa"/>
            <w:tcBorders>
              <w:top w:val="double" w:sz="4" w:space="0" w:color="auto"/>
            </w:tcBorders>
          </w:tcPr>
          <w:p w14:paraId="222E40D5" w14:textId="77777777" w:rsidR="00860B04" w:rsidRPr="00DC5B7A" w:rsidRDefault="00860B04" w:rsidP="00C67185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 w:rsidRPr="00DC5B7A"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172.16.10.18</w:t>
            </w:r>
          </w:p>
        </w:tc>
        <w:tc>
          <w:tcPr>
            <w:tcW w:w="2348" w:type="dxa"/>
            <w:tcBorders>
              <w:top w:val="double" w:sz="4" w:space="0" w:color="auto"/>
            </w:tcBorders>
          </w:tcPr>
          <w:p w14:paraId="222E40D6" w14:textId="77777777" w:rsidR="00860B04" w:rsidRPr="00DC5B7A" w:rsidRDefault="00860B04" w:rsidP="00C67185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 w:rsidRPr="00DC5B7A"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172.16.10.254</w:t>
            </w:r>
          </w:p>
        </w:tc>
      </w:tr>
      <w:tr w:rsidR="00860B04" w:rsidRPr="003A6E54" w14:paraId="222E40DB" w14:textId="77777777" w:rsidTr="00C67185">
        <w:tc>
          <w:tcPr>
            <w:tcW w:w="1536" w:type="dxa"/>
          </w:tcPr>
          <w:p w14:paraId="222E40D8" w14:textId="79FE1BD0" w:rsidR="00860B04" w:rsidRPr="00DC5B7A" w:rsidRDefault="00EF2BE3" w:rsidP="00860B04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>
              <w:rPr>
                <w:rFonts w:asciiTheme="minorHAnsi" w:hAnsi="Calibri" w:cstheme="minorBidi"/>
                <w:color w:val="EF2D5B"/>
                <w:kern w:val="24"/>
              </w:rPr>
              <w:t>host</w:t>
            </w:r>
            <w:r w:rsidR="00860B04" w:rsidRPr="00DC5B7A">
              <w:rPr>
                <w:rFonts w:asciiTheme="minorHAnsi" w:hAnsi="Calibri" w:cstheme="minorBidi"/>
                <w:color w:val="EF2D5B"/>
                <w:kern w:val="24"/>
              </w:rPr>
              <w:t>2</w:t>
            </w:r>
          </w:p>
        </w:tc>
        <w:tc>
          <w:tcPr>
            <w:tcW w:w="2348" w:type="dxa"/>
          </w:tcPr>
          <w:p w14:paraId="222E40D9" w14:textId="77777777" w:rsidR="00860B04" w:rsidRPr="00DC5B7A" w:rsidRDefault="00860B04" w:rsidP="00860B04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 w:rsidRPr="00DC5B7A">
              <w:rPr>
                <w:rFonts w:asciiTheme="minorHAnsi" w:hAnsi="Calibri" w:cstheme="minorBidi"/>
                <w:color w:val="EF2D5B"/>
                <w:kern w:val="24"/>
              </w:rPr>
              <w:t>172.16.20.19</w:t>
            </w:r>
          </w:p>
        </w:tc>
        <w:tc>
          <w:tcPr>
            <w:tcW w:w="2348" w:type="dxa"/>
          </w:tcPr>
          <w:p w14:paraId="222E40DA" w14:textId="77777777" w:rsidR="00860B04" w:rsidRPr="00DC5B7A" w:rsidRDefault="00860B04" w:rsidP="00860B04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 w:rsidRPr="00DC5B7A">
              <w:rPr>
                <w:rFonts w:asciiTheme="minorHAnsi" w:hAnsi="Calibri" w:cstheme="minorBidi"/>
                <w:color w:val="EF2D5B"/>
                <w:kern w:val="24"/>
              </w:rPr>
              <w:t>172.16.20.254</w:t>
            </w:r>
          </w:p>
        </w:tc>
      </w:tr>
      <w:tr w:rsidR="00860B04" w:rsidRPr="003A6E54" w14:paraId="222E40DF" w14:textId="77777777" w:rsidTr="00C67185">
        <w:tc>
          <w:tcPr>
            <w:tcW w:w="1536" w:type="dxa"/>
          </w:tcPr>
          <w:p w14:paraId="222E40DC" w14:textId="0C276FB3" w:rsidR="00860B04" w:rsidRPr="00DC5B7A" w:rsidRDefault="00EF2BE3" w:rsidP="00860B04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host</w:t>
            </w:r>
            <w:r w:rsidR="00860B04" w:rsidRPr="00DC5B7A"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3</w:t>
            </w:r>
          </w:p>
        </w:tc>
        <w:tc>
          <w:tcPr>
            <w:tcW w:w="2348" w:type="dxa"/>
          </w:tcPr>
          <w:p w14:paraId="222E40DD" w14:textId="77777777" w:rsidR="00860B04" w:rsidRPr="00DC5B7A" w:rsidRDefault="00860B04" w:rsidP="00860B04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 w:rsidRPr="00DC5B7A"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172.16.10.28</w:t>
            </w:r>
          </w:p>
        </w:tc>
        <w:tc>
          <w:tcPr>
            <w:tcW w:w="2348" w:type="dxa"/>
          </w:tcPr>
          <w:p w14:paraId="222E40DE" w14:textId="77777777" w:rsidR="00860B04" w:rsidRPr="00DC5B7A" w:rsidRDefault="00860B04" w:rsidP="00860B04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 w:rsidRPr="00DC5B7A"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172.16.10.254</w:t>
            </w:r>
          </w:p>
        </w:tc>
      </w:tr>
      <w:tr w:rsidR="00860B04" w:rsidRPr="003A6E54" w14:paraId="222E40E3" w14:textId="77777777" w:rsidTr="00C67185">
        <w:tc>
          <w:tcPr>
            <w:tcW w:w="1536" w:type="dxa"/>
          </w:tcPr>
          <w:p w14:paraId="222E40E0" w14:textId="513A4529" w:rsidR="00860B04" w:rsidRPr="00DC5B7A" w:rsidRDefault="00EF2BE3" w:rsidP="00860B04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>
              <w:rPr>
                <w:rFonts w:asciiTheme="minorHAnsi" w:hAnsi="Calibri" w:cstheme="minorBidi"/>
                <w:color w:val="EF2D5B"/>
                <w:kern w:val="24"/>
              </w:rPr>
              <w:t>host</w:t>
            </w:r>
            <w:r w:rsidR="00860B04" w:rsidRPr="00DC5B7A">
              <w:rPr>
                <w:rFonts w:asciiTheme="minorHAnsi" w:hAnsi="Calibri" w:cstheme="minorBidi"/>
                <w:color w:val="EF2D5B"/>
                <w:kern w:val="24"/>
              </w:rPr>
              <w:t>4</w:t>
            </w:r>
          </w:p>
        </w:tc>
        <w:tc>
          <w:tcPr>
            <w:tcW w:w="2348" w:type="dxa"/>
          </w:tcPr>
          <w:p w14:paraId="222E40E1" w14:textId="77777777" w:rsidR="00860B04" w:rsidRPr="00DC5B7A" w:rsidRDefault="00860B04" w:rsidP="00860B04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 w:rsidRPr="00DC5B7A">
              <w:rPr>
                <w:rFonts w:asciiTheme="minorHAnsi" w:hAnsi="Calibri" w:cstheme="minorBidi"/>
                <w:color w:val="EF2D5B"/>
                <w:kern w:val="24"/>
              </w:rPr>
              <w:t>172.16.20.29</w:t>
            </w:r>
          </w:p>
        </w:tc>
        <w:tc>
          <w:tcPr>
            <w:tcW w:w="2348" w:type="dxa"/>
          </w:tcPr>
          <w:p w14:paraId="222E40E2" w14:textId="77777777" w:rsidR="00860B04" w:rsidRPr="00DC5B7A" w:rsidRDefault="00860B04" w:rsidP="00860B04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 w:rsidRPr="00DC5B7A">
              <w:rPr>
                <w:rFonts w:asciiTheme="minorHAnsi" w:hAnsi="Calibri" w:cstheme="minorBidi"/>
                <w:color w:val="EF2D5B"/>
                <w:kern w:val="24"/>
              </w:rPr>
              <w:t>172.16.20.254</w:t>
            </w:r>
          </w:p>
        </w:tc>
      </w:tr>
    </w:tbl>
    <w:p w14:paraId="222E40E4" w14:textId="77777777" w:rsidR="00860B04" w:rsidRPr="00860B04" w:rsidRDefault="00860B04" w:rsidP="00860B04">
      <w:pPr>
        <w:pStyle w:val="ListParagraph"/>
        <w:spacing w:before="120" w:after="120" w:line="240" w:lineRule="auto"/>
        <w:ind w:left="360"/>
        <w:rPr>
          <w:b/>
          <w:bCs/>
          <w:sz w:val="24"/>
          <w:szCs w:val="24"/>
        </w:rPr>
      </w:pPr>
    </w:p>
    <w:p w14:paraId="222E40E5" w14:textId="77777777" w:rsidR="00860B04" w:rsidRPr="00860B04" w:rsidRDefault="00860B04" w:rsidP="00860B04">
      <w:pPr>
        <w:pStyle w:val="ListParagraph"/>
        <w:spacing w:before="120" w:after="120" w:line="240" w:lineRule="auto"/>
        <w:ind w:left="360"/>
        <w:rPr>
          <w:b/>
          <w:bCs/>
          <w:sz w:val="24"/>
          <w:szCs w:val="24"/>
        </w:rPr>
      </w:pPr>
    </w:p>
    <w:p w14:paraId="222E40E6" w14:textId="77777777" w:rsidR="00860B04" w:rsidRPr="00860B04" w:rsidRDefault="00860B04" w:rsidP="00860B04">
      <w:pPr>
        <w:pStyle w:val="ListParagraph"/>
        <w:spacing w:before="120" w:after="120" w:line="240" w:lineRule="auto"/>
        <w:ind w:left="360"/>
        <w:rPr>
          <w:b/>
          <w:bCs/>
          <w:sz w:val="24"/>
          <w:szCs w:val="24"/>
        </w:rPr>
      </w:pPr>
    </w:p>
    <w:p w14:paraId="222E40E7" w14:textId="77777777" w:rsidR="00860B04" w:rsidRPr="00860B04" w:rsidRDefault="00860B04" w:rsidP="00860B04">
      <w:pPr>
        <w:pStyle w:val="ListParagraph"/>
        <w:spacing w:before="120" w:after="120" w:line="240" w:lineRule="auto"/>
        <w:ind w:left="360"/>
        <w:rPr>
          <w:b/>
          <w:bCs/>
          <w:sz w:val="24"/>
          <w:szCs w:val="24"/>
        </w:rPr>
      </w:pPr>
    </w:p>
    <w:p w14:paraId="222E411F" w14:textId="77777777" w:rsidR="00860B04" w:rsidRPr="00D4031E" w:rsidRDefault="00860B04" w:rsidP="00D4031E">
      <w:pPr>
        <w:spacing w:after="0" w:line="240" w:lineRule="auto"/>
        <w:rPr>
          <w:sz w:val="24"/>
          <w:szCs w:val="24"/>
        </w:rPr>
      </w:pPr>
    </w:p>
    <w:p w14:paraId="222E4120" w14:textId="77777777" w:rsidR="00860B04" w:rsidRDefault="00860B04" w:rsidP="00860B04">
      <w:pPr>
        <w:pStyle w:val="ListParagraph"/>
        <w:spacing w:after="0" w:line="240" w:lineRule="auto"/>
        <w:ind w:left="360"/>
        <w:rPr>
          <w:sz w:val="24"/>
          <w:szCs w:val="24"/>
        </w:rPr>
      </w:pPr>
    </w:p>
    <w:p w14:paraId="222E4121" w14:textId="77777777" w:rsidR="00860B04" w:rsidRPr="003A6E54" w:rsidRDefault="00860B04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sz w:val="24"/>
          <w:szCs w:val="24"/>
        </w:rPr>
        <w:t>Clear existing IP configuration:</w:t>
      </w:r>
      <w:r w:rsidRPr="003A6E54">
        <w:rPr>
          <w:sz w:val="24"/>
          <w:szCs w:val="24"/>
        </w:rPr>
        <w:br/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ifconfig &lt;dev&gt; 0.0.0.0</w:t>
      </w:r>
    </w:p>
    <w:p w14:paraId="222E4122" w14:textId="77777777" w:rsidR="00860B04" w:rsidRPr="003A6E54" w:rsidRDefault="00860B04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sz w:val="24"/>
          <w:szCs w:val="24"/>
        </w:rPr>
        <w:t>Configure an IP address and a subnet mask:</w:t>
      </w:r>
      <w:r w:rsidRPr="003A6E54">
        <w:rPr>
          <w:sz w:val="24"/>
          <w:szCs w:val="24"/>
        </w:rPr>
        <w:br/>
      </w: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># ifconfig &lt;dev&gt; IP/MASK</w:t>
      </w:r>
    </w:p>
    <w:p w14:paraId="222E4123" w14:textId="77777777" w:rsidR="00860B04" w:rsidRPr="003A6E54" w:rsidRDefault="00075EB9" w:rsidP="00860B04">
      <w:pPr>
        <w:pStyle w:val="ListParagraph"/>
        <w:ind w:left="360"/>
        <w:rPr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891648" behindDoc="0" locked="0" layoutInCell="1" allowOverlap="1" wp14:anchorId="222E4487" wp14:editId="222E4488">
                <wp:simplePos x="0" y="0"/>
                <wp:positionH relativeFrom="column">
                  <wp:posOffset>412212</wp:posOffset>
                </wp:positionH>
                <wp:positionV relativeFrom="paragraph">
                  <wp:posOffset>18561</wp:posOffset>
                </wp:positionV>
                <wp:extent cx="5822950" cy="1409700"/>
                <wp:effectExtent l="0" t="0" r="25400" b="19050"/>
                <wp:wrapSquare wrapText="bothSides"/>
                <wp:docPr id="2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2950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E4BF65" w14:textId="587D7F76" w:rsidR="00584288" w:rsidRPr="00584288" w:rsidRDefault="00584288" w:rsidP="0058428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cumulus@host1:~$ </w:t>
                            </w:r>
                            <w:proofErr w:type="spellStart"/>
                            <w:r w:rsidRPr="00584288">
                              <w:rPr>
                                <w:rFonts w:ascii="Consolas" w:hAnsi="Consolas" w:cs="Consolas"/>
                              </w:rPr>
                              <w:t>sudo</w:t>
                            </w:r>
                            <w:proofErr w:type="spellEnd"/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ifconfig eth2 172.16.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10</w:t>
                            </w:r>
                            <w:r w:rsidRPr="00584288">
                              <w:rPr>
                                <w:rFonts w:ascii="Consolas" w:hAnsi="Consolas" w:cs="Consolas"/>
                              </w:rPr>
                              <w:t>.18/24</w:t>
                            </w:r>
                          </w:p>
                          <w:p w14:paraId="4A8F2AC8" w14:textId="77777777" w:rsidR="00584288" w:rsidRPr="00584288" w:rsidRDefault="00584288" w:rsidP="0058428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4288">
                              <w:rPr>
                                <w:rFonts w:ascii="Consolas" w:hAnsi="Consolas" w:cs="Consolas"/>
                              </w:rPr>
                              <w:t>cumulus@host1:~$ ifconfig eth2</w:t>
                            </w:r>
                          </w:p>
                          <w:p w14:paraId="7169111F" w14:textId="77777777" w:rsidR="00584288" w:rsidRPr="00584288" w:rsidRDefault="00584288" w:rsidP="0058428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584288">
                              <w:rPr>
                                <w:rFonts w:ascii="Consolas" w:hAnsi="Consolas" w:cs="Consolas"/>
                              </w:rPr>
                              <w:t>mtu</w:t>
                            </w:r>
                            <w:proofErr w:type="spellEnd"/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1500</w:t>
                            </w:r>
                          </w:p>
                          <w:p w14:paraId="66C2C3A0" w14:textId="72812DF2" w:rsidR="00584288" w:rsidRPr="00584288" w:rsidRDefault="00584288" w:rsidP="0058428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       </w:t>
                            </w:r>
                            <w:proofErr w:type="spellStart"/>
                            <w:r w:rsidRPr="00584288">
                              <w:rPr>
                                <w:rFonts w:ascii="Consolas" w:hAnsi="Consolas" w:cs="Consolas"/>
                              </w:rPr>
                              <w:t>inet</w:t>
                            </w:r>
                            <w:proofErr w:type="spellEnd"/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172.16.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10</w:t>
                            </w:r>
                            <w:r w:rsidRPr="00584288">
                              <w:rPr>
                                <w:rFonts w:ascii="Consolas" w:hAnsi="Consolas" w:cs="Consolas"/>
                              </w:rPr>
                              <w:t>.18  netmask 255.255.255.0  broadcast 172.16.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10</w:t>
                            </w:r>
                            <w:r w:rsidRPr="00584288">
                              <w:rPr>
                                <w:rFonts w:ascii="Consolas" w:hAnsi="Consolas" w:cs="Consolas"/>
                              </w:rPr>
                              <w:t>.255</w:t>
                            </w:r>
                          </w:p>
                          <w:p w14:paraId="58D7CA95" w14:textId="77777777" w:rsidR="00584288" w:rsidRPr="00584288" w:rsidRDefault="00584288" w:rsidP="0058428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584288">
                              <w:rPr>
                                <w:rFonts w:ascii="Consolas" w:hAnsi="Consolas" w:cs="Consolas"/>
                              </w:rPr>
                              <w:t>prefixlen</w:t>
                            </w:r>
                            <w:proofErr w:type="spellEnd"/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64  </w:t>
                            </w:r>
                            <w:proofErr w:type="spellStart"/>
                            <w:r w:rsidRPr="00584288">
                              <w:rPr>
                                <w:rFonts w:ascii="Consolas" w:hAnsi="Consolas" w:cs="Consolas"/>
                              </w:rPr>
                              <w:t>scopeid</w:t>
                            </w:r>
                            <w:proofErr w:type="spellEnd"/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0x20&lt;link&gt;</w:t>
                            </w:r>
                          </w:p>
                          <w:p w14:paraId="6983A0D3" w14:textId="77777777" w:rsidR="00584288" w:rsidRPr="00584288" w:rsidRDefault="00584288" w:rsidP="0058428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584288">
                              <w:rPr>
                                <w:rFonts w:ascii="Consolas" w:hAnsi="Consolas" w:cs="Consolas"/>
                              </w:rPr>
                              <w:t>txqueuelen</w:t>
                            </w:r>
                            <w:proofErr w:type="spellEnd"/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1000  (Ethernet)</w:t>
                            </w:r>
                          </w:p>
                          <w:p w14:paraId="79BDB1AA" w14:textId="77777777" w:rsidR="00584288" w:rsidRPr="00584288" w:rsidRDefault="00584288" w:rsidP="0058428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       RX packets 3  bytes 180 (180.0 B)</w:t>
                            </w:r>
                          </w:p>
                          <w:p w14:paraId="7D55BFFD" w14:textId="77777777" w:rsidR="00584288" w:rsidRPr="00584288" w:rsidRDefault="00584288" w:rsidP="0058428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5DB34937" w14:textId="77777777" w:rsidR="00584288" w:rsidRPr="00584288" w:rsidRDefault="00584288" w:rsidP="0058428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       TX packets 43  bytes 7456 (7.4 KB)</w:t>
                            </w:r>
                          </w:p>
                          <w:p w14:paraId="222E4919" w14:textId="420CAA02" w:rsidR="00330216" w:rsidRPr="00AF4D24" w:rsidRDefault="00584288" w:rsidP="0058428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  <w:r w:rsidR="00330216"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91A" w14:textId="77777777" w:rsidR="00330216" w:rsidRPr="00AF4D24" w:rsidRDefault="00330216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</w:t>
                            </w:r>
                            <w:proofErr w:type="spellStart"/>
                            <w:r w:rsidRPr="00AF4D24">
                              <w:rPr>
                                <w:rFonts w:ascii="Consolas" w:hAnsi="Consolas" w:cs="Consolas"/>
                              </w:rPr>
                              <w:t>MiB</w:t>
                            </w:r>
                            <w:proofErr w:type="spellEnd"/>
                            <w:r w:rsidRPr="00AF4D24">
                              <w:rPr>
                                <w:rFonts w:ascii="Consolas" w:hAnsi="Consolas" w:cs="Consolas"/>
                              </w:rPr>
                              <w:t>)</w:t>
                            </w:r>
                          </w:p>
                          <w:p w14:paraId="222E491B" w14:textId="77777777" w:rsidR="00330216" w:rsidRPr="00406AAD" w:rsidRDefault="00330216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7" id="_x0000_s1490" type="#_x0000_t202" style="position:absolute;left:0;text-align:left;margin-left:32.45pt;margin-top:1.45pt;width:458.5pt;height:111pt;z-index:25289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">
                <v:textbox>
                  <w:txbxContent>
                    <w:p w14:paraId="08E4BF65" w14:textId="587D7F76" w:rsidR="00584288" w:rsidRPr="00584288" w:rsidRDefault="00584288" w:rsidP="0058428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4288">
                        <w:rPr>
                          <w:rFonts w:ascii="Consolas" w:hAnsi="Consolas" w:cs="Consolas"/>
                        </w:rPr>
                        <w:t xml:space="preserve">cumulus@host1:~$ </w:t>
                      </w:r>
                      <w:proofErr w:type="spellStart"/>
                      <w:r w:rsidRPr="00584288">
                        <w:rPr>
                          <w:rFonts w:ascii="Consolas" w:hAnsi="Consolas" w:cs="Consolas"/>
                        </w:rPr>
                        <w:t>sudo</w:t>
                      </w:r>
                      <w:proofErr w:type="spellEnd"/>
                      <w:r w:rsidRPr="00584288">
                        <w:rPr>
                          <w:rFonts w:ascii="Consolas" w:hAnsi="Consolas" w:cs="Consolas"/>
                        </w:rPr>
                        <w:t xml:space="preserve"> ifconfig eth2 172.16.</w:t>
                      </w:r>
                      <w:r>
                        <w:rPr>
                          <w:rFonts w:ascii="Consolas" w:hAnsi="Consolas" w:cs="Consolas"/>
                        </w:rPr>
                        <w:t>10</w:t>
                      </w:r>
                      <w:r w:rsidRPr="00584288">
                        <w:rPr>
                          <w:rFonts w:ascii="Consolas" w:hAnsi="Consolas" w:cs="Consolas"/>
                        </w:rPr>
                        <w:t>.18/24</w:t>
                      </w:r>
                    </w:p>
                    <w:p w14:paraId="4A8F2AC8" w14:textId="77777777" w:rsidR="00584288" w:rsidRPr="00584288" w:rsidRDefault="00584288" w:rsidP="0058428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4288">
                        <w:rPr>
                          <w:rFonts w:ascii="Consolas" w:hAnsi="Consolas" w:cs="Consolas"/>
                        </w:rPr>
                        <w:t>cumulus@host1:~$ ifconfig eth2</w:t>
                      </w:r>
                    </w:p>
                    <w:p w14:paraId="7169111F" w14:textId="77777777" w:rsidR="00584288" w:rsidRPr="00584288" w:rsidRDefault="00584288" w:rsidP="0058428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4288">
                        <w:rPr>
                          <w:rFonts w:ascii="Consolas" w:hAnsi="Consolas" w:cs="Consolas"/>
                        </w:rPr>
                        <w:t xml:space="preserve">eth2: flags=4163&lt;UP,BROADCAST,RUNNING,MULTICAST&gt;  </w:t>
                      </w:r>
                      <w:proofErr w:type="spellStart"/>
                      <w:r w:rsidRPr="00584288">
                        <w:rPr>
                          <w:rFonts w:ascii="Consolas" w:hAnsi="Consolas" w:cs="Consolas"/>
                        </w:rPr>
                        <w:t>mtu</w:t>
                      </w:r>
                      <w:proofErr w:type="spellEnd"/>
                      <w:r w:rsidRPr="00584288">
                        <w:rPr>
                          <w:rFonts w:ascii="Consolas" w:hAnsi="Consolas" w:cs="Consolas"/>
                        </w:rPr>
                        <w:t xml:space="preserve"> 1500</w:t>
                      </w:r>
                    </w:p>
                    <w:p w14:paraId="66C2C3A0" w14:textId="72812DF2" w:rsidR="00584288" w:rsidRPr="00584288" w:rsidRDefault="00584288" w:rsidP="0058428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4288">
                        <w:rPr>
                          <w:rFonts w:ascii="Consolas" w:hAnsi="Consolas" w:cs="Consolas"/>
                        </w:rPr>
                        <w:t xml:space="preserve">        </w:t>
                      </w:r>
                      <w:proofErr w:type="spellStart"/>
                      <w:r w:rsidRPr="00584288">
                        <w:rPr>
                          <w:rFonts w:ascii="Consolas" w:hAnsi="Consolas" w:cs="Consolas"/>
                        </w:rPr>
                        <w:t>inet</w:t>
                      </w:r>
                      <w:proofErr w:type="spellEnd"/>
                      <w:r w:rsidRPr="00584288">
                        <w:rPr>
                          <w:rFonts w:ascii="Consolas" w:hAnsi="Consolas" w:cs="Consolas"/>
                        </w:rPr>
                        <w:t xml:space="preserve"> 172.16.</w:t>
                      </w:r>
                      <w:r>
                        <w:rPr>
                          <w:rFonts w:ascii="Consolas" w:hAnsi="Consolas" w:cs="Consolas"/>
                        </w:rPr>
                        <w:t>10</w:t>
                      </w:r>
                      <w:r w:rsidRPr="00584288">
                        <w:rPr>
                          <w:rFonts w:ascii="Consolas" w:hAnsi="Consolas" w:cs="Consolas"/>
                        </w:rPr>
                        <w:t>.18  netmask 255.255.255.0  broadcast 172.16.</w:t>
                      </w:r>
                      <w:r>
                        <w:rPr>
                          <w:rFonts w:ascii="Consolas" w:hAnsi="Consolas" w:cs="Consolas"/>
                        </w:rPr>
                        <w:t>10</w:t>
                      </w:r>
                      <w:r w:rsidRPr="00584288">
                        <w:rPr>
                          <w:rFonts w:ascii="Consolas" w:hAnsi="Consolas" w:cs="Consolas"/>
                        </w:rPr>
                        <w:t>.255</w:t>
                      </w:r>
                    </w:p>
                    <w:p w14:paraId="58D7CA95" w14:textId="77777777" w:rsidR="00584288" w:rsidRPr="00584288" w:rsidRDefault="00584288" w:rsidP="0058428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4288">
                        <w:rPr>
                          <w:rFonts w:ascii="Consolas" w:hAnsi="Consolas" w:cs="Consolas"/>
                        </w:rPr>
                        <w:t xml:space="preserve">        inet6 fe80::4638:39ff:fe00:11  </w:t>
                      </w:r>
                      <w:proofErr w:type="spellStart"/>
                      <w:r w:rsidRPr="00584288">
                        <w:rPr>
                          <w:rFonts w:ascii="Consolas" w:hAnsi="Consolas" w:cs="Consolas"/>
                        </w:rPr>
                        <w:t>prefixlen</w:t>
                      </w:r>
                      <w:proofErr w:type="spellEnd"/>
                      <w:r w:rsidRPr="00584288">
                        <w:rPr>
                          <w:rFonts w:ascii="Consolas" w:hAnsi="Consolas" w:cs="Consolas"/>
                        </w:rPr>
                        <w:t xml:space="preserve"> 64  </w:t>
                      </w:r>
                      <w:proofErr w:type="spellStart"/>
                      <w:r w:rsidRPr="00584288">
                        <w:rPr>
                          <w:rFonts w:ascii="Consolas" w:hAnsi="Consolas" w:cs="Consolas"/>
                        </w:rPr>
                        <w:t>scopeid</w:t>
                      </w:r>
                      <w:proofErr w:type="spellEnd"/>
                      <w:r w:rsidRPr="00584288">
                        <w:rPr>
                          <w:rFonts w:ascii="Consolas" w:hAnsi="Consolas" w:cs="Consolas"/>
                        </w:rPr>
                        <w:t xml:space="preserve"> 0x20&lt;link&gt;</w:t>
                      </w:r>
                    </w:p>
                    <w:p w14:paraId="6983A0D3" w14:textId="77777777" w:rsidR="00584288" w:rsidRPr="00584288" w:rsidRDefault="00584288" w:rsidP="0058428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4288">
                        <w:rPr>
                          <w:rFonts w:ascii="Consolas" w:hAnsi="Consolas" w:cs="Consolas"/>
                        </w:rPr>
                        <w:t xml:space="preserve">        ether 44:38:39:00:00:11  </w:t>
                      </w:r>
                      <w:proofErr w:type="spellStart"/>
                      <w:r w:rsidRPr="00584288">
                        <w:rPr>
                          <w:rFonts w:ascii="Consolas" w:hAnsi="Consolas" w:cs="Consolas"/>
                        </w:rPr>
                        <w:t>txqueuelen</w:t>
                      </w:r>
                      <w:proofErr w:type="spellEnd"/>
                      <w:r w:rsidRPr="00584288">
                        <w:rPr>
                          <w:rFonts w:ascii="Consolas" w:hAnsi="Consolas" w:cs="Consolas"/>
                        </w:rPr>
                        <w:t xml:space="preserve"> 1000  (Ethernet)</w:t>
                      </w:r>
                    </w:p>
                    <w:p w14:paraId="79BDB1AA" w14:textId="77777777" w:rsidR="00584288" w:rsidRPr="00584288" w:rsidRDefault="00584288" w:rsidP="0058428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4288">
                        <w:rPr>
                          <w:rFonts w:ascii="Consolas" w:hAnsi="Consolas" w:cs="Consolas"/>
                        </w:rPr>
                        <w:t xml:space="preserve">        RX packets 3  bytes 180 (180.0 B)</w:t>
                      </w:r>
                    </w:p>
                    <w:p w14:paraId="7D55BFFD" w14:textId="77777777" w:rsidR="00584288" w:rsidRPr="00584288" w:rsidRDefault="00584288" w:rsidP="0058428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4288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5DB34937" w14:textId="77777777" w:rsidR="00584288" w:rsidRPr="00584288" w:rsidRDefault="00584288" w:rsidP="0058428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4288">
                        <w:rPr>
                          <w:rFonts w:ascii="Consolas" w:hAnsi="Consolas" w:cs="Consolas"/>
                        </w:rPr>
                        <w:t xml:space="preserve">        TX packets 43  bytes 7456 (7.4 KB)</w:t>
                      </w:r>
                    </w:p>
                    <w:p w14:paraId="222E4919" w14:textId="420CAA02" w:rsidR="00330216" w:rsidRPr="00AF4D24" w:rsidRDefault="00584288" w:rsidP="0058428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4288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  <w:r w:rsidR="00330216"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91A" w14:textId="77777777" w:rsidR="00330216" w:rsidRPr="00AF4D24" w:rsidRDefault="00330216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270015  bytes 51701450 (49.3 </w:t>
                      </w:r>
                      <w:proofErr w:type="spellStart"/>
                      <w:r w:rsidRPr="00AF4D24">
                        <w:rPr>
                          <w:rFonts w:ascii="Consolas" w:hAnsi="Consolas" w:cs="Consolas"/>
                        </w:rPr>
                        <w:t>MiB</w:t>
                      </w:r>
                      <w:proofErr w:type="spellEnd"/>
                      <w:r w:rsidRPr="00AF4D24">
                        <w:rPr>
                          <w:rFonts w:ascii="Consolas" w:hAnsi="Consolas" w:cs="Consolas"/>
                        </w:rPr>
                        <w:t>)</w:t>
                      </w:r>
                    </w:p>
                    <w:p w14:paraId="222E491B" w14:textId="77777777" w:rsidR="00330216" w:rsidRPr="00406AAD" w:rsidRDefault="00330216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124" w14:textId="540ECAE8" w:rsidR="00860B04" w:rsidRPr="003A6E54" w:rsidRDefault="00860B04" w:rsidP="00860B04">
      <w:pPr>
        <w:pStyle w:val="ListParagraph"/>
        <w:ind w:left="360"/>
        <w:rPr>
          <w:sz w:val="24"/>
          <w:szCs w:val="24"/>
        </w:rPr>
      </w:pPr>
    </w:p>
    <w:p w14:paraId="222E4125" w14:textId="78E11C53" w:rsidR="00860B04" w:rsidRPr="003A6E54" w:rsidRDefault="00584288" w:rsidP="00860B04">
      <w:pPr>
        <w:pStyle w:val="ListParagraph"/>
        <w:ind w:left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892672" behindDoc="0" locked="0" layoutInCell="1" allowOverlap="1" wp14:anchorId="222E4489" wp14:editId="59C0F21C">
                <wp:simplePos x="0" y="0"/>
                <wp:positionH relativeFrom="column">
                  <wp:posOffset>1084997</wp:posOffset>
                </wp:positionH>
                <wp:positionV relativeFrom="paragraph">
                  <wp:posOffset>162209</wp:posOffset>
                </wp:positionV>
                <wp:extent cx="3091218" cy="169789"/>
                <wp:effectExtent l="0" t="0" r="0" b="1905"/>
                <wp:wrapNone/>
                <wp:docPr id="295" name="Rectangle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1218" cy="16978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88EFC1" id="Rectangle 295" o:spid="_x0000_s1026" style="position:absolute;margin-left:85.45pt;margin-top:12.75pt;width:243.4pt;height:13.35pt;z-index:25289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4126" w14:textId="617C4E9F" w:rsidR="00860B04" w:rsidRPr="003A6E54" w:rsidRDefault="00860B04" w:rsidP="00860B04">
      <w:pPr>
        <w:pStyle w:val="ListParagraph"/>
        <w:ind w:left="360"/>
        <w:rPr>
          <w:sz w:val="24"/>
          <w:szCs w:val="24"/>
        </w:rPr>
      </w:pPr>
    </w:p>
    <w:p w14:paraId="222E4127" w14:textId="77777777" w:rsidR="00860B04" w:rsidRPr="003A6E54" w:rsidRDefault="00860B04" w:rsidP="00860B04">
      <w:pPr>
        <w:pStyle w:val="ListParagraph"/>
        <w:ind w:left="360"/>
        <w:rPr>
          <w:sz w:val="24"/>
          <w:szCs w:val="24"/>
        </w:rPr>
      </w:pPr>
    </w:p>
    <w:p w14:paraId="222E4128" w14:textId="77777777" w:rsidR="00860B04" w:rsidRPr="003A6E54" w:rsidRDefault="00860B04" w:rsidP="00860B04">
      <w:pPr>
        <w:pStyle w:val="ListParagraph"/>
        <w:ind w:left="360"/>
        <w:rPr>
          <w:sz w:val="24"/>
          <w:szCs w:val="24"/>
        </w:rPr>
      </w:pPr>
    </w:p>
    <w:p w14:paraId="222E4129" w14:textId="77777777" w:rsidR="00860B04" w:rsidRPr="003A6E54" w:rsidRDefault="00860B04" w:rsidP="00860B04">
      <w:pPr>
        <w:pStyle w:val="ListParagraph"/>
        <w:ind w:left="360"/>
        <w:rPr>
          <w:sz w:val="24"/>
          <w:szCs w:val="24"/>
        </w:rPr>
      </w:pPr>
    </w:p>
    <w:p w14:paraId="222E412A" w14:textId="77777777" w:rsidR="00075EB9" w:rsidRDefault="00075EB9" w:rsidP="00961A1C">
      <w:pPr>
        <w:pStyle w:val="ListParagraph"/>
        <w:numPr>
          <w:ilvl w:val="0"/>
          <w:numId w:val="4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dd </w:t>
      </w:r>
      <w:r w:rsidR="00860B04" w:rsidRPr="003A6E54">
        <w:rPr>
          <w:sz w:val="24"/>
          <w:szCs w:val="24"/>
        </w:rPr>
        <w:t>a static route entry to</w:t>
      </w:r>
      <w:r w:rsidR="00463DE4">
        <w:rPr>
          <w:sz w:val="24"/>
          <w:szCs w:val="24"/>
        </w:rPr>
        <w:t xml:space="preserve"> network </w:t>
      </w:r>
      <w:r w:rsidR="00860B04" w:rsidRPr="003A6E54">
        <w:rPr>
          <w:sz w:val="24"/>
          <w:szCs w:val="24"/>
        </w:rPr>
        <w:t xml:space="preserve">172.16.0.0/16 via </w:t>
      </w:r>
      <w:r>
        <w:rPr>
          <w:sz w:val="24"/>
          <w:szCs w:val="24"/>
        </w:rPr>
        <w:t>the default gateway’s IP:</w:t>
      </w:r>
      <w:r>
        <w:rPr>
          <w:sz w:val="24"/>
          <w:szCs w:val="24"/>
        </w:rPr>
        <w:br/>
        <w:t>In group B for example:</w:t>
      </w:r>
    </w:p>
    <w:p w14:paraId="222E412B" w14:textId="7AF272F4" w:rsidR="00075EB9" w:rsidRPr="008A27CD" w:rsidRDefault="00075EB9" w:rsidP="00961A1C">
      <w:pPr>
        <w:pStyle w:val="ListParagraph"/>
        <w:numPr>
          <w:ilvl w:val="0"/>
          <w:numId w:val="53"/>
        </w:numPr>
        <w:spacing w:after="0" w:line="240" w:lineRule="auto"/>
        <w:rPr>
          <w:sz w:val="24"/>
          <w:szCs w:val="24"/>
        </w:rPr>
      </w:pPr>
      <w:r w:rsidRPr="008A27CD">
        <w:rPr>
          <w:sz w:val="24"/>
          <w:szCs w:val="24"/>
        </w:rPr>
        <w:t>Servers ‘</w:t>
      </w:r>
      <w:r w:rsidR="007231ED">
        <w:rPr>
          <w:rFonts w:eastAsiaTheme="minorEastAsia" w:hAnsi="Calibri"/>
          <w:color w:val="34A29D"/>
          <w:kern w:val="24"/>
          <w:sz w:val="24"/>
          <w:szCs w:val="24"/>
        </w:rPr>
        <w:t>host1</w:t>
      </w:r>
      <w:r w:rsidRPr="008A27CD">
        <w:rPr>
          <w:rFonts w:eastAsiaTheme="minorEastAsia" w:hAnsi="Calibri"/>
          <w:color w:val="33CCCC"/>
          <w:kern w:val="24"/>
          <w:sz w:val="24"/>
          <w:szCs w:val="24"/>
        </w:rPr>
        <w:t>’</w:t>
      </w:r>
      <w:r w:rsidRPr="008A27CD">
        <w:rPr>
          <w:sz w:val="24"/>
          <w:szCs w:val="24"/>
        </w:rPr>
        <w:t xml:space="preserve"> and ‘</w:t>
      </w:r>
      <w:r w:rsidR="00EF2BE3">
        <w:rPr>
          <w:rFonts w:eastAsiaTheme="minorEastAsia" w:hAnsi="Calibri"/>
          <w:color w:val="34A29D"/>
          <w:kern w:val="24"/>
          <w:sz w:val="24"/>
          <w:szCs w:val="24"/>
        </w:rPr>
        <w:t>host3</w:t>
      </w:r>
      <w:r w:rsidRPr="008A27CD">
        <w:rPr>
          <w:rFonts w:eastAsiaTheme="minorEastAsia" w:hAnsi="Calibri"/>
          <w:color w:val="33CCCC"/>
          <w:kern w:val="24"/>
          <w:sz w:val="24"/>
          <w:szCs w:val="24"/>
        </w:rPr>
        <w:t>’</w:t>
      </w:r>
      <w:r w:rsidRPr="008A27CD">
        <w:rPr>
          <w:sz w:val="24"/>
          <w:szCs w:val="24"/>
        </w:rPr>
        <w:t xml:space="preserve"> are in </w:t>
      </w:r>
      <w:r w:rsidRPr="008A27CD">
        <w:rPr>
          <w:rFonts w:eastAsiaTheme="minorEastAsia" w:hAnsi="Calibri"/>
          <w:color w:val="34A29D"/>
          <w:kern w:val="24"/>
          <w:sz w:val="24"/>
          <w:szCs w:val="24"/>
        </w:rPr>
        <w:t>VNI-10</w:t>
      </w:r>
      <w:r w:rsidRPr="008A27CD">
        <w:rPr>
          <w:sz w:val="24"/>
          <w:szCs w:val="24"/>
        </w:rPr>
        <w:t xml:space="preserve">, their default gateway is </w:t>
      </w:r>
      <w:r w:rsidRPr="008A27CD">
        <w:rPr>
          <w:rFonts w:eastAsiaTheme="minorEastAsia" w:hAnsi="Calibri"/>
          <w:color w:val="34A29D"/>
          <w:kern w:val="24"/>
          <w:sz w:val="24"/>
          <w:szCs w:val="24"/>
        </w:rPr>
        <w:t>172.16.10.254</w:t>
      </w:r>
    </w:p>
    <w:p w14:paraId="222E412C" w14:textId="4799883C" w:rsidR="00E973EA" w:rsidRPr="008A27CD" w:rsidRDefault="00075EB9" w:rsidP="00961A1C">
      <w:pPr>
        <w:pStyle w:val="ListParagraph"/>
        <w:numPr>
          <w:ilvl w:val="0"/>
          <w:numId w:val="53"/>
        </w:numPr>
        <w:spacing w:after="0" w:line="240" w:lineRule="auto"/>
        <w:rPr>
          <w:sz w:val="24"/>
          <w:szCs w:val="24"/>
        </w:rPr>
      </w:pPr>
      <w:r w:rsidRPr="008A27CD">
        <w:rPr>
          <w:sz w:val="24"/>
          <w:szCs w:val="24"/>
        </w:rPr>
        <w:t>Servers ‘</w:t>
      </w:r>
      <w:r w:rsidR="00EF2BE3">
        <w:rPr>
          <w:rFonts w:eastAsiaTheme="minorEastAsia" w:hAnsi="Calibri"/>
          <w:color w:val="EF2D5B"/>
          <w:kern w:val="24"/>
          <w:sz w:val="24"/>
          <w:szCs w:val="24"/>
        </w:rPr>
        <w:t>host2</w:t>
      </w:r>
      <w:r w:rsidRPr="008A27CD">
        <w:rPr>
          <w:rFonts w:eastAsiaTheme="minorEastAsia" w:hAnsi="Calibri"/>
          <w:color w:val="FF6699"/>
          <w:kern w:val="24"/>
          <w:sz w:val="24"/>
          <w:szCs w:val="24"/>
        </w:rPr>
        <w:t>’</w:t>
      </w:r>
      <w:r w:rsidRPr="008A27CD">
        <w:rPr>
          <w:sz w:val="24"/>
          <w:szCs w:val="24"/>
        </w:rPr>
        <w:t xml:space="preserve"> and ‘</w:t>
      </w:r>
      <w:r w:rsidR="00EF2BE3">
        <w:rPr>
          <w:rFonts w:eastAsiaTheme="minorEastAsia" w:hAnsi="Calibri"/>
          <w:color w:val="EF2D5B"/>
          <w:kern w:val="24"/>
          <w:sz w:val="24"/>
          <w:szCs w:val="24"/>
        </w:rPr>
        <w:t>host4</w:t>
      </w:r>
      <w:r w:rsidRPr="008A27CD">
        <w:rPr>
          <w:rFonts w:eastAsiaTheme="minorEastAsia" w:hAnsi="Calibri"/>
          <w:color w:val="FF6699"/>
          <w:kern w:val="24"/>
          <w:sz w:val="24"/>
          <w:szCs w:val="24"/>
        </w:rPr>
        <w:t>’</w:t>
      </w:r>
      <w:r w:rsidRPr="008A27CD">
        <w:rPr>
          <w:sz w:val="24"/>
          <w:szCs w:val="24"/>
        </w:rPr>
        <w:t xml:space="preserve"> are in </w:t>
      </w:r>
      <w:r w:rsidRPr="008A27CD">
        <w:rPr>
          <w:rFonts w:eastAsiaTheme="minorEastAsia" w:hAnsi="Calibri"/>
          <w:color w:val="EF2D5B"/>
          <w:kern w:val="24"/>
          <w:sz w:val="24"/>
          <w:szCs w:val="24"/>
        </w:rPr>
        <w:t>VNI-20</w:t>
      </w:r>
      <w:r w:rsidRPr="008A27CD">
        <w:rPr>
          <w:sz w:val="24"/>
          <w:szCs w:val="24"/>
        </w:rPr>
        <w:t xml:space="preserve">, their default gateway is </w:t>
      </w:r>
      <w:r w:rsidRPr="008A27CD">
        <w:rPr>
          <w:rFonts w:eastAsiaTheme="minorEastAsia" w:hAnsi="Calibri"/>
          <w:color w:val="EF2D5B"/>
          <w:kern w:val="24"/>
          <w:sz w:val="24"/>
          <w:szCs w:val="24"/>
        </w:rPr>
        <w:t>172.16.20.254</w:t>
      </w:r>
    </w:p>
    <w:p w14:paraId="222E412D" w14:textId="77777777" w:rsidR="00E973EA" w:rsidRDefault="00E973EA" w:rsidP="00E973EA">
      <w:pPr>
        <w:spacing w:after="0" w:line="240" w:lineRule="auto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2E412E" w14:textId="77777777" w:rsidR="00860B04" w:rsidRPr="00E973EA" w:rsidRDefault="00E973EA" w:rsidP="00E973EA">
      <w:pPr>
        <w:spacing w:after="0" w:line="240" w:lineRule="auto"/>
        <w:ind w:left="360"/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890624" behindDoc="0" locked="0" layoutInCell="1" allowOverlap="1" wp14:anchorId="222E448B" wp14:editId="724020F4">
                <wp:simplePos x="0" y="0"/>
                <wp:positionH relativeFrom="column">
                  <wp:posOffset>231775</wp:posOffset>
                </wp:positionH>
                <wp:positionV relativeFrom="paragraph">
                  <wp:posOffset>260985</wp:posOffset>
                </wp:positionV>
                <wp:extent cx="6175375" cy="267970"/>
                <wp:effectExtent l="0" t="0" r="15875" b="17780"/>
                <wp:wrapThrough wrapText="bothSides">
                  <wp:wrapPolygon edited="0">
                    <wp:start x="0" y="0"/>
                    <wp:lineTo x="0" y="21498"/>
                    <wp:lineTo x="21589" y="21498"/>
                    <wp:lineTo x="21589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537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330216" w:rsidRPr="00070E9A" w:rsidRDefault="00330216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[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cumulus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@</w:t>
                            </w:r>
                            <w:r w:rsidR="00EF2BE3">
                              <w:rPr>
                                <w:rFonts w:ascii="Consolas" w:hAnsi="Consolas" w:cs="Consolas"/>
                              </w:rPr>
                              <w:t>host1</w:t>
                            </w:r>
                            <w:r w:rsidRPr="00070E9A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~]# </w:t>
                            </w:r>
                            <w:proofErr w:type="spellStart"/>
                            <w:r w:rsidR="00390361">
                              <w:rPr>
                                <w:rFonts w:ascii="Consolas" w:hAnsi="Consolas" w:cs="Consolas"/>
                              </w:rPr>
                              <w:t>sudo</w:t>
                            </w:r>
                            <w:proofErr w:type="spellEnd"/>
                            <w:r w:rsidR="00390361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route add 172.16.0.0/16 dev </w:t>
                            </w:r>
                            <w:r w:rsidRPr="00070E9A">
                              <w:rPr>
                                <w:rFonts w:ascii="Consolas" w:hAnsi="Consolas" w:cs="Consolas"/>
                              </w:rPr>
                              <w:t>eth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>2 via 172.16.10.254</w:t>
                            </w:r>
                          </w:p>
                          <w:p w14:paraId="222E491D" w14:textId="77777777" w:rsidR="00330216" w:rsidRPr="00267030" w:rsidRDefault="00330216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491" type="#_x0000_t202" style="position:absolute;left:0;text-align:left;margin-left:18.25pt;margin-top:20.55pt;width:486.25pt;height:21.1pt;z-index:252890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">
                <v:textbox>
                  <w:txbxContent>
                    <w:p w14:paraId="222E491C" w14:textId="2AFB8A13" w:rsidR="00330216" w:rsidRPr="00070E9A" w:rsidRDefault="00330216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[</w:t>
                      </w:r>
                      <w:r w:rsidR="00EF2BE3">
                        <w:rPr>
                          <w:rFonts w:ascii="Consolas" w:hAnsi="Consolas" w:cs="Consolas"/>
                        </w:rPr>
                        <w:t>cumulus</w:t>
                      </w:r>
                      <w:r>
                        <w:rPr>
                          <w:rFonts w:ascii="Consolas" w:hAnsi="Consolas" w:cs="Consolas"/>
                        </w:rPr>
                        <w:t>@</w:t>
                      </w:r>
                      <w:r w:rsidR="00EF2BE3">
                        <w:rPr>
                          <w:rFonts w:ascii="Consolas" w:hAnsi="Consolas" w:cs="Consolas"/>
                        </w:rPr>
                        <w:t>host1</w:t>
                      </w:r>
                      <w:r w:rsidRPr="00070E9A">
                        <w:rPr>
                          <w:rFonts w:ascii="Consolas" w:hAnsi="Consolas" w:cs="Consola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</w:rPr>
                        <w:t xml:space="preserve">~]# </w:t>
                      </w:r>
                      <w:proofErr w:type="spellStart"/>
                      <w:r w:rsidR="00390361">
                        <w:rPr>
                          <w:rFonts w:ascii="Consolas" w:hAnsi="Consolas" w:cs="Consolas"/>
                        </w:rPr>
                        <w:t>sudo</w:t>
                      </w:r>
                      <w:proofErr w:type="spellEnd"/>
                      <w:r w:rsidR="00390361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route add 172.16.0.0/16 dev </w:t>
                      </w:r>
                      <w:r w:rsidRPr="00070E9A">
                        <w:rPr>
                          <w:rFonts w:ascii="Consolas" w:hAnsi="Consolas" w:cs="Consolas"/>
                        </w:rPr>
                        <w:t>eth</w:t>
                      </w:r>
                      <w:r>
                        <w:rPr>
                          <w:rFonts w:ascii="Consolas" w:hAnsi="Consolas" w:cs="Consolas"/>
                        </w:rPr>
                        <w:t>2 via 172.16.10.254</w:t>
                      </w:r>
                    </w:p>
                    <w:p w14:paraId="222E491D" w14:textId="77777777" w:rsidR="00330216" w:rsidRPr="00267030" w:rsidRDefault="00330216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860B04" w:rsidRPr="00E973EA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proofErr w:type="spellStart"/>
      <w:r w:rsidR="00860B04" w:rsidRPr="00E973EA">
        <w:rPr>
          <w:rFonts w:ascii="Consolas" w:hAnsi="Consolas" w:cs="Consolas"/>
          <w:b/>
          <w:bCs/>
          <w:i/>
          <w:iCs/>
          <w:sz w:val="24"/>
          <w:szCs w:val="24"/>
        </w:rPr>
        <w:t>ip</w:t>
      </w:r>
      <w:proofErr w:type="spellEnd"/>
      <w:r w:rsidR="00860B04" w:rsidRPr="00E973EA">
        <w:rPr>
          <w:rFonts w:ascii="Consolas" w:hAnsi="Consolas" w:cs="Consolas"/>
          <w:b/>
          <w:bCs/>
          <w:i/>
          <w:iCs/>
          <w:sz w:val="24"/>
          <w:szCs w:val="24"/>
        </w:rPr>
        <w:t xml:space="preserve"> route add &lt;ADDRESS/MASK&gt; dev &lt;DEV&gt;</w:t>
      </w:r>
      <w:r w:rsidR="00075EB9" w:rsidRPr="00E973EA">
        <w:rPr>
          <w:rFonts w:ascii="Consolas" w:hAnsi="Consolas" w:cs="Consolas"/>
          <w:b/>
          <w:bCs/>
          <w:i/>
          <w:iCs/>
          <w:sz w:val="24"/>
          <w:szCs w:val="24"/>
        </w:rPr>
        <w:t xml:space="preserve"> via &lt;IP&gt;</w:t>
      </w:r>
    </w:p>
    <w:p w14:paraId="3F828E84" w14:textId="77777777" w:rsidR="00390361" w:rsidRDefault="00390361" w:rsidP="00E973EA">
      <w:pPr>
        <w:pStyle w:val="ListParagraph"/>
        <w:spacing w:line="360" w:lineRule="auto"/>
        <w:ind w:left="360"/>
        <w:rPr>
          <w:b/>
          <w:bCs/>
          <w:sz w:val="24"/>
          <w:szCs w:val="24"/>
        </w:rPr>
      </w:pPr>
    </w:p>
    <w:p w14:paraId="7E1E311E" w14:textId="77777777" w:rsidR="00390361" w:rsidRDefault="00390361" w:rsidP="00E973EA">
      <w:pPr>
        <w:pStyle w:val="ListParagraph"/>
        <w:spacing w:line="360" w:lineRule="auto"/>
        <w:ind w:left="360"/>
        <w:rPr>
          <w:b/>
          <w:bCs/>
          <w:sz w:val="24"/>
          <w:szCs w:val="24"/>
        </w:rPr>
      </w:pPr>
    </w:p>
    <w:p w14:paraId="655013FC" w14:textId="77777777" w:rsidR="00390361" w:rsidRDefault="00390361" w:rsidP="00E973EA">
      <w:pPr>
        <w:pStyle w:val="ListParagraph"/>
        <w:spacing w:line="360" w:lineRule="auto"/>
        <w:ind w:left="360"/>
        <w:rPr>
          <w:b/>
          <w:bCs/>
          <w:sz w:val="24"/>
          <w:szCs w:val="24"/>
        </w:rPr>
      </w:pPr>
    </w:p>
    <w:p w14:paraId="59BD9897" w14:textId="77777777" w:rsidR="00390361" w:rsidRDefault="00390361" w:rsidP="00E973EA">
      <w:pPr>
        <w:pStyle w:val="ListParagraph"/>
        <w:spacing w:line="360" w:lineRule="auto"/>
        <w:ind w:left="360"/>
        <w:rPr>
          <w:b/>
          <w:bCs/>
          <w:sz w:val="24"/>
          <w:szCs w:val="24"/>
        </w:rPr>
      </w:pPr>
    </w:p>
    <w:p w14:paraId="1186107D" w14:textId="77777777" w:rsidR="00390361" w:rsidRDefault="00390361" w:rsidP="00E973EA">
      <w:pPr>
        <w:pStyle w:val="ListParagraph"/>
        <w:spacing w:line="360" w:lineRule="auto"/>
        <w:ind w:left="360"/>
        <w:rPr>
          <w:b/>
          <w:bCs/>
          <w:sz w:val="24"/>
          <w:szCs w:val="24"/>
        </w:rPr>
      </w:pPr>
    </w:p>
    <w:p w14:paraId="4A990C4D" w14:textId="77777777" w:rsidR="00390361" w:rsidRDefault="00390361" w:rsidP="00E973EA">
      <w:pPr>
        <w:pStyle w:val="ListParagraph"/>
        <w:spacing w:line="360" w:lineRule="auto"/>
        <w:ind w:left="360"/>
        <w:rPr>
          <w:b/>
          <w:bCs/>
          <w:sz w:val="24"/>
          <w:szCs w:val="24"/>
        </w:rPr>
      </w:pPr>
    </w:p>
    <w:p w14:paraId="1824A4B1" w14:textId="77777777" w:rsidR="00390361" w:rsidRDefault="00390361" w:rsidP="00E973EA">
      <w:pPr>
        <w:pStyle w:val="ListParagraph"/>
        <w:spacing w:line="360" w:lineRule="auto"/>
        <w:ind w:left="360"/>
        <w:rPr>
          <w:b/>
          <w:bCs/>
          <w:sz w:val="24"/>
          <w:szCs w:val="24"/>
        </w:rPr>
      </w:pPr>
    </w:p>
    <w:p w14:paraId="222E4130" w14:textId="4D5B8562" w:rsidR="006624D6" w:rsidRPr="00390361" w:rsidRDefault="00390361" w:rsidP="00390361">
      <w:pPr>
        <w:spacing w:line="360" w:lineRule="auto"/>
        <w:rPr>
          <w:b/>
          <w:bCs/>
          <w:color w:val="404040" w:themeColor="text1" w:themeTint="BF"/>
          <w:sz w:val="28"/>
          <w:szCs w:val="28"/>
        </w:rPr>
      </w:pPr>
      <w:r w:rsidRPr="00E17024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3071872" behindDoc="0" locked="0" layoutInCell="1" allowOverlap="1" wp14:anchorId="222E448D" wp14:editId="1B8FAB5C">
                <wp:simplePos x="0" y="0"/>
                <wp:positionH relativeFrom="page">
                  <wp:posOffset>68239</wp:posOffset>
                </wp:positionH>
                <wp:positionV relativeFrom="paragraph">
                  <wp:posOffset>80143</wp:posOffset>
                </wp:positionV>
                <wp:extent cx="814705" cy="81915"/>
                <wp:effectExtent l="0" t="0" r="23495" b="13335"/>
                <wp:wrapNone/>
                <wp:docPr id="2323" name="Group 23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4705" cy="81915"/>
                          <a:chOff x="0" y="0"/>
                          <a:chExt cx="815161" cy="81915"/>
                        </a:xfrm>
                      </wpg:grpSpPr>
                      <wps:wsp>
                        <wps:cNvPr id="2324" name="Straight Connector 2324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29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B9A3D4" id="Group 2323" o:spid="_x0000_s1026" style="position:absolute;margin-left:5.35pt;margin-top:6.3pt;width:64.15pt;height:6.45pt;z-index:253071872;mso-position-horizontal-relative:page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">
                <v:line id="Straight Connector 2324" o:spid="_x0000_s1027" style="position:absolute;visibility:visible;mso-wrap-style:square" from="0,345" to="7661,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" fillcolor="white [3212]" strokecolor="#34a29d" strokeweight="1.5pt">
                  <v:stroke joinstyle="miter"/>
                </v:oval>
                <w10:wrap anchorx="page"/>
              </v:group>
            </w:pict>
          </mc:Fallback>
        </mc:AlternateContent>
      </w:r>
      <w:r w:rsidR="006624D6" w:rsidRPr="00390361">
        <w:rPr>
          <w:b/>
          <w:bCs/>
          <w:color w:val="404040" w:themeColor="text1" w:themeTint="BF"/>
          <w:sz w:val="28"/>
          <w:szCs w:val="28"/>
        </w:rPr>
        <w:t xml:space="preserve">Task 2: Configuring </w:t>
      </w:r>
      <w:r w:rsidR="00C732D2" w:rsidRPr="00390361">
        <w:rPr>
          <w:b/>
          <w:bCs/>
          <w:color w:val="404040" w:themeColor="text1" w:themeTint="BF"/>
          <w:sz w:val="28"/>
          <w:szCs w:val="28"/>
        </w:rPr>
        <w:t xml:space="preserve">SVIs </w:t>
      </w:r>
      <w:r w:rsidR="001326C4" w:rsidRPr="00390361">
        <w:rPr>
          <w:b/>
          <w:bCs/>
          <w:color w:val="404040" w:themeColor="text1" w:themeTint="BF"/>
          <w:sz w:val="28"/>
          <w:szCs w:val="28"/>
        </w:rPr>
        <w:t xml:space="preserve">on </w:t>
      </w:r>
      <w:r w:rsidR="00C732D2" w:rsidRPr="00390361">
        <w:rPr>
          <w:b/>
          <w:bCs/>
          <w:color w:val="404040" w:themeColor="text1" w:themeTint="BF"/>
          <w:sz w:val="28"/>
          <w:szCs w:val="28"/>
        </w:rPr>
        <w:t>the VTEPs</w:t>
      </w:r>
    </w:p>
    <w:p w14:paraId="222E4131" w14:textId="7DF8C8BB" w:rsidR="00627CC1" w:rsidRPr="00627CC1" w:rsidRDefault="00CA171D" w:rsidP="00961A1C">
      <w:pPr>
        <w:pStyle w:val="ListParagraph"/>
        <w:numPr>
          <w:ilvl w:val="0"/>
          <w:numId w:val="54"/>
        </w:numPr>
        <w:rPr>
          <w:sz w:val="24"/>
          <w:szCs w:val="24"/>
        </w:rPr>
      </w:pPr>
      <w:r>
        <w:rPr>
          <w:sz w:val="24"/>
          <w:szCs w:val="24"/>
        </w:rPr>
        <w:t>Access the leaf switch that was assigned to you and configure the SVIs</w:t>
      </w:r>
      <w:r w:rsidR="002C16B5">
        <w:rPr>
          <w:sz w:val="24"/>
          <w:szCs w:val="24"/>
        </w:rPr>
        <w:t xml:space="preserve"> and the </w:t>
      </w:r>
      <w:r w:rsidR="007F4F35">
        <w:rPr>
          <w:sz w:val="24"/>
          <w:szCs w:val="24"/>
        </w:rPr>
        <w:t xml:space="preserve">anycast </w:t>
      </w:r>
      <w:r w:rsidR="002C16B5">
        <w:rPr>
          <w:sz w:val="24"/>
          <w:szCs w:val="24"/>
        </w:rPr>
        <w:t>default gateway’s VMAC and VIP</w:t>
      </w:r>
      <w:r w:rsidR="00627CC1">
        <w:rPr>
          <w:sz w:val="24"/>
          <w:szCs w:val="24"/>
        </w:rPr>
        <w:t xml:space="preserve">. </w:t>
      </w:r>
      <w:r w:rsidR="007F4F35">
        <w:rPr>
          <w:sz w:val="24"/>
          <w:szCs w:val="24"/>
        </w:rPr>
        <w:br/>
      </w:r>
      <w:r w:rsidR="00627CC1">
        <w:rPr>
          <w:sz w:val="24"/>
          <w:szCs w:val="24"/>
        </w:rPr>
        <w:t>Assign IP addresses according the following tables. Use /24 as the subnet mask.</w:t>
      </w:r>
    </w:p>
    <w:p w14:paraId="222E4132" w14:textId="77777777" w:rsidR="00627CC1" w:rsidRPr="00627CC1" w:rsidRDefault="00627CC1" w:rsidP="00627CC1">
      <w:pPr>
        <w:pStyle w:val="ListParagraph"/>
        <w:ind w:left="360"/>
        <w:rPr>
          <w:sz w:val="24"/>
          <w:szCs w:val="24"/>
        </w:rPr>
      </w:pPr>
    </w:p>
    <w:p w14:paraId="222E4133" w14:textId="77777777" w:rsidR="00627CC1" w:rsidRPr="00860B04" w:rsidRDefault="000B10FB" w:rsidP="000B10FB">
      <w:pPr>
        <w:pStyle w:val="ListParagraph"/>
        <w:spacing w:before="120" w:after="120" w:line="240" w:lineRule="auto"/>
        <w:ind w:left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witch </w:t>
      </w:r>
      <w:r w:rsidRPr="000B10FB">
        <w:rPr>
          <w:b/>
          <w:bCs/>
          <w:i/>
          <w:iCs/>
          <w:sz w:val="24"/>
          <w:szCs w:val="24"/>
        </w:rPr>
        <w:t>leaf1</w:t>
      </w:r>
      <w:r w:rsidRPr="00860B04">
        <w:rPr>
          <w:b/>
          <w:bCs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Look w:val="04A0" w:firstRow="1" w:lastRow="0" w:firstColumn="1" w:lastColumn="0" w:noHBand="0" w:noVBand="1"/>
      </w:tblPr>
      <w:tblGrid>
        <w:gridCol w:w="1038"/>
        <w:gridCol w:w="1734"/>
        <w:gridCol w:w="2521"/>
        <w:gridCol w:w="2811"/>
      </w:tblGrid>
      <w:tr w:rsidR="00F01829" w:rsidRPr="003A6E54" w14:paraId="222E4138" w14:textId="77777777" w:rsidTr="00F01829">
        <w:tc>
          <w:tcPr>
            <w:tcW w:w="1038" w:type="dxa"/>
            <w:tcBorders>
              <w:bottom w:val="double" w:sz="4" w:space="0" w:color="auto"/>
            </w:tcBorders>
          </w:tcPr>
          <w:p w14:paraId="222E4134" w14:textId="77777777" w:rsidR="00F01829" w:rsidRPr="00627CC1" w:rsidRDefault="00F01829" w:rsidP="00C67185">
            <w:pPr>
              <w:jc w:val="center"/>
              <w:rPr>
                <w:b/>
                <w:bCs/>
                <w:sz w:val="24"/>
                <w:szCs w:val="24"/>
              </w:rPr>
            </w:pPr>
            <w:r w:rsidRPr="00627CC1">
              <w:rPr>
                <w:b/>
                <w:bCs/>
                <w:noProof/>
                <w:sz w:val="24"/>
                <w:szCs w:val="24"/>
              </w:rPr>
              <w:t>SVI</w:t>
            </w:r>
          </w:p>
        </w:tc>
        <w:tc>
          <w:tcPr>
            <w:tcW w:w="1734" w:type="dxa"/>
            <w:tcBorders>
              <w:bottom w:val="double" w:sz="4" w:space="0" w:color="auto"/>
            </w:tcBorders>
          </w:tcPr>
          <w:p w14:paraId="222E4135" w14:textId="77777777" w:rsidR="00F01829" w:rsidRPr="00386D70" w:rsidRDefault="00F01829" w:rsidP="00C67185">
            <w:pPr>
              <w:jc w:val="center"/>
              <w:rPr>
                <w:noProof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P</w:t>
            </w:r>
          </w:p>
        </w:tc>
        <w:tc>
          <w:tcPr>
            <w:tcW w:w="2521" w:type="dxa"/>
            <w:tcBorders>
              <w:bottom w:val="double" w:sz="4" w:space="0" w:color="auto"/>
            </w:tcBorders>
          </w:tcPr>
          <w:p w14:paraId="222E4136" w14:textId="77777777" w:rsidR="00F01829" w:rsidRDefault="00F01829" w:rsidP="007808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fault gateway’s VIP</w:t>
            </w:r>
          </w:p>
        </w:tc>
        <w:tc>
          <w:tcPr>
            <w:tcW w:w="2811" w:type="dxa"/>
            <w:tcBorders>
              <w:bottom w:val="double" w:sz="4" w:space="0" w:color="auto"/>
            </w:tcBorders>
          </w:tcPr>
          <w:p w14:paraId="222E4137" w14:textId="77777777" w:rsidR="00F01829" w:rsidRDefault="00F01829" w:rsidP="007808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fault gateway’s VMAC</w:t>
            </w:r>
          </w:p>
        </w:tc>
      </w:tr>
      <w:tr w:rsidR="00F01829" w:rsidRPr="003A6E54" w14:paraId="222E413D" w14:textId="77777777" w:rsidTr="00F01829">
        <w:tc>
          <w:tcPr>
            <w:tcW w:w="1038" w:type="dxa"/>
            <w:tcBorders>
              <w:top w:val="double" w:sz="4" w:space="0" w:color="auto"/>
            </w:tcBorders>
          </w:tcPr>
          <w:p w14:paraId="222E4139" w14:textId="77777777" w:rsidR="00F01829" w:rsidRPr="00DC5B7A" w:rsidRDefault="00F01829" w:rsidP="007808E5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 w:rsidRPr="00DC5B7A"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vlan 10</w:t>
            </w:r>
          </w:p>
        </w:tc>
        <w:tc>
          <w:tcPr>
            <w:tcW w:w="1734" w:type="dxa"/>
            <w:tcBorders>
              <w:top w:val="double" w:sz="4" w:space="0" w:color="auto"/>
            </w:tcBorders>
          </w:tcPr>
          <w:p w14:paraId="222E413A" w14:textId="77777777" w:rsidR="00F01829" w:rsidRPr="00DC5B7A" w:rsidRDefault="00F01829" w:rsidP="007808E5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172.16.10.252</w:t>
            </w:r>
          </w:p>
        </w:tc>
        <w:tc>
          <w:tcPr>
            <w:tcW w:w="2521" w:type="dxa"/>
            <w:tcBorders>
              <w:top w:val="double" w:sz="4" w:space="0" w:color="auto"/>
            </w:tcBorders>
          </w:tcPr>
          <w:p w14:paraId="222E413B" w14:textId="77777777" w:rsidR="00F01829" w:rsidRPr="00DC5B7A" w:rsidRDefault="00F01829" w:rsidP="007808E5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172.16.10.254</w:t>
            </w:r>
          </w:p>
        </w:tc>
        <w:tc>
          <w:tcPr>
            <w:tcW w:w="2811" w:type="dxa"/>
            <w:tcBorders>
              <w:top w:val="double" w:sz="4" w:space="0" w:color="auto"/>
            </w:tcBorders>
          </w:tcPr>
          <w:p w14:paraId="222E413C" w14:textId="77777777" w:rsidR="00F01829" w:rsidRDefault="00136FEB" w:rsidP="007808E5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 w:rsidRPr="00F01829">
              <w:rPr>
                <w:rFonts w:ascii="Consolas" w:eastAsiaTheme="minorEastAsia" w:hAnsi="Consolas" w:cs="Consolas"/>
                <w:color w:val="34A29D"/>
                <w:kern w:val="24"/>
                <w:sz w:val="24"/>
                <w:szCs w:val="24"/>
              </w:rPr>
              <w:t>00:00:5e:00:01:01</w:t>
            </w:r>
          </w:p>
        </w:tc>
      </w:tr>
      <w:tr w:rsidR="00F01829" w:rsidRPr="003A6E54" w14:paraId="222E4142" w14:textId="77777777" w:rsidTr="00F01829">
        <w:tc>
          <w:tcPr>
            <w:tcW w:w="1038" w:type="dxa"/>
          </w:tcPr>
          <w:p w14:paraId="222E413E" w14:textId="77777777" w:rsidR="00F01829" w:rsidRPr="00DC5B7A" w:rsidRDefault="00F01829" w:rsidP="007808E5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 w:rsidRPr="00DC5B7A">
              <w:rPr>
                <w:rFonts w:asciiTheme="minorHAnsi" w:hAnsi="Calibri" w:cstheme="minorBidi"/>
                <w:color w:val="EF2D5B"/>
                <w:kern w:val="24"/>
              </w:rPr>
              <w:t>vlan 20</w:t>
            </w:r>
          </w:p>
        </w:tc>
        <w:tc>
          <w:tcPr>
            <w:tcW w:w="1734" w:type="dxa"/>
          </w:tcPr>
          <w:p w14:paraId="222E413F" w14:textId="77777777" w:rsidR="00F01829" w:rsidRPr="00DC5B7A" w:rsidRDefault="00F01829" w:rsidP="007808E5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>
              <w:rPr>
                <w:rFonts w:asciiTheme="minorHAnsi" w:hAnsi="Calibri" w:cstheme="minorBidi"/>
                <w:color w:val="EF2D5B"/>
                <w:kern w:val="24"/>
              </w:rPr>
              <w:t>172.16.20.252</w:t>
            </w:r>
          </w:p>
        </w:tc>
        <w:tc>
          <w:tcPr>
            <w:tcW w:w="2521" w:type="dxa"/>
          </w:tcPr>
          <w:p w14:paraId="222E4140" w14:textId="77777777" w:rsidR="00F01829" w:rsidRPr="00DC5B7A" w:rsidRDefault="00F01829" w:rsidP="007808E5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>
              <w:rPr>
                <w:rFonts w:asciiTheme="minorHAnsi" w:hAnsi="Calibri" w:cstheme="minorBidi"/>
                <w:color w:val="EF2D5B"/>
                <w:kern w:val="24"/>
              </w:rPr>
              <w:t>172.16.20.254</w:t>
            </w:r>
          </w:p>
        </w:tc>
        <w:tc>
          <w:tcPr>
            <w:tcW w:w="2811" w:type="dxa"/>
          </w:tcPr>
          <w:p w14:paraId="222E4141" w14:textId="77777777" w:rsidR="00F01829" w:rsidRDefault="00F01829" w:rsidP="00136FE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 w:rsidRPr="002C16B5">
              <w:rPr>
                <w:rFonts w:ascii="Consolas" w:hAnsi="Consolas" w:cs="Consolas"/>
                <w:color w:val="EF2D5B"/>
                <w:kern w:val="24"/>
              </w:rPr>
              <w:t>00:00:5e:00:01:0</w:t>
            </w:r>
            <w:r w:rsidR="00136FEB">
              <w:rPr>
                <w:rFonts w:ascii="Consolas" w:hAnsi="Consolas" w:cs="Consolas"/>
                <w:color w:val="EF2D5B"/>
                <w:kern w:val="24"/>
              </w:rPr>
              <w:t>2</w:t>
            </w:r>
          </w:p>
        </w:tc>
      </w:tr>
    </w:tbl>
    <w:p w14:paraId="222E4143" w14:textId="77777777" w:rsidR="00627CC1" w:rsidRPr="00860B04" w:rsidRDefault="00627CC1" w:rsidP="00627CC1">
      <w:pPr>
        <w:pStyle w:val="ListParagraph"/>
        <w:spacing w:before="120" w:after="120" w:line="240" w:lineRule="auto"/>
        <w:ind w:left="360"/>
        <w:rPr>
          <w:b/>
          <w:bCs/>
          <w:sz w:val="24"/>
          <w:szCs w:val="24"/>
        </w:rPr>
      </w:pPr>
    </w:p>
    <w:p w14:paraId="222E4144" w14:textId="77777777" w:rsidR="00627CC1" w:rsidRPr="00860B04" w:rsidRDefault="00627CC1" w:rsidP="00627CC1">
      <w:pPr>
        <w:pStyle w:val="ListParagraph"/>
        <w:spacing w:before="120" w:after="120" w:line="240" w:lineRule="auto"/>
        <w:ind w:left="360"/>
        <w:rPr>
          <w:b/>
          <w:bCs/>
          <w:sz w:val="24"/>
          <w:szCs w:val="24"/>
        </w:rPr>
      </w:pPr>
    </w:p>
    <w:p w14:paraId="222E4145" w14:textId="77777777" w:rsidR="00627CC1" w:rsidRPr="00860B04" w:rsidRDefault="00627CC1" w:rsidP="00627CC1">
      <w:pPr>
        <w:pStyle w:val="ListParagraph"/>
        <w:spacing w:before="120" w:after="120" w:line="240" w:lineRule="auto"/>
        <w:ind w:left="360"/>
        <w:rPr>
          <w:b/>
          <w:bCs/>
          <w:sz w:val="24"/>
          <w:szCs w:val="24"/>
        </w:rPr>
      </w:pPr>
    </w:p>
    <w:p w14:paraId="222E4146" w14:textId="77777777" w:rsidR="00627CC1" w:rsidRDefault="00627CC1" w:rsidP="00627CC1">
      <w:pPr>
        <w:pStyle w:val="ListParagraph"/>
        <w:spacing w:before="120" w:after="120" w:line="240" w:lineRule="auto"/>
        <w:ind w:left="360"/>
        <w:rPr>
          <w:b/>
          <w:bCs/>
          <w:sz w:val="24"/>
          <w:szCs w:val="24"/>
        </w:rPr>
      </w:pPr>
    </w:p>
    <w:p w14:paraId="222E4147" w14:textId="77777777" w:rsidR="00627CC1" w:rsidRPr="00860B04" w:rsidRDefault="000B10FB" w:rsidP="00627CC1">
      <w:pPr>
        <w:pStyle w:val="ListParagraph"/>
        <w:spacing w:before="120" w:after="120" w:line="240" w:lineRule="auto"/>
        <w:ind w:left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witch </w:t>
      </w:r>
      <w:r w:rsidRPr="000B10FB">
        <w:rPr>
          <w:b/>
          <w:bCs/>
          <w:i/>
          <w:iCs/>
          <w:sz w:val="24"/>
          <w:szCs w:val="24"/>
        </w:rPr>
        <w:t>leaf2</w:t>
      </w:r>
      <w:r>
        <w:rPr>
          <w:b/>
          <w:bCs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2175" w:tblpY="35"/>
        <w:tblW w:w="8226" w:type="dxa"/>
        <w:tblLook w:val="04A0" w:firstRow="1" w:lastRow="0" w:firstColumn="1" w:lastColumn="0" w:noHBand="0" w:noVBand="1"/>
      </w:tblPr>
      <w:tblGrid>
        <w:gridCol w:w="1160"/>
        <w:gridCol w:w="1734"/>
        <w:gridCol w:w="2521"/>
        <w:gridCol w:w="2811"/>
      </w:tblGrid>
      <w:tr w:rsidR="00F01829" w:rsidRPr="003A6E54" w14:paraId="222E414C" w14:textId="77777777" w:rsidTr="00F01829">
        <w:tc>
          <w:tcPr>
            <w:tcW w:w="1160" w:type="dxa"/>
            <w:tcBorders>
              <w:bottom w:val="double" w:sz="4" w:space="0" w:color="auto"/>
            </w:tcBorders>
          </w:tcPr>
          <w:p w14:paraId="222E4148" w14:textId="77777777" w:rsidR="00F01829" w:rsidRPr="00627CC1" w:rsidRDefault="00F01829" w:rsidP="007808E5">
            <w:pPr>
              <w:jc w:val="center"/>
              <w:rPr>
                <w:b/>
                <w:bCs/>
                <w:sz w:val="24"/>
                <w:szCs w:val="24"/>
              </w:rPr>
            </w:pPr>
            <w:r w:rsidRPr="00627CC1">
              <w:rPr>
                <w:b/>
                <w:bCs/>
                <w:noProof/>
                <w:sz w:val="24"/>
                <w:szCs w:val="24"/>
              </w:rPr>
              <w:t>SVI</w:t>
            </w:r>
          </w:p>
        </w:tc>
        <w:tc>
          <w:tcPr>
            <w:tcW w:w="1734" w:type="dxa"/>
            <w:tcBorders>
              <w:bottom w:val="double" w:sz="4" w:space="0" w:color="auto"/>
            </w:tcBorders>
          </w:tcPr>
          <w:p w14:paraId="222E4149" w14:textId="77777777" w:rsidR="00F01829" w:rsidRPr="00386D70" w:rsidRDefault="00F01829" w:rsidP="007808E5">
            <w:pPr>
              <w:jc w:val="center"/>
              <w:rPr>
                <w:noProof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P</w:t>
            </w:r>
          </w:p>
        </w:tc>
        <w:tc>
          <w:tcPr>
            <w:tcW w:w="2521" w:type="dxa"/>
            <w:tcBorders>
              <w:bottom w:val="double" w:sz="4" w:space="0" w:color="auto"/>
            </w:tcBorders>
          </w:tcPr>
          <w:p w14:paraId="222E414A" w14:textId="77777777" w:rsidR="00F01829" w:rsidRDefault="00F01829" w:rsidP="007808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fault gateway’s VIP</w:t>
            </w:r>
          </w:p>
        </w:tc>
        <w:tc>
          <w:tcPr>
            <w:tcW w:w="2811" w:type="dxa"/>
            <w:tcBorders>
              <w:bottom w:val="double" w:sz="4" w:space="0" w:color="auto"/>
            </w:tcBorders>
          </w:tcPr>
          <w:p w14:paraId="222E414B" w14:textId="77777777" w:rsidR="00F01829" w:rsidRDefault="00F01829" w:rsidP="007808E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fault gateway’s VMAC</w:t>
            </w:r>
          </w:p>
        </w:tc>
      </w:tr>
      <w:tr w:rsidR="00F01829" w:rsidRPr="003A6E54" w14:paraId="222E4151" w14:textId="77777777" w:rsidTr="00F01829">
        <w:tc>
          <w:tcPr>
            <w:tcW w:w="1160" w:type="dxa"/>
            <w:tcBorders>
              <w:top w:val="double" w:sz="4" w:space="0" w:color="auto"/>
            </w:tcBorders>
          </w:tcPr>
          <w:p w14:paraId="222E414D" w14:textId="77777777" w:rsidR="00F01829" w:rsidRPr="00DC5B7A" w:rsidRDefault="00F01829" w:rsidP="007808E5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 w:rsidRPr="00DC5B7A"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vlan 100</w:t>
            </w:r>
          </w:p>
        </w:tc>
        <w:tc>
          <w:tcPr>
            <w:tcW w:w="1734" w:type="dxa"/>
            <w:tcBorders>
              <w:top w:val="double" w:sz="4" w:space="0" w:color="auto"/>
            </w:tcBorders>
          </w:tcPr>
          <w:p w14:paraId="222E414E" w14:textId="77777777" w:rsidR="00F01829" w:rsidRPr="00DC5B7A" w:rsidRDefault="00F01829" w:rsidP="007808E5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172.16.10.253</w:t>
            </w:r>
          </w:p>
        </w:tc>
        <w:tc>
          <w:tcPr>
            <w:tcW w:w="2521" w:type="dxa"/>
            <w:tcBorders>
              <w:top w:val="double" w:sz="4" w:space="0" w:color="auto"/>
            </w:tcBorders>
          </w:tcPr>
          <w:p w14:paraId="222E414F" w14:textId="77777777" w:rsidR="00F01829" w:rsidRPr="00DC5B7A" w:rsidRDefault="00F01829" w:rsidP="007808E5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  <w:t>172.16.10.254</w:t>
            </w:r>
          </w:p>
        </w:tc>
        <w:tc>
          <w:tcPr>
            <w:tcW w:w="2811" w:type="dxa"/>
            <w:tcBorders>
              <w:top w:val="double" w:sz="4" w:space="0" w:color="auto"/>
            </w:tcBorders>
          </w:tcPr>
          <w:p w14:paraId="222E4150" w14:textId="77777777" w:rsidR="00F01829" w:rsidRDefault="00136FEB" w:rsidP="007808E5">
            <w:pPr>
              <w:jc w:val="center"/>
              <w:rPr>
                <w:rFonts w:eastAsiaTheme="minorEastAsia" w:hAnsi="Calibri"/>
                <w:color w:val="34A29D"/>
                <w:kern w:val="24"/>
                <w:sz w:val="24"/>
                <w:szCs w:val="24"/>
              </w:rPr>
            </w:pPr>
            <w:r w:rsidRPr="00F01829">
              <w:rPr>
                <w:rFonts w:ascii="Consolas" w:eastAsiaTheme="minorEastAsia" w:hAnsi="Consolas" w:cs="Consolas"/>
                <w:color w:val="34A29D"/>
                <w:kern w:val="24"/>
                <w:sz w:val="24"/>
                <w:szCs w:val="24"/>
              </w:rPr>
              <w:t>00:00:5e:00:01:01</w:t>
            </w:r>
          </w:p>
        </w:tc>
      </w:tr>
      <w:tr w:rsidR="00136FEB" w:rsidRPr="003A6E54" w14:paraId="222E4156" w14:textId="77777777" w:rsidTr="00F01829">
        <w:tc>
          <w:tcPr>
            <w:tcW w:w="1160" w:type="dxa"/>
          </w:tcPr>
          <w:p w14:paraId="222E4152" w14:textId="77777777" w:rsidR="00136FEB" w:rsidRPr="00DC5B7A" w:rsidRDefault="00136FEB" w:rsidP="00136FE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 w:rsidRPr="00DC5B7A">
              <w:rPr>
                <w:rFonts w:asciiTheme="minorHAnsi" w:hAnsi="Calibri" w:cstheme="minorBidi"/>
                <w:color w:val="EF2D5B"/>
                <w:kern w:val="24"/>
              </w:rPr>
              <w:t>vlan 200</w:t>
            </w:r>
          </w:p>
        </w:tc>
        <w:tc>
          <w:tcPr>
            <w:tcW w:w="1734" w:type="dxa"/>
          </w:tcPr>
          <w:p w14:paraId="222E4153" w14:textId="77777777" w:rsidR="00136FEB" w:rsidRPr="00DC5B7A" w:rsidRDefault="00136FEB" w:rsidP="00136FE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>
              <w:rPr>
                <w:rFonts w:asciiTheme="minorHAnsi" w:hAnsi="Calibri" w:cstheme="minorBidi"/>
                <w:color w:val="EF2D5B"/>
                <w:kern w:val="24"/>
              </w:rPr>
              <w:t>172.16.20.253</w:t>
            </w:r>
          </w:p>
        </w:tc>
        <w:tc>
          <w:tcPr>
            <w:tcW w:w="2521" w:type="dxa"/>
          </w:tcPr>
          <w:p w14:paraId="222E4154" w14:textId="77777777" w:rsidR="00136FEB" w:rsidRPr="00DC5B7A" w:rsidRDefault="00136FEB" w:rsidP="00136FE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>
              <w:rPr>
                <w:rFonts w:asciiTheme="minorHAnsi" w:hAnsi="Calibri" w:cstheme="minorBidi"/>
                <w:color w:val="EF2D5B"/>
                <w:kern w:val="24"/>
              </w:rPr>
              <w:t>172.16.20.254</w:t>
            </w:r>
          </w:p>
        </w:tc>
        <w:tc>
          <w:tcPr>
            <w:tcW w:w="2811" w:type="dxa"/>
          </w:tcPr>
          <w:p w14:paraId="222E4155" w14:textId="77777777" w:rsidR="00136FEB" w:rsidRDefault="00136FEB" w:rsidP="00136FEB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="Calibri" w:cstheme="minorBidi"/>
                <w:color w:val="EF2D5B"/>
                <w:kern w:val="24"/>
              </w:rPr>
            </w:pPr>
            <w:r w:rsidRPr="002C16B5">
              <w:rPr>
                <w:rFonts w:ascii="Consolas" w:hAnsi="Consolas" w:cs="Consolas"/>
                <w:color w:val="EF2D5B"/>
                <w:kern w:val="24"/>
              </w:rPr>
              <w:t>00:00:5e:00:01:0</w:t>
            </w:r>
            <w:r>
              <w:rPr>
                <w:rFonts w:ascii="Consolas" w:hAnsi="Consolas" w:cs="Consolas"/>
                <w:color w:val="EF2D5B"/>
                <w:kern w:val="24"/>
              </w:rPr>
              <w:t>2</w:t>
            </w:r>
          </w:p>
        </w:tc>
      </w:tr>
    </w:tbl>
    <w:p w14:paraId="222E4157" w14:textId="77777777" w:rsidR="00627CC1" w:rsidRPr="00860B04" w:rsidRDefault="00627CC1" w:rsidP="00627CC1">
      <w:pPr>
        <w:pStyle w:val="ListParagraph"/>
        <w:spacing w:before="120" w:after="120" w:line="240" w:lineRule="auto"/>
        <w:ind w:left="360"/>
        <w:rPr>
          <w:b/>
          <w:bCs/>
          <w:sz w:val="24"/>
          <w:szCs w:val="24"/>
        </w:rPr>
      </w:pPr>
    </w:p>
    <w:p w14:paraId="222E4158" w14:textId="77777777" w:rsidR="00627CC1" w:rsidRPr="00860B04" w:rsidRDefault="00627CC1" w:rsidP="00627CC1">
      <w:pPr>
        <w:pStyle w:val="ListParagraph"/>
        <w:spacing w:before="120" w:after="120" w:line="240" w:lineRule="auto"/>
        <w:ind w:left="360"/>
        <w:rPr>
          <w:b/>
          <w:bCs/>
          <w:sz w:val="24"/>
          <w:szCs w:val="24"/>
        </w:rPr>
      </w:pPr>
    </w:p>
    <w:p w14:paraId="222E4159" w14:textId="77777777" w:rsidR="00627CC1" w:rsidRPr="00860B04" w:rsidRDefault="00627CC1" w:rsidP="00627CC1">
      <w:pPr>
        <w:pStyle w:val="ListParagraph"/>
        <w:spacing w:before="120" w:after="120" w:line="240" w:lineRule="auto"/>
        <w:ind w:left="360"/>
        <w:rPr>
          <w:b/>
          <w:bCs/>
          <w:sz w:val="24"/>
          <w:szCs w:val="24"/>
        </w:rPr>
      </w:pPr>
    </w:p>
    <w:p w14:paraId="222E415A" w14:textId="77777777" w:rsidR="00627CC1" w:rsidRPr="00860B04" w:rsidRDefault="00627CC1" w:rsidP="00627CC1">
      <w:pPr>
        <w:pStyle w:val="ListParagraph"/>
        <w:spacing w:before="120" w:after="120" w:line="240" w:lineRule="auto"/>
        <w:ind w:left="360"/>
        <w:rPr>
          <w:b/>
          <w:bCs/>
          <w:sz w:val="24"/>
          <w:szCs w:val="24"/>
        </w:rPr>
      </w:pPr>
    </w:p>
    <w:p w14:paraId="222E415B" w14:textId="77777777" w:rsidR="00627CC1" w:rsidRDefault="00E973EA" w:rsidP="007808E5">
      <w:pPr>
        <w:spacing w:after="0" w:line="240" w:lineRule="auto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973EA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net add </w:t>
      </w:r>
      <w:proofErr w:type="spellStart"/>
      <w:r w:rsidRPr="00E973EA">
        <w:rPr>
          <w:rFonts w:ascii="Consolas" w:hAnsi="Consolas" w:cs="Consolas"/>
          <w:b/>
          <w:bCs/>
          <w:i/>
          <w:iCs/>
          <w:sz w:val="24"/>
          <w:szCs w:val="24"/>
        </w:rPr>
        <w:t>vlan</w:t>
      </w:r>
      <w:proofErr w:type="spellEnd"/>
      <w:r w:rsidRPr="00E973EA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&lt;VLAN&gt;</w:t>
      </w:r>
      <w:r w:rsidRPr="00E973EA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proofErr w:type="spellStart"/>
      <w:r w:rsidRPr="00E973EA">
        <w:rPr>
          <w:rFonts w:ascii="Consolas" w:hAnsi="Consolas" w:cs="Consolas"/>
          <w:b/>
          <w:bCs/>
          <w:i/>
          <w:iCs/>
          <w:sz w:val="24"/>
          <w:szCs w:val="24"/>
        </w:rPr>
        <w:t>ip</w:t>
      </w:r>
      <w:proofErr w:type="spellEnd"/>
      <w:r w:rsidRPr="00E973EA">
        <w:rPr>
          <w:rFonts w:ascii="Consolas" w:hAnsi="Consolas" w:cs="Consolas"/>
          <w:b/>
          <w:bCs/>
          <w:i/>
          <w:iCs/>
          <w:sz w:val="24"/>
          <w:szCs w:val="24"/>
        </w:rPr>
        <w:t xml:space="preserve"> address </w:t>
      </w:r>
      <w:r w:rsidR="007808E5">
        <w:rPr>
          <w:rFonts w:ascii="Consolas" w:hAnsi="Consolas" w:cs="Consolas"/>
          <w:b/>
          <w:bCs/>
          <w:i/>
          <w:iCs/>
          <w:sz w:val="24"/>
          <w:szCs w:val="24"/>
        </w:rPr>
        <w:t>&lt;VLAN&gt;</w:t>
      </w:r>
    </w:p>
    <w:p w14:paraId="222E415C" w14:textId="543484DB" w:rsidR="007808E5" w:rsidRDefault="00390361" w:rsidP="007808E5">
      <w:pPr>
        <w:spacing w:after="0" w:line="240" w:lineRule="auto"/>
        <w:rPr>
          <w:b/>
          <w:bCs/>
          <w:sz w:val="24"/>
          <w:szCs w:val="24"/>
        </w:rPr>
      </w:pPr>
      <w:r w:rsidRPr="003A6E54">
        <w:rPr>
          <w:rFonts w:ascii="Consolas" w:hAnsi="Consolas" w:cs="Consolas"/>
          <w:noProof/>
        </w:rPr>
        <mc:AlternateContent>
          <mc:Choice Requires="wps">
            <w:drawing>
              <wp:anchor distT="45720" distB="45720" distL="114300" distR="114300" simplePos="0" relativeHeight="252905984" behindDoc="0" locked="0" layoutInCell="1" allowOverlap="1" wp14:anchorId="222E4491" wp14:editId="7530C119">
                <wp:simplePos x="0" y="0"/>
                <wp:positionH relativeFrom="margin">
                  <wp:posOffset>133350</wp:posOffset>
                </wp:positionH>
                <wp:positionV relativeFrom="paragraph">
                  <wp:posOffset>2118834</wp:posOffset>
                </wp:positionV>
                <wp:extent cx="5655945" cy="1680210"/>
                <wp:effectExtent l="0" t="0" r="20955" b="15240"/>
                <wp:wrapThrough wrapText="bothSides">
                  <wp:wrapPolygon edited="0">
                    <wp:start x="0" y="0"/>
                    <wp:lineTo x="0" y="21551"/>
                    <wp:lineTo x="21607" y="21551"/>
                    <wp:lineTo x="21607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5945" cy="168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12DEF363" w:rsidR="00330216" w:rsidRDefault="00330216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 w:rsidRPr="00E973E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net add </w:t>
                            </w:r>
                            <w:proofErr w:type="spellStart"/>
                            <w:r w:rsidRPr="00E973E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lan</w:t>
                            </w:r>
                            <w:proofErr w:type="spellEnd"/>
                            <w:r w:rsidRPr="00E973E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1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00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 172.16.10.253</w:t>
                            </w:r>
                            <w:r w:rsidRPr="00E973E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/24</w:t>
                            </w:r>
                          </w:p>
                          <w:p w14:paraId="222E4926" w14:textId="428F14B9" w:rsidR="00330216" w:rsidRPr="00F01829" w:rsidRDefault="00330216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34A29D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 w:rsidRPr="007808E5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01829">
                              <w:rPr>
                                <w:rFonts w:ascii="Consolas" w:eastAsiaTheme="minorEastAsia" w:hAnsi="Consolas" w:cs="Consolas"/>
                                <w:color w:val="34A29D"/>
                                <w:kern w:val="24"/>
                                <w:sz w:val="24"/>
                                <w:szCs w:val="24"/>
                              </w:rPr>
                              <w:t xml:space="preserve">net add </w:t>
                            </w:r>
                            <w:proofErr w:type="spellStart"/>
                            <w:r w:rsidRPr="00F01829">
                              <w:rPr>
                                <w:rFonts w:ascii="Consolas" w:eastAsiaTheme="minorEastAsia" w:hAnsi="Consolas" w:cs="Consolas"/>
                                <w:color w:val="34A29D"/>
                                <w:kern w:val="24"/>
                                <w:sz w:val="24"/>
                                <w:szCs w:val="24"/>
                              </w:rPr>
                              <w:t>vlan</w:t>
                            </w:r>
                            <w:proofErr w:type="spellEnd"/>
                            <w:r w:rsidRPr="00F01829">
                              <w:rPr>
                                <w:rFonts w:ascii="Consolas" w:eastAsiaTheme="minorEastAsia" w:hAnsi="Consolas" w:cs="Consolas"/>
                                <w:color w:val="34A29D"/>
                                <w:kern w:val="24"/>
                                <w:sz w:val="24"/>
                                <w:szCs w:val="24"/>
                              </w:rPr>
                              <w:t xml:space="preserve"> 1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34A29D"/>
                                <w:kern w:val="24"/>
                                <w:sz w:val="24"/>
                                <w:szCs w:val="24"/>
                              </w:rPr>
                              <w:t>0</w:t>
                            </w:r>
                            <w:r w:rsidRPr="00F01829">
                              <w:rPr>
                                <w:rFonts w:ascii="Consolas" w:eastAsiaTheme="minorEastAsia" w:hAnsi="Consolas" w:cs="Consolas"/>
                                <w:color w:val="34A29D"/>
                                <w:kern w:val="24"/>
                                <w:sz w:val="24"/>
                                <w:szCs w:val="24"/>
                              </w:rPr>
                              <w:t xml:space="preserve">0 </w:t>
                            </w:r>
                            <w:proofErr w:type="spellStart"/>
                            <w:r w:rsidRPr="00F01829">
                              <w:rPr>
                                <w:rFonts w:ascii="Consolas" w:eastAsiaTheme="minorEastAsia" w:hAnsi="Consolas" w:cs="Consolas"/>
                                <w:color w:val="34A29D"/>
                                <w:kern w:val="24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F01829">
                              <w:rPr>
                                <w:rFonts w:ascii="Consolas" w:eastAsiaTheme="minorEastAsia" w:hAnsi="Consolas" w:cs="Consolas"/>
                                <w:color w:val="34A29D"/>
                                <w:kern w:val="24"/>
                                <w:sz w:val="24"/>
                                <w:szCs w:val="24"/>
                              </w:rPr>
                              <w:t xml:space="preserve"> address-virtual 00:00:5e:00:01:01 172.16.10.254/24</w:t>
                            </w:r>
                          </w:p>
                          <w:p w14:paraId="222E4927" w14:textId="77777777" w:rsidR="00330216" w:rsidRDefault="00330216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928" w14:textId="4F863FD2" w:rsidR="00330216" w:rsidRDefault="00330216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net add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la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200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 172.16.20.253</w:t>
                            </w:r>
                            <w:r w:rsidRPr="00E973E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/24</w:t>
                            </w:r>
                          </w:p>
                          <w:p w14:paraId="222E4929" w14:textId="1E8C6A48" w:rsidR="00330216" w:rsidRPr="00F01829" w:rsidRDefault="00330216" w:rsidP="007808E5">
                            <w:pPr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 w:rsidRPr="007808E5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01829"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  <w:sz w:val="24"/>
                                <w:szCs w:val="24"/>
                              </w:rPr>
                              <w:t xml:space="preserve">net add </w:t>
                            </w:r>
                            <w:proofErr w:type="spellStart"/>
                            <w:r w:rsidRPr="00F01829"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  <w:sz w:val="24"/>
                                <w:szCs w:val="24"/>
                              </w:rPr>
                              <w:t>vlan</w:t>
                            </w:r>
                            <w:proofErr w:type="spellEnd"/>
                            <w:r w:rsidRPr="00F01829"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  <w:sz w:val="24"/>
                                <w:szCs w:val="24"/>
                              </w:rPr>
                              <w:t xml:space="preserve"> 2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  <w:sz w:val="24"/>
                                <w:szCs w:val="24"/>
                              </w:rPr>
                              <w:t>0</w:t>
                            </w:r>
                            <w:r w:rsidRPr="00F01829"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F01829"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F01829"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  <w:sz w:val="24"/>
                                <w:szCs w:val="24"/>
                              </w:rPr>
                              <w:t xml:space="preserve"> a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  <w:sz w:val="24"/>
                                <w:szCs w:val="24"/>
                              </w:rPr>
                              <w:t>ddress-virtual 00:00:5e:00:01:02</w:t>
                            </w:r>
                            <w:r w:rsidRPr="00F01829"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  <w:sz w:val="24"/>
                                <w:szCs w:val="24"/>
                              </w:rPr>
                              <w:t xml:space="preserve"> 172.16.20.254/24</w:t>
                            </w:r>
                          </w:p>
                          <w:p w14:paraId="222E492A" w14:textId="2C2FB65A" w:rsidR="00330216" w:rsidRPr="00E21194" w:rsidRDefault="00330216" w:rsidP="007808E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492" type="#_x0000_t202" style="position:absolute;margin-left:10.5pt;margin-top:166.85pt;width:445.35pt;height:132.3pt;z-index:252905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">
                <v:textbox>
                  <w:txbxContent>
                    <w:p w14:paraId="222E4925" w14:textId="12DEF363" w:rsidR="00330216" w:rsidRDefault="00330216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 w:rsidRPr="00E973E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net add </w:t>
                      </w:r>
                      <w:proofErr w:type="spellStart"/>
                      <w:r w:rsidRPr="00E973E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lan</w:t>
                      </w:r>
                      <w:proofErr w:type="spellEnd"/>
                      <w:r w:rsidRPr="00E973E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1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00 </w:t>
                      </w: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 172.16.10.253</w:t>
                      </w:r>
                      <w:r w:rsidRPr="00E973E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/24</w:t>
                      </w:r>
                    </w:p>
                    <w:p w14:paraId="222E4926" w14:textId="428F14B9" w:rsidR="00330216" w:rsidRPr="00F01829" w:rsidRDefault="00330216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34A29D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 w:rsidRPr="007808E5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F01829">
                        <w:rPr>
                          <w:rFonts w:ascii="Consolas" w:eastAsiaTheme="minorEastAsia" w:hAnsi="Consolas" w:cs="Consolas"/>
                          <w:color w:val="34A29D"/>
                          <w:kern w:val="24"/>
                          <w:sz w:val="24"/>
                          <w:szCs w:val="24"/>
                        </w:rPr>
                        <w:t xml:space="preserve">net add </w:t>
                      </w:r>
                      <w:proofErr w:type="spellStart"/>
                      <w:r w:rsidRPr="00F01829">
                        <w:rPr>
                          <w:rFonts w:ascii="Consolas" w:eastAsiaTheme="minorEastAsia" w:hAnsi="Consolas" w:cs="Consolas"/>
                          <w:color w:val="34A29D"/>
                          <w:kern w:val="24"/>
                          <w:sz w:val="24"/>
                          <w:szCs w:val="24"/>
                        </w:rPr>
                        <w:t>vlan</w:t>
                      </w:r>
                      <w:proofErr w:type="spellEnd"/>
                      <w:r w:rsidRPr="00F01829">
                        <w:rPr>
                          <w:rFonts w:ascii="Consolas" w:eastAsiaTheme="minorEastAsia" w:hAnsi="Consolas" w:cs="Consolas"/>
                          <w:color w:val="34A29D"/>
                          <w:kern w:val="24"/>
                          <w:sz w:val="24"/>
                          <w:szCs w:val="24"/>
                        </w:rPr>
                        <w:t xml:space="preserve"> 1</w:t>
                      </w:r>
                      <w:r>
                        <w:rPr>
                          <w:rFonts w:ascii="Consolas" w:eastAsiaTheme="minorEastAsia" w:hAnsi="Consolas" w:cs="Consolas"/>
                          <w:color w:val="34A29D"/>
                          <w:kern w:val="24"/>
                          <w:sz w:val="24"/>
                          <w:szCs w:val="24"/>
                        </w:rPr>
                        <w:t>0</w:t>
                      </w:r>
                      <w:r w:rsidRPr="00F01829">
                        <w:rPr>
                          <w:rFonts w:ascii="Consolas" w:eastAsiaTheme="minorEastAsia" w:hAnsi="Consolas" w:cs="Consolas"/>
                          <w:color w:val="34A29D"/>
                          <w:kern w:val="24"/>
                          <w:sz w:val="24"/>
                          <w:szCs w:val="24"/>
                        </w:rPr>
                        <w:t xml:space="preserve">0 </w:t>
                      </w:r>
                      <w:proofErr w:type="spellStart"/>
                      <w:r w:rsidRPr="00F01829">
                        <w:rPr>
                          <w:rFonts w:ascii="Consolas" w:eastAsiaTheme="minorEastAsia" w:hAnsi="Consolas" w:cs="Consolas"/>
                          <w:color w:val="34A29D"/>
                          <w:kern w:val="24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F01829">
                        <w:rPr>
                          <w:rFonts w:ascii="Consolas" w:eastAsiaTheme="minorEastAsia" w:hAnsi="Consolas" w:cs="Consolas"/>
                          <w:color w:val="34A29D"/>
                          <w:kern w:val="24"/>
                          <w:sz w:val="24"/>
                          <w:szCs w:val="24"/>
                        </w:rPr>
                        <w:t xml:space="preserve"> address-virtual 00:00:5e:00:01:01 172.16.10.254/24</w:t>
                      </w:r>
                    </w:p>
                    <w:p w14:paraId="222E4927" w14:textId="77777777" w:rsidR="00330216" w:rsidRDefault="00330216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928" w14:textId="4F863FD2" w:rsidR="00330216" w:rsidRDefault="00330216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net add </w:t>
                      </w: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lan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200 </w:t>
                      </w: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 172.16.20.253</w:t>
                      </w:r>
                      <w:r w:rsidRPr="00E973E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/24</w:t>
                      </w:r>
                    </w:p>
                    <w:p w14:paraId="222E4929" w14:textId="1E8C6A48" w:rsidR="00330216" w:rsidRPr="00F01829" w:rsidRDefault="00330216" w:rsidP="007808E5">
                      <w:pPr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 w:rsidRPr="007808E5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F01829"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  <w:sz w:val="24"/>
                          <w:szCs w:val="24"/>
                        </w:rPr>
                        <w:t xml:space="preserve">net add </w:t>
                      </w:r>
                      <w:proofErr w:type="spellStart"/>
                      <w:r w:rsidRPr="00F01829"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  <w:sz w:val="24"/>
                          <w:szCs w:val="24"/>
                        </w:rPr>
                        <w:t>vlan</w:t>
                      </w:r>
                      <w:proofErr w:type="spellEnd"/>
                      <w:r w:rsidRPr="00F01829"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  <w:sz w:val="24"/>
                          <w:szCs w:val="24"/>
                        </w:rPr>
                        <w:t xml:space="preserve"> 20</w:t>
                      </w:r>
                      <w:r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  <w:sz w:val="24"/>
                          <w:szCs w:val="24"/>
                        </w:rPr>
                        <w:t>0</w:t>
                      </w:r>
                      <w:r w:rsidRPr="00F01829"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01829"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F01829"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  <w:sz w:val="24"/>
                          <w:szCs w:val="24"/>
                        </w:rPr>
                        <w:t xml:space="preserve"> a</w:t>
                      </w:r>
                      <w:r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  <w:sz w:val="24"/>
                          <w:szCs w:val="24"/>
                        </w:rPr>
                        <w:t>ddress-virtual 00:00:5e:00:01:02</w:t>
                      </w:r>
                      <w:r w:rsidRPr="00F01829"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  <w:sz w:val="24"/>
                          <w:szCs w:val="24"/>
                        </w:rPr>
                        <w:t xml:space="preserve"> 172.16.20.254/24</w:t>
                      </w:r>
                    </w:p>
                    <w:p w14:paraId="222E492A" w14:textId="2C2FB65A" w:rsidR="00330216" w:rsidRPr="00E21194" w:rsidRDefault="00330216" w:rsidP="007808E5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895744" behindDoc="0" locked="0" layoutInCell="1" allowOverlap="1" wp14:anchorId="222E448F" wp14:editId="4DB53C00">
                <wp:simplePos x="0" y="0"/>
                <wp:positionH relativeFrom="margin">
                  <wp:align>center</wp:align>
                </wp:positionH>
                <wp:positionV relativeFrom="paragraph">
                  <wp:posOffset>278197</wp:posOffset>
                </wp:positionV>
                <wp:extent cx="5655945" cy="1828800"/>
                <wp:effectExtent l="0" t="0" r="20955" b="19050"/>
                <wp:wrapThrough wrapText="bothSides">
                  <wp:wrapPolygon edited="0">
                    <wp:start x="0" y="0"/>
                    <wp:lineTo x="0" y="21600"/>
                    <wp:lineTo x="21607" y="21600"/>
                    <wp:lineTo x="21607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5945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4531B786" w:rsidR="00330216" w:rsidRDefault="00330216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 w:rsidRPr="00E973E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net add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la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10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 172.16.10.252</w:t>
                            </w:r>
                            <w:r w:rsidRPr="00E973E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/24</w:t>
                            </w:r>
                          </w:p>
                          <w:p w14:paraId="222E491F" w14:textId="6BC836E4" w:rsidR="00330216" w:rsidRPr="00F01829" w:rsidRDefault="00330216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34A29D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~$ </w:t>
                            </w:r>
                            <w:r w:rsidRPr="00F01829">
                              <w:rPr>
                                <w:rFonts w:ascii="Consolas" w:eastAsiaTheme="minorEastAsia" w:hAnsi="Consolas" w:cs="Consolas"/>
                                <w:color w:val="34A29D"/>
                                <w:kern w:val="24"/>
                                <w:sz w:val="24"/>
                                <w:szCs w:val="24"/>
                              </w:rPr>
                              <w:t xml:space="preserve">net add </w:t>
                            </w:r>
                            <w:proofErr w:type="spellStart"/>
                            <w:r w:rsidRPr="00F01829">
                              <w:rPr>
                                <w:rFonts w:ascii="Consolas" w:eastAsiaTheme="minorEastAsia" w:hAnsi="Consolas" w:cs="Consolas"/>
                                <w:color w:val="34A29D"/>
                                <w:kern w:val="24"/>
                                <w:sz w:val="24"/>
                                <w:szCs w:val="24"/>
                              </w:rPr>
                              <w:t>vlan</w:t>
                            </w:r>
                            <w:proofErr w:type="spellEnd"/>
                            <w:r w:rsidRPr="00F01829">
                              <w:rPr>
                                <w:rFonts w:ascii="Consolas" w:eastAsiaTheme="minorEastAsia" w:hAnsi="Consolas" w:cs="Consolas"/>
                                <w:color w:val="34A29D"/>
                                <w:kern w:val="24"/>
                                <w:sz w:val="24"/>
                                <w:szCs w:val="24"/>
                              </w:rPr>
                              <w:t xml:space="preserve"> 10 </w:t>
                            </w:r>
                            <w:proofErr w:type="spellStart"/>
                            <w:r w:rsidRPr="00F01829">
                              <w:rPr>
                                <w:rFonts w:ascii="Consolas" w:eastAsiaTheme="minorEastAsia" w:hAnsi="Consolas" w:cs="Consolas"/>
                                <w:color w:val="34A29D"/>
                                <w:kern w:val="24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F01829">
                              <w:rPr>
                                <w:rFonts w:ascii="Consolas" w:eastAsiaTheme="minorEastAsia" w:hAnsi="Consolas" w:cs="Consolas"/>
                                <w:color w:val="34A29D"/>
                                <w:kern w:val="24"/>
                                <w:sz w:val="24"/>
                                <w:szCs w:val="24"/>
                              </w:rPr>
                              <w:t xml:space="preserve"> address-virtual 00:00:5e:00:01:01 172.16.10.254/24</w:t>
                            </w:r>
                          </w:p>
                          <w:p w14:paraId="222E4920" w14:textId="77777777" w:rsidR="00330216" w:rsidRDefault="00330216" w:rsidP="007808E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921" w14:textId="317E5973" w:rsidR="00330216" w:rsidRDefault="00330216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net add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vla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20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 172.16.20.252</w:t>
                            </w:r>
                            <w:r w:rsidRPr="00E973E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/24</w:t>
                            </w:r>
                          </w:p>
                          <w:p w14:paraId="222E4922" w14:textId="770D8196" w:rsidR="00330216" w:rsidRPr="00F01829" w:rsidRDefault="00330216" w:rsidP="00F01829">
                            <w:pPr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01829"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  <w:sz w:val="24"/>
                                <w:szCs w:val="24"/>
                              </w:rPr>
                              <w:t xml:space="preserve">net add </w:t>
                            </w:r>
                            <w:proofErr w:type="spellStart"/>
                            <w:r w:rsidRPr="00F01829"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  <w:sz w:val="24"/>
                                <w:szCs w:val="24"/>
                              </w:rPr>
                              <w:t>vlan</w:t>
                            </w:r>
                            <w:proofErr w:type="spellEnd"/>
                            <w:r w:rsidRPr="00F01829"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  <w:sz w:val="24"/>
                                <w:szCs w:val="24"/>
                              </w:rPr>
                              <w:t xml:space="preserve"> 20 </w:t>
                            </w:r>
                            <w:proofErr w:type="spellStart"/>
                            <w:r w:rsidRPr="00F01829"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F01829"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  <w:sz w:val="24"/>
                                <w:szCs w:val="24"/>
                              </w:rPr>
                              <w:t xml:space="preserve"> address-virtual 00:00:5e:00:01:02 172.16.20.254/24</w:t>
                            </w:r>
                          </w:p>
                          <w:p w14:paraId="222E4923" w14:textId="77777777" w:rsidR="00330216" w:rsidRDefault="00330216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924" w14:textId="68A57FF3" w:rsidR="00330216" w:rsidRPr="00E21194" w:rsidRDefault="00330216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493" type="#_x0000_t202" style="position:absolute;margin-left:0;margin-top:21.9pt;width:445.35pt;height:2in;z-index:25289574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">
                <v:textbox>
                  <w:txbxContent>
                    <w:p w14:paraId="222E491E" w14:textId="4531B786" w:rsidR="00330216" w:rsidRDefault="00330216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 w:rsidRPr="00E973E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net add </w:t>
                      </w: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lan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10 </w:t>
                      </w: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 172.16.10.252</w:t>
                      </w:r>
                      <w:r w:rsidRPr="00E973E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/24</w:t>
                      </w:r>
                    </w:p>
                    <w:p w14:paraId="222E491F" w14:textId="6BC836E4" w:rsidR="00330216" w:rsidRPr="00F01829" w:rsidRDefault="00330216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34A29D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~$ </w:t>
                      </w:r>
                      <w:r w:rsidRPr="00F01829">
                        <w:rPr>
                          <w:rFonts w:ascii="Consolas" w:eastAsiaTheme="minorEastAsia" w:hAnsi="Consolas" w:cs="Consolas"/>
                          <w:color w:val="34A29D"/>
                          <w:kern w:val="24"/>
                          <w:sz w:val="24"/>
                          <w:szCs w:val="24"/>
                        </w:rPr>
                        <w:t xml:space="preserve">net add </w:t>
                      </w:r>
                      <w:proofErr w:type="spellStart"/>
                      <w:r w:rsidRPr="00F01829">
                        <w:rPr>
                          <w:rFonts w:ascii="Consolas" w:eastAsiaTheme="minorEastAsia" w:hAnsi="Consolas" w:cs="Consolas"/>
                          <w:color w:val="34A29D"/>
                          <w:kern w:val="24"/>
                          <w:sz w:val="24"/>
                          <w:szCs w:val="24"/>
                        </w:rPr>
                        <w:t>vlan</w:t>
                      </w:r>
                      <w:proofErr w:type="spellEnd"/>
                      <w:r w:rsidRPr="00F01829">
                        <w:rPr>
                          <w:rFonts w:ascii="Consolas" w:eastAsiaTheme="minorEastAsia" w:hAnsi="Consolas" w:cs="Consolas"/>
                          <w:color w:val="34A29D"/>
                          <w:kern w:val="24"/>
                          <w:sz w:val="24"/>
                          <w:szCs w:val="24"/>
                        </w:rPr>
                        <w:t xml:space="preserve"> 10 </w:t>
                      </w:r>
                      <w:proofErr w:type="spellStart"/>
                      <w:r w:rsidRPr="00F01829">
                        <w:rPr>
                          <w:rFonts w:ascii="Consolas" w:eastAsiaTheme="minorEastAsia" w:hAnsi="Consolas" w:cs="Consolas"/>
                          <w:color w:val="34A29D"/>
                          <w:kern w:val="24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F01829">
                        <w:rPr>
                          <w:rFonts w:ascii="Consolas" w:eastAsiaTheme="minorEastAsia" w:hAnsi="Consolas" w:cs="Consolas"/>
                          <w:color w:val="34A29D"/>
                          <w:kern w:val="24"/>
                          <w:sz w:val="24"/>
                          <w:szCs w:val="24"/>
                        </w:rPr>
                        <w:t xml:space="preserve"> address-virtual 00:00:5e:00:01:01 172.16.10.254/24</w:t>
                      </w:r>
                    </w:p>
                    <w:p w14:paraId="222E4920" w14:textId="77777777" w:rsidR="00330216" w:rsidRDefault="00330216" w:rsidP="007808E5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921" w14:textId="317E5973" w:rsidR="00330216" w:rsidRDefault="00330216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net add </w:t>
                      </w: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vlan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20 </w:t>
                      </w: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 172.16.20.252</w:t>
                      </w:r>
                      <w:r w:rsidRPr="00E973E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/24</w:t>
                      </w:r>
                    </w:p>
                    <w:p w14:paraId="222E4922" w14:textId="770D8196" w:rsidR="00330216" w:rsidRPr="00F01829" w:rsidRDefault="00330216" w:rsidP="00F01829">
                      <w:pPr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F01829"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  <w:sz w:val="24"/>
                          <w:szCs w:val="24"/>
                        </w:rPr>
                        <w:t xml:space="preserve">net add </w:t>
                      </w:r>
                      <w:proofErr w:type="spellStart"/>
                      <w:r w:rsidRPr="00F01829"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  <w:sz w:val="24"/>
                          <w:szCs w:val="24"/>
                        </w:rPr>
                        <w:t>vlan</w:t>
                      </w:r>
                      <w:proofErr w:type="spellEnd"/>
                      <w:r w:rsidRPr="00F01829"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  <w:sz w:val="24"/>
                          <w:szCs w:val="24"/>
                        </w:rPr>
                        <w:t xml:space="preserve"> 20 </w:t>
                      </w:r>
                      <w:proofErr w:type="spellStart"/>
                      <w:r w:rsidRPr="00F01829"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F01829"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  <w:sz w:val="24"/>
                          <w:szCs w:val="24"/>
                        </w:rPr>
                        <w:t xml:space="preserve"> address-virtual 00:00:5e:00:01:02 172.16.20.254/24</w:t>
                      </w:r>
                    </w:p>
                    <w:p w14:paraId="222E4923" w14:textId="77777777" w:rsidR="00330216" w:rsidRDefault="00330216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924" w14:textId="68A57FF3" w:rsidR="00330216" w:rsidRPr="00E21194" w:rsidRDefault="00330216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7808E5" w:rsidRPr="007808E5">
        <w:rPr>
          <w:rFonts w:ascii="Consolas" w:hAnsi="Consolas" w:cs="Consolas"/>
          <w:b/>
          <w:bCs/>
          <w:i/>
          <w:iCs/>
          <w:sz w:val="24"/>
          <w:szCs w:val="24"/>
        </w:rPr>
        <w:t xml:space="preserve">net add </w:t>
      </w:r>
      <w:proofErr w:type="spellStart"/>
      <w:r w:rsidR="007808E5" w:rsidRPr="007808E5">
        <w:rPr>
          <w:rFonts w:ascii="Consolas" w:hAnsi="Consolas" w:cs="Consolas"/>
          <w:b/>
          <w:bCs/>
          <w:i/>
          <w:iCs/>
          <w:sz w:val="24"/>
          <w:szCs w:val="24"/>
        </w:rPr>
        <w:t>vlan</w:t>
      </w:r>
      <w:proofErr w:type="spellEnd"/>
      <w:r w:rsidR="007808E5" w:rsidRPr="007808E5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r w:rsidR="007808E5">
        <w:rPr>
          <w:rFonts w:ascii="Consolas" w:hAnsi="Consolas" w:cs="Consolas"/>
          <w:b/>
          <w:bCs/>
          <w:i/>
          <w:iCs/>
          <w:sz w:val="24"/>
          <w:szCs w:val="24"/>
        </w:rPr>
        <w:t>&lt;VLAN&gt;</w:t>
      </w:r>
      <w:r w:rsidR="007808E5" w:rsidRPr="00E973EA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proofErr w:type="spellStart"/>
      <w:r w:rsidR="007808E5" w:rsidRPr="007808E5">
        <w:rPr>
          <w:rFonts w:ascii="Consolas" w:hAnsi="Consolas" w:cs="Consolas"/>
          <w:b/>
          <w:bCs/>
          <w:i/>
          <w:iCs/>
          <w:sz w:val="24"/>
          <w:szCs w:val="24"/>
        </w:rPr>
        <w:t>ip</w:t>
      </w:r>
      <w:proofErr w:type="spellEnd"/>
      <w:r w:rsidR="007808E5" w:rsidRPr="007808E5">
        <w:rPr>
          <w:rFonts w:ascii="Consolas" w:hAnsi="Consolas" w:cs="Consolas"/>
          <w:b/>
          <w:bCs/>
          <w:i/>
          <w:iCs/>
          <w:sz w:val="24"/>
          <w:szCs w:val="24"/>
        </w:rPr>
        <w:t xml:space="preserve"> address-virtual </w:t>
      </w:r>
      <w:r w:rsidR="007808E5">
        <w:rPr>
          <w:rFonts w:ascii="Consolas" w:hAnsi="Consolas" w:cs="Consolas"/>
          <w:b/>
          <w:bCs/>
          <w:i/>
          <w:iCs/>
          <w:sz w:val="24"/>
          <w:szCs w:val="24"/>
        </w:rPr>
        <w:t>&lt;VMAC&gt;</w:t>
      </w:r>
      <w:r w:rsidR="007808E5" w:rsidRPr="007808E5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r w:rsidR="007808E5">
        <w:rPr>
          <w:rFonts w:ascii="Consolas" w:hAnsi="Consolas" w:cs="Consolas"/>
          <w:b/>
          <w:bCs/>
          <w:i/>
          <w:iCs/>
          <w:sz w:val="24"/>
          <w:szCs w:val="24"/>
        </w:rPr>
        <w:t>&lt;VIP/MASK&gt;</w:t>
      </w:r>
      <w:r w:rsidR="007808E5" w:rsidRPr="00E973EA"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</w:p>
    <w:p w14:paraId="222E415D" w14:textId="063C5925" w:rsidR="007808E5" w:rsidRPr="007808E5" w:rsidRDefault="007808E5" w:rsidP="007808E5">
      <w:pPr>
        <w:spacing w:before="120" w:after="120" w:line="240" w:lineRule="auto"/>
        <w:rPr>
          <w:b/>
          <w:bCs/>
          <w:i/>
          <w:iCs/>
          <w:sz w:val="24"/>
          <w:szCs w:val="24"/>
        </w:rPr>
      </w:pPr>
      <w:r w:rsidRPr="007808E5">
        <w:rPr>
          <w:b/>
          <w:bCs/>
          <w:i/>
          <w:iCs/>
          <w:sz w:val="24"/>
          <w:szCs w:val="24"/>
        </w:rPr>
        <w:t xml:space="preserve">** Please note: </w:t>
      </w:r>
    </w:p>
    <w:p w14:paraId="222E4160" w14:textId="54C582AD" w:rsidR="007808E5" w:rsidRPr="00390361" w:rsidRDefault="007808E5" w:rsidP="00390361">
      <w:pPr>
        <w:pStyle w:val="ListParagraph"/>
        <w:numPr>
          <w:ilvl w:val="0"/>
          <w:numId w:val="34"/>
        </w:numPr>
        <w:rPr>
          <w:sz w:val="24"/>
          <w:szCs w:val="24"/>
        </w:rPr>
      </w:pPr>
      <w:r>
        <w:rPr>
          <w:sz w:val="24"/>
          <w:szCs w:val="24"/>
        </w:rPr>
        <w:t>The VMAC and VIP must be identic</w:t>
      </w:r>
      <w:r w:rsidR="007007A8">
        <w:rPr>
          <w:sz w:val="24"/>
          <w:szCs w:val="24"/>
        </w:rPr>
        <w:t>al on both VTEPs</w:t>
      </w:r>
      <w:r w:rsidR="002C16B5">
        <w:rPr>
          <w:sz w:val="24"/>
          <w:szCs w:val="24"/>
        </w:rPr>
        <w:t xml:space="preserve"> in order to </w:t>
      </w:r>
      <w:r w:rsidR="00315D61">
        <w:rPr>
          <w:sz w:val="24"/>
          <w:szCs w:val="24"/>
        </w:rPr>
        <w:t>implement anycast default</w:t>
      </w:r>
      <w:r w:rsidR="007007A8">
        <w:rPr>
          <w:sz w:val="24"/>
          <w:szCs w:val="24"/>
        </w:rPr>
        <w:t xml:space="preserve"> gateway and </w:t>
      </w:r>
      <w:r w:rsidR="007F4F35">
        <w:rPr>
          <w:sz w:val="24"/>
          <w:szCs w:val="24"/>
        </w:rPr>
        <w:t xml:space="preserve">to </w:t>
      </w:r>
      <w:r w:rsidR="007007A8">
        <w:rPr>
          <w:sz w:val="24"/>
          <w:szCs w:val="24"/>
        </w:rPr>
        <w:t>allow proper inter-VXLAN routing.</w:t>
      </w:r>
    </w:p>
    <w:p w14:paraId="222E4161" w14:textId="77777777" w:rsidR="006E407D" w:rsidRPr="00346316" w:rsidRDefault="00346316" w:rsidP="00463DE4">
      <w:pPr>
        <w:spacing w:before="120" w:after="120" w:line="240" w:lineRule="auto"/>
        <w:rPr>
          <w:b/>
          <w:bCs/>
          <w:color w:val="404040" w:themeColor="text1" w:themeTint="BF"/>
          <w:sz w:val="28"/>
          <w:szCs w:val="28"/>
        </w:rPr>
      </w:pPr>
      <w:r w:rsidRPr="00346316">
        <w:rPr>
          <w:b/>
          <w:bCs/>
          <w:noProof/>
          <w:color w:val="404040" w:themeColor="text1" w:themeTint="BF"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3073920" behindDoc="0" locked="0" layoutInCell="1" allowOverlap="1" wp14:anchorId="222E4493" wp14:editId="222E4494">
                <wp:simplePos x="0" y="0"/>
                <wp:positionH relativeFrom="column">
                  <wp:posOffset>-914400</wp:posOffset>
                </wp:positionH>
                <wp:positionV relativeFrom="paragraph">
                  <wp:posOffset>81915</wp:posOffset>
                </wp:positionV>
                <wp:extent cx="815161" cy="81915"/>
                <wp:effectExtent l="0" t="0" r="23495" b="13335"/>
                <wp:wrapNone/>
                <wp:docPr id="2330" name="Group 23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5161" cy="81915"/>
                          <a:chOff x="0" y="0"/>
                          <a:chExt cx="815161" cy="81915"/>
                        </a:xfrm>
                      </wpg:grpSpPr>
                      <wps:wsp>
                        <wps:cNvPr id="2334" name="Straight Connector 2334"/>
                        <wps:cNvCnPr/>
                        <wps:spPr>
                          <a:xfrm>
                            <a:off x="0" y="34505"/>
                            <a:ext cx="76618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45" name="Oval 47"/>
                        <wps:cNvSpPr/>
                        <wps:spPr>
                          <a:xfrm>
                            <a:off x="733246" y="0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19050">
                            <a:solidFill>
                              <a:srgbClr val="34A29D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6193A3" id="Group 2330" o:spid="_x0000_s1026" style="position:absolute;margin-left:-1in;margin-top:6.45pt;width:64.2pt;height:6.45pt;z-index:253073920" coordsize="8151,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">
                <v:line id="Straight Connector 2334" o:spid="_x0000_s1027" style="position:absolute;visibility:visible;mso-wrap-style:square" from="0,345" to="7661,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vRzgccAAADdAAAADwAAAGRycy9kb3ducmV2LnhtbESP3WrCQBSE7wXfYTlC73SjFpE0G9GA&#10;WCiF1p/29pA9TYLZszG7mvj23YLQy2FmvmGSVW9qcaPWVZYVTCcRCOLc6ooLBcfDdrwE4Tyyxtoy&#10;KbiTg1U6HCQYa9vxJ932vhABwi5GBaX3TSyly0sy6Ca2IQ7ej20N+iDbQuoWuwA3tZxF0UIarDgs&#10;lNhQVlJ+3l+Ngo+3++myrbvsYt+/DrtN9J2drjulnkb9+gWEp97/hx/tV61gNp8/w9+b8ARk+gs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G9HOBxwAAAN0AAAAPAAAAAAAA&#10;AAAAAAAAAKECAABkcnMvZG93bnJldi54bWxQSwUGAAAAAAQABAD5AAAAlQMAAAAA&#10;" strokecolor="#34a29d" strokeweight="1.5pt">
                  <v:stroke joinstyle="miter"/>
                </v:line>
                <v:oval id="Oval 47" o:spid="_x0000_s1028" style="position:absolute;left:7332;width:819;height:8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FM0sMA&#10;AADdAAAADwAAAGRycy9kb3ducmV2LnhtbESPS4vCQBCE74L/YWjBm058rEp0FBEWFjwZH+c203lg&#10;pidkZmP89zuCsMeiqr6iNrvOVKKlxpWWFUzGEQji1OqScwWX8/doBcJ5ZI2VZVLwIge7bb+3wVjb&#10;J5+oTXwuAoRdjAoK7+tYSpcWZNCNbU0cvMw2Bn2QTS51g88AN5WcRtFCGiw5LBRY06Gg9JH8GgVn&#10;+cquy2NiyGh56y6H5bzN7koNB91+DcJT5//Dn/aPVjCdzb/g/SY8Ab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nFM0sMAAADdAAAADwAAAAAAAAAAAAAAAACYAgAAZHJzL2Rv&#10;d25yZXYueG1sUEsFBgAAAAAEAAQA9QAAAIgDAAAAAA==&#10;" fillcolor="white [3212]" strokecolor="#34a29d" strokeweight="1.5pt">
                  <v:stroke joinstyle="miter"/>
                </v:oval>
              </v:group>
            </w:pict>
          </mc:Fallback>
        </mc:AlternateContent>
      </w:r>
      <w:r w:rsidR="006E407D" w:rsidRPr="00346316">
        <w:rPr>
          <w:b/>
          <w:bCs/>
          <w:color w:val="404040" w:themeColor="text1" w:themeTint="BF"/>
          <w:sz w:val="28"/>
          <w:szCs w:val="28"/>
        </w:rPr>
        <w:t>Task 3: Test inter-VXLAN communication</w:t>
      </w:r>
    </w:p>
    <w:p w14:paraId="222E4162" w14:textId="38FDA15F" w:rsidR="006E407D" w:rsidRPr="00627CC1" w:rsidRDefault="006E407D" w:rsidP="00961A1C">
      <w:pPr>
        <w:pStyle w:val="ListParagraph"/>
        <w:numPr>
          <w:ilvl w:val="0"/>
          <w:numId w:val="55"/>
        </w:numPr>
        <w:rPr>
          <w:sz w:val="24"/>
          <w:szCs w:val="24"/>
        </w:rPr>
      </w:pPr>
      <w:r w:rsidRPr="00F9030B">
        <w:rPr>
          <w:sz w:val="24"/>
          <w:szCs w:val="24"/>
        </w:rPr>
        <w:t>Use ‘</w:t>
      </w:r>
      <w:r w:rsidRPr="00F9030B">
        <w:rPr>
          <w:b/>
          <w:bCs/>
          <w:sz w:val="24"/>
          <w:szCs w:val="24"/>
        </w:rPr>
        <w:t>ping</w:t>
      </w:r>
      <w:r w:rsidRPr="00F9030B">
        <w:rPr>
          <w:sz w:val="24"/>
          <w:szCs w:val="24"/>
        </w:rPr>
        <w:t>’ and ‘</w:t>
      </w:r>
      <w:r w:rsidRPr="00F9030B">
        <w:rPr>
          <w:b/>
          <w:bCs/>
          <w:sz w:val="24"/>
          <w:szCs w:val="24"/>
        </w:rPr>
        <w:t>traceroute</w:t>
      </w:r>
      <w:r w:rsidRPr="00F9030B">
        <w:rPr>
          <w:sz w:val="24"/>
          <w:szCs w:val="24"/>
        </w:rPr>
        <w:t xml:space="preserve">’ utilities to verify end-to-end communication between hosts in </w:t>
      </w:r>
      <w:r>
        <w:rPr>
          <w:sz w:val="24"/>
          <w:szCs w:val="24"/>
        </w:rPr>
        <w:t>different</w:t>
      </w:r>
      <w:r w:rsidRPr="00F9030B">
        <w:rPr>
          <w:sz w:val="24"/>
          <w:szCs w:val="24"/>
        </w:rPr>
        <w:t xml:space="preserve"> VNI</w:t>
      </w:r>
      <w:r>
        <w:rPr>
          <w:sz w:val="24"/>
          <w:szCs w:val="24"/>
        </w:rPr>
        <w:t>s</w:t>
      </w:r>
      <w:r w:rsidRPr="00F9030B">
        <w:rPr>
          <w:sz w:val="24"/>
          <w:szCs w:val="24"/>
        </w:rPr>
        <w:t xml:space="preserve">. </w:t>
      </w:r>
      <w:r>
        <w:rPr>
          <w:sz w:val="24"/>
          <w:szCs w:val="24"/>
        </w:rPr>
        <w:br/>
      </w:r>
      <w:r w:rsidRPr="00F9030B">
        <w:rPr>
          <w:sz w:val="24"/>
          <w:szCs w:val="24"/>
        </w:rPr>
        <w:t>For example in Group B</w:t>
      </w:r>
      <w:r>
        <w:rPr>
          <w:sz w:val="24"/>
          <w:szCs w:val="24"/>
        </w:rPr>
        <w:t xml:space="preserve"> ping from host ‘</w:t>
      </w:r>
      <w:r w:rsidR="007231ED">
        <w:rPr>
          <w:rFonts w:ascii="Consolas" w:hAnsi="Consolas" w:cs="Consolas"/>
          <w:b/>
          <w:bCs/>
          <w:sz w:val="24"/>
          <w:szCs w:val="24"/>
        </w:rPr>
        <w:t>host1</w:t>
      </w:r>
      <w:r w:rsidRPr="00F9030B">
        <w:rPr>
          <w:rFonts w:ascii="Consolas" w:hAnsi="Consolas" w:cs="Consolas"/>
          <w:b/>
          <w:bCs/>
          <w:sz w:val="24"/>
          <w:szCs w:val="24"/>
        </w:rPr>
        <w:t>’</w:t>
      </w:r>
      <w:r w:rsidRPr="00F9030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 VNI-10 </w:t>
      </w:r>
      <w:r w:rsidRPr="00F9030B">
        <w:rPr>
          <w:sz w:val="24"/>
          <w:szCs w:val="24"/>
        </w:rPr>
        <w:t xml:space="preserve">to </w:t>
      </w:r>
      <w:r>
        <w:rPr>
          <w:sz w:val="24"/>
          <w:szCs w:val="24"/>
        </w:rPr>
        <w:t>‘</w:t>
      </w:r>
      <w:r w:rsidR="00EF2BE3">
        <w:rPr>
          <w:rFonts w:ascii="Consolas" w:hAnsi="Consolas" w:cs="Consolas"/>
          <w:b/>
          <w:bCs/>
          <w:sz w:val="24"/>
          <w:szCs w:val="24"/>
        </w:rPr>
        <w:t>host4</w:t>
      </w:r>
      <w:r w:rsidR="0031698C">
        <w:rPr>
          <w:rFonts w:ascii="Consolas" w:hAnsi="Consolas" w:cs="Consolas"/>
          <w:b/>
          <w:bCs/>
          <w:sz w:val="24"/>
          <w:szCs w:val="24"/>
        </w:rPr>
        <w:t>’</w:t>
      </w:r>
      <w:r w:rsidRPr="00F9030B">
        <w:rPr>
          <w:sz w:val="24"/>
          <w:szCs w:val="24"/>
        </w:rPr>
        <w:t xml:space="preserve"> </w:t>
      </w:r>
      <w:r>
        <w:rPr>
          <w:sz w:val="24"/>
          <w:szCs w:val="24"/>
        </w:rPr>
        <w:t>in VNI-2</w:t>
      </w:r>
      <w:r w:rsidRPr="00F9030B">
        <w:rPr>
          <w:sz w:val="24"/>
          <w:szCs w:val="24"/>
        </w:rPr>
        <w:t>0</w:t>
      </w:r>
      <w:r>
        <w:rPr>
          <w:sz w:val="24"/>
          <w:szCs w:val="24"/>
        </w:rPr>
        <w:t>.</w:t>
      </w:r>
      <w:r w:rsidR="0031698C">
        <w:rPr>
          <w:sz w:val="24"/>
          <w:szCs w:val="24"/>
        </w:rPr>
        <w:t xml:space="preserve"> In this case the egress switch </w:t>
      </w:r>
      <w:r w:rsidR="0031698C" w:rsidRPr="0031698C">
        <w:rPr>
          <w:b/>
          <w:bCs/>
          <w:i/>
          <w:iCs/>
          <w:sz w:val="24"/>
          <w:szCs w:val="24"/>
        </w:rPr>
        <w:t>leaf1</w:t>
      </w:r>
      <w:r w:rsidR="0031698C">
        <w:rPr>
          <w:sz w:val="24"/>
          <w:szCs w:val="24"/>
        </w:rPr>
        <w:t xml:space="preserve"> will perform VXLAN routing between the </w:t>
      </w:r>
      <w:r w:rsidR="00585245">
        <w:rPr>
          <w:sz w:val="24"/>
          <w:szCs w:val="24"/>
        </w:rPr>
        <w:t xml:space="preserve">source and destination </w:t>
      </w:r>
      <w:r w:rsidR="0031698C">
        <w:rPr>
          <w:sz w:val="24"/>
          <w:szCs w:val="24"/>
        </w:rPr>
        <w:t xml:space="preserve">VNIs, while the egress switch </w:t>
      </w:r>
      <w:r w:rsidR="0031698C" w:rsidRPr="0031698C">
        <w:rPr>
          <w:b/>
          <w:bCs/>
          <w:i/>
          <w:iCs/>
          <w:sz w:val="24"/>
          <w:szCs w:val="24"/>
        </w:rPr>
        <w:t>leaf2</w:t>
      </w:r>
      <w:r w:rsidR="0031698C">
        <w:rPr>
          <w:b/>
          <w:bCs/>
          <w:i/>
          <w:iCs/>
          <w:sz w:val="24"/>
          <w:szCs w:val="24"/>
        </w:rPr>
        <w:t xml:space="preserve"> </w:t>
      </w:r>
      <w:r w:rsidR="0031698C">
        <w:rPr>
          <w:sz w:val="24"/>
          <w:szCs w:val="24"/>
        </w:rPr>
        <w:t xml:space="preserve">will bridge between </w:t>
      </w:r>
      <w:r w:rsidR="00585245">
        <w:rPr>
          <w:sz w:val="24"/>
          <w:szCs w:val="24"/>
        </w:rPr>
        <w:t xml:space="preserve">destination VNI </w:t>
      </w:r>
      <w:r w:rsidR="0031698C">
        <w:rPr>
          <w:sz w:val="24"/>
          <w:szCs w:val="24"/>
        </w:rPr>
        <w:t>and the destination VLAN.</w:t>
      </w:r>
    </w:p>
    <w:p w14:paraId="222E4163" w14:textId="77777777" w:rsidR="00E973EA" w:rsidRDefault="0029086B" w:rsidP="00E973EA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901888" behindDoc="0" locked="0" layoutInCell="1" allowOverlap="1" wp14:anchorId="222E4495" wp14:editId="222E4496">
                <wp:simplePos x="0" y="0"/>
                <wp:positionH relativeFrom="column">
                  <wp:posOffset>76200</wp:posOffset>
                </wp:positionH>
                <wp:positionV relativeFrom="paragraph">
                  <wp:posOffset>184150</wp:posOffset>
                </wp:positionV>
                <wp:extent cx="5356860" cy="1013460"/>
                <wp:effectExtent l="0" t="0" r="15240" b="15240"/>
                <wp:wrapThrough wrapText="bothSides">
                  <wp:wrapPolygon edited="0">
                    <wp:start x="0" y="0"/>
                    <wp:lineTo x="0" y="21519"/>
                    <wp:lineTo x="21585" y="21519"/>
                    <wp:lineTo x="21585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6860" cy="1013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B" w14:textId="64AD9A6A" w:rsidR="00330216" w:rsidRPr="0029086B" w:rsidRDefault="00330216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~]# 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ping 172.16.20.29</w:t>
                            </w:r>
                          </w:p>
                          <w:p w14:paraId="222E492C" w14:textId="77777777" w:rsidR="00330216" w:rsidRPr="0029086B" w:rsidRDefault="00330216" w:rsidP="00221BC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PING 172.16.20.2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9 (172.16.20.29</w:t>
                            </w:r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) 56(84) bytes of data.</w:t>
                            </w:r>
                          </w:p>
                          <w:p w14:paraId="222E492D" w14:textId="77777777" w:rsidR="00330216" w:rsidRPr="0029086B" w:rsidRDefault="00330216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64 bytes from 172.16.20.29</w:t>
                            </w:r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cmp_seq</w:t>
                            </w:r>
                            <w:proofErr w:type="spellEnd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37 </w:t>
                            </w:r>
                            <w:proofErr w:type="spellStart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ttl</w:t>
                            </w:r>
                            <w:proofErr w:type="spellEnd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63 time=0.152 </w:t>
                            </w:r>
                            <w:proofErr w:type="spellStart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s</w:t>
                            </w:r>
                            <w:proofErr w:type="spellEnd"/>
                          </w:p>
                          <w:p w14:paraId="222E492E" w14:textId="77777777" w:rsidR="00330216" w:rsidRPr="0029086B" w:rsidRDefault="00330216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64 bytes from 172.16.20.29</w:t>
                            </w:r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cmp_seq</w:t>
                            </w:r>
                            <w:proofErr w:type="spellEnd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38 </w:t>
                            </w:r>
                            <w:proofErr w:type="spellStart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ttl</w:t>
                            </w:r>
                            <w:proofErr w:type="spellEnd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63 time=0.157 </w:t>
                            </w:r>
                            <w:proofErr w:type="spellStart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s</w:t>
                            </w:r>
                            <w:proofErr w:type="spellEnd"/>
                          </w:p>
                          <w:p w14:paraId="222E492F" w14:textId="77777777" w:rsidR="00330216" w:rsidRPr="0029086B" w:rsidRDefault="00330216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64 bytes from 172.16.20.29</w:t>
                            </w:r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cmp_seq</w:t>
                            </w:r>
                            <w:proofErr w:type="spellEnd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39 </w:t>
                            </w:r>
                            <w:proofErr w:type="spellStart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ttl</w:t>
                            </w:r>
                            <w:proofErr w:type="spellEnd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63 time=0.138 </w:t>
                            </w:r>
                            <w:proofErr w:type="spellStart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494" type="#_x0000_t202" style="position:absolute;left:0;text-align:left;margin-left:6pt;margin-top:14.5pt;width:421.8pt;height:79.8pt;z-index:25290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">
                <v:textbox>
                  <w:txbxContent>
                    <w:p w14:paraId="222E492B" w14:textId="64AD9A6A" w:rsidR="00330216" w:rsidRPr="0029086B" w:rsidRDefault="00330216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~]# 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ping 172.16.20.29</w:t>
                      </w:r>
                    </w:p>
                    <w:p w14:paraId="222E492C" w14:textId="77777777" w:rsidR="00330216" w:rsidRPr="0029086B" w:rsidRDefault="00330216" w:rsidP="00221BC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PING 172.16.20.2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9 (172.16.20.29</w:t>
                      </w:r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) 56(84) bytes of data.</w:t>
                      </w:r>
                    </w:p>
                    <w:p w14:paraId="222E492D" w14:textId="77777777" w:rsidR="00330216" w:rsidRPr="0029086B" w:rsidRDefault="00330216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64 bytes from 172.16.20.29</w:t>
                      </w:r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cmp_seq</w:t>
                      </w:r>
                      <w:proofErr w:type="spellEnd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37 </w:t>
                      </w:r>
                      <w:proofErr w:type="spellStart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ttl</w:t>
                      </w:r>
                      <w:proofErr w:type="spellEnd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63 time=0.152 </w:t>
                      </w:r>
                      <w:proofErr w:type="spellStart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s</w:t>
                      </w:r>
                      <w:proofErr w:type="spellEnd"/>
                    </w:p>
                    <w:p w14:paraId="222E492E" w14:textId="77777777" w:rsidR="00330216" w:rsidRPr="0029086B" w:rsidRDefault="00330216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64 bytes from 172.16.20.29</w:t>
                      </w:r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cmp_seq</w:t>
                      </w:r>
                      <w:proofErr w:type="spellEnd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38 </w:t>
                      </w:r>
                      <w:proofErr w:type="spellStart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ttl</w:t>
                      </w:r>
                      <w:proofErr w:type="spellEnd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63 time=0.157 </w:t>
                      </w:r>
                      <w:proofErr w:type="spellStart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s</w:t>
                      </w:r>
                      <w:proofErr w:type="spellEnd"/>
                    </w:p>
                    <w:p w14:paraId="222E492F" w14:textId="77777777" w:rsidR="00330216" w:rsidRPr="0029086B" w:rsidRDefault="00330216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64 bytes from 172.16.20.29</w:t>
                      </w:r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cmp_seq</w:t>
                      </w:r>
                      <w:proofErr w:type="spellEnd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39 </w:t>
                      </w:r>
                      <w:proofErr w:type="spellStart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ttl</w:t>
                      </w:r>
                      <w:proofErr w:type="spellEnd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63 time=0.138 </w:t>
                      </w:r>
                      <w:proofErr w:type="spellStart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164" w14:textId="77777777" w:rsidR="00F9030B" w:rsidRDefault="00F9030B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165" w14:textId="77777777" w:rsidR="00E973EA" w:rsidRDefault="00E973EA" w:rsidP="00E973EA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09554ECF" w14:textId="77777777" w:rsidR="00B60673" w:rsidRDefault="00B60673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77089E9B" w14:textId="77777777" w:rsidR="00B60673" w:rsidRDefault="00B60673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08AC3D3E" w14:textId="77777777" w:rsidR="00B60673" w:rsidRDefault="00B60673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30DD9E5B" w14:textId="01162A1C" w:rsidR="00B60673" w:rsidRDefault="00B60673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903936" behindDoc="0" locked="0" layoutInCell="1" allowOverlap="1" wp14:anchorId="222E4497" wp14:editId="580F02A8">
                <wp:simplePos x="0" y="0"/>
                <wp:positionH relativeFrom="column">
                  <wp:posOffset>76200</wp:posOffset>
                </wp:positionH>
                <wp:positionV relativeFrom="paragraph">
                  <wp:posOffset>226792</wp:posOffset>
                </wp:positionV>
                <wp:extent cx="6177915" cy="831850"/>
                <wp:effectExtent l="0" t="0" r="13335" b="25400"/>
                <wp:wrapThrough wrapText="bothSides">
                  <wp:wrapPolygon edited="0">
                    <wp:start x="0" y="0"/>
                    <wp:lineTo x="0" y="21765"/>
                    <wp:lineTo x="21580" y="21765"/>
                    <wp:lineTo x="21580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30" w14:textId="5963509C" w:rsidR="00330216" w:rsidRPr="0029086B" w:rsidRDefault="00330216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 w:rsidR="00EF2BE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~]# 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traceroute 172.16.20.29</w:t>
                            </w:r>
                          </w:p>
                          <w:p w14:paraId="222E4931" w14:textId="77777777" w:rsidR="00330216" w:rsidRPr="0029086B" w:rsidRDefault="00330216" w:rsidP="00221BC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traceroute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to 172.16.20.29 (172.16.20.29</w:t>
                            </w:r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), 30 hops max, 60 byte packets</w:t>
                            </w:r>
                          </w:p>
                          <w:p w14:paraId="222E4932" w14:textId="77777777" w:rsidR="00330216" w:rsidRPr="0029086B" w:rsidRDefault="00330216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1  172.16.10.254 (172.16.10.254)  0.275 </w:t>
                            </w:r>
                            <w:proofErr w:type="spellStart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s</w:t>
                            </w:r>
                            <w:proofErr w:type="spellEnd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0.248 </w:t>
                            </w:r>
                            <w:proofErr w:type="spellStart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s</w:t>
                            </w:r>
                            <w:proofErr w:type="spellEnd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0.244 </w:t>
                            </w:r>
                            <w:proofErr w:type="spellStart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s</w:t>
                            </w:r>
                            <w:proofErr w:type="spellEnd"/>
                          </w:p>
                          <w:p w14:paraId="222E4933" w14:textId="77777777" w:rsidR="00330216" w:rsidRPr="0029086B" w:rsidRDefault="00330216" w:rsidP="00221BC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2  172.16.20.29</w:t>
                            </w:r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(172.16.20.2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8</w:t>
                            </w:r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)  0.165 </w:t>
                            </w:r>
                            <w:proofErr w:type="spellStart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s</w:t>
                            </w:r>
                            <w:proofErr w:type="spellEnd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0.171 </w:t>
                            </w:r>
                            <w:proofErr w:type="spellStart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s</w:t>
                            </w:r>
                            <w:proofErr w:type="spellEnd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0.142 </w:t>
                            </w:r>
                            <w:proofErr w:type="spellStart"/>
                            <w:r w:rsidRPr="0029086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495" type="#_x0000_t202" style="position:absolute;left:0;text-align:left;margin-left:6pt;margin-top:17.85pt;width:486.45pt;height:65.5pt;z-index:252903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">
                <v:textbox>
                  <w:txbxContent>
                    <w:p w14:paraId="222E4930" w14:textId="5963509C" w:rsidR="00330216" w:rsidRPr="0029086B" w:rsidRDefault="00330216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 w:rsidR="00EF2BE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~]# 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traceroute 172.16.20.29</w:t>
                      </w:r>
                    </w:p>
                    <w:p w14:paraId="222E4931" w14:textId="77777777" w:rsidR="00330216" w:rsidRPr="0029086B" w:rsidRDefault="00330216" w:rsidP="00221BC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traceroute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to 172.16.20.29 (172.16.20.29</w:t>
                      </w:r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), 30 hops max, 60 byte packets</w:t>
                      </w:r>
                    </w:p>
                    <w:p w14:paraId="222E4932" w14:textId="77777777" w:rsidR="00330216" w:rsidRPr="0029086B" w:rsidRDefault="00330216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1  172.16.10.254 (172.16.10.254)  0.275 </w:t>
                      </w:r>
                      <w:proofErr w:type="spellStart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s</w:t>
                      </w:r>
                      <w:proofErr w:type="spellEnd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0.248 </w:t>
                      </w:r>
                      <w:proofErr w:type="spellStart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s</w:t>
                      </w:r>
                      <w:proofErr w:type="spellEnd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0.244 </w:t>
                      </w:r>
                      <w:proofErr w:type="spellStart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s</w:t>
                      </w:r>
                      <w:proofErr w:type="spellEnd"/>
                    </w:p>
                    <w:p w14:paraId="222E4933" w14:textId="77777777" w:rsidR="00330216" w:rsidRPr="0029086B" w:rsidRDefault="00330216" w:rsidP="00221BC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2  172.16.20.29</w:t>
                      </w:r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(172.16.20.2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8</w:t>
                      </w:r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)  0.165 </w:t>
                      </w:r>
                      <w:proofErr w:type="spellStart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s</w:t>
                      </w:r>
                      <w:proofErr w:type="spellEnd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0.171 </w:t>
                      </w:r>
                      <w:proofErr w:type="spellStart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s</w:t>
                      </w:r>
                      <w:proofErr w:type="spellEnd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0.142 </w:t>
                      </w:r>
                      <w:proofErr w:type="spellStart"/>
                      <w:r w:rsidRPr="0029086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C53EBF7" w14:textId="3832FE5D" w:rsidR="00B60673" w:rsidRDefault="00B60673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1755159F" w14:textId="362B3474" w:rsidR="00390361" w:rsidRDefault="00390361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328808C1" w14:textId="27C499F3" w:rsidR="00390361" w:rsidRDefault="00390361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3C52BDD8" w14:textId="4D49D4A5" w:rsidR="00390361" w:rsidRDefault="00390361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46F9B3B" w14:textId="68A2DF60" w:rsidR="00390361" w:rsidRDefault="00390361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4B6067E0" w14:textId="4C7DDBD5" w:rsidR="00390361" w:rsidRDefault="00390361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136763F5" w14:textId="00725EDD" w:rsidR="00390361" w:rsidRDefault="00390361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3EADE1E2" w14:textId="2FBF6B47" w:rsidR="00390361" w:rsidRDefault="00390361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5D834F5E" w14:textId="1188BB6B" w:rsidR="00390361" w:rsidRDefault="00390361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458AAB6C" w14:textId="73DF26DF" w:rsidR="00390361" w:rsidRDefault="00390361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52E334A5" w14:textId="71676CB0" w:rsidR="00390361" w:rsidRDefault="00390361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7C19878" w14:textId="4903093D" w:rsidR="00390361" w:rsidRDefault="00390361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1486343E" w14:textId="7B8EE225" w:rsidR="00390361" w:rsidRDefault="00390361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3386AB6A" w14:textId="506AD2A8" w:rsidR="00390361" w:rsidRDefault="00390361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D204602" w14:textId="4A2A7F6F" w:rsidR="00390361" w:rsidRDefault="00390361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5B67B4D1" w14:textId="77777777" w:rsidR="00390361" w:rsidRDefault="00390361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222E4166" w14:textId="4A5A1EA8" w:rsidR="00E973EA" w:rsidRDefault="00E973EA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7E56EC7E" w14:textId="65FDF7B7" w:rsidR="00B60673" w:rsidRDefault="00B60673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5B150CC8" w14:textId="519844AC" w:rsidR="00B60673" w:rsidRDefault="00B60673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p w14:paraId="69631819" w14:textId="77777777" w:rsidR="00B60673" w:rsidRPr="006A0B13" w:rsidRDefault="00B60673" w:rsidP="005928F5">
      <w:pPr>
        <w:pStyle w:val="ListParagraph"/>
        <w:ind w:left="360"/>
        <w:rPr>
          <w:rFonts w:eastAsiaTheme="minorEastAsia" w:hAnsi="Calibri"/>
          <w:color w:val="000000" w:themeColor="text1"/>
          <w:kern w:val="24"/>
          <w:sz w:val="24"/>
          <w:szCs w:val="24"/>
        </w:rPr>
      </w:pPr>
    </w:p>
    <w:sectPr w:rsidR="00B60673" w:rsidRPr="006A0B13" w:rsidSect="00C67185">
      <w:headerReference w:type="default" r:id="rId28"/>
      <w:footerReference w:type="default" r:id="rId29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44BF1A" w14:textId="77777777" w:rsidR="00330216" w:rsidRDefault="00330216" w:rsidP="00602602">
      <w:pPr>
        <w:spacing w:after="0" w:line="240" w:lineRule="auto"/>
      </w:pPr>
      <w:r>
        <w:separator/>
      </w:r>
    </w:p>
  </w:endnote>
  <w:endnote w:type="continuationSeparator" w:id="0">
    <w:p w14:paraId="27BAB9BC" w14:textId="77777777" w:rsidR="00330216" w:rsidRDefault="00330216" w:rsidP="0060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330216" w:rsidRDefault="003302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330216" w:rsidRDefault="00330216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326D10" w14:textId="77777777" w:rsidR="00330216" w:rsidRDefault="00330216" w:rsidP="00602602">
      <w:pPr>
        <w:spacing w:after="0" w:line="240" w:lineRule="auto"/>
      </w:pPr>
      <w:r>
        <w:separator/>
      </w:r>
    </w:p>
  </w:footnote>
  <w:footnote w:type="continuationSeparator" w:id="0">
    <w:p w14:paraId="13E35BC8" w14:textId="77777777" w:rsidR="00330216" w:rsidRDefault="00330216" w:rsidP="00602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E449D" w14:textId="77777777" w:rsidR="00330216" w:rsidRDefault="00330216" w:rsidP="00C67185">
    <w:pPr>
      <w:pStyle w:val="Header"/>
      <w:tabs>
        <w:tab w:val="clear" w:pos="4680"/>
        <w:tab w:val="clear" w:pos="9360"/>
        <w:tab w:val="left" w:pos="880"/>
      </w:tabs>
    </w:pPr>
    <w:r>
      <w:rPr>
        <w:noProof/>
      </w:rPr>
      <w:drawing>
        <wp:anchor distT="0" distB="0" distL="114300" distR="114300" simplePos="0" relativeHeight="251660288" behindDoc="0" locked="0" layoutInCell="1" allowOverlap="1" wp14:anchorId="222E44A0" wp14:editId="222E44A1">
          <wp:simplePos x="0" y="0"/>
          <wp:positionH relativeFrom="leftMargin">
            <wp:align>right</wp:align>
          </wp:positionH>
          <wp:positionV relativeFrom="paragraph">
            <wp:posOffset>-457200</wp:posOffset>
          </wp:positionV>
          <wp:extent cx="520700" cy="488950"/>
          <wp:effectExtent l="0" t="0" r="0" b="6350"/>
          <wp:wrapNone/>
          <wp:docPr id="421" name="Picture 421" descr="\\mtlfs03\Mellanox_Academy\Media Library\Graphics Library\Logos\mellanox academy logo 2018_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\\mtlfs03\Mellanox_Academy\Media Library\Graphics Library\Logos\mellanox academy logo 2018_Small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700" cy="488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33D5C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2E44A2" wp14:editId="222E44A3">
              <wp:simplePos x="0" y="0"/>
              <wp:positionH relativeFrom="page">
                <wp:align>right</wp:align>
              </wp:positionH>
              <wp:positionV relativeFrom="paragraph">
                <wp:posOffset>-457200</wp:posOffset>
              </wp:positionV>
              <wp:extent cx="7775575" cy="165100"/>
              <wp:effectExtent l="0" t="0" r="0" b="6350"/>
              <wp:wrapNone/>
              <wp:docPr id="13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5575" cy="165100"/>
                      </a:xfrm>
                      <a:prstGeom prst="rect">
                        <a:avLst/>
                      </a:prstGeom>
                      <a:solidFill>
                        <a:srgbClr val="3A3A3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8C5FE92" id="Rectangle 12" o:spid="_x0000_s1026" style="position:absolute;margin-left:561.05pt;margin-top:-36pt;width:612.25pt;height:13pt;z-index:251659264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" fillcolor="#3a3a3a" stroked="f" strokeweight="1pt">
              <w10:wrap anchorx="page"/>
            </v:rect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1B3CF6"/>
    <w:multiLevelType w:val="hybridMultilevel"/>
    <w:tmpl w:val="DFA2E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340E21"/>
    <w:multiLevelType w:val="hybridMultilevel"/>
    <w:tmpl w:val="F24046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7E7603F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403D3E"/>
    <w:multiLevelType w:val="hybridMultilevel"/>
    <w:tmpl w:val="C4D839E0"/>
    <w:lvl w:ilvl="0" w:tplc="CB5033B4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6B3EC40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8AA31E6"/>
    <w:multiLevelType w:val="hybridMultilevel"/>
    <w:tmpl w:val="FFD29EEC"/>
    <w:lvl w:ilvl="0" w:tplc="478296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DE881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49A5D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8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2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09145B3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4C384B80"/>
    <w:multiLevelType w:val="hybridMultilevel"/>
    <w:tmpl w:val="97644C72"/>
    <w:lvl w:ilvl="0" w:tplc="17D81784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DA61010"/>
    <w:multiLevelType w:val="hybridMultilevel"/>
    <w:tmpl w:val="8156395C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E5A055F"/>
    <w:multiLevelType w:val="hybridMultilevel"/>
    <w:tmpl w:val="1CECD612"/>
    <w:lvl w:ilvl="0" w:tplc="444A2D02">
      <w:start w:val="5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50047908"/>
    <w:multiLevelType w:val="hybridMultilevel"/>
    <w:tmpl w:val="E4820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3E70055"/>
    <w:multiLevelType w:val="hybridMultilevel"/>
    <w:tmpl w:val="B114DB7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11340AF"/>
    <w:multiLevelType w:val="hybridMultilevel"/>
    <w:tmpl w:val="888838E6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45B2449"/>
    <w:multiLevelType w:val="hybridMultilevel"/>
    <w:tmpl w:val="60A02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625425D"/>
    <w:multiLevelType w:val="hybridMultilevel"/>
    <w:tmpl w:val="A260DCA6"/>
    <w:lvl w:ilvl="0" w:tplc="7AFC92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67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7D446408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7E41602F"/>
    <w:multiLevelType w:val="hybridMultilevel"/>
    <w:tmpl w:val="EA4611B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4"/>
  </w:num>
  <w:num w:numId="3">
    <w:abstractNumId w:val="29"/>
  </w:num>
  <w:num w:numId="4">
    <w:abstractNumId w:val="7"/>
  </w:num>
  <w:num w:numId="5">
    <w:abstractNumId w:val="27"/>
  </w:num>
  <w:num w:numId="6">
    <w:abstractNumId w:val="33"/>
  </w:num>
  <w:num w:numId="7">
    <w:abstractNumId w:val="6"/>
  </w:num>
  <w:num w:numId="8">
    <w:abstractNumId w:val="21"/>
  </w:num>
  <w:num w:numId="9">
    <w:abstractNumId w:val="52"/>
  </w:num>
  <w:num w:numId="10">
    <w:abstractNumId w:val="14"/>
  </w:num>
  <w:num w:numId="11">
    <w:abstractNumId w:val="8"/>
  </w:num>
  <w:num w:numId="12">
    <w:abstractNumId w:val="25"/>
  </w:num>
  <w:num w:numId="13">
    <w:abstractNumId w:val="26"/>
  </w:num>
  <w:num w:numId="14">
    <w:abstractNumId w:val="30"/>
  </w:num>
  <w:num w:numId="15">
    <w:abstractNumId w:val="13"/>
  </w:num>
  <w:num w:numId="16">
    <w:abstractNumId w:val="20"/>
  </w:num>
  <w:num w:numId="17">
    <w:abstractNumId w:val="1"/>
  </w:num>
  <w:num w:numId="18">
    <w:abstractNumId w:val="46"/>
  </w:num>
  <w:num w:numId="19">
    <w:abstractNumId w:val="51"/>
  </w:num>
  <w:num w:numId="20">
    <w:abstractNumId w:val="40"/>
  </w:num>
  <w:num w:numId="21">
    <w:abstractNumId w:val="59"/>
  </w:num>
  <w:num w:numId="22">
    <w:abstractNumId w:val="53"/>
  </w:num>
  <w:num w:numId="23">
    <w:abstractNumId w:val="36"/>
  </w:num>
  <w:num w:numId="24">
    <w:abstractNumId w:val="16"/>
  </w:num>
  <w:num w:numId="25">
    <w:abstractNumId w:val="54"/>
  </w:num>
  <w:num w:numId="26">
    <w:abstractNumId w:val="35"/>
  </w:num>
  <w:num w:numId="27">
    <w:abstractNumId w:val="68"/>
  </w:num>
  <w:num w:numId="28">
    <w:abstractNumId w:val="57"/>
  </w:num>
  <w:num w:numId="29">
    <w:abstractNumId w:val="32"/>
  </w:num>
  <w:num w:numId="30">
    <w:abstractNumId w:val="64"/>
  </w:num>
  <w:num w:numId="31">
    <w:abstractNumId w:val="44"/>
  </w:num>
  <w:num w:numId="32">
    <w:abstractNumId w:val="5"/>
  </w:num>
  <w:num w:numId="33">
    <w:abstractNumId w:val="47"/>
  </w:num>
  <w:num w:numId="34">
    <w:abstractNumId w:val="4"/>
  </w:num>
  <w:num w:numId="35">
    <w:abstractNumId w:val="56"/>
  </w:num>
  <w:num w:numId="36">
    <w:abstractNumId w:val="37"/>
  </w:num>
  <w:num w:numId="37">
    <w:abstractNumId w:val="42"/>
  </w:num>
  <w:num w:numId="38">
    <w:abstractNumId w:val="34"/>
  </w:num>
  <w:num w:numId="39">
    <w:abstractNumId w:val="28"/>
  </w:num>
  <w:num w:numId="40">
    <w:abstractNumId w:val="48"/>
  </w:num>
  <w:num w:numId="41">
    <w:abstractNumId w:val="19"/>
  </w:num>
  <w:num w:numId="42">
    <w:abstractNumId w:val="58"/>
  </w:num>
  <w:num w:numId="43">
    <w:abstractNumId w:val="31"/>
  </w:num>
  <w:num w:numId="44">
    <w:abstractNumId w:val="11"/>
  </w:num>
  <w:num w:numId="45">
    <w:abstractNumId w:val="66"/>
  </w:num>
  <w:num w:numId="46">
    <w:abstractNumId w:val="69"/>
  </w:num>
  <w:num w:numId="47">
    <w:abstractNumId w:val="45"/>
  </w:num>
  <w:num w:numId="48">
    <w:abstractNumId w:val="70"/>
  </w:num>
  <w:num w:numId="49">
    <w:abstractNumId w:val="12"/>
  </w:num>
  <w:num w:numId="50">
    <w:abstractNumId w:val="17"/>
  </w:num>
  <w:num w:numId="51">
    <w:abstractNumId w:val="50"/>
  </w:num>
  <w:num w:numId="52">
    <w:abstractNumId w:val="22"/>
  </w:num>
  <w:num w:numId="53">
    <w:abstractNumId w:val="39"/>
  </w:num>
  <w:num w:numId="54">
    <w:abstractNumId w:val="63"/>
  </w:num>
  <w:num w:numId="55">
    <w:abstractNumId w:val="49"/>
  </w:num>
  <w:num w:numId="56">
    <w:abstractNumId w:val="15"/>
  </w:num>
  <w:num w:numId="57">
    <w:abstractNumId w:val="10"/>
  </w:num>
  <w:num w:numId="58">
    <w:abstractNumId w:val="43"/>
  </w:num>
  <w:num w:numId="59">
    <w:abstractNumId w:val="67"/>
  </w:num>
  <w:num w:numId="60">
    <w:abstractNumId w:val="18"/>
  </w:num>
  <w:num w:numId="61">
    <w:abstractNumId w:val="55"/>
  </w:num>
  <w:num w:numId="62">
    <w:abstractNumId w:val="0"/>
  </w:num>
  <w:num w:numId="63">
    <w:abstractNumId w:val="3"/>
  </w:num>
  <w:num w:numId="64">
    <w:abstractNumId w:val="65"/>
  </w:num>
  <w:num w:numId="65">
    <w:abstractNumId w:val="62"/>
  </w:num>
  <w:num w:numId="66">
    <w:abstractNumId w:val="60"/>
  </w:num>
  <w:num w:numId="67">
    <w:abstractNumId w:val="41"/>
  </w:num>
  <w:num w:numId="68">
    <w:abstractNumId w:val="38"/>
  </w:num>
  <w:num w:numId="69">
    <w:abstractNumId w:val="2"/>
  </w:num>
  <w:num w:numId="70">
    <w:abstractNumId w:val="23"/>
  </w:num>
  <w:num w:numId="71">
    <w:abstractNumId w:val="61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3193"/>
    <w:rsid w:val="00003660"/>
    <w:rsid w:val="00005B9B"/>
    <w:rsid w:val="00006CBB"/>
    <w:rsid w:val="00006D49"/>
    <w:rsid w:val="00010415"/>
    <w:rsid w:val="0001130C"/>
    <w:rsid w:val="000130EA"/>
    <w:rsid w:val="00013A95"/>
    <w:rsid w:val="0001410E"/>
    <w:rsid w:val="00021C32"/>
    <w:rsid w:val="00024904"/>
    <w:rsid w:val="00025B02"/>
    <w:rsid w:val="00025EF1"/>
    <w:rsid w:val="0003124A"/>
    <w:rsid w:val="00031AE0"/>
    <w:rsid w:val="0003347C"/>
    <w:rsid w:val="00033D5C"/>
    <w:rsid w:val="000341EE"/>
    <w:rsid w:val="00036744"/>
    <w:rsid w:val="000374C2"/>
    <w:rsid w:val="00037689"/>
    <w:rsid w:val="00040974"/>
    <w:rsid w:val="00041FE7"/>
    <w:rsid w:val="00042AD9"/>
    <w:rsid w:val="00045768"/>
    <w:rsid w:val="000457A8"/>
    <w:rsid w:val="000459AD"/>
    <w:rsid w:val="00046384"/>
    <w:rsid w:val="000526E2"/>
    <w:rsid w:val="00052AE2"/>
    <w:rsid w:val="00055A75"/>
    <w:rsid w:val="00061374"/>
    <w:rsid w:val="00062393"/>
    <w:rsid w:val="0006261D"/>
    <w:rsid w:val="00064AB1"/>
    <w:rsid w:val="00065868"/>
    <w:rsid w:val="00066B85"/>
    <w:rsid w:val="00067587"/>
    <w:rsid w:val="00070C7F"/>
    <w:rsid w:val="00070E9A"/>
    <w:rsid w:val="0007136C"/>
    <w:rsid w:val="000728D6"/>
    <w:rsid w:val="00074289"/>
    <w:rsid w:val="00075D71"/>
    <w:rsid w:val="00075EB9"/>
    <w:rsid w:val="00075FA9"/>
    <w:rsid w:val="0007679C"/>
    <w:rsid w:val="00080612"/>
    <w:rsid w:val="00080BD6"/>
    <w:rsid w:val="000818DE"/>
    <w:rsid w:val="00084A69"/>
    <w:rsid w:val="00091FB4"/>
    <w:rsid w:val="0009237D"/>
    <w:rsid w:val="00093103"/>
    <w:rsid w:val="0009367D"/>
    <w:rsid w:val="00093889"/>
    <w:rsid w:val="00095693"/>
    <w:rsid w:val="00095F29"/>
    <w:rsid w:val="000978F9"/>
    <w:rsid w:val="00097C4B"/>
    <w:rsid w:val="000A1164"/>
    <w:rsid w:val="000A20E0"/>
    <w:rsid w:val="000A226B"/>
    <w:rsid w:val="000A42EB"/>
    <w:rsid w:val="000A4330"/>
    <w:rsid w:val="000A44AC"/>
    <w:rsid w:val="000A46A4"/>
    <w:rsid w:val="000A4DB2"/>
    <w:rsid w:val="000A5BDE"/>
    <w:rsid w:val="000A792D"/>
    <w:rsid w:val="000B10FB"/>
    <w:rsid w:val="000B1BE9"/>
    <w:rsid w:val="000B252E"/>
    <w:rsid w:val="000B4A1C"/>
    <w:rsid w:val="000B7257"/>
    <w:rsid w:val="000C00EA"/>
    <w:rsid w:val="000C01A2"/>
    <w:rsid w:val="000C1B7B"/>
    <w:rsid w:val="000C3E8C"/>
    <w:rsid w:val="000C4A75"/>
    <w:rsid w:val="000C646E"/>
    <w:rsid w:val="000C66A5"/>
    <w:rsid w:val="000C7160"/>
    <w:rsid w:val="000D0584"/>
    <w:rsid w:val="000D06D1"/>
    <w:rsid w:val="000D1F74"/>
    <w:rsid w:val="000D625A"/>
    <w:rsid w:val="000D6583"/>
    <w:rsid w:val="000E01E3"/>
    <w:rsid w:val="000E021D"/>
    <w:rsid w:val="000E1EA6"/>
    <w:rsid w:val="000E4C4C"/>
    <w:rsid w:val="000E6263"/>
    <w:rsid w:val="000E62FF"/>
    <w:rsid w:val="000E6AAE"/>
    <w:rsid w:val="000E7263"/>
    <w:rsid w:val="000E798F"/>
    <w:rsid w:val="000F02C8"/>
    <w:rsid w:val="000F0F03"/>
    <w:rsid w:val="000F100D"/>
    <w:rsid w:val="000F16AB"/>
    <w:rsid w:val="000F30FA"/>
    <w:rsid w:val="000F5664"/>
    <w:rsid w:val="00100100"/>
    <w:rsid w:val="00100603"/>
    <w:rsid w:val="001020E8"/>
    <w:rsid w:val="00103B48"/>
    <w:rsid w:val="00104708"/>
    <w:rsid w:val="00106492"/>
    <w:rsid w:val="00106935"/>
    <w:rsid w:val="0011114B"/>
    <w:rsid w:val="0011470C"/>
    <w:rsid w:val="001151C8"/>
    <w:rsid w:val="001160A1"/>
    <w:rsid w:val="001161DC"/>
    <w:rsid w:val="001166B1"/>
    <w:rsid w:val="00121B78"/>
    <w:rsid w:val="00122068"/>
    <w:rsid w:val="001279B0"/>
    <w:rsid w:val="00127E47"/>
    <w:rsid w:val="00130606"/>
    <w:rsid w:val="00130992"/>
    <w:rsid w:val="00130C90"/>
    <w:rsid w:val="00130E04"/>
    <w:rsid w:val="001326C4"/>
    <w:rsid w:val="00134DC5"/>
    <w:rsid w:val="00134F2C"/>
    <w:rsid w:val="0013508D"/>
    <w:rsid w:val="00136FEB"/>
    <w:rsid w:val="00137199"/>
    <w:rsid w:val="00137C49"/>
    <w:rsid w:val="00137E3F"/>
    <w:rsid w:val="001418DF"/>
    <w:rsid w:val="00142728"/>
    <w:rsid w:val="00143DE9"/>
    <w:rsid w:val="001445DF"/>
    <w:rsid w:val="0014529E"/>
    <w:rsid w:val="00146A93"/>
    <w:rsid w:val="00150D16"/>
    <w:rsid w:val="00150E3D"/>
    <w:rsid w:val="00152C6E"/>
    <w:rsid w:val="00152D54"/>
    <w:rsid w:val="00153144"/>
    <w:rsid w:val="00155141"/>
    <w:rsid w:val="00155822"/>
    <w:rsid w:val="00157E85"/>
    <w:rsid w:val="00161DF3"/>
    <w:rsid w:val="0016259D"/>
    <w:rsid w:val="00162AD6"/>
    <w:rsid w:val="00162E9B"/>
    <w:rsid w:val="00167AA2"/>
    <w:rsid w:val="00171E3D"/>
    <w:rsid w:val="00172947"/>
    <w:rsid w:val="0017327A"/>
    <w:rsid w:val="00174395"/>
    <w:rsid w:val="00174A81"/>
    <w:rsid w:val="00174E44"/>
    <w:rsid w:val="00174E77"/>
    <w:rsid w:val="001757D8"/>
    <w:rsid w:val="00175D0A"/>
    <w:rsid w:val="00175F8F"/>
    <w:rsid w:val="0017643A"/>
    <w:rsid w:val="00181EB0"/>
    <w:rsid w:val="0018202F"/>
    <w:rsid w:val="001823F0"/>
    <w:rsid w:val="00183012"/>
    <w:rsid w:val="00183C43"/>
    <w:rsid w:val="00184713"/>
    <w:rsid w:val="00185240"/>
    <w:rsid w:val="0018552A"/>
    <w:rsid w:val="00186312"/>
    <w:rsid w:val="001871CB"/>
    <w:rsid w:val="00187488"/>
    <w:rsid w:val="00190DE2"/>
    <w:rsid w:val="00191F86"/>
    <w:rsid w:val="00191F96"/>
    <w:rsid w:val="00192A3D"/>
    <w:rsid w:val="001940DC"/>
    <w:rsid w:val="00194CEC"/>
    <w:rsid w:val="001969CA"/>
    <w:rsid w:val="00196EF5"/>
    <w:rsid w:val="00197382"/>
    <w:rsid w:val="001A1967"/>
    <w:rsid w:val="001A1C8C"/>
    <w:rsid w:val="001A217F"/>
    <w:rsid w:val="001A5EB4"/>
    <w:rsid w:val="001A7CDC"/>
    <w:rsid w:val="001B095F"/>
    <w:rsid w:val="001B0D1D"/>
    <w:rsid w:val="001B1070"/>
    <w:rsid w:val="001B2A3A"/>
    <w:rsid w:val="001B38D3"/>
    <w:rsid w:val="001B38FA"/>
    <w:rsid w:val="001B44B5"/>
    <w:rsid w:val="001B46C3"/>
    <w:rsid w:val="001B6618"/>
    <w:rsid w:val="001B68C5"/>
    <w:rsid w:val="001B6FC5"/>
    <w:rsid w:val="001C1591"/>
    <w:rsid w:val="001C1BDC"/>
    <w:rsid w:val="001C22CD"/>
    <w:rsid w:val="001C2F2F"/>
    <w:rsid w:val="001C3F34"/>
    <w:rsid w:val="001C4C75"/>
    <w:rsid w:val="001C5AD7"/>
    <w:rsid w:val="001C7138"/>
    <w:rsid w:val="001C7411"/>
    <w:rsid w:val="001D1543"/>
    <w:rsid w:val="001D2849"/>
    <w:rsid w:val="001D32FB"/>
    <w:rsid w:val="001D38FF"/>
    <w:rsid w:val="001D3DA0"/>
    <w:rsid w:val="001D49A8"/>
    <w:rsid w:val="001D4CBA"/>
    <w:rsid w:val="001D60F9"/>
    <w:rsid w:val="001D62F5"/>
    <w:rsid w:val="001D6862"/>
    <w:rsid w:val="001E06CF"/>
    <w:rsid w:val="001E0815"/>
    <w:rsid w:val="001E1513"/>
    <w:rsid w:val="001E2122"/>
    <w:rsid w:val="001E46E5"/>
    <w:rsid w:val="001E4947"/>
    <w:rsid w:val="001E5639"/>
    <w:rsid w:val="001E687E"/>
    <w:rsid w:val="001E6DAC"/>
    <w:rsid w:val="001F06D0"/>
    <w:rsid w:val="001F0A55"/>
    <w:rsid w:val="001F0DDA"/>
    <w:rsid w:val="001F123E"/>
    <w:rsid w:val="001F1F52"/>
    <w:rsid w:val="001F28D6"/>
    <w:rsid w:val="001F3AF7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50D6"/>
    <w:rsid w:val="00205733"/>
    <w:rsid w:val="00206F10"/>
    <w:rsid w:val="00211DFA"/>
    <w:rsid w:val="00216DB2"/>
    <w:rsid w:val="00220D56"/>
    <w:rsid w:val="002215DE"/>
    <w:rsid w:val="00221BCD"/>
    <w:rsid w:val="00223526"/>
    <w:rsid w:val="00223C64"/>
    <w:rsid w:val="002246B0"/>
    <w:rsid w:val="00224B25"/>
    <w:rsid w:val="0022563C"/>
    <w:rsid w:val="0023067C"/>
    <w:rsid w:val="00231274"/>
    <w:rsid w:val="0023454A"/>
    <w:rsid w:val="00235BF5"/>
    <w:rsid w:val="002370B3"/>
    <w:rsid w:val="00237ED9"/>
    <w:rsid w:val="00240B9D"/>
    <w:rsid w:val="0024281D"/>
    <w:rsid w:val="0025163B"/>
    <w:rsid w:val="00251E11"/>
    <w:rsid w:val="00252A35"/>
    <w:rsid w:val="00254316"/>
    <w:rsid w:val="00254E30"/>
    <w:rsid w:val="00256845"/>
    <w:rsid w:val="00262D28"/>
    <w:rsid w:val="00263C3F"/>
    <w:rsid w:val="00266262"/>
    <w:rsid w:val="00267030"/>
    <w:rsid w:val="0026797E"/>
    <w:rsid w:val="002715E1"/>
    <w:rsid w:val="002749C6"/>
    <w:rsid w:val="00277475"/>
    <w:rsid w:val="00281ACF"/>
    <w:rsid w:val="00281FE0"/>
    <w:rsid w:val="002843C5"/>
    <w:rsid w:val="00284694"/>
    <w:rsid w:val="00285047"/>
    <w:rsid w:val="00286E7E"/>
    <w:rsid w:val="002872E6"/>
    <w:rsid w:val="00287583"/>
    <w:rsid w:val="00287ECD"/>
    <w:rsid w:val="0029086B"/>
    <w:rsid w:val="0029126E"/>
    <w:rsid w:val="00291D2F"/>
    <w:rsid w:val="00292148"/>
    <w:rsid w:val="0029238A"/>
    <w:rsid w:val="00293753"/>
    <w:rsid w:val="00293F67"/>
    <w:rsid w:val="002942BD"/>
    <w:rsid w:val="002944CB"/>
    <w:rsid w:val="00295353"/>
    <w:rsid w:val="00297ABA"/>
    <w:rsid w:val="002A2B00"/>
    <w:rsid w:val="002A2F8C"/>
    <w:rsid w:val="002A431F"/>
    <w:rsid w:val="002A44AC"/>
    <w:rsid w:val="002A78E1"/>
    <w:rsid w:val="002B30C9"/>
    <w:rsid w:val="002B488E"/>
    <w:rsid w:val="002B4A25"/>
    <w:rsid w:val="002B7971"/>
    <w:rsid w:val="002B7D89"/>
    <w:rsid w:val="002C16B5"/>
    <w:rsid w:val="002C35F0"/>
    <w:rsid w:val="002C4C82"/>
    <w:rsid w:val="002C4D96"/>
    <w:rsid w:val="002D1B7E"/>
    <w:rsid w:val="002D1E61"/>
    <w:rsid w:val="002D5ABB"/>
    <w:rsid w:val="002E0A3B"/>
    <w:rsid w:val="002E0F46"/>
    <w:rsid w:val="002E1AEB"/>
    <w:rsid w:val="002E2818"/>
    <w:rsid w:val="002E3365"/>
    <w:rsid w:val="002E592F"/>
    <w:rsid w:val="002E5C70"/>
    <w:rsid w:val="002E5D5A"/>
    <w:rsid w:val="002E60BB"/>
    <w:rsid w:val="002E68F9"/>
    <w:rsid w:val="002F1EDD"/>
    <w:rsid w:val="002F34A4"/>
    <w:rsid w:val="002F3A80"/>
    <w:rsid w:val="002F4614"/>
    <w:rsid w:val="002F51AB"/>
    <w:rsid w:val="002F598A"/>
    <w:rsid w:val="002F6136"/>
    <w:rsid w:val="00300F15"/>
    <w:rsid w:val="0030423D"/>
    <w:rsid w:val="00310702"/>
    <w:rsid w:val="00310C3F"/>
    <w:rsid w:val="00310F83"/>
    <w:rsid w:val="00311168"/>
    <w:rsid w:val="00311607"/>
    <w:rsid w:val="003118D8"/>
    <w:rsid w:val="00312DBD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426D"/>
    <w:rsid w:val="00325142"/>
    <w:rsid w:val="00326299"/>
    <w:rsid w:val="003274E8"/>
    <w:rsid w:val="00327704"/>
    <w:rsid w:val="0032774B"/>
    <w:rsid w:val="00327A7A"/>
    <w:rsid w:val="00330216"/>
    <w:rsid w:val="0033055C"/>
    <w:rsid w:val="003308C5"/>
    <w:rsid w:val="00330993"/>
    <w:rsid w:val="003317D2"/>
    <w:rsid w:val="00331CBB"/>
    <w:rsid w:val="0033220E"/>
    <w:rsid w:val="00332666"/>
    <w:rsid w:val="00333352"/>
    <w:rsid w:val="00333877"/>
    <w:rsid w:val="00335932"/>
    <w:rsid w:val="00346316"/>
    <w:rsid w:val="00347332"/>
    <w:rsid w:val="003477C1"/>
    <w:rsid w:val="00350C66"/>
    <w:rsid w:val="00354AE0"/>
    <w:rsid w:val="00360E61"/>
    <w:rsid w:val="0036200F"/>
    <w:rsid w:val="003622AF"/>
    <w:rsid w:val="00362802"/>
    <w:rsid w:val="00366629"/>
    <w:rsid w:val="0037033C"/>
    <w:rsid w:val="003716F6"/>
    <w:rsid w:val="00371CE9"/>
    <w:rsid w:val="00371E96"/>
    <w:rsid w:val="00371EAB"/>
    <w:rsid w:val="00375C27"/>
    <w:rsid w:val="00376A88"/>
    <w:rsid w:val="00377DD6"/>
    <w:rsid w:val="00382349"/>
    <w:rsid w:val="003854D8"/>
    <w:rsid w:val="00386A82"/>
    <w:rsid w:val="00386D70"/>
    <w:rsid w:val="00387F0C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A1152"/>
    <w:rsid w:val="003A4846"/>
    <w:rsid w:val="003A616E"/>
    <w:rsid w:val="003A6E54"/>
    <w:rsid w:val="003A7C42"/>
    <w:rsid w:val="003B4A9F"/>
    <w:rsid w:val="003B4DDA"/>
    <w:rsid w:val="003B6313"/>
    <w:rsid w:val="003C18AE"/>
    <w:rsid w:val="003C226B"/>
    <w:rsid w:val="003C2317"/>
    <w:rsid w:val="003C311E"/>
    <w:rsid w:val="003C4987"/>
    <w:rsid w:val="003C4C9A"/>
    <w:rsid w:val="003C4EC3"/>
    <w:rsid w:val="003C63DC"/>
    <w:rsid w:val="003D17D1"/>
    <w:rsid w:val="003D1D08"/>
    <w:rsid w:val="003D2AEF"/>
    <w:rsid w:val="003D2BC4"/>
    <w:rsid w:val="003D3551"/>
    <w:rsid w:val="003D3D63"/>
    <w:rsid w:val="003D3F1D"/>
    <w:rsid w:val="003D5516"/>
    <w:rsid w:val="003D5A26"/>
    <w:rsid w:val="003D70D7"/>
    <w:rsid w:val="003D73C2"/>
    <w:rsid w:val="003D7E6B"/>
    <w:rsid w:val="003E04B6"/>
    <w:rsid w:val="003E30DD"/>
    <w:rsid w:val="003E3390"/>
    <w:rsid w:val="003E3B6B"/>
    <w:rsid w:val="003E6000"/>
    <w:rsid w:val="003F0DB4"/>
    <w:rsid w:val="003F1A9D"/>
    <w:rsid w:val="003F3C1D"/>
    <w:rsid w:val="003F4299"/>
    <w:rsid w:val="003F550B"/>
    <w:rsid w:val="003F6094"/>
    <w:rsid w:val="00400BCC"/>
    <w:rsid w:val="0040173B"/>
    <w:rsid w:val="004029E9"/>
    <w:rsid w:val="00402D71"/>
    <w:rsid w:val="00404146"/>
    <w:rsid w:val="0040424D"/>
    <w:rsid w:val="0040584C"/>
    <w:rsid w:val="00406AAD"/>
    <w:rsid w:val="004101B8"/>
    <w:rsid w:val="004123B5"/>
    <w:rsid w:val="00413214"/>
    <w:rsid w:val="00416846"/>
    <w:rsid w:val="00416BCA"/>
    <w:rsid w:val="00417ADB"/>
    <w:rsid w:val="00420A59"/>
    <w:rsid w:val="00421D5E"/>
    <w:rsid w:val="0042236D"/>
    <w:rsid w:val="004236E7"/>
    <w:rsid w:val="004247E4"/>
    <w:rsid w:val="00424B45"/>
    <w:rsid w:val="00426BB0"/>
    <w:rsid w:val="00430C46"/>
    <w:rsid w:val="00430FB5"/>
    <w:rsid w:val="00432CDD"/>
    <w:rsid w:val="0043500D"/>
    <w:rsid w:val="00437E01"/>
    <w:rsid w:val="00440646"/>
    <w:rsid w:val="0044101E"/>
    <w:rsid w:val="00442A2B"/>
    <w:rsid w:val="00443D55"/>
    <w:rsid w:val="004449FB"/>
    <w:rsid w:val="00444D3A"/>
    <w:rsid w:val="004450EE"/>
    <w:rsid w:val="00445629"/>
    <w:rsid w:val="004500B9"/>
    <w:rsid w:val="00450A17"/>
    <w:rsid w:val="0045160E"/>
    <w:rsid w:val="00451B43"/>
    <w:rsid w:val="00451CA7"/>
    <w:rsid w:val="0045268E"/>
    <w:rsid w:val="00454BC0"/>
    <w:rsid w:val="00456838"/>
    <w:rsid w:val="004577C1"/>
    <w:rsid w:val="00460F07"/>
    <w:rsid w:val="004632B4"/>
    <w:rsid w:val="00463DE4"/>
    <w:rsid w:val="004648A3"/>
    <w:rsid w:val="00464CD0"/>
    <w:rsid w:val="00465CF0"/>
    <w:rsid w:val="00465ED2"/>
    <w:rsid w:val="004700CD"/>
    <w:rsid w:val="00470F28"/>
    <w:rsid w:val="0047191F"/>
    <w:rsid w:val="0047226A"/>
    <w:rsid w:val="00473094"/>
    <w:rsid w:val="0047382F"/>
    <w:rsid w:val="00474AA9"/>
    <w:rsid w:val="00477928"/>
    <w:rsid w:val="00480502"/>
    <w:rsid w:val="004824A0"/>
    <w:rsid w:val="00482947"/>
    <w:rsid w:val="004832B4"/>
    <w:rsid w:val="004838B3"/>
    <w:rsid w:val="00484BDF"/>
    <w:rsid w:val="004855BD"/>
    <w:rsid w:val="0048561C"/>
    <w:rsid w:val="004946AF"/>
    <w:rsid w:val="00496560"/>
    <w:rsid w:val="00497356"/>
    <w:rsid w:val="004A005C"/>
    <w:rsid w:val="004A3535"/>
    <w:rsid w:val="004A61E6"/>
    <w:rsid w:val="004B19CE"/>
    <w:rsid w:val="004B2A9F"/>
    <w:rsid w:val="004B3586"/>
    <w:rsid w:val="004B3BDD"/>
    <w:rsid w:val="004B55DD"/>
    <w:rsid w:val="004B6825"/>
    <w:rsid w:val="004C03B2"/>
    <w:rsid w:val="004C0938"/>
    <w:rsid w:val="004C22D8"/>
    <w:rsid w:val="004C3AA2"/>
    <w:rsid w:val="004C4D56"/>
    <w:rsid w:val="004C4DA9"/>
    <w:rsid w:val="004C7750"/>
    <w:rsid w:val="004C777E"/>
    <w:rsid w:val="004D0046"/>
    <w:rsid w:val="004D0490"/>
    <w:rsid w:val="004D05C3"/>
    <w:rsid w:val="004D1136"/>
    <w:rsid w:val="004D2A69"/>
    <w:rsid w:val="004D3515"/>
    <w:rsid w:val="004D35DA"/>
    <w:rsid w:val="004D4B0F"/>
    <w:rsid w:val="004D4B85"/>
    <w:rsid w:val="004D4C64"/>
    <w:rsid w:val="004D79E0"/>
    <w:rsid w:val="004D7C5E"/>
    <w:rsid w:val="004D7D2B"/>
    <w:rsid w:val="004E20C4"/>
    <w:rsid w:val="004E20FD"/>
    <w:rsid w:val="004E5156"/>
    <w:rsid w:val="004F0EDD"/>
    <w:rsid w:val="004F1406"/>
    <w:rsid w:val="004F24CB"/>
    <w:rsid w:val="004F3516"/>
    <w:rsid w:val="004F4CBF"/>
    <w:rsid w:val="004F51CB"/>
    <w:rsid w:val="004F619C"/>
    <w:rsid w:val="004F63F2"/>
    <w:rsid w:val="004F6F1E"/>
    <w:rsid w:val="004F71A9"/>
    <w:rsid w:val="00500C79"/>
    <w:rsid w:val="00503B75"/>
    <w:rsid w:val="005064AA"/>
    <w:rsid w:val="00507462"/>
    <w:rsid w:val="005076D1"/>
    <w:rsid w:val="00507D92"/>
    <w:rsid w:val="00507FA6"/>
    <w:rsid w:val="005108E6"/>
    <w:rsid w:val="0051154E"/>
    <w:rsid w:val="00511909"/>
    <w:rsid w:val="00517ABD"/>
    <w:rsid w:val="00517F58"/>
    <w:rsid w:val="0052090D"/>
    <w:rsid w:val="00520E68"/>
    <w:rsid w:val="005220BC"/>
    <w:rsid w:val="00522248"/>
    <w:rsid w:val="00522A52"/>
    <w:rsid w:val="005241C3"/>
    <w:rsid w:val="00525B1A"/>
    <w:rsid w:val="005267DA"/>
    <w:rsid w:val="00527A48"/>
    <w:rsid w:val="005300F1"/>
    <w:rsid w:val="00530886"/>
    <w:rsid w:val="00530E1E"/>
    <w:rsid w:val="0053146D"/>
    <w:rsid w:val="00535871"/>
    <w:rsid w:val="00536BD4"/>
    <w:rsid w:val="00536DB9"/>
    <w:rsid w:val="00537DDF"/>
    <w:rsid w:val="00540986"/>
    <w:rsid w:val="00540E9F"/>
    <w:rsid w:val="005410D9"/>
    <w:rsid w:val="00542A69"/>
    <w:rsid w:val="005436EE"/>
    <w:rsid w:val="005455B3"/>
    <w:rsid w:val="00546F2F"/>
    <w:rsid w:val="00551151"/>
    <w:rsid w:val="00551426"/>
    <w:rsid w:val="00551E07"/>
    <w:rsid w:val="005537D2"/>
    <w:rsid w:val="0055450E"/>
    <w:rsid w:val="00554B6D"/>
    <w:rsid w:val="0055572D"/>
    <w:rsid w:val="005562C8"/>
    <w:rsid w:val="00560DF2"/>
    <w:rsid w:val="00560F17"/>
    <w:rsid w:val="00561593"/>
    <w:rsid w:val="00561714"/>
    <w:rsid w:val="0056325B"/>
    <w:rsid w:val="00563566"/>
    <w:rsid w:val="00563A7A"/>
    <w:rsid w:val="00564A09"/>
    <w:rsid w:val="00565764"/>
    <w:rsid w:val="00566ED2"/>
    <w:rsid w:val="0056736C"/>
    <w:rsid w:val="0057110A"/>
    <w:rsid w:val="00571441"/>
    <w:rsid w:val="00573099"/>
    <w:rsid w:val="005731FE"/>
    <w:rsid w:val="005732D5"/>
    <w:rsid w:val="00573B93"/>
    <w:rsid w:val="00573FF0"/>
    <w:rsid w:val="00576BBC"/>
    <w:rsid w:val="005778A4"/>
    <w:rsid w:val="0058032F"/>
    <w:rsid w:val="00580A6F"/>
    <w:rsid w:val="00580C57"/>
    <w:rsid w:val="00580E97"/>
    <w:rsid w:val="005819DC"/>
    <w:rsid w:val="00582C34"/>
    <w:rsid w:val="00582E01"/>
    <w:rsid w:val="00584288"/>
    <w:rsid w:val="00585245"/>
    <w:rsid w:val="00586C87"/>
    <w:rsid w:val="00587333"/>
    <w:rsid w:val="005878D5"/>
    <w:rsid w:val="00590F7C"/>
    <w:rsid w:val="005928F5"/>
    <w:rsid w:val="00592C24"/>
    <w:rsid w:val="00597262"/>
    <w:rsid w:val="005A1C53"/>
    <w:rsid w:val="005A2B7D"/>
    <w:rsid w:val="005A724B"/>
    <w:rsid w:val="005B01EF"/>
    <w:rsid w:val="005B0863"/>
    <w:rsid w:val="005B0BC8"/>
    <w:rsid w:val="005B140A"/>
    <w:rsid w:val="005B208D"/>
    <w:rsid w:val="005B24AD"/>
    <w:rsid w:val="005B31F7"/>
    <w:rsid w:val="005B3FD5"/>
    <w:rsid w:val="005B4579"/>
    <w:rsid w:val="005B4E81"/>
    <w:rsid w:val="005B5E7B"/>
    <w:rsid w:val="005B7F0C"/>
    <w:rsid w:val="005C0DA6"/>
    <w:rsid w:val="005C31BD"/>
    <w:rsid w:val="005C3275"/>
    <w:rsid w:val="005C570F"/>
    <w:rsid w:val="005C74D1"/>
    <w:rsid w:val="005C7C30"/>
    <w:rsid w:val="005D12A4"/>
    <w:rsid w:val="005D186F"/>
    <w:rsid w:val="005D1964"/>
    <w:rsid w:val="005D2434"/>
    <w:rsid w:val="005D30E1"/>
    <w:rsid w:val="005D3FA1"/>
    <w:rsid w:val="005D5352"/>
    <w:rsid w:val="005D5B21"/>
    <w:rsid w:val="005D7314"/>
    <w:rsid w:val="005D7FF7"/>
    <w:rsid w:val="005E0525"/>
    <w:rsid w:val="005E06F7"/>
    <w:rsid w:val="005E15A7"/>
    <w:rsid w:val="005E232D"/>
    <w:rsid w:val="005E24C0"/>
    <w:rsid w:val="005E3A68"/>
    <w:rsid w:val="005E7E4F"/>
    <w:rsid w:val="005F365E"/>
    <w:rsid w:val="005F3BBD"/>
    <w:rsid w:val="005F54AA"/>
    <w:rsid w:val="005F5DAF"/>
    <w:rsid w:val="005F6A48"/>
    <w:rsid w:val="005F71C8"/>
    <w:rsid w:val="005F77D2"/>
    <w:rsid w:val="00600224"/>
    <w:rsid w:val="006013B4"/>
    <w:rsid w:val="00602602"/>
    <w:rsid w:val="00603FE9"/>
    <w:rsid w:val="00604249"/>
    <w:rsid w:val="00605FBE"/>
    <w:rsid w:val="006060A7"/>
    <w:rsid w:val="00606D0F"/>
    <w:rsid w:val="00607C00"/>
    <w:rsid w:val="00610F34"/>
    <w:rsid w:val="00611F37"/>
    <w:rsid w:val="0061475F"/>
    <w:rsid w:val="0061697A"/>
    <w:rsid w:val="006172F5"/>
    <w:rsid w:val="00617676"/>
    <w:rsid w:val="00617AE0"/>
    <w:rsid w:val="006202DB"/>
    <w:rsid w:val="00621139"/>
    <w:rsid w:val="00622084"/>
    <w:rsid w:val="00623CDD"/>
    <w:rsid w:val="006244B8"/>
    <w:rsid w:val="006267BC"/>
    <w:rsid w:val="00626B4C"/>
    <w:rsid w:val="00627395"/>
    <w:rsid w:val="0062767F"/>
    <w:rsid w:val="00627A01"/>
    <w:rsid w:val="00627CC1"/>
    <w:rsid w:val="00631923"/>
    <w:rsid w:val="006324D5"/>
    <w:rsid w:val="006335A6"/>
    <w:rsid w:val="00633F5B"/>
    <w:rsid w:val="0063485F"/>
    <w:rsid w:val="006436FA"/>
    <w:rsid w:val="00643C3F"/>
    <w:rsid w:val="006446E8"/>
    <w:rsid w:val="0064672D"/>
    <w:rsid w:val="0065042C"/>
    <w:rsid w:val="00650805"/>
    <w:rsid w:val="0065137C"/>
    <w:rsid w:val="00651C4E"/>
    <w:rsid w:val="0065218F"/>
    <w:rsid w:val="0065314D"/>
    <w:rsid w:val="006564FC"/>
    <w:rsid w:val="00660B36"/>
    <w:rsid w:val="00661088"/>
    <w:rsid w:val="006624D6"/>
    <w:rsid w:val="00662AFC"/>
    <w:rsid w:val="00667B49"/>
    <w:rsid w:val="006716E4"/>
    <w:rsid w:val="00672373"/>
    <w:rsid w:val="00674921"/>
    <w:rsid w:val="00674E6B"/>
    <w:rsid w:val="00674EC2"/>
    <w:rsid w:val="00676C45"/>
    <w:rsid w:val="006824F0"/>
    <w:rsid w:val="00682ABA"/>
    <w:rsid w:val="006832EC"/>
    <w:rsid w:val="0068356B"/>
    <w:rsid w:val="006849F3"/>
    <w:rsid w:val="00685CCB"/>
    <w:rsid w:val="00686049"/>
    <w:rsid w:val="0068784E"/>
    <w:rsid w:val="006879C1"/>
    <w:rsid w:val="00692428"/>
    <w:rsid w:val="00692A34"/>
    <w:rsid w:val="00693936"/>
    <w:rsid w:val="00693F58"/>
    <w:rsid w:val="00694F30"/>
    <w:rsid w:val="00696A34"/>
    <w:rsid w:val="00696C89"/>
    <w:rsid w:val="006A05BB"/>
    <w:rsid w:val="006A0B13"/>
    <w:rsid w:val="006A61D4"/>
    <w:rsid w:val="006A7EB8"/>
    <w:rsid w:val="006B0DF3"/>
    <w:rsid w:val="006B10C5"/>
    <w:rsid w:val="006B17AB"/>
    <w:rsid w:val="006B1843"/>
    <w:rsid w:val="006B581F"/>
    <w:rsid w:val="006B5A52"/>
    <w:rsid w:val="006B75FE"/>
    <w:rsid w:val="006B7AB3"/>
    <w:rsid w:val="006C1939"/>
    <w:rsid w:val="006C31B1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A02"/>
    <w:rsid w:val="006E39CD"/>
    <w:rsid w:val="006E407D"/>
    <w:rsid w:val="006E410F"/>
    <w:rsid w:val="006E493F"/>
    <w:rsid w:val="006E5DE2"/>
    <w:rsid w:val="006E6679"/>
    <w:rsid w:val="006E670C"/>
    <w:rsid w:val="006E77AF"/>
    <w:rsid w:val="006E7C31"/>
    <w:rsid w:val="006F00E4"/>
    <w:rsid w:val="006F29E1"/>
    <w:rsid w:val="006F2AAC"/>
    <w:rsid w:val="006F4B29"/>
    <w:rsid w:val="006F6611"/>
    <w:rsid w:val="006F754B"/>
    <w:rsid w:val="0070017B"/>
    <w:rsid w:val="007007A8"/>
    <w:rsid w:val="0070082A"/>
    <w:rsid w:val="00700FFB"/>
    <w:rsid w:val="00701663"/>
    <w:rsid w:val="007020A5"/>
    <w:rsid w:val="007020BE"/>
    <w:rsid w:val="00703F4D"/>
    <w:rsid w:val="0070488C"/>
    <w:rsid w:val="00705048"/>
    <w:rsid w:val="00705DDA"/>
    <w:rsid w:val="007079C8"/>
    <w:rsid w:val="00707F9E"/>
    <w:rsid w:val="00710912"/>
    <w:rsid w:val="0071177A"/>
    <w:rsid w:val="007123A2"/>
    <w:rsid w:val="00712A65"/>
    <w:rsid w:val="00713920"/>
    <w:rsid w:val="00714CFD"/>
    <w:rsid w:val="007166CC"/>
    <w:rsid w:val="00717483"/>
    <w:rsid w:val="007201E4"/>
    <w:rsid w:val="0072149C"/>
    <w:rsid w:val="007216AC"/>
    <w:rsid w:val="007224C8"/>
    <w:rsid w:val="00722D7E"/>
    <w:rsid w:val="007231ED"/>
    <w:rsid w:val="0072462D"/>
    <w:rsid w:val="0073084E"/>
    <w:rsid w:val="00731783"/>
    <w:rsid w:val="007317C6"/>
    <w:rsid w:val="00731D08"/>
    <w:rsid w:val="00731F8C"/>
    <w:rsid w:val="007324A9"/>
    <w:rsid w:val="00732D7A"/>
    <w:rsid w:val="00734119"/>
    <w:rsid w:val="00734368"/>
    <w:rsid w:val="00735941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102"/>
    <w:rsid w:val="00747B15"/>
    <w:rsid w:val="00752D94"/>
    <w:rsid w:val="00753136"/>
    <w:rsid w:val="00756191"/>
    <w:rsid w:val="00756C29"/>
    <w:rsid w:val="00756D20"/>
    <w:rsid w:val="007572F9"/>
    <w:rsid w:val="007601C6"/>
    <w:rsid w:val="00761EF2"/>
    <w:rsid w:val="007663C3"/>
    <w:rsid w:val="00767AE1"/>
    <w:rsid w:val="007701B8"/>
    <w:rsid w:val="0077029C"/>
    <w:rsid w:val="00771B11"/>
    <w:rsid w:val="00771FCE"/>
    <w:rsid w:val="007728AD"/>
    <w:rsid w:val="007728FF"/>
    <w:rsid w:val="00773213"/>
    <w:rsid w:val="00774213"/>
    <w:rsid w:val="00774EA2"/>
    <w:rsid w:val="007751AB"/>
    <w:rsid w:val="00775EF4"/>
    <w:rsid w:val="0077625B"/>
    <w:rsid w:val="00776AD5"/>
    <w:rsid w:val="00780234"/>
    <w:rsid w:val="0078048E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5B6D"/>
    <w:rsid w:val="007914EA"/>
    <w:rsid w:val="00791F44"/>
    <w:rsid w:val="00792DB4"/>
    <w:rsid w:val="007941A1"/>
    <w:rsid w:val="007947F7"/>
    <w:rsid w:val="007952F9"/>
    <w:rsid w:val="007964FD"/>
    <w:rsid w:val="007A010A"/>
    <w:rsid w:val="007A044A"/>
    <w:rsid w:val="007A2774"/>
    <w:rsid w:val="007A32C1"/>
    <w:rsid w:val="007A33D1"/>
    <w:rsid w:val="007A68D9"/>
    <w:rsid w:val="007A7034"/>
    <w:rsid w:val="007B0325"/>
    <w:rsid w:val="007B097F"/>
    <w:rsid w:val="007B12DA"/>
    <w:rsid w:val="007B1B13"/>
    <w:rsid w:val="007B1C84"/>
    <w:rsid w:val="007B24E1"/>
    <w:rsid w:val="007B2FC1"/>
    <w:rsid w:val="007B35FD"/>
    <w:rsid w:val="007B5E5B"/>
    <w:rsid w:val="007C0BEF"/>
    <w:rsid w:val="007C1FAC"/>
    <w:rsid w:val="007C2BDD"/>
    <w:rsid w:val="007C4659"/>
    <w:rsid w:val="007C525B"/>
    <w:rsid w:val="007D1140"/>
    <w:rsid w:val="007D19D8"/>
    <w:rsid w:val="007D1CC8"/>
    <w:rsid w:val="007D2A0B"/>
    <w:rsid w:val="007D460E"/>
    <w:rsid w:val="007D5811"/>
    <w:rsid w:val="007D59C9"/>
    <w:rsid w:val="007D6770"/>
    <w:rsid w:val="007D7A4A"/>
    <w:rsid w:val="007E0C4F"/>
    <w:rsid w:val="007E196F"/>
    <w:rsid w:val="007E3FF7"/>
    <w:rsid w:val="007E446D"/>
    <w:rsid w:val="007E5E10"/>
    <w:rsid w:val="007F0188"/>
    <w:rsid w:val="007F1167"/>
    <w:rsid w:val="007F1213"/>
    <w:rsid w:val="007F34C0"/>
    <w:rsid w:val="007F4F35"/>
    <w:rsid w:val="007F514F"/>
    <w:rsid w:val="007F5824"/>
    <w:rsid w:val="007F73C2"/>
    <w:rsid w:val="00802250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7B21"/>
    <w:rsid w:val="00817B60"/>
    <w:rsid w:val="00817C7E"/>
    <w:rsid w:val="00820388"/>
    <w:rsid w:val="008217C0"/>
    <w:rsid w:val="008218A6"/>
    <w:rsid w:val="008244FE"/>
    <w:rsid w:val="00824A11"/>
    <w:rsid w:val="00824F5C"/>
    <w:rsid w:val="00826350"/>
    <w:rsid w:val="00826B5D"/>
    <w:rsid w:val="00831B7D"/>
    <w:rsid w:val="00831DF2"/>
    <w:rsid w:val="0083267A"/>
    <w:rsid w:val="00832971"/>
    <w:rsid w:val="008339CB"/>
    <w:rsid w:val="008344B2"/>
    <w:rsid w:val="008347C6"/>
    <w:rsid w:val="00840A81"/>
    <w:rsid w:val="00841231"/>
    <w:rsid w:val="008415E2"/>
    <w:rsid w:val="008425A5"/>
    <w:rsid w:val="0084301F"/>
    <w:rsid w:val="0084355F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F4A"/>
    <w:rsid w:val="00855CE9"/>
    <w:rsid w:val="0086014B"/>
    <w:rsid w:val="00860B04"/>
    <w:rsid w:val="008613D8"/>
    <w:rsid w:val="008653B8"/>
    <w:rsid w:val="008672EA"/>
    <w:rsid w:val="00873E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F01"/>
    <w:rsid w:val="008850E0"/>
    <w:rsid w:val="00885E7C"/>
    <w:rsid w:val="008912E8"/>
    <w:rsid w:val="00892792"/>
    <w:rsid w:val="00892DBA"/>
    <w:rsid w:val="008931C3"/>
    <w:rsid w:val="008932EE"/>
    <w:rsid w:val="0089331C"/>
    <w:rsid w:val="00895FF9"/>
    <w:rsid w:val="00896FB3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3910"/>
    <w:rsid w:val="008B3CDE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7AF1"/>
    <w:rsid w:val="008C7CA8"/>
    <w:rsid w:val="008D1870"/>
    <w:rsid w:val="008D19BB"/>
    <w:rsid w:val="008D2D31"/>
    <w:rsid w:val="008D57E6"/>
    <w:rsid w:val="008D7C7D"/>
    <w:rsid w:val="008E000E"/>
    <w:rsid w:val="008E0974"/>
    <w:rsid w:val="008E0D71"/>
    <w:rsid w:val="008E4089"/>
    <w:rsid w:val="008E4683"/>
    <w:rsid w:val="008E78DC"/>
    <w:rsid w:val="008F0510"/>
    <w:rsid w:val="008F4C31"/>
    <w:rsid w:val="008F66B4"/>
    <w:rsid w:val="008F6FA0"/>
    <w:rsid w:val="008F7E7B"/>
    <w:rsid w:val="00900395"/>
    <w:rsid w:val="00902073"/>
    <w:rsid w:val="00902FF6"/>
    <w:rsid w:val="009047EE"/>
    <w:rsid w:val="0090519D"/>
    <w:rsid w:val="0090559B"/>
    <w:rsid w:val="009075AB"/>
    <w:rsid w:val="00907C37"/>
    <w:rsid w:val="00910A85"/>
    <w:rsid w:val="00912DC7"/>
    <w:rsid w:val="00912E29"/>
    <w:rsid w:val="00912FF5"/>
    <w:rsid w:val="009143B3"/>
    <w:rsid w:val="009164DB"/>
    <w:rsid w:val="009210F0"/>
    <w:rsid w:val="0092157E"/>
    <w:rsid w:val="00923667"/>
    <w:rsid w:val="00923F21"/>
    <w:rsid w:val="00924A3A"/>
    <w:rsid w:val="009255F1"/>
    <w:rsid w:val="009262E4"/>
    <w:rsid w:val="009267A5"/>
    <w:rsid w:val="009273DA"/>
    <w:rsid w:val="00927FCB"/>
    <w:rsid w:val="00930392"/>
    <w:rsid w:val="00930C50"/>
    <w:rsid w:val="00932858"/>
    <w:rsid w:val="009344AA"/>
    <w:rsid w:val="0093501F"/>
    <w:rsid w:val="00935251"/>
    <w:rsid w:val="00937BC7"/>
    <w:rsid w:val="00940BB5"/>
    <w:rsid w:val="0094111C"/>
    <w:rsid w:val="00942188"/>
    <w:rsid w:val="00943E48"/>
    <w:rsid w:val="00947231"/>
    <w:rsid w:val="00951B0B"/>
    <w:rsid w:val="00952E73"/>
    <w:rsid w:val="00955600"/>
    <w:rsid w:val="00955C4C"/>
    <w:rsid w:val="00961414"/>
    <w:rsid w:val="00961A1C"/>
    <w:rsid w:val="00961CA5"/>
    <w:rsid w:val="00961FE6"/>
    <w:rsid w:val="0096332D"/>
    <w:rsid w:val="0096433F"/>
    <w:rsid w:val="0096450C"/>
    <w:rsid w:val="0096552D"/>
    <w:rsid w:val="009665F1"/>
    <w:rsid w:val="00966E8D"/>
    <w:rsid w:val="00967243"/>
    <w:rsid w:val="009675FB"/>
    <w:rsid w:val="00967785"/>
    <w:rsid w:val="00967BB8"/>
    <w:rsid w:val="00967EAF"/>
    <w:rsid w:val="009739CC"/>
    <w:rsid w:val="00977ABC"/>
    <w:rsid w:val="0098093E"/>
    <w:rsid w:val="00981E7D"/>
    <w:rsid w:val="00982138"/>
    <w:rsid w:val="00982449"/>
    <w:rsid w:val="0098532D"/>
    <w:rsid w:val="00985A1D"/>
    <w:rsid w:val="00985F68"/>
    <w:rsid w:val="00986B22"/>
    <w:rsid w:val="00986D07"/>
    <w:rsid w:val="009876F8"/>
    <w:rsid w:val="009901FC"/>
    <w:rsid w:val="00990AAC"/>
    <w:rsid w:val="00991008"/>
    <w:rsid w:val="009934CA"/>
    <w:rsid w:val="00993F28"/>
    <w:rsid w:val="009945E7"/>
    <w:rsid w:val="00995E59"/>
    <w:rsid w:val="009967C7"/>
    <w:rsid w:val="00996A52"/>
    <w:rsid w:val="009975CE"/>
    <w:rsid w:val="009A016C"/>
    <w:rsid w:val="009A0999"/>
    <w:rsid w:val="009A0D82"/>
    <w:rsid w:val="009A0E7E"/>
    <w:rsid w:val="009A0F4C"/>
    <w:rsid w:val="009A1697"/>
    <w:rsid w:val="009A2BA7"/>
    <w:rsid w:val="009A2D53"/>
    <w:rsid w:val="009A2E92"/>
    <w:rsid w:val="009A425B"/>
    <w:rsid w:val="009A47FB"/>
    <w:rsid w:val="009A481C"/>
    <w:rsid w:val="009A6271"/>
    <w:rsid w:val="009A6422"/>
    <w:rsid w:val="009A7B4B"/>
    <w:rsid w:val="009B0217"/>
    <w:rsid w:val="009B0AF5"/>
    <w:rsid w:val="009B11A0"/>
    <w:rsid w:val="009B1409"/>
    <w:rsid w:val="009B1D15"/>
    <w:rsid w:val="009B220B"/>
    <w:rsid w:val="009B37C5"/>
    <w:rsid w:val="009B7A36"/>
    <w:rsid w:val="009B7AE5"/>
    <w:rsid w:val="009C3887"/>
    <w:rsid w:val="009C443D"/>
    <w:rsid w:val="009C447E"/>
    <w:rsid w:val="009C44DF"/>
    <w:rsid w:val="009C5125"/>
    <w:rsid w:val="009C6A39"/>
    <w:rsid w:val="009D07EA"/>
    <w:rsid w:val="009D324E"/>
    <w:rsid w:val="009D51DA"/>
    <w:rsid w:val="009D62BA"/>
    <w:rsid w:val="009D6F5E"/>
    <w:rsid w:val="009D7468"/>
    <w:rsid w:val="009D77EF"/>
    <w:rsid w:val="009E04B4"/>
    <w:rsid w:val="009E06EC"/>
    <w:rsid w:val="009E5DD7"/>
    <w:rsid w:val="009E7BD7"/>
    <w:rsid w:val="009E7F30"/>
    <w:rsid w:val="009F0377"/>
    <w:rsid w:val="009F1F12"/>
    <w:rsid w:val="009F2695"/>
    <w:rsid w:val="009F3C0F"/>
    <w:rsid w:val="009F63AA"/>
    <w:rsid w:val="00A00127"/>
    <w:rsid w:val="00A0053F"/>
    <w:rsid w:val="00A017F1"/>
    <w:rsid w:val="00A03B17"/>
    <w:rsid w:val="00A04598"/>
    <w:rsid w:val="00A05837"/>
    <w:rsid w:val="00A060D5"/>
    <w:rsid w:val="00A10AF6"/>
    <w:rsid w:val="00A116D2"/>
    <w:rsid w:val="00A12141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31BC2"/>
    <w:rsid w:val="00A3263A"/>
    <w:rsid w:val="00A32973"/>
    <w:rsid w:val="00A337D8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56E7"/>
    <w:rsid w:val="00A45D2D"/>
    <w:rsid w:val="00A50984"/>
    <w:rsid w:val="00A543B0"/>
    <w:rsid w:val="00A55AC5"/>
    <w:rsid w:val="00A629BD"/>
    <w:rsid w:val="00A645F5"/>
    <w:rsid w:val="00A6468A"/>
    <w:rsid w:val="00A65B00"/>
    <w:rsid w:val="00A65C8D"/>
    <w:rsid w:val="00A65ECF"/>
    <w:rsid w:val="00A66989"/>
    <w:rsid w:val="00A704EC"/>
    <w:rsid w:val="00A72A73"/>
    <w:rsid w:val="00A743AD"/>
    <w:rsid w:val="00A74779"/>
    <w:rsid w:val="00A7516A"/>
    <w:rsid w:val="00A77833"/>
    <w:rsid w:val="00A80AE4"/>
    <w:rsid w:val="00A81D19"/>
    <w:rsid w:val="00A828DF"/>
    <w:rsid w:val="00A84475"/>
    <w:rsid w:val="00A8476B"/>
    <w:rsid w:val="00A848B7"/>
    <w:rsid w:val="00A855CB"/>
    <w:rsid w:val="00A85808"/>
    <w:rsid w:val="00A8610A"/>
    <w:rsid w:val="00A86163"/>
    <w:rsid w:val="00A861D7"/>
    <w:rsid w:val="00A91954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308A"/>
    <w:rsid w:val="00AA397E"/>
    <w:rsid w:val="00AA3C95"/>
    <w:rsid w:val="00AA41E7"/>
    <w:rsid w:val="00AA4345"/>
    <w:rsid w:val="00AA5261"/>
    <w:rsid w:val="00AA5AB0"/>
    <w:rsid w:val="00AA6807"/>
    <w:rsid w:val="00AA7040"/>
    <w:rsid w:val="00AB0388"/>
    <w:rsid w:val="00AB54D6"/>
    <w:rsid w:val="00AB5D4D"/>
    <w:rsid w:val="00AB7548"/>
    <w:rsid w:val="00AC02A5"/>
    <w:rsid w:val="00AC58B7"/>
    <w:rsid w:val="00AC594F"/>
    <w:rsid w:val="00AC5D27"/>
    <w:rsid w:val="00AD06A7"/>
    <w:rsid w:val="00AD09BD"/>
    <w:rsid w:val="00AD1132"/>
    <w:rsid w:val="00AD1E13"/>
    <w:rsid w:val="00AD26B8"/>
    <w:rsid w:val="00AD26F7"/>
    <w:rsid w:val="00AD2DFD"/>
    <w:rsid w:val="00AD53B4"/>
    <w:rsid w:val="00AD5E50"/>
    <w:rsid w:val="00AD5FC9"/>
    <w:rsid w:val="00AD61AF"/>
    <w:rsid w:val="00AD7265"/>
    <w:rsid w:val="00AE0333"/>
    <w:rsid w:val="00AE1450"/>
    <w:rsid w:val="00AE1BF7"/>
    <w:rsid w:val="00AE3B16"/>
    <w:rsid w:val="00AE4E4D"/>
    <w:rsid w:val="00AE741E"/>
    <w:rsid w:val="00AF0254"/>
    <w:rsid w:val="00AF1C5B"/>
    <w:rsid w:val="00AF2254"/>
    <w:rsid w:val="00AF2533"/>
    <w:rsid w:val="00AF25B3"/>
    <w:rsid w:val="00AF4804"/>
    <w:rsid w:val="00AF4D24"/>
    <w:rsid w:val="00AF6275"/>
    <w:rsid w:val="00AF65C2"/>
    <w:rsid w:val="00AF6682"/>
    <w:rsid w:val="00B0047B"/>
    <w:rsid w:val="00B00CCC"/>
    <w:rsid w:val="00B033AE"/>
    <w:rsid w:val="00B03BCA"/>
    <w:rsid w:val="00B03DAB"/>
    <w:rsid w:val="00B041EE"/>
    <w:rsid w:val="00B057BB"/>
    <w:rsid w:val="00B071A2"/>
    <w:rsid w:val="00B0744F"/>
    <w:rsid w:val="00B10ED7"/>
    <w:rsid w:val="00B11BFB"/>
    <w:rsid w:val="00B12122"/>
    <w:rsid w:val="00B12945"/>
    <w:rsid w:val="00B1317D"/>
    <w:rsid w:val="00B13CCE"/>
    <w:rsid w:val="00B14765"/>
    <w:rsid w:val="00B1599C"/>
    <w:rsid w:val="00B16184"/>
    <w:rsid w:val="00B21607"/>
    <w:rsid w:val="00B21765"/>
    <w:rsid w:val="00B22DC6"/>
    <w:rsid w:val="00B23C23"/>
    <w:rsid w:val="00B23E60"/>
    <w:rsid w:val="00B2553F"/>
    <w:rsid w:val="00B277CD"/>
    <w:rsid w:val="00B31FD5"/>
    <w:rsid w:val="00B32510"/>
    <w:rsid w:val="00B34BF2"/>
    <w:rsid w:val="00B35211"/>
    <w:rsid w:val="00B364BD"/>
    <w:rsid w:val="00B36F84"/>
    <w:rsid w:val="00B37798"/>
    <w:rsid w:val="00B378AA"/>
    <w:rsid w:val="00B406F7"/>
    <w:rsid w:val="00B4202E"/>
    <w:rsid w:val="00B42CA2"/>
    <w:rsid w:val="00B458E9"/>
    <w:rsid w:val="00B46AE0"/>
    <w:rsid w:val="00B46DD8"/>
    <w:rsid w:val="00B50C01"/>
    <w:rsid w:val="00B52A9A"/>
    <w:rsid w:val="00B5303E"/>
    <w:rsid w:val="00B56E20"/>
    <w:rsid w:val="00B57A77"/>
    <w:rsid w:val="00B57ACF"/>
    <w:rsid w:val="00B60673"/>
    <w:rsid w:val="00B61301"/>
    <w:rsid w:val="00B622C3"/>
    <w:rsid w:val="00B63240"/>
    <w:rsid w:val="00B649B5"/>
    <w:rsid w:val="00B66A5E"/>
    <w:rsid w:val="00B66D1C"/>
    <w:rsid w:val="00B6765F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2944"/>
    <w:rsid w:val="00B82E6E"/>
    <w:rsid w:val="00B84D7A"/>
    <w:rsid w:val="00B84FB1"/>
    <w:rsid w:val="00B85CB3"/>
    <w:rsid w:val="00B86868"/>
    <w:rsid w:val="00B90ED3"/>
    <w:rsid w:val="00B9231A"/>
    <w:rsid w:val="00B92A56"/>
    <w:rsid w:val="00B962C6"/>
    <w:rsid w:val="00B966A4"/>
    <w:rsid w:val="00BA11F2"/>
    <w:rsid w:val="00BA1B7A"/>
    <w:rsid w:val="00BA1CDB"/>
    <w:rsid w:val="00BA26E6"/>
    <w:rsid w:val="00BA2921"/>
    <w:rsid w:val="00BA73D0"/>
    <w:rsid w:val="00BB0B21"/>
    <w:rsid w:val="00BB282F"/>
    <w:rsid w:val="00BB2A87"/>
    <w:rsid w:val="00BB37E3"/>
    <w:rsid w:val="00BB5BC1"/>
    <w:rsid w:val="00BB5CFE"/>
    <w:rsid w:val="00BB5DB2"/>
    <w:rsid w:val="00BB6730"/>
    <w:rsid w:val="00BB7214"/>
    <w:rsid w:val="00BB72DF"/>
    <w:rsid w:val="00BB7948"/>
    <w:rsid w:val="00BC2521"/>
    <w:rsid w:val="00BC3AF8"/>
    <w:rsid w:val="00BC42FA"/>
    <w:rsid w:val="00BC5C64"/>
    <w:rsid w:val="00BC673C"/>
    <w:rsid w:val="00BC7686"/>
    <w:rsid w:val="00BD01DB"/>
    <w:rsid w:val="00BD0780"/>
    <w:rsid w:val="00BD0D36"/>
    <w:rsid w:val="00BD1320"/>
    <w:rsid w:val="00BD363B"/>
    <w:rsid w:val="00BD4AD8"/>
    <w:rsid w:val="00BD559C"/>
    <w:rsid w:val="00BD5FB8"/>
    <w:rsid w:val="00BE15BE"/>
    <w:rsid w:val="00BE3392"/>
    <w:rsid w:val="00BE3CC0"/>
    <w:rsid w:val="00BE7EC2"/>
    <w:rsid w:val="00BF0273"/>
    <w:rsid w:val="00BF03FC"/>
    <w:rsid w:val="00BF1A7D"/>
    <w:rsid w:val="00BF2BFE"/>
    <w:rsid w:val="00BF3291"/>
    <w:rsid w:val="00BF32BE"/>
    <w:rsid w:val="00BF36B4"/>
    <w:rsid w:val="00BF3AE6"/>
    <w:rsid w:val="00BF4F7D"/>
    <w:rsid w:val="00BF733F"/>
    <w:rsid w:val="00BF742A"/>
    <w:rsid w:val="00C02A29"/>
    <w:rsid w:val="00C03C1E"/>
    <w:rsid w:val="00C042D8"/>
    <w:rsid w:val="00C04C22"/>
    <w:rsid w:val="00C05E52"/>
    <w:rsid w:val="00C06E29"/>
    <w:rsid w:val="00C06FCD"/>
    <w:rsid w:val="00C070EB"/>
    <w:rsid w:val="00C10552"/>
    <w:rsid w:val="00C1080F"/>
    <w:rsid w:val="00C14A92"/>
    <w:rsid w:val="00C14FF9"/>
    <w:rsid w:val="00C152CA"/>
    <w:rsid w:val="00C159B8"/>
    <w:rsid w:val="00C15DAF"/>
    <w:rsid w:val="00C16007"/>
    <w:rsid w:val="00C17228"/>
    <w:rsid w:val="00C207A1"/>
    <w:rsid w:val="00C218B5"/>
    <w:rsid w:val="00C240F5"/>
    <w:rsid w:val="00C25188"/>
    <w:rsid w:val="00C26842"/>
    <w:rsid w:val="00C34664"/>
    <w:rsid w:val="00C347EE"/>
    <w:rsid w:val="00C35017"/>
    <w:rsid w:val="00C36DEF"/>
    <w:rsid w:val="00C407A8"/>
    <w:rsid w:val="00C411F6"/>
    <w:rsid w:val="00C41C87"/>
    <w:rsid w:val="00C4249B"/>
    <w:rsid w:val="00C454A8"/>
    <w:rsid w:val="00C46476"/>
    <w:rsid w:val="00C46757"/>
    <w:rsid w:val="00C52983"/>
    <w:rsid w:val="00C53F1A"/>
    <w:rsid w:val="00C54B0E"/>
    <w:rsid w:val="00C604F1"/>
    <w:rsid w:val="00C614A8"/>
    <w:rsid w:val="00C621C0"/>
    <w:rsid w:val="00C62820"/>
    <w:rsid w:val="00C62845"/>
    <w:rsid w:val="00C62CB2"/>
    <w:rsid w:val="00C62E9A"/>
    <w:rsid w:val="00C6412A"/>
    <w:rsid w:val="00C65E98"/>
    <w:rsid w:val="00C67185"/>
    <w:rsid w:val="00C677AB"/>
    <w:rsid w:val="00C71B35"/>
    <w:rsid w:val="00C71C3D"/>
    <w:rsid w:val="00C721A6"/>
    <w:rsid w:val="00C72569"/>
    <w:rsid w:val="00C732D2"/>
    <w:rsid w:val="00C73851"/>
    <w:rsid w:val="00C73AF2"/>
    <w:rsid w:val="00C74A8D"/>
    <w:rsid w:val="00C75EE4"/>
    <w:rsid w:val="00C76C39"/>
    <w:rsid w:val="00C80781"/>
    <w:rsid w:val="00C83393"/>
    <w:rsid w:val="00C853A5"/>
    <w:rsid w:val="00C85D84"/>
    <w:rsid w:val="00C87C87"/>
    <w:rsid w:val="00C905AE"/>
    <w:rsid w:val="00C91615"/>
    <w:rsid w:val="00C9341A"/>
    <w:rsid w:val="00C9591D"/>
    <w:rsid w:val="00CA05E5"/>
    <w:rsid w:val="00CA0D1B"/>
    <w:rsid w:val="00CA15F6"/>
    <w:rsid w:val="00CA171D"/>
    <w:rsid w:val="00CA2E07"/>
    <w:rsid w:val="00CA3747"/>
    <w:rsid w:val="00CA5D61"/>
    <w:rsid w:val="00CA6756"/>
    <w:rsid w:val="00CA6F29"/>
    <w:rsid w:val="00CA73DE"/>
    <w:rsid w:val="00CA74E3"/>
    <w:rsid w:val="00CA74FF"/>
    <w:rsid w:val="00CA7BA8"/>
    <w:rsid w:val="00CB590C"/>
    <w:rsid w:val="00CB5E9C"/>
    <w:rsid w:val="00CB7CCB"/>
    <w:rsid w:val="00CB7E70"/>
    <w:rsid w:val="00CC08BF"/>
    <w:rsid w:val="00CC1569"/>
    <w:rsid w:val="00CC1C04"/>
    <w:rsid w:val="00CC252B"/>
    <w:rsid w:val="00CC31C9"/>
    <w:rsid w:val="00CC3818"/>
    <w:rsid w:val="00CC44E3"/>
    <w:rsid w:val="00CC6424"/>
    <w:rsid w:val="00CC7813"/>
    <w:rsid w:val="00CD162D"/>
    <w:rsid w:val="00CD31B5"/>
    <w:rsid w:val="00CD40BC"/>
    <w:rsid w:val="00CD4590"/>
    <w:rsid w:val="00CD4657"/>
    <w:rsid w:val="00CD49FB"/>
    <w:rsid w:val="00CD5871"/>
    <w:rsid w:val="00CD6B17"/>
    <w:rsid w:val="00CD70BD"/>
    <w:rsid w:val="00CE362B"/>
    <w:rsid w:val="00CE45C6"/>
    <w:rsid w:val="00CE7396"/>
    <w:rsid w:val="00CE751C"/>
    <w:rsid w:val="00CF0B90"/>
    <w:rsid w:val="00CF153E"/>
    <w:rsid w:val="00CF3A56"/>
    <w:rsid w:val="00CF3EBF"/>
    <w:rsid w:val="00CF4B47"/>
    <w:rsid w:val="00CF55F5"/>
    <w:rsid w:val="00CF5790"/>
    <w:rsid w:val="00D01489"/>
    <w:rsid w:val="00D02866"/>
    <w:rsid w:val="00D03B39"/>
    <w:rsid w:val="00D0515E"/>
    <w:rsid w:val="00D06E96"/>
    <w:rsid w:val="00D135BD"/>
    <w:rsid w:val="00D137EE"/>
    <w:rsid w:val="00D15247"/>
    <w:rsid w:val="00D156C8"/>
    <w:rsid w:val="00D15DD9"/>
    <w:rsid w:val="00D168CB"/>
    <w:rsid w:val="00D16D4D"/>
    <w:rsid w:val="00D20749"/>
    <w:rsid w:val="00D2217D"/>
    <w:rsid w:val="00D22C50"/>
    <w:rsid w:val="00D22CBA"/>
    <w:rsid w:val="00D25789"/>
    <w:rsid w:val="00D26378"/>
    <w:rsid w:val="00D32834"/>
    <w:rsid w:val="00D3493B"/>
    <w:rsid w:val="00D4031E"/>
    <w:rsid w:val="00D4141C"/>
    <w:rsid w:val="00D41565"/>
    <w:rsid w:val="00D44F32"/>
    <w:rsid w:val="00D46525"/>
    <w:rsid w:val="00D46FFF"/>
    <w:rsid w:val="00D50469"/>
    <w:rsid w:val="00D51AA2"/>
    <w:rsid w:val="00D550B4"/>
    <w:rsid w:val="00D55BC8"/>
    <w:rsid w:val="00D577BE"/>
    <w:rsid w:val="00D61ED0"/>
    <w:rsid w:val="00D637C1"/>
    <w:rsid w:val="00D637EC"/>
    <w:rsid w:val="00D6427E"/>
    <w:rsid w:val="00D64C65"/>
    <w:rsid w:val="00D66262"/>
    <w:rsid w:val="00D667F7"/>
    <w:rsid w:val="00D707E6"/>
    <w:rsid w:val="00D71787"/>
    <w:rsid w:val="00D72E17"/>
    <w:rsid w:val="00D73EF8"/>
    <w:rsid w:val="00D74C43"/>
    <w:rsid w:val="00D75874"/>
    <w:rsid w:val="00D76304"/>
    <w:rsid w:val="00D76EF5"/>
    <w:rsid w:val="00D77E79"/>
    <w:rsid w:val="00D829E1"/>
    <w:rsid w:val="00D82C67"/>
    <w:rsid w:val="00D858CF"/>
    <w:rsid w:val="00D86014"/>
    <w:rsid w:val="00D8687A"/>
    <w:rsid w:val="00D873F5"/>
    <w:rsid w:val="00D90D89"/>
    <w:rsid w:val="00D914EA"/>
    <w:rsid w:val="00D94A3A"/>
    <w:rsid w:val="00D94F97"/>
    <w:rsid w:val="00D96DBF"/>
    <w:rsid w:val="00D97F0E"/>
    <w:rsid w:val="00DA044A"/>
    <w:rsid w:val="00DA10E4"/>
    <w:rsid w:val="00DA5D72"/>
    <w:rsid w:val="00DB039C"/>
    <w:rsid w:val="00DB07AB"/>
    <w:rsid w:val="00DB0F0F"/>
    <w:rsid w:val="00DB183A"/>
    <w:rsid w:val="00DB190A"/>
    <w:rsid w:val="00DB260D"/>
    <w:rsid w:val="00DB2ED5"/>
    <w:rsid w:val="00DB3116"/>
    <w:rsid w:val="00DB657D"/>
    <w:rsid w:val="00DB74A1"/>
    <w:rsid w:val="00DB7A1E"/>
    <w:rsid w:val="00DC06E4"/>
    <w:rsid w:val="00DC0E8B"/>
    <w:rsid w:val="00DC22C8"/>
    <w:rsid w:val="00DC2EE1"/>
    <w:rsid w:val="00DC51AB"/>
    <w:rsid w:val="00DC5B7A"/>
    <w:rsid w:val="00DC5E9A"/>
    <w:rsid w:val="00DC7A6C"/>
    <w:rsid w:val="00DD3562"/>
    <w:rsid w:val="00DD4910"/>
    <w:rsid w:val="00DD54DD"/>
    <w:rsid w:val="00DD5AF7"/>
    <w:rsid w:val="00DD6FD4"/>
    <w:rsid w:val="00DE1105"/>
    <w:rsid w:val="00DE21FB"/>
    <w:rsid w:val="00DE2EF3"/>
    <w:rsid w:val="00DE3D1E"/>
    <w:rsid w:val="00DE5F68"/>
    <w:rsid w:val="00DE648B"/>
    <w:rsid w:val="00DE728E"/>
    <w:rsid w:val="00DE772A"/>
    <w:rsid w:val="00DF05AC"/>
    <w:rsid w:val="00DF0D0A"/>
    <w:rsid w:val="00DF17C2"/>
    <w:rsid w:val="00DF2449"/>
    <w:rsid w:val="00DF309F"/>
    <w:rsid w:val="00DF439C"/>
    <w:rsid w:val="00DF4487"/>
    <w:rsid w:val="00DF6BA7"/>
    <w:rsid w:val="00E0032A"/>
    <w:rsid w:val="00E0043D"/>
    <w:rsid w:val="00E00A62"/>
    <w:rsid w:val="00E00FAE"/>
    <w:rsid w:val="00E011A9"/>
    <w:rsid w:val="00E04D27"/>
    <w:rsid w:val="00E05372"/>
    <w:rsid w:val="00E054AE"/>
    <w:rsid w:val="00E05E18"/>
    <w:rsid w:val="00E05ED7"/>
    <w:rsid w:val="00E067F4"/>
    <w:rsid w:val="00E06B0E"/>
    <w:rsid w:val="00E07544"/>
    <w:rsid w:val="00E10949"/>
    <w:rsid w:val="00E13BCE"/>
    <w:rsid w:val="00E1557F"/>
    <w:rsid w:val="00E16676"/>
    <w:rsid w:val="00E16CCE"/>
    <w:rsid w:val="00E17024"/>
    <w:rsid w:val="00E20153"/>
    <w:rsid w:val="00E20EBD"/>
    <w:rsid w:val="00E20EDB"/>
    <w:rsid w:val="00E21194"/>
    <w:rsid w:val="00E218BA"/>
    <w:rsid w:val="00E21CCE"/>
    <w:rsid w:val="00E22F50"/>
    <w:rsid w:val="00E23AB4"/>
    <w:rsid w:val="00E2421D"/>
    <w:rsid w:val="00E2574C"/>
    <w:rsid w:val="00E26431"/>
    <w:rsid w:val="00E26CBD"/>
    <w:rsid w:val="00E27EF7"/>
    <w:rsid w:val="00E30A7C"/>
    <w:rsid w:val="00E329B6"/>
    <w:rsid w:val="00E32B24"/>
    <w:rsid w:val="00E35044"/>
    <w:rsid w:val="00E37871"/>
    <w:rsid w:val="00E40ADA"/>
    <w:rsid w:val="00E41AF8"/>
    <w:rsid w:val="00E4525C"/>
    <w:rsid w:val="00E45DCE"/>
    <w:rsid w:val="00E4617D"/>
    <w:rsid w:val="00E46984"/>
    <w:rsid w:val="00E51FAF"/>
    <w:rsid w:val="00E52486"/>
    <w:rsid w:val="00E53008"/>
    <w:rsid w:val="00E532B6"/>
    <w:rsid w:val="00E53A81"/>
    <w:rsid w:val="00E54626"/>
    <w:rsid w:val="00E5549A"/>
    <w:rsid w:val="00E55D3A"/>
    <w:rsid w:val="00E5615D"/>
    <w:rsid w:val="00E56A04"/>
    <w:rsid w:val="00E56FA0"/>
    <w:rsid w:val="00E5701B"/>
    <w:rsid w:val="00E63BBB"/>
    <w:rsid w:val="00E642CD"/>
    <w:rsid w:val="00E646BC"/>
    <w:rsid w:val="00E65962"/>
    <w:rsid w:val="00E66974"/>
    <w:rsid w:val="00E66D07"/>
    <w:rsid w:val="00E66FB5"/>
    <w:rsid w:val="00E6742B"/>
    <w:rsid w:val="00E704C7"/>
    <w:rsid w:val="00E717F2"/>
    <w:rsid w:val="00E725A2"/>
    <w:rsid w:val="00E75D72"/>
    <w:rsid w:val="00E75FA2"/>
    <w:rsid w:val="00E76039"/>
    <w:rsid w:val="00E76982"/>
    <w:rsid w:val="00E778F3"/>
    <w:rsid w:val="00E80984"/>
    <w:rsid w:val="00E81BEA"/>
    <w:rsid w:val="00E834B8"/>
    <w:rsid w:val="00E839BA"/>
    <w:rsid w:val="00E85C1C"/>
    <w:rsid w:val="00E8617E"/>
    <w:rsid w:val="00E9016C"/>
    <w:rsid w:val="00E91876"/>
    <w:rsid w:val="00E93961"/>
    <w:rsid w:val="00E95B23"/>
    <w:rsid w:val="00E97175"/>
    <w:rsid w:val="00E973EA"/>
    <w:rsid w:val="00E979D9"/>
    <w:rsid w:val="00EA0E8C"/>
    <w:rsid w:val="00EA2226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4261"/>
    <w:rsid w:val="00EB4AC8"/>
    <w:rsid w:val="00EB60CF"/>
    <w:rsid w:val="00EB6249"/>
    <w:rsid w:val="00EB75CB"/>
    <w:rsid w:val="00EC12F7"/>
    <w:rsid w:val="00EC20A9"/>
    <w:rsid w:val="00EC269E"/>
    <w:rsid w:val="00EC7690"/>
    <w:rsid w:val="00EC76F5"/>
    <w:rsid w:val="00EC77D2"/>
    <w:rsid w:val="00ED12B1"/>
    <w:rsid w:val="00ED468D"/>
    <w:rsid w:val="00ED5470"/>
    <w:rsid w:val="00ED5D12"/>
    <w:rsid w:val="00ED6916"/>
    <w:rsid w:val="00ED7008"/>
    <w:rsid w:val="00EE0DF4"/>
    <w:rsid w:val="00EE2BB3"/>
    <w:rsid w:val="00EE2F56"/>
    <w:rsid w:val="00EE4FD3"/>
    <w:rsid w:val="00EE5593"/>
    <w:rsid w:val="00EE56CF"/>
    <w:rsid w:val="00EE60EB"/>
    <w:rsid w:val="00EE66F9"/>
    <w:rsid w:val="00EE77E0"/>
    <w:rsid w:val="00EF0422"/>
    <w:rsid w:val="00EF0F0B"/>
    <w:rsid w:val="00EF274D"/>
    <w:rsid w:val="00EF2BE3"/>
    <w:rsid w:val="00EF3402"/>
    <w:rsid w:val="00EF3D38"/>
    <w:rsid w:val="00EF53C5"/>
    <w:rsid w:val="00EF7272"/>
    <w:rsid w:val="00F01829"/>
    <w:rsid w:val="00F024BB"/>
    <w:rsid w:val="00F027A1"/>
    <w:rsid w:val="00F02B5A"/>
    <w:rsid w:val="00F039B8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6814"/>
    <w:rsid w:val="00F172B2"/>
    <w:rsid w:val="00F17452"/>
    <w:rsid w:val="00F211BA"/>
    <w:rsid w:val="00F21616"/>
    <w:rsid w:val="00F22A47"/>
    <w:rsid w:val="00F240E3"/>
    <w:rsid w:val="00F24494"/>
    <w:rsid w:val="00F334CA"/>
    <w:rsid w:val="00F343C3"/>
    <w:rsid w:val="00F41477"/>
    <w:rsid w:val="00F43CBB"/>
    <w:rsid w:val="00F46262"/>
    <w:rsid w:val="00F46309"/>
    <w:rsid w:val="00F4663D"/>
    <w:rsid w:val="00F4722D"/>
    <w:rsid w:val="00F50F89"/>
    <w:rsid w:val="00F51DDC"/>
    <w:rsid w:val="00F53756"/>
    <w:rsid w:val="00F5553C"/>
    <w:rsid w:val="00F56B95"/>
    <w:rsid w:val="00F56C59"/>
    <w:rsid w:val="00F5722A"/>
    <w:rsid w:val="00F620A6"/>
    <w:rsid w:val="00F629B7"/>
    <w:rsid w:val="00F6381E"/>
    <w:rsid w:val="00F64F67"/>
    <w:rsid w:val="00F65C0B"/>
    <w:rsid w:val="00F67658"/>
    <w:rsid w:val="00F677F5"/>
    <w:rsid w:val="00F67CA3"/>
    <w:rsid w:val="00F711E1"/>
    <w:rsid w:val="00F73F64"/>
    <w:rsid w:val="00F76291"/>
    <w:rsid w:val="00F76E4E"/>
    <w:rsid w:val="00F82F39"/>
    <w:rsid w:val="00F848F0"/>
    <w:rsid w:val="00F84BF0"/>
    <w:rsid w:val="00F84DAA"/>
    <w:rsid w:val="00F85363"/>
    <w:rsid w:val="00F860F7"/>
    <w:rsid w:val="00F9030B"/>
    <w:rsid w:val="00F91153"/>
    <w:rsid w:val="00F91DDE"/>
    <w:rsid w:val="00F9310D"/>
    <w:rsid w:val="00F9410F"/>
    <w:rsid w:val="00F94F30"/>
    <w:rsid w:val="00FA1153"/>
    <w:rsid w:val="00FA1E00"/>
    <w:rsid w:val="00FA23A1"/>
    <w:rsid w:val="00FA2B88"/>
    <w:rsid w:val="00FA34D5"/>
    <w:rsid w:val="00FA4921"/>
    <w:rsid w:val="00FA7030"/>
    <w:rsid w:val="00FB0320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ACE"/>
    <w:rsid w:val="00FC5BA2"/>
    <w:rsid w:val="00FC67B5"/>
    <w:rsid w:val="00FC73B3"/>
    <w:rsid w:val="00FD0BF2"/>
    <w:rsid w:val="00FD2B3D"/>
    <w:rsid w:val="00FD3C47"/>
    <w:rsid w:val="00FD4937"/>
    <w:rsid w:val="00FD50D7"/>
    <w:rsid w:val="00FD5B56"/>
    <w:rsid w:val="00FD7F49"/>
    <w:rsid w:val="00FE1C20"/>
    <w:rsid w:val="00FE3808"/>
    <w:rsid w:val="00FE399E"/>
    <w:rsid w:val="00FE7BD4"/>
    <w:rsid w:val="00FE7EE7"/>
    <w:rsid w:val="00FF0011"/>
    <w:rsid w:val="00FF3F86"/>
    <w:rsid w:val="00FF4F6D"/>
    <w:rsid w:val="00FF54DA"/>
    <w:rsid w:val="00FF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air.cumulusnetworks.com/Login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tyles" Target="styles.xml"/><Relationship Id="rId12" Type="http://schemas.openxmlformats.org/officeDocument/2006/relationships/hyperlink" Target="vilt@mellanox.com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5" Type="http://schemas.openxmlformats.org/officeDocument/2006/relationships/customXml" Target="../customXml/item5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cumulusnetworks.com/accounts/signup/?next=%2Fo%2Fauthorize%2F%3Fresponse_type%3Dcode%26client_id%3DwpKSSeVpV57LaxXIcaTLpohbh3HlLNF5YeQBKkBv%26state%3D6348283%26redirect_uri%3Dhttps%253A%252F%252Fair.cumulusnetworks.com%252Fhome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D98E8C4D6E04788EBB0E8EC0CF42B" ma:contentTypeVersion="0" ma:contentTypeDescription="Create a new document." ma:contentTypeScope="" ma:versionID="e1ab6b2b7539f4a438d19dcbd710b9e4">
  <xsd:schema xmlns:xsd="http://www.w3.org/2001/XMLSchema" xmlns:xs="http://www.w3.org/2001/XMLSchema" xmlns:p="http://schemas.microsoft.com/office/2006/metadata/properties" xmlns:ns2="9247acc1-5081-4645-8180-c9fce53a58c8" targetNamespace="http://schemas.microsoft.com/office/2006/metadata/properties" ma:root="true" ma:fieldsID="51fa49afcdc45b207b655f62c8580bd0" ns2:_="">
    <xsd:import namespace="9247acc1-5081-4645-8180-c9fce53a58c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7acc1-5081-4645-8180-c9fce53a58c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247acc1-5081-4645-8180-c9fce53a58c8">MLNX-39-246</_dlc_DocId>
    <_dlc_DocIdUrl xmlns="9247acc1-5081-4645-8180-c9fce53a58c8">
      <Url>https://portalx.mellanox.com/sites/Marketing/TechPublication/_layouts/15/DocIdRedir.aspx?ID=MLNX-39-246</Url>
      <Description>MLNX-39-246</Description>
    </_dlc_DocIdUrl>
  </documentManagement>
</p:properti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22B65-75F9-40A7-8463-524A9381B6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47acc1-5081-4645-8180-c9fce53a58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9247acc1-5081-4645-8180-c9fce53a58c8"/>
  </ds:schemaRefs>
</ds:datastoreItem>
</file>

<file path=customXml/itemProps3.xml><?xml version="1.0" encoding="utf-8"?>
<ds:datastoreItem xmlns:ds="http://schemas.openxmlformats.org/officeDocument/2006/customXml" ds:itemID="{F0FAD58A-8D2B-40ED-9C57-F9E49B478023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C445A67-07DE-463C-AEAE-6BBBC82E9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26</TotalTime>
  <Pages>50</Pages>
  <Words>3948</Words>
  <Characters>22504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26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Tomer Lior</cp:lastModifiedBy>
  <cp:revision>117</cp:revision>
  <cp:lastPrinted>2018-04-16T14:11:00Z</cp:lastPrinted>
  <dcterms:created xsi:type="dcterms:W3CDTF">2019-10-15T08:01:00Z</dcterms:created>
  <dcterms:modified xsi:type="dcterms:W3CDTF">2020-09-14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3d7cf3cc-741b-45c5-bbd9-bc52509f50d2</vt:lpwstr>
  </property>
  <property fmtid="{D5CDD505-2E9C-101B-9397-08002B2CF9AE}" pid="3" name="ContentTypeId">
    <vt:lpwstr>0x0101007C2D98E8C4D6E04788EBB0E8EC0CF42B</vt:lpwstr>
  </property>
</Properties>
</file>